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47152" w14:textId="7127C85F" w:rsidR="00167C4F" w:rsidRDefault="004C4B0F" w:rsidP="79A70778">
      <w:pPr>
        <w:jc w:val="right"/>
      </w:pPr>
      <w:r>
        <w:rPr>
          <w:noProof/>
          <w:color w:val="2B579A"/>
          <w:shd w:val="clear" w:color="auto" w:fill="E6E6E6"/>
        </w:rPr>
        <mc:AlternateContent>
          <mc:Choice Requires="wps">
            <w:drawing>
              <wp:anchor distT="0" distB="0" distL="114300" distR="114300" simplePos="0" relativeHeight="251658243" behindDoc="0" locked="0" layoutInCell="1" allowOverlap="1" wp14:anchorId="56055321" wp14:editId="249DA7DA">
                <wp:simplePos x="0" y="0"/>
                <wp:positionH relativeFrom="margin">
                  <wp:posOffset>-628650</wp:posOffset>
                </wp:positionH>
                <wp:positionV relativeFrom="paragraph">
                  <wp:posOffset>-5010150</wp:posOffset>
                </wp:positionV>
                <wp:extent cx="3822700" cy="390525"/>
                <wp:effectExtent l="0" t="0" r="0" b="0"/>
                <wp:wrapNone/>
                <wp:docPr id="14" name="Text Box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822700" cy="390525"/>
                        </a:xfrm>
                        <a:prstGeom prst="rect">
                          <a:avLst/>
                        </a:prstGeom>
                        <a:noFill/>
                        <a:ln w="6350">
                          <a:noFill/>
                        </a:ln>
                      </wps:spPr>
                      <wps:txbx>
                        <w:txbxContent>
                          <w:p w14:paraId="7B9F6576" w14:textId="4A4E0858" w:rsidR="005805F5" w:rsidRPr="004C4B0F" w:rsidRDefault="004C4B0F" w:rsidP="0015619B">
                            <w:pPr>
                              <w:rPr>
                                <w:b/>
                                <w:bCs/>
                                <w:color w:val="FFFFFF" w:themeColor="background1"/>
                                <w:sz w:val="32"/>
                                <w:szCs w:val="32"/>
                              </w:rPr>
                            </w:pPr>
                            <w:r w:rsidRPr="004C4B0F">
                              <w:rPr>
                                <w:b/>
                                <w:bCs/>
                                <w:color w:val="FFFFFF" w:themeColor="background1"/>
                                <w:sz w:val="32"/>
                                <w:szCs w:val="32"/>
                              </w:rPr>
                              <w:t xml:space="preserve">Publication 23-07-011 - </w:t>
                            </w:r>
                            <w:r w:rsidR="006B2341">
                              <w:rPr>
                                <w:b/>
                                <w:bCs/>
                                <w:color w:val="FFFFFF" w:themeColor="background1"/>
                                <w:sz w:val="32"/>
                                <w:szCs w:val="32"/>
                              </w:rPr>
                              <w:t>April</w:t>
                            </w:r>
                            <w:r w:rsidR="005805F5" w:rsidRPr="004C4B0F">
                              <w:rPr>
                                <w:b/>
                                <w:bCs/>
                                <w:color w:val="FFFFFF" w:themeColor="background1"/>
                                <w:sz w:val="32"/>
                                <w:szCs w:val="32"/>
                              </w:rPr>
                              <w:t xml:space="preserve"> 202</w:t>
                            </w:r>
                            <w:r w:rsidR="00CF2B3E" w:rsidRPr="004C4B0F">
                              <w:rPr>
                                <w:b/>
                                <w:bCs/>
                                <w:color w:val="FFFFFF" w:themeColor="background1"/>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6055321" id="_x0000_t202" coordsize="21600,21600" o:spt="202" path="m,l,21600r21600,l21600,xe">
                <v:stroke joinstyle="miter"/>
                <v:path gradientshapeok="t" o:connecttype="rect"/>
              </v:shapetype>
              <v:shape id="Text Box 14" o:spid="_x0000_s1026" type="#_x0000_t202" alt="&quot;&quot;" style="position:absolute;left:0;text-align:left;margin-left:-49.5pt;margin-top:-394.5pt;width:301pt;height:30.75pt;z-index:25165824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" filled="f" stroked="f" strokeweight=".5pt">
                <v:textbox>
                  <w:txbxContent>
                    <w:p w14:paraId="7B9F6576" w14:textId="4A4E0858" w:rsidR="005805F5" w:rsidRPr="004C4B0F" w:rsidRDefault="004C4B0F" w:rsidP="0015619B">
                      <w:pPr>
                        <w:rPr>
                          <w:b/>
                          <w:bCs/>
                          <w:color w:val="FFFFFF" w:themeColor="background1"/>
                          <w:sz w:val="32"/>
                          <w:szCs w:val="32"/>
                        </w:rPr>
                      </w:pPr>
                      <w:r w:rsidRPr="004C4B0F">
                        <w:rPr>
                          <w:b/>
                          <w:bCs/>
                          <w:color w:val="FFFFFF" w:themeColor="background1"/>
                          <w:sz w:val="32"/>
                          <w:szCs w:val="32"/>
                        </w:rPr>
                        <w:t xml:space="preserve">Publication 23-07-011 - </w:t>
                      </w:r>
                      <w:r w:rsidR="006B2341">
                        <w:rPr>
                          <w:b/>
                          <w:bCs/>
                          <w:color w:val="FFFFFF" w:themeColor="background1"/>
                          <w:sz w:val="32"/>
                          <w:szCs w:val="32"/>
                        </w:rPr>
                        <w:t>April</w:t>
                      </w:r>
                      <w:r w:rsidR="005805F5" w:rsidRPr="004C4B0F">
                        <w:rPr>
                          <w:b/>
                          <w:bCs/>
                          <w:color w:val="FFFFFF" w:themeColor="background1"/>
                          <w:sz w:val="32"/>
                          <w:szCs w:val="32"/>
                        </w:rPr>
                        <w:t xml:space="preserve"> 202</w:t>
                      </w:r>
                      <w:r w:rsidR="00CF2B3E" w:rsidRPr="004C4B0F">
                        <w:rPr>
                          <w:b/>
                          <w:bCs/>
                          <w:color w:val="FFFFFF" w:themeColor="background1"/>
                          <w:sz w:val="32"/>
                          <w:szCs w:val="32"/>
                        </w:rPr>
                        <w:t>3</w:t>
                      </w:r>
                    </w:p>
                  </w:txbxContent>
                </v:textbox>
                <w10:wrap anchorx="margin"/>
              </v:shape>
            </w:pict>
          </mc:Fallback>
        </mc:AlternateContent>
      </w:r>
      <w:r w:rsidR="00CF2B3E">
        <w:rPr>
          <w:noProof/>
          <w:color w:val="2B579A"/>
          <w:shd w:val="clear" w:color="auto" w:fill="E6E6E6"/>
        </w:rPr>
        <mc:AlternateContent>
          <mc:Choice Requires="wps">
            <w:drawing>
              <wp:anchor distT="0" distB="0" distL="114300" distR="114300" simplePos="0" relativeHeight="251658244" behindDoc="0" locked="0" layoutInCell="1" allowOverlap="1" wp14:anchorId="0DF4D489" wp14:editId="4A6A4C15">
                <wp:simplePos x="0" y="0"/>
                <wp:positionH relativeFrom="column">
                  <wp:posOffset>-228600</wp:posOffset>
                </wp:positionH>
                <wp:positionV relativeFrom="paragraph">
                  <wp:posOffset>-8636000</wp:posOffset>
                </wp:positionV>
                <wp:extent cx="4229100" cy="614045"/>
                <wp:effectExtent l="0" t="0" r="0" b="0"/>
                <wp:wrapNone/>
                <wp:docPr id="15" name="Text Box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229100" cy="614045"/>
                        </a:xfrm>
                        <a:prstGeom prst="rect">
                          <a:avLst/>
                        </a:prstGeom>
                        <a:noFill/>
                        <a:ln w="6350">
                          <a:noFill/>
                        </a:ln>
                      </wps:spPr>
                      <wps:txbx>
                        <w:txbxContent>
                          <w:p w14:paraId="738E143B" w14:textId="0EBEB9E7" w:rsidR="005805F5" w:rsidRPr="00CB4D19" w:rsidRDefault="005805F5" w:rsidP="0015619B">
                            <w:pPr>
                              <w:rPr>
                                <w:i/>
                                <w:iCs/>
                                <w:color w:val="FFFFFF" w:themeColor="background1"/>
                                <w:sz w:val="28"/>
                                <w:szCs w:val="28"/>
                              </w:rPr>
                            </w:pPr>
                            <w:r w:rsidRPr="00CB4D19">
                              <w:rPr>
                                <w:i/>
                                <w:iCs/>
                                <w:color w:val="FFFFFF" w:themeColor="background1"/>
                                <w:sz w:val="28"/>
                                <w:szCs w:val="28"/>
                              </w:rPr>
                              <w:t>Prepared for</w:t>
                            </w:r>
                            <w:r w:rsidR="00CF2B3E">
                              <w:rPr>
                                <w:i/>
                                <w:iCs/>
                                <w:color w:val="FFFFFF" w:themeColor="background1"/>
                                <w:sz w:val="28"/>
                                <w:szCs w:val="28"/>
                              </w:rPr>
                              <w:t xml:space="preserve"> the </w:t>
                            </w:r>
                            <w:r>
                              <w:rPr>
                                <w:i/>
                                <w:iCs/>
                                <w:color w:val="FFFFFF" w:themeColor="background1"/>
                                <w:sz w:val="28"/>
                                <w:szCs w:val="28"/>
                              </w:rPr>
                              <w:t>Washington</w:t>
                            </w:r>
                            <w:r w:rsidR="00CF2B3E">
                              <w:rPr>
                                <w:i/>
                                <w:iCs/>
                                <w:color w:val="FFFFFF" w:themeColor="background1"/>
                                <w:sz w:val="28"/>
                                <w:szCs w:val="28"/>
                              </w:rPr>
                              <w:t xml:space="preserve"> </w:t>
                            </w:r>
                            <w:r>
                              <w:rPr>
                                <w:i/>
                                <w:iCs/>
                                <w:color w:val="FFFFFF" w:themeColor="background1"/>
                                <w:sz w:val="28"/>
                                <w:szCs w:val="28"/>
                              </w:rPr>
                              <w:t>Department of Ec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4D489" id="Text Box 15" o:spid="_x0000_s1027" type="#_x0000_t202" alt="&quot;&quot;" style="position:absolute;left:0;text-align:left;margin-left:-18pt;margin-top:-680pt;width:333pt;height:48.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" filled="f" stroked="f" strokeweight=".5pt">
                <v:textbox>
                  <w:txbxContent>
                    <w:p w14:paraId="738E143B" w14:textId="0EBEB9E7" w:rsidR="005805F5" w:rsidRPr="00CB4D19" w:rsidRDefault="005805F5" w:rsidP="0015619B">
                      <w:pPr>
                        <w:rPr>
                          <w:i/>
                          <w:iCs/>
                          <w:color w:val="FFFFFF" w:themeColor="background1"/>
                          <w:sz w:val="28"/>
                          <w:szCs w:val="28"/>
                        </w:rPr>
                      </w:pPr>
                      <w:r w:rsidRPr="00CB4D19">
                        <w:rPr>
                          <w:i/>
                          <w:iCs/>
                          <w:color w:val="FFFFFF" w:themeColor="background1"/>
                          <w:sz w:val="28"/>
                          <w:szCs w:val="28"/>
                        </w:rPr>
                        <w:t>Prepared for</w:t>
                      </w:r>
                      <w:r w:rsidR="00CF2B3E">
                        <w:rPr>
                          <w:i/>
                          <w:iCs/>
                          <w:color w:val="FFFFFF" w:themeColor="background1"/>
                          <w:sz w:val="28"/>
                          <w:szCs w:val="28"/>
                        </w:rPr>
                        <w:t xml:space="preserve"> the </w:t>
                      </w:r>
                      <w:r>
                        <w:rPr>
                          <w:i/>
                          <w:iCs/>
                          <w:color w:val="FFFFFF" w:themeColor="background1"/>
                          <w:sz w:val="28"/>
                          <w:szCs w:val="28"/>
                        </w:rPr>
                        <w:t>Washington</w:t>
                      </w:r>
                      <w:r w:rsidR="00CF2B3E">
                        <w:rPr>
                          <w:i/>
                          <w:iCs/>
                          <w:color w:val="FFFFFF" w:themeColor="background1"/>
                          <w:sz w:val="28"/>
                          <w:szCs w:val="28"/>
                        </w:rPr>
                        <w:t xml:space="preserve"> </w:t>
                      </w:r>
                      <w:r>
                        <w:rPr>
                          <w:i/>
                          <w:iCs/>
                          <w:color w:val="FFFFFF" w:themeColor="background1"/>
                          <w:sz w:val="28"/>
                          <w:szCs w:val="28"/>
                        </w:rPr>
                        <w:t>Department of Ecology</w:t>
                      </w:r>
                    </w:p>
                  </w:txbxContent>
                </v:textbox>
              </v:shape>
            </w:pict>
          </mc:Fallback>
        </mc:AlternateContent>
      </w:r>
      <w:r w:rsidR="00CF2B3E">
        <w:rPr>
          <w:noProof/>
          <w:color w:val="2B579A"/>
          <w:shd w:val="clear" w:color="auto" w:fill="E6E6E6"/>
        </w:rPr>
        <mc:AlternateContent>
          <mc:Choice Requires="wps">
            <w:drawing>
              <wp:anchor distT="0" distB="0" distL="114300" distR="114300" simplePos="0" relativeHeight="251658241" behindDoc="0" locked="0" layoutInCell="1" allowOverlap="1" wp14:anchorId="7F162D74" wp14:editId="41CA6F3C">
                <wp:simplePos x="0" y="0"/>
                <wp:positionH relativeFrom="margin">
                  <wp:posOffset>-285750</wp:posOffset>
                </wp:positionH>
                <wp:positionV relativeFrom="paragraph">
                  <wp:posOffset>-9073515</wp:posOffset>
                </wp:positionV>
                <wp:extent cx="6229350" cy="666750"/>
                <wp:effectExtent l="0" t="0" r="0" b="0"/>
                <wp:wrapNone/>
                <wp:docPr id="12" name="Text Box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229350" cy="666750"/>
                        </a:xfrm>
                        <a:prstGeom prst="rect">
                          <a:avLst/>
                        </a:prstGeom>
                        <a:noFill/>
                        <a:ln w="6350">
                          <a:noFill/>
                        </a:ln>
                      </wps:spPr>
                      <wps:txbx>
                        <w:txbxContent>
                          <w:p w14:paraId="7EB13F5F" w14:textId="50FF3CAB" w:rsidR="005805F5" w:rsidRPr="00CF2B3E" w:rsidRDefault="00CF2B3E" w:rsidP="0015619B">
                            <w:pPr>
                              <w:rPr>
                                <w:rFonts w:ascii="Franklin Gothic Medium" w:hAnsi="Franklin Gothic Medium"/>
                                <w:color w:val="FFFFFF" w:themeColor="background1"/>
                                <w:sz w:val="48"/>
                                <w:szCs w:val="48"/>
                              </w:rPr>
                            </w:pPr>
                            <w:r w:rsidRPr="00CF2B3E">
                              <w:rPr>
                                <w:rFonts w:ascii="Franklin Gothic Medium" w:hAnsi="Franklin Gothic Medium"/>
                                <w:color w:val="FFFFFF" w:themeColor="background1"/>
                                <w:sz w:val="48"/>
                                <w:szCs w:val="48"/>
                              </w:rPr>
                              <w:t xml:space="preserve">Part 1 - </w:t>
                            </w:r>
                            <w:r w:rsidR="00B0214D" w:rsidRPr="00CF2B3E">
                              <w:rPr>
                                <w:rFonts w:ascii="Franklin Gothic Medium" w:hAnsi="Franklin Gothic Medium"/>
                                <w:color w:val="FFFFFF" w:themeColor="background1"/>
                                <w:sz w:val="48"/>
                                <w:szCs w:val="48"/>
                              </w:rPr>
                              <w:t>Recycl</w:t>
                            </w:r>
                            <w:r w:rsidR="007F1752" w:rsidRPr="00CF2B3E">
                              <w:rPr>
                                <w:rFonts w:ascii="Franklin Gothic Medium" w:hAnsi="Franklin Gothic Medium"/>
                                <w:color w:val="FFFFFF" w:themeColor="background1"/>
                                <w:sz w:val="48"/>
                                <w:szCs w:val="48"/>
                              </w:rPr>
                              <w:t xml:space="preserve">ing </w:t>
                            </w:r>
                            <w:r w:rsidR="00C5283B" w:rsidRPr="00CF2B3E">
                              <w:rPr>
                                <w:rFonts w:ascii="Franklin Gothic Medium" w:hAnsi="Franklin Gothic Medium"/>
                                <w:color w:val="FFFFFF" w:themeColor="background1"/>
                                <w:sz w:val="48"/>
                                <w:szCs w:val="48"/>
                              </w:rPr>
                              <w:t xml:space="preserve">Companies and </w:t>
                            </w:r>
                            <w:r w:rsidR="007F1752" w:rsidRPr="00CF2B3E">
                              <w:rPr>
                                <w:rFonts w:ascii="Franklin Gothic Medium" w:hAnsi="Franklin Gothic Medium"/>
                                <w:color w:val="FFFFFF" w:themeColor="background1"/>
                                <w:sz w:val="48"/>
                                <w:szCs w:val="48"/>
                              </w:rPr>
                              <w:t>Reven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162D74" id="Text Box 12" o:spid="_x0000_s1028" type="#_x0000_t202" alt="&quot;&quot;" style="position:absolute;left:0;text-align:left;margin-left:-22.5pt;margin-top:-714.45pt;width:490.5pt;height:52.5pt;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" filled="f" stroked="f" strokeweight=".5pt">
                <v:textbox>
                  <w:txbxContent>
                    <w:p w14:paraId="7EB13F5F" w14:textId="50FF3CAB" w:rsidR="005805F5" w:rsidRPr="00CF2B3E" w:rsidRDefault="00CF2B3E" w:rsidP="0015619B">
                      <w:pPr>
                        <w:rPr>
                          <w:rFonts w:ascii="Franklin Gothic Medium" w:hAnsi="Franklin Gothic Medium"/>
                          <w:color w:val="FFFFFF" w:themeColor="background1"/>
                          <w:sz w:val="48"/>
                          <w:szCs w:val="48"/>
                        </w:rPr>
                      </w:pPr>
                      <w:r w:rsidRPr="00CF2B3E">
                        <w:rPr>
                          <w:rFonts w:ascii="Franklin Gothic Medium" w:hAnsi="Franklin Gothic Medium"/>
                          <w:color w:val="FFFFFF" w:themeColor="background1"/>
                          <w:sz w:val="48"/>
                          <w:szCs w:val="48"/>
                        </w:rPr>
                        <w:t xml:space="preserve">Part 1 - </w:t>
                      </w:r>
                      <w:r w:rsidR="00B0214D" w:rsidRPr="00CF2B3E">
                        <w:rPr>
                          <w:rFonts w:ascii="Franklin Gothic Medium" w:hAnsi="Franklin Gothic Medium"/>
                          <w:color w:val="FFFFFF" w:themeColor="background1"/>
                          <w:sz w:val="48"/>
                          <w:szCs w:val="48"/>
                        </w:rPr>
                        <w:t>Recycl</w:t>
                      </w:r>
                      <w:r w:rsidR="007F1752" w:rsidRPr="00CF2B3E">
                        <w:rPr>
                          <w:rFonts w:ascii="Franklin Gothic Medium" w:hAnsi="Franklin Gothic Medium"/>
                          <w:color w:val="FFFFFF" w:themeColor="background1"/>
                          <w:sz w:val="48"/>
                          <w:szCs w:val="48"/>
                        </w:rPr>
                        <w:t xml:space="preserve">ing </w:t>
                      </w:r>
                      <w:r w:rsidR="00C5283B" w:rsidRPr="00CF2B3E">
                        <w:rPr>
                          <w:rFonts w:ascii="Franklin Gothic Medium" w:hAnsi="Franklin Gothic Medium"/>
                          <w:color w:val="FFFFFF" w:themeColor="background1"/>
                          <w:sz w:val="48"/>
                          <w:szCs w:val="48"/>
                        </w:rPr>
                        <w:t xml:space="preserve">Companies and </w:t>
                      </w:r>
                      <w:r w:rsidR="007F1752" w:rsidRPr="00CF2B3E">
                        <w:rPr>
                          <w:rFonts w:ascii="Franklin Gothic Medium" w:hAnsi="Franklin Gothic Medium"/>
                          <w:color w:val="FFFFFF" w:themeColor="background1"/>
                          <w:sz w:val="48"/>
                          <w:szCs w:val="48"/>
                        </w:rPr>
                        <w:t>Revenue</w:t>
                      </w:r>
                    </w:p>
                  </w:txbxContent>
                </v:textbox>
                <w10:wrap anchorx="margin"/>
              </v:shape>
            </w:pict>
          </mc:Fallback>
        </mc:AlternateContent>
      </w:r>
      <w:r w:rsidR="00CF2B3E">
        <w:rPr>
          <w:noProof/>
          <w:color w:val="2B579A"/>
          <w:shd w:val="clear" w:color="auto" w:fill="E6E6E6"/>
        </w:rPr>
        <mc:AlternateContent>
          <mc:Choice Requires="wps">
            <w:drawing>
              <wp:anchor distT="0" distB="0" distL="114300" distR="114300" simplePos="0" relativeHeight="251658240" behindDoc="0" locked="0" layoutInCell="1" allowOverlap="1" wp14:anchorId="24E122DF" wp14:editId="0083ED2B">
                <wp:simplePos x="0" y="0"/>
                <wp:positionH relativeFrom="margin">
                  <wp:posOffset>-622300</wp:posOffset>
                </wp:positionH>
                <wp:positionV relativeFrom="paragraph">
                  <wp:posOffset>-9652000</wp:posOffset>
                </wp:positionV>
                <wp:extent cx="7353300" cy="933450"/>
                <wp:effectExtent l="0" t="0" r="0" b="0"/>
                <wp:wrapNone/>
                <wp:docPr id="11" name="Text Box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353300" cy="933450"/>
                        </a:xfrm>
                        <a:prstGeom prst="rect">
                          <a:avLst/>
                        </a:prstGeom>
                        <a:noFill/>
                        <a:ln w="6350">
                          <a:noFill/>
                        </a:ln>
                      </wps:spPr>
                      <wps:txbx>
                        <w:txbxContent>
                          <w:p w14:paraId="5D37B950" w14:textId="75B0B74C" w:rsidR="005805F5" w:rsidRPr="00CF2B3E" w:rsidRDefault="00CF2B3E" w:rsidP="0015619B">
                            <w:pPr>
                              <w:rPr>
                                <w:rFonts w:ascii="Franklin Gothic Medium" w:hAnsi="Franklin Gothic Medium"/>
                                <w:color w:val="FFFFFF" w:themeColor="background1"/>
                                <w:sz w:val="56"/>
                                <w:szCs w:val="56"/>
                              </w:rPr>
                            </w:pPr>
                            <w:r w:rsidRPr="00CF2B3E">
                              <w:rPr>
                                <w:rFonts w:ascii="Franklin Gothic Medium" w:hAnsi="Franklin Gothic Medium"/>
                                <w:color w:val="FFFFFF" w:themeColor="background1"/>
                                <w:sz w:val="56"/>
                                <w:szCs w:val="56"/>
                              </w:rPr>
                              <w:t xml:space="preserve">Report on </w:t>
                            </w:r>
                            <w:r w:rsidR="00B353E2" w:rsidRPr="00CF2B3E">
                              <w:rPr>
                                <w:rFonts w:ascii="Franklin Gothic Medium" w:hAnsi="Franklin Gothic Medium"/>
                                <w:color w:val="FFFFFF" w:themeColor="background1"/>
                                <w:sz w:val="56"/>
                                <w:szCs w:val="56"/>
                              </w:rPr>
                              <w:t xml:space="preserve">Washington </w:t>
                            </w:r>
                            <w:r w:rsidR="00D037FD" w:rsidRPr="00CF2B3E">
                              <w:rPr>
                                <w:rFonts w:ascii="Franklin Gothic Medium" w:hAnsi="Franklin Gothic Medium"/>
                                <w:color w:val="FFFFFF" w:themeColor="background1"/>
                                <w:sz w:val="56"/>
                                <w:szCs w:val="56"/>
                              </w:rPr>
                              <w:t>S</w:t>
                            </w:r>
                            <w:r w:rsidR="00B353E2" w:rsidRPr="00CF2B3E">
                              <w:rPr>
                                <w:rFonts w:ascii="Franklin Gothic Medium" w:hAnsi="Franklin Gothic Medium"/>
                                <w:color w:val="FFFFFF" w:themeColor="background1"/>
                                <w:sz w:val="56"/>
                                <w:szCs w:val="56"/>
                              </w:rPr>
                              <w:t>tate</w:t>
                            </w:r>
                            <w:r w:rsidR="005805F5" w:rsidRPr="00CF2B3E">
                              <w:rPr>
                                <w:rFonts w:ascii="Franklin Gothic Medium" w:hAnsi="Franklin Gothic Medium"/>
                                <w:color w:val="FFFFFF" w:themeColor="background1"/>
                                <w:sz w:val="56"/>
                                <w:szCs w:val="56"/>
                              </w:rPr>
                              <w:t xml:space="preserve"> Recyc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E122DF" id="Text Box 11" o:spid="_x0000_s1029" type="#_x0000_t202" alt="&quot;&quot;" style="position:absolute;left:0;text-align:left;margin-left:-49pt;margin-top:-760pt;width:579pt;height:73.5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" filled="f" stroked="f" strokeweight=".5pt">
                <v:textbox>
                  <w:txbxContent>
                    <w:p w14:paraId="5D37B950" w14:textId="75B0B74C" w:rsidR="005805F5" w:rsidRPr="00CF2B3E" w:rsidRDefault="00CF2B3E" w:rsidP="0015619B">
                      <w:pPr>
                        <w:rPr>
                          <w:rFonts w:ascii="Franklin Gothic Medium" w:hAnsi="Franklin Gothic Medium"/>
                          <w:color w:val="FFFFFF" w:themeColor="background1"/>
                          <w:sz w:val="56"/>
                          <w:szCs w:val="56"/>
                        </w:rPr>
                      </w:pPr>
                      <w:r w:rsidRPr="00CF2B3E">
                        <w:rPr>
                          <w:rFonts w:ascii="Franklin Gothic Medium" w:hAnsi="Franklin Gothic Medium"/>
                          <w:color w:val="FFFFFF" w:themeColor="background1"/>
                          <w:sz w:val="56"/>
                          <w:szCs w:val="56"/>
                        </w:rPr>
                        <w:t xml:space="preserve">Report on </w:t>
                      </w:r>
                      <w:r w:rsidR="00B353E2" w:rsidRPr="00CF2B3E">
                        <w:rPr>
                          <w:rFonts w:ascii="Franklin Gothic Medium" w:hAnsi="Franklin Gothic Medium"/>
                          <w:color w:val="FFFFFF" w:themeColor="background1"/>
                          <w:sz w:val="56"/>
                          <w:szCs w:val="56"/>
                        </w:rPr>
                        <w:t xml:space="preserve">Washington </w:t>
                      </w:r>
                      <w:r w:rsidR="00D037FD" w:rsidRPr="00CF2B3E">
                        <w:rPr>
                          <w:rFonts w:ascii="Franklin Gothic Medium" w:hAnsi="Franklin Gothic Medium"/>
                          <w:color w:val="FFFFFF" w:themeColor="background1"/>
                          <w:sz w:val="56"/>
                          <w:szCs w:val="56"/>
                        </w:rPr>
                        <w:t>S</w:t>
                      </w:r>
                      <w:r w:rsidR="00B353E2" w:rsidRPr="00CF2B3E">
                        <w:rPr>
                          <w:rFonts w:ascii="Franklin Gothic Medium" w:hAnsi="Franklin Gothic Medium"/>
                          <w:color w:val="FFFFFF" w:themeColor="background1"/>
                          <w:sz w:val="56"/>
                          <w:szCs w:val="56"/>
                        </w:rPr>
                        <w:t>tate</w:t>
                      </w:r>
                      <w:r w:rsidR="005805F5" w:rsidRPr="00CF2B3E">
                        <w:rPr>
                          <w:rFonts w:ascii="Franklin Gothic Medium" w:hAnsi="Franklin Gothic Medium"/>
                          <w:color w:val="FFFFFF" w:themeColor="background1"/>
                          <w:sz w:val="56"/>
                          <w:szCs w:val="56"/>
                        </w:rPr>
                        <w:t xml:space="preserve"> Recycling</w:t>
                      </w:r>
                    </w:p>
                  </w:txbxContent>
                </v:textbox>
                <w10:wrap anchorx="margin"/>
              </v:shape>
            </w:pict>
          </mc:Fallback>
        </mc:AlternateContent>
      </w:r>
      <w:r w:rsidR="003B4787">
        <w:rPr>
          <w:noProof/>
          <w:color w:val="2B579A"/>
          <w:shd w:val="clear" w:color="auto" w:fill="E6E6E6"/>
        </w:rPr>
        <mc:AlternateContent>
          <mc:Choice Requires="wps">
            <w:drawing>
              <wp:anchor distT="0" distB="0" distL="114300" distR="114300" simplePos="0" relativeHeight="251658242" behindDoc="0" locked="0" layoutInCell="1" allowOverlap="1" wp14:anchorId="1EDFDF89" wp14:editId="1E3EDDE6">
                <wp:simplePos x="0" y="0"/>
                <wp:positionH relativeFrom="margin">
                  <wp:posOffset>-620724</wp:posOffset>
                </wp:positionH>
                <wp:positionV relativeFrom="paragraph">
                  <wp:posOffset>-4625396</wp:posOffset>
                </wp:positionV>
                <wp:extent cx="1628566" cy="2266950"/>
                <wp:effectExtent l="0" t="0" r="0" b="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628566" cy="2266950"/>
                        </a:xfrm>
                        <a:prstGeom prst="rect">
                          <a:avLst/>
                        </a:prstGeom>
                        <a:noFill/>
                        <a:ln w="6350">
                          <a:noFill/>
                        </a:ln>
                      </wps:spPr>
                      <wps:txbx>
                        <w:txbxContent>
                          <w:p w14:paraId="4BC9A341" w14:textId="5432B60C" w:rsidR="005805F5" w:rsidRPr="00DD258E" w:rsidRDefault="004C4B0F" w:rsidP="0015619B">
                            <w:pPr>
                              <w:rPr>
                                <w:color w:val="FFFFFF" w:themeColor="background1"/>
                                <w:sz w:val="28"/>
                                <w:szCs w:val="28"/>
                                <w:lang w:val="fr-FR"/>
                              </w:rPr>
                            </w:pPr>
                            <w:r>
                              <w:rPr>
                                <w:color w:val="FFFFFF" w:themeColor="background1"/>
                                <w:sz w:val="28"/>
                                <w:szCs w:val="28"/>
                                <w:lang w:val="fr-FR"/>
                              </w:rPr>
                              <w:t xml:space="preserve">By </w:t>
                            </w:r>
                            <w:r w:rsidR="005805F5" w:rsidRPr="00DD258E">
                              <w:rPr>
                                <w:color w:val="FFFFFF" w:themeColor="background1"/>
                                <w:sz w:val="28"/>
                                <w:szCs w:val="28"/>
                                <w:lang w:val="fr-FR"/>
                              </w:rPr>
                              <w:t>Ellie Potts</w:t>
                            </w:r>
                          </w:p>
                          <w:p w14:paraId="068F7064" w14:textId="7226632C" w:rsidR="005805F5" w:rsidRDefault="004C4B0F" w:rsidP="0015619B">
                            <w:pPr>
                              <w:rPr>
                                <w:color w:val="FFFFFF" w:themeColor="background1"/>
                                <w:sz w:val="28"/>
                                <w:szCs w:val="28"/>
                              </w:rPr>
                            </w:pPr>
                            <w:r>
                              <w:rPr>
                                <w:color w:val="FFFFFF" w:themeColor="background1"/>
                                <w:sz w:val="28"/>
                                <w:szCs w:val="28"/>
                              </w:rPr>
                              <w:t xml:space="preserve">and </w:t>
                            </w:r>
                            <w:r w:rsidR="005805F5">
                              <w:rPr>
                                <w:color w:val="FFFFFF" w:themeColor="background1"/>
                                <w:sz w:val="28"/>
                                <w:szCs w:val="28"/>
                              </w:rPr>
                              <w:t>Tony Peter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FDF89" id="Text Box 13" o:spid="_x0000_s1030" type="#_x0000_t202" alt="&quot;&quot;" style="position:absolute;left:0;text-align:left;margin-left:-48.9pt;margin-top:-364.2pt;width:128.25pt;height:178.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" filled="f" stroked="f" strokeweight=".5pt">
                <v:textbox>
                  <w:txbxContent>
                    <w:p w14:paraId="4BC9A341" w14:textId="5432B60C" w:rsidR="005805F5" w:rsidRPr="00DD258E" w:rsidRDefault="004C4B0F" w:rsidP="0015619B">
                      <w:pPr>
                        <w:rPr>
                          <w:color w:val="FFFFFF" w:themeColor="background1"/>
                          <w:sz w:val="28"/>
                          <w:szCs w:val="28"/>
                          <w:lang w:val="fr-FR"/>
                        </w:rPr>
                      </w:pPr>
                      <w:r>
                        <w:rPr>
                          <w:color w:val="FFFFFF" w:themeColor="background1"/>
                          <w:sz w:val="28"/>
                          <w:szCs w:val="28"/>
                          <w:lang w:val="fr-FR"/>
                        </w:rPr>
                        <w:t xml:space="preserve">By </w:t>
                      </w:r>
                      <w:r w:rsidR="005805F5" w:rsidRPr="00DD258E">
                        <w:rPr>
                          <w:color w:val="FFFFFF" w:themeColor="background1"/>
                          <w:sz w:val="28"/>
                          <w:szCs w:val="28"/>
                          <w:lang w:val="fr-FR"/>
                        </w:rPr>
                        <w:t>Ellie Potts</w:t>
                      </w:r>
                    </w:p>
                    <w:p w14:paraId="068F7064" w14:textId="7226632C" w:rsidR="005805F5" w:rsidRDefault="004C4B0F" w:rsidP="0015619B">
                      <w:pPr>
                        <w:rPr>
                          <w:color w:val="FFFFFF" w:themeColor="background1"/>
                          <w:sz w:val="28"/>
                          <w:szCs w:val="28"/>
                        </w:rPr>
                      </w:pPr>
                      <w:r>
                        <w:rPr>
                          <w:color w:val="FFFFFF" w:themeColor="background1"/>
                          <w:sz w:val="28"/>
                          <w:szCs w:val="28"/>
                        </w:rPr>
                        <w:t xml:space="preserve">and </w:t>
                      </w:r>
                      <w:r w:rsidR="005805F5">
                        <w:rPr>
                          <w:color w:val="FFFFFF" w:themeColor="background1"/>
                          <w:sz w:val="28"/>
                          <w:szCs w:val="28"/>
                        </w:rPr>
                        <w:t>Tony Peterson</w:t>
                      </w:r>
                    </w:p>
                  </w:txbxContent>
                </v:textbox>
                <w10:wrap anchorx="margin"/>
              </v:shape>
            </w:pict>
          </mc:Fallback>
        </mc:AlternateContent>
      </w:r>
      <w:r w:rsidR="0015619B">
        <w:rPr>
          <w:noProof/>
          <w:color w:val="2B579A"/>
          <w:shd w:val="clear" w:color="auto" w:fill="E6E6E6"/>
        </w:rPr>
        <mc:AlternateContent>
          <mc:Choice Requires="wps">
            <w:drawing>
              <wp:anchor distT="0" distB="0" distL="114300" distR="114300" simplePos="0" relativeHeight="251658245" behindDoc="0" locked="0" layoutInCell="1" allowOverlap="1" wp14:anchorId="50769C3F" wp14:editId="03D4F4DE">
                <wp:simplePos x="0" y="0"/>
                <wp:positionH relativeFrom="column">
                  <wp:posOffset>-190500</wp:posOffset>
                </wp:positionH>
                <wp:positionV relativeFrom="paragraph">
                  <wp:posOffset>-2219325</wp:posOffset>
                </wp:positionV>
                <wp:extent cx="1543050" cy="1419225"/>
                <wp:effectExtent l="0" t="0" r="19050" b="28575"/>
                <wp:wrapNone/>
                <wp:docPr id="4" name="Text Box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543050" cy="1419225"/>
                        </a:xfrm>
                        <a:prstGeom prst="rect">
                          <a:avLst/>
                        </a:prstGeom>
                        <a:solidFill>
                          <a:schemeClr val="lt1"/>
                        </a:solidFill>
                        <a:ln w="6350">
                          <a:solidFill>
                            <a:prstClr val="black"/>
                          </a:solidFill>
                        </a:ln>
                      </wps:spPr>
                      <wps:txbx>
                        <w:txbxContent>
                          <w:p w14:paraId="680FE18F" w14:textId="3FE5D527" w:rsidR="005805F5" w:rsidRDefault="005805F5" w:rsidP="0015619B">
                            <w:pPr>
                              <w:jc w:val="center"/>
                            </w:pPr>
                            <w:r>
                              <w:rPr>
                                <w:noProof/>
                                <w:color w:val="2B579A"/>
                                <w:shd w:val="clear" w:color="auto" w:fill="E6E6E6"/>
                              </w:rPr>
                              <w:drawing>
                                <wp:inline distT="0" distB="0" distL="0" distR="0" wp14:anchorId="76F0F49B" wp14:editId="14600756">
                                  <wp:extent cx="1321435" cy="1321435"/>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21435" cy="1321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69C3F" id="Text Box 4" o:spid="_x0000_s1031" type="#_x0000_t202" alt="&quot;&quot;" style="position:absolute;left:0;text-align:left;margin-left:-15pt;margin-top:-174.75pt;width:121.5pt;height:11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" fillcolor="white [3201]" strokeweight=".5pt">
                <v:textbox>
                  <w:txbxContent>
                    <w:p w14:paraId="680FE18F" w14:textId="3FE5D527" w:rsidR="005805F5" w:rsidRDefault="005805F5" w:rsidP="0015619B">
                      <w:pPr>
                        <w:jc w:val="center"/>
                      </w:pPr>
                      <w:r>
                        <w:rPr>
                          <w:noProof/>
                          <w:color w:val="2B579A"/>
                          <w:shd w:val="clear" w:color="auto" w:fill="E6E6E6"/>
                        </w:rPr>
                        <w:drawing>
                          <wp:inline distT="0" distB="0" distL="0" distR="0" wp14:anchorId="76F0F49B" wp14:editId="14600756">
                            <wp:extent cx="1321435" cy="1321435"/>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21435" cy="1321435"/>
                                    </a:xfrm>
                                    <a:prstGeom prst="rect">
                                      <a:avLst/>
                                    </a:prstGeom>
                                    <a:noFill/>
                                    <a:ln>
                                      <a:noFill/>
                                    </a:ln>
                                  </pic:spPr>
                                </pic:pic>
                              </a:graphicData>
                            </a:graphic>
                          </wp:inline>
                        </w:drawing>
                      </w:r>
                    </w:p>
                  </w:txbxContent>
                </v:textbox>
              </v:shape>
            </w:pict>
          </mc:Fallback>
        </mc:AlternateContent>
      </w:r>
      <w:r w:rsidR="00167C4F">
        <w:br w:type="page"/>
      </w:r>
    </w:p>
    <w:p w14:paraId="3AA97A25" w14:textId="77777777" w:rsidR="004C4B0F" w:rsidRPr="00401B83" w:rsidRDefault="004C4B0F" w:rsidP="004C4B0F">
      <w:pPr>
        <w:pStyle w:val="FrontMatterH2"/>
      </w:pPr>
      <w:bookmarkStart w:id="0" w:name="_Toc37752860"/>
      <w:bookmarkStart w:id="1" w:name="_Toc128984172"/>
      <w:bookmarkStart w:id="2" w:name="_Toc18497977"/>
      <w:bookmarkStart w:id="3" w:name="_Toc389338171"/>
      <w:bookmarkStart w:id="4" w:name="_Toc390062466"/>
      <w:bookmarkStart w:id="5" w:name="_Toc391880511"/>
      <w:r>
        <w:lastRenderedPageBreak/>
        <w:t>Publication Information</w:t>
      </w:r>
      <w:bookmarkEnd w:id="0"/>
      <w:bookmarkEnd w:id="1"/>
    </w:p>
    <w:p w14:paraId="12BFB08A" w14:textId="2FAC717E" w:rsidR="004C4B0F" w:rsidRPr="005B6678" w:rsidRDefault="004C4B0F" w:rsidP="004C4B0F">
      <w:pPr>
        <w:rPr>
          <w:rStyle w:val="Hyperlink"/>
        </w:rPr>
      </w:pPr>
      <w:r w:rsidRPr="002A51AD">
        <w:t>This document is available on the Department of Ecology’s website at</w:t>
      </w:r>
      <w:r>
        <w:t xml:space="preserve">: </w:t>
      </w:r>
      <w:r>
        <w:fldChar w:fldCharType="begin"/>
      </w:r>
      <w:r w:rsidR="00055234">
        <w:instrText>HYPERLINK "https://apps.ecology.wa.gov/publications/summarypages/2307011.html"</w:instrText>
      </w:r>
      <w:r>
        <w:fldChar w:fldCharType="separate"/>
      </w:r>
      <w:r w:rsidRPr="005B6678">
        <w:rPr>
          <w:rStyle w:val="Hyperlink"/>
        </w:rPr>
        <w:t>https://apps.ecology.wa.gov/publications/summarypages/</w:t>
      </w:r>
      <w:r>
        <w:rPr>
          <w:rStyle w:val="Hyperlink"/>
        </w:rPr>
        <w:t>2307011</w:t>
      </w:r>
      <w:r w:rsidRPr="005B6678">
        <w:rPr>
          <w:rStyle w:val="Hyperlink"/>
        </w:rPr>
        <w:t>.html</w:t>
      </w:r>
    </w:p>
    <w:p w14:paraId="6A73BCD2" w14:textId="06DC5D86" w:rsidR="004C4B0F" w:rsidRDefault="004C4B0F" w:rsidP="004C4B0F">
      <w:pPr>
        <w:pStyle w:val="Front-H3b"/>
      </w:pPr>
      <w:r>
        <w:rPr>
          <w:rFonts w:asciiTheme="minorHAnsi" w:hAnsiTheme="minorHAnsi" w:cstheme="minorBidi"/>
          <w:b w:val="0"/>
        </w:rPr>
        <w:fldChar w:fldCharType="end"/>
      </w:r>
      <w:bookmarkStart w:id="6" w:name="_Toc128984173"/>
      <w:r w:rsidRPr="00E03A76">
        <w:t>Related Information</w:t>
      </w:r>
      <w:bookmarkEnd w:id="6"/>
    </w:p>
    <w:p w14:paraId="751FB427" w14:textId="44D8042D" w:rsidR="004C4B0F" w:rsidRDefault="004C4B0F" w:rsidP="004C4B0F">
      <w:pPr>
        <w:pStyle w:val="NoSpacing"/>
      </w:pPr>
      <w:r w:rsidRPr="00055234">
        <w:t xml:space="preserve">Publication 23-07-012: </w:t>
      </w:r>
      <w:r>
        <w:t xml:space="preserve">Part 2 - </w:t>
      </w:r>
      <w:hyperlink r:id="rId13" w:history="1">
        <w:r w:rsidRPr="00055234">
          <w:rPr>
            <w:rStyle w:val="Hyperlink"/>
          </w:rPr>
          <w:t>Economic Impact of Recycling</w:t>
        </w:r>
      </w:hyperlink>
      <w:r w:rsidR="00055234">
        <w:rPr>
          <w:rStyle w:val="FootnoteReference"/>
        </w:rPr>
        <w:footnoteReference w:id="2"/>
      </w:r>
    </w:p>
    <w:p w14:paraId="24155F6A" w14:textId="1F8644EA" w:rsidR="004C4B0F" w:rsidRPr="00A5742F" w:rsidRDefault="004C4B0F" w:rsidP="004C4B0F">
      <w:pPr>
        <w:pStyle w:val="NoSpacing"/>
        <w:rPr>
          <w:highlight w:val="yellow"/>
        </w:rPr>
      </w:pPr>
      <w:r>
        <w:t xml:space="preserve">Publication 23-07-013: Part 3 - </w:t>
      </w:r>
      <w:hyperlink r:id="rId14" w:history="1">
        <w:r w:rsidRPr="00055234">
          <w:rPr>
            <w:rStyle w:val="Hyperlink"/>
          </w:rPr>
          <w:t>E</w:t>
        </w:r>
        <w:r w:rsidR="00055234" w:rsidRPr="00055234">
          <w:rPr>
            <w:rStyle w:val="Hyperlink"/>
          </w:rPr>
          <w:t>quity and Environmental Justice</w:t>
        </w:r>
      </w:hyperlink>
      <w:r w:rsidR="00055234">
        <w:rPr>
          <w:rStyle w:val="FootnoteReference"/>
        </w:rPr>
        <w:footnoteReference w:id="3"/>
      </w:r>
    </w:p>
    <w:p w14:paraId="5C4F43A3" w14:textId="77777777" w:rsidR="004C4B0F" w:rsidRPr="00A746E4" w:rsidRDefault="004C4B0F" w:rsidP="004C4B0F">
      <w:pPr>
        <w:pStyle w:val="FrontMatterH2"/>
        <w:spacing w:before="600"/>
      </w:pPr>
      <w:bookmarkStart w:id="7" w:name="_Toc37752861"/>
      <w:bookmarkStart w:id="8" w:name="_Toc128984174"/>
      <w:r w:rsidRPr="00A746E4">
        <w:t>Contact Information</w:t>
      </w:r>
      <w:bookmarkEnd w:id="7"/>
      <w:bookmarkEnd w:id="8"/>
    </w:p>
    <w:p w14:paraId="67E2ADA3" w14:textId="6ACA02AD" w:rsidR="004C4B0F" w:rsidRPr="00E03A76" w:rsidRDefault="00055234" w:rsidP="004C4B0F">
      <w:pPr>
        <w:rPr>
          <w:b/>
          <w:sz w:val="28"/>
          <w:szCs w:val="28"/>
        </w:rPr>
      </w:pPr>
      <w:r>
        <w:rPr>
          <w:b/>
          <w:sz w:val="28"/>
          <w:szCs w:val="28"/>
        </w:rPr>
        <w:t>Solid Waste Management</w:t>
      </w:r>
      <w:r w:rsidR="004C4B0F" w:rsidRPr="00E03A76">
        <w:rPr>
          <w:b/>
          <w:sz w:val="28"/>
          <w:szCs w:val="28"/>
        </w:rPr>
        <w:t xml:space="preserve"> Program</w:t>
      </w:r>
    </w:p>
    <w:p w14:paraId="7E2C35DB" w14:textId="463ACB7A" w:rsidR="004C4B0F" w:rsidRPr="002A51AD" w:rsidRDefault="00055234" w:rsidP="004C4B0F">
      <w:pPr>
        <w:spacing w:after="0"/>
      </w:pPr>
      <w:r>
        <w:t>Statewide Resource Services</w:t>
      </w:r>
    </w:p>
    <w:p w14:paraId="011B0521" w14:textId="77777777" w:rsidR="004C4B0F" w:rsidRPr="002A51AD" w:rsidRDefault="004C4B0F" w:rsidP="004C4B0F">
      <w:pPr>
        <w:spacing w:after="0"/>
      </w:pPr>
      <w:r w:rsidRPr="002A51AD">
        <w:t xml:space="preserve">P.O. Box 47600 </w:t>
      </w:r>
    </w:p>
    <w:p w14:paraId="04A06C21" w14:textId="77777777" w:rsidR="004C4B0F" w:rsidRPr="002A51AD" w:rsidRDefault="004C4B0F" w:rsidP="004C4B0F">
      <w:pPr>
        <w:spacing w:after="0"/>
      </w:pPr>
      <w:r>
        <w:t xml:space="preserve">Olympia, WA </w:t>
      </w:r>
      <w:r w:rsidRPr="002A51AD">
        <w:t xml:space="preserve">98504-7600 </w:t>
      </w:r>
    </w:p>
    <w:p w14:paraId="1960D6C1" w14:textId="47BF7E2C" w:rsidR="004C4B0F" w:rsidRPr="002A51AD" w:rsidRDefault="004C4B0F" w:rsidP="004C4B0F">
      <w:pPr>
        <w:spacing w:after="0"/>
      </w:pPr>
      <w:r w:rsidRPr="002A51AD">
        <w:t>Phone: 360-407</w:t>
      </w:r>
      <w:r>
        <w:t>-</w:t>
      </w:r>
      <w:r w:rsidR="00055234">
        <w:t>6000</w:t>
      </w:r>
    </w:p>
    <w:p w14:paraId="331B61E5" w14:textId="77777777" w:rsidR="004C4B0F" w:rsidRPr="002A51AD" w:rsidRDefault="004C4B0F" w:rsidP="004C4B0F">
      <w:r w:rsidRPr="00211881">
        <w:rPr>
          <w:b/>
          <w:sz w:val="28"/>
          <w:szCs w:val="28"/>
        </w:rPr>
        <w:t>Website</w:t>
      </w:r>
      <w:r w:rsidRPr="00211881">
        <w:rPr>
          <w:rStyle w:val="FootnoteReference"/>
          <w:rFonts w:cstheme="minorHAnsi"/>
          <w:sz w:val="28"/>
          <w:szCs w:val="28"/>
        </w:rPr>
        <w:footnoteReference w:id="4"/>
      </w:r>
      <w:r w:rsidRPr="00211881">
        <w:rPr>
          <w:b/>
          <w:sz w:val="28"/>
          <w:szCs w:val="28"/>
        </w:rPr>
        <w:t xml:space="preserve">: </w:t>
      </w:r>
      <w:hyperlink r:id="rId15" w:history="1">
        <w:r w:rsidRPr="002A51AD">
          <w:rPr>
            <w:rStyle w:val="Hyperlink"/>
            <w:rFonts w:cstheme="minorHAnsi"/>
            <w:szCs w:val="24"/>
          </w:rPr>
          <w:t>Washington State Department of Ecology</w:t>
        </w:r>
      </w:hyperlink>
    </w:p>
    <w:p w14:paraId="3C87561B" w14:textId="77777777" w:rsidR="004C4B0F" w:rsidRPr="008E1607" w:rsidRDefault="004C4B0F" w:rsidP="004C4B0F">
      <w:pPr>
        <w:pStyle w:val="FrontMatterH2"/>
        <w:spacing w:before="720"/>
      </w:pPr>
      <w:bookmarkStart w:id="9" w:name="_Toc37752862"/>
      <w:bookmarkStart w:id="10" w:name="_Toc128984175"/>
      <w:r w:rsidRPr="008E1607">
        <w:t>ADA Accessibility</w:t>
      </w:r>
      <w:bookmarkEnd w:id="9"/>
      <w:bookmarkEnd w:id="10"/>
    </w:p>
    <w:p w14:paraId="2EFF138A" w14:textId="77777777" w:rsidR="004C4B0F" w:rsidRPr="002A51AD" w:rsidRDefault="004C4B0F" w:rsidP="004C4B0F">
      <w:pPr>
        <w:shd w:val="clear" w:color="auto" w:fill="BED2E4"/>
        <w:spacing w:before="120"/>
      </w:pPr>
      <w:r w:rsidRPr="002A51AD">
        <w:t>The Department of Ecology is committed to providing people with disabilities access to information and services by meeting or exceeding the requirements of the Americans with Disabilities Act (ADA), Section 504 and 508 of the Rehabilitation Act, an</w:t>
      </w:r>
      <w:r>
        <w:t>d Washington State Policy #188.</w:t>
      </w:r>
    </w:p>
    <w:p w14:paraId="0A9D64C9" w14:textId="24977C37" w:rsidR="004C4B0F" w:rsidRPr="00C111F8" w:rsidRDefault="004C4B0F" w:rsidP="004C4B0F">
      <w:pPr>
        <w:shd w:val="clear" w:color="auto" w:fill="BED2E4"/>
        <w:rPr>
          <w:rStyle w:val="Strong"/>
          <w:b w:val="0"/>
        </w:rPr>
      </w:pPr>
      <w:r w:rsidRPr="00C111F8">
        <w:rPr>
          <w:rStyle w:val="Strong"/>
        </w:rPr>
        <w:t>To request an ADA accommodation, contact Ecology by phone at 360-407-</w:t>
      </w:r>
      <w:r w:rsidR="00055234">
        <w:rPr>
          <w:rStyle w:val="Strong"/>
        </w:rPr>
        <w:t>6000</w:t>
      </w:r>
      <w:r w:rsidRPr="00C111F8">
        <w:rPr>
          <w:rStyle w:val="Strong"/>
        </w:rPr>
        <w:t xml:space="preserve"> or email at </w:t>
      </w:r>
      <w:r w:rsidR="00055234">
        <w:rPr>
          <w:rStyle w:val="Strong"/>
        </w:rPr>
        <w:t>mark.hayes</w:t>
      </w:r>
      <w:r w:rsidRPr="00C111F8">
        <w:rPr>
          <w:rStyle w:val="Strong"/>
        </w:rPr>
        <w:t xml:space="preserve">@ecy.wa.gov. For Washington Relay Service or TTY call 711 or 877-833-6341. Visit </w:t>
      </w:r>
      <w:hyperlink r:id="rId16" w:history="1">
        <w:r w:rsidRPr="00C111F8">
          <w:rPr>
            <w:rStyle w:val="Strong"/>
          </w:rPr>
          <w:t xml:space="preserve">Ecology's website </w:t>
        </w:r>
      </w:hyperlink>
      <w:r w:rsidRPr="00C111F8">
        <w:rPr>
          <w:rStyle w:val="Strong"/>
        </w:rPr>
        <w:t>for more information.</w:t>
      </w:r>
    </w:p>
    <w:p w14:paraId="2F7B2AAE" w14:textId="5780D483" w:rsidR="004C4B0F" w:rsidRDefault="004C4B0F">
      <w:pPr>
        <w:rPr>
          <w:b/>
          <w:bCs/>
          <w:noProof/>
        </w:rPr>
      </w:pPr>
      <w:r>
        <w:rPr>
          <w:b/>
          <w:bCs/>
          <w:noProof/>
        </w:rPr>
        <w:br w:type="page"/>
      </w:r>
    </w:p>
    <w:p w14:paraId="45C25E05" w14:textId="77777777" w:rsidR="004C4B0F" w:rsidRPr="00EE2136" w:rsidRDefault="004C4B0F" w:rsidP="004C4B0F">
      <w:pPr>
        <w:pStyle w:val="FrontMatterH2"/>
      </w:pPr>
      <w:bookmarkStart w:id="11" w:name="_Toc128984176"/>
      <w:r w:rsidRPr="00EE2136">
        <w:lastRenderedPageBreak/>
        <w:t>Department of Ecology’s Regional Offices</w:t>
      </w:r>
      <w:bookmarkEnd w:id="11"/>
    </w:p>
    <w:p w14:paraId="4C9DB610" w14:textId="77777777" w:rsidR="004C4B0F" w:rsidRPr="00E03A76" w:rsidRDefault="004C4B0F" w:rsidP="004C4B0F">
      <w:pPr>
        <w:pStyle w:val="Front-H3"/>
      </w:pPr>
      <w:bookmarkStart w:id="12" w:name="_Toc128984177"/>
      <w:r w:rsidRPr="00E03A76">
        <w:t>Map of Counties Served</w:t>
      </w:r>
      <w:bookmarkEnd w:id="12"/>
    </w:p>
    <w:p w14:paraId="595E7241" w14:textId="77777777" w:rsidR="004C4B0F" w:rsidRDefault="004C4B0F" w:rsidP="004C4B0F">
      <w:pPr>
        <w:ind w:left="270"/>
        <w:jc w:val="center"/>
      </w:pPr>
      <w:r w:rsidRPr="00E7741F">
        <w:rPr>
          <w:noProof/>
        </w:rPr>
        <w:drawing>
          <wp:inline distT="0" distB="0" distL="0" distR="0" wp14:anchorId="2FE38405" wp14:editId="34B99293">
            <wp:extent cx="4803916" cy="3881120"/>
            <wp:effectExtent l="0" t="0" r="0" b="5080"/>
            <wp:docPr id="17" name="Picture 17"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1320" b="1"/>
                    <a:stretch/>
                  </pic:blipFill>
                  <pic:spPr bwMode="auto">
                    <a:xfrm>
                      <a:off x="0" y="0"/>
                      <a:ext cx="4819897" cy="3894031"/>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0" w:rightFromText="180" w:vertAnchor="text" w:horzAnchor="page" w:tblpX="1171" w:tblpY="146"/>
        <w:tblW w:w="10044"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Contact information for Ecology headquarters and four regional offices. Includes Washington counties served by each region."/>
      </w:tblPr>
      <w:tblGrid>
        <w:gridCol w:w="1615"/>
        <w:gridCol w:w="4140"/>
        <w:gridCol w:w="2700"/>
        <w:gridCol w:w="1589"/>
      </w:tblGrid>
      <w:tr w:rsidR="004C4B0F" w:rsidRPr="00055234" w14:paraId="3ADB2BE2" w14:textId="77777777" w:rsidTr="00131C62">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615" w:type="dxa"/>
            <w:tcBorders>
              <w:left w:val="single" w:sz="4" w:space="0" w:color="44546A" w:themeColor="text2"/>
              <w:bottom w:val="single" w:sz="4" w:space="0" w:color="auto"/>
            </w:tcBorders>
            <w:shd w:val="clear" w:color="auto" w:fill="44688F"/>
            <w:vAlign w:val="center"/>
            <w:hideMark/>
          </w:tcPr>
          <w:p w14:paraId="17521DC7" w14:textId="77777777" w:rsidR="004C4B0F" w:rsidRPr="00055234" w:rsidRDefault="004C4B0F" w:rsidP="00055234">
            <w:pPr>
              <w:ind w:left="144"/>
              <w:jc w:val="center"/>
              <w:rPr>
                <w:color w:val="FFFFFF" w:themeColor="background1"/>
                <w:sz w:val="20"/>
                <w:szCs w:val="20"/>
              </w:rPr>
            </w:pPr>
            <w:r w:rsidRPr="00055234">
              <w:rPr>
                <w:color w:val="FFFFFF" w:themeColor="background1"/>
                <w:sz w:val="20"/>
                <w:szCs w:val="20"/>
              </w:rPr>
              <w:t>Region</w:t>
            </w:r>
          </w:p>
        </w:tc>
        <w:tc>
          <w:tcPr>
            <w:tcW w:w="4140" w:type="dxa"/>
            <w:tcBorders>
              <w:bottom w:val="single" w:sz="4" w:space="0" w:color="auto"/>
            </w:tcBorders>
            <w:shd w:val="clear" w:color="auto" w:fill="44688F"/>
            <w:vAlign w:val="center"/>
            <w:hideMark/>
          </w:tcPr>
          <w:p w14:paraId="444D1FED" w14:textId="77777777" w:rsidR="004C4B0F" w:rsidRPr="00055234" w:rsidRDefault="004C4B0F" w:rsidP="00055234">
            <w:pPr>
              <w:ind w:left="144"/>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55234">
              <w:rPr>
                <w:color w:val="FFFFFF" w:themeColor="background1"/>
                <w:sz w:val="20"/>
                <w:szCs w:val="20"/>
              </w:rPr>
              <w:t>Counties served</w:t>
            </w:r>
          </w:p>
        </w:tc>
        <w:tc>
          <w:tcPr>
            <w:tcW w:w="2700" w:type="dxa"/>
            <w:tcBorders>
              <w:bottom w:val="single" w:sz="4" w:space="0" w:color="auto"/>
            </w:tcBorders>
            <w:shd w:val="clear" w:color="auto" w:fill="44688F"/>
            <w:vAlign w:val="center"/>
            <w:hideMark/>
          </w:tcPr>
          <w:p w14:paraId="5DCEAF9F" w14:textId="77777777" w:rsidR="004C4B0F" w:rsidRPr="00055234" w:rsidRDefault="004C4B0F" w:rsidP="00055234">
            <w:pPr>
              <w:ind w:left="144"/>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55234">
              <w:rPr>
                <w:color w:val="FFFFFF" w:themeColor="background1"/>
                <w:sz w:val="20"/>
                <w:szCs w:val="20"/>
              </w:rPr>
              <w:t>Mailing Address</w:t>
            </w:r>
          </w:p>
        </w:tc>
        <w:tc>
          <w:tcPr>
            <w:tcW w:w="1589" w:type="dxa"/>
            <w:tcBorders>
              <w:bottom w:val="single" w:sz="4" w:space="0" w:color="auto"/>
              <w:right w:val="single" w:sz="4" w:space="0" w:color="44546A" w:themeColor="text2"/>
            </w:tcBorders>
            <w:shd w:val="clear" w:color="auto" w:fill="44688F"/>
            <w:vAlign w:val="center"/>
            <w:hideMark/>
          </w:tcPr>
          <w:p w14:paraId="5D344F83" w14:textId="77777777" w:rsidR="004C4B0F" w:rsidRPr="00055234" w:rsidRDefault="004C4B0F" w:rsidP="00055234">
            <w:pPr>
              <w:ind w:left="144"/>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055234">
              <w:rPr>
                <w:color w:val="FFFFFF" w:themeColor="background1"/>
                <w:sz w:val="20"/>
                <w:szCs w:val="20"/>
              </w:rPr>
              <w:t>Phone</w:t>
            </w:r>
          </w:p>
        </w:tc>
      </w:tr>
      <w:tr w:rsidR="004C4B0F" w:rsidRPr="00055234" w14:paraId="72CAE408" w14:textId="77777777" w:rsidTr="00131C62">
        <w:trPr>
          <w:cantSplit/>
          <w:trHeight w:val="740"/>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052F4809" w14:textId="77777777" w:rsidR="004C4B0F" w:rsidRPr="00055234" w:rsidRDefault="004C4B0F" w:rsidP="00055234">
            <w:pPr>
              <w:ind w:left="144"/>
              <w:rPr>
                <w:sz w:val="20"/>
                <w:szCs w:val="20"/>
              </w:rPr>
            </w:pPr>
            <w:r w:rsidRPr="00055234">
              <w:rPr>
                <w:sz w:val="20"/>
                <w:szCs w:val="20"/>
              </w:rPr>
              <w:t>Southwest</w:t>
            </w:r>
          </w:p>
        </w:tc>
        <w:tc>
          <w:tcPr>
            <w:tcW w:w="4140" w:type="dxa"/>
            <w:tcBorders>
              <w:top w:val="single" w:sz="4" w:space="0" w:color="auto"/>
              <w:left w:val="single" w:sz="4" w:space="0" w:color="auto"/>
              <w:bottom w:val="single" w:sz="4" w:space="0" w:color="auto"/>
              <w:right w:val="single" w:sz="4" w:space="0" w:color="auto"/>
            </w:tcBorders>
            <w:vAlign w:val="center"/>
            <w:hideMark/>
          </w:tcPr>
          <w:p w14:paraId="01EB26F6"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Clallam, Clark, Cowlitz, Grays Harbor, Jefferson, Mason, Lewis, Pacific, Pierce, Skamania, Thurston, Wahkiakum</w:t>
            </w:r>
          </w:p>
        </w:tc>
        <w:tc>
          <w:tcPr>
            <w:tcW w:w="2700" w:type="dxa"/>
            <w:tcBorders>
              <w:top w:val="single" w:sz="4" w:space="0" w:color="auto"/>
              <w:left w:val="single" w:sz="4" w:space="0" w:color="auto"/>
              <w:bottom w:val="single" w:sz="4" w:space="0" w:color="auto"/>
              <w:right w:val="single" w:sz="4" w:space="0" w:color="auto"/>
            </w:tcBorders>
            <w:vAlign w:val="center"/>
            <w:hideMark/>
          </w:tcPr>
          <w:p w14:paraId="35426CDB"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P.O. Box 47775</w:t>
            </w:r>
          </w:p>
          <w:p w14:paraId="5056DDF5"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Olympia, WA  98504</w:t>
            </w:r>
          </w:p>
        </w:tc>
        <w:tc>
          <w:tcPr>
            <w:tcW w:w="1589" w:type="dxa"/>
            <w:tcBorders>
              <w:top w:val="single" w:sz="4" w:space="0" w:color="auto"/>
              <w:left w:val="single" w:sz="4" w:space="0" w:color="auto"/>
              <w:bottom w:val="single" w:sz="4" w:space="0" w:color="auto"/>
              <w:right w:val="single" w:sz="4" w:space="0" w:color="auto"/>
            </w:tcBorders>
            <w:vAlign w:val="center"/>
            <w:hideMark/>
          </w:tcPr>
          <w:p w14:paraId="2F8DED07"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360-407-6300</w:t>
            </w:r>
          </w:p>
        </w:tc>
      </w:tr>
      <w:tr w:rsidR="004C4B0F" w:rsidRPr="00055234" w14:paraId="6537AFF9" w14:textId="77777777" w:rsidTr="00131C62">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6C9AF37A" w14:textId="77777777" w:rsidR="004C4B0F" w:rsidRPr="00055234" w:rsidRDefault="004C4B0F" w:rsidP="00055234">
            <w:pPr>
              <w:ind w:left="144"/>
              <w:rPr>
                <w:sz w:val="20"/>
                <w:szCs w:val="20"/>
              </w:rPr>
            </w:pPr>
            <w:r w:rsidRPr="00055234">
              <w:rPr>
                <w:sz w:val="20"/>
                <w:szCs w:val="20"/>
              </w:rPr>
              <w:t>Northwest</w:t>
            </w:r>
          </w:p>
        </w:tc>
        <w:tc>
          <w:tcPr>
            <w:tcW w:w="4140" w:type="dxa"/>
            <w:tcBorders>
              <w:top w:val="single" w:sz="4" w:space="0" w:color="auto"/>
              <w:left w:val="single" w:sz="4" w:space="0" w:color="auto"/>
              <w:bottom w:val="single" w:sz="4" w:space="0" w:color="auto"/>
              <w:right w:val="single" w:sz="4" w:space="0" w:color="auto"/>
            </w:tcBorders>
            <w:vAlign w:val="center"/>
            <w:hideMark/>
          </w:tcPr>
          <w:p w14:paraId="0F7B70CE"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Island, King, Kitsap, San Juan, Skagit, Snohomish, Whatcom</w:t>
            </w:r>
          </w:p>
        </w:tc>
        <w:tc>
          <w:tcPr>
            <w:tcW w:w="2700" w:type="dxa"/>
            <w:tcBorders>
              <w:top w:val="single" w:sz="4" w:space="0" w:color="auto"/>
              <w:left w:val="single" w:sz="4" w:space="0" w:color="auto"/>
              <w:bottom w:val="single" w:sz="4" w:space="0" w:color="auto"/>
              <w:right w:val="single" w:sz="4" w:space="0" w:color="auto"/>
            </w:tcBorders>
            <w:vAlign w:val="center"/>
            <w:hideMark/>
          </w:tcPr>
          <w:p w14:paraId="0DA34E74"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P.O. Box 330316 Shoreline, WA  98133</w:t>
            </w:r>
          </w:p>
        </w:tc>
        <w:tc>
          <w:tcPr>
            <w:tcW w:w="1589" w:type="dxa"/>
            <w:tcBorders>
              <w:top w:val="single" w:sz="4" w:space="0" w:color="auto"/>
              <w:left w:val="single" w:sz="4" w:space="0" w:color="auto"/>
              <w:bottom w:val="single" w:sz="4" w:space="0" w:color="auto"/>
              <w:right w:val="single" w:sz="4" w:space="0" w:color="auto"/>
            </w:tcBorders>
            <w:vAlign w:val="center"/>
            <w:hideMark/>
          </w:tcPr>
          <w:p w14:paraId="4D0573C8"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206-594-0000</w:t>
            </w:r>
          </w:p>
        </w:tc>
      </w:tr>
      <w:tr w:rsidR="004C4B0F" w:rsidRPr="00055234" w14:paraId="6A4463FC" w14:textId="77777777" w:rsidTr="00131C62">
        <w:trPr>
          <w:cantSplit/>
          <w:trHeight w:val="653"/>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2466C803" w14:textId="77777777" w:rsidR="004C4B0F" w:rsidRPr="00055234" w:rsidRDefault="004C4B0F" w:rsidP="00055234">
            <w:pPr>
              <w:ind w:left="144"/>
              <w:rPr>
                <w:sz w:val="20"/>
                <w:szCs w:val="20"/>
              </w:rPr>
            </w:pPr>
            <w:r w:rsidRPr="00055234">
              <w:rPr>
                <w:sz w:val="20"/>
                <w:szCs w:val="20"/>
              </w:rPr>
              <w:t>Central</w:t>
            </w:r>
          </w:p>
        </w:tc>
        <w:tc>
          <w:tcPr>
            <w:tcW w:w="4140" w:type="dxa"/>
            <w:tcBorders>
              <w:top w:val="single" w:sz="4" w:space="0" w:color="auto"/>
              <w:left w:val="single" w:sz="4" w:space="0" w:color="auto"/>
              <w:bottom w:val="single" w:sz="4" w:space="0" w:color="auto"/>
              <w:right w:val="single" w:sz="4" w:space="0" w:color="auto"/>
            </w:tcBorders>
            <w:vAlign w:val="center"/>
            <w:hideMark/>
          </w:tcPr>
          <w:p w14:paraId="1613EBCA"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Benton, Chelan, Douglas, Kittitas, Klickitat, Okanogan, Yakima</w:t>
            </w:r>
          </w:p>
        </w:tc>
        <w:tc>
          <w:tcPr>
            <w:tcW w:w="2700" w:type="dxa"/>
            <w:tcBorders>
              <w:top w:val="single" w:sz="4" w:space="0" w:color="auto"/>
              <w:left w:val="single" w:sz="4" w:space="0" w:color="auto"/>
              <w:bottom w:val="single" w:sz="4" w:space="0" w:color="auto"/>
              <w:right w:val="single" w:sz="4" w:space="0" w:color="auto"/>
            </w:tcBorders>
            <w:vAlign w:val="center"/>
            <w:hideMark/>
          </w:tcPr>
          <w:p w14:paraId="15496FEA"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1250 West Alder Street</w:t>
            </w:r>
          </w:p>
          <w:p w14:paraId="3D571B15"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Union Gap, WA  98903</w:t>
            </w:r>
          </w:p>
        </w:tc>
        <w:tc>
          <w:tcPr>
            <w:tcW w:w="1589" w:type="dxa"/>
            <w:tcBorders>
              <w:top w:val="single" w:sz="4" w:space="0" w:color="auto"/>
              <w:left w:val="single" w:sz="4" w:space="0" w:color="auto"/>
              <w:bottom w:val="single" w:sz="4" w:space="0" w:color="auto"/>
              <w:right w:val="single" w:sz="4" w:space="0" w:color="auto"/>
            </w:tcBorders>
            <w:vAlign w:val="center"/>
            <w:hideMark/>
          </w:tcPr>
          <w:p w14:paraId="51B6BB83"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509-575-2490</w:t>
            </w:r>
          </w:p>
        </w:tc>
      </w:tr>
      <w:tr w:rsidR="004C4B0F" w:rsidRPr="00055234" w14:paraId="3D283FB4" w14:textId="77777777" w:rsidTr="00131C62">
        <w:trPr>
          <w:cantSplit/>
          <w:trHeight w:val="882"/>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5CBC9AC1" w14:textId="77777777" w:rsidR="004C4B0F" w:rsidRPr="00055234" w:rsidRDefault="004C4B0F" w:rsidP="00055234">
            <w:pPr>
              <w:ind w:left="144"/>
              <w:rPr>
                <w:sz w:val="20"/>
                <w:szCs w:val="20"/>
              </w:rPr>
            </w:pPr>
            <w:r w:rsidRPr="00055234">
              <w:rPr>
                <w:sz w:val="20"/>
                <w:szCs w:val="20"/>
              </w:rPr>
              <w:t>Eastern</w:t>
            </w:r>
          </w:p>
        </w:tc>
        <w:tc>
          <w:tcPr>
            <w:tcW w:w="4140" w:type="dxa"/>
            <w:tcBorders>
              <w:top w:val="single" w:sz="4" w:space="0" w:color="auto"/>
              <w:left w:val="single" w:sz="4" w:space="0" w:color="auto"/>
              <w:bottom w:val="single" w:sz="4" w:space="0" w:color="auto"/>
              <w:right w:val="single" w:sz="4" w:space="0" w:color="auto"/>
            </w:tcBorders>
            <w:vAlign w:val="center"/>
            <w:hideMark/>
          </w:tcPr>
          <w:p w14:paraId="4A89C0A5"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Adams, Asotin, Columbia, Ferry, Franklin, Garfield, Grant, Lincoln, Pend Oreille, Spokane, Stevens, Walla Walla, Whitman</w:t>
            </w:r>
          </w:p>
        </w:tc>
        <w:tc>
          <w:tcPr>
            <w:tcW w:w="2700" w:type="dxa"/>
            <w:tcBorders>
              <w:top w:val="single" w:sz="4" w:space="0" w:color="auto"/>
              <w:left w:val="single" w:sz="4" w:space="0" w:color="auto"/>
              <w:bottom w:val="single" w:sz="4" w:space="0" w:color="auto"/>
              <w:right w:val="single" w:sz="4" w:space="0" w:color="auto"/>
            </w:tcBorders>
            <w:vAlign w:val="center"/>
            <w:hideMark/>
          </w:tcPr>
          <w:p w14:paraId="21B04E50"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4601 North Monroe</w:t>
            </w:r>
          </w:p>
          <w:p w14:paraId="03B91AC6"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Spokane, WA  99205</w:t>
            </w:r>
          </w:p>
        </w:tc>
        <w:tc>
          <w:tcPr>
            <w:tcW w:w="1589" w:type="dxa"/>
            <w:tcBorders>
              <w:top w:val="single" w:sz="4" w:space="0" w:color="auto"/>
              <w:left w:val="single" w:sz="4" w:space="0" w:color="auto"/>
              <w:bottom w:val="single" w:sz="4" w:space="0" w:color="auto"/>
              <w:right w:val="single" w:sz="4" w:space="0" w:color="auto"/>
            </w:tcBorders>
            <w:vAlign w:val="center"/>
            <w:hideMark/>
          </w:tcPr>
          <w:p w14:paraId="6F44CAE2"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b/>
                <w:sz w:val="20"/>
                <w:szCs w:val="20"/>
              </w:rPr>
            </w:pPr>
            <w:r w:rsidRPr="00055234">
              <w:rPr>
                <w:sz w:val="20"/>
                <w:szCs w:val="20"/>
              </w:rPr>
              <w:t>509-329-3400</w:t>
            </w:r>
          </w:p>
        </w:tc>
      </w:tr>
      <w:tr w:rsidR="004C4B0F" w:rsidRPr="00055234" w14:paraId="5946F188" w14:textId="77777777" w:rsidTr="00131C62">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4C20C31E" w14:textId="77777777" w:rsidR="004C4B0F" w:rsidRPr="00055234" w:rsidRDefault="004C4B0F" w:rsidP="00055234">
            <w:pPr>
              <w:ind w:left="144"/>
              <w:rPr>
                <w:sz w:val="20"/>
                <w:szCs w:val="20"/>
              </w:rPr>
            </w:pPr>
            <w:r w:rsidRPr="00055234">
              <w:rPr>
                <w:sz w:val="20"/>
                <w:szCs w:val="20"/>
              </w:rPr>
              <w:t>Headquarters</w:t>
            </w:r>
          </w:p>
        </w:tc>
        <w:tc>
          <w:tcPr>
            <w:tcW w:w="4140" w:type="dxa"/>
            <w:tcBorders>
              <w:top w:val="single" w:sz="4" w:space="0" w:color="auto"/>
              <w:left w:val="single" w:sz="4" w:space="0" w:color="auto"/>
              <w:bottom w:val="single" w:sz="4" w:space="0" w:color="auto"/>
              <w:right w:val="single" w:sz="4" w:space="0" w:color="auto"/>
            </w:tcBorders>
            <w:vAlign w:val="center"/>
            <w:hideMark/>
          </w:tcPr>
          <w:p w14:paraId="1FEA30DD"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Statewide</w:t>
            </w:r>
          </w:p>
        </w:tc>
        <w:tc>
          <w:tcPr>
            <w:tcW w:w="2700" w:type="dxa"/>
            <w:tcBorders>
              <w:top w:val="single" w:sz="4" w:space="0" w:color="auto"/>
              <w:left w:val="single" w:sz="4" w:space="0" w:color="auto"/>
              <w:bottom w:val="single" w:sz="4" w:space="0" w:color="auto"/>
              <w:right w:val="single" w:sz="4" w:space="0" w:color="auto"/>
            </w:tcBorders>
            <w:vAlign w:val="center"/>
            <w:hideMark/>
          </w:tcPr>
          <w:p w14:paraId="76615564"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P.O. Box 46700</w:t>
            </w:r>
          </w:p>
          <w:p w14:paraId="0F15C5A2"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Olympia, WA 98504</w:t>
            </w:r>
          </w:p>
        </w:tc>
        <w:tc>
          <w:tcPr>
            <w:tcW w:w="1589" w:type="dxa"/>
            <w:tcBorders>
              <w:top w:val="single" w:sz="4" w:space="0" w:color="auto"/>
              <w:left w:val="single" w:sz="4" w:space="0" w:color="auto"/>
              <w:bottom w:val="single" w:sz="4" w:space="0" w:color="auto"/>
              <w:right w:val="single" w:sz="4" w:space="0" w:color="auto"/>
            </w:tcBorders>
            <w:vAlign w:val="center"/>
            <w:hideMark/>
          </w:tcPr>
          <w:p w14:paraId="514B8555" w14:textId="77777777" w:rsidR="004C4B0F" w:rsidRPr="00055234" w:rsidRDefault="004C4B0F" w:rsidP="00055234">
            <w:pPr>
              <w:ind w:left="144"/>
              <w:cnfStyle w:val="000000000000" w:firstRow="0" w:lastRow="0" w:firstColumn="0" w:lastColumn="0" w:oddVBand="0" w:evenVBand="0" w:oddHBand="0" w:evenHBand="0" w:firstRowFirstColumn="0" w:firstRowLastColumn="0" w:lastRowFirstColumn="0" w:lastRowLastColumn="0"/>
              <w:rPr>
                <w:sz w:val="20"/>
                <w:szCs w:val="20"/>
              </w:rPr>
            </w:pPr>
            <w:r w:rsidRPr="00055234">
              <w:rPr>
                <w:sz w:val="20"/>
                <w:szCs w:val="20"/>
              </w:rPr>
              <w:t>360-407-6000</w:t>
            </w:r>
          </w:p>
        </w:tc>
      </w:tr>
    </w:tbl>
    <w:p w14:paraId="11ACDE94" w14:textId="3FA3F641" w:rsidR="004C4B0F" w:rsidRDefault="004C4B0F" w:rsidP="004C4B0F">
      <w:pPr>
        <w:ind w:left="720"/>
      </w:pPr>
      <w:r>
        <w:br w:type="page"/>
      </w:r>
    </w:p>
    <w:sdt>
      <w:sdtPr>
        <w:rPr>
          <w:rFonts w:asciiTheme="minorHAnsi" w:eastAsiaTheme="minorHAnsi" w:hAnsiTheme="minorHAnsi" w:cstheme="minorBidi"/>
          <w:b w:val="0"/>
          <w:color w:val="auto"/>
          <w:sz w:val="22"/>
          <w:szCs w:val="22"/>
        </w:rPr>
        <w:id w:val="429628293"/>
        <w:docPartObj>
          <w:docPartGallery w:val="Table of Contents"/>
          <w:docPartUnique/>
        </w:docPartObj>
      </w:sdtPr>
      <w:sdtEndPr>
        <w:rPr>
          <w:bCs/>
          <w:noProof/>
        </w:rPr>
      </w:sdtEndPr>
      <w:sdtContent>
        <w:p w14:paraId="4BC06A6F" w14:textId="06A12E18" w:rsidR="0075374D" w:rsidRDefault="0075374D">
          <w:pPr>
            <w:pStyle w:val="TOCHeading"/>
          </w:pPr>
          <w:r>
            <w:t>Table of Contents</w:t>
          </w:r>
        </w:p>
        <w:p w14:paraId="7D15FE97" w14:textId="42B5B746" w:rsidR="0075374D" w:rsidRDefault="0075374D">
          <w:pPr>
            <w:pStyle w:val="TOC2"/>
            <w:rPr>
              <w:rFonts w:asciiTheme="minorHAnsi" w:eastAsiaTheme="minorEastAsia" w:hAnsiTheme="minorHAnsi"/>
              <w:noProof/>
              <w:szCs w:val="22"/>
            </w:rPr>
          </w:pPr>
          <w:r>
            <w:fldChar w:fldCharType="begin"/>
          </w:r>
          <w:r>
            <w:instrText xml:space="preserve"> TOC \o "1-3" \h \z \u </w:instrText>
          </w:r>
          <w:r>
            <w:fldChar w:fldCharType="separate"/>
          </w:r>
          <w:hyperlink w:anchor="_Toc128984172" w:history="1">
            <w:r w:rsidRPr="000B7E00">
              <w:rPr>
                <w:rStyle w:val="Hyperlink"/>
                <w:noProof/>
              </w:rPr>
              <w:t>Publication Information</w:t>
            </w:r>
            <w:r>
              <w:rPr>
                <w:noProof/>
                <w:webHidden/>
              </w:rPr>
              <w:tab/>
            </w:r>
            <w:r>
              <w:rPr>
                <w:noProof/>
                <w:webHidden/>
              </w:rPr>
              <w:fldChar w:fldCharType="begin"/>
            </w:r>
            <w:r>
              <w:rPr>
                <w:noProof/>
                <w:webHidden/>
              </w:rPr>
              <w:instrText xml:space="preserve"> PAGEREF _Toc128984172 \h </w:instrText>
            </w:r>
            <w:r>
              <w:rPr>
                <w:noProof/>
                <w:webHidden/>
              </w:rPr>
            </w:r>
            <w:r>
              <w:rPr>
                <w:noProof/>
                <w:webHidden/>
              </w:rPr>
              <w:fldChar w:fldCharType="separate"/>
            </w:r>
            <w:r>
              <w:rPr>
                <w:noProof/>
                <w:webHidden/>
              </w:rPr>
              <w:t>2</w:t>
            </w:r>
            <w:r>
              <w:rPr>
                <w:noProof/>
                <w:webHidden/>
              </w:rPr>
              <w:fldChar w:fldCharType="end"/>
            </w:r>
          </w:hyperlink>
        </w:p>
        <w:p w14:paraId="4FD4D380" w14:textId="4485C253" w:rsidR="0075374D" w:rsidRDefault="00000000">
          <w:pPr>
            <w:pStyle w:val="TOC3"/>
            <w:tabs>
              <w:tab w:val="right" w:leader="dot" w:pos="9350"/>
            </w:tabs>
            <w:rPr>
              <w:rFonts w:asciiTheme="minorHAnsi" w:eastAsiaTheme="minorEastAsia" w:hAnsiTheme="minorHAnsi"/>
              <w:noProof/>
              <w:szCs w:val="22"/>
            </w:rPr>
          </w:pPr>
          <w:hyperlink w:anchor="_Toc128984173" w:history="1">
            <w:r w:rsidR="0075374D" w:rsidRPr="000B7E00">
              <w:rPr>
                <w:rStyle w:val="Hyperlink"/>
                <w:noProof/>
              </w:rPr>
              <w:t>Related Information</w:t>
            </w:r>
            <w:r w:rsidR="0075374D">
              <w:rPr>
                <w:noProof/>
                <w:webHidden/>
              </w:rPr>
              <w:tab/>
            </w:r>
            <w:r w:rsidR="0075374D">
              <w:rPr>
                <w:noProof/>
                <w:webHidden/>
              </w:rPr>
              <w:fldChar w:fldCharType="begin"/>
            </w:r>
            <w:r w:rsidR="0075374D">
              <w:rPr>
                <w:noProof/>
                <w:webHidden/>
              </w:rPr>
              <w:instrText xml:space="preserve"> PAGEREF _Toc128984173 \h </w:instrText>
            </w:r>
            <w:r w:rsidR="0075374D">
              <w:rPr>
                <w:noProof/>
                <w:webHidden/>
              </w:rPr>
            </w:r>
            <w:r w:rsidR="0075374D">
              <w:rPr>
                <w:noProof/>
                <w:webHidden/>
              </w:rPr>
              <w:fldChar w:fldCharType="separate"/>
            </w:r>
            <w:r w:rsidR="0075374D">
              <w:rPr>
                <w:noProof/>
                <w:webHidden/>
              </w:rPr>
              <w:t>2</w:t>
            </w:r>
            <w:r w:rsidR="0075374D">
              <w:rPr>
                <w:noProof/>
                <w:webHidden/>
              </w:rPr>
              <w:fldChar w:fldCharType="end"/>
            </w:r>
          </w:hyperlink>
        </w:p>
        <w:p w14:paraId="32C2BE07" w14:textId="4CFBAF8B" w:rsidR="0075374D" w:rsidRDefault="00000000">
          <w:pPr>
            <w:pStyle w:val="TOC2"/>
            <w:rPr>
              <w:rFonts w:asciiTheme="minorHAnsi" w:eastAsiaTheme="minorEastAsia" w:hAnsiTheme="minorHAnsi"/>
              <w:noProof/>
              <w:szCs w:val="22"/>
            </w:rPr>
          </w:pPr>
          <w:hyperlink w:anchor="_Toc128984174" w:history="1">
            <w:r w:rsidR="0075374D" w:rsidRPr="000B7E00">
              <w:rPr>
                <w:rStyle w:val="Hyperlink"/>
                <w:noProof/>
              </w:rPr>
              <w:t>Contact Information</w:t>
            </w:r>
            <w:r w:rsidR="0075374D">
              <w:rPr>
                <w:noProof/>
                <w:webHidden/>
              </w:rPr>
              <w:tab/>
            </w:r>
            <w:r w:rsidR="0075374D">
              <w:rPr>
                <w:noProof/>
                <w:webHidden/>
              </w:rPr>
              <w:fldChar w:fldCharType="begin"/>
            </w:r>
            <w:r w:rsidR="0075374D">
              <w:rPr>
                <w:noProof/>
                <w:webHidden/>
              </w:rPr>
              <w:instrText xml:space="preserve"> PAGEREF _Toc128984174 \h </w:instrText>
            </w:r>
            <w:r w:rsidR="0075374D">
              <w:rPr>
                <w:noProof/>
                <w:webHidden/>
              </w:rPr>
            </w:r>
            <w:r w:rsidR="0075374D">
              <w:rPr>
                <w:noProof/>
                <w:webHidden/>
              </w:rPr>
              <w:fldChar w:fldCharType="separate"/>
            </w:r>
            <w:r w:rsidR="0075374D">
              <w:rPr>
                <w:noProof/>
                <w:webHidden/>
              </w:rPr>
              <w:t>2</w:t>
            </w:r>
            <w:r w:rsidR="0075374D">
              <w:rPr>
                <w:noProof/>
                <w:webHidden/>
              </w:rPr>
              <w:fldChar w:fldCharType="end"/>
            </w:r>
          </w:hyperlink>
        </w:p>
        <w:p w14:paraId="7400D4ED" w14:textId="05D79F80" w:rsidR="0075374D" w:rsidRDefault="00000000">
          <w:pPr>
            <w:pStyle w:val="TOC2"/>
            <w:rPr>
              <w:rFonts w:asciiTheme="minorHAnsi" w:eastAsiaTheme="minorEastAsia" w:hAnsiTheme="minorHAnsi"/>
              <w:noProof/>
              <w:szCs w:val="22"/>
            </w:rPr>
          </w:pPr>
          <w:hyperlink w:anchor="_Toc128984175" w:history="1">
            <w:r w:rsidR="0075374D" w:rsidRPr="000B7E00">
              <w:rPr>
                <w:rStyle w:val="Hyperlink"/>
                <w:noProof/>
              </w:rPr>
              <w:t>ADA Accessibility</w:t>
            </w:r>
            <w:r w:rsidR="0075374D">
              <w:rPr>
                <w:noProof/>
                <w:webHidden/>
              </w:rPr>
              <w:tab/>
            </w:r>
            <w:r w:rsidR="0075374D">
              <w:rPr>
                <w:noProof/>
                <w:webHidden/>
              </w:rPr>
              <w:fldChar w:fldCharType="begin"/>
            </w:r>
            <w:r w:rsidR="0075374D">
              <w:rPr>
                <w:noProof/>
                <w:webHidden/>
              </w:rPr>
              <w:instrText xml:space="preserve"> PAGEREF _Toc128984175 \h </w:instrText>
            </w:r>
            <w:r w:rsidR="0075374D">
              <w:rPr>
                <w:noProof/>
                <w:webHidden/>
              </w:rPr>
            </w:r>
            <w:r w:rsidR="0075374D">
              <w:rPr>
                <w:noProof/>
                <w:webHidden/>
              </w:rPr>
              <w:fldChar w:fldCharType="separate"/>
            </w:r>
            <w:r w:rsidR="0075374D">
              <w:rPr>
                <w:noProof/>
                <w:webHidden/>
              </w:rPr>
              <w:t>2</w:t>
            </w:r>
            <w:r w:rsidR="0075374D">
              <w:rPr>
                <w:noProof/>
                <w:webHidden/>
              </w:rPr>
              <w:fldChar w:fldCharType="end"/>
            </w:r>
          </w:hyperlink>
        </w:p>
        <w:p w14:paraId="5EF585C0" w14:textId="727D2A97" w:rsidR="0075374D" w:rsidRDefault="00000000">
          <w:pPr>
            <w:pStyle w:val="TOC2"/>
            <w:rPr>
              <w:rFonts w:asciiTheme="minorHAnsi" w:eastAsiaTheme="minorEastAsia" w:hAnsiTheme="minorHAnsi"/>
              <w:noProof/>
              <w:szCs w:val="22"/>
            </w:rPr>
          </w:pPr>
          <w:hyperlink w:anchor="_Toc128984176" w:history="1">
            <w:r w:rsidR="0075374D" w:rsidRPr="000B7E00">
              <w:rPr>
                <w:rStyle w:val="Hyperlink"/>
                <w:noProof/>
              </w:rPr>
              <w:t>Department of Ecology’s Regional Offices</w:t>
            </w:r>
            <w:r w:rsidR="0075374D">
              <w:rPr>
                <w:noProof/>
                <w:webHidden/>
              </w:rPr>
              <w:tab/>
            </w:r>
            <w:r w:rsidR="0075374D">
              <w:rPr>
                <w:noProof/>
                <w:webHidden/>
              </w:rPr>
              <w:fldChar w:fldCharType="begin"/>
            </w:r>
            <w:r w:rsidR="0075374D">
              <w:rPr>
                <w:noProof/>
                <w:webHidden/>
              </w:rPr>
              <w:instrText xml:space="preserve"> PAGEREF _Toc128984176 \h </w:instrText>
            </w:r>
            <w:r w:rsidR="0075374D">
              <w:rPr>
                <w:noProof/>
                <w:webHidden/>
              </w:rPr>
            </w:r>
            <w:r w:rsidR="0075374D">
              <w:rPr>
                <w:noProof/>
                <w:webHidden/>
              </w:rPr>
              <w:fldChar w:fldCharType="separate"/>
            </w:r>
            <w:r w:rsidR="0075374D">
              <w:rPr>
                <w:noProof/>
                <w:webHidden/>
              </w:rPr>
              <w:t>3</w:t>
            </w:r>
            <w:r w:rsidR="0075374D">
              <w:rPr>
                <w:noProof/>
                <w:webHidden/>
              </w:rPr>
              <w:fldChar w:fldCharType="end"/>
            </w:r>
          </w:hyperlink>
        </w:p>
        <w:p w14:paraId="0C19081F" w14:textId="0D12AA97" w:rsidR="0075374D" w:rsidRDefault="00000000">
          <w:pPr>
            <w:pStyle w:val="TOC3"/>
            <w:tabs>
              <w:tab w:val="right" w:leader="dot" w:pos="9350"/>
            </w:tabs>
            <w:rPr>
              <w:rFonts w:asciiTheme="minorHAnsi" w:eastAsiaTheme="minorEastAsia" w:hAnsiTheme="minorHAnsi"/>
              <w:noProof/>
              <w:szCs w:val="22"/>
            </w:rPr>
          </w:pPr>
          <w:hyperlink w:anchor="_Toc128984177" w:history="1">
            <w:r w:rsidR="0075374D" w:rsidRPr="000B7E00">
              <w:rPr>
                <w:rStyle w:val="Hyperlink"/>
                <w:noProof/>
              </w:rPr>
              <w:t>Map of Counties Served</w:t>
            </w:r>
            <w:r w:rsidR="0075374D">
              <w:rPr>
                <w:noProof/>
                <w:webHidden/>
              </w:rPr>
              <w:tab/>
            </w:r>
            <w:r w:rsidR="0075374D">
              <w:rPr>
                <w:noProof/>
                <w:webHidden/>
              </w:rPr>
              <w:fldChar w:fldCharType="begin"/>
            </w:r>
            <w:r w:rsidR="0075374D">
              <w:rPr>
                <w:noProof/>
                <w:webHidden/>
              </w:rPr>
              <w:instrText xml:space="preserve"> PAGEREF _Toc128984177 \h </w:instrText>
            </w:r>
            <w:r w:rsidR="0075374D">
              <w:rPr>
                <w:noProof/>
                <w:webHidden/>
              </w:rPr>
            </w:r>
            <w:r w:rsidR="0075374D">
              <w:rPr>
                <w:noProof/>
                <w:webHidden/>
              </w:rPr>
              <w:fldChar w:fldCharType="separate"/>
            </w:r>
            <w:r w:rsidR="0075374D">
              <w:rPr>
                <w:noProof/>
                <w:webHidden/>
              </w:rPr>
              <w:t>3</w:t>
            </w:r>
            <w:r w:rsidR="0075374D">
              <w:rPr>
                <w:noProof/>
                <w:webHidden/>
              </w:rPr>
              <w:fldChar w:fldCharType="end"/>
            </w:r>
          </w:hyperlink>
        </w:p>
        <w:p w14:paraId="375939EB" w14:textId="562C6DE4" w:rsidR="0075374D" w:rsidRDefault="00000000">
          <w:pPr>
            <w:pStyle w:val="TOC1"/>
            <w:rPr>
              <w:rFonts w:asciiTheme="minorHAnsi" w:eastAsiaTheme="minorEastAsia" w:hAnsiTheme="minorHAnsi"/>
              <w:noProof/>
              <w:szCs w:val="22"/>
            </w:rPr>
          </w:pPr>
          <w:hyperlink w:anchor="_Toc128984178" w:history="1">
            <w:r w:rsidR="0075374D" w:rsidRPr="000B7E00">
              <w:rPr>
                <w:rStyle w:val="Hyperlink"/>
                <w:noProof/>
              </w:rPr>
              <w:t>About the Authors</w:t>
            </w:r>
            <w:r w:rsidR="0075374D">
              <w:rPr>
                <w:noProof/>
                <w:webHidden/>
              </w:rPr>
              <w:tab/>
            </w:r>
            <w:r w:rsidR="0075374D">
              <w:rPr>
                <w:noProof/>
                <w:webHidden/>
              </w:rPr>
              <w:fldChar w:fldCharType="begin"/>
            </w:r>
            <w:r w:rsidR="0075374D">
              <w:rPr>
                <w:noProof/>
                <w:webHidden/>
              </w:rPr>
              <w:instrText xml:space="preserve"> PAGEREF _Toc128984178 \h </w:instrText>
            </w:r>
            <w:r w:rsidR="0075374D">
              <w:rPr>
                <w:noProof/>
                <w:webHidden/>
              </w:rPr>
            </w:r>
            <w:r w:rsidR="0075374D">
              <w:rPr>
                <w:noProof/>
                <w:webHidden/>
              </w:rPr>
              <w:fldChar w:fldCharType="separate"/>
            </w:r>
            <w:r w:rsidR="0075374D">
              <w:rPr>
                <w:noProof/>
                <w:webHidden/>
              </w:rPr>
              <w:t>4</w:t>
            </w:r>
            <w:r w:rsidR="0075374D">
              <w:rPr>
                <w:noProof/>
                <w:webHidden/>
              </w:rPr>
              <w:fldChar w:fldCharType="end"/>
            </w:r>
          </w:hyperlink>
        </w:p>
        <w:p w14:paraId="750FD019" w14:textId="1CBC3682" w:rsidR="0075374D" w:rsidRDefault="00000000">
          <w:pPr>
            <w:pStyle w:val="TOC1"/>
            <w:rPr>
              <w:rFonts w:asciiTheme="minorHAnsi" w:eastAsiaTheme="minorEastAsia" w:hAnsiTheme="minorHAnsi"/>
              <w:noProof/>
              <w:szCs w:val="22"/>
            </w:rPr>
          </w:pPr>
          <w:hyperlink w:anchor="_Toc128984179" w:history="1">
            <w:r w:rsidR="0075374D" w:rsidRPr="000B7E00">
              <w:rPr>
                <w:rStyle w:val="Hyperlink"/>
                <w:noProof/>
              </w:rPr>
              <w:t>Introduction</w:t>
            </w:r>
            <w:r w:rsidR="0075374D">
              <w:rPr>
                <w:noProof/>
                <w:webHidden/>
              </w:rPr>
              <w:tab/>
            </w:r>
            <w:r w:rsidR="0075374D">
              <w:rPr>
                <w:noProof/>
                <w:webHidden/>
              </w:rPr>
              <w:fldChar w:fldCharType="begin"/>
            </w:r>
            <w:r w:rsidR="0075374D">
              <w:rPr>
                <w:noProof/>
                <w:webHidden/>
              </w:rPr>
              <w:instrText xml:space="preserve"> PAGEREF _Toc128984179 \h </w:instrText>
            </w:r>
            <w:r w:rsidR="0075374D">
              <w:rPr>
                <w:noProof/>
                <w:webHidden/>
              </w:rPr>
            </w:r>
            <w:r w:rsidR="0075374D">
              <w:rPr>
                <w:noProof/>
                <w:webHidden/>
              </w:rPr>
              <w:fldChar w:fldCharType="separate"/>
            </w:r>
            <w:r w:rsidR="0075374D">
              <w:rPr>
                <w:noProof/>
                <w:webHidden/>
              </w:rPr>
              <w:t>5</w:t>
            </w:r>
            <w:r w:rsidR="0075374D">
              <w:rPr>
                <w:noProof/>
                <w:webHidden/>
              </w:rPr>
              <w:fldChar w:fldCharType="end"/>
            </w:r>
          </w:hyperlink>
        </w:p>
        <w:p w14:paraId="7AAF4637" w14:textId="3D36E34B" w:rsidR="0075374D" w:rsidRDefault="00000000">
          <w:pPr>
            <w:pStyle w:val="TOC1"/>
            <w:rPr>
              <w:rFonts w:asciiTheme="minorHAnsi" w:eastAsiaTheme="minorEastAsia" w:hAnsiTheme="minorHAnsi"/>
              <w:noProof/>
              <w:szCs w:val="22"/>
            </w:rPr>
          </w:pPr>
          <w:hyperlink w:anchor="_Toc128984180" w:history="1">
            <w:r w:rsidR="0075374D" w:rsidRPr="000B7E00">
              <w:rPr>
                <w:rStyle w:val="Hyperlink"/>
                <w:noProof/>
              </w:rPr>
              <w:t>Executive Summary</w:t>
            </w:r>
            <w:r w:rsidR="0075374D">
              <w:rPr>
                <w:noProof/>
                <w:webHidden/>
              </w:rPr>
              <w:tab/>
            </w:r>
            <w:r w:rsidR="0075374D">
              <w:rPr>
                <w:noProof/>
                <w:webHidden/>
              </w:rPr>
              <w:fldChar w:fldCharType="begin"/>
            </w:r>
            <w:r w:rsidR="0075374D">
              <w:rPr>
                <w:noProof/>
                <w:webHidden/>
              </w:rPr>
              <w:instrText xml:space="preserve"> PAGEREF _Toc128984180 \h </w:instrText>
            </w:r>
            <w:r w:rsidR="0075374D">
              <w:rPr>
                <w:noProof/>
                <w:webHidden/>
              </w:rPr>
            </w:r>
            <w:r w:rsidR="0075374D">
              <w:rPr>
                <w:noProof/>
                <w:webHidden/>
              </w:rPr>
              <w:fldChar w:fldCharType="separate"/>
            </w:r>
            <w:r w:rsidR="0075374D">
              <w:rPr>
                <w:noProof/>
                <w:webHidden/>
              </w:rPr>
              <w:t>5</w:t>
            </w:r>
            <w:r w:rsidR="0075374D">
              <w:rPr>
                <w:noProof/>
                <w:webHidden/>
              </w:rPr>
              <w:fldChar w:fldCharType="end"/>
            </w:r>
          </w:hyperlink>
        </w:p>
        <w:p w14:paraId="3125A4FE" w14:textId="65F15214" w:rsidR="0075374D" w:rsidRDefault="00000000">
          <w:pPr>
            <w:pStyle w:val="TOC2"/>
            <w:rPr>
              <w:rFonts w:asciiTheme="minorHAnsi" w:eastAsiaTheme="minorEastAsia" w:hAnsiTheme="minorHAnsi"/>
              <w:noProof/>
              <w:szCs w:val="22"/>
            </w:rPr>
          </w:pPr>
          <w:hyperlink w:anchor="_Toc128984181" w:history="1">
            <w:r w:rsidR="0075374D" w:rsidRPr="000B7E00">
              <w:rPr>
                <w:rStyle w:val="Hyperlink"/>
                <w:noProof/>
              </w:rPr>
              <w:t>Part one: Recycling Companies and Revenue</w:t>
            </w:r>
            <w:r w:rsidR="0075374D">
              <w:rPr>
                <w:noProof/>
                <w:webHidden/>
              </w:rPr>
              <w:tab/>
            </w:r>
            <w:r w:rsidR="0075374D">
              <w:rPr>
                <w:noProof/>
                <w:webHidden/>
              </w:rPr>
              <w:fldChar w:fldCharType="begin"/>
            </w:r>
            <w:r w:rsidR="0075374D">
              <w:rPr>
                <w:noProof/>
                <w:webHidden/>
              </w:rPr>
              <w:instrText xml:space="preserve"> PAGEREF _Toc128984181 \h </w:instrText>
            </w:r>
            <w:r w:rsidR="0075374D">
              <w:rPr>
                <w:noProof/>
                <w:webHidden/>
              </w:rPr>
            </w:r>
            <w:r w:rsidR="0075374D">
              <w:rPr>
                <w:noProof/>
                <w:webHidden/>
              </w:rPr>
              <w:fldChar w:fldCharType="separate"/>
            </w:r>
            <w:r w:rsidR="0075374D">
              <w:rPr>
                <w:noProof/>
                <w:webHidden/>
              </w:rPr>
              <w:t>5</w:t>
            </w:r>
            <w:r w:rsidR="0075374D">
              <w:rPr>
                <w:noProof/>
                <w:webHidden/>
              </w:rPr>
              <w:fldChar w:fldCharType="end"/>
            </w:r>
          </w:hyperlink>
        </w:p>
        <w:p w14:paraId="0C37653D" w14:textId="0F25F00F" w:rsidR="0075374D" w:rsidRDefault="00000000">
          <w:pPr>
            <w:pStyle w:val="TOC2"/>
            <w:rPr>
              <w:rFonts w:asciiTheme="minorHAnsi" w:eastAsiaTheme="minorEastAsia" w:hAnsiTheme="minorHAnsi"/>
              <w:noProof/>
              <w:szCs w:val="22"/>
            </w:rPr>
          </w:pPr>
          <w:hyperlink w:anchor="_Toc128984182" w:history="1">
            <w:r w:rsidR="0075374D" w:rsidRPr="000B7E00">
              <w:rPr>
                <w:rStyle w:val="Hyperlink"/>
                <w:noProof/>
              </w:rPr>
              <w:t>Data Classification</w:t>
            </w:r>
            <w:r w:rsidR="0075374D">
              <w:rPr>
                <w:noProof/>
                <w:webHidden/>
              </w:rPr>
              <w:tab/>
            </w:r>
            <w:r w:rsidR="0075374D">
              <w:rPr>
                <w:noProof/>
                <w:webHidden/>
              </w:rPr>
              <w:fldChar w:fldCharType="begin"/>
            </w:r>
            <w:r w:rsidR="0075374D">
              <w:rPr>
                <w:noProof/>
                <w:webHidden/>
              </w:rPr>
              <w:instrText xml:space="preserve"> PAGEREF _Toc128984182 \h </w:instrText>
            </w:r>
            <w:r w:rsidR="0075374D">
              <w:rPr>
                <w:noProof/>
                <w:webHidden/>
              </w:rPr>
            </w:r>
            <w:r w:rsidR="0075374D">
              <w:rPr>
                <w:noProof/>
                <w:webHidden/>
              </w:rPr>
              <w:fldChar w:fldCharType="separate"/>
            </w:r>
            <w:r w:rsidR="0075374D">
              <w:rPr>
                <w:noProof/>
                <w:webHidden/>
              </w:rPr>
              <w:t>5</w:t>
            </w:r>
            <w:r w:rsidR="0075374D">
              <w:rPr>
                <w:noProof/>
                <w:webHidden/>
              </w:rPr>
              <w:fldChar w:fldCharType="end"/>
            </w:r>
          </w:hyperlink>
        </w:p>
        <w:p w14:paraId="44339B25" w14:textId="1D3670C3" w:rsidR="0075374D" w:rsidRDefault="00000000">
          <w:pPr>
            <w:pStyle w:val="TOC2"/>
            <w:rPr>
              <w:rFonts w:asciiTheme="minorHAnsi" w:eastAsiaTheme="minorEastAsia" w:hAnsiTheme="minorHAnsi"/>
              <w:noProof/>
              <w:szCs w:val="22"/>
            </w:rPr>
          </w:pPr>
          <w:hyperlink w:anchor="_Toc128984183" w:history="1">
            <w:r w:rsidR="0075374D" w:rsidRPr="000B7E00">
              <w:rPr>
                <w:rStyle w:val="Hyperlink"/>
                <w:noProof/>
              </w:rPr>
              <w:t>Industry Descriptions</w:t>
            </w:r>
            <w:r w:rsidR="0075374D">
              <w:rPr>
                <w:noProof/>
                <w:webHidden/>
              </w:rPr>
              <w:tab/>
            </w:r>
            <w:r w:rsidR="0075374D">
              <w:rPr>
                <w:noProof/>
                <w:webHidden/>
              </w:rPr>
              <w:fldChar w:fldCharType="begin"/>
            </w:r>
            <w:r w:rsidR="0075374D">
              <w:rPr>
                <w:noProof/>
                <w:webHidden/>
              </w:rPr>
              <w:instrText xml:space="preserve"> PAGEREF _Toc128984183 \h </w:instrText>
            </w:r>
            <w:r w:rsidR="0075374D">
              <w:rPr>
                <w:noProof/>
                <w:webHidden/>
              </w:rPr>
            </w:r>
            <w:r w:rsidR="0075374D">
              <w:rPr>
                <w:noProof/>
                <w:webHidden/>
              </w:rPr>
              <w:fldChar w:fldCharType="separate"/>
            </w:r>
            <w:r w:rsidR="0075374D">
              <w:rPr>
                <w:noProof/>
                <w:webHidden/>
              </w:rPr>
              <w:t>7</w:t>
            </w:r>
            <w:r w:rsidR="0075374D">
              <w:rPr>
                <w:noProof/>
                <w:webHidden/>
              </w:rPr>
              <w:fldChar w:fldCharType="end"/>
            </w:r>
          </w:hyperlink>
        </w:p>
        <w:p w14:paraId="0AD3A6F2" w14:textId="7BE9AA68" w:rsidR="0075374D" w:rsidRDefault="00000000">
          <w:pPr>
            <w:pStyle w:val="TOC2"/>
            <w:rPr>
              <w:rFonts w:asciiTheme="minorHAnsi" w:eastAsiaTheme="minorEastAsia" w:hAnsiTheme="minorHAnsi"/>
              <w:noProof/>
              <w:szCs w:val="22"/>
            </w:rPr>
          </w:pPr>
          <w:hyperlink w:anchor="_Toc128984184" w:history="1">
            <w:r w:rsidR="0075374D" w:rsidRPr="000B7E00">
              <w:rPr>
                <w:rStyle w:val="Hyperlink"/>
                <w:noProof/>
              </w:rPr>
              <w:t>Industry Size Summary</w:t>
            </w:r>
            <w:r w:rsidR="0075374D">
              <w:rPr>
                <w:noProof/>
                <w:webHidden/>
              </w:rPr>
              <w:tab/>
            </w:r>
            <w:r w:rsidR="0075374D">
              <w:rPr>
                <w:noProof/>
                <w:webHidden/>
              </w:rPr>
              <w:fldChar w:fldCharType="begin"/>
            </w:r>
            <w:r w:rsidR="0075374D">
              <w:rPr>
                <w:noProof/>
                <w:webHidden/>
              </w:rPr>
              <w:instrText xml:space="preserve"> PAGEREF _Toc128984184 \h </w:instrText>
            </w:r>
            <w:r w:rsidR="0075374D">
              <w:rPr>
                <w:noProof/>
                <w:webHidden/>
              </w:rPr>
            </w:r>
            <w:r w:rsidR="0075374D">
              <w:rPr>
                <w:noProof/>
                <w:webHidden/>
              </w:rPr>
              <w:fldChar w:fldCharType="separate"/>
            </w:r>
            <w:r w:rsidR="0075374D">
              <w:rPr>
                <w:noProof/>
                <w:webHidden/>
              </w:rPr>
              <w:t>8</w:t>
            </w:r>
            <w:r w:rsidR="0075374D">
              <w:rPr>
                <w:noProof/>
                <w:webHidden/>
              </w:rPr>
              <w:fldChar w:fldCharType="end"/>
            </w:r>
          </w:hyperlink>
        </w:p>
        <w:p w14:paraId="74B856D8" w14:textId="2D457960" w:rsidR="0075374D" w:rsidRDefault="00000000">
          <w:pPr>
            <w:pStyle w:val="TOC1"/>
            <w:rPr>
              <w:rFonts w:asciiTheme="minorHAnsi" w:eastAsiaTheme="minorEastAsia" w:hAnsiTheme="minorHAnsi"/>
              <w:noProof/>
              <w:szCs w:val="22"/>
            </w:rPr>
          </w:pPr>
          <w:hyperlink w:anchor="_Toc128984185" w:history="1">
            <w:r w:rsidR="0075374D" w:rsidRPr="000B7E00">
              <w:rPr>
                <w:rStyle w:val="Hyperlink"/>
                <w:noProof/>
              </w:rPr>
              <w:t>Sources and Data Limitations</w:t>
            </w:r>
            <w:r w:rsidR="0075374D">
              <w:rPr>
                <w:noProof/>
                <w:webHidden/>
              </w:rPr>
              <w:tab/>
            </w:r>
            <w:r w:rsidR="0075374D">
              <w:rPr>
                <w:noProof/>
                <w:webHidden/>
              </w:rPr>
              <w:fldChar w:fldCharType="begin"/>
            </w:r>
            <w:r w:rsidR="0075374D">
              <w:rPr>
                <w:noProof/>
                <w:webHidden/>
              </w:rPr>
              <w:instrText xml:space="preserve"> PAGEREF _Toc128984185 \h </w:instrText>
            </w:r>
            <w:r w:rsidR="0075374D">
              <w:rPr>
                <w:noProof/>
                <w:webHidden/>
              </w:rPr>
            </w:r>
            <w:r w:rsidR="0075374D">
              <w:rPr>
                <w:noProof/>
                <w:webHidden/>
              </w:rPr>
              <w:fldChar w:fldCharType="separate"/>
            </w:r>
            <w:r w:rsidR="0075374D">
              <w:rPr>
                <w:noProof/>
                <w:webHidden/>
              </w:rPr>
              <w:t>9</w:t>
            </w:r>
            <w:r w:rsidR="0075374D">
              <w:rPr>
                <w:noProof/>
                <w:webHidden/>
              </w:rPr>
              <w:fldChar w:fldCharType="end"/>
            </w:r>
          </w:hyperlink>
        </w:p>
        <w:p w14:paraId="5EE8A0DE" w14:textId="6A338DB4" w:rsidR="0075374D" w:rsidRDefault="00000000">
          <w:pPr>
            <w:pStyle w:val="TOC1"/>
            <w:rPr>
              <w:rFonts w:asciiTheme="minorHAnsi" w:eastAsiaTheme="minorEastAsia" w:hAnsiTheme="minorHAnsi"/>
              <w:noProof/>
              <w:szCs w:val="22"/>
            </w:rPr>
          </w:pPr>
          <w:hyperlink w:anchor="_Toc128984186" w:history="1">
            <w:r w:rsidR="0075374D" w:rsidRPr="000B7E00">
              <w:rPr>
                <w:rStyle w:val="Hyperlink"/>
                <w:noProof/>
              </w:rPr>
              <w:t>The Waste Management and Remediation Services Sector</w:t>
            </w:r>
            <w:r w:rsidR="0075374D">
              <w:rPr>
                <w:noProof/>
                <w:webHidden/>
              </w:rPr>
              <w:tab/>
            </w:r>
            <w:r w:rsidR="0075374D">
              <w:rPr>
                <w:noProof/>
                <w:webHidden/>
              </w:rPr>
              <w:fldChar w:fldCharType="begin"/>
            </w:r>
            <w:r w:rsidR="0075374D">
              <w:rPr>
                <w:noProof/>
                <w:webHidden/>
              </w:rPr>
              <w:instrText xml:space="preserve"> PAGEREF _Toc128984186 \h </w:instrText>
            </w:r>
            <w:r w:rsidR="0075374D">
              <w:rPr>
                <w:noProof/>
                <w:webHidden/>
              </w:rPr>
            </w:r>
            <w:r w:rsidR="0075374D">
              <w:rPr>
                <w:noProof/>
                <w:webHidden/>
              </w:rPr>
              <w:fldChar w:fldCharType="separate"/>
            </w:r>
            <w:r w:rsidR="0075374D">
              <w:rPr>
                <w:noProof/>
                <w:webHidden/>
              </w:rPr>
              <w:t>10</w:t>
            </w:r>
            <w:r w:rsidR="0075374D">
              <w:rPr>
                <w:noProof/>
                <w:webHidden/>
              </w:rPr>
              <w:fldChar w:fldCharType="end"/>
            </w:r>
          </w:hyperlink>
        </w:p>
        <w:p w14:paraId="1D703CFE" w14:textId="60C442F1" w:rsidR="0075374D" w:rsidRDefault="00000000">
          <w:pPr>
            <w:pStyle w:val="TOC2"/>
            <w:rPr>
              <w:rFonts w:asciiTheme="minorHAnsi" w:eastAsiaTheme="minorEastAsia" w:hAnsiTheme="minorHAnsi"/>
              <w:noProof/>
              <w:szCs w:val="22"/>
            </w:rPr>
          </w:pPr>
          <w:hyperlink w:anchor="_Toc128984187" w:history="1">
            <w:r w:rsidR="0075374D" w:rsidRPr="000B7E00">
              <w:rPr>
                <w:rStyle w:val="Hyperlink"/>
                <w:noProof/>
              </w:rPr>
              <w:t>Employment and Salaries</w:t>
            </w:r>
            <w:r w:rsidR="0075374D">
              <w:rPr>
                <w:noProof/>
                <w:webHidden/>
              </w:rPr>
              <w:tab/>
            </w:r>
            <w:r w:rsidR="0075374D">
              <w:rPr>
                <w:noProof/>
                <w:webHidden/>
              </w:rPr>
              <w:fldChar w:fldCharType="begin"/>
            </w:r>
            <w:r w:rsidR="0075374D">
              <w:rPr>
                <w:noProof/>
                <w:webHidden/>
              </w:rPr>
              <w:instrText xml:space="preserve"> PAGEREF _Toc128984187 \h </w:instrText>
            </w:r>
            <w:r w:rsidR="0075374D">
              <w:rPr>
                <w:noProof/>
                <w:webHidden/>
              </w:rPr>
            </w:r>
            <w:r w:rsidR="0075374D">
              <w:rPr>
                <w:noProof/>
                <w:webHidden/>
              </w:rPr>
              <w:fldChar w:fldCharType="separate"/>
            </w:r>
            <w:r w:rsidR="0075374D">
              <w:rPr>
                <w:noProof/>
                <w:webHidden/>
              </w:rPr>
              <w:t>10</w:t>
            </w:r>
            <w:r w:rsidR="0075374D">
              <w:rPr>
                <w:noProof/>
                <w:webHidden/>
              </w:rPr>
              <w:fldChar w:fldCharType="end"/>
            </w:r>
          </w:hyperlink>
        </w:p>
        <w:p w14:paraId="75E095AA" w14:textId="2452FB04" w:rsidR="0075374D" w:rsidRDefault="00000000">
          <w:pPr>
            <w:pStyle w:val="TOC2"/>
            <w:rPr>
              <w:rFonts w:asciiTheme="minorHAnsi" w:eastAsiaTheme="minorEastAsia" w:hAnsiTheme="minorHAnsi"/>
              <w:noProof/>
              <w:szCs w:val="22"/>
            </w:rPr>
          </w:pPr>
          <w:hyperlink w:anchor="_Toc128984188" w:history="1">
            <w:r w:rsidR="0075374D" w:rsidRPr="000B7E00">
              <w:rPr>
                <w:rStyle w:val="Hyperlink"/>
                <w:noProof/>
              </w:rPr>
              <w:t>Gross Business Income</w:t>
            </w:r>
            <w:r w:rsidR="0075374D">
              <w:rPr>
                <w:noProof/>
                <w:webHidden/>
              </w:rPr>
              <w:tab/>
            </w:r>
            <w:r w:rsidR="0075374D">
              <w:rPr>
                <w:noProof/>
                <w:webHidden/>
              </w:rPr>
              <w:fldChar w:fldCharType="begin"/>
            </w:r>
            <w:r w:rsidR="0075374D">
              <w:rPr>
                <w:noProof/>
                <w:webHidden/>
              </w:rPr>
              <w:instrText xml:space="preserve"> PAGEREF _Toc128984188 \h </w:instrText>
            </w:r>
            <w:r w:rsidR="0075374D">
              <w:rPr>
                <w:noProof/>
                <w:webHidden/>
              </w:rPr>
            </w:r>
            <w:r w:rsidR="0075374D">
              <w:rPr>
                <w:noProof/>
                <w:webHidden/>
              </w:rPr>
              <w:fldChar w:fldCharType="separate"/>
            </w:r>
            <w:r w:rsidR="0075374D">
              <w:rPr>
                <w:noProof/>
                <w:webHidden/>
              </w:rPr>
              <w:t>13</w:t>
            </w:r>
            <w:r w:rsidR="0075374D">
              <w:rPr>
                <w:noProof/>
                <w:webHidden/>
              </w:rPr>
              <w:fldChar w:fldCharType="end"/>
            </w:r>
          </w:hyperlink>
        </w:p>
        <w:p w14:paraId="43DAA035" w14:textId="728A98D3" w:rsidR="0075374D" w:rsidRDefault="00000000">
          <w:pPr>
            <w:pStyle w:val="TOC2"/>
            <w:rPr>
              <w:rFonts w:asciiTheme="minorHAnsi" w:eastAsiaTheme="minorEastAsia" w:hAnsiTheme="minorHAnsi"/>
              <w:noProof/>
              <w:szCs w:val="22"/>
            </w:rPr>
          </w:pPr>
          <w:hyperlink w:anchor="_Toc128984189" w:history="1">
            <w:r w:rsidR="0075374D" w:rsidRPr="000B7E00">
              <w:rPr>
                <w:rStyle w:val="Hyperlink"/>
                <w:noProof/>
              </w:rPr>
              <w:t>Company Income</w:t>
            </w:r>
            <w:r w:rsidR="0075374D">
              <w:rPr>
                <w:noProof/>
                <w:webHidden/>
              </w:rPr>
              <w:tab/>
            </w:r>
            <w:r w:rsidR="0075374D">
              <w:rPr>
                <w:noProof/>
                <w:webHidden/>
              </w:rPr>
              <w:fldChar w:fldCharType="begin"/>
            </w:r>
            <w:r w:rsidR="0075374D">
              <w:rPr>
                <w:noProof/>
                <w:webHidden/>
              </w:rPr>
              <w:instrText xml:space="preserve"> PAGEREF _Toc128984189 \h </w:instrText>
            </w:r>
            <w:r w:rsidR="0075374D">
              <w:rPr>
                <w:noProof/>
                <w:webHidden/>
              </w:rPr>
            </w:r>
            <w:r w:rsidR="0075374D">
              <w:rPr>
                <w:noProof/>
                <w:webHidden/>
              </w:rPr>
              <w:fldChar w:fldCharType="separate"/>
            </w:r>
            <w:r w:rsidR="0075374D">
              <w:rPr>
                <w:noProof/>
                <w:webHidden/>
              </w:rPr>
              <w:t>15</w:t>
            </w:r>
            <w:r w:rsidR="0075374D">
              <w:rPr>
                <w:noProof/>
                <w:webHidden/>
              </w:rPr>
              <w:fldChar w:fldCharType="end"/>
            </w:r>
          </w:hyperlink>
        </w:p>
        <w:p w14:paraId="3540D810" w14:textId="27351CD2" w:rsidR="0075374D" w:rsidRDefault="00000000">
          <w:pPr>
            <w:pStyle w:val="TOC2"/>
            <w:rPr>
              <w:rFonts w:asciiTheme="minorHAnsi" w:eastAsiaTheme="minorEastAsia" w:hAnsiTheme="minorHAnsi"/>
              <w:noProof/>
              <w:szCs w:val="22"/>
            </w:rPr>
          </w:pPr>
          <w:hyperlink w:anchor="_Toc128984190" w:history="1">
            <w:r w:rsidR="0075374D" w:rsidRPr="000B7E00">
              <w:rPr>
                <w:rStyle w:val="Hyperlink"/>
                <w:noProof/>
              </w:rPr>
              <w:t>Revenue by region</w:t>
            </w:r>
            <w:r w:rsidR="0075374D">
              <w:rPr>
                <w:noProof/>
                <w:webHidden/>
              </w:rPr>
              <w:tab/>
            </w:r>
            <w:r w:rsidR="0075374D">
              <w:rPr>
                <w:noProof/>
                <w:webHidden/>
              </w:rPr>
              <w:fldChar w:fldCharType="begin"/>
            </w:r>
            <w:r w:rsidR="0075374D">
              <w:rPr>
                <w:noProof/>
                <w:webHidden/>
              </w:rPr>
              <w:instrText xml:space="preserve"> PAGEREF _Toc128984190 \h </w:instrText>
            </w:r>
            <w:r w:rsidR="0075374D">
              <w:rPr>
                <w:noProof/>
                <w:webHidden/>
              </w:rPr>
            </w:r>
            <w:r w:rsidR="0075374D">
              <w:rPr>
                <w:noProof/>
                <w:webHidden/>
              </w:rPr>
              <w:fldChar w:fldCharType="separate"/>
            </w:r>
            <w:r w:rsidR="0075374D">
              <w:rPr>
                <w:noProof/>
                <w:webHidden/>
              </w:rPr>
              <w:t>17</w:t>
            </w:r>
            <w:r w:rsidR="0075374D">
              <w:rPr>
                <w:noProof/>
                <w:webHidden/>
              </w:rPr>
              <w:fldChar w:fldCharType="end"/>
            </w:r>
          </w:hyperlink>
        </w:p>
        <w:p w14:paraId="13ADAA3E" w14:textId="6B09A05E" w:rsidR="0075374D" w:rsidRDefault="00000000">
          <w:pPr>
            <w:pStyle w:val="TOC1"/>
            <w:rPr>
              <w:rFonts w:asciiTheme="minorHAnsi" w:eastAsiaTheme="minorEastAsia" w:hAnsiTheme="minorHAnsi"/>
              <w:noProof/>
              <w:szCs w:val="22"/>
            </w:rPr>
          </w:pPr>
          <w:hyperlink w:anchor="_Toc128984191" w:history="1">
            <w:r w:rsidR="0075374D" w:rsidRPr="000B7E00">
              <w:rPr>
                <w:rStyle w:val="Hyperlink"/>
                <w:noProof/>
              </w:rPr>
              <w:t>The Recyclable Material Merchant Wholesalers Industry</w:t>
            </w:r>
            <w:r w:rsidR="0075374D">
              <w:rPr>
                <w:noProof/>
                <w:webHidden/>
              </w:rPr>
              <w:tab/>
            </w:r>
            <w:r w:rsidR="0075374D">
              <w:rPr>
                <w:noProof/>
                <w:webHidden/>
              </w:rPr>
              <w:fldChar w:fldCharType="begin"/>
            </w:r>
            <w:r w:rsidR="0075374D">
              <w:rPr>
                <w:noProof/>
                <w:webHidden/>
              </w:rPr>
              <w:instrText xml:space="preserve"> PAGEREF _Toc128984191 \h </w:instrText>
            </w:r>
            <w:r w:rsidR="0075374D">
              <w:rPr>
                <w:noProof/>
                <w:webHidden/>
              </w:rPr>
            </w:r>
            <w:r w:rsidR="0075374D">
              <w:rPr>
                <w:noProof/>
                <w:webHidden/>
              </w:rPr>
              <w:fldChar w:fldCharType="separate"/>
            </w:r>
            <w:r w:rsidR="0075374D">
              <w:rPr>
                <w:noProof/>
                <w:webHidden/>
              </w:rPr>
              <w:t>21</w:t>
            </w:r>
            <w:r w:rsidR="0075374D">
              <w:rPr>
                <w:noProof/>
                <w:webHidden/>
              </w:rPr>
              <w:fldChar w:fldCharType="end"/>
            </w:r>
          </w:hyperlink>
        </w:p>
        <w:p w14:paraId="0868CA7E" w14:textId="2672D14C" w:rsidR="0075374D" w:rsidRDefault="00000000">
          <w:pPr>
            <w:pStyle w:val="TOC2"/>
            <w:rPr>
              <w:rFonts w:asciiTheme="minorHAnsi" w:eastAsiaTheme="minorEastAsia" w:hAnsiTheme="minorHAnsi"/>
              <w:noProof/>
              <w:szCs w:val="22"/>
            </w:rPr>
          </w:pPr>
          <w:hyperlink w:anchor="_Toc128984192" w:history="1">
            <w:r w:rsidR="0075374D" w:rsidRPr="000B7E00">
              <w:rPr>
                <w:rStyle w:val="Hyperlink"/>
                <w:noProof/>
              </w:rPr>
              <w:t>Employment and Salaries</w:t>
            </w:r>
            <w:r w:rsidR="0075374D">
              <w:rPr>
                <w:noProof/>
                <w:webHidden/>
              </w:rPr>
              <w:tab/>
            </w:r>
            <w:r w:rsidR="0075374D">
              <w:rPr>
                <w:noProof/>
                <w:webHidden/>
              </w:rPr>
              <w:fldChar w:fldCharType="begin"/>
            </w:r>
            <w:r w:rsidR="0075374D">
              <w:rPr>
                <w:noProof/>
                <w:webHidden/>
              </w:rPr>
              <w:instrText xml:space="preserve"> PAGEREF _Toc128984192 \h </w:instrText>
            </w:r>
            <w:r w:rsidR="0075374D">
              <w:rPr>
                <w:noProof/>
                <w:webHidden/>
              </w:rPr>
            </w:r>
            <w:r w:rsidR="0075374D">
              <w:rPr>
                <w:noProof/>
                <w:webHidden/>
              </w:rPr>
              <w:fldChar w:fldCharType="separate"/>
            </w:r>
            <w:r w:rsidR="0075374D">
              <w:rPr>
                <w:noProof/>
                <w:webHidden/>
              </w:rPr>
              <w:t>22</w:t>
            </w:r>
            <w:r w:rsidR="0075374D">
              <w:rPr>
                <w:noProof/>
                <w:webHidden/>
              </w:rPr>
              <w:fldChar w:fldCharType="end"/>
            </w:r>
          </w:hyperlink>
        </w:p>
        <w:p w14:paraId="372CFF91" w14:textId="6B2729EA" w:rsidR="0075374D" w:rsidRDefault="00000000">
          <w:pPr>
            <w:pStyle w:val="TOC2"/>
            <w:rPr>
              <w:rFonts w:asciiTheme="minorHAnsi" w:eastAsiaTheme="minorEastAsia" w:hAnsiTheme="minorHAnsi"/>
              <w:noProof/>
              <w:szCs w:val="22"/>
            </w:rPr>
          </w:pPr>
          <w:hyperlink w:anchor="_Toc128984193" w:history="1">
            <w:r w:rsidR="0075374D" w:rsidRPr="000B7E00">
              <w:rPr>
                <w:rStyle w:val="Hyperlink"/>
                <w:noProof/>
              </w:rPr>
              <w:t>Gross Business Income</w:t>
            </w:r>
            <w:r w:rsidR="0075374D">
              <w:rPr>
                <w:noProof/>
                <w:webHidden/>
              </w:rPr>
              <w:tab/>
            </w:r>
            <w:r w:rsidR="0075374D">
              <w:rPr>
                <w:noProof/>
                <w:webHidden/>
              </w:rPr>
              <w:fldChar w:fldCharType="begin"/>
            </w:r>
            <w:r w:rsidR="0075374D">
              <w:rPr>
                <w:noProof/>
                <w:webHidden/>
              </w:rPr>
              <w:instrText xml:space="preserve"> PAGEREF _Toc128984193 \h </w:instrText>
            </w:r>
            <w:r w:rsidR="0075374D">
              <w:rPr>
                <w:noProof/>
                <w:webHidden/>
              </w:rPr>
            </w:r>
            <w:r w:rsidR="0075374D">
              <w:rPr>
                <w:noProof/>
                <w:webHidden/>
              </w:rPr>
              <w:fldChar w:fldCharType="separate"/>
            </w:r>
            <w:r w:rsidR="0075374D">
              <w:rPr>
                <w:noProof/>
                <w:webHidden/>
              </w:rPr>
              <w:t>24</w:t>
            </w:r>
            <w:r w:rsidR="0075374D">
              <w:rPr>
                <w:noProof/>
                <w:webHidden/>
              </w:rPr>
              <w:fldChar w:fldCharType="end"/>
            </w:r>
          </w:hyperlink>
        </w:p>
        <w:p w14:paraId="54553591" w14:textId="3F02D0BA" w:rsidR="0075374D" w:rsidRDefault="00000000">
          <w:pPr>
            <w:pStyle w:val="TOC2"/>
            <w:rPr>
              <w:rFonts w:asciiTheme="minorHAnsi" w:eastAsiaTheme="minorEastAsia" w:hAnsiTheme="minorHAnsi"/>
              <w:noProof/>
              <w:szCs w:val="22"/>
            </w:rPr>
          </w:pPr>
          <w:hyperlink w:anchor="_Toc128984194" w:history="1">
            <w:r w:rsidR="0075374D" w:rsidRPr="000B7E00">
              <w:rPr>
                <w:rStyle w:val="Hyperlink"/>
                <w:noProof/>
              </w:rPr>
              <w:t>Company Income</w:t>
            </w:r>
            <w:r w:rsidR="0075374D">
              <w:rPr>
                <w:noProof/>
                <w:webHidden/>
              </w:rPr>
              <w:tab/>
            </w:r>
            <w:r w:rsidR="0075374D">
              <w:rPr>
                <w:noProof/>
                <w:webHidden/>
              </w:rPr>
              <w:fldChar w:fldCharType="begin"/>
            </w:r>
            <w:r w:rsidR="0075374D">
              <w:rPr>
                <w:noProof/>
                <w:webHidden/>
              </w:rPr>
              <w:instrText xml:space="preserve"> PAGEREF _Toc128984194 \h </w:instrText>
            </w:r>
            <w:r w:rsidR="0075374D">
              <w:rPr>
                <w:noProof/>
                <w:webHidden/>
              </w:rPr>
            </w:r>
            <w:r w:rsidR="0075374D">
              <w:rPr>
                <w:noProof/>
                <w:webHidden/>
              </w:rPr>
              <w:fldChar w:fldCharType="separate"/>
            </w:r>
            <w:r w:rsidR="0075374D">
              <w:rPr>
                <w:noProof/>
                <w:webHidden/>
              </w:rPr>
              <w:t>25</w:t>
            </w:r>
            <w:r w:rsidR="0075374D">
              <w:rPr>
                <w:noProof/>
                <w:webHidden/>
              </w:rPr>
              <w:fldChar w:fldCharType="end"/>
            </w:r>
          </w:hyperlink>
        </w:p>
        <w:p w14:paraId="63F4D7FC" w14:textId="2C7E3C43" w:rsidR="0075374D" w:rsidRDefault="00000000">
          <w:pPr>
            <w:pStyle w:val="TOC2"/>
            <w:rPr>
              <w:rFonts w:asciiTheme="minorHAnsi" w:eastAsiaTheme="minorEastAsia" w:hAnsiTheme="minorHAnsi"/>
              <w:noProof/>
              <w:szCs w:val="22"/>
            </w:rPr>
          </w:pPr>
          <w:hyperlink w:anchor="_Toc128984195" w:history="1">
            <w:r w:rsidR="0075374D" w:rsidRPr="000B7E00">
              <w:rPr>
                <w:rStyle w:val="Hyperlink"/>
                <w:noProof/>
              </w:rPr>
              <w:t>Revenue by region</w:t>
            </w:r>
            <w:r w:rsidR="0075374D">
              <w:rPr>
                <w:noProof/>
                <w:webHidden/>
              </w:rPr>
              <w:tab/>
            </w:r>
            <w:r w:rsidR="0075374D">
              <w:rPr>
                <w:noProof/>
                <w:webHidden/>
              </w:rPr>
              <w:fldChar w:fldCharType="begin"/>
            </w:r>
            <w:r w:rsidR="0075374D">
              <w:rPr>
                <w:noProof/>
                <w:webHidden/>
              </w:rPr>
              <w:instrText xml:space="preserve"> PAGEREF _Toc128984195 \h </w:instrText>
            </w:r>
            <w:r w:rsidR="0075374D">
              <w:rPr>
                <w:noProof/>
                <w:webHidden/>
              </w:rPr>
            </w:r>
            <w:r w:rsidR="0075374D">
              <w:rPr>
                <w:noProof/>
                <w:webHidden/>
              </w:rPr>
              <w:fldChar w:fldCharType="separate"/>
            </w:r>
            <w:r w:rsidR="0075374D">
              <w:rPr>
                <w:noProof/>
                <w:webHidden/>
              </w:rPr>
              <w:t>26</w:t>
            </w:r>
            <w:r w:rsidR="0075374D">
              <w:rPr>
                <w:noProof/>
                <w:webHidden/>
              </w:rPr>
              <w:fldChar w:fldCharType="end"/>
            </w:r>
          </w:hyperlink>
        </w:p>
        <w:p w14:paraId="430ED65B" w14:textId="372DCC9F" w:rsidR="0075374D" w:rsidRDefault="00000000">
          <w:pPr>
            <w:pStyle w:val="TOC1"/>
            <w:rPr>
              <w:rFonts w:asciiTheme="minorHAnsi" w:eastAsiaTheme="minorEastAsia" w:hAnsiTheme="minorHAnsi"/>
              <w:noProof/>
              <w:szCs w:val="22"/>
            </w:rPr>
          </w:pPr>
          <w:hyperlink w:anchor="_Toc128984196" w:history="1">
            <w:r w:rsidR="0075374D" w:rsidRPr="000B7E00">
              <w:rPr>
                <w:rStyle w:val="Hyperlink"/>
                <w:noProof/>
              </w:rPr>
              <w:t>Survey Directory</w:t>
            </w:r>
            <w:r w:rsidR="0075374D">
              <w:rPr>
                <w:noProof/>
                <w:webHidden/>
              </w:rPr>
              <w:tab/>
            </w:r>
            <w:r w:rsidR="0075374D">
              <w:rPr>
                <w:noProof/>
                <w:webHidden/>
              </w:rPr>
              <w:fldChar w:fldCharType="begin"/>
            </w:r>
            <w:r w:rsidR="0075374D">
              <w:rPr>
                <w:noProof/>
                <w:webHidden/>
              </w:rPr>
              <w:instrText xml:space="preserve"> PAGEREF _Toc128984196 \h </w:instrText>
            </w:r>
            <w:r w:rsidR="0075374D">
              <w:rPr>
                <w:noProof/>
                <w:webHidden/>
              </w:rPr>
            </w:r>
            <w:r w:rsidR="0075374D">
              <w:rPr>
                <w:noProof/>
                <w:webHidden/>
              </w:rPr>
              <w:fldChar w:fldCharType="separate"/>
            </w:r>
            <w:r w:rsidR="0075374D">
              <w:rPr>
                <w:noProof/>
                <w:webHidden/>
              </w:rPr>
              <w:t>29</w:t>
            </w:r>
            <w:r w:rsidR="0075374D">
              <w:rPr>
                <w:noProof/>
                <w:webHidden/>
              </w:rPr>
              <w:fldChar w:fldCharType="end"/>
            </w:r>
          </w:hyperlink>
        </w:p>
        <w:p w14:paraId="2B424BE8" w14:textId="02858C6F" w:rsidR="0075374D" w:rsidRDefault="00000000">
          <w:pPr>
            <w:pStyle w:val="TOC2"/>
            <w:rPr>
              <w:rFonts w:asciiTheme="minorHAnsi" w:eastAsiaTheme="minorEastAsia" w:hAnsiTheme="minorHAnsi"/>
              <w:noProof/>
              <w:szCs w:val="22"/>
            </w:rPr>
          </w:pPr>
          <w:hyperlink w:anchor="_Toc128984197" w:history="1">
            <w:r w:rsidR="0075374D" w:rsidRPr="000B7E00">
              <w:rPr>
                <w:rStyle w:val="Hyperlink"/>
                <w:noProof/>
              </w:rPr>
              <w:t>Questions within Survey 1</w:t>
            </w:r>
            <w:r w:rsidR="0075374D">
              <w:rPr>
                <w:noProof/>
                <w:webHidden/>
              </w:rPr>
              <w:tab/>
            </w:r>
            <w:r w:rsidR="0075374D">
              <w:rPr>
                <w:noProof/>
                <w:webHidden/>
              </w:rPr>
              <w:fldChar w:fldCharType="begin"/>
            </w:r>
            <w:r w:rsidR="0075374D">
              <w:rPr>
                <w:noProof/>
                <w:webHidden/>
              </w:rPr>
              <w:instrText xml:space="preserve"> PAGEREF _Toc128984197 \h </w:instrText>
            </w:r>
            <w:r w:rsidR="0075374D">
              <w:rPr>
                <w:noProof/>
                <w:webHidden/>
              </w:rPr>
            </w:r>
            <w:r w:rsidR="0075374D">
              <w:rPr>
                <w:noProof/>
                <w:webHidden/>
              </w:rPr>
              <w:fldChar w:fldCharType="separate"/>
            </w:r>
            <w:r w:rsidR="0075374D">
              <w:rPr>
                <w:noProof/>
                <w:webHidden/>
              </w:rPr>
              <w:t>29</w:t>
            </w:r>
            <w:r w:rsidR="0075374D">
              <w:rPr>
                <w:noProof/>
                <w:webHidden/>
              </w:rPr>
              <w:fldChar w:fldCharType="end"/>
            </w:r>
          </w:hyperlink>
        </w:p>
        <w:p w14:paraId="2966DDDF" w14:textId="4C5CDB81" w:rsidR="0075374D" w:rsidRDefault="00000000">
          <w:pPr>
            <w:pStyle w:val="TOC2"/>
            <w:rPr>
              <w:rFonts w:asciiTheme="minorHAnsi" w:eastAsiaTheme="minorEastAsia" w:hAnsiTheme="minorHAnsi"/>
              <w:noProof/>
              <w:szCs w:val="22"/>
            </w:rPr>
          </w:pPr>
          <w:hyperlink w:anchor="_Toc128984198" w:history="1">
            <w:r w:rsidR="0075374D" w:rsidRPr="000B7E00">
              <w:rPr>
                <w:rStyle w:val="Hyperlink"/>
                <w:noProof/>
              </w:rPr>
              <w:t>Questions within Survey 2</w:t>
            </w:r>
            <w:r w:rsidR="0075374D">
              <w:rPr>
                <w:noProof/>
                <w:webHidden/>
              </w:rPr>
              <w:tab/>
            </w:r>
            <w:r w:rsidR="0075374D">
              <w:rPr>
                <w:noProof/>
                <w:webHidden/>
              </w:rPr>
              <w:fldChar w:fldCharType="begin"/>
            </w:r>
            <w:r w:rsidR="0075374D">
              <w:rPr>
                <w:noProof/>
                <w:webHidden/>
              </w:rPr>
              <w:instrText xml:space="preserve"> PAGEREF _Toc128984198 \h </w:instrText>
            </w:r>
            <w:r w:rsidR="0075374D">
              <w:rPr>
                <w:noProof/>
                <w:webHidden/>
              </w:rPr>
            </w:r>
            <w:r w:rsidR="0075374D">
              <w:rPr>
                <w:noProof/>
                <w:webHidden/>
              </w:rPr>
              <w:fldChar w:fldCharType="separate"/>
            </w:r>
            <w:r w:rsidR="0075374D">
              <w:rPr>
                <w:noProof/>
                <w:webHidden/>
              </w:rPr>
              <w:t>31</w:t>
            </w:r>
            <w:r w:rsidR="0075374D">
              <w:rPr>
                <w:noProof/>
                <w:webHidden/>
              </w:rPr>
              <w:fldChar w:fldCharType="end"/>
            </w:r>
          </w:hyperlink>
        </w:p>
        <w:p w14:paraId="6A5A7EA3" w14:textId="11CDD8C0" w:rsidR="0075374D" w:rsidRDefault="00000000">
          <w:pPr>
            <w:pStyle w:val="TOC2"/>
            <w:rPr>
              <w:rFonts w:asciiTheme="minorHAnsi" w:eastAsiaTheme="minorEastAsia" w:hAnsiTheme="minorHAnsi"/>
              <w:noProof/>
              <w:szCs w:val="22"/>
            </w:rPr>
          </w:pPr>
          <w:hyperlink w:anchor="_Toc128984199" w:history="1">
            <w:r w:rsidR="0075374D" w:rsidRPr="000B7E00">
              <w:rPr>
                <w:rStyle w:val="Hyperlink"/>
                <w:noProof/>
              </w:rPr>
              <w:t>Results</w:t>
            </w:r>
            <w:r w:rsidR="0075374D">
              <w:rPr>
                <w:noProof/>
                <w:webHidden/>
              </w:rPr>
              <w:tab/>
            </w:r>
            <w:r w:rsidR="0075374D">
              <w:rPr>
                <w:noProof/>
                <w:webHidden/>
              </w:rPr>
              <w:fldChar w:fldCharType="begin"/>
            </w:r>
            <w:r w:rsidR="0075374D">
              <w:rPr>
                <w:noProof/>
                <w:webHidden/>
              </w:rPr>
              <w:instrText xml:space="preserve"> PAGEREF _Toc128984199 \h </w:instrText>
            </w:r>
            <w:r w:rsidR="0075374D">
              <w:rPr>
                <w:noProof/>
                <w:webHidden/>
              </w:rPr>
            </w:r>
            <w:r w:rsidR="0075374D">
              <w:rPr>
                <w:noProof/>
                <w:webHidden/>
              </w:rPr>
              <w:fldChar w:fldCharType="separate"/>
            </w:r>
            <w:r w:rsidR="0075374D">
              <w:rPr>
                <w:noProof/>
                <w:webHidden/>
              </w:rPr>
              <w:t>33</w:t>
            </w:r>
            <w:r w:rsidR="0075374D">
              <w:rPr>
                <w:noProof/>
                <w:webHidden/>
              </w:rPr>
              <w:fldChar w:fldCharType="end"/>
            </w:r>
          </w:hyperlink>
        </w:p>
        <w:p w14:paraId="2CB9301F" w14:textId="393CBC1A" w:rsidR="0075374D" w:rsidRDefault="00000000">
          <w:pPr>
            <w:pStyle w:val="TOC2"/>
            <w:rPr>
              <w:rFonts w:asciiTheme="minorHAnsi" w:eastAsiaTheme="minorEastAsia" w:hAnsiTheme="minorHAnsi"/>
              <w:noProof/>
              <w:szCs w:val="22"/>
            </w:rPr>
          </w:pPr>
          <w:hyperlink w:anchor="_Toc128984200" w:history="1">
            <w:r w:rsidR="0075374D" w:rsidRPr="000B7E00">
              <w:rPr>
                <w:rStyle w:val="Hyperlink"/>
                <w:noProof/>
              </w:rPr>
              <w:t>Limitations</w:t>
            </w:r>
            <w:r w:rsidR="0075374D">
              <w:rPr>
                <w:noProof/>
                <w:webHidden/>
              </w:rPr>
              <w:tab/>
            </w:r>
            <w:r w:rsidR="0075374D">
              <w:rPr>
                <w:noProof/>
                <w:webHidden/>
              </w:rPr>
              <w:fldChar w:fldCharType="begin"/>
            </w:r>
            <w:r w:rsidR="0075374D">
              <w:rPr>
                <w:noProof/>
                <w:webHidden/>
              </w:rPr>
              <w:instrText xml:space="preserve"> PAGEREF _Toc128984200 \h </w:instrText>
            </w:r>
            <w:r w:rsidR="0075374D">
              <w:rPr>
                <w:noProof/>
                <w:webHidden/>
              </w:rPr>
            </w:r>
            <w:r w:rsidR="0075374D">
              <w:rPr>
                <w:noProof/>
                <w:webHidden/>
              </w:rPr>
              <w:fldChar w:fldCharType="separate"/>
            </w:r>
            <w:r w:rsidR="0075374D">
              <w:rPr>
                <w:noProof/>
                <w:webHidden/>
              </w:rPr>
              <w:t>33</w:t>
            </w:r>
            <w:r w:rsidR="0075374D">
              <w:rPr>
                <w:noProof/>
                <w:webHidden/>
              </w:rPr>
              <w:fldChar w:fldCharType="end"/>
            </w:r>
          </w:hyperlink>
        </w:p>
        <w:p w14:paraId="5777E73B" w14:textId="30990294" w:rsidR="0075374D" w:rsidRDefault="00000000">
          <w:pPr>
            <w:pStyle w:val="TOC2"/>
            <w:rPr>
              <w:rFonts w:asciiTheme="minorHAnsi" w:eastAsiaTheme="minorEastAsia" w:hAnsiTheme="minorHAnsi"/>
              <w:noProof/>
              <w:szCs w:val="22"/>
            </w:rPr>
          </w:pPr>
          <w:hyperlink w:anchor="_Toc128984201" w:history="1">
            <w:r w:rsidR="0075374D" w:rsidRPr="000B7E00">
              <w:rPr>
                <w:rStyle w:val="Hyperlink"/>
                <w:noProof/>
              </w:rPr>
              <w:t>Conclusion</w:t>
            </w:r>
            <w:r w:rsidR="0075374D">
              <w:rPr>
                <w:noProof/>
                <w:webHidden/>
              </w:rPr>
              <w:tab/>
            </w:r>
            <w:r w:rsidR="0075374D">
              <w:rPr>
                <w:noProof/>
                <w:webHidden/>
              </w:rPr>
              <w:fldChar w:fldCharType="begin"/>
            </w:r>
            <w:r w:rsidR="0075374D">
              <w:rPr>
                <w:noProof/>
                <w:webHidden/>
              </w:rPr>
              <w:instrText xml:space="preserve"> PAGEREF _Toc128984201 \h </w:instrText>
            </w:r>
            <w:r w:rsidR="0075374D">
              <w:rPr>
                <w:noProof/>
                <w:webHidden/>
              </w:rPr>
            </w:r>
            <w:r w:rsidR="0075374D">
              <w:rPr>
                <w:noProof/>
                <w:webHidden/>
              </w:rPr>
              <w:fldChar w:fldCharType="separate"/>
            </w:r>
            <w:r w:rsidR="0075374D">
              <w:rPr>
                <w:noProof/>
                <w:webHidden/>
              </w:rPr>
              <w:t>34</w:t>
            </w:r>
            <w:r w:rsidR="0075374D">
              <w:rPr>
                <w:noProof/>
                <w:webHidden/>
              </w:rPr>
              <w:fldChar w:fldCharType="end"/>
            </w:r>
          </w:hyperlink>
        </w:p>
        <w:p w14:paraId="2DEEB7B3" w14:textId="5F3D0368" w:rsidR="0075374D" w:rsidRDefault="00000000">
          <w:pPr>
            <w:pStyle w:val="TOC1"/>
            <w:rPr>
              <w:rFonts w:asciiTheme="minorHAnsi" w:eastAsiaTheme="minorEastAsia" w:hAnsiTheme="minorHAnsi"/>
              <w:noProof/>
              <w:szCs w:val="22"/>
            </w:rPr>
          </w:pPr>
          <w:hyperlink w:anchor="_Toc128984202" w:history="1">
            <w:r w:rsidR="0075374D" w:rsidRPr="000B7E00">
              <w:rPr>
                <w:rStyle w:val="Hyperlink"/>
                <w:noProof/>
              </w:rPr>
              <w:t>Appendix A</w:t>
            </w:r>
            <w:r w:rsidR="0075374D">
              <w:rPr>
                <w:noProof/>
                <w:webHidden/>
              </w:rPr>
              <w:tab/>
            </w:r>
            <w:r w:rsidR="0075374D">
              <w:rPr>
                <w:noProof/>
                <w:webHidden/>
              </w:rPr>
              <w:fldChar w:fldCharType="begin"/>
            </w:r>
            <w:r w:rsidR="0075374D">
              <w:rPr>
                <w:noProof/>
                <w:webHidden/>
              </w:rPr>
              <w:instrText xml:space="preserve"> PAGEREF _Toc128984202 \h </w:instrText>
            </w:r>
            <w:r w:rsidR="0075374D">
              <w:rPr>
                <w:noProof/>
                <w:webHidden/>
              </w:rPr>
            </w:r>
            <w:r w:rsidR="0075374D">
              <w:rPr>
                <w:noProof/>
                <w:webHidden/>
              </w:rPr>
              <w:fldChar w:fldCharType="separate"/>
            </w:r>
            <w:r w:rsidR="0075374D">
              <w:rPr>
                <w:noProof/>
                <w:webHidden/>
              </w:rPr>
              <w:t>35</w:t>
            </w:r>
            <w:r w:rsidR="0075374D">
              <w:rPr>
                <w:noProof/>
                <w:webHidden/>
              </w:rPr>
              <w:fldChar w:fldCharType="end"/>
            </w:r>
          </w:hyperlink>
        </w:p>
        <w:p w14:paraId="3A0A0BC5" w14:textId="0F8D54C3" w:rsidR="0075374D" w:rsidRDefault="00000000">
          <w:pPr>
            <w:pStyle w:val="TOC1"/>
            <w:rPr>
              <w:rFonts w:asciiTheme="minorHAnsi" w:eastAsiaTheme="minorEastAsia" w:hAnsiTheme="minorHAnsi"/>
              <w:noProof/>
              <w:szCs w:val="22"/>
            </w:rPr>
          </w:pPr>
          <w:hyperlink w:anchor="_Toc128984203" w:history="1">
            <w:r w:rsidR="0075374D" w:rsidRPr="000B7E00">
              <w:rPr>
                <w:rStyle w:val="Hyperlink"/>
                <w:noProof/>
              </w:rPr>
              <w:t>Appendix B</w:t>
            </w:r>
            <w:r w:rsidR="0075374D">
              <w:rPr>
                <w:noProof/>
                <w:webHidden/>
              </w:rPr>
              <w:tab/>
            </w:r>
            <w:r w:rsidR="0075374D">
              <w:rPr>
                <w:noProof/>
                <w:webHidden/>
              </w:rPr>
              <w:fldChar w:fldCharType="begin"/>
            </w:r>
            <w:r w:rsidR="0075374D">
              <w:rPr>
                <w:noProof/>
                <w:webHidden/>
              </w:rPr>
              <w:instrText xml:space="preserve"> PAGEREF _Toc128984203 \h </w:instrText>
            </w:r>
            <w:r w:rsidR="0075374D">
              <w:rPr>
                <w:noProof/>
                <w:webHidden/>
              </w:rPr>
            </w:r>
            <w:r w:rsidR="0075374D">
              <w:rPr>
                <w:noProof/>
                <w:webHidden/>
              </w:rPr>
              <w:fldChar w:fldCharType="separate"/>
            </w:r>
            <w:r w:rsidR="0075374D">
              <w:rPr>
                <w:noProof/>
                <w:webHidden/>
              </w:rPr>
              <w:t>37</w:t>
            </w:r>
            <w:r w:rsidR="0075374D">
              <w:rPr>
                <w:noProof/>
                <w:webHidden/>
              </w:rPr>
              <w:fldChar w:fldCharType="end"/>
            </w:r>
          </w:hyperlink>
        </w:p>
        <w:p w14:paraId="2E7251D2" w14:textId="0D57AEAB" w:rsidR="0075374D" w:rsidRDefault="00000000">
          <w:pPr>
            <w:pStyle w:val="TOC1"/>
            <w:rPr>
              <w:rFonts w:asciiTheme="minorHAnsi" w:eastAsiaTheme="minorEastAsia" w:hAnsiTheme="minorHAnsi"/>
              <w:noProof/>
              <w:szCs w:val="22"/>
            </w:rPr>
          </w:pPr>
          <w:hyperlink w:anchor="_Toc128984204" w:history="1">
            <w:r w:rsidR="0075374D" w:rsidRPr="000B7E00">
              <w:rPr>
                <w:rStyle w:val="Hyperlink"/>
                <w:noProof/>
              </w:rPr>
              <w:t>Appendix C</w:t>
            </w:r>
            <w:r w:rsidR="0075374D">
              <w:rPr>
                <w:noProof/>
                <w:webHidden/>
              </w:rPr>
              <w:tab/>
            </w:r>
            <w:r w:rsidR="0075374D">
              <w:rPr>
                <w:noProof/>
                <w:webHidden/>
              </w:rPr>
              <w:fldChar w:fldCharType="begin"/>
            </w:r>
            <w:r w:rsidR="0075374D">
              <w:rPr>
                <w:noProof/>
                <w:webHidden/>
              </w:rPr>
              <w:instrText xml:space="preserve"> PAGEREF _Toc128984204 \h </w:instrText>
            </w:r>
            <w:r w:rsidR="0075374D">
              <w:rPr>
                <w:noProof/>
                <w:webHidden/>
              </w:rPr>
            </w:r>
            <w:r w:rsidR="0075374D">
              <w:rPr>
                <w:noProof/>
                <w:webHidden/>
              </w:rPr>
              <w:fldChar w:fldCharType="separate"/>
            </w:r>
            <w:r w:rsidR="0075374D">
              <w:rPr>
                <w:noProof/>
                <w:webHidden/>
              </w:rPr>
              <w:t>38</w:t>
            </w:r>
            <w:r w:rsidR="0075374D">
              <w:rPr>
                <w:noProof/>
                <w:webHidden/>
              </w:rPr>
              <w:fldChar w:fldCharType="end"/>
            </w:r>
          </w:hyperlink>
        </w:p>
        <w:p w14:paraId="2FC004D5" w14:textId="77D49821" w:rsidR="0075374D" w:rsidRDefault="0075374D">
          <w:r>
            <w:rPr>
              <w:b/>
              <w:bCs/>
              <w:noProof/>
            </w:rPr>
            <w:fldChar w:fldCharType="end"/>
          </w:r>
        </w:p>
      </w:sdtContent>
    </w:sdt>
    <w:p w14:paraId="735E988F" w14:textId="59A847DA" w:rsidR="00AB2E76" w:rsidRDefault="00AB2E76" w:rsidP="00CF2B3E">
      <w:pPr>
        <w:pStyle w:val="Heading1"/>
      </w:pPr>
      <w:bookmarkStart w:id="13" w:name="_Toc128984178"/>
      <w:r>
        <w:lastRenderedPageBreak/>
        <w:t xml:space="preserve">About the </w:t>
      </w:r>
      <w:r w:rsidRPr="00CF2B3E">
        <w:t>Authors</w:t>
      </w:r>
      <w:bookmarkEnd w:id="2"/>
      <w:bookmarkEnd w:id="13"/>
    </w:p>
    <w:p w14:paraId="0F0F9B41" w14:textId="77777777" w:rsidR="00AB2E76" w:rsidRPr="00A77140" w:rsidRDefault="00AB2E76" w:rsidP="00AB2E76">
      <w:pPr>
        <w:spacing w:line="240" w:lineRule="auto"/>
        <w:rPr>
          <w:rFonts w:eastAsia="Calibri" w:cs="Calibri"/>
        </w:rPr>
      </w:pPr>
      <w:r w:rsidRPr="00A77140">
        <w:rPr>
          <w:rFonts w:eastAsia="Calibri" w:cs="Calibri"/>
        </w:rPr>
        <w:t>The Center for Economic and Business Research is an outreach center at Western Washington University located within the College of Business and Economics.</w:t>
      </w:r>
      <w:r>
        <w:rPr>
          <w:rFonts w:eastAsia="Calibri" w:cs="Calibri"/>
        </w:rPr>
        <w:t xml:space="preserve"> </w:t>
      </w:r>
      <w:r w:rsidRPr="00A77140">
        <w:rPr>
          <w:rFonts w:eastAsia="Calibri" w:cs="Calibri"/>
        </w:rPr>
        <w:t>In addition to publishing the Puget Sound Economic Forecaster</w:t>
      </w:r>
      <w:r>
        <w:rPr>
          <w:rFonts w:eastAsia="Calibri" w:cs="Calibri"/>
        </w:rPr>
        <w:t>,</w:t>
      </w:r>
      <w:r w:rsidRPr="00A77140">
        <w:rPr>
          <w:rFonts w:eastAsia="Calibri" w:cs="Calibri"/>
        </w:rPr>
        <w:t xml:space="preserve"> the Center connects the resources found throughout the University to assist for-profit, non-profit, government agencies, quasi-government entities, and tribal communities in gathering and analyzing useful data to respond to specific questions.</w:t>
      </w:r>
      <w:r>
        <w:rPr>
          <w:rFonts w:eastAsia="Calibri" w:cs="Calibri"/>
        </w:rPr>
        <w:t xml:space="preserve"> </w:t>
      </w:r>
      <w:r w:rsidRPr="00A77140">
        <w:rPr>
          <w:rFonts w:eastAsia="Calibri" w:cs="Calibri"/>
        </w:rPr>
        <w:t xml:space="preserve">We use </w:t>
      </w:r>
      <w:proofErr w:type="gramStart"/>
      <w:r w:rsidRPr="00A77140">
        <w:rPr>
          <w:rFonts w:eastAsia="Calibri" w:cs="Calibri"/>
        </w:rPr>
        <w:t>a number of</w:t>
      </w:r>
      <w:proofErr w:type="gramEnd"/>
      <w:r w:rsidRPr="00A77140">
        <w:rPr>
          <w:rFonts w:eastAsia="Calibri" w:cs="Calibri"/>
        </w:rPr>
        <w:t xml:space="preserve"> collaborative approaches to help inform our clients so that they are better able to hold policy discussions and craft decisions.</w:t>
      </w:r>
    </w:p>
    <w:p w14:paraId="64C3BAB1" w14:textId="77777777" w:rsidR="00AB2E76" w:rsidRPr="00A77140" w:rsidRDefault="00AB2E76" w:rsidP="00AB2E76">
      <w:pPr>
        <w:rPr>
          <w:rFonts w:eastAsia="Calibri" w:cs="Calibri"/>
        </w:rPr>
      </w:pPr>
      <w:r w:rsidRPr="00A77140">
        <w:rPr>
          <w:rFonts w:eastAsia="Calibri" w:cs="Calibri"/>
        </w:rPr>
        <w:t xml:space="preserve">The Center employs students, </w:t>
      </w:r>
      <w:proofErr w:type="gramStart"/>
      <w:r w:rsidRPr="00A77140">
        <w:rPr>
          <w:rFonts w:eastAsia="Calibri" w:cs="Calibri"/>
        </w:rPr>
        <w:t>staff</w:t>
      </w:r>
      <w:proofErr w:type="gramEnd"/>
      <w:r w:rsidRPr="00A77140">
        <w:rPr>
          <w:rFonts w:eastAsia="Calibri" w:cs="Calibri"/>
        </w:rPr>
        <w:t xml:space="preserve"> and faculty from across the University as well as outside resources to meet the individual needs of those we work with. Our work is based on academic approaches and rigor that not only provides a neutral </w:t>
      </w:r>
      <w:r>
        <w:rPr>
          <w:rFonts w:eastAsia="Calibri" w:cs="Calibri"/>
        </w:rPr>
        <w:t>analytical</w:t>
      </w:r>
      <w:r w:rsidRPr="00A77140">
        <w:rPr>
          <w:rFonts w:eastAsia="Calibri" w:cs="Calibri"/>
        </w:rPr>
        <w:t xml:space="preserve"> perspective but also provides applied learning opportunities. We focus on developing collaborative relationships with our clients and not simply delivering </w:t>
      </w:r>
      <w:proofErr w:type="gramStart"/>
      <w:r w:rsidRPr="00A77140">
        <w:rPr>
          <w:rFonts w:eastAsia="Calibri" w:cs="Calibri"/>
        </w:rPr>
        <w:t>an end product</w:t>
      </w:r>
      <w:proofErr w:type="gramEnd"/>
      <w:r w:rsidRPr="00A77140">
        <w:rPr>
          <w:rFonts w:eastAsia="Calibri" w:cs="Calibri"/>
        </w:rPr>
        <w:t>.</w:t>
      </w:r>
    </w:p>
    <w:p w14:paraId="43DE0D57" w14:textId="77777777" w:rsidR="00AB2E76" w:rsidRPr="00A77140" w:rsidRDefault="00AB2E76" w:rsidP="00AB2E76">
      <w:pPr>
        <w:rPr>
          <w:rFonts w:eastAsia="Calibri" w:cs="Calibri"/>
        </w:rPr>
      </w:pPr>
      <w:r w:rsidRPr="00A77140">
        <w:rPr>
          <w:rFonts w:eastAsia="Calibri" w:cs="Calibri"/>
        </w:rPr>
        <w:t xml:space="preserve">The approaches we utilize are insightful, useful, and are all a part of the debate surrounding the topics we explore; however, none are </w:t>
      </w:r>
      <w:proofErr w:type="gramStart"/>
      <w:r w:rsidRPr="00A77140">
        <w:rPr>
          <w:rFonts w:eastAsia="Calibri" w:cs="Calibri"/>
        </w:rPr>
        <w:t>absolutely fail-safe</w:t>
      </w:r>
      <w:proofErr w:type="gramEnd"/>
      <w:r w:rsidRPr="00A77140">
        <w:rPr>
          <w:rFonts w:eastAsia="Calibri" w:cs="Calibri"/>
        </w:rPr>
        <w:t>. Data, by nature, is challenged by how it is collected and how it is le</w:t>
      </w:r>
      <w:r>
        <w:rPr>
          <w:rFonts w:eastAsia="Calibri" w:cs="Calibri"/>
        </w:rPr>
        <w:t>veraged with other data sources. F</w:t>
      </w:r>
      <w:r w:rsidRPr="00A77140">
        <w:rPr>
          <w:rFonts w:eastAsia="Calibri" w:cs="Calibri"/>
        </w:rPr>
        <w:t xml:space="preserve">ollowing only one approach without deviation is ill-advised. We provide a variety of insights within our work – not only on the topic at hand but </w:t>
      </w:r>
      <w:r>
        <w:rPr>
          <w:rFonts w:eastAsia="Calibri" w:cs="Calibri"/>
        </w:rPr>
        <w:t xml:space="preserve">also </w:t>
      </w:r>
      <w:r w:rsidRPr="00A77140">
        <w:rPr>
          <w:rFonts w:eastAsia="Calibri" w:cs="Calibri"/>
        </w:rPr>
        <w:t xml:space="preserve">the resources (data) that inform that topic.  </w:t>
      </w:r>
    </w:p>
    <w:p w14:paraId="38B291CE" w14:textId="77777777" w:rsidR="00AB2E76" w:rsidRPr="00A77140" w:rsidRDefault="00AB2E76" w:rsidP="00AB2E76">
      <w:pPr>
        <w:rPr>
          <w:rFonts w:eastAsia="Calibri" w:cs="Calibri"/>
        </w:rPr>
      </w:pPr>
      <w:r w:rsidRPr="00A77140">
        <w:rPr>
          <w:rFonts w:eastAsia="Calibri" w:cs="Calibri"/>
        </w:rPr>
        <w:t xml:space="preserve">We are always seeking opportunities to bring the strengths of Western Washington University to fruition within our region. If you have a need for analysis work or comments on this report, we encourage you to contact us at 360-650-3909 or by email at cebr@wwu.edu. </w:t>
      </w:r>
    </w:p>
    <w:p w14:paraId="35906573" w14:textId="44DE5BC8" w:rsidR="00AB2E76" w:rsidRPr="00A77140" w:rsidRDefault="00AB2E76" w:rsidP="00AB2E76">
      <w:pPr>
        <w:rPr>
          <w:rFonts w:eastAsia="Calibri" w:cs="Calibri"/>
        </w:rPr>
      </w:pPr>
      <w:r w:rsidRPr="00A77140">
        <w:rPr>
          <w:rFonts w:eastAsia="Calibri" w:cs="Calibri"/>
        </w:rPr>
        <w:t xml:space="preserve">To learn more about CEBR visit us online at </w:t>
      </w:r>
      <w:hyperlink r:id="rId18" w:history="1">
        <w:r w:rsidRPr="00A77140">
          <w:rPr>
            <w:rFonts w:eastAsia="Times New Roman" w:cs="Times New Roman"/>
            <w:noProof/>
            <w:color w:val="0563C1"/>
            <w:u w:val="single"/>
          </w:rPr>
          <w:t>https://cebr.wwu.edu</w:t>
        </w:r>
      </w:hyperlink>
      <w:r w:rsidRPr="00A77140">
        <w:rPr>
          <w:rFonts w:eastAsia="Times New Roman" w:cs="Times New Roman"/>
          <w:noProof/>
          <w:color w:val="1F497D"/>
        </w:rPr>
        <w:t xml:space="preserve"> </w:t>
      </w:r>
      <w:r w:rsidRPr="00A77140">
        <w:rPr>
          <w:rFonts w:eastAsia="Calibri" w:cs="Calibri"/>
        </w:rPr>
        <w:t>or follow us online through your favorite social media stream.</w:t>
      </w:r>
    </w:p>
    <w:p w14:paraId="7F90CFE7" w14:textId="2173E3E5" w:rsidR="00AB2E76" w:rsidRPr="00A77140" w:rsidRDefault="00AB2E76" w:rsidP="00AB2E76">
      <w:pPr>
        <w:rPr>
          <w:rFonts w:eastAsia="Times New Roman" w:cs="Times New Roman"/>
          <w:noProof/>
          <w:color w:val="1F497D"/>
        </w:rPr>
      </w:pPr>
      <w:r w:rsidRPr="00A77140">
        <w:rPr>
          <w:rFonts w:eastAsia="Times New Roman" w:cs="Times New Roman"/>
          <w:noProof/>
          <w:color w:val="0000FF"/>
          <w:shd w:val="clear" w:color="auto" w:fill="E6E6E6"/>
        </w:rPr>
        <w:drawing>
          <wp:inline distT="0" distB="0" distL="0" distR="0" wp14:anchorId="0907DFC6" wp14:editId="0E205A04">
            <wp:extent cx="359461" cy="341658"/>
            <wp:effectExtent l="0" t="0" r="2540" b="1270"/>
            <wp:docPr id="42" name="Picture 42" descr="FB">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3799" cy="355286"/>
                    </a:xfrm>
                    <a:prstGeom prst="rect">
                      <a:avLst/>
                    </a:prstGeom>
                    <a:noFill/>
                    <a:ln>
                      <a:noFill/>
                    </a:ln>
                  </pic:spPr>
                </pic:pic>
              </a:graphicData>
            </a:graphic>
          </wp:inline>
        </w:drawing>
      </w:r>
      <w:r w:rsidRPr="00A77140">
        <w:rPr>
          <w:rFonts w:eastAsia="Times New Roman" w:cs="Times New Roman"/>
          <w:noProof/>
        </w:rPr>
        <w:t xml:space="preserve">  </w:t>
      </w:r>
      <w:hyperlink r:id="rId21" w:history="1">
        <w:r w:rsidRPr="00A77140">
          <w:rPr>
            <w:rFonts w:eastAsia="Times New Roman" w:cs="Times New Roman"/>
            <w:noProof/>
            <w:color w:val="0563C1"/>
            <w:u w:val="single"/>
          </w:rPr>
          <w:t>facebook.com/westerncebr</w:t>
        </w:r>
      </w:hyperlink>
      <w:r w:rsidRPr="00A77140">
        <w:rPr>
          <w:rFonts w:eastAsia="Times New Roman" w:cs="Times New Roman"/>
          <w:noProof/>
        </w:rPr>
        <w:t xml:space="preserve"> </w:t>
      </w:r>
    </w:p>
    <w:p w14:paraId="7184DD08" w14:textId="75FA92AB" w:rsidR="00AB2E76" w:rsidRPr="00A77140" w:rsidRDefault="00AB2E76" w:rsidP="00AB2E76">
      <w:pPr>
        <w:rPr>
          <w:rFonts w:eastAsia="Times New Roman" w:cs="Times New Roman"/>
          <w:noProof/>
          <w:color w:val="1F497D"/>
        </w:rPr>
      </w:pPr>
      <w:r w:rsidRPr="00A77140">
        <w:rPr>
          <w:rFonts w:eastAsia="Times New Roman" w:cs="Times New Roman"/>
          <w:noProof/>
          <w:color w:val="0000FF"/>
          <w:shd w:val="clear" w:color="auto" w:fill="E6E6E6"/>
        </w:rPr>
        <w:drawing>
          <wp:inline distT="0" distB="0" distL="0" distR="0" wp14:anchorId="0A2A0FF1" wp14:editId="0AB244C8">
            <wp:extent cx="356616" cy="391526"/>
            <wp:effectExtent l="0" t="0" r="5715" b="8890"/>
            <wp:docPr id="43" name="Picture 43" descr="TW">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W">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616" cy="391526"/>
                    </a:xfrm>
                    <a:prstGeom prst="rect">
                      <a:avLst/>
                    </a:prstGeom>
                    <a:noFill/>
                    <a:ln>
                      <a:noFill/>
                    </a:ln>
                  </pic:spPr>
                </pic:pic>
              </a:graphicData>
            </a:graphic>
          </wp:inline>
        </w:drawing>
      </w:r>
      <w:r w:rsidRPr="00A77140">
        <w:rPr>
          <w:rFonts w:eastAsia="Calibri" w:cs="Times New Roman"/>
        </w:rPr>
        <w:t xml:space="preserve">  </w:t>
      </w:r>
      <w:hyperlink r:id="rId24" w:history="1">
        <w:r w:rsidRPr="00A77140">
          <w:rPr>
            <w:rFonts w:eastAsia="Times New Roman" w:cs="Times New Roman"/>
            <w:noProof/>
            <w:color w:val="0563C1"/>
            <w:u w:val="single"/>
          </w:rPr>
          <w:t>twitter.com/PugetSoundEF</w:t>
        </w:r>
      </w:hyperlink>
    </w:p>
    <w:p w14:paraId="11206F86" w14:textId="28D99917" w:rsidR="00AB2E76" w:rsidRPr="00A77140" w:rsidRDefault="00AB2E76" w:rsidP="00AB2E76">
      <w:pPr>
        <w:rPr>
          <w:rFonts w:eastAsia="Times New Roman" w:cs="Times New Roman"/>
          <w:noProof/>
          <w:color w:val="1F497D"/>
        </w:rPr>
      </w:pPr>
      <w:r w:rsidRPr="00A77140">
        <w:rPr>
          <w:rFonts w:eastAsia="Times New Roman" w:cs="Times New Roman"/>
          <w:noProof/>
          <w:color w:val="0000FF"/>
          <w:shd w:val="clear" w:color="auto" w:fill="E6E6E6"/>
        </w:rPr>
        <w:drawing>
          <wp:inline distT="0" distB="0" distL="0" distR="0" wp14:anchorId="740550EB" wp14:editId="0AFE4448">
            <wp:extent cx="356616" cy="383394"/>
            <wp:effectExtent l="0" t="0" r="5715" b="0"/>
            <wp:docPr id="44" name="Picture 44" descr="LinkedIn">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nkedIn">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6616" cy="383394"/>
                    </a:xfrm>
                    <a:prstGeom prst="rect">
                      <a:avLst/>
                    </a:prstGeom>
                    <a:noFill/>
                    <a:ln>
                      <a:noFill/>
                    </a:ln>
                  </pic:spPr>
                </pic:pic>
              </a:graphicData>
            </a:graphic>
          </wp:inline>
        </w:drawing>
      </w:r>
      <w:r w:rsidRPr="00A77140">
        <w:rPr>
          <w:rFonts w:eastAsia="Calibri" w:cs="Times New Roman"/>
        </w:rPr>
        <w:t xml:space="preserve">  </w:t>
      </w:r>
      <w:hyperlink r:id="rId27" w:history="1">
        <w:r w:rsidRPr="00A77140">
          <w:rPr>
            <w:rFonts w:eastAsia="Times New Roman" w:cs="Times New Roman"/>
            <w:noProof/>
            <w:color w:val="0563C1"/>
            <w:u w:val="single"/>
          </w:rPr>
          <w:t>linkedin.com/company/wwu-center-for-economic-and-business-research</w:t>
        </w:r>
      </w:hyperlink>
    </w:p>
    <w:p w14:paraId="246325A6" w14:textId="3ED2E1A5" w:rsidR="00AB2E76" w:rsidRPr="00A77140" w:rsidRDefault="00AB2E76" w:rsidP="00AB2E76">
      <w:pPr>
        <w:rPr>
          <w:rFonts w:eastAsia="Times New Roman" w:cs="Times New Roman"/>
          <w:noProof/>
          <w:color w:val="1F497D"/>
        </w:rPr>
      </w:pPr>
      <w:r w:rsidRPr="00A77140">
        <w:rPr>
          <w:rFonts w:eastAsia="Times New Roman" w:cs="Times New Roman"/>
          <w:noProof/>
          <w:color w:val="0000FF"/>
          <w:shd w:val="clear" w:color="auto" w:fill="E6E6E6"/>
        </w:rPr>
        <w:drawing>
          <wp:inline distT="0" distB="0" distL="0" distR="0" wp14:anchorId="578E29D7" wp14:editId="03E7F2FA">
            <wp:extent cx="356616" cy="344398"/>
            <wp:effectExtent l="0" t="0" r="5715" b="0"/>
            <wp:docPr id="45" name="Picture 45" descr="Instagram">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stagram">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6616" cy="344398"/>
                    </a:xfrm>
                    <a:prstGeom prst="rect">
                      <a:avLst/>
                    </a:prstGeom>
                    <a:noFill/>
                    <a:ln>
                      <a:noFill/>
                    </a:ln>
                  </pic:spPr>
                </pic:pic>
              </a:graphicData>
            </a:graphic>
          </wp:inline>
        </w:drawing>
      </w:r>
      <w:r w:rsidRPr="00A77140">
        <w:rPr>
          <w:rFonts w:eastAsia="Times New Roman" w:cs="Times New Roman"/>
          <w:noProof/>
          <w:color w:val="1F497D"/>
        </w:rPr>
        <w:t xml:space="preserve">  </w:t>
      </w:r>
      <w:hyperlink r:id="rId30" w:history="1">
        <w:r w:rsidRPr="00A77140">
          <w:rPr>
            <w:rFonts w:eastAsia="Times New Roman" w:cs="Times New Roman"/>
            <w:noProof/>
            <w:color w:val="0563C1"/>
            <w:u w:val="single"/>
          </w:rPr>
          <w:t>instagram.com/wwucebr</w:t>
        </w:r>
      </w:hyperlink>
      <w:r w:rsidRPr="00A77140">
        <w:rPr>
          <w:rFonts w:eastAsia="Times New Roman" w:cs="Times New Roman"/>
          <w:noProof/>
          <w:color w:val="1F497D"/>
        </w:rPr>
        <w:t xml:space="preserve"> </w:t>
      </w:r>
    </w:p>
    <w:p w14:paraId="0AA80D1A" w14:textId="77777777" w:rsidR="00AB2E76" w:rsidRPr="00A77140" w:rsidRDefault="00AB2E76" w:rsidP="00AB2E76">
      <w:pPr>
        <w:rPr>
          <w:rFonts w:eastAsia="Calibri" w:cs="Calibri"/>
        </w:rPr>
      </w:pPr>
    </w:p>
    <w:p w14:paraId="2B3466F5" w14:textId="2AF187F7" w:rsidR="001323C7" w:rsidRDefault="00AB2E76" w:rsidP="001323C7">
      <w:pPr>
        <w:rPr>
          <w:rFonts w:eastAsia="Calibri" w:cs="Calibri"/>
        </w:rPr>
      </w:pPr>
      <w:r w:rsidRPr="00A77140">
        <w:rPr>
          <w:rFonts w:eastAsia="Calibri" w:cs="Calibri"/>
        </w:rPr>
        <w:t xml:space="preserve">The Center for Economic and Business Research is directed by Hart Hodges, </w:t>
      </w:r>
      <w:proofErr w:type="gramStart"/>
      <w:r w:rsidRPr="00A77140">
        <w:rPr>
          <w:rFonts w:eastAsia="Calibri" w:cs="Calibri"/>
        </w:rPr>
        <w:t>Ph.D.</w:t>
      </w:r>
      <w:proofErr w:type="gramEnd"/>
      <w:r w:rsidRPr="00A77140">
        <w:rPr>
          <w:rFonts w:eastAsia="Calibri" w:cs="Calibri"/>
        </w:rPr>
        <w:t xml:space="preserve"> and James McCafferty.</w:t>
      </w:r>
      <w:bookmarkEnd w:id="3"/>
      <w:bookmarkEnd w:id="4"/>
      <w:bookmarkEnd w:id="5"/>
    </w:p>
    <w:p w14:paraId="0EF9DFF5" w14:textId="77ED2C88" w:rsidR="001323C7" w:rsidRDefault="001323C7" w:rsidP="001323C7">
      <w:pPr>
        <w:rPr>
          <w:rFonts w:eastAsia="Calibri" w:cs="Calibri"/>
        </w:rPr>
      </w:pPr>
    </w:p>
    <w:p w14:paraId="60D24DDF" w14:textId="7F025693" w:rsidR="001323C7" w:rsidRDefault="001323C7">
      <w:pPr>
        <w:rPr>
          <w:rFonts w:eastAsia="Calibri" w:cs="Calibri"/>
        </w:rPr>
      </w:pPr>
      <w:r>
        <w:rPr>
          <w:rFonts w:eastAsia="Calibri" w:cs="Calibri"/>
        </w:rPr>
        <w:br w:type="page"/>
      </w:r>
    </w:p>
    <w:p w14:paraId="42B386F4" w14:textId="717CCBC5" w:rsidR="00202D64" w:rsidRDefault="00202D64" w:rsidP="00CF2B3E">
      <w:pPr>
        <w:pStyle w:val="Heading1"/>
      </w:pPr>
      <w:bookmarkStart w:id="14" w:name="_Toc128984179"/>
      <w:r w:rsidRPr="00CF2B3E">
        <w:lastRenderedPageBreak/>
        <w:t>Introduction</w:t>
      </w:r>
      <w:bookmarkEnd w:id="14"/>
    </w:p>
    <w:p w14:paraId="70642665" w14:textId="18853874" w:rsidR="009221D8" w:rsidRDefault="009221D8" w:rsidP="009221D8">
      <w:bookmarkStart w:id="15" w:name="_Hlk119568201"/>
      <w:r>
        <w:t xml:space="preserve">This three-part comprehensive report is a search and analysis of the businesses that sort and refine Washington’s recyclable materials into sellable commodities, and the intermediate and end-users that use recyclable materials in manufacturing. </w:t>
      </w:r>
      <w:r w:rsidRPr="00555204">
        <w:t>Using existing databases and survey data, this report examines main processors</w:t>
      </w:r>
      <w:r>
        <w:t xml:space="preserve"> in the supply chain</w:t>
      </w:r>
      <w:r w:rsidRPr="00555204">
        <w:t>, locations of generation</w:t>
      </w:r>
      <w:r>
        <w:t xml:space="preserve"> and remediation</w:t>
      </w:r>
      <w:r w:rsidRPr="00555204">
        <w:t>,</w:t>
      </w:r>
      <w:r>
        <w:t xml:space="preserve"> economic impacts, and equity concerns</w:t>
      </w:r>
      <w:r w:rsidRPr="00555204">
        <w:t xml:space="preserve"> in </w:t>
      </w:r>
      <w:r w:rsidR="00B353E2">
        <w:t>Washington state</w:t>
      </w:r>
      <w:r>
        <w:t xml:space="preserve">. </w:t>
      </w:r>
      <w:bookmarkStart w:id="16" w:name="_Hlk119568243"/>
      <w:r>
        <w:t xml:space="preserve">The goals of the three-part comprehensive report include a qualitative and quantitative baseline report of </w:t>
      </w:r>
      <w:r w:rsidR="00B353E2">
        <w:t>Washington state</w:t>
      </w:r>
      <w:r>
        <w:t xml:space="preserve">’s recycling industry to identify opportunities, existing benefits, potential benefits, and conduct an environmental justice and equity analysis. The three parts of this Recycling Baseline Report include policy recommendations based on capacities, needs, gaps, </w:t>
      </w:r>
      <w:proofErr w:type="gramStart"/>
      <w:r>
        <w:t>barriers</w:t>
      </w:r>
      <w:proofErr w:type="gramEnd"/>
      <w:r>
        <w:t xml:space="preserve"> and opportunities identified within the state</w:t>
      </w:r>
      <w:bookmarkEnd w:id="16"/>
      <w:r>
        <w:t xml:space="preserve">: </w:t>
      </w:r>
    </w:p>
    <w:p w14:paraId="4D21DEE9" w14:textId="4E38428C" w:rsidR="009221D8" w:rsidRDefault="00A657D5" w:rsidP="009221D8">
      <w:pPr>
        <w:pStyle w:val="ListParagraph"/>
        <w:numPr>
          <w:ilvl w:val="0"/>
          <w:numId w:val="13"/>
        </w:numPr>
      </w:pPr>
      <w:r w:rsidRPr="00CF2B3E">
        <w:rPr>
          <w:rStyle w:val="Strong"/>
        </w:rPr>
        <w:t>Part</w:t>
      </w:r>
      <w:r w:rsidR="00DB7AA8" w:rsidRPr="00CF2B3E">
        <w:rPr>
          <w:rStyle w:val="Strong"/>
        </w:rPr>
        <w:t xml:space="preserve"> </w:t>
      </w:r>
      <w:r w:rsidRPr="00CF2B3E">
        <w:rPr>
          <w:rStyle w:val="Strong"/>
        </w:rPr>
        <w:t>one: Recycling Companies and Revenue</w:t>
      </w:r>
      <w:r>
        <w:t xml:space="preserve">, provides economic data related to management of recyclable materials in </w:t>
      </w:r>
      <w:r w:rsidR="00B353E2">
        <w:t>Washington state</w:t>
      </w:r>
      <w:r>
        <w:t xml:space="preserve"> </w:t>
      </w:r>
      <w:r w:rsidR="009221D8">
        <w:t>and their principal processors</w:t>
      </w:r>
      <w:r w:rsidR="00CC2252">
        <w:t>.</w:t>
      </w:r>
    </w:p>
    <w:p w14:paraId="277171FA" w14:textId="77777777" w:rsidR="009221D8" w:rsidRDefault="009221D8" w:rsidP="009221D8">
      <w:pPr>
        <w:pStyle w:val="ListParagraph"/>
        <w:numPr>
          <w:ilvl w:val="0"/>
          <w:numId w:val="13"/>
        </w:numPr>
      </w:pPr>
      <w:r w:rsidRPr="00CF2B3E">
        <w:rPr>
          <w:rStyle w:val="Strong"/>
        </w:rPr>
        <w:t>Part two: Economic Impact of Recycling</w:t>
      </w:r>
      <w:r>
        <w:t xml:space="preserve">, examines economic contribution of the recycling industry, identifying direct, indirect, and induced economic impacts of potential expansion within the recycling industry. </w:t>
      </w:r>
    </w:p>
    <w:p w14:paraId="462E5BC9" w14:textId="77777777" w:rsidR="009221D8" w:rsidRDefault="009221D8" w:rsidP="009221D8">
      <w:pPr>
        <w:pStyle w:val="ListParagraph"/>
        <w:numPr>
          <w:ilvl w:val="0"/>
          <w:numId w:val="13"/>
        </w:numPr>
      </w:pPr>
      <w:r w:rsidRPr="00CF2B3E">
        <w:rPr>
          <w:b/>
          <w:bCs/>
        </w:rPr>
        <w:t>Part three: Equity Analysis of Recycling</w:t>
      </w:r>
      <w:r w:rsidRPr="009F339B">
        <w:rPr>
          <w:i/>
          <w:iCs/>
        </w:rPr>
        <w:t>,</w:t>
      </w:r>
      <w:r>
        <w:t xml:space="preserve"> examines environmental justice and equity concerns within the solid waste and recycling system, mapping health and environmental hazard variables to facility locations. </w:t>
      </w:r>
    </w:p>
    <w:p w14:paraId="4E519CBE" w14:textId="77777777" w:rsidR="00202D64" w:rsidRDefault="00202D64" w:rsidP="00202D64">
      <w:pPr>
        <w:pStyle w:val="Heading1"/>
        <w:spacing w:line="300" w:lineRule="auto"/>
      </w:pPr>
      <w:bookmarkStart w:id="17" w:name="_Toc128984180"/>
      <w:bookmarkEnd w:id="15"/>
      <w:r>
        <w:t>Executive Summary</w:t>
      </w:r>
      <w:bookmarkEnd w:id="17"/>
      <w:r>
        <w:t xml:space="preserve"> </w:t>
      </w:r>
    </w:p>
    <w:p w14:paraId="2C52676C" w14:textId="34A6B824" w:rsidR="00D73B6E" w:rsidRDefault="009221D8" w:rsidP="00CF2B3E">
      <w:pPr>
        <w:pStyle w:val="Heading2"/>
      </w:pPr>
      <w:bookmarkStart w:id="18" w:name="_Toc128984181"/>
      <w:r>
        <w:t xml:space="preserve">Part one: </w:t>
      </w:r>
      <w:r w:rsidR="00E0791B" w:rsidRPr="00CF2B3E">
        <w:t>Recycling</w:t>
      </w:r>
      <w:r w:rsidR="00E0791B">
        <w:t xml:space="preserve"> Companies and Revenue</w:t>
      </w:r>
      <w:bookmarkEnd w:id="18"/>
    </w:p>
    <w:p w14:paraId="28CE9CCD" w14:textId="7B26CA7C" w:rsidR="000E2463" w:rsidRDefault="00913292" w:rsidP="6C9D1F40">
      <w:pPr>
        <w:spacing w:line="257" w:lineRule="auto"/>
      </w:pPr>
      <w:r>
        <w:t xml:space="preserve">This report </w:t>
      </w:r>
      <w:r w:rsidR="00014E98">
        <w:t xml:space="preserve">provides </w:t>
      </w:r>
      <w:r w:rsidR="00BF2EC0">
        <w:t>reported income</w:t>
      </w:r>
      <w:r w:rsidR="00014E98">
        <w:t xml:space="preserve">, employment, and size </w:t>
      </w:r>
      <w:r w:rsidR="00401CDB">
        <w:t xml:space="preserve">information </w:t>
      </w:r>
      <w:r w:rsidR="00014E98">
        <w:t xml:space="preserve">of </w:t>
      </w:r>
      <w:r w:rsidR="00401CDB">
        <w:t>the largest companies</w:t>
      </w:r>
      <w:r w:rsidR="00401CDB" w:rsidRPr="00401CDB">
        <w:t xml:space="preserve"> </w:t>
      </w:r>
      <w:r w:rsidR="00C47E34">
        <w:t xml:space="preserve">in </w:t>
      </w:r>
      <w:r w:rsidR="00B353E2">
        <w:t>Washington state</w:t>
      </w:r>
      <w:r w:rsidR="00C47E34">
        <w:t xml:space="preserve"> </w:t>
      </w:r>
      <w:r w:rsidR="00014E98">
        <w:t xml:space="preserve">within </w:t>
      </w:r>
      <w:r w:rsidR="00E641AE">
        <w:t xml:space="preserve">selected </w:t>
      </w:r>
      <w:r w:rsidR="005D71FC">
        <w:t xml:space="preserve">sector and </w:t>
      </w:r>
      <w:r w:rsidR="00014E98">
        <w:t>industr</w:t>
      </w:r>
      <w:r w:rsidR="00E641AE">
        <w:t>y classifications</w:t>
      </w:r>
      <w:r w:rsidR="00014E98">
        <w:t>.</w:t>
      </w:r>
      <w:r w:rsidR="00C47E34">
        <w:t xml:space="preserve"> Survey data </w:t>
      </w:r>
      <w:r w:rsidR="00392E67">
        <w:t>is also</w:t>
      </w:r>
      <w:r w:rsidR="00C47E34">
        <w:t xml:space="preserve"> collected </w:t>
      </w:r>
      <w:r w:rsidR="00E641AE">
        <w:t xml:space="preserve">from some </w:t>
      </w:r>
      <w:r w:rsidR="00C47E34">
        <w:t xml:space="preserve">companies. A separate directory </w:t>
      </w:r>
      <w:r w:rsidR="00096571">
        <w:t xml:space="preserve">of survey information </w:t>
      </w:r>
      <w:r w:rsidR="00392E67">
        <w:t>is</w:t>
      </w:r>
      <w:r w:rsidR="00096571">
        <w:t xml:space="preserve"> provided including company name, general business information, </w:t>
      </w:r>
      <w:r w:rsidR="009F6A0D">
        <w:t>material output</w:t>
      </w:r>
      <w:r w:rsidR="004C66A9">
        <w:t>, and</w:t>
      </w:r>
      <w:r w:rsidR="009F6A0D">
        <w:t xml:space="preserve"> location</w:t>
      </w:r>
      <w:r w:rsidR="008E600B">
        <w:t xml:space="preserve"> for survey respondents</w:t>
      </w:r>
      <w:r w:rsidR="009F6A0D">
        <w:t>.</w:t>
      </w:r>
    </w:p>
    <w:p w14:paraId="61A2BE98" w14:textId="7EC7EC53" w:rsidR="00913F8F" w:rsidRDefault="00045C81" w:rsidP="00045C81">
      <w:pPr>
        <w:pStyle w:val="Heading2"/>
      </w:pPr>
      <w:bookmarkStart w:id="19" w:name="_Toc128984182"/>
      <w:r>
        <w:t>Data Classification</w:t>
      </w:r>
      <w:bookmarkEnd w:id="19"/>
    </w:p>
    <w:p w14:paraId="2CB4D862" w14:textId="0C7385A5" w:rsidR="00913F8F" w:rsidRDefault="000F50A9" w:rsidP="6C9D1F40">
      <w:pPr>
        <w:spacing w:line="257" w:lineRule="auto"/>
      </w:pPr>
      <w:r>
        <w:t>The North American Industry Classification System (NAICS</w:t>
      </w:r>
      <w:bookmarkStart w:id="20" w:name="_Ref123811075"/>
      <w:r w:rsidR="00B4391C">
        <w:t>)</w:t>
      </w:r>
      <w:bookmarkStart w:id="21" w:name="_Ref123811150"/>
      <w:r w:rsidR="00B4391C">
        <w:rPr>
          <w:rStyle w:val="FootnoteReference"/>
        </w:rPr>
        <w:footnoteReference w:id="5"/>
      </w:r>
      <w:bookmarkEnd w:id="20"/>
      <w:bookmarkEnd w:id="21"/>
      <w:r>
        <w:t xml:space="preserve"> </w:t>
      </w:r>
      <w:r w:rsidR="00120D65">
        <w:t xml:space="preserve">classifies business establishments for statistical data usage. </w:t>
      </w:r>
      <w:r w:rsidR="002F5932">
        <w:t xml:space="preserve">For this baseline </w:t>
      </w:r>
      <w:r w:rsidR="002F5932" w:rsidRPr="00756E8F">
        <w:t xml:space="preserve">report, the </w:t>
      </w:r>
      <w:r w:rsidR="00A972BA" w:rsidRPr="00756E8F">
        <w:t xml:space="preserve">industries of Waste </w:t>
      </w:r>
      <w:r w:rsidR="00CE1667" w:rsidRPr="00756E8F">
        <w:t>Collection</w:t>
      </w:r>
      <w:r w:rsidR="00A972BA" w:rsidRPr="00756E8F">
        <w:t xml:space="preserve"> </w:t>
      </w:r>
      <w:r w:rsidR="00997356" w:rsidRPr="00756E8F">
        <w:t xml:space="preserve">(NAICS 562) </w:t>
      </w:r>
      <w:r w:rsidR="00A972BA" w:rsidRPr="00756E8F">
        <w:t xml:space="preserve">and </w:t>
      </w:r>
      <w:r w:rsidR="00CE1667" w:rsidRPr="00756E8F">
        <w:t>Recycling Material Merchant Wholesalers (423930</w:t>
      </w:r>
      <w:r w:rsidR="00D95599" w:rsidRPr="00756E8F">
        <w:t>)</w:t>
      </w:r>
      <w:r w:rsidR="00A972BA" w:rsidRPr="00756E8F">
        <w:t xml:space="preserve"> </w:t>
      </w:r>
      <w:r w:rsidR="002F5932" w:rsidRPr="00756E8F">
        <w:t xml:space="preserve">are </w:t>
      </w:r>
      <w:r w:rsidR="00997356" w:rsidRPr="00756E8F">
        <w:t>investigated</w:t>
      </w:r>
      <w:r w:rsidR="00997356">
        <w:t xml:space="preserve"> to understand </w:t>
      </w:r>
      <w:r w:rsidR="00756E8F">
        <w:t xml:space="preserve">recycling in </w:t>
      </w:r>
      <w:r w:rsidR="00B353E2">
        <w:t>Washington state</w:t>
      </w:r>
      <w:r w:rsidR="00997356">
        <w:t>.</w:t>
      </w:r>
      <w:r w:rsidR="008472DE">
        <w:t xml:space="preserve"> The </w:t>
      </w:r>
      <w:r w:rsidR="00756E8F">
        <w:t>more</w:t>
      </w:r>
      <w:r w:rsidR="008472DE">
        <w:t xml:space="preserve"> </w:t>
      </w:r>
      <w:r w:rsidR="0074029A">
        <w:t xml:space="preserve">numbers within </w:t>
      </w:r>
      <w:r w:rsidR="008472DE">
        <w:t>the NAICS code, the more specific the sector</w:t>
      </w:r>
      <w:r w:rsidR="0035050A">
        <w:t xml:space="preserve">. </w:t>
      </w:r>
      <w:r w:rsidR="004D0890">
        <w:t>The Bureau of Economic Analysis describes the digits as so: t</w:t>
      </w:r>
      <w:r w:rsidR="00470E73">
        <w:t>he first two digits</w:t>
      </w:r>
      <w:r w:rsidR="00D47C4B">
        <w:t xml:space="preserve"> of the NAICS code designate the sector, the third designates the subsector, the fourth designates the industry group, the fifth digit designates the NAICS industry, and the </w:t>
      </w:r>
      <w:r w:rsidR="00D54554">
        <w:t>sixth designates the national industry</w:t>
      </w:r>
      <w:bookmarkStart w:id="22" w:name="_Ref123809751"/>
      <w:r w:rsidR="004D0890">
        <w:rPr>
          <w:rStyle w:val="FootnoteReference"/>
        </w:rPr>
        <w:footnoteReference w:id="6"/>
      </w:r>
      <w:bookmarkEnd w:id="22"/>
      <w:r w:rsidR="006D599C">
        <w:t xml:space="preserve"> (</w:t>
      </w:r>
      <w:r w:rsidR="00FC1131">
        <w:t>the 6-digit US NAICS code ends in zero)</w:t>
      </w:r>
      <w:r w:rsidR="00D54554">
        <w:t>.</w:t>
      </w:r>
      <w:r w:rsidR="0074029A">
        <w:t xml:space="preserve"> Therefore, Waste Collection, a 3-digit code, </w:t>
      </w:r>
      <w:r w:rsidR="00485C88">
        <w:t xml:space="preserve">is </w:t>
      </w:r>
      <w:r w:rsidR="0074029A">
        <w:t xml:space="preserve">split into a total of </w:t>
      </w:r>
      <w:r w:rsidR="00485C88">
        <w:t>three</w:t>
      </w:r>
      <w:r w:rsidR="002B1B30">
        <w:t xml:space="preserve"> different </w:t>
      </w:r>
      <w:r w:rsidR="00BB41C8">
        <w:t>industry groups</w:t>
      </w:r>
      <w:r w:rsidR="002B1B30">
        <w:t xml:space="preserve"> examined in this report</w:t>
      </w:r>
      <w:r w:rsidR="00485C88">
        <w:t>:</w:t>
      </w:r>
      <w:r w:rsidR="009D35F9" w:rsidRPr="009D35F9">
        <w:t xml:space="preserve"> </w:t>
      </w:r>
      <w:r w:rsidR="009D35F9" w:rsidRPr="00A972BA">
        <w:t>Waste Collection, Waste Treatment and Disposal, and Remediation and Other Waste Management Services</w:t>
      </w:r>
      <w:r w:rsidR="00C50F84">
        <w:t>.</w:t>
      </w:r>
      <w:r w:rsidR="00AD09E2">
        <w:t xml:space="preserve"> </w:t>
      </w:r>
      <w:r w:rsidR="00435C15">
        <w:t xml:space="preserve">These </w:t>
      </w:r>
      <w:r w:rsidR="00E0041D" w:rsidRPr="003F789F">
        <w:t>industry groups</w:t>
      </w:r>
      <w:r w:rsidR="009D35F9" w:rsidRPr="003F789F">
        <w:t xml:space="preserve"> are all examined to understand the size </w:t>
      </w:r>
      <w:r w:rsidR="006332AD" w:rsidRPr="003F789F">
        <w:t xml:space="preserve">of </w:t>
      </w:r>
      <w:r w:rsidR="000F2F68" w:rsidRPr="003F789F">
        <w:t xml:space="preserve">industries engaged in </w:t>
      </w:r>
      <w:r w:rsidR="00497FD8" w:rsidRPr="003F789F">
        <w:t xml:space="preserve">both waste streams and recycling, </w:t>
      </w:r>
      <w:r w:rsidR="000F2F68" w:rsidRPr="003F789F">
        <w:t>material recovery</w:t>
      </w:r>
      <w:r w:rsidR="00497FD8" w:rsidRPr="003F789F">
        <w:t xml:space="preserve"> and disposal. </w:t>
      </w:r>
      <w:r w:rsidR="002B1B30" w:rsidRPr="003F789F">
        <w:t xml:space="preserve">Of </w:t>
      </w:r>
      <w:r w:rsidR="00497FD8" w:rsidRPr="003F789F">
        <w:t xml:space="preserve">the three </w:t>
      </w:r>
      <w:r w:rsidR="00BB41C8" w:rsidRPr="003F789F">
        <w:t>industry groups</w:t>
      </w:r>
      <w:r w:rsidR="00497FD8" w:rsidRPr="003F789F">
        <w:t xml:space="preserve"> in Waste Management</w:t>
      </w:r>
      <w:r w:rsidR="006A5FAD" w:rsidRPr="003F789F">
        <w:t xml:space="preserve"> (562)</w:t>
      </w:r>
      <w:r w:rsidR="002B1B30" w:rsidRPr="003F789F">
        <w:t xml:space="preserve">, the Remediation </w:t>
      </w:r>
      <w:r w:rsidR="009D35F9" w:rsidRPr="003F789F">
        <w:t>and Other Waste Management</w:t>
      </w:r>
      <w:r w:rsidR="009D35F9">
        <w:t xml:space="preserve"> Services </w:t>
      </w:r>
      <w:r w:rsidR="006A5FAD">
        <w:t>sub</w:t>
      </w:r>
      <w:r w:rsidR="009D35F9">
        <w:t>sector</w:t>
      </w:r>
      <w:r w:rsidR="006A5FAD">
        <w:t xml:space="preserve"> (5629)</w:t>
      </w:r>
      <w:r w:rsidR="009D35F9">
        <w:t xml:space="preserve"> is </w:t>
      </w:r>
      <w:r w:rsidR="00497FD8">
        <w:t xml:space="preserve">further </w:t>
      </w:r>
      <w:r w:rsidR="009D35F9">
        <w:t>examined</w:t>
      </w:r>
      <w:r w:rsidR="00497FD8">
        <w:t xml:space="preserve"> into three </w:t>
      </w:r>
      <w:r w:rsidR="00447861">
        <w:t>6</w:t>
      </w:r>
      <w:r w:rsidR="00497FD8">
        <w:t>-digit categories that are directly engaged in</w:t>
      </w:r>
      <w:r w:rsidR="009D35F9">
        <w:t xml:space="preserve"> </w:t>
      </w:r>
      <w:r w:rsidR="008642E0">
        <w:t>recycling.</w:t>
      </w:r>
      <w:r w:rsidR="009D35F9">
        <w:t xml:space="preserve"> </w:t>
      </w:r>
      <w:r w:rsidR="005F4DB1">
        <w:lastRenderedPageBreak/>
        <w:t>This includes Remediation Services, Material Recovery Facilities, and All other Waste Management Services.</w:t>
      </w:r>
    </w:p>
    <w:p w14:paraId="041D9BCA" w14:textId="339CDA90" w:rsidR="002F5932" w:rsidRDefault="00913F8F" w:rsidP="6C9D1F40">
      <w:pPr>
        <w:spacing w:line="257" w:lineRule="auto"/>
      </w:pPr>
      <w:r>
        <w:t xml:space="preserve">The </w:t>
      </w:r>
      <w:r w:rsidRPr="00A972BA">
        <w:t>number of establishments, employment, and salary data</w:t>
      </w:r>
      <w:r>
        <w:t xml:space="preserve"> is examined for the following </w:t>
      </w:r>
      <w:r w:rsidR="00A972BA" w:rsidRPr="00A972BA">
        <w:t>codes</w:t>
      </w:r>
      <w:r w:rsidR="00390F64">
        <w:t xml:space="preserve"> (with 3-digits or more)</w:t>
      </w:r>
      <w:r w:rsidR="00A972BA" w:rsidRPr="00A972BA">
        <w:t xml:space="preserve"> for all Waste Collection </w:t>
      </w:r>
      <w:r w:rsidR="005D71FC">
        <w:t>industry group</w:t>
      </w:r>
      <w:r w:rsidR="00A972BA" w:rsidRPr="00A972BA">
        <w:t xml:space="preserve">s referenced in this report. </w:t>
      </w:r>
      <w:r w:rsidR="004A63A4">
        <w:t>This report also examines g</w:t>
      </w:r>
      <w:r w:rsidR="002D2039">
        <w:t xml:space="preserve">ross business income </w:t>
      </w:r>
      <w:r w:rsidR="004A63A4">
        <w:t>for Remediation and Other Waste Management Services (5629)</w:t>
      </w:r>
      <w:r w:rsidR="00390F64">
        <w:t>.</w:t>
      </w:r>
    </w:p>
    <w:p w14:paraId="35503C89" w14:textId="77777777" w:rsidR="00390F64" w:rsidRPr="003F789F" w:rsidRDefault="00390F64" w:rsidP="00390F64">
      <w:pPr>
        <w:pStyle w:val="ListParagraph"/>
        <w:numPr>
          <w:ilvl w:val="0"/>
          <w:numId w:val="28"/>
        </w:numPr>
        <w:spacing w:line="257" w:lineRule="auto"/>
      </w:pPr>
      <w:r w:rsidRPr="003F789F">
        <w:t>Administrative and Support and Waste Management and Remediation Services – Code 56</w:t>
      </w:r>
    </w:p>
    <w:p w14:paraId="148D3A51" w14:textId="51AB4EDA" w:rsidR="00A51880" w:rsidRPr="003F789F" w:rsidRDefault="00A51880" w:rsidP="00390F64">
      <w:pPr>
        <w:pStyle w:val="ListParagraph"/>
        <w:numPr>
          <w:ilvl w:val="1"/>
          <w:numId w:val="28"/>
        </w:numPr>
        <w:spacing w:line="257" w:lineRule="auto"/>
      </w:pPr>
      <w:r w:rsidRPr="003F789F">
        <w:t xml:space="preserve">Waste </w:t>
      </w:r>
      <w:r w:rsidR="008A0D2C">
        <w:t>Management and Remediation Services</w:t>
      </w:r>
      <w:r w:rsidRPr="003F789F">
        <w:t xml:space="preserve"> 562</w:t>
      </w:r>
      <w:r w:rsidR="00933A3A" w:rsidRPr="003F789F">
        <w:t xml:space="preserve">. </w:t>
      </w:r>
    </w:p>
    <w:p w14:paraId="328E616D" w14:textId="541FAFCC" w:rsidR="00091A18" w:rsidRPr="003F789F" w:rsidRDefault="00956423" w:rsidP="00390F64">
      <w:pPr>
        <w:pStyle w:val="ListParagraph"/>
        <w:numPr>
          <w:ilvl w:val="2"/>
          <w:numId w:val="28"/>
        </w:numPr>
        <w:spacing w:line="257" w:lineRule="auto"/>
      </w:pPr>
      <w:r w:rsidRPr="003F789F">
        <w:t xml:space="preserve">Waste Collection </w:t>
      </w:r>
      <w:r w:rsidR="001E46E1" w:rsidRPr="003F789F">
        <w:t xml:space="preserve">– Code </w:t>
      </w:r>
      <w:r w:rsidR="00EA2730" w:rsidRPr="003F789F">
        <w:t>5621</w:t>
      </w:r>
    </w:p>
    <w:p w14:paraId="6B5C8EE7" w14:textId="3681B816" w:rsidR="00EA2730" w:rsidRPr="003F789F" w:rsidRDefault="00040266" w:rsidP="00390F64">
      <w:pPr>
        <w:pStyle w:val="ListParagraph"/>
        <w:numPr>
          <w:ilvl w:val="2"/>
          <w:numId w:val="28"/>
        </w:numPr>
        <w:spacing w:line="257" w:lineRule="auto"/>
      </w:pPr>
      <w:r w:rsidRPr="003F789F">
        <w:t>Waste Treatment and Disposal</w:t>
      </w:r>
      <w:r w:rsidR="00A154B9" w:rsidRPr="003F789F">
        <w:t xml:space="preserve"> – Code 5622</w:t>
      </w:r>
    </w:p>
    <w:p w14:paraId="1C78E9DB" w14:textId="20F3C15C" w:rsidR="00EA2730" w:rsidRPr="003F789F" w:rsidRDefault="00334B45" w:rsidP="00390F64">
      <w:pPr>
        <w:pStyle w:val="ListParagraph"/>
        <w:numPr>
          <w:ilvl w:val="2"/>
          <w:numId w:val="28"/>
        </w:numPr>
        <w:spacing w:line="257" w:lineRule="auto"/>
      </w:pPr>
      <w:r w:rsidRPr="003F789F">
        <w:t>Remediation and Other Waste Management Services</w:t>
      </w:r>
      <w:r w:rsidR="006144E1" w:rsidRPr="003F789F">
        <w:t xml:space="preserve"> </w:t>
      </w:r>
      <w:r w:rsidR="00EA2730" w:rsidRPr="003F789F">
        <w:t>–</w:t>
      </w:r>
      <w:r w:rsidR="006144E1" w:rsidRPr="003F789F">
        <w:t xml:space="preserve"> Code</w:t>
      </w:r>
      <w:r w:rsidR="00EA2730" w:rsidRPr="003F789F">
        <w:t xml:space="preserve"> </w:t>
      </w:r>
      <w:r w:rsidR="003904C0" w:rsidRPr="003F789F">
        <w:t>5629</w:t>
      </w:r>
    </w:p>
    <w:p w14:paraId="2893B751" w14:textId="2F9F5EAC" w:rsidR="00A154B9" w:rsidRPr="003F789F" w:rsidRDefault="008472DE" w:rsidP="00390F64">
      <w:pPr>
        <w:pStyle w:val="ListParagraph"/>
        <w:numPr>
          <w:ilvl w:val="3"/>
          <w:numId w:val="28"/>
        </w:numPr>
        <w:spacing w:line="257" w:lineRule="auto"/>
      </w:pPr>
      <w:r w:rsidRPr="003F789F">
        <w:t xml:space="preserve">Remediation Services </w:t>
      </w:r>
      <w:r w:rsidR="00497FD8" w:rsidRPr="003F789F">
        <w:t>–</w:t>
      </w:r>
      <w:r w:rsidRPr="003F789F">
        <w:t xml:space="preserve"> Code</w:t>
      </w:r>
      <w:r w:rsidR="00497FD8" w:rsidRPr="003F789F">
        <w:t xml:space="preserve"> 56291</w:t>
      </w:r>
      <w:r w:rsidR="00D95599" w:rsidRPr="003F789F">
        <w:t>0</w:t>
      </w:r>
    </w:p>
    <w:p w14:paraId="016D1EAC" w14:textId="423DA68B" w:rsidR="00497FD8" w:rsidRPr="003F789F" w:rsidRDefault="00497FD8" w:rsidP="00390F64">
      <w:pPr>
        <w:pStyle w:val="ListParagraph"/>
        <w:numPr>
          <w:ilvl w:val="3"/>
          <w:numId w:val="28"/>
        </w:numPr>
        <w:spacing w:line="257" w:lineRule="auto"/>
      </w:pPr>
      <w:r w:rsidRPr="003F789F">
        <w:t>Material Recovery Facilities – Code 56292</w:t>
      </w:r>
      <w:r w:rsidR="00D95599" w:rsidRPr="003F789F">
        <w:t>0</w:t>
      </w:r>
    </w:p>
    <w:p w14:paraId="08B71935" w14:textId="1E40819B" w:rsidR="00E161A6" w:rsidRPr="003F789F" w:rsidRDefault="00E161A6" w:rsidP="00390F64">
      <w:pPr>
        <w:pStyle w:val="ListParagraph"/>
        <w:numPr>
          <w:ilvl w:val="3"/>
          <w:numId w:val="28"/>
        </w:numPr>
        <w:spacing w:line="257" w:lineRule="auto"/>
      </w:pPr>
      <w:r w:rsidRPr="003F789F">
        <w:t>All other Waste Management Services – Code 56299</w:t>
      </w:r>
      <w:r w:rsidR="00D95599" w:rsidRPr="003F789F">
        <w:t>0</w:t>
      </w:r>
    </w:p>
    <w:p w14:paraId="22E0358D" w14:textId="77777777" w:rsidR="00080552" w:rsidRPr="003F789F" w:rsidRDefault="00080552" w:rsidP="00080552">
      <w:pPr>
        <w:spacing w:line="257" w:lineRule="auto"/>
      </w:pPr>
    </w:p>
    <w:p w14:paraId="3721CD75" w14:textId="69700FF7" w:rsidR="00080552" w:rsidRPr="003F789F" w:rsidRDefault="00080552" w:rsidP="00BC4948">
      <w:pPr>
        <w:spacing w:line="257" w:lineRule="auto"/>
      </w:pPr>
      <w:r w:rsidRPr="003F789F">
        <w:t>The number of establishments, employment, salary data, and gross business income is examined for Recyclable Material Merchant Wholesalers (423930). This industry group is within the following sector:</w:t>
      </w:r>
    </w:p>
    <w:p w14:paraId="51DD2D12" w14:textId="77777777" w:rsidR="00390F64" w:rsidRPr="003F789F" w:rsidRDefault="00390F64" w:rsidP="00390F64">
      <w:pPr>
        <w:pStyle w:val="ListParagraph"/>
        <w:numPr>
          <w:ilvl w:val="0"/>
          <w:numId w:val="28"/>
        </w:numPr>
        <w:spacing w:line="257" w:lineRule="auto"/>
      </w:pPr>
      <w:r w:rsidRPr="003F789F">
        <w:t>Wholesale Trade – Code 42</w:t>
      </w:r>
    </w:p>
    <w:p w14:paraId="65D9E238" w14:textId="65DED368" w:rsidR="004A63A4" w:rsidRPr="003F789F" w:rsidRDefault="00BC4948" w:rsidP="00390F64">
      <w:pPr>
        <w:pStyle w:val="ListParagraph"/>
        <w:numPr>
          <w:ilvl w:val="1"/>
          <w:numId w:val="28"/>
        </w:numPr>
        <w:spacing w:line="257" w:lineRule="auto"/>
      </w:pPr>
      <w:r w:rsidRPr="003F789F">
        <w:t>Merchant Wholesalers, Durable Goods – Code 423</w:t>
      </w:r>
    </w:p>
    <w:p w14:paraId="2C0C33FB" w14:textId="097378D5" w:rsidR="00BC4948" w:rsidRPr="003F789F" w:rsidRDefault="0035050A" w:rsidP="00390F64">
      <w:pPr>
        <w:pStyle w:val="ListParagraph"/>
        <w:numPr>
          <w:ilvl w:val="2"/>
          <w:numId w:val="28"/>
        </w:numPr>
        <w:spacing w:line="257" w:lineRule="auto"/>
      </w:pPr>
      <w:r w:rsidRPr="003F789F">
        <w:t>Miscellaneous Durable Goods Merchant Wholesalers – Code 4239</w:t>
      </w:r>
    </w:p>
    <w:p w14:paraId="17A3B3D5" w14:textId="2AB88F44" w:rsidR="00E161A6" w:rsidRPr="003F789F" w:rsidRDefault="00E161A6" w:rsidP="00390F64">
      <w:pPr>
        <w:pStyle w:val="ListParagraph"/>
        <w:numPr>
          <w:ilvl w:val="3"/>
          <w:numId w:val="28"/>
        </w:numPr>
        <w:spacing w:line="257" w:lineRule="auto"/>
      </w:pPr>
      <w:r w:rsidRPr="003F789F">
        <w:t>Recycling</w:t>
      </w:r>
      <w:r w:rsidR="004A63A4" w:rsidRPr="003F789F">
        <w:t xml:space="preserve"> Material Merchant Wholesalers – Code 42393</w:t>
      </w:r>
      <w:r w:rsidR="00D95599" w:rsidRPr="003F789F">
        <w:t>0</w:t>
      </w:r>
    </w:p>
    <w:p w14:paraId="45B3239D" w14:textId="77777777" w:rsidR="00A360DC" w:rsidRDefault="00A360DC" w:rsidP="6C9D1F40">
      <w:pPr>
        <w:spacing w:line="257" w:lineRule="auto"/>
      </w:pPr>
    </w:p>
    <w:p w14:paraId="1C31D4C0" w14:textId="3E19A541" w:rsidR="00664CE0" w:rsidRDefault="00664CE0" w:rsidP="6C9D1F40">
      <w:pPr>
        <w:spacing w:line="257" w:lineRule="auto"/>
      </w:pPr>
      <w:r>
        <w:t>Additional information on the NAICS code system and industry descriptions can be found at NAICS</w:t>
      </w:r>
      <w:r w:rsidR="00C311A4">
        <w:t xml:space="preserve"> Association</w:t>
      </w:r>
      <w:r w:rsidR="00B4391C" w:rsidRPr="00B4391C">
        <w:rPr>
          <w:vertAlign w:val="superscript"/>
        </w:rPr>
        <w:fldChar w:fldCharType="begin"/>
      </w:r>
      <w:r w:rsidR="00B4391C" w:rsidRPr="00B4391C">
        <w:rPr>
          <w:vertAlign w:val="superscript"/>
        </w:rPr>
        <w:instrText xml:space="preserve"> NOTEREF _Ref123811150 \h </w:instrText>
      </w:r>
      <w:r w:rsidR="00B4391C">
        <w:rPr>
          <w:vertAlign w:val="superscript"/>
        </w:rPr>
        <w:instrText xml:space="preserve"> \* MERGEFORMAT </w:instrText>
      </w:r>
      <w:r w:rsidR="00B4391C" w:rsidRPr="00B4391C">
        <w:rPr>
          <w:vertAlign w:val="superscript"/>
        </w:rPr>
      </w:r>
      <w:r w:rsidR="00B4391C" w:rsidRPr="00B4391C">
        <w:rPr>
          <w:vertAlign w:val="superscript"/>
        </w:rPr>
        <w:fldChar w:fldCharType="separate"/>
      </w:r>
      <w:r w:rsidR="00B4391C" w:rsidRPr="00B4391C">
        <w:rPr>
          <w:vertAlign w:val="superscript"/>
        </w:rPr>
        <w:t>1</w:t>
      </w:r>
      <w:r w:rsidR="00B4391C" w:rsidRPr="00B4391C">
        <w:rPr>
          <w:vertAlign w:val="superscript"/>
        </w:rPr>
        <w:fldChar w:fldCharType="end"/>
      </w:r>
      <w:r w:rsidR="00C311A4">
        <w:t xml:space="preserve"> site </w:t>
      </w:r>
      <w:r>
        <w:t>and the Bureau</w:t>
      </w:r>
      <w:r w:rsidR="00591C88">
        <w:t xml:space="preserve"> of Economic Analysi</w:t>
      </w:r>
      <w:r w:rsidR="00973B97">
        <w:t>s</w:t>
      </w:r>
      <w:r w:rsidR="00973B97" w:rsidRPr="00973B97">
        <w:rPr>
          <w:vertAlign w:val="superscript"/>
        </w:rPr>
        <w:fldChar w:fldCharType="begin"/>
      </w:r>
      <w:r w:rsidR="00973B97" w:rsidRPr="00973B97">
        <w:rPr>
          <w:vertAlign w:val="superscript"/>
        </w:rPr>
        <w:instrText xml:space="preserve"> NOTEREF _Ref123809751 \h </w:instrText>
      </w:r>
      <w:r w:rsidR="00973B97">
        <w:rPr>
          <w:vertAlign w:val="superscript"/>
        </w:rPr>
        <w:instrText xml:space="preserve"> \* MERGEFORMAT </w:instrText>
      </w:r>
      <w:r w:rsidR="00973B97" w:rsidRPr="00973B97">
        <w:rPr>
          <w:vertAlign w:val="superscript"/>
        </w:rPr>
      </w:r>
      <w:r w:rsidR="00973B97" w:rsidRPr="00973B97">
        <w:rPr>
          <w:vertAlign w:val="superscript"/>
        </w:rPr>
        <w:fldChar w:fldCharType="separate"/>
      </w:r>
      <w:r w:rsidR="00973B97" w:rsidRPr="00973B97">
        <w:rPr>
          <w:vertAlign w:val="superscript"/>
        </w:rPr>
        <w:t>2</w:t>
      </w:r>
      <w:r w:rsidR="00973B97" w:rsidRPr="00973B97">
        <w:rPr>
          <w:vertAlign w:val="superscript"/>
        </w:rPr>
        <w:fldChar w:fldCharType="end"/>
      </w:r>
      <w:r w:rsidR="00C311A4">
        <w:t>.</w:t>
      </w:r>
      <w:r w:rsidR="00A360DC">
        <w:t xml:space="preserve"> </w:t>
      </w:r>
    </w:p>
    <w:p w14:paraId="5AFB2725" w14:textId="77777777" w:rsidR="00852381" w:rsidRDefault="00852381">
      <w:pPr>
        <w:rPr>
          <w:rFonts w:asciiTheme="majorHAnsi" w:eastAsiaTheme="majorEastAsia" w:hAnsiTheme="majorHAnsi" w:cstheme="majorBidi"/>
          <w:color w:val="2E74B5" w:themeColor="accent1" w:themeShade="BF"/>
          <w:sz w:val="26"/>
          <w:szCs w:val="26"/>
        </w:rPr>
      </w:pPr>
      <w:r>
        <w:br w:type="page"/>
      </w:r>
    </w:p>
    <w:p w14:paraId="077DCECF" w14:textId="2F65D95C" w:rsidR="00B60EAF" w:rsidRDefault="005E6DB7" w:rsidP="0075473F">
      <w:pPr>
        <w:pStyle w:val="Heading2"/>
      </w:pPr>
      <w:bookmarkStart w:id="23" w:name="_Toc128984183"/>
      <w:r>
        <w:lastRenderedPageBreak/>
        <w:t xml:space="preserve">Industry </w:t>
      </w:r>
      <w:r w:rsidRPr="0075473F">
        <w:t>Descriptions</w:t>
      </w:r>
      <w:bookmarkEnd w:id="23"/>
    </w:p>
    <w:p w14:paraId="00738BFB" w14:textId="70AEF433" w:rsidR="00B60EAF" w:rsidRPr="001009ED" w:rsidRDefault="00B60EAF" w:rsidP="00B60EAF">
      <w:pPr>
        <w:spacing w:line="257" w:lineRule="auto"/>
        <w:rPr>
          <w:i/>
          <w:iCs/>
        </w:rPr>
      </w:pPr>
      <w:r>
        <w:t xml:space="preserve">This report identifies the principal processors and manufacturers of recyclable materials, using publicly available databases, supplemented with survey information. Two </w:t>
      </w:r>
      <w:r w:rsidR="00852381">
        <w:t xml:space="preserve">main </w:t>
      </w:r>
      <w:r>
        <w:t xml:space="preserve">groups are examined within this report, including Waste Management and Remediation Services </w:t>
      </w:r>
      <w:r w:rsidR="00852381">
        <w:t>sector</w:t>
      </w:r>
      <w:r>
        <w:t xml:space="preserve"> (NAICS 562), and Recyclable Material Merchant Wholesalers</w:t>
      </w:r>
      <w:r w:rsidR="00852381">
        <w:t xml:space="preserve"> industry</w:t>
      </w:r>
      <w:r>
        <w:t xml:space="preserve"> (NAICS 423930).</w:t>
      </w:r>
    </w:p>
    <w:p w14:paraId="2312600B" w14:textId="5EAA0492" w:rsidR="00BA5731" w:rsidRDefault="00B60EAF" w:rsidP="00B60EAF">
      <w:pPr>
        <w:spacing w:line="257" w:lineRule="auto"/>
      </w:pPr>
      <w:r>
        <w:t xml:space="preserve">The </w:t>
      </w:r>
      <w:r w:rsidR="00852381">
        <w:t>industries</w:t>
      </w:r>
      <w:r>
        <w:t xml:space="preserve"> of Material Recovery Facilities (NAICS 562920) and Remediation Services (NAICS 562910) are also examined in detail within this report. </w:t>
      </w:r>
      <w:r w:rsidR="00E51E2D">
        <w:t xml:space="preserve">According to </w:t>
      </w:r>
      <w:r w:rsidR="00DA3432">
        <w:t>the</w:t>
      </w:r>
      <w:r w:rsidR="00E51E2D">
        <w:t xml:space="preserve"> Bureau</w:t>
      </w:r>
      <w:r w:rsidR="00DA3432">
        <w:t xml:space="preserve"> of Economic Analysis</w:t>
      </w:r>
      <w:r w:rsidR="00DA3432" w:rsidRPr="00DA3432">
        <w:rPr>
          <w:vertAlign w:val="superscript"/>
        </w:rPr>
        <w:fldChar w:fldCharType="begin"/>
      </w:r>
      <w:r w:rsidR="00DA3432" w:rsidRPr="00DA3432">
        <w:rPr>
          <w:vertAlign w:val="superscript"/>
        </w:rPr>
        <w:instrText xml:space="preserve"> NOTEREF _Ref123809751 \h </w:instrText>
      </w:r>
      <w:r w:rsidR="00DA3432">
        <w:rPr>
          <w:vertAlign w:val="superscript"/>
        </w:rPr>
        <w:instrText xml:space="preserve"> \* MERGEFORMAT </w:instrText>
      </w:r>
      <w:r w:rsidR="00DA3432" w:rsidRPr="00DA3432">
        <w:rPr>
          <w:vertAlign w:val="superscript"/>
        </w:rPr>
      </w:r>
      <w:r w:rsidR="00DA3432" w:rsidRPr="00DA3432">
        <w:rPr>
          <w:vertAlign w:val="superscript"/>
        </w:rPr>
        <w:fldChar w:fldCharType="separate"/>
      </w:r>
      <w:r w:rsidR="00DA3432" w:rsidRPr="00DA3432">
        <w:rPr>
          <w:vertAlign w:val="superscript"/>
        </w:rPr>
        <w:t>2</w:t>
      </w:r>
      <w:r w:rsidR="00DA3432" w:rsidRPr="00DA3432">
        <w:rPr>
          <w:vertAlign w:val="superscript"/>
        </w:rPr>
        <w:fldChar w:fldCharType="end"/>
      </w:r>
      <w:r w:rsidR="00E51E2D" w:rsidRPr="00B4391C">
        <w:t xml:space="preserve">, </w:t>
      </w:r>
      <w:r>
        <w:t xml:space="preserve">Material Recovery Facilities (MRF) </w:t>
      </w:r>
      <w:r w:rsidR="006815C7">
        <w:t>industry</w:t>
      </w:r>
      <w:r>
        <w:t xml:space="preserve"> include</w:t>
      </w:r>
      <w:r w:rsidR="0024541F">
        <w:t xml:space="preserve">s </w:t>
      </w:r>
      <w:r>
        <w:t>some waste recovery facilities</w:t>
      </w:r>
      <w:r w:rsidR="00B7063B">
        <w:t xml:space="preserve"> </w:t>
      </w:r>
      <w:r>
        <w:t>and companies involved in the removal of recyclable materials from waste streams</w:t>
      </w:r>
      <w:r>
        <w:rPr>
          <w:rStyle w:val="FootnoteReference"/>
        </w:rPr>
        <w:footnoteReference w:id="7"/>
      </w:r>
      <w:r>
        <w:t xml:space="preserve">. This </w:t>
      </w:r>
      <w:r w:rsidR="003F60E3">
        <w:t>industry</w:t>
      </w:r>
      <w:r>
        <w:t xml:space="preserve"> is directly involved with nearly all materials in the recycling </w:t>
      </w:r>
      <w:r w:rsidR="000C6D85">
        <w:t>sector</w:t>
      </w:r>
      <w:r w:rsidR="00BA5731">
        <w:t xml:space="preserve"> (except soil, see Remediation Services)</w:t>
      </w:r>
      <w:r w:rsidR="00EC5967">
        <w:t xml:space="preserve"> and</w:t>
      </w:r>
      <w:r w:rsidR="00420DA3">
        <w:t xml:space="preserve"> is highly relevant to the recycling focus of this report</w:t>
      </w:r>
      <w:r>
        <w:t xml:space="preserve">. </w:t>
      </w:r>
    </w:p>
    <w:p w14:paraId="6BCDD92C" w14:textId="0FBCFA1E" w:rsidR="00B60EAF" w:rsidRPr="00100182" w:rsidRDefault="00B37C3A" w:rsidP="001B151A">
      <w:pPr>
        <w:spacing w:before="240" w:line="257" w:lineRule="auto"/>
      </w:pPr>
      <w:r>
        <w:t>A</w:t>
      </w:r>
      <w:r w:rsidR="00FD6E75">
        <w:t>ccording to the Bureau</w:t>
      </w:r>
      <w:r w:rsidR="00DA3432">
        <w:t xml:space="preserve"> of Economic Analysis</w:t>
      </w:r>
      <w:r w:rsidR="00FD6E75">
        <w:t>, t</w:t>
      </w:r>
      <w:r w:rsidR="00B60EAF" w:rsidRPr="00B4391C">
        <w:t>he Remediation Services</w:t>
      </w:r>
      <w:r w:rsidR="00BA5731">
        <w:t xml:space="preserve"> (NACIS </w:t>
      </w:r>
      <w:r w:rsidR="001B151A">
        <w:t>562910)</w:t>
      </w:r>
      <w:r w:rsidR="00B60EAF" w:rsidRPr="00B4391C">
        <w:t xml:space="preserve"> </w:t>
      </w:r>
      <w:r w:rsidR="000B0D5A">
        <w:t>industry</w:t>
      </w:r>
      <w:r w:rsidR="00B60EAF" w:rsidRPr="00B4391C">
        <w:t xml:space="preserve"> includes companies that manage asbestos, lead, and toxic material abatement, lead abatement, biohazard cleanup services, environmental remediation, hazardous material removal and disposal, mine reclamation services, soil remediation, and revegetation. This </w:t>
      </w:r>
      <w:r w:rsidR="000B0D5A">
        <w:t>industry’s</w:t>
      </w:r>
      <w:r w:rsidR="00B60EAF" w:rsidRPr="00B4391C">
        <w:t xml:space="preserve"> involvement with mine sites, building remediation, soil and environmental remediation has a less direct but still important relation to the recycling </w:t>
      </w:r>
      <w:r w:rsidR="000B0D5A">
        <w:t>sector</w:t>
      </w:r>
      <w:r w:rsidR="00B60EAF" w:rsidRPr="00B4391C">
        <w:rPr>
          <w:rStyle w:val="FootnoteReference"/>
        </w:rPr>
        <w:footnoteReference w:id="8"/>
      </w:r>
      <w:r w:rsidR="00B60EAF" w:rsidRPr="00B4391C">
        <w:t>. Organic material recovery (such as soil), and other recycled materials can be involved within the material stream of this sector, and according to this report’s survey data, some companies are involved in both remediation and material recovery or repurpose.</w:t>
      </w:r>
      <w:r w:rsidR="00B60EAF" w:rsidRPr="00100182">
        <w:t xml:space="preserve"> While included in Waste Management </w:t>
      </w:r>
      <w:r w:rsidR="000B0D5A">
        <w:t>sector</w:t>
      </w:r>
      <w:r w:rsidR="00B60EAF">
        <w:t xml:space="preserve">, this </w:t>
      </w:r>
      <w:r w:rsidR="000B0D5A">
        <w:t>industry</w:t>
      </w:r>
      <w:r w:rsidR="00B60EAF">
        <w:t xml:space="preserve"> is not a focus of this report, but rather is to give greater context of the industry</w:t>
      </w:r>
      <w:r w:rsidR="00EC5967">
        <w:t xml:space="preserve"> and survey results</w:t>
      </w:r>
      <w:r w:rsidR="00B60EAF">
        <w:t>.</w:t>
      </w:r>
    </w:p>
    <w:p w14:paraId="531167A4" w14:textId="77777777" w:rsidR="00B60EAF" w:rsidRDefault="00B60EAF" w:rsidP="00B60EAF">
      <w:pPr>
        <w:spacing w:line="257" w:lineRule="auto"/>
      </w:pPr>
      <w:r>
        <w:t>Recyclable Material Merchant Wholesalers (NAICS 423930) include companies involved in reclamation and merchant wholesale of numerous materials. This includes bags, bottles, boxes, electronic parts, industrial waste, metal, oil, paper, plastic, rags, rubber, textile, and other scrap materials.</w:t>
      </w:r>
      <w:r>
        <w:rPr>
          <w:rStyle w:val="FootnoteReference"/>
        </w:rPr>
        <w:footnoteReference w:id="9"/>
      </w:r>
      <w:r>
        <w:t xml:space="preserve"> The companies within this industry are primarily engaged in the wholesale and distribution of these recyclable materials, acting as the middle role between collection of used materials and recovery and repurpose of these new materials.</w:t>
      </w:r>
    </w:p>
    <w:p w14:paraId="10062E3E" w14:textId="77777777" w:rsidR="00B60EAF" w:rsidRDefault="00B60EAF">
      <w:pPr>
        <w:rPr>
          <w:rFonts w:asciiTheme="majorHAnsi" w:eastAsiaTheme="majorEastAsia" w:hAnsiTheme="majorHAnsi" w:cstheme="majorBidi"/>
          <w:color w:val="2E74B5" w:themeColor="accent1" w:themeShade="BF"/>
          <w:sz w:val="26"/>
          <w:szCs w:val="26"/>
        </w:rPr>
      </w:pPr>
      <w:r>
        <w:br w:type="page"/>
      </w:r>
    </w:p>
    <w:p w14:paraId="5C8A62EE" w14:textId="45BA1D63" w:rsidR="003E6917" w:rsidRDefault="003E6917" w:rsidP="003E6917">
      <w:pPr>
        <w:pStyle w:val="Heading2"/>
      </w:pPr>
      <w:bookmarkStart w:id="24" w:name="_Toc128984184"/>
      <w:r>
        <w:lastRenderedPageBreak/>
        <w:t>Industr</w:t>
      </w:r>
      <w:r w:rsidR="001155CD">
        <w:t xml:space="preserve">y </w:t>
      </w:r>
      <w:r w:rsidR="00B60EAF">
        <w:t xml:space="preserve">Size </w:t>
      </w:r>
      <w:r w:rsidR="001155CD">
        <w:t>Summary</w:t>
      </w:r>
      <w:bookmarkEnd w:id="24"/>
    </w:p>
    <w:p w14:paraId="345D1E66" w14:textId="04263699" w:rsidR="00E451A5" w:rsidRDefault="00A30DE9" w:rsidP="6C9D1F40">
      <w:pPr>
        <w:spacing w:line="257" w:lineRule="auto"/>
      </w:pPr>
      <w:r>
        <w:t xml:space="preserve">Within </w:t>
      </w:r>
      <w:r w:rsidR="00B353E2">
        <w:t>Washington state</w:t>
      </w:r>
      <w:r>
        <w:t xml:space="preserve">, </w:t>
      </w:r>
      <w:r w:rsidR="007132DD">
        <w:t>as of 2019</w:t>
      </w:r>
      <w:r w:rsidR="003952B9">
        <w:t>,</w:t>
      </w:r>
      <w:r w:rsidR="007132DD">
        <w:t xml:space="preserve"> there are 214 establishments in</w:t>
      </w:r>
      <w:r w:rsidR="00E641AE">
        <w:t xml:space="preserve"> the NAICS code</w:t>
      </w:r>
      <w:r w:rsidR="00751C1B">
        <w:t xml:space="preserve"> 562</w:t>
      </w:r>
      <w:r w:rsidR="005209EF">
        <w:t>1</w:t>
      </w:r>
      <w:r w:rsidR="00E641AE">
        <w:t xml:space="preserve"> category of</w:t>
      </w:r>
      <w:r w:rsidR="007132DD">
        <w:t xml:space="preserve"> Waste Collection, 35 in Waste Treatment and Disposal</w:t>
      </w:r>
      <w:r w:rsidR="001371F9">
        <w:t xml:space="preserve"> (NAICS 5622)</w:t>
      </w:r>
      <w:r w:rsidR="007132DD">
        <w:t xml:space="preserve">, </w:t>
      </w:r>
      <w:r w:rsidR="005A5769">
        <w:t>and 336 in Remediation and Other Waste Management</w:t>
      </w:r>
      <w:r w:rsidR="001371F9">
        <w:t xml:space="preserve"> (NAICS 5629)</w:t>
      </w:r>
      <w:r w:rsidR="00625ACB">
        <w:t xml:space="preserve">. </w:t>
      </w:r>
      <w:r w:rsidR="007132DD">
        <w:t xml:space="preserve">This comprises 585 total establishments and </w:t>
      </w:r>
      <w:r w:rsidR="00E451A5">
        <w:t xml:space="preserve">a count of </w:t>
      </w:r>
      <w:r w:rsidR="007132DD">
        <w:t xml:space="preserve">15,632 employees in the Waste Management and Remediation Services </w:t>
      </w:r>
      <w:r w:rsidR="001371F9">
        <w:t>sector (NAICS 562)</w:t>
      </w:r>
      <w:r w:rsidR="00D87631">
        <w:t xml:space="preserve">. </w:t>
      </w:r>
    </w:p>
    <w:p w14:paraId="18B8680A" w14:textId="0A0A6D7E" w:rsidR="008A0D2C" w:rsidRDefault="00E451A5" w:rsidP="6C9D1F40">
      <w:pPr>
        <w:spacing w:line="257" w:lineRule="auto"/>
      </w:pPr>
      <w:r>
        <w:t xml:space="preserve">Drilling deeper into Remediation and Other </w:t>
      </w:r>
      <w:r w:rsidR="00894F1C">
        <w:t xml:space="preserve">Waste Management Services </w:t>
      </w:r>
      <w:r w:rsidR="005D71FC">
        <w:t>industry group</w:t>
      </w:r>
      <w:r w:rsidR="00C156BC">
        <w:t xml:space="preserve"> (NAICS 5629)</w:t>
      </w:r>
      <w:r w:rsidR="00894F1C">
        <w:t>, which</w:t>
      </w:r>
      <w:r w:rsidR="0099426D">
        <w:t xml:space="preserve"> includes 154 establishments in Remediation Services</w:t>
      </w:r>
      <w:r w:rsidR="001371F9">
        <w:t xml:space="preserve"> (NAICS 562910)</w:t>
      </w:r>
      <w:r w:rsidR="0099426D">
        <w:t xml:space="preserve"> and 32 in Material Recovery Facilities</w:t>
      </w:r>
      <w:r w:rsidR="001371F9">
        <w:t xml:space="preserve"> (NAICS </w:t>
      </w:r>
      <w:r w:rsidR="00CC72EF">
        <w:t>562920)</w:t>
      </w:r>
      <w:r w:rsidR="00BC16A1">
        <w:t xml:space="preserve">. </w:t>
      </w:r>
      <w:r w:rsidR="00C156BC">
        <w:t xml:space="preserve">Remediation and Other Waste Management Services </w:t>
      </w:r>
      <w:r w:rsidR="005D71FC">
        <w:t>industry group</w:t>
      </w:r>
      <w:r w:rsidR="00C156BC">
        <w:t xml:space="preserve"> (NAICS 5629) </w:t>
      </w:r>
      <w:r w:rsidR="00BC16A1">
        <w:t xml:space="preserve">had a gross business income </w:t>
      </w:r>
      <w:r w:rsidR="004E76F7">
        <w:t>of nearly $456 million</w:t>
      </w:r>
      <w:r w:rsidR="00E31604">
        <w:t xml:space="preserve"> </w:t>
      </w:r>
      <w:r w:rsidR="00E63EFC">
        <w:t>in quarter 1 of 2022</w:t>
      </w:r>
      <w:r w:rsidR="00874B4C">
        <w:t>, including Material Recovery Facilities (NAICS 56292</w:t>
      </w:r>
      <w:r w:rsidR="00CC72EF">
        <w:t>0</w:t>
      </w:r>
      <w:r w:rsidR="00874B4C">
        <w:t xml:space="preserve">) gross business income of over $21 million. </w:t>
      </w:r>
    </w:p>
    <w:p w14:paraId="0BD1D07A" w14:textId="3C905AFF" w:rsidR="0099426D" w:rsidRDefault="00C156BC" w:rsidP="6C9D1F40">
      <w:pPr>
        <w:spacing w:line="257" w:lineRule="auto"/>
      </w:pPr>
      <w:r>
        <w:t>Selected companies</w:t>
      </w:r>
      <w:r w:rsidR="00874B4C">
        <w:t xml:space="preserve"> </w:t>
      </w:r>
      <w:r>
        <w:t>with top</w:t>
      </w:r>
      <w:r w:rsidR="00874B4C">
        <w:t xml:space="preserve"> </w:t>
      </w:r>
      <w:r w:rsidR="00BF2EC0">
        <w:t>income values</w:t>
      </w:r>
      <w:r w:rsidR="00874B4C">
        <w:t xml:space="preserve"> in </w:t>
      </w:r>
      <w:r w:rsidR="009818A7">
        <w:t>Waste Management and Remediation Services</w:t>
      </w:r>
      <w:r w:rsidR="00493B2A">
        <w:t xml:space="preserve"> (</w:t>
      </w:r>
      <w:r w:rsidR="00865D65">
        <w:t xml:space="preserve">NAICS </w:t>
      </w:r>
      <w:r w:rsidR="008A0D2C">
        <w:t>562</w:t>
      </w:r>
      <w:r w:rsidR="00DF0C60">
        <w:t>)</w:t>
      </w:r>
      <w:r w:rsidR="009818A7">
        <w:t xml:space="preserve"> includes Waste Management of Washington</w:t>
      </w:r>
      <w:r w:rsidR="008A0D2C">
        <w:t xml:space="preserve">, </w:t>
      </w:r>
      <w:r w:rsidR="009818A7">
        <w:t>Global Diving &amp; Salvage Inc</w:t>
      </w:r>
      <w:r w:rsidR="008A0D2C">
        <w:t xml:space="preserve">., </w:t>
      </w:r>
      <w:r w:rsidR="00DF0C60">
        <w:t xml:space="preserve">and </w:t>
      </w:r>
      <w:r w:rsidR="008A0D2C">
        <w:t>Emerald Services</w:t>
      </w:r>
      <w:r w:rsidR="009818A7">
        <w:t>. The top three Material Recovery Facilities</w:t>
      </w:r>
      <w:r w:rsidR="00CC72EF">
        <w:t xml:space="preserve"> (562920)</w:t>
      </w:r>
      <w:r w:rsidR="009818A7">
        <w:t xml:space="preserve"> in Washington by </w:t>
      </w:r>
      <w:r w:rsidR="00BF2EC0">
        <w:t>reported income</w:t>
      </w:r>
      <w:r w:rsidR="009818A7">
        <w:t xml:space="preserve"> are Cedar Grove Composting Inc.,</w:t>
      </w:r>
      <w:r w:rsidR="00E641AE">
        <w:t xml:space="preserve"> Seattle,</w:t>
      </w:r>
      <w:r w:rsidR="009818A7">
        <w:t xml:space="preserve"> Columbia Resource Corporation</w:t>
      </w:r>
      <w:r w:rsidR="00E641AE">
        <w:t xml:space="preserve"> in Vancouver</w:t>
      </w:r>
      <w:r w:rsidR="009818A7">
        <w:t xml:space="preserve">, and </w:t>
      </w:r>
      <w:r w:rsidR="00B60EAF">
        <w:t xml:space="preserve">Pacific </w:t>
      </w:r>
      <w:proofErr w:type="spellStart"/>
      <w:r w:rsidR="009818A7">
        <w:t>Topsoils</w:t>
      </w:r>
      <w:proofErr w:type="spellEnd"/>
      <w:r w:rsidR="009818A7">
        <w:t xml:space="preserve"> Inc.</w:t>
      </w:r>
      <w:r w:rsidR="00E641AE">
        <w:t xml:space="preserve"> in Snohomish</w:t>
      </w:r>
      <w:r w:rsidR="009818A7">
        <w:t>.</w:t>
      </w:r>
    </w:p>
    <w:p w14:paraId="55FFA606" w14:textId="541B0950" w:rsidR="0098673B" w:rsidRDefault="00D87631" w:rsidP="6C9D1F40">
      <w:pPr>
        <w:spacing w:line="257" w:lineRule="auto"/>
      </w:pPr>
      <w:r>
        <w:t xml:space="preserve">There are a total of 143 establishments and 2,412 employees in Washington’s Recyclable Material Merchant Wholesalers </w:t>
      </w:r>
      <w:r w:rsidR="00735B6D">
        <w:t>industry</w:t>
      </w:r>
      <w:r w:rsidR="00CC72EF">
        <w:t xml:space="preserve"> (NAICS</w:t>
      </w:r>
      <w:r w:rsidR="00B60EAF">
        <w:t xml:space="preserve"> 423930)</w:t>
      </w:r>
      <w:r>
        <w:t>.</w:t>
      </w:r>
      <w:r w:rsidR="0098673B">
        <w:t xml:space="preserve"> </w:t>
      </w:r>
      <w:r w:rsidR="00C07E0E">
        <w:t xml:space="preserve">The gross business income within the </w:t>
      </w:r>
      <w:r w:rsidR="00735B6D">
        <w:t>industry</w:t>
      </w:r>
      <w:r w:rsidR="00D322A3">
        <w:t xml:space="preserve"> </w:t>
      </w:r>
      <w:r w:rsidR="004E76F7">
        <w:t>was over $470 million in quarter 1 of 2022.</w:t>
      </w:r>
      <w:r w:rsidR="00400931">
        <w:t xml:space="preserve"> The top three companies by </w:t>
      </w:r>
      <w:r w:rsidR="00BF2EC0">
        <w:t>reported income</w:t>
      </w:r>
      <w:r w:rsidR="00400931">
        <w:t xml:space="preserve"> include Seattle Iron &amp; Metals Corporation in Seattle</w:t>
      </w:r>
      <w:r w:rsidR="00814824">
        <w:t>, employing 125 workers</w:t>
      </w:r>
      <w:r w:rsidR="00AE5C58">
        <w:t>, followed by Tacoma’s Schnitzer Steel Industries Inc. employing 117 workers, and Simon Metals LLC, also in Tacoma and employing 70 workers.</w:t>
      </w:r>
    </w:p>
    <w:p w14:paraId="2F258429" w14:textId="77777777" w:rsidR="00B60EAF" w:rsidRDefault="00B60EAF">
      <w:pPr>
        <w:rPr>
          <w:rFonts w:asciiTheme="majorHAnsi" w:eastAsiaTheme="majorEastAsia" w:hAnsiTheme="majorHAnsi" w:cstheme="majorBidi"/>
          <w:color w:val="2E74B5" w:themeColor="accent1" w:themeShade="BF"/>
          <w:sz w:val="32"/>
          <w:szCs w:val="32"/>
        </w:rPr>
      </w:pPr>
      <w:r>
        <w:br w:type="page"/>
      </w:r>
    </w:p>
    <w:p w14:paraId="661B9FD2" w14:textId="58617DD7" w:rsidR="000B6B64" w:rsidRDefault="000B6B64" w:rsidP="000B6B64">
      <w:pPr>
        <w:pStyle w:val="Heading1"/>
      </w:pPr>
      <w:bookmarkStart w:id="25" w:name="_Toc128984185"/>
      <w:r>
        <w:lastRenderedPageBreak/>
        <w:t>Sources and Data Limitations</w:t>
      </w:r>
      <w:bookmarkEnd w:id="25"/>
    </w:p>
    <w:p w14:paraId="0E96F0D3" w14:textId="052EF852" w:rsidR="00990288" w:rsidRPr="00A25049" w:rsidRDefault="000B6B64" w:rsidP="6C9D1F40">
      <w:pPr>
        <w:spacing w:line="257" w:lineRule="auto"/>
      </w:pPr>
      <w:r>
        <w:t xml:space="preserve">A wide range of public and proprietary data is used within this report. The information within this report is gathered from a variety of databases, including </w:t>
      </w:r>
      <w:proofErr w:type="spellStart"/>
      <w:r>
        <w:t>JobsEQ</w:t>
      </w:r>
      <w:proofErr w:type="spellEnd"/>
      <w:r>
        <w:t xml:space="preserve">, Dun &amp; Bradstreet, the US Census, and </w:t>
      </w:r>
      <w:r w:rsidR="00B353E2">
        <w:t>Washington state</w:t>
      </w:r>
      <w:r>
        <w:t xml:space="preserve"> Department of Revenue. </w:t>
      </w:r>
      <w:proofErr w:type="spellStart"/>
      <w:r>
        <w:t>JobsEQ</w:t>
      </w:r>
      <w:proofErr w:type="spellEnd"/>
      <w:r>
        <w:t xml:space="preserve"> of Chmura Economics &amp; Analytics collects information quarterly from an amalgamation of sources, including Bureau of Labor Statistics, Bureau of Economic Analysis, Census Bureau, and compiles historical data to create economic forecasts. All forecasts within this report are future predictions based on historical data, and reliance on forecasts should be accompanied with caution due to possible error. Dun &amp; Bradstreet collects primary data and estimations based on other data streams available. Dun &amp; Bradstreet data owns the </w:t>
      </w:r>
      <w:proofErr w:type="spellStart"/>
      <w:r>
        <w:t>Mergent</w:t>
      </w:r>
      <w:proofErr w:type="spellEnd"/>
      <w:r>
        <w:t xml:space="preserve"> Intellect source, which is collected </w:t>
      </w:r>
      <w:r w:rsidR="00D844C9">
        <w:t>on a rolling basis</w:t>
      </w:r>
      <w:r>
        <w:t xml:space="preserve"> through questionnaires and surveys. This data source is used for </w:t>
      </w:r>
      <w:r w:rsidR="00F523D1">
        <w:t xml:space="preserve">identifying the companies involved in recycling, and the source’s reported income and locations are also provided </w:t>
      </w:r>
      <w:r>
        <w:t xml:space="preserve">within this report. </w:t>
      </w:r>
      <w:r w:rsidR="00D844C9">
        <w:t>T</w:t>
      </w:r>
      <w:r>
        <w:t xml:space="preserve">he Department of Revenue’s regional gross business income </w:t>
      </w:r>
      <w:r w:rsidR="00D844C9">
        <w:t xml:space="preserve">is a more accurate source for identifying </w:t>
      </w:r>
      <w:r w:rsidR="00F523D1">
        <w:t>recycling company income</w:t>
      </w:r>
      <w:r w:rsidR="00C35C92">
        <w:t xml:space="preserve">, and data </w:t>
      </w:r>
      <w:r w:rsidR="00F523D1">
        <w:t>is organized by Workforce Development region.</w:t>
      </w:r>
      <w:r w:rsidR="00A87E48">
        <w:br w:type="page"/>
      </w:r>
    </w:p>
    <w:p w14:paraId="03B64A65" w14:textId="4DA6C82B" w:rsidR="00990288" w:rsidRDefault="00990288" w:rsidP="00990288">
      <w:pPr>
        <w:pStyle w:val="Heading1"/>
      </w:pPr>
      <w:bookmarkStart w:id="26" w:name="_Toc128984186"/>
      <w:r>
        <w:lastRenderedPageBreak/>
        <w:t xml:space="preserve">The </w:t>
      </w:r>
      <w:r w:rsidR="00B02807">
        <w:t xml:space="preserve">Waste Management and Remediation Services </w:t>
      </w:r>
      <w:r w:rsidR="007B75A2">
        <w:t>Sector</w:t>
      </w:r>
      <w:bookmarkEnd w:id="26"/>
    </w:p>
    <w:p w14:paraId="4DCA307A" w14:textId="46AFE4A4" w:rsidR="0078486C" w:rsidRDefault="00FC1044" w:rsidP="17A80920">
      <w:r>
        <w:t xml:space="preserve">The </w:t>
      </w:r>
      <w:r w:rsidR="35302608">
        <w:t>Waste Management and Remediation Services</w:t>
      </w:r>
      <w:r w:rsidR="7B36ED44">
        <w:t xml:space="preserve"> (NAICS 562)</w:t>
      </w:r>
      <w:r w:rsidR="35302608">
        <w:t xml:space="preserve"> </w:t>
      </w:r>
      <w:r w:rsidR="00211346">
        <w:t>sector</w:t>
      </w:r>
      <w:r w:rsidR="004B0237">
        <w:t xml:space="preserve"> is </w:t>
      </w:r>
      <w:r w:rsidR="35302608">
        <w:t>engaged in the collection, treatment, and disposal of waste materials</w:t>
      </w:r>
      <w:r w:rsidR="35302608" w:rsidRPr="00C35C92">
        <w:t xml:space="preserve">. </w:t>
      </w:r>
      <w:r w:rsidR="000A2154" w:rsidRPr="00C35C92">
        <w:t>According to the United States Census Bureau</w:t>
      </w:r>
      <w:r w:rsidR="00F758DA" w:rsidRPr="00C35C92">
        <w:t>, t</w:t>
      </w:r>
      <w:r w:rsidR="35302608" w:rsidRPr="00C35C92">
        <w:t xml:space="preserve">his includes haulers of waste materials, </w:t>
      </w:r>
      <w:r w:rsidR="31B44532" w:rsidRPr="00C35C92">
        <w:t>material recovery facilities (MRFs</w:t>
      </w:r>
      <w:r w:rsidR="4419242C" w:rsidRPr="00C35C92">
        <w:t xml:space="preserve">, which sort </w:t>
      </w:r>
      <w:r w:rsidR="79555BE7" w:rsidRPr="00C35C92">
        <w:t>recyclable</w:t>
      </w:r>
      <w:r w:rsidR="4419242C" w:rsidRPr="00C35C92">
        <w:t xml:space="preserve"> materials from the trash stream</w:t>
      </w:r>
      <w:r w:rsidR="31B44532" w:rsidRPr="00C35C92">
        <w:t xml:space="preserve">), remediation services (cleanup of contaminated buildings, mine sites, soil, or ground water), and septic pumping and other miscellaneous waste management services. </w:t>
      </w:r>
      <w:r w:rsidR="1E093ED4" w:rsidRPr="00C35C92">
        <w:t xml:space="preserve">Within this </w:t>
      </w:r>
      <w:r w:rsidR="00081717">
        <w:t>sector</w:t>
      </w:r>
      <w:r w:rsidR="1E093ED4" w:rsidRPr="00C35C92">
        <w:t xml:space="preserve">, there are three </w:t>
      </w:r>
      <w:r w:rsidR="005D71FC">
        <w:t>industry</w:t>
      </w:r>
      <w:r w:rsidR="1E093ED4" w:rsidRPr="00C35C92">
        <w:t xml:space="preserve"> groups</w:t>
      </w:r>
      <w:r w:rsidR="056EA03A" w:rsidRPr="00C35C92">
        <w:t>;</w:t>
      </w:r>
      <w:r w:rsidR="1E093ED4" w:rsidRPr="00C35C92">
        <w:t xml:space="preserve"> separated by waste collection</w:t>
      </w:r>
      <w:r w:rsidR="07BF75CE" w:rsidRPr="00C35C92">
        <w:t xml:space="preserve"> (NAICS 5621)</w:t>
      </w:r>
      <w:r w:rsidR="1E093ED4" w:rsidRPr="00C35C92">
        <w:t>, waste treatment and disposal</w:t>
      </w:r>
      <w:r w:rsidR="492DDB50" w:rsidRPr="00C35C92">
        <w:t xml:space="preserve"> (NAICS 5622)</w:t>
      </w:r>
      <w:r w:rsidR="1E093ED4" w:rsidRPr="00C35C92">
        <w:t>, and remediation and other waste management</w:t>
      </w:r>
      <w:r w:rsidR="52088394" w:rsidRPr="00C35C92">
        <w:t xml:space="preserve"> (NAICS 5629)</w:t>
      </w:r>
      <w:r w:rsidR="22A659C2" w:rsidRPr="00C35C92">
        <w:t>.</w:t>
      </w:r>
      <w:r w:rsidR="0078486C" w:rsidRPr="00C35C92">
        <w:rPr>
          <w:rStyle w:val="FootnoteReference"/>
        </w:rPr>
        <w:footnoteReference w:id="10"/>
      </w:r>
    </w:p>
    <w:p w14:paraId="4A9F6321" w14:textId="709A7582" w:rsidR="0078486C" w:rsidRDefault="325216D5" w:rsidP="17A80920">
      <w:r>
        <w:t>As of the first quarter of 2022, t</w:t>
      </w:r>
      <w:r w:rsidR="34658E1D">
        <w:t xml:space="preserve">he Waste Management and Remediation Services </w:t>
      </w:r>
      <w:r w:rsidR="000B20D5">
        <w:t>sector (NAICS</w:t>
      </w:r>
      <w:r w:rsidR="00484BD6">
        <w:t xml:space="preserve"> 562)</w:t>
      </w:r>
      <w:r w:rsidR="34658E1D">
        <w:t xml:space="preserve"> </w:t>
      </w:r>
      <w:r w:rsidR="501E36CD">
        <w:t xml:space="preserve">in </w:t>
      </w:r>
      <w:r w:rsidR="00B353E2">
        <w:t>Washington state</w:t>
      </w:r>
      <w:r w:rsidR="501E36CD">
        <w:t xml:space="preserve"> employs 17,921 employees, the 52</w:t>
      </w:r>
      <w:r w:rsidR="501E36CD" w:rsidRPr="17A80920">
        <w:rPr>
          <w:vertAlign w:val="superscript"/>
        </w:rPr>
        <w:t>nd</w:t>
      </w:r>
      <w:r w:rsidR="501E36CD">
        <w:t xml:space="preserve"> largest sector of 103 </w:t>
      </w:r>
      <w:r w:rsidR="379679CC">
        <w:t xml:space="preserve">3-digit </w:t>
      </w:r>
      <w:r w:rsidR="501E36CD">
        <w:t>sectors.</w:t>
      </w:r>
      <w:r w:rsidR="1C2C6351">
        <w:t xml:space="preserve"> The average annual </w:t>
      </w:r>
      <w:r w:rsidR="64536A6F">
        <w:t>wage in this sector is $86,214.</w:t>
      </w:r>
      <w:r w:rsidR="256EED2A">
        <w:t xml:space="preserve"> This sector</w:t>
      </w:r>
      <w:r w:rsidR="79B28AE4">
        <w:t xml:space="preserve"> in Washington</w:t>
      </w:r>
      <w:r w:rsidR="256EED2A">
        <w:t xml:space="preserve"> is forecasted </w:t>
      </w:r>
      <w:r w:rsidR="67C0A6E8">
        <w:t>to have</w:t>
      </w:r>
      <w:r w:rsidR="256EED2A">
        <w:t xml:space="preserve"> </w:t>
      </w:r>
      <w:r w:rsidR="00EE25F4">
        <w:t>a</w:t>
      </w:r>
      <w:r w:rsidR="256EED2A">
        <w:t xml:space="preserve"> growth rate of 1.8%</w:t>
      </w:r>
      <w:r w:rsidR="00EE25F4">
        <w:t xml:space="preserve"> within the next year</w:t>
      </w:r>
      <w:r w:rsidR="256EED2A">
        <w:t>, 0.3% greater than</w:t>
      </w:r>
      <w:r w:rsidR="034C90CA">
        <w:t xml:space="preserve"> the 1.5%</w:t>
      </w:r>
      <w:r w:rsidR="256EED2A">
        <w:t xml:space="preserve"> annual growth of all </w:t>
      </w:r>
      <w:r w:rsidR="00484BD6">
        <w:t>sectors</w:t>
      </w:r>
      <w:r w:rsidR="256EED2A">
        <w:t>.</w:t>
      </w:r>
      <w:r w:rsidR="2AF87F0E">
        <w:t xml:space="preserve"> Employees are expected to increase by 992 within the next three years, 1,684 within the next five years, and</w:t>
      </w:r>
      <w:r w:rsidR="3FBC526A">
        <w:t xml:space="preserve"> 3,526 within the next ten years.</w:t>
      </w:r>
      <w:r w:rsidR="0078486C" w:rsidRPr="17A80920">
        <w:rPr>
          <w:rStyle w:val="FootnoteReference"/>
        </w:rPr>
        <w:footnoteReference w:id="11"/>
      </w:r>
      <w:r w:rsidR="1966DF7C">
        <w:t xml:space="preserve"> </w:t>
      </w:r>
    </w:p>
    <w:p w14:paraId="642D0226" w14:textId="2D9B769A" w:rsidR="00500BB5" w:rsidRPr="00191C0F" w:rsidRDefault="0078486C" w:rsidP="00191C0F">
      <w:pPr>
        <w:pStyle w:val="Heading2"/>
      </w:pPr>
      <w:bookmarkStart w:id="27" w:name="_Toc128984187"/>
      <w:r>
        <w:t>Employment and Salaries</w:t>
      </w:r>
      <w:bookmarkEnd w:id="27"/>
    </w:p>
    <w:p w14:paraId="50227195" w14:textId="687F1B3F" w:rsidR="00D076BF" w:rsidRDefault="1FB64C22" w:rsidP="00D076BF">
      <w:r>
        <w:t xml:space="preserve">In 2019, </w:t>
      </w:r>
      <w:r w:rsidR="00B353E2">
        <w:t>Washington state</w:t>
      </w:r>
      <w:r w:rsidR="6BBCE86E">
        <w:t xml:space="preserve"> h</w:t>
      </w:r>
      <w:r w:rsidR="2AB87220">
        <w:t>el</w:t>
      </w:r>
      <w:r w:rsidR="6BBCE86E">
        <w:t xml:space="preserve">d </w:t>
      </w:r>
      <w:r>
        <w:t xml:space="preserve">585 establishments </w:t>
      </w:r>
      <w:r w:rsidR="70CC520C">
        <w:t>within the</w:t>
      </w:r>
      <w:r>
        <w:t xml:space="preserve"> </w:t>
      </w:r>
      <w:r w:rsidR="3F4CF63F">
        <w:t>Waste Management and Remediation Services</w:t>
      </w:r>
      <w:r w:rsidR="16356075">
        <w:t xml:space="preserve"> </w:t>
      </w:r>
      <w:r w:rsidR="00484BD6">
        <w:t>sector</w:t>
      </w:r>
      <w:r w:rsidR="2B591A39">
        <w:t xml:space="preserve">. </w:t>
      </w:r>
      <w:r w:rsidR="003A615B">
        <w:t xml:space="preserve">The </w:t>
      </w:r>
      <w:r w:rsidR="20409A23">
        <w:t>following</w:t>
      </w:r>
      <w:r w:rsidR="00D076BF">
        <w:t xml:space="preserve"> table </w:t>
      </w:r>
      <w:r w:rsidR="20409A23">
        <w:t>displays</w:t>
      </w:r>
      <w:r w:rsidR="00D076BF">
        <w:t xml:space="preserve"> </w:t>
      </w:r>
      <w:r w:rsidR="00164A4B">
        <w:t xml:space="preserve">the number of establishments, employment counts, and average salaries for all the </w:t>
      </w:r>
      <w:r w:rsidR="00B43455">
        <w:t xml:space="preserve">4-digit NAICS code </w:t>
      </w:r>
      <w:r w:rsidR="005D71FC">
        <w:t>industry group</w:t>
      </w:r>
      <w:r w:rsidR="00B43455">
        <w:t>s</w:t>
      </w:r>
      <w:r w:rsidR="00D076BF">
        <w:t xml:space="preserve"> relevant to recycling within the Waste Management and Remediation Services </w:t>
      </w:r>
      <w:r w:rsidR="00F942B5">
        <w:t>sector</w:t>
      </w:r>
      <w:r w:rsidR="00164A4B">
        <w:t xml:space="preserve"> in </w:t>
      </w:r>
      <w:r w:rsidR="00B353E2">
        <w:t>Washington state</w:t>
      </w:r>
      <w:r w:rsidR="7E8A54F2">
        <w:t xml:space="preserve"> in 2019</w:t>
      </w:r>
      <w:r w:rsidR="6EBA55E6">
        <w:t>.</w:t>
      </w:r>
      <w:r w:rsidR="00D076BF">
        <w:t xml:space="preserve"> </w:t>
      </w:r>
      <w:r w:rsidR="00CD3162">
        <w:t xml:space="preserve">The </w:t>
      </w:r>
      <w:r w:rsidR="006025B3">
        <w:t>industries</w:t>
      </w:r>
      <w:r w:rsidR="00CD3162">
        <w:t xml:space="preserve"> Remediation Services (</w:t>
      </w:r>
      <w:r w:rsidR="004C5120">
        <w:t xml:space="preserve">NAICS </w:t>
      </w:r>
      <w:r w:rsidR="00CD3162">
        <w:t>562910) and Material Recover</w:t>
      </w:r>
      <w:r w:rsidR="0047188C">
        <w:t xml:space="preserve"> </w:t>
      </w:r>
      <w:r w:rsidR="00CD3162">
        <w:t>Facilities (</w:t>
      </w:r>
      <w:r w:rsidR="004C5120">
        <w:t xml:space="preserve">NAICS </w:t>
      </w:r>
      <w:r w:rsidR="00CD3162">
        <w:t>56</w:t>
      </w:r>
      <w:r w:rsidR="00A24D80">
        <w:t>2</w:t>
      </w:r>
      <w:r w:rsidR="00CD3162">
        <w:t xml:space="preserve">920) are within the Remediation and Other Waste Management Services </w:t>
      </w:r>
      <w:r w:rsidR="005D71FC">
        <w:t>industry group</w:t>
      </w:r>
      <w:r w:rsidR="00CD3162">
        <w:t xml:space="preserve"> (</w:t>
      </w:r>
      <w:r w:rsidR="004C5120">
        <w:t xml:space="preserve">NAICS </w:t>
      </w:r>
      <w:r w:rsidR="000B6DD9">
        <w:t>5629).</w:t>
      </w:r>
    </w:p>
    <w:p w14:paraId="1A99A8B7" w14:textId="35E47724" w:rsidR="00B43455" w:rsidRPr="0047481A" w:rsidRDefault="00B43455" w:rsidP="00E87A12">
      <w:pPr>
        <w:pStyle w:val="Caption"/>
        <w:jc w:val="center"/>
        <w:rPr>
          <w:i w:val="0"/>
          <w:sz w:val="24"/>
          <w:szCs w:val="24"/>
        </w:rPr>
      </w:pPr>
      <w:r w:rsidRPr="0047481A">
        <w:rPr>
          <w:sz w:val="24"/>
          <w:szCs w:val="24"/>
        </w:rPr>
        <w:t xml:space="preserve">Table </w:t>
      </w:r>
      <w:r w:rsidRPr="0047481A">
        <w:rPr>
          <w:color w:val="2B579A"/>
          <w:sz w:val="24"/>
          <w:szCs w:val="24"/>
          <w:shd w:val="clear" w:color="auto" w:fill="E6E6E6"/>
        </w:rPr>
        <w:fldChar w:fldCharType="begin"/>
      </w:r>
      <w:r w:rsidRPr="0047481A">
        <w:rPr>
          <w:sz w:val="24"/>
          <w:szCs w:val="24"/>
        </w:rPr>
        <w:instrText>SEQ Table \* ARABIC</w:instrText>
      </w:r>
      <w:r w:rsidRPr="0047481A">
        <w:rPr>
          <w:color w:val="2B579A"/>
          <w:sz w:val="24"/>
          <w:szCs w:val="24"/>
          <w:shd w:val="clear" w:color="auto" w:fill="E6E6E6"/>
        </w:rPr>
        <w:fldChar w:fldCharType="separate"/>
      </w:r>
      <w:r w:rsidR="00C63FE1" w:rsidRPr="0047481A">
        <w:rPr>
          <w:noProof/>
          <w:sz w:val="24"/>
          <w:szCs w:val="24"/>
        </w:rPr>
        <w:t>1</w:t>
      </w:r>
      <w:r w:rsidRPr="0047481A">
        <w:rPr>
          <w:color w:val="2B579A"/>
          <w:sz w:val="24"/>
          <w:szCs w:val="24"/>
          <w:shd w:val="clear" w:color="auto" w:fill="E6E6E6"/>
        </w:rPr>
        <w:fldChar w:fldCharType="end"/>
      </w:r>
      <w:r w:rsidRPr="0047481A">
        <w:rPr>
          <w:sz w:val="24"/>
          <w:szCs w:val="24"/>
        </w:rPr>
        <w:t xml:space="preserve">: </w:t>
      </w:r>
      <w:r w:rsidR="00E87A12" w:rsidRPr="0047481A">
        <w:rPr>
          <w:i w:val="0"/>
          <w:iCs w:val="0"/>
          <w:sz w:val="24"/>
          <w:szCs w:val="24"/>
        </w:rPr>
        <w:t xml:space="preserve">Number of Establishments, Employment, and Average Salary for </w:t>
      </w:r>
      <w:r w:rsidR="006F6AE4">
        <w:rPr>
          <w:i w:val="0"/>
          <w:iCs w:val="0"/>
          <w:sz w:val="24"/>
          <w:szCs w:val="24"/>
        </w:rPr>
        <w:t>Sector</w:t>
      </w:r>
      <w:r w:rsidR="00E87A12" w:rsidRPr="0047481A">
        <w:rPr>
          <w:i w:val="0"/>
          <w:iCs w:val="0"/>
          <w:sz w:val="24"/>
          <w:szCs w:val="24"/>
        </w:rPr>
        <w:t xml:space="preserve"> NAICS 562</w:t>
      </w:r>
      <w:r w:rsidR="006C2BF2" w:rsidRPr="0047481A">
        <w:rPr>
          <w:i w:val="0"/>
          <w:iCs w:val="0"/>
          <w:sz w:val="24"/>
          <w:szCs w:val="24"/>
        </w:rPr>
        <w:t>, Washington state, 2019</w:t>
      </w:r>
    </w:p>
    <w:tbl>
      <w:tblPr>
        <w:tblStyle w:val="GridTable5Dark-Accent1"/>
        <w:tblW w:w="9365" w:type="dxa"/>
        <w:jc w:val="center"/>
        <w:tblLayout w:type="fixed"/>
        <w:tblLook w:val="04A0" w:firstRow="1" w:lastRow="0" w:firstColumn="1" w:lastColumn="0" w:noHBand="0" w:noVBand="1"/>
      </w:tblPr>
      <w:tblGrid>
        <w:gridCol w:w="3595"/>
        <w:gridCol w:w="1890"/>
        <w:gridCol w:w="1980"/>
        <w:gridCol w:w="1900"/>
      </w:tblGrid>
      <w:tr w:rsidR="00D076BF" w14:paraId="5AF061CB" w14:textId="77777777" w:rsidTr="005A139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65" w:type="dxa"/>
            <w:gridSpan w:val="4"/>
            <w:vAlign w:val="center"/>
          </w:tcPr>
          <w:p w14:paraId="546C5471" w14:textId="6286AAD7" w:rsidR="00D076BF" w:rsidRDefault="00D076BF">
            <w:pPr>
              <w:jc w:val="center"/>
              <w:rPr>
                <w:b w:val="0"/>
                <w:bCs w:val="0"/>
              </w:rPr>
            </w:pPr>
            <w:r>
              <w:rPr>
                <w:rFonts w:ascii="Calibri" w:eastAsia="Calibri" w:hAnsi="Calibri" w:cs="Calibri"/>
              </w:rPr>
              <w:t>Waste Management and Remediation Services Industry</w:t>
            </w:r>
            <w:r w:rsidR="00477519">
              <w:rPr>
                <w:rFonts w:ascii="Calibri" w:eastAsia="Calibri" w:hAnsi="Calibri" w:cs="Calibri"/>
              </w:rPr>
              <w:t xml:space="preserve"> (NAICS 562)</w:t>
            </w:r>
          </w:p>
        </w:tc>
      </w:tr>
      <w:tr w:rsidR="00D076BF" w14:paraId="14B57EFC" w14:textId="77777777" w:rsidTr="006025B3">
        <w:trPr>
          <w:cnfStyle w:val="000000100000" w:firstRow="0" w:lastRow="0" w:firstColumn="0" w:lastColumn="0" w:oddVBand="0" w:evenVBand="0" w:oddHBand="1"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FFFFFF" w:themeColor="background1"/>
              <w:bottom w:val="single" w:sz="4" w:space="0" w:color="FFFFFF" w:themeColor="background1"/>
              <w:right w:val="single" w:sz="4" w:space="0" w:color="FFFFFF" w:themeColor="background1"/>
            </w:tcBorders>
            <w:vAlign w:val="center"/>
          </w:tcPr>
          <w:p w14:paraId="52E4946B" w14:textId="46509E2B" w:rsidR="00D076BF" w:rsidRDefault="005D71FC">
            <w:pPr>
              <w:jc w:val="center"/>
            </w:pPr>
            <w:r>
              <w:t>Industry group</w:t>
            </w:r>
            <w:r w:rsidR="00D076BF">
              <w:t>s</w:t>
            </w:r>
          </w:p>
        </w:tc>
        <w:tc>
          <w:tcPr>
            <w:tcW w:w="189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261EA763" w14:textId="636EF153" w:rsidR="00D076BF" w:rsidRDefault="00D076BF">
            <w:pPr>
              <w:jc w:val="cente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b/>
                <w:bCs/>
              </w:rPr>
              <w:t>Number of Establishments</w:t>
            </w:r>
          </w:p>
        </w:tc>
        <w:tc>
          <w:tcPr>
            <w:tcW w:w="198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010844A1" w14:textId="02253136" w:rsidR="00D076BF" w:rsidRDefault="00D076BF">
            <w:pPr>
              <w:jc w:val="cente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b/>
                <w:bCs/>
              </w:rPr>
              <w:t>Employment</w:t>
            </w:r>
            <w:r w:rsidR="00E60950">
              <w:rPr>
                <w:rFonts w:ascii="Calibri" w:eastAsia="Calibri" w:hAnsi="Calibri" w:cs="Calibri"/>
                <w:b/>
                <w:bCs/>
              </w:rPr>
              <w:t xml:space="preserve"> </w:t>
            </w:r>
          </w:p>
        </w:tc>
        <w:tc>
          <w:tcPr>
            <w:tcW w:w="190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353D88CA" w14:textId="77777777" w:rsidR="00D076BF" w:rsidRDefault="00D076BF">
            <w:pPr>
              <w:jc w:val="cente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b/>
                <w:bCs/>
              </w:rPr>
              <w:t>Average Salary</w:t>
            </w:r>
          </w:p>
        </w:tc>
      </w:tr>
      <w:tr w:rsidR="001A773B" w14:paraId="17F4F446" w14:textId="77777777" w:rsidTr="00031C69">
        <w:trPr>
          <w:trHeight w:val="530"/>
          <w:jc w:val="center"/>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FFFFFF" w:themeColor="background1"/>
              <w:bottom w:val="single" w:sz="4" w:space="0" w:color="FFFFFF" w:themeColor="background1"/>
              <w:right w:val="single" w:sz="4" w:space="0" w:color="FFFFFF" w:themeColor="background1"/>
            </w:tcBorders>
            <w:vAlign w:val="center"/>
          </w:tcPr>
          <w:p w14:paraId="11D5411C" w14:textId="0F4EB93A" w:rsidR="00D076BF" w:rsidRPr="000B6DD9" w:rsidRDefault="00D076BF">
            <w:pPr>
              <w:jc w:val="right"/>
              <w:rPr>
                <w:rFonts w:ascii="Calibri" w:eastAsia="Calibri" w:hAnsi="Calibri" w:cs="Calibri"/>
                <w:b w:val="0"/>
                <w:bCs w:val="0"/>
                <w:i/>
                <w:iCs/>
              </w:rPr>
            </w:pPr>
            <w:r w:rsidRPr="000B6DD9">
              <w:rPr>
                <w:rFonts w:ascii="Calibri" w:eastAsia="Calibri" w:hAnsi="Calibri" w:cs="Calibri"/>
                <w:b w:val="0"/>
                <w:bCs w:val="0"/>
                <w:i/>
                <w:iCs/>
              </w:rPr>
              <w:t>Waste Collection (5621)</w:t>
            </w:r>
          </w:p>
        </w:tc>
        <w:tc>
          <w:tcPr>
            <w:tcW w:w="18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2F89CE" w14:textId="77777777" w:rsidR="00D076BF" w:rsidRDefault="00D076B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14</w:t>
            </w:r>
          </w:p>
        </w:tc>
        <w:tc>
          <w:tcPr>
            <w:tcW w:w="1980" w:type="dxa"/>
            <w:tcBorders>
              <w:top w:val="single" w:sz="4" w:space="0" w:color="FFFFFF" w:themeColor="background1"/>
              <w:left w:val="single" w:sz="4" w:space="0" w:color="FFFFFF" w:themeColor="background1"/>
              <w:bottom w:val="nil"/>
              <w:right w:val="nil"/>
            </w:tcBorders>
            <w:vAlign w:val="center"/>
          </w:tcPr>
          <w:p w14:paraId="63C66FA0" w14:textId="77777777" w:rsidR="00D076BF" w:rsidRDefault="00D076B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5,045</w:t>
            </w:r>
          </w:p>
        </w:tc>
        <w:tc>
          <w:tcPr>
            <w:tcW w:w="19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EB52FBB" w14:textId="77777777" w:rsidR="00D076BF" w:rsidRDefault="00D076BF">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68,757</w:t>
            </w:r>
          </w:p>
        </w:tc>
      </w:tr>
      <w:tr w:rsidR="00D076BF" w14:paraId="5DFB5870" w14:textId="77777777" w:rsidTr="00031C69">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FFFFFF" w:themeColor="background1"/>
              <w:bottom w:val="single" w:sz="4" w:space="0" w:color="FFFFFF" w:themeColor="background1"/>
              <w:right w:val="single" w:sz="4" w:space="0" w:color="FFFFFF" w:themeColor="background1"/>
            </w:tcBorders>
            <w:vAlign w:val="center"/>
          </w:tcPr>
          <w:p w14:paraId="2B4BE504" w14:textId="77777777" w:rsidR="00D076BF" w:rsidRPr="000B6DD9" w:rsidRDefault="00D076BF">
            <w:pPr>
              <w:jc w:val="right"/>
              <w:rPr>
                <w:rFonts w:ascii="Calibri" w:eastAsia="Calibri" w:hAnsi="Calibri" w:cs="Calibri"/>
                <w:b w:val="0"/>
                <w:bCs w:val="0"/>
                <w:i/>
                <w:iCs/>
              </w:rPr>
            </w:pPr>
            <w:r w:rsidRPr="000B6DD9">
              <w:rPr>
                <w:rFonts w:ascii="Calibri" w:eastAsia="Calibri" w:hAnsi="Calibri" w:cs="Calibri"/>
                <w:b w:val="0"/>
                <w:bCs w:val="0"/>
                <w:i/>
                <w:iCs/>
              </w:rPr>
              <w:t>Waste Treatment and Disposal (5622)</w:t>
            </w:r>
          </w:p>
        </w:tc>
        <w:tc>
          <w:tcPr>
            <w:tcW w:w="18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9D9E27" w14:textId="77777777" w:rsidR="00D076BF" w:rsidRDefault="00D076B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35</w:t>
            </w:r>
          </w:p>
        </w:tc>
        <w:tc>
          <w:tcPr>
            <w:tcW w:w="1980" w:type="dxa"/>
            <w:tcBorders>
              <w:top w:val="single" w:sz="4" w:space="0" w:color="FFFFFF" w:themeColor="background1"/>
              <w:left w:val="single" w:sz="4" w:space="0" w:color="FFFFFF" w:themeColor="background1"/>
              <w:bottom w:val="nil"/>
              <w:right w:val="nil"/>
            </w:tcBorders>
            <w:vAlign w:val="center"/>
          </w:tcPr>
          <w:p w14:paraId="4EC8ED86" w14:textId="77777777" w:rsidR="00D076BF" w:rsidRDefault="00D076B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2,886</w:t>
            </w:r>
          </w:p>
        </w:tc>
        <w:tc>
          <w:tcPr>
            <w:tcW w:w="19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4CFFBB" w14:textId="77777777" w:rsidR="00D076BF" w:rsidRDefault="00D076BF">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101,607</w:t>
            </w:r>
          </w:p>
        </w:tc>
      </w:tr>
      <w:tr w:rsidR="000B6DD9" w14:paraId="4B2D567C" w14:textId="77777777" w:rsidTr="00031C69">
        <w:trPr>
          <w:trHeight w:val="530"/>
          <w:jc w:val="center"/>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FFFFFF" w:themeColor="background1"/>
              <w:bottom w:val="single" w:sz="4" w:space="0" w:color="FFFFFF" w:themeColor="background1"/>
              <w:right w:val="single" w:sz="4" w:space="0" w:color="FFFFFF" w:themeColor="background1"/>
            </w:tcBorders>
            <w:vAlign w:val="center"/>
          </w:tcPr>
          <w:p w14:paraId="4402367C" w14:textId="7C00A9FB" w:rsidR="000B6DD9" w:rsidRPr="000B6DD9" w:rsidRDefault="000B6DD9" w:rsidP="000B6DD9">
            <w:pPr>
              <w:jc w:val="right"/>
              <w:rPr>
                <w:rFonts w:ascii="Calibri" w:eastAsia="Calibri" w:hAnsi="Calibri" w:cs="Calibri"/>
                <w:b w:val="0"/>
                <w:bCs w:val="0"/>
                <w:i/>
                <w:iCs/>
              </w:rPr>
            </w:pPr>
            <w:r w:rsidRPr="000B6DD9">
              <w:rPr>
                <w:rFonts w:ascii="Calibri" w:eastAsia="Calibri" w:hAnsi="Calibri" w:cs="Calibri"/>
                <w:b w:val="0"/>
                <w:bCs w:val="0"/>
                <w:i/>
                <w:iCs/>
              </w:rPr>
              <w:t>Remediation and Other Waste Management Services (5629)</w:t>
            </w:r>
          </w:p>
        </w:tc>
        <w:tc>
          <w:tcPr>
            <w:tcW w:w="18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F113B5" w14:textId="70475683" w:rsidR="000B6DD9" w:rsidRDefault="000B6DD9" w:rsidP="000B6DD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336</w:t>
            </w:r>
          </w:p>
        </w:tc>
        <w:tc>
          <w:tcPr>
            <w:tcW w:w="1980" w:type="dxa"/>
            <w:tcBorders>
              <w:top w:val="single" w:sz="4" w:space="0" w:color="FFFFFF" w:themeColor="background1"/>
              <w:left w:val="single" w:sz="4" w:space="0" w:color="FFFFFF" w:themeColor="background1"/>
              <w:bottom w:val="nil"/>
              <w:right w:val="nil"/>
            </w:tcBorders>
            <w:vAlign w:val="center"/>
          </w:tcPr>
          <w:p w14:paraId="728DC65E" w14:textId="2178044E" w:rsidR="000B6DD9" w:rsidRDefault="000B6DD9" w:rsidP="000B6DD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7</w:t>
            </w:r>
            <w:r w:rsidR="00972240">
              <w:rPr>
                <w:rFonts w:ascii="Calibri" w:eastAsia="Calibri" w:hAnsi="Calibri" w:cs="Calibri"/>
              </w:rPr>
              <w:t>,</w:t>
            </w:r>
            <w:r>
              <w:rPr>
                <w:rFonts w:ascii="Calibri" w:eastAsia="Calibri" w:hAnsi="Calibri" w:cs="Calibri"/>
              </w:rPr>
              <w:t>701</w:t>
            </w:r>
          </w:p>
        </w:tc>
        <w:tc>
          <w:tcPr>
            <w:tcW w:w="19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FFE628" w14:textId="6A54215E" w:rsidR="000B6DD9" w:rsidRDefault="000B6DD9" w:rsidP="000B6DD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77,431</w:t>
            </w:r>
          </w:p>
        </w:tc>
      </w:tr>
      <w:tr w:rsidR="00D076BF" w14:paraId="5C9B16C7" w14:textId="77777777" w:rsidTr="00031C69">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FFFFFF" w:themeColor="background1"/>
              <w:right w:val="single" w:sz="4" w:space="0" w:color="FFFFFF" w:themeColor="background1"/>
            </w:tcBorders>
            <w:vAlign w:val="center"/>
          </w:tcPr>
          <w:p w14:paraId="255BB79A" w14:textId="5C2185B2" w:rsidR="00D076BF" w:rsidRPr="000B6DD9" w:rsidRDefault="003E3A29">
            <w:pPr>
              <w:jc w:val="right"/>
              <w:rPr>
                <w:rFonts w:ascii="Calibri" w:eastAsia="Calibri" w:hAnsi="Calibri" w:cs="Calibri"/>
              </w:rPr>
            </w:pPr>
            <w:r>
              <w:rPr>
                <w:rFonts w:ascii="Calibri" w:eastAsia="Calibri" w:hAnsi="Calibri" w:cs="Calibri"/>
              </w:rPr>
              <w:t>Total in</w:t>
            </w:r>
          </w:p>
          <w:p w14:paraId="4A9F5FA5" w14:textId="1E207556" w:rsidR="00D076BF" w:rsidRPr="000B6DD9" w:rsidRDefault="00D076BF">
            <w:pPr>
              <w:jc w:val="right"/>
              <w:rPr>
                <w:b w:val="0"/>
                <w:bCs w:val="0"/>
              </w:rPr>
            </w:pPr>
            <w:r w:rsidRPr="000B6DD9">
              <w:rPr>
                <w:rFonts w:ascii="Calibri" w:eastAsia="Calibri" w:hAnsi="Calibri" w:cs="Calibri"/>
              </w:rPr>
              <w:t xml:space="preserve">Waste Management and Remediation Services </w:t>
            </w:r>
            <w:r w:rsidR="006025B3">
              <w:rPr>
                <w:rFonts w:ascii="Calibri" w:eastAsia="Calibri" w:hAnsi="Calibri" w:cs="Calibri"/>
              </w:rPr>
              <w:t>sector</w:t>
            </w:r>
            <w:r w:rsidRPr="000B6DD9">
              <w:rPr>
                <w:rFonts w:ascii="Calibri" w:eastAsia="Calibri" w:hAnsi="Calibri" w:cs="Calibri"/>
              </w:rPr>
              <w:t xml:space="preserve"> (562)</w:t>
            </w:r>
          </w:p>
        </w:tc>
        <w:tc>
          <w:tcPr>
            <w:tcW w:w="18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250878" w14:textId="77777777" w:rsidR="00D076BF" w:rsidRPr="00164A4B" w:rsidRDefault="00D076BF">
            <w:pPr>
              <w:jc w:val="center"/>
              <w:cnfStyle w:val="000000100000" w:firstRow="0" w:lastRow="0" w:firstColumn="0" w:lastColumn="0" w:oddVBand="0" w:evenVBand="0" w:oddHBand="1" w:evenHBand="0" w:firstRowFirstColumn="0" w:firstRowLastColumn="0" w:lastRowFirstColumn="0" w:lastRowLastColumn="0"/>
              <w:rPr>
                <w:b/>
                <w:bCs/>
              </w:rPr>
            </w:pPr>
            <w:r w:rsidRPr="00164A4B">
              <w:rPr>
                <w:rFonts w:ascii="Calibri" w:eastAsia="Calibri" w:hAnsi="Calibri" w:cs="Calibri"/>
                <w:b/>
                <w:bCs/>
              </w:rPr>
              <w:t>585</w:t>
            </w:r>
          </w:p>
        </w:tc>
        <w:tc>
          <w:tcPr>
            <w:tcW w:w="1980" w:type="dxa"/>
            <w:tcBorders>
              <w:top w:val="single" w:sz="4" w:space="0" w:color="FFFFFF" w:themeColor="background1"/>
              <w:left w:val="single" w:sz="4" w:space="0" w:color="FFFFFF" w:themeColor="background1"/>
              <w:bottom w:val="nil"/>
              <w:right w:val="nil"/>
            </w:tcBorders>
            <w:vAlign w:val="center"/>
          </w:tcPr>
          <w:p w14:paraId="2AC2C108" w14:textId="77777777" w:rsidR="00D076BF" w:rsidRPr="00164A4B" w:rsidRDefault="00D076BF">
            <w:pPr>
              <w:jc w:val="center"/>
              <w:cnfStyle w:val="000000100000" w:firstRow="0" w:lastRow="0" w:firstColumn="0" w:lastColumn="0" w:oddVBand="0" w:evenVBand="0" w:oddHBand="1" w:evenHBand="0" w:firstRowFirstColumn="0" w:firstRowLastColumn="0" w:lastRowFirstColumn="0" w:lastRowLastColumn="0"/>
              <w:rPr>
                <w:b/>
                <w:bCs/>
              </w:rPr>
            </w:pPr>
            <w:r w:rsidRPr="00164A4B">
              <w:rPr>
                <w:rFonts w:ascii="Calibri" w:eastAsia="Calibri" w:hAnsi="Calibri" w:cs="Calibri"/>
                <w:b/>
                <w:bCs/>
              </w:rPr>
              <w:t>15,632</w:t>
            </w:r>
          </w:p>
        </w:tc>
        <w:tc>
          <w:tcPr>
            <w:tcW w:w="19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7416CB" w14:textId="77777777" w:rsidR="00D076BF" w:rsidRPr="00164A4B" w:rsidRDefault="00D076BF">
            <w:pPr>
              <w:jc w:val="center"/>
              <w:cnfStyle w:val="000000100000" w:firstRow="0" w:lastRow="0" w:firstColumn="0" w:lastColumn="0" w:oddVBand="0" w:evenVBand="0" w:oddHBand="1" w:evenHBand="0" w:firstRowFirstColumn="0" w:firstRowLastColumn="0" w:lastRowFirstColumn="0" w:lastRowLastColumn="0"/>
              <w:rPr>
                <w:b/>
                <w:bCs/>
              </w:rPr>
            </w:pPr>
            <w:r w:rsidRPr="00164A4B">
              <w:rPr>
                <w:rFonts w:ascii="Calibri" w:eastAsia="Calibri" w:hAnsi="Calibri" w:cs="Calibri"/>
                <w:b/>
                <w:bCs/>
              </w:rPr>
              <w:t>$77,095</w:t>
            </w:r>
          </w:p>
        </w:tc>
      </w:tr>
    </w:tbl>
    <w:p w14:paraId="44C5B080" w14:textId="7E18E319" w:rsidR="00D076BF" w:rsidRPr="00191C0F" w:rsidRDefault="00195C86" w:rsidP="00191C0F">
      <w:pPr>
        <w:jc w:val="center"/>
        <w:rPr>
          <w:sz w:val="24"/>
          <w:szCs w:val="24"/>
        </w:rPr>
      </w:pPr>
      <w:r w:rsidRPr="003B13F6">
        <w:rPr>
          <w:sz w:val="24"/>
          <w:szCs w:val="24"/>
        </w:rPr>
        <w:t xml:space="preserve">Source: </w:t>
      </w:r>
      <w:r w:rsidR="007C5B36" w:rsidRPr="003B13F6">
        <w:rPr>
          <w:sz w:val="24"/>
          <w:szCs w:val="24"/>
        </w:rPr>
        <w:t>United States Census Bureau</w:t>
      </w:r>
      <w:bookmarkStart w:id="28" w:name="_Ref123830393"/>
      <w:r w:rsidR="00FB0BEA">
        <w:rPr>
          <w:rStyle w:val="FootnoteReference"/>
          <w:sz w:val="24"/>
          <w:szCs w:val="24"/>
        </w:rPr>
        <w:footnoteReference w:id="12"/>
      </w:r>
      <w:bookmarkEnd w:id="28"/>
    </w:p>
    <w:p w14:paraId="47A2F20B" w14:textId="0F2EE6AA" w:rsidR="00B43455" w:rsidRDefault="00B43455" w:rsidP="00B43455">
      <w:r>
        <w:lastRenderedPageBreak/>
        <w:t xml:space="preserve">Under the umbrella of this </w:t>
      </w:r>
      <w:r w:rsidR="00993CB5">
        <w:t>sector</w:t>
      </w:r>
      <w:r>
        <w:t xml:space="preserve"> includes Remediation and Other Waste Management Services </w:t>
      </w:r>
      <w:r w:rsidR="005D71FC">
        <w:t>industry group</w:t>
      </w:r>
      <w:r>
        <w:t xml:space="preserve"> (NAICS 5629), capturing all Remediation Services, Materials Recovery Facilities, Septic Tank and Related Services, and All Other Miscellaneous Waste Management Services.  </w:t>
      </w:r>
      <w:r w:rsidR="0F8AC690">
        <w:t>The following</w:t>
      </w:r>
      <w:r>
        <w:t xml:space="preserve"> table </w:t>
      </w:r>
      <w:r w:rsidR="0F8AC690">
        <w:t>displays</w:t>
      </w:r>
      <w:r>
        <w:t xml:space="preserve"> the </w:t>
      </w:r>
      <w:r w:rsidR="00164A4B">
        <w:t xml:space="preserve">number of establishments, employment counts, and average </w:t>
      </w:r>
      <w:r w:rsidR="48B0E165">
        <w:t xml:space="preserve">2019 </w:t>
      </w:r>
      <w:r w:rsidR="00164A4B">
        <w:t xml:space="preserve">salaries of Washington’s </w:t>
      </w:r>
      <w:r w:rsidR="00DE580D">
        <w:t>industries</w:t>
      </w:r>
      <w:r>
        <w:t xml:space="preserve"> within the Remediation and Other Waste Management Services </w:t>
      </w:r>
      <w:r w:rsidR="005D71FC">
        <w:t>industry groups</w:t>
      </w:r>
      <w:r>
        <w:t xml:space="preserve"> </w:t>
      </w:r>
      <w:r w:rsidR="0011725B">
        <w:t>that are relevant to recycling</w:t>
      </w:r>
      <w:r w:rsidR="00164A4B">
        <w:t>. This i</w:t>
      </w:r>
      <w:r>
        <w:t>nclud</w:t>
      </w:r>
      <w:r w:rsidR="00164A4B">
        <w:t>es</w:t>
      </w:r>
      <w:r>
        <w:t xml:space="preserve"> Remediation Services (562910) and Materials Recover Facilities (56</w:t>
      </w:r>
      <w:r w:rsidR="00A24D80">
        <w:t>2</w:t>
      </w:r>
      <w:r>
        <w:t>920).</w:t>
      </w:r>
    </w:p>
    <w:p w14:paraId="1C437673" w14:textId="353C7AD9" w:rsidR="00B43455" w:rsidRPr="003B13F6" w:rsidRDefault="00B43455" w:rsidP="00E87A12">
      <w:pPr>
        <w:pStyle w:val="Caption"/>
        <w:jc w:val="center"/>
        <w:rPr>
          <w:i w:val="0"/>
          <w:iCs w:val="0"/>
          <w:sz w:val="24"/>
          <w:szCs w:val="24"/>
        </w:rPr>
      </w:pPr>
      <w:r w:rsidRPr="003B13F6">
        <w:rPr>
          <w:sz w:val="24"/>
          <w:szCs w:val="24"/>
        </w:rPr>
        <w:t xml:space="preserve">Table </w:t>
      </w:r>
      <w:r w:rsidRPr="003B13F6">
        <w:rPr>
          <w:color w:val="2B579A"/>
          <w:sz w:val="24"/>
          <w:szCs w:val="24"/>
          <w:shd w:val="clear" w:color="auto" w:fill="E6E6E6"/>
        </w:rPr>
        <w:fldChar w:fldCharType="begin"/>
      </w:r>
      <w:r w:rsidRPr="003B13F6">
        <w:rPr>
          <w:sz w:val="24"/>
          <w:szCs w:val="24"/>
        </w:rPr>
        <w:instrText>SEQ Table \* ARABIC</w:instrText>
      </w:r>
      <w:r w:rsidRPr="003B13F6">
        <w:rPr>
          <w:color w:val="2B579A"/>
          <w:sz w:val="24"/>
          <w:szCs w:val="24"/>
          <w:shd w:val="clear" w:color="auto" w:fill="E6E6E6"/>
        </w:rPr>
        <w:fldChar w:fldCharType="separate"/>
      </w:r>
      <w:r w:rsidR="00C63FE1" w:rsidRPr="003B13F6">
        <w:rPr>
          <w:noProof/>
          <w:sz w:val="24"/>
          <w:szCs w:val="24"/>
        </w:rPr>
        <w:t>2</w:t>
      </w:r>
      <w:r w:rsidRPr="003B13F6">
        <w:rPr>
          <w:color w:val="2B579A"/>
          <w:sz w:val="24"/>
          <w:szCs w:val="24"/>
          <w:shd w:val="clear" w:color="auto" w:fill="E6E6E6"/>
        </w:rPr>
        <w:fldChar w:fldCharType="end"/>
      </w:r>
      <w:r w:rsidRPr="003B13F6">
        <w:rPr>
          <w:i w:val="0"/>
          <w:iCs w:val="0"/>
          <w:sz w:val="24"/>
          <w:szCs w:val="24"/>
        </w:rPr>
        <w:t xml:space="preserve">: Number of Establishments, Employment, and Average Salary for </w:t>
      </w:r>
      <w:r w:rsidR="005D71FC">
        <w:rPr>
          <w:i w:val="0"/>
          <w:iCs w:val="0"/>
          <w:sz w:val="24"/>
          <w:szCs w:val="24"/>
        </w:rPr>
        <w:t>Industry group</w:t>
      </w:r>
      <w:r w:rsidR="00E87A12" w:rsidRPr="003B13F6">
        <w:rPr>
          <w:i w:val="0"/>
          <w:iCs w:val="0"/>
          <w:sz w:val="24"/>
          <w:szCs w:val="24"/>
        </w:rPr>
        <w:t xml:space="preserve"> NAICS 5629</w:t>
      </w:r>
      <w:r w:rsidR="006C2BF2" w:rsidRPr="003B13F6">
        <w:rPr>
          <w:i w:val="0"/>
          <w:iCs w:val="0"/>
          <w:sz w:val="24"/>
          <w:szCs w:val="24"/>
        </w:rPr>
        <w:t xml:space="preserve">, </w:t>
      </w:r>
      <w:r w:rsidR="00B353E2" w:rsidRPr="003B13F6">
        <w:rPr>
          <w:i w:val="0"/>
          <w:iCs w:val="0"/>
          <w:sz w:val="24"/>
          <w:szCs w:val="24"/>
        </w:rPr>
        <w:t>Washington state</w:t>
      </w:r>
      <w:r w:rsidR="006C2BF2" w:rsidRPr="003B13F6">
        <w:rPr>
          <w:i w:val="0"/>
          <w:iCs w:val="0"/>
          <w:sz w:val="24"/>
          <w:szCs w:val="24"/>
        </w:rPr>
        <w:t>, 2019</w:t>
      </w:r>
    </w:p>
    <w:tbl>
      <w:tblPr>
        <w:tblStyle w:val="GridTable5Dark-Accent1"/>
        <w:tblW w:w="9365" w:type="dxa"/>
        <w:jc w:val="center"/>
        <w:tblLayout w:type="fixed"/>
        <w:tblLook w:val="04A0" w:firstRow="1" w:lastRow="0" w:firstColumn="1" w:lastColumn="0" w:noHBand="0" w:noVBand="1"/>
      </w:tblPr>
      <w:tblGrid>
        <w:gridCol w:w="2790"/>
        <w:gridCol w:w="2340"/>
        <w:gridCol w:w="2070"/>
        <w:gridCol w:w="2165"/>
      </w:tblGrid>
      <w:tr w:rsidR="000B6DD9" w14:paraId="2D7E5898" w14:textId="77777777" w:rsidTr="005A139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65" w:type="dxa"/>
            <w:gridSpan w:val="4"/>
            <w:vAlign w:val="center"/>
          </w:tcPr>
          <w:p w14:paraId="3C08825F" w14:textId="664E6BA3" w:rsidR="000B6DD9" w:rsidRPr="00D7735A" w:rsidRDefault="000B6DD9">
            <w:pPr>
              <w:jc w:val="center"/>
            </w:pPr>
            <w:r w:rsidRPr="00D7735A">
              <w:rPr>
                <w:rFonts w:ascii="Calibri" w:eastAsia="Calibri" w:hAnsi="Calibri" w:cs="Calibri"/>
              </w:rPr>
              <w:t xml:space="preserve">Remediation and Other Waste Management Services </w:t>
            </w:r>
            <w:r w:rsidR="005D71FC">
              <w:rPr>
                <w:rFonts w:ascii="Calibri" w:eastAsia="Calibri" w:hAnsi="Calibri" w:cs="Calibri"/>
              </w:rPr>
              <w:t>Industry group</w:t>
            </w:r>
            <w:r w:rsidR="00B73242">
              <w:rPr>
                <w:rFonts w:ascii="Calibri" w:eastAsia="Calibri" w:hAnsi="Calibri" w:cs="Calibri"/>
              </w:rPr>
              <w:t xml:space="preserve"> (NAICS 5629)</w:t>
            </w:r>
          </w:p>
        </w:tc>
      </w:tr>
      <w:tr w:rsidR="000B6DD9" w14:paraId="516B3008" w14:textId="77777777" w:rsidTr="005A1393">
        <w:trPr>
          <w:cnfStyle w:val="000000100000" w:firstRow="0" w:lastRow="0" w:firstColumn="0" w:lastColumn="0" w:oddVBand="0" w:evenVBand="0" w:oddHBand="1"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FFFFFF" w:themeColor="background1"/>
              <w:bottom w:val="single" w:sz="4" w:space="0" w:color="FFFFFF" w:themeColor="background1"/>
              <w:right w:val="single" w:sz="4" w:space="0" w:color="FFFFFF" w:themeColor="background1"/>
            </w:tcBorders>
            <w:vAlign w:val="center"/>
          </w:tcPr>
          <w:p w14:paraId="63199024" w14:textId="76062AE0" w:rsidR="000B6DD9" w:rsidRDefault="006025B3">
            <w:pPr>
              <w:jc w:val="center"/>
            </w:pPr>
            <w:r>
              <w:t>Industries</w:t>
            </w:r>
          </w:p>
        </w:tc>
        <w:tc>
          <w:tcPr>
            <w:tcW w:w="234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66BB9582" w14:textId="78E0BB45" w:rsidR="000B6DD9" w:rsidRDefault="000B6DD9">
            <w:pPr>
              <w:jc w:val="cente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b/>
                <w:bCs/>
              </w:rPr>
              <w:t>Number of Establishments</w:t>
            </w:r>
          </w:p>
        </w:tc>
        <w:tc>
          <w:tcPr>
            <w:tcW w:w="207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456393AA" w14:textId="77777777" w:rsidR="000B6DD9" w:rsidRDefault="000B6DD9">
            <w:pPr>
              <w:jc w:val="cente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b/>
                <w:bCs/>
              </w:rPr>
              <w:t>Employment</w:t>
            </w:r>
          </w:p>
        </w:tc>
        <w:tc>
          <w:tcPr>
            <w:tcW w:w="216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1824A8C4" w14:textId="77777777" w:rsidR="000B6DD9" w:rsidRDefault="000B6DD9">
            <w:pPr>
              <w:jc w:val="cente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b/>
                <w:bCs/>
              </w:rPr>
              <w:t>Average Salary</w:t>
            </w:r>
          </w:p>
        </w:tc>
      </w:tr>
      <w:tr w:rsidR="000B6DD9" w14:paraId="572483D8" w14:textId="77777777" w:rsidTr="005A1393">
        <w:trPr>
          <w:trHeight w:val="53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FFFFFF" w:themeColor="background1"/>
              <w:bottom w:val="single" w:sz="4" w:space="0" w:color="FFFFFF" w:themeColor="background1"/>
              <w:right w:val="single" w:sz="4" w:space="0" w:color="FFFFFF" w:themeColor="background1"/>
            </w:tcBorders>
            <w:vAlign w:val="center"/>
          </w:tcPr>
          <w:p w14:paraId="674BA73D" w14:textId="77777777" w:rsidR="000B6DD9" w:rsidRPr="000B6DD9" w:rsidRDefault="000B6DD9">
            <w:pPr>
              <w:jc w:val="right"/>
              <w:rPr>
                <w:rFonts w:ascii="Calibri" w:eastAsia="Calibri" w:hAnsi="Calibri" w:cs="Calibri"/>
                <w:b w:val="0"/>
                <w:bCs w:val="0"/>
                <w:i/>
                <w:iCs/>
              </w:rPr>
            </w:pPr>
            <w:r w:rsidRPr="000B6DD9">
              <w:rPr>
                <w:rFonts w:ascii="Calibri" w:eastAsia="Calibri" w:hAnsi="Calibri" w:cs="Calibri"/>
                <w:b w:val="0"/>
                <w:bCs w:val="0"/>
                <w:i/>
                <w:iCs/>
              </w:rPr>
              <w:t>Remediation Services (562910)</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5BCAB7" w14:textId="77777777" w:rsidR="000B6DD9" w:rsidRDefault="000B6DD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154</w:t>
            </w:r>
          </w:p>
        </w:tc>
        <w:tc>
          <w:tcPr>
            <w:tcW w:w="2070" w:type="dxa"/>
            <w:tcBorders>
              <w:top w:val="single" w:sz="4" w:space="0" w:color="FFFFFF" w:themeColor="background1"/>
              <w:left w:val="single" w:sz="4" w:space="0" w:color="FFFFFF" w:themeColor="background1"/>
              <w:bottom w:val="nil"/>
              <w:right w:val="nil"/>
            </w:tcBorders>
            <w:vAlign w:val="center"/>
          </w:tcPr>
          <w:p w14:paraId="487CBC7A" w14:textId="77777777" w:rsidR="000B6DD9" w:rsidRDefault="000B6DD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5,468</w:t>
            </w:r>
          </w:p>
        </w:tc>
        <w:tc>
          <w:tcPr>
            <w:tcW w:w="21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5760AB" w14:textId="77777777" w:rsidR="000B6DD9" w:rsidRDefault="000B6DD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86,942</w:t>
            </w:r>
          </w:p>
        </w:tc>
      </w:tr>
      <w:tr w:rsidR="000B6DD9" w14:paraId="7BD5AD2F" w14:textId="77777777" w:rsidTr="005A1393">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FFFFFF" w:themeColor="background1"/>
              <w:bottom w:val="single" w:sz="4" w:space="0" w:color="FFFFFF" w:themeColor="background1"/>
              <w:right w:val="single" w:sz="4" w:space="0" w:color="FFFFFF" w:themeColor="background1"/>
            </w:tcBorders>
            <w:vAlign w:val="center"/>
          </w:tcPr>
          <w:p w14:paraId="2EE2DBE6" w14:textId="6E630A75" w:rsidR="000B6DD9" w:rsidRPr="000B6DD9" w:rsidRDefault="000B6DD9">
            <w:pPr>
              <w:jc w:val="right"/>
              <w:rPr>
                <w:rFonts w:ascii="Calibri" w:eastAsia="Calibri" w:hAnsi="Calibri" w:cs="Calibri"/>
                <w:b w:val="0"/>
                <w:bCs w:val="0"/>
                <w:i/>
                <w:iCs/>
              </w:rPr>
            </w:pPr>
            <w:r w:rsidRPr="000B6DD9">
              <w:rPr>
                <w:rFonts w:ascii="Calibri" w:eastAsia="Calibri" w:hAnsi="Calibri" w:cs="Calibri"/>
                <w:b w:val="0"/>
                <w:bCs w:val="0"/>
                <w:i/>
                <w:iCs/>
              </w:rPr>
              <w:t>Materials Recovery Facilities (56</w:t>
            </w:r>
            <w:r w:rsidR="00A24D80">
              <w:rPr>
                <w:rFonts w:ascii="Calibri" w:eastAsia="Calibri" w:hAnsi="Calibri" w:cs="Calibri"/>
                <w:b w:val="0"/>
                <w:bCs w:val="0"/>
                <w:i/>
                <w:iCs/>
              </w:rPr>
              <w:t>2</w:t>
            </w:r>
            <w:r w:rsidRPr="000B6DD9">
              <w:rPr>
                <w:rFonts w:ascii="Calibri" w:eastAsia="Calibri" w:hAnsi="Calibri" w:cs="Calibri"/>
                <w:b w:val="0"/>
                <w:bCs w:val="0"/>
                <w:i/>
                <w:iCs/>
              </w:rPr>
              <w:t>920)</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1AC5A5" w14:textId="77777777" w:rsidR="000B6DD9" w:rsidRDefault="000B6DD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32</w:t>
            </w:r>
          </w:p>
        </w:tc>
        <w:tc>
          <w:tcPr>
            <w:tcW w:w="2070" w:type="dxa"/>
            <w:tcBorders>
              <w:top w:val="single" w:sz="4" w:space="0" w:color="FFFFFF" w:themeColor="background1"/>
              <w:left w:val="single" w:sz="4" w:space="0" w:color="FFFFFF" w:themeColor="background1"/>
              <w:bottom w:val="nil"/>
              <w:right w:val="nil"/>
            </w:tcBorders>
            <w:vAlign w:val="center"/>
          </w:tcPr>
          <w:p w14:paraId="2E1D2289" w14:textId="77777777" w:rsidR="000B6DD9" w:rsidRDefault="000B6DD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963</w:t>
            </w:r>
          </w:p>
        </w:tc>
        <w:tc>
          <w:tcPr>
            <w:tcW w:w="21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C2A236" w14:textId="77777777" w:rsidR="000B6DD9" w:rsidRDefault="000B6DD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56,649</w:t>
            </w:r>
          </w:p>
        </w:tc>
      </w:tr>
      <w:tr w:rsidR="661B5E0D" w14:paraId="3B926199" w14:textId="77777777" w:rsidTr="661B5E0D">
        <w:trPr>
          <w:trHeight w:val="53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FFFFFF" w:themeColor="background1"/>
              <w:bottom w:val="single" w:sz="4" w:space="0" w:color="FFFFFF" w:themeColor="background1"/>
              <w:right w:val="single" w:sz="4" w:space="0" w:color="FFFFFF" w:themeColor="background1"/>
            </w:tcBorders>
            <w:vAlign w:val="center"/>
          </w:tcPr>
          <w:p w14:paraId="381C664C" w14:textId="3643669A" w:rsidR="661B5E0D" w:rsidRDefault="1A864B78" w:rsidP="661B5E0D">
            <w:pPr>
              <w:jc w:val="right"/>
              <w:rPr>
                <w:rFonts w:ascii="Calibri" w:eastAsia="Calibri" w:hAnsi="Calibri" w:cs="Calibri"/>
                <w:b w:val="0"/>
              </w:rPr>
            </w:pPr>
            <w:r w:rsidRPr="6FE7B5F1">
              <w:rPr>
                <w:rFonts w:ascii="Calibri" w:eastAsia="Calibri" w:hAnsi="Calibri" w:cs="Calibri"/>
                <w:b w:val="0"/>
                <w:bCs w:val="0"/>
                <w:i/>
                <w:iCs/>
              </w:rPr>
              <w:t xml:space="preserve">All other Waste </w:t>
            </w:r>
            <w:r w:rsidRPr="79B40DD5">
              <w:rPr>
                <w:rFonts w:ascii="Calibri" w:eastAsia="Calibri" w:hAnsi="Calibri" w:cs="Calibri"/>
                <w:b w:val="0"/>
                <w:bCs w:val="0"/>
                <w:i/>
                <w:iCs/>
              </w:rPr>
              <w:t>Management Services</w:t>
            </w:r>
            <w:r w:rsidRPr="3000ABFB">
              <w:rPr>
                <w:rFonts w:ascii="Calibri" w:eastAsia="Calibri" w:hAnsi="Calibri" w:cs="Calibri"/>
                <w:b w:val="0"/>
                <w:bCs w:val="0"/>
                <w:i/>
                <w:iCs/>
              </w:rPr>
              <w:t xml:space="preserve"> (562990)</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DF2D11" w14:textId="70829A79" w:rsidR="661B5E0D" w:rsidRDefault="1A864B78" w:rsidP="661B5E0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F4C3C73">
              <w:rPr>
                <w:rFonts w:ascii="Calibri" w:eastAsia="Calibri" w:hAnsi="Calibri" w:cs="Calibri"/>
              </w:rPr>
              <w:t>150</w:t>
            </w:r>
          </w:p>
        </w:tc>
        <w:tc>
          <w:tcPr>
            <w:tcW w:w="2070" w:type="dxa"/>
            <w:tcBorders>
              <w:top w:val="single" w:sz="4" w:space="0" w:color="FFFFFF" w:themeColor="background1"/>
              <w:left w:val="single" w:sz="4" w:space="0" w:color="FFFFFF" w:themeColor="background1"/>
              <w:bottom w:val="nil"/>
              <w:right w:val="nil"/>
            </w:tcBorders>
            <w:vAlign w:val="center"/>
          </w:tcPr>
          <w:p w14:paraId="01CA3F2C" w14:textId="7AA964B8" w:rsidR="661B5E0D" w:rsidRDefault="1A864B78" w:rsidP="661B5E0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67EA75D">
              <w:rPr>
                <w:rFonts w:ascii="Calibri" w:eastAsia="Calibri" w:hAnsi="Calibri" w:cs="Calibri"/>
              </w:rPr>
              <w:t>1,270</w:t>
            </w:r>
          </w:p>
        </w:tc>
        <w:tc>
          <w:tcPr>
            <w:tcW w:w="21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08F30FF" w14:textId="60097C7B" w:rsidR="661B5E0D" w:rsidRDefault="1A864B78" w:rsidP="661B5E0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509C2579">
              <w:rPr>
                <w:rFonts w:ascii="Calibri" w:eastAsia="Calibri" w:hAnsi="Calibri" w:cs="Calibri"/>
              </w:rPr>
              <w:t>$52,240</w:t>
            </w:r>
          </w:p>
        </w:tc>
      </w:tr>
      <w:tr w:rsidR="000B6DD9" w14:paraId="15DB3ACB" w14:textId="77777777" w:rsidTr="005A1393">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FFFFFF" w:themeColor="background1"/>
              <w:right w:val="single" w:sz="4" w:space="0" w:color="FFFFFF" w:themeColor="background1"/>
            </w:tcBorders>
            <w:vAlign w:val="center"/>
          </w:tcPr>
          <w:p w14:paraId="7612910E" w14:textId="0A069C36" w:rsidR="000B6DD9" w:rsidRPr="000B6DD9" w:rsidRDefault="003E3A29" w:rsidP="000B6DD9">
            <w:pPr>
              <w:jc w:val="right"/>
            </w:pPr>
            <w:r>
              <w:rPr>
                <w:rFonts w:ascii="Calibri" w:eastAsia="Calibri" w:hAnsi="Calibri" w:cs="Calibri"/>
              </w:rPr>
              <w:t>Total of a</w:t>
            </w:r>
            <w:r w:rsidR="00B43455">
              <w:rPr>
                <w:rFonts w:ascii="Calibri" w:eastAsia="Calibri" w:hAnsi="Calibri" w:cs="Calibri"/>
              </w:rPr>
              <w:t xml:space="preserve">ll </w:t>
            </w:r>
            <w:r w:rsidR="005D71FC">
              <w:rPr>
                <w:rFonts w:ascii="Calibri" w:eastAsia="Calibri" w:hAnsi="Calibri" w:cs="Calibri"/>
              </w:rPr>
              <w:t>industry group</w:t>
            </w:r>
            <w:r w:rsidR="00B43455">
              <w:rPr>
                <w:rFonts w:ascii="Calibri" w:eastAsia="Calibri" w:hAnsi="Calibri" w:cs="Calibri"/>
              </w:rPr>
              <w:t xml:space="preserve">s in the </w:t>
            </w:r>
            <w:r w:rsidR="000B6DD9" w:rsidRPr="000B6DD9">
              <w:rPr>
                <w:rFonts w:ascii="Calibri" w:eastAsia="Calibri" w:hAnsi="Calibri" w:cs="Calibri"/>
              </w:rPr>
              <w:t>Remediation and Other Waste Management Services</w:t>
            </w:r>
            <w:r w:rsidR="00B43455">
              <w:rPr>
                <w:rFonts w:ascii="Calibri" w:eastAsia="Calibri" w:hAnsi="Calibri" w:cs="Calibri"/>
              </w:rPr>
              <w:t xml:space="preserve"> Sector</w:t>
            </w:r>
            <w:r w:rsidR="000B6DD9" w:rsidRPr="000B6DD9">
              <w:rPr>
                <w:rFonts w:ascii="Calibri" w:eastAsia="Calibri" w:hAnsi="Calibri" w:cs="Calibri"/>
              </w:rPr>
              <w:t xml:space="preserve"> (5629)</w:t>
            </w:r>
          </w:p>
        </w:tc>
        <w:tc>
          <w:tcPr>
            <w:tcW w:w="23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53CAB6" w14:textId="07B5BFA2" w:rsidR="000B6DD9" w:rsidRPr="00164A4B" w:rsidRDefault="000B6DD9" w:rsidP="000B6DD9">
            <w:pPr>
              <w:jc w:val="center"/>
              <w:cnfStyle w:val="000000100000" w:firstRow="0" w:lastRow="0" w:firstColumn="0" w:lastColumn="0" w:oddVBand="0" w:evenVBand="0" w:oddHBand="1" w:evenHBand="0" w:firstRowFirstColumn="0" w:firstRowLastColumn="0" w:lastRowFirstColumn="0" w:lastRowLastColumn="0"/>
              <w:rPr>
                <w:b/>
                <w:bCs/>
              </w:rPr>
            </w:pPr>
            <w:r w:rsidRPr="00164A4B">
              <w:rPr>
                <w:rFonts w:ascii="Calibri" w:eastAsia="Calibri" w:hAnsi="Calibri" w:cs="Calibri"/>
                <w:b/>
                <w:bCs/>
              </w:rPr>
              <w:t>336</w:t>
            </w:r>
          </w:p>
        </w:tc>
        <w:tc>
          <w:tcPr>
            <w:tcW w:w="2070" w:type="dxa"/>
            <w:tcBorders>
              <w:top w:val="single" w:sz="4" w:space="0" w:color="FFFFFF" w:themeColor="background1"/>
              <w:left w:val="single" w:sz="4" w:space="0" w:color="FFFFFF" w:themeColor="background1"/>
              <w:bottom w:val="nil"/>
              <w:right w:val="nil"/>
            </w:tcBorders>
            <w:vAlign w:val="center"/>
          </w:tcPr>
          <w:p w14:paraId="46946F13" w14:textId="33319BFB" w:rsidR="000B6DD9" w:rsidRPr="00164A4B" w:rsidRDefault="000B6DD9" w:rsidP="000B6DD9">
            <w:pPr>
              <w:jc w:val="center"/>
              <w:cnfStyle w:val="000000100000" w:firstRow="0" w:lastRow="0" w:firstColumn="0" w:lastColumn="0" w:oddVBand="0" w:evenVBand="0" w:oddHBand="1" w:evenHBand="0" w:firstRowFirstColumn="0" w:firstRowLastColumn="0" w:lastRowFirstColumn="0" w:lastRowLastColumn="0"/>
              <w:rPr>
                <w:b/>
                <w:bCs/>
              </w:rPr>
            </w:pPr>
            <w:r w:rsidRPr="00164A4B">
              <w:rPr>
                <w:rFonts w:ascii="Calibri" w:eastAsia="Calibri" w:hAnsi="Calibri" w:cs="Calibri"/>
                <w:b/>
                <w:bCs/>
              </w:rPr>
              <w:t>7701</w:t>
            </w:r>
          </w:p>
        </w:tc>
        <w:tc>
          <w:tcPr>
            <w:tcW w:w="21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760644" w14:textId="6CD10F7E" w:rsidR="000B6DD9" w:rsidRPr="00164A4B" w:rsidRDefault="000B6DD9" w:rsidP="000B6DD9">
            <w:pPr>
              <w:jc w:val="center"/>
              <w:cnfStyle w:val="000000100000" w:firstRow="0" w:lastRow="0" w:firstColumn="0" w:lastColumn="0" w:oddVBand="0" w:evenVBand="0" w:oddHBand="1" w:evenHBand="0" w:firstRowFirstColumn="0" w:firstRowLastColumn="0" w:lastRowFirstColumn="0" w:lastRowLastColumn="0"/>
              <w:rPr>
                <w:b/>
                <w:bCs/>
              </w:rPr>
            </w:pPr>
            <w:r w:rsidRPr="00164A4B">
              <w:rPr>
                <w:rFonts w:ascii="Calibri" w:eastAsia="Calibri" w:hAnsi="Calibri" w:cs="Calibri"/>
                <w:b/>
                <w:bCs/>
              </w:rPr>
              <w:t>$77,431</w:t>
            </w:r>
          </w:p>
        </w:tc>
      </w:tr>
    </w:tbl>
    <w:p w14:paraId="7A94DDA8" w14:textId="2E3C158A" w:rsidR="000B6DD9" w:rsidRPr="003B13F6" w:rsidRDefault="00195C86" w:rsidP="00195C86">
      <w:pPr>
        <w:jc w:val="center"/>
        <w:rPr>
          <w:sz w:val="24"/>
          <w:szCs w:val="24"/>
        </w:rPr>
      </w:pPr>
      <w:r w:rsidRPr="003B13F6">
        <w:rPr>
          <w:sz w:val="24"/>
          <w:szCs w:val="24"/>
        </w:rPr>
        <w:t>Source</w:t>
      </w:r>
      <w:r w:rsidR="0064497C" w:rsidRPr="003B13F6">
        <w:rPr>
          <w:sz w:val="24"/>
          <w:szCs w:val="24"/>
        </w:rPr>
        <w:t>: United States Census Bureau</w:t>
      </w:r>
      <w:r w:rsidR="00185C4D">
        <w:rPr>
          <w:rStyle w:val="FootnoteReference"/>
          <w:sz w:val="24"/>
          <w:szCs w:val="24"/>
        </w:rPr>
        <w:footnoteReference w:id="13"/>
      </w:r>
    </w:p>
    <w:p w14:paraId="09D8B788" w14:textId="322CF244" w:rsidR="006F42CB" w:rsidRDefault="00F025AA">
      <w:r>
        <w:t xml:space="preserve">For the tables above, data is gathered from 2019 United States Census Bureau County Business Patterns dataset. The number of establishments differs from </w:t>
      </w:r>
      <w:r w:rsidR="00E23F76">
        <w:t>company</w:t>
      </w:r>
      <w:r>
        <w:t xml:space="preserve"> count within this data set</w:t>
      </w:r>
      <w:r w:rsidR="00EE2CAE">
        <w:t xml:space="preserve">. </w:t>
      </w:r>
      <w:r w:rsidR="00EE2CAE" w:rsidRPr="00901DC2">
        <w:rPr>
          <w:rFonts w:cstheme="minorHAnsi"/>
          <w:color w:val="333333"/>
        </w:rPr>
        <w:t>An establishment is a single physical location at which business is conducted or services or industrial operations are performed. It is not necessarily identical with a company or enterprise, which may consist of one or more establishments</w:t>
      </w:r>
      <w:r>
        <w:t xml:space="preserve">. Average salaries </w:t>
      </w:r>
      <w:r w:rsidR="00EF403B">
        <w:t>a</w:t>
      </w:r>
      <w:r>
        <w:t xml:space="preserve">re found from dividing annual payroll by employee count. </w:t>
      </w:r>
    </w:p>
    <w:p w14:paraId="2DEEFEB2" w14:textId="08AC5D41" w:rsidR="006F42CB" w:rsidRPr="006F42CB" w:rsidRDefault="005A5ACE" w:rsidP="006F42CB">
      <w:pPr>
        <w:rPr>
          <w:rFonts w:cstheme="minorHAnsi"/>
        </w:rPr>
      </w:pPr>
      <w:r>
        <w:rPr>
          <w:rFonts w:cstheme="minorHAnsi"/>
        </w:rPr>
        <w:t>The</w:t>
      </w:r>
      <w:r w:rsidR="006F42CB">
        <w:rPr>
          <w:rFonts w:cstheme="minorHAnsi"/>
        </w:rPr>
        <w:t xml:space="preserve"> United States Census Bureau defines employment and establishment</w:t>
      </w:r>
      <w:r>
        <w:rPr>
          <w:rFonts w:cstheme="minorHAnsi"/>
        </w:rPr>
        <w:t xml:space="preserve"> as the following:</w:t>
      </w:r>
    </w:p>
    <w:p w14:paraId="660821B7" w14:textId="716811B1" w:rsidR="006F42CB" w:rsidRPr="00901DC2" w:rsidRDefault="006F42CB" w:rsidP="006F42CB">
      <w:pPr>
        <w:rPr>
          <w:rFonts w:cstheme="minorHAnsi"/>
          <w:b/>
          <w:bCs/>
        </w:rPr>
      </w:pPr>
      <w:r w:rsidRPr="00901DC2">
        <w:rPr>
          <w:rFonts w:cstheme="minorHAnsi"/>
          <w:b/>
          <w:bCs/>
        </w:rPr>
        <w:t>Employment</w:t>
      </w:r>
    </w:p>
    <w:p w14:paraId="61024C9C" w14:textId="77777777" w:rsidR="006F42CB" w:rsidRPr="00901DC2" w:rsidRDefault="006F42CB" w:rsidP="006F42CB">
      <w:pPr>
        <w:rPr>
          <w:rFonts w:cstheme="minorHAnsi"/>
          <w:color w:val="333333"/>
        </w:rPr>
      </w:pPr>
      <w:r w:rsidRPr="00901DC2">
        <w:rPr>
          <w:rFonts w:cstheme="minorHAnsi"/>
          <w:color w:val="333333"/>
        </w:rPr>
        <w:t>Paid employment consists of full- and part-time employees, including salaried officers and executives of corporations, who are on the payroll in the pay period including March 12. Included are employees on paid sick leave, holidays, and vacations; not included are sole proprietors and partners of unincorporated businesses.</w:t>
      </w:r>
    </w:p>
    <w:p w14:paraId="3041E26D" w14:textId="0156F0E0" w:rsidR="006F42CB" w:rsidRPr="00901DC2" w:rsidRDefault="006F42CB" w:rsidP="006F42CB">
      <w:pPr>
        <w:rPr>
          <w:rFonts w:cstheme="minorHAnsi"/>
          <w:b/>
          <w:bCs/>
        </w:rPr>
      </w:pPr>
      <w:r w:rsidRPr="00901DC2">
        <w:rPr>
          <w:rFonts w:cstheme="minorHAnsi"/>
          <w:b/>
          <w:bCs/>
        </w:rPr>
        <w:t>Establishment</w:t>
      </w:r>
    </w:p>
    <w:p w14:paraId="6A983CB2" w14:textId="77777777" w:rsidR="006F42CB" w:rsidRPr="00901DC2" w:rsidRDefault="006F42CB" w:rsidP="006F42CB">
      <w:pPr>
        <w:rPr>
          <w:rFonts w:cstheme="minorHAnsi"/>
          <w:color w:val="333333"/>
        </w:rPr>
      </w:pPr>
      <w:r w:rsidRPr="00901DC2">
        <w:rPr>
          <w:rFonts w:cstheme="minorHAnsi"/>
          <w:color w:val="333333"/>
        </w:rPr>
        <w:lastRenderedPageBreak/>
        <w:t xml:space="preserve">An establishment is a single physical location at which business is conducted or services or industrial operations are performed. It is not necessarily identical with a company or enterprise, which may consist of one or more establishments. When two or more activities are carried on at a single location under a single ownership, all activities generally are grouped together as a single establishment. The entire establishment is classified </w:t>
      </w:r>
      <w:proofErr w:type="gramStart"/>
      <w:r w:rsidRPr="00901DC2">
        <w:rPr>
          <w:rFonts w:cstheme="minorHAnsi"/>
          <w:color w:val="333333"/>
        </w:rPr>
        <w:t>on the basis of</w:t>
      </w:r>
      <w:proofErr w:type="gramEnd"/>
      <w:r w:rsidRPr="00901DC2">
        <w:rPr>
          <w:rFonts w:cstheme="minorHAnsi"/>
          <w:color w:val="333333"/>
        </w:rPr>
        <w:t xml:space="preserve"> its major activity and all data are included in that classification. Establishment counts represent the number of locations with paid employees any time during the year. </w:t>
      </w:r>
    </w:p>
    <w:p w14:paraId="47C2A650" w14:textId="232627FC" w:rsidR="00751AE1" w:rsidRPr="00F025AA" w:rsidRDefault="00751AE1">
      <w:r>
        <w:br w:type="page"/>
      </w:r>
    </w:p>
    <w:p w14:paraId="7F8E23AF" w14:textId="29C6B962" w:rsidR="008A5E50" w:rsidRDefault="0078486C" w:rsidP="0078486C">
      <w:pPr>
        <w:pStyle w:val="Heading2"/>
      </w:pPr>
      <w:bookmarkStart w:id="29" w:name="_Toc128984188"/>
      <w:r>
        <w:lastRenderedPageBreak/>
        <w:t>Gross Business Income</w:t>
      </w:r>
      <w:bookmarkEnd w:id="29"/>
    </w:p>
    <w:p w14:paraId="4E3C98AB" w14:textId="79FA26D2" w:rsidR="00990288" w:rsidRDefault="23E2640D" w:rsidP="00990288">
      <w:r>
        <w:t>The following chart illustrate</w:t>
      </w:r>
      <w:r w:rsidR="1B650DB9">
        <w:t>s</w:t>
      </w:r>
      <w:r w:rsidR="00CD51ED">
        <w:t xml:space="preserve"> a graph of Gross Business Income of th</w:t>
      </w:r>
      <w:r w:rsidR="00EB3203">
        <w:t xml:space="preserve">e </w:t>
      </w:r>
      <w:r w:rsidR="00D516F9">
        <w:t xml:space="preserve">Remediation and Other Waste Management Services </w:t>
      </w:r>
      <w:r w:rsidR="005D71FC">
        <w:t>industry group</w:t>
      </w:r>
      <w:r w:rsidR="004C5120">
        <w:t xml:space="preserve"> (NAICS 5629)</w:t>
      </w:r>
      <w:r w:rsidR="00D516F9">
        <w:t xml:space="preserve"> </w:t>
      </w:r>
      <w:r w:rsidR="000356DC">
        <w:t xml:space="preserve">in </w:t>
      </w:r>
      <w:r w:rsidR="00B353E2">
        <w:t>Washington state</w:t>
      </w:r>
      <w:r w:rsidR="000356DC">
        <w:t xml:space="preserve"> </w:t>
      </w:r>
      <w:r w:rsidR="00D516F9">
        <w:t xml:space="preserve">from </w:t>
      </w:r>
      <w:r w:rsidR="00B04E0A">
        <w:t>2018 to</w:t>
      </w:r>
      <w:r w:rsidR="000356DC">
        <w:t xml:space="preserve"> 2022</w:t>
      </w:r>
      <w:r w:rsidR="00B04E0A">
        <w:t xml:space="preserve"> quarterly</w:t>
      </w:r>
      <w:r w:rsidR="00D516F9">
        <w:t>.</w:t>
      </w:r>
      <w:r w:rsidR="00D53610">
        <w:t xml:space="preserve"> </w:t>
      </w:r>
      <w:r w:rsidR="00A30909">
        <w:t>It shows the income in millions of dollars up until</w:t>
      </w:r>
      <w:r w:rsidR="00B04E0A">
        <w:t xml:space="preserve"> the first quarter of 2022</w:t>
      </w:r>
      <w:r w:rsidR="00A30909">
        <w:t xml:space="preserve">, </w:t>
      </w:r>
      <w:r w:rsidR="000356DC">
        <w:t>the most recent data</w:t>
      </w:r>
      <w:r w:rsidR="00A30909">
        <w:t xml:space="preserve"> posted</w:t>
      </w:r>
      <w:r w:rsidR="000356DC">
        <w:t xml:space="preserve"> from the Department of Revenue.</w:t>
      </w:r>
      <w:r w:rsidR="00320BCA">
        <w:t xml:space="preserve"> In </w:t>
      </w:r>
      <w:r w:rsidR="00A000CD">
        <w:t>the first quarter of 2018</w:t>
      </w:r>
      <w:r w:rsidR="00320BCA">
        <w:t xml:space="preserve">, gross revenue was </w:t>
      </w:r>
      <w:r w:rsidR="00492B5A">
        <w:t xml:space="preserve">over $287 million dollars, </w:t>
      </w:r>
      <w:r w:rsidR="008F0986">
        <w:t>with a general upward trend, peaking at $626</w:t>
      </w:r>
      <w:r w:rsidR="00A200F5">
        <w:t xml:space="preserve">,128,917 in the third quarter of 2021. </w:t>
      </w:r>
      <w:r w:rsidR="00CE5A56">
        <w:t xml:space="preserve">The most recent </w:t>
      </w:r>
      <w:r w:rsidR="00A000CD">
        <w:t>amount</w:t>
      </w:r>
      <w:r w:rsidR="00CE5A56">
        <w:t xml:space="preserve"> from </w:t>
      </w:r>
      <w:r w:rsidR="00A000CD">
        <w:t>the first quarter of</w:t>
      </w:r>
      <w:r w:rsidR="00CE5A56">
        <w:t xml:space="preserve"> 2022 has total income at $455,904,552.</w:t>
      </w:r>
    </w:p>
    <w:p w14:paraId="4ADC682E" w14:textId="6FEDAB2C" w:rsidR="00CC3D3E" w:rsidRDefault="009F6A0D" w:rsidP="009F6A0D">
      <w:pPr>
        <w:pStyle w:val="Caption"/>
        <w:jc w:val="center"/>
        <w:rPr>
          <w:i w:val="0"/>
          <w:iCs w:val="0"/>
          <w:sz w:val="24"/>
          <w:szCs w:val="24"/>
        </w:rPr>
      </w:pPr>
      <w:r w:rsidRPr="003B13F6">
        <w:rPr>
          <w:sz w:val="24"/>
          <w:szCs w:val="24"/>
        </w:rPr>
        <w:t xml:space="preserve">Figure </w:t>
      </w:r>
      <w:r w:rsidRPr="003B13F6">
        <w:rPr>
          <w:sz w:val="24"/>
          <w:szCs w:val="24"/>
        </w:rPr>
        <w:fldChar w:fldCharType="begin"/>
      </w:r>
      <w:r w:rsidRPr="003B13F6">
        <w:rPr>
          <w:sz w:val="24"/>
          <w:szCs w:val="24"/>
        </w:rPr>
        <w:instrText>SEQ Figure \* ARABIC</w:instrText>
      </w:r>
      <w:r w:rsidRPr="003B13F6">
        <w:rPr>
          <w:sz w:val="24"/>
          <w:szCs w:val="24"/>
        </w:rPr>
        <w:fldChar w:fldCharType="separate"/>
      </w:r>
      <w:r w:rsidR="00FF17E4">
        <w:rPr>
          <w:noProof/>
          <w:sz w:val="24"/>
          <w:szCs w:val="24"/>
        </w:rPr>
        <w:t>1</w:t>
      </w:r>
      <w:r w:rsidRPr="003B13F6">
        <w:rPr>
          <w:sz w:val="24"/>
          <w:szCs w:val="24"/>
        </w:rPr>
        <w:fldChar w:fldCharType="end"/>
      </w:r>
      <w:r w:rsidRPr="003B13F6">
        <w:rPr>
          <w:sz w:val="24"/>
          <w:szCs w:val="24"/>
        </w:rPr>
        <w:t xml:space="preserve">: </w:t>
      </w:r>
      <w:r w:rsidR="009D18A7" w:rsidRPr="003B13F6">
        <w:rPr>
          <w:i w:val="0"/>
          <w:iCs w:val="0"/>
          <w:sz w:val="24"/>
          <w:szCs w:val="24"/>
        </w:rPr>
        <w:t xml:space="preserve">Gross Business Income of </w:t>
      </w:r>
      <w:r w:rsidR="00A558D4" w:rsidRPr="003B13F6">
        <w:rPr>
          <w:i w:val="0"/>
          <w:iCs w:val="0"/>
          <w:sz w:val="24"/>
          <w:szCs w:val="24"/>
        </w:rPr>
        <w:t>Remediation and Other Waste Management Services</w:t>
      </w:r>
      <w:r w:rsidR="006C2BF2" w:rsidRPr="003B13F6">
        <w:rPr>
          <w:i w:val="0"/>
          <w:iCs w:val="0"/>
          <w:sz w:val="24"/>
          <w:szCs w:val="24"/>
        </w:rPr>
        <w:t xml:space="preserve"> (NAICS 5629), </w:t>
      </w:r>
      <w:r w:rsidR="00B353E2" w:rsidRPr="003B13F6">
        <w:rPr>
          <w:i w:val="0"/>
          <w:iCs w:val="0"/>
          <w:sz w:val="24"/>
          <w:szCs w:val="24"/>
        </w:rPr>
        <w:t>Washington state</w:t>
      </w:r>
      <w:r w:rsidR="00500BB5" w:rsidRPr="003B13F6">
        <w:rPr>
          <w:i w:val="0"/>
          <w:iCs w:val="0"/>
          <w:sz w:val="24"/>
          <w:szCs w:val="24"/>
        </w:rPr>
        <w:t>, 2018-2022</w:t>
      </w:r>
    </w:p>
    <w:p w14:paraId="7A685D96" w14:textId="69BF1827" w:rsidR="00CC3D3E" w:rsidRDefault="00081AA9" w:rsidP="00081AA9">
      <w:pPr>
        <w:jc w:val="center"/>
      </w:pPr>
      <w:r>
        <w:rPr>
          <w:noProof/>
        </w:rPr>
        <w:drawing>
          <wp:inline distT="0" distB="0" distL="0" distR="0" wp14:anchorId="7F7E55B9" wp14:editId="677E0CB6">
            <wp:extent cx="5600000" cy="4257143"/>
            <wp:effectExtent l="0" t="0" r="1270" b="0"/>
            <wp:docPr id="27" name="Picture 27" descr="This is a graph looking at gross business income of remediation and other waste management services. It has income in millions of dollars on the Y-axis and it has years on the x-axis broken down into quarters. The years are from 2018-2022. We see a general increase in income with yearly spikes in the third quarter and low points in the first quarter. The general trendline is increa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his is a graph looking at gross business income of remediation and other waste management services. It has income in millions of dollars on the Y-axis and it has years on the x-axis broken down into quarters. The years are from 2018-2022. We see a general increase in income with yearly spikes in the third quarter and low points in the first quarter. The general trendline is increasing."/>
                    <pic:cNvPicPr/>
                  </pic:nvPicPr>
                  <pic:blipFill>
                    <a:blip r:embed="rId31"/>
                    <a:stretch>
                      <a:fillRect/>
                    </a:stretch>
                  </pic:blipFill>
                  <pic:spPr>
                    <a:xfrm>
                      <a:off x="0" y="0"/>
                      <a:ext cx="5600000" cy="4257143"/>
                    </a:xfrm>
                    <a:prstGeom prst="rect">
                      <a:avLst/>
                    </a:prstGeom>
                  </pic:spPr>
                </pic:pic>
              </a:graphicData>
            </a:graphic>
          </wp:inline>
        </w:drawing>
      </w:r>
    </w:p>
    <w:p w14:paraId="3B65D834" w14:textId="67A76691" w:rsidR="00BC5B88" w:rsidRPr="002C4104" w:rsidRDefault="00BC5B88" w:rsidP="009D18A7">
      <w:pPr>
        <w:jc w:val="center"/>
        <w:rPr>
          <w:sz w:val="24"/>
          <w:szCs w:val="24"/>
        </w:rPr>
      </w:pPr>
      <w:r w:rsidRPr="002C4104">
        <w:rPr>
          <w:sz w:val="24"/>
          <w:szCs w:val="24"/>
        </w:rPr>
        <w:t>Source: Department of Revenue</w:t>
      </w:r>
      <w:bookmarkStart w:id="30" w:name="_Ref123830489"/>
      <w:r w:rsidR="00A96F73">
        <w:rPr>
          <w:rStyle w:val="FootnoteReference"/>
          <w:sz w:val="24"/>
          <w:szCs w:val="24"/>
        </w:rPr>
        <w:footnoteReference w:id="14"/>
      </w:r>
      <w:bookmarkEnd w:id="30"/>
    </w:p>
    <w:p w14:paraId="46851749" w14:textId="23193B5B" w:rsidR="0078486C" w:rsidRDefault="00A5538E" w:rsidP="00E122B4">
      <w:r>
        <w:t xml:space="preserve">See Appendix </w:t>
      </w:r>
      <w:r w:rsidR="00042789">
        <w:t>A</w:t>
      </w:r>
      <w:r>
        <w:t xml:space="preserve"> for g</w:t>
      </w:r>
      <w:r w:rsidR="00515BAC">
        <w:t>raphs</w:t>
      </w:r>
      <w:r w:rsidR="00DF292E">
        <w:t xml:space="preserve"> for the other indirectly related </w:t>
      </w:r>
      <w:r w:rsidR="005D71FC">
        <w:t>industry group</w:t>
      </w:r>
      <w:r w:rsidR="00DF292E">
        <w:t>s</w:t>
      </w:r>
      <w:r w:rsidR="001411B3">
        <w:t>:</w:t>
      </w:r>
      <w:r w:rsidR="00DF292E">
        <w:t xml:space="preserve"> Waste Collection </w:t>
      </w:r>
      <w:r w:rsidR="006C2BF2">
        <w:t xml:space="preserve">(NAICS 5621) </w:t>
      </w:r>
      <w:r w:rsidR="00DF292E">
        <w:t>and Waste Treatment and Disposal (NAICS 5622).</w:t>
      </w:r>
    </w:p>
    <w:p w14:paraId="16C73507" w14:textId="77777777" w:rsidR="006C2BF2" w:rsidRDefault="006C2BF2">
      <w:r>
        <w:br w:type="page"/>
      </w:r>
    </w:p>
    <w:p w14:paraId="0BF63B5B" w14:textId="5C127E47" w:rsidR="001E469B" w:rsidRPr="00751AE1" w:rsidRDefault="00D67B12">
      <w:r>
        <w:lastRenderedPageBreak/>
        <w:t xml:space="preserve">The following chart illustrates a graph of Gross Business Income of the Material Recovery </w:t>
      </w:r>
      <w:r w:rsidR="001411B3">
        <w:t>F</w:t>
      </w:r>
      <w:r>
        <w:t>acilit</w:t>
      </w:r>
      <w:r w:rsidR="001411B3">
        <w:t>ies</w:t>
      </w:r>
      <w:r>
        <w:t xml:space="preserve"> </w:t>
      </w:r>
      <w:r w:rsidR="001411B3">
        <w:t>industry (NAICS 562920)</w:t>
      </w:r>
      <w:r>
        <w:t xml:space="preserve"> in </w:t>
      </w:r>
      <w:r w:rsidR="00B353E2">
        <w:t>Washington state</w:t>
      </w:r>
      <w:r>
        <w:t xml:space="preserve"> from 2018 to 2022 quarterly. It shows the income in millions of dollars up until the first quarter of 2022, the most recent data posted from the Department of Revenue. In the first quarter of 2018, gross revenue was over $</w:t>
      </w:r>
      <w:r w:rsidR="00292AE8">
        <w:t>1</w:t>
      </w:r>
      <w:r>
        <w:t xml:space="preserve">7 million dollars, with </w:t>
      </w:r>
      <w:r w:rsidR="00292AE8">
        <w:t xml:space="preserve">steep </w:t>
      </w:r>
      <w:r w:rsidR="00517B5A">
        <w:t xml:space="preserve">downturn </w:t>
      </w:r>
      <w:r w:rsidR="009C06E4">
        <w:t>at the en</w:t>
      </w:r>
      <w:r w:rsidR="00DB1D92">
        <w:t xml:space="preserve">d </w:t>
      </w:r>
      <w:r w:rsidR="009C06E4">
        <w:t>of 2019 and start to 2018, as</w:t>
      </w:r>
      <w:r w:rsidR="001A779C">
        <w:t xml:space="preserve"> in</w:t>
      </w:r>
      <w:r w:rsidR="009C06E4">
        <w:t xml:space="preserve"> the first quarter of 2019</w:t>
      </w:r>
      <w:r w:rsidR="001A779C">
        <w:t xml:space="preserve"> GBI was at</w:t>
      </w:r>
      <w:r w:rsidR="009C06E4">
        <w:t xml:space="preserve"> $14 million</w:t>
      </w:r>
      <w:r>
        <w:t xml:space="preserve">. The </w:t>
      </w:r>
      <w:r w:rsidR="009C06E4">
        <w:t xml:space="preserve">industry in </w:t>
      </w:r>
      <w:r w:rsidR="00B353E2">
        <w:t>Washington state</w:t>
      </w:r>
      <w:r w:rsidR="009C06E4">
        <w:t xml:space="preserve"> made a comeback in quarter 1 of 2019, spiking from $17 million to $21 million. The 2022 year began with $</w:t>
      </w:r>
      <w:r w:rsidR="004E1B1A">
        <w:t>21</w:t>
      </w:r>
      <w:r w:rsidR="009C06E4">
        <w:t xml:space="preserve">,591,770 </w:t>
      </w:r>
      <w:r w:rsidR="001A779C">
        <w:t>in</w:t>
      </w:r>
      <w:r w:rsidR="00DB1D92">
        <w:t xml:space="preserve"> GBI</w:t>
      </w:r>
      <w:r w:rsidR="004424DF">
        <w:t>.</w:t>
      </w:r>
    </w:p>
    <w:p w14:paraId="22FC4390" w14:textId="2F681D96" w:rsidR="00E37947" w:rsidRPr="00ED66D1" w:rsidRDefault="001E469B" w:rsidP="00ED66D1">
      <w:pPr>
        <w:pStyle w:val="Caption"/>
        <w:jc w:val="center"/>
        <w:rPr>
          <w:i w:val="0"/>
          <w:iCs w:val="0"/>
          <w:sz w:val="24"/>
          <w:szCs w:val="24"/>
        </w:rPr>
      </w:pPr>
      <w:r w:rsidRPr="002C4104">
        <w:rPr>
          <w:sz w:val="24"/>
          <w:szCs w:val="24"/>
        </w:rPr>
        <w:t xml:space="preserve">Figure </w:t>
      </w:r>
      <w:r w:rsidRPr="002C4104">
        <w:rPr>
          <w:sz w:val="24"/>
          <w:szCs w:val="24"/>
        </w:rPr>
        <w:fldChar w:fldCharType="begin"/>
      </w:r>
      <w:r w:rsidRPr="002C4104">
        <w:rPr>
          <w:sz w:val="24"/>
          <w:szCs w:val="24"/>
        </w:rPr>
        <w:instrText>SEQ Figure \* ARABIC</w:instrText>
      </w:r>
      <w:r w:rsidRPr="002C4104">
        <w:rPr>
          <w:sz w:val="24"/>
          <w:szCs w:val="24"/>
        </w:rPr>
        <w:fldChar w:fldCharType="separate"/>
      </w:r>
      <w:r w:rsidR="00FF17E4">
        <w:rPr>
          <w:noProof/>
          <w:sz w:val="24"/>
          <w:szCs w:val="24"/>
        </w:rPr>
        <w:t>2</w:t>
      </w:r>
      <w:r w:rsidRPr="002C4104">
        <w:rPr>
          <w:sz w:val="24"/>
          <w:szCs w:val="24"/>
        </w:rPr>
        <w:fldChar w:fldCharType="end"/>
      </w:r>
      <w:r w:rsidRPr="002C4104">
        <w:rPr>
          <w:sz w:val="24"/>
          <w:szCs w:val="24"/>
        </w:rPr>
        <w:t xml:space="preserve">: </w:t>
      </w:r>
      <w:r w:rsidR="004424DF" w:rsidRPr="002C4104">
        <w:rPr>
          <w:i w:val="0"/>
          <w:iCs w:val="0"/>
          <w:sz w:val="24"/>
          <w:szCs w:val="24"/>
        </w:rPr>
        <w:t>Gross Business Income of Material Recovery Facilities</w:t>
      </w:r>
      <w:r w:rsidR="006C2BF2" w:rsidRPr="002C4104">
        <w:rPr>
          <w:i w:val="0"/>
          <w:iCs w:val="0"/>
          <w:sz w:val="24"/>
          <w:szCs w:val="24"/>
        </w:rPr>
        <w:t xml:space="preserve"> (NAICS 562920)</w:t>
      </w:r>
      <w:r w:rsidR="004424DF" w:rsidRPr="002C4104">
        <w:rPr>
          <w:i w:val="0"/>
          <w:iCs w:val="0"/>
          <w:sz w:val="24"/>
          <w:szCs w:val="24"/>
        </w:rPr>
        <w:t xml:space="preserve">, </w:t>
      </w:r>
      <w:r w:rsidR="006C2BF2" w:rsidRPr="002C4104">
        <w:rPr>
          <w:i w:val="0"/>
          <w:iCs w:val="0"/>
          <w:sz w:val="24"/>
          <w:szCs w:val="24"/>
        </w:rPr>
        <w:t xml:space="preserve">Washington state, </w:t>
      </w:r>
      <w:r w:rsidR="004424DF" w:rsidRPr="002C4104">
        <w:rPr>
          <w:i w:val="0"/>
          <w:iCs w:val="0"/>
          <w:sz w:val="24"/>
          <w:szCs w:val="24"/>
        </w:rPr>
        <w:t>2018-2022</w:t>
      </w:r>
    </w:p>
    <w:p w14:paraId="5EE87926" w14:textId="688DA21C" w:rsidR="00687764" w:rsidRDefault="00687764" w:rsidP="00751AE1">
      <w:pPr>
        <w:jc w:val="center"/>
      </w:pPr>
      <w:r>
        <w:rPr>
          <w:noProof/>
        </w:rPr>
        <w:drawing>
          <wp:inline distT="0" distB="0" distL="0" distR="0" wp14:anchorId="1C910CAD" wp14:editId="65961610">
            <wp:extent cx="5600000" cy="4266667"/>
            <wp:effectExtent l="0" t="0" r="1270" b="635"/>
            <wp:docPr id="6" name="Picture 6" descr="This is a graph looking at gross business income of material recovery facilities. The Y-axis is measured in income in millions of dollars, and the x-axis is measured in quarters. It goes from 2018-2022. The income for these facilities drops from end of 2018 to 2019. It fluctuates until eventually rising to $23 million dollars in 2021. The general trendline is increa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is is a graph looking at gross business income of material recovery facilities. The Y-axis is measured in income in millions of dollars, and the x-axis is measured in quarters. It goes from 2018-2022. The income for these facilities drops from end of 2018 to 2019. It fluctuates until eventually rising to $23 million dollars in 2021. The general trendline is increasing."/>
                    <pic:cNvPicPr/>
                  </pic:nvPicPr>
                  <pic:blipFill>
                    <a:blip r:embed="rId32"/>
                    <a:stretch>
                      <a:fillRect/>
                    </a:stretch>
                  </pic:blipFill>
                  <pic:spPr>
                    <a:xfrm>
                      <a:off x="0" y="0"/>
                      <a:ext cx="5600000" cy="4266667"/>
                    </a:xfrm>
                    <a:prstGeom prst="rect">
                      <a:avLst/>
                    </a:prstGeom>
                  </pic:spPr>
                </pic:pic>
              </a:graphicData>
            </a:graphic>
          </wp:inline>
        </w:drawing>
      </w:r>
    </w:p>
    <w:p w14:paraId="676500F4" w14:textId="1CBE0C91" w:rsidR="00463519" w:rsidRPr="002C4104" w:rsidRDefault="00463519" w:rsidP="00463519">
      <w:pPr>
        <w:jc w:val="center"/>
        <w:rPr>
          <w:sz w:val="24"/>
          <w:szCs w:val="24"/>
        </w:rPr>
      </w:pPr>
      <w:r w:rsidRPr="002C4104">
        <w:rPr>
          <w:sz w:val="24"/>
          <w:szCs w:val="24"/>
        </w:rPr>
        <w:t>Source: Department of Revenue</w:t>
      </w:r>
      <w:r w:rsidR="00185C4D">
        <w:rPr>
          <w:rStyle w:val="FootnoteReference"/>
          <w:sz w:val="24"/>
          <w:szCs w:val="24"/>
        </w:rPr>
        <w:footnoteReference w:id="15"/>
      </w:r>
    </w:p>
    <w:p w14:paraId="6455235E" w14:textId="28E28D79" w:rsidR="614B8035" w:rsidRDefault="614B8035"/>
    <w:p w14:paraId="464D9B70" w14:textId="77777777" w:rsidR="00463519" w:rsidRDefault="00463519">
      <w:pPr>
        <w:rPr>
          <w:rFonts w:asciiTheme="majorHAnsi" w:eastAsiaTheme="majorEastAsia" w:hAnsiTheme="majorHAnsi" w:cstheme="majorBidi"/>
          <w:color w:val="2E74B5" w:themeColor="accent1" w:themeShade="BF"/>
          <w:sz w:val="26"/>
          <w:szCs w:val="26"/>
        </w:rPr>
      </w:pPr>
      <w:r>
        <w:br w:type="page"/>
      </w:r>
    </w:p>
    <w:p w14:paraId="0518A958" w14:textId="4FCB541D" w:rsidR="0078486C" w:rsidRDefault="0078486C" w:rsidP="0078486C">
      <w:pPr>
        <w:pStyle w:val="Heading2"/>
      </w:pPr>
      <w:bookmarkStart w:id="31" w:name="_Toc128984189"/>
      <w:r>
        <w:lastRenderedPageBreak/>
        <w:t xml:space="preserve">Company </w:t>
      </w:r>
      <w:r w:rsidR="00B70AB1">
        <w:t>Income</w:t>
      </w:r>
      <w:bookmarkEnd w:id="31"/>
    </w:p>
    <w:p w14:paraId="47A5F384" w14:textId="49EAA17F" w:rsidR="002D6B6B" w:rsidRDefault="00B81FC2" w:rsidP="002D6B6B">
      <w:r>
        <w:t xml:space="preserve">Below is a table of </w:t>
      </w:r>
      <w:r w:rsidR="00C52C48">
        <w:t>select companies leading by</w:t>
      </w:r>
      <w:r>
        <w:t xml:space="preserve"> </w:t>
      </w:r>
      <w:r w:rsidR="00BF2EC0">
        <w:t>reported income</w:t>
      </w:r>
      <w:r>
        <w:t xml:space="preserve"> in </w:t>
      </w:r>
      <w:r w:rsidR="00B353E2">
        <w:t>Washington state</w:t>
      </w:r>
      <w:r>
        <w:t xml:space="preserve"> within the Waste Management and Remediation Services </w:t>
      </w:r>
      <w:r w:rsidR="00C52C48">
        <w:t>sector (NAICS 562)</w:t>
      </w:r>
      <w:r>
        <w:t xml:space="preserve">. </w:t>
      </w:r>
      <w:r w:rsidR="009122A6">
        <w:t xml:space="preserve">Waste Management of Washington </w:t>
      </w:r>
      <w:r w:rsidR="00FB2722">
        <w:t>leads</w:t>
      </w:r>
      <w:r w:rsidR="005548A6">
        <w:t xml:space="preserve"> in </w:t>
      </w:r>
      <w:r w:rsidR="00FB2722">
        <w:t xml:space="preserve">recycling </w:t>
      </w:r>
      <w:r w:rsidR="00BF2EC0">
        <w:t>income</w:t>
      </w:r>
      <w:r w:rsidR="005548A6">
        <w:t xml:space="preserve"> at $110 million</w:t>
      </w:r>
      <w:r w:rsidR="00135430">
        <w:t>,</w:t>
      </w:r>
      <w:r w:rsidR="009C1858">
        <w:t xml:space="preserve"> followed </w:t>
      </w:r>
      <w:r w:rsidR="00312C12">
        <w:t>by Emerald Services</w:t>
      </w:r>
      <w:r w:rsidR="00135430">
        <w:t xml:space="preserve"> Inc.,</w:t>
      </w:r>
      <w:r w:rsidR="00846D98">
        <w:t xml:space="preserve"> at </w:t>
      </w:r>
      <w:r w:rsidR="00522C77">
        <w:t xml:space="preserve">$84 million, and </w:t>
      </w:r>
      <w:r w:rsidR="00135430">
        <w:t>then</w:t>
      </w:r>
      <w:r w:rsidR="00522C77">
        <w:t xml:space="preserve"> Harold Lemay</w:t>
      </w:r>
      <w:r w:rsidR="00135430">
        <w:t xml:space="preserve"> Enterprises Inc. at $52 million.</w:t>
      </w:r>
    </w:p>
    <w:p w14:paraId="26E15892" w14:textId="45880667" w:rsidR="00850DBF" w:rsidRPr="002C4104" w:rsidRDefault="0058086E" w:rsidP="0058086E">
      <w:pPr>
        <w:pStyle w:val="Caption"/>
        <w:jc w:val="center"/>
        <w:rPr>
          <w:sz w:val="24"/>
          <w:szCs w:val="24"/>
        </w:rPr>
      </w:pPr>
      <w:r w:rsidRPr="002C4104">
        <w:rPr>
          <w:sz w:val="24"/>
          <w:szCs w:val="24"/>
        </w:rPr>
        <w:t xml:space="preserve">Table </w:t>
      </w:r>
      <w:r w:rsidRPr="002C4104">
        <w:rPr>
          <w:color w:val="2B579A"/>
          <w:sz w:val="24"/>
          <w:szCs w:val="24"/>
          <w:shd w:val="clear" w:color="auto" w:fill="E6E6E6"/>
        </w:rPr>
        <w:fldChar w:fldCharType="begin"/>
      </w:r>
      <w:r w:rsidRPr="002C4104">
        <w:rPr>
          <w:sz w:val="24"/>
          <w:szCs w:val="24"/>
        </w:rPr>
        <w:instrText>SEQ Table \* ARABIC</w:instrText>
      </w:r>
      <w:r w:rsidRPr="002C4104">
        <w:rPr>
          <w:color w:val="2B579A"/>
          <w:sz w:val="24"/>
          <w:szCs w:val="24"/>
          <w:shd w:val="clear" w:color="auto" w:fill="E6E6E6"/>
        </w:rPr>
        <w:fldChar w:fldCharType="separate"/>
      </w:r>
      <w:r w:rsidR="00C63FE1" w:rsidRPr="002C4104">
        <w:rPr>
          <w:noProof/>
          <w:sz w:val="24"/>
          <w:szCs w:val="24"/>
        </w:rPr>
        <w:t>3</w:t>
      </w:r>
      <w:r w:rsidRPr="002C4104">
        <w:rPr>
          <w:color w:val="2B579A"/>
          <w:sz w:val="24"/>
          <w:szCs w:val="24"/>
          <w:shd w:val="clear" w:color="auto" w:fill="E6E6E6"/>
        </w:rPr>
        <w:fldChar w:fldCharType="end"/>
      </w:r>
      <w:r w:rsidRPr="002C4104">
        <w:rPr>
          <w:sz w:val="24"/>
          <w:szCs w:val="24"/>
        </w:rPr>
        <w:t xml:space="preserve">: </w:t>
      </w:r>
      <w:r w:rsidR="008055A0">
        <w:rPr>
          <w:i w:val="0"/>
          <w:iCs w:val="0"/>
          <w:sz w:val="24"/>
          <w:szCs w:val="24"/>
        </w:rPr>
        <w:t>Selected</w:t>
      </w:r>
      <w:r w:rsidRPr="002C4104">
        <w:rPr>
          <w:i w:val="0"/>
          <w:iCs w:val="0"/>
          <w:sz w:val="24"/>
          <w:szCs w:val="24"/>
        </w:rPr>
        <w:t xml:space="preserve"> </w:t>
      </w:r>
      <w:r w:rsidR="00850DBF" w:rsidRPr="002C4104">
        <w:rPr>
          <w:i w:val="0"/>
          <w:iCs w:val="0"/>
          <w:sz w:val="24"/>
          <w:szCs w:val="24"/>
        </w:rPr>
        <w:t xml:space="preserve">Companies in </w:t>
      </w:r>
      <w:r w:rsidR="00D22255" w:rsidRPr="002C4104">
        <w:rPr>
          <w:i w:val="0"/>
          <w:iCs w:val="0"/>
          <w:sz w:val="24"/>
          <w:szCs w:val="24"/>
        </w:rPr>
        <w:t>Waste Management and Remediation Services</w:t>
      </w:r>
      <w:r w:rsidR="00EE3A61" w:rsidRPr="002C4104">
        <w:rPr>
          <w:i w:val="0"/>
          <w:iCs w:val="0"/>
          <w:sz w:val="24"/>
          <w:szCs w:val="24"/>
        </w:rPr>
        <w:t xml:space="preserve"> (</w:t>
      </w:r>
      <w:r w:rsidR="002B452D" w:rsidRPr="002C4104">
        <w:rPr>
          <w:i w:val="0"/>
          <w:iCs w:val="0"/>
          <w:sz w:val="24"/>
          <w:szCs w:val="24"/>
        </w:rPr>
        <w:t xml:space="preserve">NAICS </w:t>
      </w:r>
      <w:r w:rsidR="00EE3A61" w:rsidRPr="002C4104">
        <w:rPr>
          <w:i w:val="0"/>
          <w:iCs w:val="0"/>
          <w:sz w:val="24"/>
          <w:szCs w:val="24"/>
        </w:rPr>
        <w:t>562)</w:t>
      </w:r>
      <w:r w:rsidR="00D22255" w:rsidRPr="002C4104">
        <w:rPr>
          <w:i w:val="0"/>
          <w:iCs w:val="0"/>
          <w:sz w:val="24"/>
          <w:szCs w:val="24"/>
        </w:rPr>
        <w:t xml:space="preserve"> </w:t>
      </w:r>
      <w:r w:rsidR="000A35E4" w:rsidRPr="002C4104">
        <w:rPr>
          <w:i w:val="0"/>
          <w:iCs w:val="0"/>
          <w:sz w:val="24"/>
          <w:szCs w:val="24"/>
        </w:rPr>
        <w:t xml:space="preserve">by </w:t>
      </w:r>
      <w:r w:rsidR="008055A0">
        <w:rPr>
          <w:i w:val="0"/>
          <w:iCs w:val="0"/>
          <w:sz w:val="24"/>
          <w:szCs w:val="24"/>
        </w:rPr>
        <w:t xml:space="preserve">Top </w:t>
      </w:r>
      <w:r w:rsidR="00BF2EC0">
        <w:rPr>
          <w:i w:val="0"/>
          <w:iCs w:val="0"/>
          <w:sz w:val="24"/>
          <w:szCs w:val="24"/>
        </w:rPr>
        <w:t>Reported Income Values</w:t>
      </w:r>
      <w:r w:rsidR="0073525A">
        <w:rPr>
          <w:i w:val="0"/>
          <w:iCs w:val="0"/>
          <w:sz w:val="24"/>
          <w:szCs w:val="24"/>
        </w:rPr>
        <w:t>,</w:t>
      </w:r>
      <w:r w:rsidR="00D22255" w:rsidRPr="002C4104">
        <w:rPr>
          <w:i w:val="0"/>
          <w:iCs w:val="0"/>
          <w:sz w:val="24"/>
          <w:szCs w:val="24"/>
        </w:rPr>
        <w:t xml:space="preserve"> </w:t>
      </w:r>
      <w:r w:rsidR="00B353E2" w:rsidRPr="002C4104">
        <w:rPr>
          <w:i w:val="0"/>
          <w:iCs w:val="0"/>
          <w:sz w:val="24"/>
          <w:szCs w:val="24"/>
        </w:rPr>
        <w:t>Washington state</w:t>
      </w:r>
    </w:p>
    <w:tbl>
      <w:tblPr>
        <w:tblStyle w:val="GridTable5Dark-Accent1"/>
        <w:tblW w:w="9359" w:type="dxa"/>
        <w:jc w:val="center"/>
        <w:tblLayout w:type="fixed"/>
        <w:tblLook w:val="04A0" w:firstRow="1" w:lastRow="0" w:firstColumn="1" w:lastColumn="0" w:noHBand="0" w:noVBand="1"/>
      </w:tblPr>
      <w:tblGrid>
        <w:gridCol w:w="4020"/>
        <w:gridCol w:w="1715"/>
        <w:gridCol w:w="1812"/>
        <w:gridCol w:w="1812"/>
      </w:tblGrid>
      <w:tr w:rsidR="00E011CD" w14:paraId="55262CB5" w14:textId="4B1688C8" w:rsidTr="17A80920">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020" w:type="dxa"/>
            <w:tcBorders>
              <w:bottom w:val="single" w:sz="4" w:space="0" w:color="FFFFFF" w:themeColor="background1"/>
              <w:right w:val="single" w:sz="4" w:space="0" w:color="FFFFFF" w:themeColor="background1"/>
            </w:tcBorders>
            <w:vAlign w:val="center"/>
          </w:tcPr>
          <w:p w14:paraId="770E6B2D" w14:textId="059D4668" w:rsidR="00E011CD" w:rsidRDefault="00E011CD" w:rsidP="00E011CD">
            <w:pPr>
              <w:jc w:val="center"/>
            </w:pPr>
            <w:r>
              <w:t>Company Name</w:t>
            </w:r>
          </w:p>
        </w:tc>
        <w:tc>
          <w:tcPr>
            <w:tcW w:w="171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7F32A663" w14:textId="4CC58808" w:rsidR="00E011CD" w:rsidRDefault="004B190D" w:rsidP="00E011CD">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b w:val="0"/>
                <w:bCs w:val="0"/>
              </w:rPr>
              <w:t>Reported Income</w:t>
            </w:r>
          </w:p>
        </w:tc>
        <w:tc>
          <w:tcPr>
            <w:tcW w:w="1812" w:type="dxa"/>
            <w:tcBorders>
              <w:top w:val="nil"/>
              <w:left w:val="single" w:sz="4" w:space="0" w:color="FFFFFF" w:themeColor="background1"/>
              <w:bottom w:val="single" w:sz="4" w:space="0" w:color="FFFFFF" w:themeColor="background1"/>
            </w:tcBorders>
            <w:vAlign w:val="center"/>
          </w:tcPr>
          <w:p w14:paraId="02A13CEC" w14:textId="7BEED27B" w:rsidR="00E011CD" w:rsidRDefault="00E011CD" w:rsidP="00E011CD">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Pr>
                <w:rFonts w:ascii="Calibri" w:eastAsia="Calibri" w:hAnsi="Calibri" w:cs="Calibri"/>
                <w:b w:val="0"/>
                <w:bCs w:val="0"/>
              </w:rPr>
              <w:t>Location</w:t>
            </w:r>
          </w:p>
        </w:tc>
        <w:tc>
          <w:tcPr>
            <w:tcW w:w="1812" w:type="dxa"/>
            <w:tcBorders>
              <w:top w:val="nil"/>
              <w:left w:val="single" w:sz="4" w:space="0" w:color="FFFFFF" w:themeColor="background1"/>
              <w:bottom w:val="single" w:sz="4" w:space="0" w:color="FFFFFF" w:themeColor="background1"/>
            </w:tcBorders>
            <w:vAlign w:val="center"/>
          </w:tcPr>
          <w:p w14:paraId="0F6C14CE" w14:textId="21459A36" w:rsidR="781FEDD3" w:rsidRPr="17A80920" w:rsidRDefault="781FEDD3" w:rsidP="17A80920">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b w:val="0"/>
                <w:bCs w:val="0"/>
              </w:rPr>
              <w:t>Employment</w:t>
            </w:r>
          </w:p>
        </w:tc>
      </w:tr>
      <w:tr w:rsidR="00AC1345" w14:paraId="34C03FEC" w14:textId="0C7B9A5D" w:rsidTr="17A8092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6A044E4D" w14:textId="05694580" w:rsidR="00AC1345" w:rsidRDefault="00AC1345" w:rsidP="00E011CD">
            <w:pPr>
              <w:jc w:val="center"/>
              <w:rPr>
                <w:rFonts w:ascii="Calibri" w:eastAsia="Calibri" w:hAnsi="Calibri" w:cs="Calibri"/>
                <w:b w:val="0"/>
                <w:bCs w:val="0"/>
              </w:rPr>
            </w:pPr>
            <w:r>
              <w:rPr>
                <w:rFonts w:ascii="Calibri" w:eastAsia="Calibri" w:hAnsi="Calibri" w:cs="Calibri"/>
                <w:b w:val="0"/>
                <w:bCs w:val="0"/>
              </w:rPr>
              <w:t>Waste Management of Washington,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3CD8D5" w14:textId="5AD33A26" w:rsidR="003C5300" w:rsidRDefault="003C5300" w:rsidP="003C530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110,424,643</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573CB2" w14:textId="0CAAD046" w:rsidR="00AC1345" w:rsidRDefault="00797BC4" w:rsidP="00E011C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5CEF6C3" w14:textId="64DD9280" w:rsidR="57C2FDAD" w:rsidRPr="17A80920" w:rsidRDefault="57C2FDAD" w:rsidP="17A8092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7A80920">
              <w:rPr>
                <w:rFonts w:ascii="Calibri" w:eastAsia="Calibri" w:hAnsi="Calibri" w:cs="Calibri"/>
              </w:rPr>
              <w:t>329</w:t>
            </w:r>
          </w:p>
        </w:tc>
      </w:tr>
      <w:tr w:rsidR="00AC1345" w14:paraId="3AD5D894" w14:textId="44A638BD" w:rsidTr="17A80920">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490CD63D" w14:textId="2F5A4736" w:rsidR="00AC1345" w:rsidRDefault="00AC1345" w:rsidP="00E011CD">
            <w:pPr>
              <w:jc w:val="center"/>
              <w:rPr>
                <w:rFonts w:ascii="Calibri" w:eastAsia="Calibri" w:hAnsi="Calibri" w:cs="Calibri"/>
                <w:b w:val="0"/>
                <w:bCs w:val="0"/>
              </w:rPr>
            </w:pPr>
            <w:r>
              <w:rPr>
                <w:rFonts w:ascii="Calibri" w:eastAsia="Calibri" w:hAnsi="Calibri" w:cs="Calibri"/>
                <w:b w:val="0"/>
                <w:bCs w:val="0"/>
              </w:rPr>
              <w:t>Emerald Services,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83BD93" w14:textId="208F08B2" w:rsidR="00AC1345" w:rsidRDefault="003C5300" w:rsidP="00E011C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84,552,041</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0C7AF5" w14:textId="6110E227" w:rsidR="00AC1345" w:rsidRDefault="00152133" w:rsidP="00E011C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F00E687" w14:textId="00D85F30" w:rsidR="09FD40C0" w:rsidRPr="17A80920" w:rsidRDefault="09FD40C0" w:rsidP="17A8092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rPr>
              <w:t>260</w:t>
            </w:r>
          </w:p>
        </w:tc>
      </w:tr>
      <w:tr w:rsidR="00AC1345" w14:paraId="6B029CC6" w14:textId="5F18E5A4" w:rsidTr="17A8092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05666A1C" w14:textId="01F22842" w:rsidR="00AC1345" w:rsidRDefault="00AC1345" w:rsidP="00E011CD">
            <w:pPr>
              <w:jc w:val="center"/>
              <w:rPr>
                <w:rFonts w:ascii="Calibri" w:eastAsia="Calibri" w:hAnsi="Calibri" w:cs="Calibri"/>
                <w:b w:val="0"/>
                <w:bCs w:val="0"/>
              </w:rPr>
            </w:pPr>
            <w:r>
              <w:rPr>
                <w:rFonts w:ascii="Calibri" w:eastAsia="Calibri" w:hAnsi="Calibri" w:cs="Calibri"/>
                <w:b w:val="0"/>
                <w:bCs w:val="0"/>
              </w:rPr>
              <w:t>Harold Lemay Enterprises,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016CBE" w14:textId="42912E83" w:rsidR="00AC1345" w:rsidRDefault="003C5300" w:rsidP="00E011C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52,133,382</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B5942E" w14:textId="0B9EC239" w:rsidR="00AC1345" w:rsidRDefault="0051042D" w:rsidP="00E011C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Parkland</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F613BA" w14:textId="6F23070A" w:rsidR="0E9AC8FB" w:rsidRPr="17A80920" w:rsidRDefault="0E9AC8FB" w:rsidP="17A8092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7A80920">
              <w:rPr>
                <w:rFonts w:ascii="Calibri" w:eastAsia="Calibri" w:hAnsi="Calibri" w:cs="Calibri"/>
              </w:rPr>
              <w:t>5</w:t>
            </w:r>
            <w:r w:rsidR="1CF67A3C" w:rsidRPr="17A80920">
              <w:rPr>
                <w:rFonts w:ascii="Calibri" w:eastAsia="Calibri" w:hAnsi="Calibri" w:cs="Calibri"/>
              </w:rPr>
              <w:t>68</w:t>
            </w:r>
          </w:p>
        </w:tc>
      </w:tr>
      <w:tr w:rsidR="00C55605" w14:paraId="2A974AF1" w14:textId="1CA38C2C" w:rsidTr="17A80920">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2AD2D33C" w14:textId="28A4E288" w:rsidR="00C55605" w:rsidRPr="00E85448" w:rsidRDefault="00C55605" w:rsidP="00C55605">
            <w:pPr>
              <w:jc w:val="center"/>
              <w:rPr>
                <w:rFonts w:ascii="Calibri" w:eastAsia="Calibri" w:hAnsi="Calibri" w:cs="Calibri"/>
                <w:b w:val="0"/>
                <w:bCs w:val="0"/>
              </w:rPr>
            </w:pPr>
            <w:r>
              <w:rPr>
                <w:rFonts w:ascii="Calibri" w:hAnsi="Calibri" w:cs="Calibri"/>
                <w:b w:val="0"/>
                <w:bCs w:val="0"/>
              </w:rPr>
              <w:t>Cedar Grove Composting,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4FE6AB4" w14:textId="70ACFE43" w:rsidR="00C55605" w:rsidRDefault="00C55605" w:rsidP="00C5560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rPr>
              <w:t>$45,390,730</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506749" w14:textId="1112A9E0" w:rsidR="00C55605" w:rsidRDefault="00CD30C7" w:rsidP="00C5560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D0A5A3" w14:textId="5D88402F" w:rsidR="74BD50DA" w:rsidRPr="17A80920" w:rsidRDefault="74BD50DA" w:rsidP="17A8092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rPr>
              <w:t>1</w:t>
            </w:r>
            <w:r w:rsidR="2B101A51" w:rsidRPr="17A80920">
              <w:rPr>
                <w:rFonts w:ascii="Calibri" w:eastAsia="Calibri" w:hAnsi="Calibri" w:cs="Calibri"/>
              </w:rPr>
              <w:t>98</w:t>
            </w:r>
          </w:p>
        </w:tc>
      </w:tr>
      <w:tr w:rsidR="00C55605" w14:paraId="5D717BCE" w14:textId="0632B29B" w:rsidTr="17A8092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2AB12D14" w14:textId="52B70ACF" w:rsidR="00C55605" w:rsidRPr="00E85448" w:rsidRDefault="00C55605" w:rsidP="00C55605">
            <w:pPr>
              <w:jc w:val="center"/>
              <w:rPr>
                <w:rFonts w:ascii="Calibri" w:eastAsia="Calibri" w:hAnsi="Calibri" w:cs="Calibri"/>
                <w:b w:val="0"/>
                <w:bCs w:val="0"/>
              </w:rPr>
            </w:pPr>
            <w:proofErr w:type="spellStart"/>
            <w:r>
              <w:rPr>
                <w:rFonts w:ascii="Calibri" w:hAnsi="Calibri" w:cs="Calibri"/>
                <w:b w:val="0"/>
                <w:bCs w:val="0"/>
              </w:rPr>
              <w:t>Rabanco</w:t>
            </w:r>
            <w:proofErr w:type="spellEnd"/>
            <w:r>
              <w:rPr>
                <w:rFonts w:ascii="Calibri" w:hAnsi="Calibri" w:cs="Calibri"/>
                <w:b w:val="0"/>
                <w:bCs w:val="0"/>
              </w:rPr>
              <w:t xml:space="preserve"> Companies</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1B303B" w14:textId="37A34707" w:rsidR="00C55605" w:rsidRDefault="00C55605" w:rsidP="00C5560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rPr>
              <w:t>$24,375,099</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0162AB7" w14:textId="207AF19E" w:rsidR="00C55605" w:rsidRDefault="00904C16" w:rsidP="00C5560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1A3FC7D" w14:textId="42B12309" w:rsidR="56481688" w:rsidRPr="17A80920" w:rsidRDefault="56481688" w:rsidP="17A8092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7A80920">
              <w:rPr>
                <w:rFonts w:ascii="Calibri" w:eastAsia="Calibri" w:hAnsi="Calibri" w:cs="Calibri"/>
              </w:rPr>
              <w:t>100</w:t>
            </w:r>
          </w:p>
        </w:tc>
      </w:tr>
      <w:tr w:rsidR="00C55605" w14:paraId="5A81EFB1" w14:textId="4D3C9E32" w:rsidTr="17A80920">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433B3FD4" w14:textId="3E18AC7D" w:rsidR="00C55605" w:rsidRPr="00E85448" w:rsidRDefault="00C55605" w:rsidP="00C55605">
            <w:pPr>
              <w:jc w:val="center"/>
              <w:rPr>
                <w:rFonts w:ascii="Calibri" w:eastAsia="Calibri" w:hAnsi="Calibri" w:cs="Calibri"/>
                <w:b w:val="0"/>
                <w:bCs w:val="0"/>
              </w:rPr>
            </w:pPr>
            <w:r>
              <w:rPr>
                <w:rFonts w:ascii="Calibri" w:hAnsi="Calibri" w:cs="Calibri"/>
                <w:b w:val="0"/>
                <w:bCs w:val="0"/>
              </w:rPr>
              <w:t>Columbia Resource Corporation</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0C77AA" w14:textId="314BE0E6" w:rsidR="00C55605" w:rsidRDefault="00C55605" w:rsidP="00C5560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rPr>
              <w:t>$20,294,153</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05791D2" w14:textId="7A3C8DCC" w:rsidR="00C55605" w:rsidRDefault="00CD30C7" w:rsidP="00C5560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Vancouver</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D59045" w14:textId="4B2CC144" w:rsidR="293E40FE" w:rsidRPr="17A80920" w:rsidRDefault="293E40FE" w:rsidP="17A8092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rPr>
              <w:t>85</w:t>
            </w:r>
          </w:p>
        </w:tc>
      </w:tr>
      <w:tr w:rsidR="00140503" w14:paraId="377D2556" w14:textId="26A12A9D" w:rsidTr="17A8092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right w:val="single" w:sz="4" w:space="0" w:color="FFFFFF" w:themeColor="background1"/>
            </w:tcBorders>
            <w:vAlign w:val="center"/>
          </w:tcPr>
          <w:p w14:paraId="0A4B2315" w14:textId="1623BEB3" w:rsidR="00140503" w:rsidRDefault="00B60EAF" w:rsidP="00140503">
            <w:pPr>
              <w:jc w:val="center"/>
              <w:rPr>
                <w:rFonts w:ascii="Calibri" w:hAnsi="Calibri" w:cs="Calibri"/>
                <w:b w:val="0"/>
                <w:bCs w:val="0"/>
              </w:rPr>
            </w:pPr>
            <w:r>
              <w:rPr>
                <w:rFonts w:ascii="Calibri" w:hAnsi="Calibri" w:cs="Calibri"/>
                <w:b w:val="0"/>
                <w:bCs w:val="0"/>
              </w:rPr>
              <w:t xml:space="preserve">Pacific </w:t>
            </w:r>
            <w:proofErr w:type="spellStart"/>
            <w:r w:rsidR="00140503">
              <w:rPr>
                <w:rFonts w:ascii="Calibri" w:hAnsi="Calibri" w:cs="Calibri"/>
                <w:b w:val="0"/>
                <w:bCs w:val="0"/>
              </w:rPr>
              <w:t>Topsoils</w:t>
            </w:r>
            <w:proofErr w:type="spellEnd"/>
            <w:r w:rsidR="00140503">
              <w:rPr>
                <w:rFonts w:ascii="Calibri" w:hAnsi="Calibri" w:cs="Calibri"/>
                <w:b w:val="0"/>
                <w:bCs w:val="0"/>
              </w:rPr>
              <w:t xml:space="preserve">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8D9CD4" w14:textId="56E4CE84" w:rsidR="00140503" w:rsidRDefault="00140503" w:rsidP="0014050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18,966,833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6C67B82" w14:textId="22D38A87" w:rsidR="00140503" w:rsidRDefault="00140503" w:rsidP="0014050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Snohomish</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2475F5" w14:textId="02AF1DCC" w:rsidR="776665B0" w:rsidRPr="17A80920" w:rsidRDefault="776665B0" w:rsidP="17A8092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7A80920">
              <w:rPr>
                <w:rFonts w:ascii="Calibri" w:eastAsia="Calibri" w:hAnsi="Calibri" w:cs="Calibri"/>
              </w:rPr>
              <w:t>90</w:t>
            </w:r>
          </w:p>
        </w:tc>
      </w:tr>
    </w:tbl>
    <w:p w14:paraId="517F9F22" w14:textId="2A1749EE" w:rsidR="0021132A" w:rsidRPr="002C4104" w:rsidRDefault="00C069C5" w:rsidP="0021132A">
      <w:pPr>
        <w:jc w:val="center"/>
        <w:rPr>
          <w:sz w:val="24"/>
          <w:szCs w:val="24"/>
        </w:rPr>
      </w:pPr>
      <w:r>
        <w:rPr>
          <w:sz w:val="24"/>
          <w:szCs w:val="24"/>
        </w:rPr>
        <w:t>Source:</w:t>
      </w:r>
      <w:r w:rsidR="0021132A" w:rsidRPr="002C4104">
        <w:rPr>
          <w:sz w:val="24"/>
          <w:szCs w:val="24"/>
        </w:rPr>
        <w:t xml:space="preserve"> Dun &amp; Bradstreet</w:t>
      </w:r>
      <w:bookmarkStart w:id="32" w:name="_Ref123830689"/>
      <w:r>
        <w:rPr>
          <w:rStyle w:val="FootnoteReference"/>
          <w:sz w:val="24"/>
          <w:szCs w:val="24"/>
        </w:rPr>
        <w:footnoteReference w:id="16"/>
      </w:r>
      <w:bookmarkEnd w:id="32"/>
    </w:p>
    <w:p w14:paraId="73D536C8" w14:textId="77777777" w:rsidR="00B81FC2" w:rsidRDefault="00B81FC2"/>
    <w:p w14:paraId="62043EFD" w14:textId="04E03DEA" w:rsidR="00B81FC2" w:rsidRDefault="00B81FC2" w:rsidP="00B81FC2">
      <w:r>
        <w:t xml:space="preserve">Within the </w:t>
      </w:r>
      <w:r w:rsidR="005D71FC">
        <w:t>industry group</w:t>
      </w:r>
      <w:r>
        <w:t xml:space="preserve"> of Remediation and Other Waste Management Services, six of the top ten companies by </w:t>
      </w:r>
      <w:r w:rsidR="00BF2EC0">
        <w:t>reported income</w:t>
      </w:r>
      <w:r>
        <w:t xml:space="preserve"> are within the Material Recovery Facilities </w:t>
      </w:r>
      <w:r w:rsidR="005D71FC">
        <w:t>industry</w:t>
      </w:r>
      <w:r>
        <w:t xml:space="preserve"> (562920). This includes Cedar Grove Composting Inc., Columbia Resource Corporation, </w:t>
      </w:r>
      <w:r w:rsidR="00B60EAF">
        <w:t xml:space="preserve">Pacific </w:t>
      </w:r>
      <w:proofErr w:type="spellStart"/>
      <w:r>
        <w:t>Topsoils</w:t>
      </w:r>
      <w:proofErr w:type="spellEnd"/>
      <w:r>
        <w:t xml:space="preserve"> Inc., Murrey’s Disposal Company Inc., Waste Management of Washington Inc., and Skagit River Steel &amp; Recycling Inc.</w:t>
      </w:r>
      <w:r w:rsidR="000A35E4">
        <w:t xml:space="preserve"> Below is a graph of this </w:t>
      </w:r>
      <w:r w:rsidR="00925473">
        <w:t>industry</w:t>
      </w:r>
      <w:r w:rsidR="000A35E4">
        <w:t xml:space="preserve">, </w:t>
      </w:r>
      <w:r w:rsidR="001E3A34">
        <w:t xml:space="preserve">with </w:t>
      </w:r>
      <w:r w:rsidR="00925473">
        <w:t>m</w:t>
      </w:r>
      <w:r w:rsidR="001E3A34">
        <w:t xml:space="preserve">aterial </w:t>
      </w:r>
      <w:r w:rsidR="00925473">
        <w:t>r</w:t>
      </w:r>
      <w:r w:rsidR="001E3A34">
        <w:t xml:space="preserve">ecovery </w:t>
      </w:r>
      <w:r w:rsidR="00925473">
        <w:t>facilities</w:t>
      </w:r>
      <w:r w:rsidR="001E3A34">
        <w:t xml:space="preserve"> all over the state. Cedar Grove Composting in Seattle leads </w:t>
      </w:r>
      <w:r w:rsidR="00A5538E">
        <w:t xml:space="preserve">at </w:t>
      </w:r>
      <w:r w:rsidR="001E3A34">
        <w:t xml:space="preserve">$45,390,730 in </w:t>
      </w:r>
      <w:r w:rsidR="00BF2EC0">
        <w:t>reported income</w:t>
      </w:r>
      <w:r w:rsidR="001E3A34">
        <w:t xml:space="preserve">, followed by Columbia Resource Corporation of Vancouver and </w:t>
      </w:r>
      <w:r w:rsidR="00B60EAF">
        <w:t xml:space="preserve">Pacific </w:t>
      </w:r>
      <w:proofErr w:type="spellStart"/>
      <w:r w:rsidR="001E3A34">
        <w:t>Topsoils</w:t>
      </w:r>
      <w:proofErr w:type="spellEnd"/>
      <w:r w:rsidR="001E3A34">
        <w:t xml:space="preserve"> Inc. of Snohomish.</w:t>
      </w:r>
    </w:p>
    <w:p w14:paraId="40EDCDA6" w14:textId="2A50EA2F" w:rsidR="00463519" w:rsidRDefault="00463519">
      <w:r>
        <w:br w:type="page"/>
      </w:r>
    </w:p>
    <w:p w14:paraId="52EF2AD6" w14:textId="79031EAB" w:rsidR="000241BC" w:rsidRPr="002C4104" w:rsidRDefault="0058086E" w:rsidP="0058086E">
      <w:pPr>
        <w:pStyle w:val="Caption"/>
        <w:jc w:val="center"/>
        <w:rPr>
          <w:i w:val="0"/>
          <w:iCs w:val="0"/>
          <w:color w:val="auto"/>
          <w:sz w:val="24"/>
          <w:szCs w:val="24"/>
        </w:rPr>
      </w:pPr>
      <w:r w:rsidRPr="002C4104">
        <w:rPr>
          <w:sz w:val="24"/>
          <w:szCs w:val="24"/>
        </w:rPr>
        <w:lastRenderedPageBreak/>
        <w:t xml:space="preserve">Table </w:t>
      </w:r>
      <w:r w:rsidRPr="002C4104">
        <w:rPr>
          <w:color w:val="2B579A"/>
          <w:sz w:val="24"/>
          <w:szCs w:val="24"/>
          <w:shd w:val="clear" w:color="auto" w:fill="E6E6E6"/>
        </w:rPr>
        <w:fldChar w:fldCharType="begin"/>
      </w:r>
      <w:r w:rsidRPr="002C4104">
        <w:rPr>
          <w:sz w:val="24"/>
          <w:szCs w:val="24"/>
        </w:rPr>
        <w:instrText>SEQ Table \* ARABIC</w:instrText>
      </w:r>
      <w:r w:rsidRPr="002C4104">
        <w:rPr>
          <w:color w:val="2B579A"/>
          <w:sz w:val="24"/>
          <w:szCs w:val="24"/>
          <w:shd w:val="clear" w:color="auto" w:fill="E6E6E6"/>
        </w:rPr>
        <w:fldChar w:fldCharType="separate"/>
      </w:r>
      <w:r w:rsidR="00C63FE1" w:rsidRPr="002C4104">
        <w:rPr>
          <w:noProof/>
          <w:sz w:val="24"/>
          <w:szCs w:val="24"/>
        </w:rPr>
        <w:t>4</w:t>
      </w:r>
      <w:r w:rsidRPr="002C4104">
        <w:rPr>
          <w:color w:val="2B579A"/>
          <w:sz w:val="24"/>
          <w:szCs w:val="24"/>
          <w:shd w:val="clear" w:color="auto" w:fill="E6E6E6"/>
        </w:rPr>
        <w:fldChar w:fldCharType="end"/>
      </w:r>
      <w:r w:rsidRPr="002C4104">
        <w:rPr>
          <w:sz w:val="24"/>
          <w:szCs w:val="24"/>
        </w:rPr>
        <w:t xml:space="preserve">: </w:t>
      </w:r>
      <w:r w:rsidR="008055A0">
        <w:rPr>
          <w:i w:val="0"/>
          <w:iCs w:val="0"/>
          <w:sz w:val="24"/>
          <w:szCs w:val="24"/>
        </w:rPr>
        <w:t>Selected</w:t>
      </w:r>
      <w:r w:rsidR="00EE3A61" w:rsidRPr="002C4104">
        <w:rPr>
          <w:i w:val="0"/>
          <w:iCs w:val="0"/>
          <w:sz w:val="24"/>
          <w:szCs w:val="24"/>
        </w:rPr>
        <w:t xml:space="preserve"> Companies </w:t>
      </w:r>
      <w:r w:rsidR="002B452D" w:rsidRPr="002C4104">
        <w:rPr>
          <w:i w:val="0"/>
          <w:iCs w:val="0"/>
          <w:sz w:val="24"/>
          <w:szCs w:val="24"/>
        </w:rPr>
        <w:t>Material Recovery Facilities</w:t>
      </w:r>
      <w:r w:rsidR="00EE3A61" w:rsidRPr="002C4104">
        <w:rPr>
          <w:i w:val="0"/>
          <w:iCs w:val="0"/>
          <w:sz w:val="24"/>
          <w:szCs w:val="24"/>
        </w:rPr>
        <w:t xml:space="preserve"> (</w:t>
      </w:r>
      <w:r w:rsidR="002B452D" w:rsidRPr="002C4104">
        <w:rPr>
          <w:i w:val="0"/>
          <w:iCs w:val="0"/>
          <w:sz w:val="24"/>
          <w:szCs w:val="24"/>
        </w:rPr>
        <w:t xml:space="preserve">NAICS </w:t>
      </w:r>
      <w:r w:rsidR="00EE3A61" w:rsidRPr="002C4104">
        <w:rPr>
          <w:i w:val="0"/>
          <w:iCs w:val="0"/>
          <w:sz w:val="24"/>
          <w:szCs w:val="24"/>
        </w:rPr>
        <w:t>5629</w:t>
      </w:r>
      <w:r w:rsidR="00704001" w:rsidRPr="002C4104">
        <w:rPr>
          <w:i w:val="0"/>
          <w:iCs w:val="0"/>
          <w:sz w:val="24"/>
          <w:szCs w:val="24"/>
        </w:rPr>
        <w:t>20</w:t>
      </w:r>
      <w:r w:rsidR="00EE3A61" w:rsidRPr="002C4104">
        <w:rPr>
          <w:i w:val="0"/>
          <w:iCs w:val="0"/>
          <w:sz w:val="24"/>
          <w:szCs w:val="24"/>
        </w:rPr>
        <w:t>) Services</w:t>
      </w:r>
      <w:r w:rsidR="000A35E4" w:rsidRPr="002C4104">
        <w:rPr>
          <w:i w:val="0"/>
          <w:iCs w:val="0"/>
          <w:sz w:val="24"/>
          <w:szCs w:val="24"/>
        </w:rPr>
        <w:t xml:space="preserve"> by</w:t>
      </w:r>
      <w:r w:rsidR="008055A0">
        <w:rPr>
          <w:i w:val="0"/>
          <w:iCs w:val="0"/>
          <w:sz w:val="24"/>
          <w:szCs w:val="24"/>
        </w:rPr>
        <w:t xml:space="preserve"> Top</w:t>
      </w:r>
      <w:r w:rsidR="000A35E4" w:rsidRPr="002C4104">
        <w:rPr>
          <w:i w:val="0"/>
          <w:iCs w:val="0"/>
          <w:sz w:val="24"/>
          <w:szCs w:val="24"/>
        </w:rPr>
        <w:t xml:space="preserve"> </w:t>
      </w:r>
      <w:r w:rsidR="00BF2EC0">
        <w:rPr>
          <w:i w:val="0"/>
          <w:iCs w:val="0"/>
          <w:sz w:val="24"/>
          <w:szCs w:val="24"/>
        </w:rPr>
        <w:t>Reported Income Values</w:t>
      </w:r>
      <w:r w:rsidR="0073525A">
        <w:rPr>
          <w:i w:val="0"/>
          <w:iCs w:val="0"/>
          <w:sz w:val="24"/>
          <w:szCs w:val="24"/>
        </w:rPr>
        <w:t>,</w:t>
      </w:r>
      <w:r w:rsidR="00EE3A61" w:rsidRPr="002C4104">
        <w:rPr>
          <w:i w:val="0"/>
          <w:iCs w:val="0"/>
          <w:sz w:val="24"/>
          <w:szCs w:val="24"/>
        </w:rPr>
        <w:t xml:space="preserve"> </w:t>
      </w:r>
      <w:r w:rsidR="00B353E2" w:rsidRPr="002C4104">
        <w:rPr>
          <w:i w:val="0"/>
          <w:iCs w:val="0"/>
          <w:sz w:val="24"/>
          <w:szCs w:val="24"/>
        </w:rPr>
        <w:t>Washington state</w:t>
      </w:r>
    </w:p>
    <w:tbl>
      <w:tblPr>
        <w:tblStyle w:val="GridTable5Dark-Accent1"/>
        <w:tblW w:w="9359" w:type="dxa"/>
        <w:jc w:val="center"/>
        <w:tblLayout w:type="fixed"/>
        <w:tblLook w:val="04A0" w:firstRow="1" w:lastRow="0" w:firstColumn="1" w:lastColumn="0" w:noHBand="0" w:noVBand="1"/>
      </w:tblPr>
      <w:tblGrid>
        <w:gridCol w:w="4020"/>
        <w:gridCol w:w="1715"/>
        <w:gridCol w:w="1812"/>
        <w:gridCol w:w="1812"/>
      </w:tblGrid>
      <w:tr w:rsidR="00E82595" w14:paraId="63C504C8" w14:textId="4EFC0310" w:rsidTr="17A80920">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020" w:type="dxa"/>
            <w:tcBorders>
              <w:bottom w:val="single" w:sz="4" w:space="0" w:color="FFFFFF" w:themeColor="background1"/>
              <w:right w:val="single" w:sz="4" w:space="0" w:color="FFFFFF" w:themeColor="background1"/>
            </w:tcBorders>
            <w:vAlign w:val="center"/>
          </w:tcPr>
          <w:p w14:paraId="17B8B3FC" w14:textId="77777777" w:rsidR="00E82595" w:rsidRDefault="00E82595">
            <w:pPr>
              <w:jc w:val="center"/>
            </w:pPr>
            <w:r>
              <w:t>Company Name</w:t>
            </w:r>
          </w:p>
        </w:tc>
        <w:tc>
          <w:tcPr>
            <w:tcW w:w="171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23DD9481" w14:textId="49123550" w:rsidR="00E82595" w:rsidRDefault="004B190D">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b w:val="0"/>
                <w:bCs w:val="0"/>
              </w:rPr>
              <w:t>Reported Income</w:t>
            </w:r>
          </w:p>
        </w:tc>
        <w:tc>
          <w:tcPr>
            <w:tcW w:w="1812" w:type="dxa"/>
            <w:tcBorders>
              <w:top w:val="nil"/>
              <w:left w:val="single" w:sz="4" w:space="0" w:color="FFFFFF" w:themeColor="background1"/>
              <w:bottom w:val="single" w:sz="4" w:space="0" w:color="FFFFFF" w:themeColor="background1"/>
            </w:tcBorders>
            <w:vAlign w:val="center"/>
          </w:tcPr>
          <w:p w14:paraId="0696D70F" w14:textId="77777777" w:rsidR="00E82595" w:rsidRDefault="00E8259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Pr>
                <w:rFonts w:ascii="Calibri" w:eastAsia="Calibri" w:hAnsi="Calibri" w:cs="Calibri"/>
                <w:b w:val="0"/>
                <w:bCs w:val="0"/>
              </w:rPr>
              <w:t>Location</w:t>
            </w:r>
          </w:p>
        </w:tc>
        <w:tc>
          <w:tcPr>
            <w:tcW w:w="1812" w:type="dxa"/>
            <w:tcBorders>
              <w:top w:val="nil"/>
              <w:left w:val="single" w:sz="4" w:space="0" w:color="FFFFFF" w:themeColor="background1"/>
              <w:bottom w:val="single" w:sz="4" w:space="0" w:color="FFFFFF" w:themeColor="background1"/>
            </w:tcBorders>
            <w:vAlign w:val="center"/>
          </w:tcPr>
          <w:p w14:paraId="21B3AE56" w14:textId="7B6D5348" w:rsidR="0E51F7E1" w:rsidRPr="17A80920" w:rsidRDefault="0E51F7E1" w:rsidP="17A80920">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b w:val="0"/>
                <w:bCs w:val="0"/>
              </w:rPr>
              <w:t>Employment</w:t>
            </w:r>
          </w:p>
        </w:tc>
      </w:tr>
      <w:tr w:rsidR="008C3E7E" w14:paraId="2048652C" w14:textId="513583B8" w:rsidTr="17A8092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8555E8D" w14:textId="1ADAD179" w:rsidR="008C3E7E" w:rsidRPr="008C3E7E" w:rsidRDefault="008C3E7E" w:rsidP="008C3E7E">
            <w:pPr>
              <w:jc w:val="center"/>
              <w:rPr>
                <w:rFonts w:ascii="Calibri" w:eastAsia="Calibri" w:hAnsi="Calibri" w:cs="Calibri"/>
                <w:b w:val="0"/>
                <w:bCs w:val="0"/>
              </w:rPr>
            </w:pPr>
            <w:r>
              <w:rPr>
                <w:rFonts w:ascii="Calibri" w:hAnsi="Calibri" w:cs="Calibri"/>
                <w:b w:val="0"/>
                <w:bCs w:val="0"/>
              </w:rPr>
              <w:t>Cedar Grove Composting</w:t>
            </w:r>
            <w:r w:rsidRPr="008C3E7E">
              <w:rPr>
                <w:rFonts w:ascii="Calibri" w:hAnsi="Calibri" w:cs="Calibri"/>
                <w:b w:val="0"/>
                <w:bCs w:val="0"/>
              </w:rPr>
              <w:t>, I</w:t>
            </w:r>
            <w:r>
              <w:rPr>
                <w:rFonts w:ascii="Calibri" w:hAnsi="Calibri" w:cs="Calibri"/>
                <w:b w:val="0"/>
                <w:bCs w:val="0"/>
              </w:rPr>
              <w:t>nc</w:t>
            </w:r>
            <w:r w:rsidRPr="008C3E7E">
              <w:rPr>
                <w:rFonts w:ascii="Calibri" w:hAnsi="Calibri" w:cs="Calibri"/>
                <w:b w:val="0"/>
                <w:bCs w:val="0"/>
              </w:rPr>
              <w:t>.</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18FE4C" w14:textId="45C3694B" w:rsidR="008C3E7E" w:rsidRDefault="008C3E7E" w:rsidP="008C3E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rPr>
              <w:t xml:space="preserve">$45,390,730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E0707E" w14:textId="1272D0E0" w:rsidR="008C3E7E" w:rsidRDefault="00797BC4" w:rsidP="008C3E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947286" w14:textId="2CCFCBCB" w:rsidR="612DEF27" w:rsidRPr="17A80920" w:rsidRDefault="612DEF27" w:rsidP="17A8092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7A80920">
              <w:rPr>
                <w:rFonts w:ascii="Calibri" w:eastAsia="Calibri" w:hAnsi="Calibri" w:cs="Calibri"/>
              </w:rPr>
              <w:t>198</w:t>
            </w:r>
          </w:p>
        </w:tc>
      </w:tr>
      <w:tr w:rsidR="008C3E7E" w14:paraId="5ED7FB4A" w14:textId="18563858" w:rsidTr="17A80920">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45E02D5" w14:textId="61F499ED" w:rsidR="008C3E7E" w:rsidRPr="008C3E7E" w:rsidRDefault="008C3E7E" w:rsidP="008C3E7E">
            <w:pPr>
              <w:jc w:val="center"/>
              <w:rPr>
                <w:rFonts w:ascii="Calibri" w:hAnsi="Calibri" w:cs="Calibri"/>
              </w:rPr>
            </w:pPr>
            <w:r>
              <w:rPr>
                <w:rFonts w:ascii="Calibri" w:hAnsi="Calibri" w:cs="Calibri"/>
                <w:b w:val="0"/>
                <w:bCs w:val="0"/>
              </w:rPr>
              <w:t>Columbia Resource Corporation</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9F618B" w14:textId="2027A2D5" w:rsidR="008C3E7E" w:rsidRDefault="008C3E7E" w:rsidP="008C3E7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rPr>
              <w:t xml:space="preserve">$20,294,153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6E0C3A" w14:textId="14B94608" w:rsidR="008C3E7E" w:rsidRDefault="00797BC4" w:rsidP="008C3E7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Vancouver</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A18020" w14:textId="21690935" w:rsidR="2CCA3973" w:rsidRPr="17A80920" w:rsidRDefault="2CCA3973" w:rsidP="17A8092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rPr>
              <w:t>85</w:t>
            </w:r>
          </w:p>
        </w:tc>
      </w:tr>
      <w:tr w:rsidR="008C3E7E" w14:paraId="2450B67E" w14:textId="1A9E1E36" w:rsidTr="17A8092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ED02738" w14:textId="2A24F74F" w:rsidR="008C3E7E" w:rsidRPr="008C3E7E" w:rsidRDefault="00B60EAF" w:rsidP="008C3E7E">
            <w:pPr>
              <w:jc w:val="center"/>
              <w:rPr>
                <w:rFonts w:ascii="Calibri" w:eastAsia="Calibri" w:hAnsi="Calibri" w:cs="Calibri"/>
                <w:b w:val="0"/>
                <w:bCs w:val="0"/>
              </w:rPr>
            </w:pPr>
            <w:r>
              <w:rPr>
                <w:rFonts w:ascii="Calibri" w:hAnsi="Calibri" w:cs="Calibri"/>
                <w:b w:val="0"/>
                <w:bCs w:val="0"/>
              </w:rPr>
              <w:t xml:space="preserve">Pacific </w:t>
            </w:r>
            <w:proofErr w:type="spellStart"/>
            <w:r w:rsidR="008C3E7E" w:rsidRPr="008C3E7E">
              <w:rPr>
                <w:rFonts w:ascii="Calibri" w:hAnsi="Calibri" w:cs="Calibri"/>
                <w:b w:val="0"/>
                <w:bCs w:val="0"/>
              </w:rPr>
              <w:t>T</w:t>
            </w:r>
            <w:r w:rsidR="008C3E7E">
              <w:rPr>
                <w:rFonts w:ascii="Calibri" w:hAnsi="Calibri" w:cs="Calibri"/>
                <w:b w:val="0"/>
                <w:bCs w:val="0"/>
              </w:rPr>
              <w:t>opsoils</w:t>
            </w:r>
            <w:proofErr w:type="spellEnd"/>
            <w:r w:rsidR="008C3E7E">
              <w:rPr>
                <w:rFonts w:ascii="Calibri" w:hAnsi="Calibri" w:cs="Calibri"/>
                <w:b w:val="0"/>
                <w:bCs w:val="0"/>
              </w:rPr>
              <w:t xml:space="preserve">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27D40F3" w14:textId="4865451D" w:rsidR="008C3E7E" w:rsidRDefault="008C3E7E" w:rsidP="008C3E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rPr>
              <w:t xml:space="preserve">$18,966,833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316733" w14:textId="4E3371B2" w:rsidR="008C3E7E" w:rsidRDefault="00797BC4" w:rsidP="008C3E7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Snohomish</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5CE5FE" w14:textId="54D91055" w:rsidR="66BB9CD8" w:rsidRPr="17A80920" w:rsidRDefault="66BB9CD8" w:rsidP="17A8092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7A80920">
              <w:rPr>
                <w:rFonts w:ascii="Calibri" w:eastAsia="Calibri" w:hAnsi="Calibri" w:cs="Calibri"/>
              </w:rPr>
              <w:t>90</w:t>
            </w:r>
          </w:p>
        </w:tc>
      </w:tr>
      <w:tr w:rsidR="008C3E7E" w14:paraId="6A6C6AE4" w14:textId="0B0D6500" w:rsidTr="17A80920">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4775C4A2" w14:textId="1EA2ABDB" w:rsidR="008C3E7E" w:rsidRPr="00901AA5" w:rsidRDefault="008C3E7E" w:rsidP="00901AA5">
            <w:pPr>
              <w:jc w:val="center"/>
              <w:rPr>
                <w:rFonts w:ascii="Calibri" w:hAnsi="Calibri" w:cs="Calibri"/>
              </w:rPr>
            </w:pPr>
            <w:r>
              <w:rPr>
                <w:rFonts w:ascii="Calibri" w:hAnsi="Calibri" w:cs="Calibri"/>
                <w:b w:val="0"/>
                <w:bCs w:val="0"/>
              </w:rPr>
              <w:t>Murrey’s Disposal Company</w:t>
            </w:r>
            <w:r w:rsidRPr="008C3E7E">
              <w:rPr>
                <w:rFonts w:ascii="Calibri" w:hAnsi="Calibri" w:cs="Calibri"/>
                <w:b w:val="0"/>
                <w:bCs w:val="0"/>
              </w:rPr>
              <w:t>, I</w:t>
            </w:r>
            <w:r w:rsidR="00901AA5">
              <w:rPr>
                <w:rFonts w:ascii="Calibri" w:hAnsi="Calibri" w:cs="Calibri"/>
                <w:b w:val="0"/>
                <w:bCs w:val="0"/>
              </w:rPr>
              <w:t>nc</w:t>
            </w:r>
            <w:r w:rsidRPr="008C3E7E">
              <w:rPr>
                <w:rFonts w:ascii="Calibri" w:hAnsi="Calibri" w:cs="Calibri"/>
                <w:b w:val="0"/>
                <w:bCs w:val="0"/>
              </w:rPr>
              <w:t>.</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0551EC" w14:textId="056087A6" w:rsidR="008C3E7E" w:rsidRDefault="008C3E7E" w:rsidP="008C3E7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rPr>
              <w:t xml:space="preserve">$14,685,405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2480C2" w14:textId="2BF3AFEB" w:rsidR="008C3E7E" w:rsidRDefault="00797BC4" w:rsidP="008C3E7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85619F7" w14:textId="4238115F" w:rsidR="22319F1D" w:rsidRPr="17A80920" w:rsidRDefault="22319F1D" w:rsidP="17A8092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rPr>
              <w:t>66</w:t>
            </w:r>
          </w:p>
        </w:tc>
      </w:tr>
      <w:tr w:rsidR="00B4753D" w14:paraId="160AB335" w14:textId="2F95659E" w:rsidTr="17A8092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2A485B02" w14:textId="118D46CF" w:rsidR="00B4753D" w:rsidRDefault="00B4753D" w:rsidP="00B4753D">
            <w:pPr>
              <w:jc w:val="center"/>
              <w:rPr>
                <w:rFonts w:ascii="Calibri" w:hAnsi="Calibri" w:cs="Calibri"/>
                <w:b w:val="0"/>
                <w:bCs w:val="0"/>
              </w:rPr>
            </w:pPr>
            <w:r>
              <w:rPr>
                <w:rFonts w:ascii="Calibri" w:hAnsi="Calibri" w:cs="Calibri"/>
                <w:b w:val="0"/>
                <w:bCs w:val="0"/>
              </w:rPr>
              <w:t>Waste Management of Washington,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D8327F" w14:textId="79E7DB56" w:rsidR="00B4753D" w:rsidRDefault="00B4753D" w:rsidP="00B4753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13,772,886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15F2A6" w14:textId="487EBCE7" w:rsidR="00B4753D" w:rsidRDefault="00797BC4" w:rsidP="00B4753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7EF674" w14:textId="5034F457" w:rsidR="0B9528FB" w:rsidRPr="17A80920" w:rsidRDefault="0B9528FB" w:rsidP="17A8092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7A80920">
              <w:rPr>
                <w:rFonts w:ascii="Calibri" w:eastAsia="Calibri" w:hAnsi="Calibri" w:cs="Calibri"/>
              </w:rPr>
              <w:t>99</w:t>
            </w:r>
          </w:p>
        </w:tc>
      </w:tr>
      <w:tr w:rsidR="00B4753D" w14:paraId="5CAF13C8" w14:textId="3F45DD1B" w:rsidTr="17A80920">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05D11A09" w14:textId="747D4463" w:rsidR="00B4753D" w:rsidRDefault="00B4753D" w:rsidP="00B4753D">
            <w:pPr>
              <w:jc w:val="center"/>
              <w:rPr>
                <w:rFonts w:ascii="Calibri" w:hAnsi="Calibri" w:cs="Calibri"/>
                <w:b w:val="0"/>
                <w:bCs w:val="0"/>
              </w:rPr>
            </w:pPr>
            <w:r>
              <w:rPr>
                <w:rFonts w:ascii="Calibri" w:hAnsi="Calibri" w:cs="Calibri"/>
                <w:b w:val="0"/>
                <w:bCs w:val="0"/>
              </w:rPr>
              <w:t>Skagit River Steel &amp; Recycling,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E08F3B" w14:textId="4ED66CC0" w:rsidR="00B4753D" w:rsidRDefault="00B4753D" w:rsidP="00B475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12,012,672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E39A9B" w14:textId="79A6238E" w:rsidR="00B4753D" w:rsidRDefault="00797BC4" w:rsidP="00B4753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Anacortes</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260FF88" w14:textId="08329F68" w:rsidR="284755B2" w:rsidRPr="17A80920" w:rsidRDefault="284755B2" w:rsidP="17A8092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rPr>
              <w:t>44</w:t>
            </w:r>
          </w:p>
        </w:tc>
      </w:tr>
      <w:tr w:rsidR="00B4753D" w14:paraId="1F1A8548" w14:textId="194A0681" w:rsidTr="17A8092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58D28FF" w14:textId="4B1C1DEA" w:rsidR="00B4753D" w:rsidRDefault="00B4753D" w:rsidP="00B4753D">
            <w:pPr>
              <w:jc w:val="center"/>
              <w:rPr>
                <w:rFonts w:ascii="Calibri" w:hAnsi="Calibri" w:cs="Calibri"/>
                <w:b w:val="0"/>
                <w:bCs w:val="0"/>
              </w:rPr>
            </w:pPr>
            <w:r>
              <w:rPr>
                <w:rFonts w:ascii="Calibri" w:hAnsi="Calibri" w:cs="Calibri"/>
                <w:b w:val="0"/>
                <w:bCs w:val="0"/>
              </w:rPr>
              <w:t>Lautenbach Recycling</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6A837E" w14:textId="1316DAFE" w:rsidR="00B4753D" w:rsidRDefault="00B4753D" w:rsidP="00B4753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10,672,739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8437635" w14:textId="60CDE23A" w:rsidR="00B4753D" w:rsidRDefault="00797BC4" w:rsidP="00B4753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Mount Vernon</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168B5B" w14:textId="34C2DFAD" w:rsidR="3B19F57B" w:rsidRPr="17A80920" w:rsidRDefault="3B19F57B" w:rsidP="17A8092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7A80920">
              <w:rPr>
                <w:rFonts w:ascii="Calibri" w:eastAsia="Calibri" w:hAnsi="Calibri" w:cs="Calibri"/>
              </w:rPr>
              <w:t>68</w:t>
            </w:r>
          </w:p>
        </w:tc>
      </w:tr>
      <w:tr w:rsidR="00B4753D" w14:paraId="78C4FC6E" w14:textId="5CDFD863" w:rsidTr="17A80920">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017541FF" w14:textId="3342E156" w:rsidR="00B4753D" w:rsidRPr="004B6EAE" w:rsidRDefault="00B4753D" w:rsidP="00B4753D">
            <w:pPr>
              <w:jc w:val="center"/>
              <w:rPr>
                <w:rFonts w:ascii="Calibri" w:hAnsi="Calibri" w:cs="Calibri"/>
              </w:rPr>
            </w:pPr>
            <w:r>
              <w:rPr>
                <w:rFonts w:ascii="Calibri" w:hAnsi="Calibri" w:cs="Calibri"/>
                <w:b w:val="0"/>
                <w:bCs w:val="0"/>
              </w:rPr>
              <w:t>Waste Control Recycling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717728" w14:textId="6EDC028F" w:rsidR="00B4753D" w:rsidRDefault="00B4753D" w:rsidP="00B475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8,201,080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F4F0C1" w14:textId="7E35FA77" w:rsidR="00B4753D" w:rsidRDefault="00797BC4" w:rsidP="00B4753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Longview</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EF32B2" w14:textId="1B99DD5B" w:rsidR="4A1B0B91" w:rsidRPr="17A80920" w:rsidRDefault="4A1B0B91" w:rsidP="17A8092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rPr>
              <w:t>70</w:t>
            </w:r>
          </w:p>
        </w:tc>
      </w:tr>
      <w:tr w:rsidR="00B4753D" w14:paraId="46258E7E" w14:textId="019FBB8D" w:rsidTr="17A8092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0982B366" w14:textId="48CCA780" w:rsidR="00B4753D" w:rsidRDefault="00B4753D" w:rsidP="00B4753D">
            <w:pPr>
              <w:jc w:val="center"/>
              <w:rPr>
                <w:rFonts w:ascii="Calibri" w:hAnsi="Calibri" w:cs="Calibri"/>
                <w:b w:val="0"/>
                <w:bCs w:val="0"/>
              </w:rPr>
            </w:pPr>
            <w:r>
              <w:rPr>
                <w:rFonts w:ascii="Calibri" w:hAnsi="Calibri" w:cs="Calibri"/>
                <w:b w:val="0"/>
                <w:bCs w:val="0"/>
              </w:rPr>
              <w:t>Green Power Washington Corporation</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628F331" w14:textId="095B2250" w:rsidR="00B4753D" w:rsidRDefault="00B4753D" w:rsidP="00B4753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6,667,399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06A646" w14:textId="6256E7F7" w:rsidR="00B4753D" w:rsidRDefault="00797BC4" w:rsidP="00B4753D">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23F6D00" w14:textId="4657BAF0" w:rsidR="7531D077" w:rsidRPr="17A80920" w:rsidRDefault="7531D077" w:rsidP="17A8092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17A80920">
              <w:rPr>
                <w:rFonts w:ascii="Calibri" w:eastAsia="Calibri" w:hAnsi="Calibri" w:cs="Calibri"/>
              </w:rPr>
              <w:t>125</w:t>
            </w:r>
          </w:p>
        </w:tc>
      </w:tr>
      <w:tr w:rsidR="008810B2" w14:paraId="380ED40B" w14:textId="4AE68822" w:rsidTr="17A80920">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right w:val="single" w:sz="4" w:space="0" w:color="FFFFFF" w:themeColor="background1"/>
            </w:tcBorders>
            <w:vAlign w:val="center"/>
          </w:tcPr>
          <w:p w14:paraId="10A44FBE" w14:textId="2E0603A9" w:rsidR="008810B2" w:rsidRDefault="003B0412" w:rsidP="00B4753D">
            <w:pPr>
              <w:jc w:val="center"/>
              <w:rPr>
                <w:rFonts w:ascii="Calibri" w:hAnsi="Calibri" w:cs="Calibri"/>
                <w:b w:val="0"/>
                <w:bCs w:val="0"/>
              </w:rPr>
            </w:pPr>
            <w:r>
              <w:rPr>
                <w:rFonts w:ascii="Calibri" w:hAnsi="Calibri" w:cs="Calibri"/>
                <w:b w:val="0"/>
                <w:bCs w:val="0"/>
              </w:rPr>
              <w:t>Sunshine Disposal &amp; Recycling</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93D623" w14:textId="736F898A" w:rsidR="008810B2" w:rsidRDefault="003B0412" w:rsidP="00B4753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6,418,198</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8AB356" w14:textId="7F07C627" w:rsidR="008810B2" w:rsidRDefault="003B0412" w:rsidP="00B4753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Spokan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35104C" w14:textId="0B94675D" w:rsidR="059EA4A4" w:rsidRPr="17A80920" w:rsidRDefault="059EA4A4" w:rsidP="17A80920">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rPr>
              <w:t>15</w:t>
            </w:r>
          </w:p>
        </w:tc>
      </w:tr>
    </w:tbl>
    <w:p w14:paraId="1D7B992D" w14:textId="248E3D6E" w:rsidR="00702E26" w:rsidRPr="002C4104" w:rsidRDefault="00C069C5" w:rsidP="0012489C">
      <w:pPr>
        <w:jc w:val="center"/>
        <w:rPr>
          <w:sz w:val="24"/>
          <w:szCs w:val="24"/>
        </w:rPr>
      </w:pPr>
      <w:r>
        <w:rPr>
          <w:sz w:val="24"/>
          <w:szCs w:val="24"/>
        </w:rPr>
        <w:t>Source:</w:t>
      </w:r>
      <w:r w:rsidR="0058086E" w:rsidRPr="002C4104">
        <w:rPr>
          <w:sz w:val="24"/>
          <w:szCs w:val="24"/>
        </w:rPr>
        <w:t xml:space="preserve"> </w:t>
      </w:r>
      <w:r w:rsidR="004F3B39" w:rsidRPr="002C4104">
        <w:rPr>
          <w:sz w:val="24"/>
          <w:szCs w:val="24"/>
        </w:rPr>
        <w:t>Dun &amp; Bradstreet</w:t>
      </w:r>
      <w:r w:rsidR="00185C4D">
        <w:rPr>
          <w:rStyle w:val="FootnoteReference"/>
          <w:sz w:val="24"/>
          <w:szCs w:val="24"/>
        </w:rPr>
        <w:footnoteReference w:id="17"/>
      </w:r>
    </w:p>
    <w:p w14:paraId="635B634B" w14:textId="7051878C" w:rsidR="00702E26" w:rsidRPr="0075473F" w:rsidRDefault="00C63D19" w:rsidP="0075473F">
      <w:pPr>
        <w:rPr>
          <w:i/>
          <w:iCs/>
        </w:rPr>
      </w:pPr>
      <w:r w:rsidRPr="00C5537A">
        <w:rPr>
          <w:i/>
          <w:iCs/>
        </w:rPr>
        <w:t>Dun &amp; Bradstreet</w:t>
      </w:r>
      <w:r>
        <w:rPr>
          <w:i/>
          <w:iCs/>
        </w:rPr>
        <w:t xml:space="preserve"> is a business directory source used in this report for identifying recycling companies</w:t>
      </w:r>
      <w:r w:rsidR="00D574E7" w:rsidRPr="00C5537A">
        <w:rPr>
          <w:i/>
          <w:iCs/>
        </w:rPr>
        <w:t xml:space="preserve">. Dun &amp; Bradstreet data owns the </w:t>
      </w:r>
      <w:proofErr w:type="spellStart"/>
      <w:r w:rsidR="00D574E7" w:rsidRPr="00C5537A">
        <w:rPr>
          <w:i/>
          <w:iCs/>
        </w:rPr>
        <w:t>Mergent</w:t>
      </w:r>
      <w:proofErr w:type="spellEnd"/>
      <w:r w:rsidR="00D574E7" w:rsidRPr="00C5537A">
        <w:rPr>
          <w:i/>
          <w:iCs/>
        </w:rPr>
        <w:t xml:space="preserve"> Intellect directory of business information, which is collected on a rolling basis through questionnaires and surveys. This data source is utilized to display the companies involved in recycling, but the reported income is an estimation gathered from surveys and collection bias. A more accurate representation of income is organized by region </w:t>
      </w:r>
      <w:r w:rsidR="00C5537A" w:rsidRPr="00C5537A">
        <w:rPr>
          <w:i/>
          <w:iCs/>
        </w:rPr>
        <w:t xml:space="preserve">using data from the Department of Revenue in the </w:t>
      </w:r>
      <w:r w:rsidR="00C5537A" w:rsidRPr="00C5537A">
        <w:t>Revenue by Region</w:t>
      </w:r>
      <w:r w:rsidR="00C5537A" w:rsidRPr="00C5537A">
        <w:rPr>
          <w:i/>
          <w:iCs/>
        </w:rPr>
        <w:t xml:space="preserve"> section.</w:t>
      </w:r>
    </w:p>
    <w:p w14:paraId="152E8EFE" w14:textId="77777777" w:rsidR="0012489C" w:rsidRDefault="0012489C">
      <w:pPr>
        <w:rPr>
          <w:rFonts w:asciiTheme="majorHAnsi" w:eastAsiaTheme="majorEastAsia" w:hAnsiTheme="majorHAnsi" w:cstheme="majorBidi"/>
          <w:color w:val="2E74B5" w:themeColor="accent1" w:themeShade="BF"/>
          <w:sz w:val="26"/>
          <w:szCs w:val="26"/>
        </w:rPr>
      </w:pPr>
      <w:r>
        <w:br w:type="page"/>
      </w:r>
    </w:p>
    <w:p w14:paraId="74EC3181" w14:textId="619CE9D1" w:rsidR="00702E26" w:rsidRDefault="00702E26" w:rsidP="0012489C">
      <w:pPr>
        <w:pStyle w:val="Heading2"/>
      </w:pPr>
      <w:bookmarkStart w:id="33" w:name="_Toc128984190"/>
      <w:r>
        <w:lastRenderedPageBreak/>
        <w:t>Revenue</w:t>
      </w:r>
      <w:r w:rsidR="002206E3">
        <w:t xml:space="preserve"> by region</w:t>
      </w:r>
      <w:bookmarkEnd w:id="33"/>
    </w:p>
    <w:p w14:paraId="1FF2C265" w14:textId="133C9E4B" w:rsidR="005364E1" w:rsidRDefault="000A3E65" w:rsidP="00C761DE">
      <w:r>
        <w:t xml:space="preserve">The Gross Business Income Data on Waste Management </w:t>
      </w:r>
      <w:r w:rsidR="6390284D">
        <w:t>t</w:t>
      </w:r>
      <w:r w:rsidR="7AD95DB4">
        <w:t>axpayers</w:t>
      </w:r>
      <w:r>
        <w:t xml:space="preserve"> and </w:t>
      </w:r>
      <w:r w:rsidR="008230D5">
        <w:t xml:space="preserve">Recyclable Material Merchant </w:t>
      </w:r>
      <w:r w:rsidR="3F598530">
        <w:t>Wholesale</w:t>
      </w:r>
      <w:r w:rsidR="008230D5">
        <w:t xml:space="preserve"> </w:t>
      </w:r>
      <w:r w:rsidR="3A27A5FE">
        <w:t>taxpayers</w:t>
      </w:r>
      <w:r w:rsidR="3F598530">
        <w:t xml:space="preserve"> </w:t>
      </w:r>
      <w:r w:rsidR="008230D5">
        <w:t xml:space="preserve">is </w:t>
      </w:r>
      <w:r w:rsidR="00C55A0D">
        <w:t>organized</w:t>
      </w:r>
      <w:r w:rsidR="008230D5">
        <w:t xml:space="preserve"> by </w:t>
      </w:r>
      <w:r w:rsidR="00396EC3">
        <w:t>w</w:t>
      </w:r>
      <w:r w:rsidR="008230D5">
        <w:t xml:space="preserve">orkforce </w:t>
      </w:r>
      <w:r w:rsidR="00396EC3">
        <w:t>d</w:t>
      </w:r>
      <w:r w:rsidR="008230D5">
        <w:t xml:space="preserve">evelopment </w:t>
      </w:r>
      <w:r w:rsidR="00396EC3">
        <w:t>a</w:t>
      </w:r>
      <w:r w:rsidR="008230D5">
        <w:t>rea</w:t>
      </w:r>
      <w:r w:rsidR="00286563">
        <w:t xml:space="preserve">. </w:t>
      </w:r>
      <w:r w:rsidR="00094F57">
        <w:t>A map of the Workforce Development</w:t>
      </w:r>
      <w:bookmarkStart w:id="34" w:name="_Ref123840658"/>
      <w:r w:rsidR="00312A5E">
        <w:rPr>
          <w:rStyle w:val="FootnoteReference"/>
        </w:rPr>
        <w:footnoteReference w:id="18"/>
      </w:r>
      <w:bookmarkEnd w:id="34"/>
      <w:r w:rsidR="00094F57">
        <w:t xml:space="preserve"> areas and </w:t>
      </w:r>
      <w:r w:rsidR="00396EC3">
        <w:t xml:space="preserve">a list of which counties are in each region </w:t>
      </w:r>
      <w:r w:rsidR="1285DC6C">
        <w:t>is</w:t>
      </w:r>
      <w:r w:rsidR="00396EC3">
        <w:t xml:space="preserve"> in Appendix </w:t>
      </w:r>
      <w:r w:rsidR="00042789">
        <w:t>B</w:t>
      </w:r>
      <w:r w:rsidR="00396EC3">
        <w:t xml:space="preserve"> of this report.</w:t>
      </w:r>
      <w:r w:rsidR="00EF3B88">
        <w:t xml:space="preserve"> Workforce areas are defined by the Department of Commerce.</w:t>
      </w:r>
      <w:r w:rsidR="00C35DF2">
        <w:t xml:space="preserve"> The Gross Business Income data</w:t>
      </w:r>
      <w:r w:rsidR="00884FE8">
        <w:t xml:space="preserve"> from the Department of Revenue is organized by</w:t>
      </w:r>
      <w:r w:rsidR="00DF7032">
        <w:t xml:space="preserve"> the </w:t>
      </w:r>
      <w:r w:rsidR="0006338F">
        <w:t>mailing</w:t>
      </w:r>
      <w:r w:rsidR="00DF7032">
        <w:t xml:space="preserve"> address of the </w:t>
      </w:r>
      <w:r w:rsidR="00CC5737" w:rsidRPr="0011388A">
        <w:t>company’s</w:t>
      </w:r>
      <w:r w:rsidR="0006338F">
        <w:t xml:space="preserve"> filed income and tax</w:t>
      </w:r>
      <w:r w:rsidR="00462D8D" w:rsidRPr="0011388A">
        <w:t xml:space="preserve"> </w:t>
      </w:r>
      <w:r w:rsidR="00DF7032" w:rsidRPr="0011388A">
        <w:t>return</w:t>
      </w:r>
      <w:r w:rsidR="0006338F">
        <w:t>s</w:t>
      </w:r>
      <w:r w:rsidR="00DF7032" w:rsidRPr="0011388A">
        <w:t>.</w:t>
      </w:r>
      <w:r w:rsidR="00F5277C">
        <w:t xml:space="preserve"> </w:t>
      </w:r>
      <w:r w:rsidR="0006338F">
        <w:t>The mailing address</w:t>
      </w:r>
      <w:r w:rsidR="00E1322C">
        <w:t xml:space="preserve"> may be the taxpayer’s primary physical </w:t>
      </w:r>
      <w:r w:rsidR="004E2E69">
        <w:t>location,</w:t>
      </w:r>
      <w:r w:rsidR="00E1322C">
        <w:t xml:space="preserve"> or it may be another address, such as their headquarters, </w:t>
      </w:r>
      <w:proofErr w:type="gramStart"/>
      <w:r w:rsidR="00E1322C">
        <w:t>acc</w:t>
      </w:r>
      <w:r w:rsidR="004E2E69">
        <w:t>ountant</w:t>
      </w:r>
      <w:proofErr w:type="gramEnd"/>
      <w:r w:rsidR="004E2E69">
        <w:t xml:space="preserve"> or other preferred address (which may be out of state).</w:t>
      </w:r>
    </w:p>
    <w:p w14:paraId="3D32F311" w14:textId="1BA0712D" w:rsidR="008E5ECB" w:rsidRDefault="008E5ECB" w:rsidP="00C761DE">
      <w:r>
        <w:t>Within 2021, the</w:t>
      </w:r>
      <w:r w:rsidR="00BE6E3F">
        <w:t xml:space="preserve"> </w:t>
      </w:r>
      <w:r w:rsidR="00ED66D1">
        <w:t>in-state</w:t>
      </w:r>
      <w:r>
        <w:t xml:space="preserve"> average total </w:t>
      </w:r>
      <w:r w:rsidR="00B179F9">
        <w:t>gross business income (</w:t>
      </w:r>
      <w:r>
        <w:t>GBI</w:t>
      </w:r>
      <w:r w:rsidR="00B179F9">
        <w:t>)</w:t>
      </w:r>
      <w:r>
        <w:t xml:space="preserve"> of the Waste Management Industry</w:t>
      </w:r>
      <w:r w:rsidR="00FC3EEB">
        <w:t xml:space="preserve"> (NAICS 5629) was </w:t>
      </w:r>
      <w:r w:rsidR="008A2C39">
        <w:t>$</w:t>
      </w:r>
      <w:r w:rsidR="00FC3EEB">
        <w:t xml:space="preserve">4,030,664. In 2019 and 2020 it was </w:t>
      </w:r>
      <w:r w:rsidR="008A2C39">
        <w:t>$</w:t>
      </w:r>
      <w:r w:rsidR="00FC3EEB">
        <w:t xml:space="preserve">3,020,492 and </w:t>
      </w:r>
      <w:r w:rsidR="008A2C39">
        <w:t>$</w:t>
      </w:r>
      <w:r w:rsidR="00FC3EEB">
        <w:t>3,068,741, respectively.</w:t>
      </w:r>
      <w:r w:rsidR="003B6BFE">
        <w:t xml:space="preserve"> The Seattle-King </w:t>
      </w:r>
      <w:r w:rsidR="4584E6BB">
        <w:t xml:space="preserve">Workforce Development </w:t>
      </w:r>
      <w:r w:rsidR="5DDFFEA5">
        <w:t>area</w:t>
      </w:r>
      <w:r w:rsidR="003B6BFE">
        <w:t xml:space="preserve"> had </w:t>
      </w:r>
      <w:r w:rsidR="00F926A6">
        <w:t xml:space="preserve">the highest </w:t>
      </w:r>
      <w:r w:rsidR="0020791D">
        <w:t xml:space="preserve">total GBI of $145,347,827 and highest </w:t>
      </w:r>
      <w:r w:rsidR="00F926A6">
        <w:t>count of taxpayers at 82, with an average GBI per taxpayer of $1,772,534. The highest average GBI per taxpayer was $3,014,091 from the</w:t>
      </w:r>
      <w:r w:rsidR="00C409B3">
        <w:t xml:space="preserve"> 39 taxpayers in the</w:t>
      </w:r>
      <w:r w:rsidR="00F926A6">
        <w:t xml:space="preserve"> Northwest </w:t>
      </w:r>
      <w:r w:rsidR="669B0B7E">
        <w:t>Workforce Development area</w:t>
      </w:r>
      <w:r w:rsidR="0020791D">
        <w:t>, totaling GBI at $117,549,541</w:t>
      </w:r>
      <w:r w:rsidR="00C409B3">
        <w:t>.</w:t>
      </w:r>
      <w:r w:rsidR="00061596">
        <w:t xml:space="preserve"> </w:t>
      </w:r>
      <w:r w:rsidR="00002349">
        <w:t>Snohomish has the third highest GBI total of $91, 602,155, with</w:t>
      </w:r>
      <w:r w:rsidR="00061596">
        <w:t xml:space="preserve"> an average GBI of $1,552,579 from 59 taxpayers</w:t>
      </w:r>
      <w:r w:rsidR="00002349">
        <w:t xml:space="preserve">. </w:t>
      </w:r>
      <w:r w:rsidR="4B536FE4">
        <w:t xml:space="preserve">The </w:t>
      </w:r>
      <w:r w:rsidR="00002349">
        <w:t xml:space="preserve">Southwest, </w:t>
      </w:r>
      <w:r w:rsidR="00AE424D">
        <w:t xml:space="preserve">Pierce, and Spokane </w:t>
      </w:r>
      <w:r w:rsidR="2F1FFEDD">
        <w:t>Workforce Development areas</w:t>
      </w:r>
      <w:r w:rsidR="00AE424D">
        <w:t xml:space="preserve"> followed in highest total GBI. The regions </w:t>
      </w:r>
      <w:r w:rsidR="00170794">
        <w:t>that experienced</w:t>
      </w:r>
      <w:r w:rsidR="00AE424D">
        <w:t xml:space="preserve"> the mos</w:t>
      </w:r>
      <w:r w:rsidR="007F76F9">
        <w:t xml:space="preserve">t </w:t>
      </w:r>
      <w:r w:rsidR="007F76F9" w:rsidRPr="00094D5B">
        <w:t xml:space="preserve">growth include </w:t>
      </w:r>
      <w:r w:rsidR="722E6060">
        <w:t>the</w:t>
      </w:r>
      <w:r w:rsidR="007F76F9">
        <w:t xml:space="preserve"> </w:t>
      </w:r>
      <w:r w:rsidR="007F76F9" w:rsidRPr="00094D5B">
        <w:t xml:space="preserve">North-Central, Eastern, and Benton-Franklin </w:t>
      </w:r>
      <w:r w:rsidR="2C8D56E4">
        <w:t xml:space="preserve">Workforce Development areas, </w:t>
      </w:r>
      <w:r w:rsidR="007F76F9" w:rsidRPr="00094D5B">
        <w:t xml:space="preserve">which grew at </w:t>
      </w:r>
      <w:r w:rsidR="00AE0128" w:rsidRPr="00094D5B">
        <w:t xml:space="preserve">rates of </w:t>
      </w:r>
      <w:r w:rsidR="002266FB" w:rsidRPr="00094D5B">
        <w:t>50%</w:t>
      </w:r>
      <w:r w:rsidR="00AE0128" w:rsidRPr="00094D5B">
        <w:t xml:space="preserve">, </w:t>
      </w:r>
      <w:r w:rsidR="002266FB" w:rsidRPr="00094D5B">
        <w:t>40%</w:t>
      </w:r>
      <w:r w:rsidR="00AE0128" w:rsidRPr="00094D5B">
        <w:t xml:space="preserve">, and </w:t>
      </w:r>
      <w:r w:rsidR="002266FB" w:rsidRPr="00094D5B">
        <w:t>37%</w:t>
      </w:r>
      <w:r w:rsidR="00AE0128" w:rsidRPr="00094D5B">
        <w:t xml:space="preserve"> </w:t>
      </w:r>
      <w:r w:rsidR="007F76F9" w:rsidRPr="00094D5B">
        <w:t xml:space="preserve">from </w:t>
      </w:r>
      <w:r w:rsidR="007F76F9" w:rsidRPr="0011388A">
        <w:t>2019 to 2021. Out</w:t>
      </w:r>
      <w:r w:rsidR="299C92C6" w:rsidRPr="0011388A">
        <w:t>-</w:t>
      </w:r>
      <w:r w:rsidR="007F76F9" w:rsidRPr="0011388A">
        <w:t>of</w:t>
      </w:r>
      <w:r w:rsidR="4F479F20" w:rsidRPr="0011388A">
        <w:t>-</w:t>
      </w:r>
      <w:r w:rsidR="007F76F9" w:rsidRPr="0011388A">
        <w:t xml:space="preserve">state growth was also high within this time frame, at </w:t>
      </w:r>
      <w:r w:rsidR="002266FB" w:rsidRPr="0011388A">
        <w:t>58%</w:t>
      </w:r>
      <w:r w:rsidR="007F76F9" w:rsidRPr="0011388A">
        <w:t xml:space="preserve">. </w:t>
      </w:r>
      <w:r w:rsidR="00893024" w:rsidRPr="0011388A">
        <w:t xml:space="preserve">GBI out of state growth values are </w:t>
      </w:r>
      <w:r w:rsidR="0011388A" w:rsidRPr="0011388A">
        <w:t>companies with a return mailing address (headquartered or branches) out of state but a physical address in state for paying Washington taxes</w:t>
      </w:r>
      <w:r w:rsidR="00893024" w:rsidRPr="0011388A">
        <w:t xml:space="preserve">. </w:t>
      </w:r>
      <w:r w:rsidR="007F76F9" w:rsidRPr="0011388A">
        <w:t>The</w:t>
      </w:r>
      <w:r w:rsidR="007F76F9" w:rsidRPr="00094D5B">
        <w:t xml:space="preserve"> Southwest region was the only workforce development area that had a decline in </w:t>
      </w:r>
      <w:r w:rsidR="65EB108A">
        <w:t>t</w:t>
      </w:r>
      <w:r w:rsidR="007F76F9">
        <w:t>otal</w:t>
      </w:r>
      <w:r w:rsidR="007F76F9" w:rsidRPr="00094D5B">
        <w:t xml:space="preserve"> GBI from 2019 to 2021</w:t>
      </w:r>
      <w:r w:rsidR="00094D5B" w:rsidRPr="00094D5B">
        <w:t xml:space="preserve"> of 6%</w:t>
      </w:r>
      <w:r w:rsidR="007F76F9" w:rsidRPr="00094D5B">
        <w:t>.</w:t>
      </w:r>
      <w:r w:rsidR="00094D5B" w:rsidRPr="00094D5B">
        <w:t xml:space="preserve"> These</w:t>
      </w:r>
      <w:r w:rsidR="00094D5B">
        <w:t xml:space="preserve"> values are calculated by taking the difference between 2021 and 2019 total GBI values and dividing by the 2019 total GBI.</w:t>
      </w:r>
    </w:p>
    <w:p w14:paraId="3BA8C9AB" w14:textId="77777777" w:rsidR="00893024" w:rsidRDefault="00893024">
      <w:pPr>
        <w:rPr>
          <w:i/>
          <w:iCs/>
          <w:color w:val="44546A" w:themeColor="text2"/>
          <w:sz w:val="24"/>
          <w:szCs w:val="24"/>
        </w:rPr>
      </w:pPr>
      <w:r>
        <w:rPr>
          <w:sz w:val="24"/>
          <w:szCs w:val="24"/>
        </w:rPr>
        <w:br w:type="page"/>
      </w:r>
    </w:p>
    <w:p w14:paraId="426A2CC7" w14:textId="20778E5B" w:rsidR="003E4A8C" w:rsidRPr="00886288" w:rsidRDefault="003E4A8C" w:rsidP="00886288">
      <w:pPr>
        <w:pStyle w:val="Caption"/>
        <w:jc w:val="center"/>
        <w:rPr>
          <w:i w:val="0"/>
          <w:iCs w:val="0"/>
          <w:sz w:val="24"/>
          <w:szCs w:val="24"/>
        </w:rPr>
      </w:pPr>
      <w:r w:rsidRPr="002C4104">
        <w:rPr>
          <w:sz w:val="24"/>
          <w:szCs w:val="24"/>
        </w:rPr>
        <w:lastRenderedPageBreak/>
        <w:t xml:space="preserve">Figure </w:t>
      </w:r>
      <w:r w:rsidRPr="002C4104">
        <w:rPr>
          <w:sz w:val="24"/>
          <w:szCs w:val="24"/>
        </w:rPr>
        <w:fldChar w:fldCharType="begin"/>
      </w:r>
      <w:r w:rsidRPr="002C4104">
        <w:rPr>
          <w:sz w:val="24"/>
          <w:szCs w:val="24"/>
        </w:rPr>
        <w:instrText>SEQ Figure \* ARABIC</w:instrText>
      </w:r>
      <w:r w:rsidRPr="002C4104">
        <w:rPr>
          <w:sz w:val="24"/>
          <w:szCs w:val="24"/>
        </w:rPr>
        <w:fldChar w:fldCharType="separate"/>
      </w:r>
      <w:r w:rsidR="00FF17E4">
        <w:rPr>
          <w:noProof/>
          <w:sz w:val="24"/>
          <w:szCs w:val="24"/>
        </w:rPr>
        <w:t>3</w:t>
      </w:r>
      <w:r w:rsidRPr="002C4104">
        <w:rPr>
          <w:sz w:val="24"/>
          <w:szCs w:val="24"/>
        </w:rPr>
        <w:fldChar w:fldCharType="end"/>
      </w:r>
      <w:r w:rsidRPr="002C4104">
        <w:rPr>
          <w:sz w:val="24"/>
          <w:szCs w:val="24"/>
        </w:rPr>
        <w:t xml:space="preserve">: </w:t>
      </w:r>
      <w:r w:rsidRPr="002C4104">
        <w:rPr>
          <w:i w:val="0"/>
          <w:iCs w:val="0"/>
          <w:sz w:val="24"/>
          <w:szCs w:val="24"/>
        </w:rPr>
        <w:t xml:space="preserve">Waste Management and Remediation Services </w:t>
      </w:r>
      <w:r w:rsidR="20D0A815" w:rsidRPr="002C4104">
        <w:rPr>
          <w:i w:val="0"/>
          <w:iCs w:val="0"/>
          <w:sz w:val="24"/>
          <w:szCs w:val="24"/>
        </w:rPr>
        <w:t>(NAICS</w:t>
      </w:r>
      <w:r w:rsidR="004B190D" w:rsidRPr="002C4104">
        <w:rPr>
          <w:i w:val="0"/>
          <w:iCs w:val="0"/>
          <w:sz w:val="24"/>
          <w:szCs w:val="24"/>
        </w:rPr>
        <w:t xml:space="preserve"> </w:t>
      </w:r>
      <w:r w:rsidR="20D0A815" w:rsidRPr="002C4104">
        <w:rPr>
          <w:i w:val="0"/>
          <w:iCs w:val="0"/>
          <w:sz w:val="24"/>
          <w:szCs w:val="24"/>
        </w:rPr>
        <w:t>56</w:t>
      </w:r>
      <w:r w:rsidR="72BAF9EF" w:rsidRPr="002C4104">
        <w:rPr>
          <w:i w:val="0"/>
          <w:iCs w:val="0"/>
          <w:sz w:val="24"/>
          <w:szCs w:val="24"/>
        </w:rPr>
        <w:t>29</w:t>
      </w:r>
      <w:r w:rsidR="20D0A815" w:rsidRPr="002C4104">
        <w:rPr>
          <w:i w:val="0"/>
          <w:iCs w:val="0"/>
          <w:sz w:val="24"/>
          <w:szCs w:val="24"/>
        </w:rPr>
        <w:t>)</w:t>
      </w:r>
      <w:r w:rsidRPr="002C4104">
        <w:rPr>
          <w:i w:val="0"/>
          <w:iCs w:val="0"/>
          <w:sz w:val="24"/>
          <w:szCs w:val="24"/>
        </w:rPr>
        <w:t xml:space="preserve"> Taxpayer Count </w:t>
      </w:r>
      <w:r w:rsidR="008F35AC">
        <w:rPr>
          <w:i w:val="0"/>
          <w:iCs w:val="0"/>
          <w:sz w:val="24"/>
          <w:szCs w:val="24"/>
        </w:rPr>
        <w:t xml:space="preserve">and </w:t>
      </w:r>
      <w:r w:rsidR="0062310D">
        <w:rPr>
          <w:i w:val="0"/>
          <w:iCs w:val="0"/>
          <w:sz w:val="24"/>
          <w:szCs w:val="24"/>
        </w:rPr>
        <w:t>Average GBI per Taxpayer</w:t>
      </w:r>
      <w:r w:rsidR="00EF32AA">
        <w:rPr>
          <w:i w:val="0"/>
          <w:iCs w:val="0"/>
          <w:sz w:val="24"/>
          <w:szCs w:val="24"/>
        </w:rPr>
        <w:t xml:space="preserve"> </w:t>
      </w:r>
      <w:r w:rsidR="532C92A0" w:rsidRPr="002C4104">
        <w:rPr>
          <w:i w:val="0"/>
          <w:iCs w:val="0"/>
          <w:sz w:val="24"/>
          <w:szCs w:val="24"/>
        </w:rPr>
        <w:t>(2021)</w:t>
      </w:r>
      <w:r w:rsidRPr="002C4104">
        <w:rPr>
          <w:i w:val="0"/>
          <w:iCs w:val="0"/>
          <w:sz w:val="24"/>
          <w:szCs w:val="24"/>
        </w:rPr>
        <w:t xml:space="preserve"> by Workforce Development Area</w:t>
      </w:r>
      <w:r w:rsidR="004B01C3">
        <w:rPr>
          <w:i w:val="0"/>
          <w:iCs w:val="0"/>
          <w:sz w:val="24"/>
          <w:szCs w:val="24"/>
        </w:rPr>
        <w:t xml:space="preserve"> </w:t>
      </w:r>
      <w:r w:rsidR="00490307">
        <w:rPr>
          <w:i w:val="0"/>
          <w:iCs w:val="0"/>
          <w:sz w:val="24"/>
          <w:szCs w:val="24"/>
        </w:rPr>
        <w:t>[</w:t>
      </w:r>
      <w:r w:rsidR="00F721A4">
        <w:rPr>
          <w:i w:val="0"/>
          <w:iCs w:val="0"/>
          <w:sz w:val="24"/>
          <w:szCs w:val="24"/>
        </w:rPr>
        <w:t>Patterned areas</w:t>
      </w:r>
      <w:r w:rsidR="00740097">
        <w:rPr>
          <w:i w:val="0"/>
          <w:iCs w:val="0"/>
          <w:sz w:val="24"/>
          <w:szCs w:val="24"/>
        </w:rPr>
        <w:t xml:space="preserve"> represent </w:t>
      </w:r>
      <w:r w:rsidR="00047890">
        <w:rPr>
          <w:i w:val="0"/>
          <w:iCs w:val="0"/>
          <w:sz w:val="24"/>
          <w:szCs w:val="24"/>
        </w:rPr>
        <w:t>h</w:t>
      </w:r>
      <w:r w:rsidR="006E43BB">
        <w:rPr>
          <w:i w:val="0"/>
          <w:iCs w:val="0"/>
          <w:sz w:val="24"/>
          <w:szCs w:val="24"/>
        </w:rPr>
        <w:t>igher average GBI per taxpayer]</w:t>
      </w:r>
      <w:r w:rsidR="00185C4D">
        <w:rPr>
          <w:rStyle w:val="FootnoteReference"/>
          <w:noProof/>
        </w:rPr>
        <w:footnoteReference w:id="19"/>
      </w:r>
      <w:r>
        <w:rPr>
          <w:noProof/>
        </w:rPr>
        <w:drawing>
          <wp:inline distT="0" distB="0" distL="0" distR="0" wp14:anchorId="1BA06B87" wp14:editId="15332B0C">
            <wp:extent cx="5268941" cy="3647729"/>
            <wp:effectExtent l="0" t="0" r="8255" b="0"/>
            <wp:docPr id="987951973" name="Picture 987951973" descr="This is a map of Washington that breaks the state up into its 12 workforce development areas: Northwest, Snohomish, King, Pierce, Pacific Mountain, Olympic, Southwest, South-Central, Benton-Franklin, North-central, Easton, and Spokane. The map is color coded to indicate the number of taxpayers in a workforce development area for waste management and remediation services. Snohomish and King county both have the most, while Eastern, Benton-Franklin, and South-Central have the least. It also shows average GBI per taypayer with a patterned overlay. The Northwest area has the highest average, while the Eastern has the lo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51973" name="Picture 987951973" descr="This is a map of Washington that breaks the state up into its 12 workforce development areas: Northwest, Snohomish, King, Pierce, Pacific Mountain, Olympic, Southwest, South-Central, Benton-Franklin, North-central, Easton, and Spokane. The map is color coded to indicate the number of taxpayers in a workforce development area for waste management and remediation services. Snohomish and King county both have the most, while Eastern, Benton-Franklin, and South-Central have the least. It also shows average GBI per taypayer with a patterned overlay. The Northwest area has the highest average, while the Eastern has the lowes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68941" cy="3647729"/>
                    </a:xfrm>
                    <a:prstGeom prst="rect">
                      <a:avLst/>
                    </a:prstGeom>
                  </pic:spPr>
                </pic:pic>
              </a:graphicData>
            </a:graphic>
          </wp:inline>
        </w:drawing>
      </w:r>
    </w:p>
    <w:p w14:paraId="16889203" w14:textId="77777777" w:rsidR="00893024" w:rsidRDefault="00893024">
      <w:pPr>
        <w:rPr>
          <w:i/>
          <w:iCs/>
          <w:color w:val="44546A" w:themeColor="text2"/>
          <w:sz w:val="24"/>
          <w:szCs w:val="24"/>
        </w:rPr>
      </w:pPr>
      <w:r>
        <w:rPr>
          <w:sz w:val="24"/>
          <w:szCs w:val="24"/>
        </w:rPr>
        <w:br w:type="page"/>
      </w:r>
    </w:p>
    <w:p w14:paraId="05D192E7" w14:textId="75047516" w:rsidR="003E4A8C" w:rsidRPr="002C4104" w:rsidRDefault="003E4A8C" w:rsidP="003E4A8C">
      <w:pPr>
        <w:pStyle w:val="Caption"/>
        <w:jc w:val="center"/>
        <w:rPr>
          <w:i w:val="0"/>
          <w:iCs w:val="0"/>
          <w:sz w:val="24"/>
          <w:szCs w:val="24"/>
        </w:rPr>
      </w:pPr>
      <w:r w:rsidRPr="002C4104">
        <w:rPr>
          <w:sz w:val="24"/>
          <w:szCs w:val="24"/>
        </w:rPr>
        <w:lastRenderedPageBreak/>
        <w:t xml:space="preserve">Figure </w:t>
      </w:r>
      <w:r w:rsidRPr="002C4104">
        <w:rPr>
          <w:sz w:val="24"/>
          <w:szCs w:val="24"/>
        </w:rPr>
        <w:fldChar w:fldCharType="begin"/>
      </w:r>
      <w:r w:rsidRPr="002C4104">
        <w:rPr>
          <w:sz w:val="24"/>
          <w:szCs w:val="24"/>
        </w:rPr>
        <w:instrText>SEQ Figure \* ARABIC</w:instrText>
      </w:r>
      <w:r w:rsidRPr="002C4104">
        <w:rPr>
          <w:sz w:val="24"/>
          <w:szCs w:val="24"/>
        </w:rPr>
        <w:fldChar w:fldCharType="separate"/>
      </w:r>
      <w:r w:rsidR="00FF17E4">
        <w:rPr>
          <w:noProof/>
          <w:sz w:val="24"/>
          <w:szCs w:val="24"/>
        </w:rPr>
        <w:t>4</w:t>
      </w:r>
      <w:r w:rsidRPr="002C4104">
        <w:rPr>
          <w:sz w:val="24"/>
          <w:szCs w:val="24"/>
        </w:rPr>
        <w:fldChar w:fldCharType="end"/>
      </w:r>
      <w:r w:rsidRPr="002C4104">
        <w:rPr>
          <w:sz w:val="24"/>
          <w:szCs w:val="24"/>
        </w:rPr>
        <w:t xml:space="preserve">: </w:t>
      </w:r>
      <w:r w:rsidRPr="002C4104">
        <w:rPr>
          <w:i w:val="0"/>
          <w:iCs w:val="0"/>
          <w:sz w:val="24"/>
          <w:szCs w:val="24"/>
        </w:rPr>
        <w:t xml:space="preserve">Waste Management and Remediation Services </w:t>
      </w:r>
      <w:r w:rsidR="00231AAE" w:rsidRPr="002C4104">
        <w:rPr>
          <w:i w:val="0"/>
          <w:iCs w:val="0"/>
          <w:sz w:val="24"/>
          <w:szCs w:val="24"/>
        </w:rPr>
        <w:t>(NAICS</w:t>
      </w:r>
      <w:r w:rsidR="00C069C5">
        <w:rPr>
          <w:i w:val="0"/>
          <w:iCs w:val="0"/>
          <w:sz w:val="24"/>
          <w:szCs w:val="24"/>
        </w:rPr>
        <w:t xml:space="preserve"> </w:t>
      </w:r>
      <w:r w:rsidR="00231AAE" w:rsidRPr="002C4104">
        <w:rPr>
          <w:i w:val="0"/>
          <w:iCs w:val="0"/>
          <w:sz w:val="24"/>
          <w:szCs w:val="24"/>
        </w:rPr>
        <w:t>56</w:t>
      </w:r>
      <w:r w:rsidR="45C471E2" w:rsidRPr="002C4104">
        <w:rPr>
          <w:i w:val="0"/>
          <w:iCs w:val="0"/>
          <w:sz w:val="24"/>
          <w:szCs w:val="24"/>
        </w:rPr>
        <w:t>29</w:t>
      </w:r>
      <w:r w:rsidR="00231AAE" w:rsidRPr="002C4104">
        <w:rPr>
          <w:i w:val="0"/>
          <w:iCs w:val="0"/>
          <w:sz w:val="24"/>
          <w:szCs w:val="24"/>
        </w:rPr>
        <w:t>)</w:t>
      </w:r>
      <w:r w:rsidRPr="002C4104">
        <w:rPr>
          <w:i w:val="0"/>
          <w:iCs w:val="0"/>
          <w:sz w:val="24"/>
          <w:szCs w:val="24"/>
        </w:rPr>
        <w:t xml:space="preserve"> Gross Business Income </w:t>
      </w:r>
      <w:r w:rsidR="2771A694" w:rsidRPr="002C4104">
        <w:rPr>
          <w:i w:val="0"/>
          <w:iCs w:val="0"/>
          <w:sz w:val="24"/>
          <w:szCs w:val="24"/>
        </w:rPr>
        <w:t>(2021</w:t>
      </w:r>
      <w:r w:rsidR="69F4878B" w:rsidRPr="002C4104">
        <w:rPr>
          <w:i w:val="0"/>
          <w:iCs w:val="0"/>
          <w:sz w:val="24"/>
          <w:szCs w:val="24"/>
        </w:rPr>
        <w:t>)</w:t>
      </w:r>
      <w:r w:rsidRPr="002C4104">
        <w:rPr>
          <w:i w:val="0"/>
          <w:iCs w:val="0"/>
          <w:sz w:val="24"/>
          <w:szCs w:val="24"/>
        </w:rPr>
        <w:t xml:space="preserve"> by Workforce Development Area</w:t>
      </w:r>
      <w:r w:rsidR="4AB3DB58" w:rsidRPr="002C4104">
        <w:rPr>
          <w:i w:val="0"/>
          <w:iCs w:val="0"/>
          <w:sz w:val="24"/>
          <w:szCs w:val="24"/>
        </w:rPr>
        <w:t xml:space="preserve"> [Percentages represent change in GBI between 2019 and 2021]</w:t>
      </w:r>
      <w:r w:rsidR="00185C4D">
        <w:rPr>
          <w:rStyle w:val="FootnoteReference"/>
          <w:i w:val="0"/>
          <w:iCs w:val="0"/>
          <w:sz w:val="24"/>
          <w:szCs w:val="24"/>
        </w:rPr>
        <w:footnoteReference w:id="20"/>
      </w:r>
    </w:p>
    <w:p w14:paraId="36D4D90D" w14:textId="502885D4" w:rsidR="28F6F82E" w:rsidRPr="003E4A8C" w:rsidRDefault="003E4A8C" w:rsidP="5B03BEF7">
      <w:pPr>
        <w:rPr>
          <w:rStyle w:val="FootnoteReference"/>
          <w:vertAlign w:val="baseline"/>
        </w:rPr>
      </w:pPr>
      <w:r>
        <w:rPr>
          <w:noProof/>
        </w:rPr>
        <w:drawing>
          <wp:inline distT="0" distB="0" distL="0" distR="0" wp14:anchorId="64484C68" wp14:editId="30F8184E">
            <wp:extent cx="5943600" cy="4114800"/>
            <wp:effectExtent l="0" t="0" r="0" b="0"/>
            <wp:docPr id="1003092998" name="Picture 1003092998" descr="This is a map of Washington that is geographically broken down into its 12 workforce development areas: Northwest, Snohomish, King, Pierce, Olympic, Pacific Mountain, Southwest, South-Central, North-Central, Benton-Franklin, Eastern, and Spokane. The map is color coded to look at gross business income by workforce development area for waste management and remediation services. King county, Snohomish, and Northwest all have the highest incomes, while Olympic, South-Central, Benton-Franklin, and Eastern have the lowest. It also shows the percent change in GBI between 2019 and 2021. The North-Central area has the highest growth, while the Southwest area has negative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092998" name="Picture 1003092998" descr="This is a map of Washington that is geographically broken down into its 12 workforce development areas: Northwest, Snohomish, King, Pierce, Olympic, Pacific Mountain, Southwest, South-Central, North-Central, Benton-Franklin, Eastern, and Spokane. The map is color coded to look at gross business income by workforce development area for waste management and remediation services. King county, Snohomish, and Northwest all have the highest incomes, while Olympic, South-Central, Benton-Franklin, and Eastern have the lowest. It also shows the percent change in GBI between 2019 and 2021. The North-Central area has the highest growth, while the Southwest area has negative growth."/>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308A6F29" w14:textId="77777777" w:rsidR="00C5537A" w:rsidRDefault="00C5537A">
      <w:r>
        <w:br w:type="page"/>
      </w:r>
    </w:p>
    <w:p w14:paraId="03461855" w14:textId="2CD6E8D8" w:rsidR="00AC1009" w:rsidRDefault="00D574E7">
      <w:pPr>
        <w:rPr>
          <w:i/>
          <w:iCs/>
          <w:color w:val="44546A" w:themeColor="text2"/>
          <w:sz w:val="18"/>
          <w:szCs w:val="18"/>
        </w:rPr>
      </w:pPr>
      <w:r>
        <w:lastRenderedPageBreak/>
        <w:t>Below is a table displaying</w:t>
      </w:r>
      <w:r w:rsidR="00AC505D">
        <w:t xml:space="preserve"> </w:t>
      </w:r>
      <w:r w:rsidR="00B353E2">
        <w:t>Washington state</w:t>
      </w:r>
      <w:r w:rsidR="008A2C39">
        <w:t xml:space="preserve"> </w:t>
      </w:r>
      <w:r w:rsidR="00AC505D">
        <w:t>Department of Revenue’s regional gross business income</w:t>
      </w:r>
      <w:r>
        <w:t xml:space="preserve"> within the</w:t>
      </w:r>
      <w:r w:rsidR="00172527">
        <w:t xml:space="preserve"> </w:t>
      </w:r>
      <w:r w:rsidR="00D900AA">
        <w:t xml:space="preserve">Remediation and other </w:t>
      </w:r>
      <w:r w:rsidR="009A7527">
        <w:t>Waste Manageme</w:t>
      </w:r>
      <w:r w:rsidR="00D900AA">
        <w:t>nt Services</w:t>
      </w:r>
      <w:r w:rsidR="009A7527">
        <w:t xml:space="preserve"> industry</w:t>
      </w:r>
      <w:r>
        <w:t xml:space="preserve">. </w:t>
      </w:r>
      <w:r w:rsidR="00B179F9">
        <w:t xml:space="preserve">GBI </w:t>
      </w:r>
      <w:r w:rsidR="00172527">
        <w:t>from 2019 to 2021 collected by the Department of Revenue</w:t>
      </w:r>
      <w:r w:rsidR="009A7527">
        <w:t xml:space="preserve"> organized by the 12 workforce development regions</w:t>
      </w:r>
      <w:r>
        <w:t>.</w:t>
      </w:r>
    </w:p>
    <w:p w14:paraId="7004362E" w14:textId="11F8F39C" w:rsidR="00AA62A5" w:rsidRPr="002C4104" w:rsidRDefault="00DD46F2" w:rsidP="00AA62A5">
      <w:pPr>
        <w:pStyle w:val="Caption"/>
        <w:jc w:val="center"/>
        <w:rPr>
          <w:sz w:val="24"/>
          <w:szCs w:val="24"/>
        </w:rPr>
      </w:pPr>
      <w:r w:rsidRPr="002C4104">
        <w:rPr>
          <w:sz w:val="24"/>
          <w:szCs w:val="24"/>
        </w:rPr>
        <w:t xml:space="preserve">Table </w:t>
      </w:r>
      <w:r w:rsidRPr="002C4104">
        <w:rPr>
          <w:sz w:val="24"/>
          <w:szCs w:val="24"/>
        </w:rPr>
        <w:fldChar w:fldCharType="begin"/>
      </w:r>
      <w:r w:rsidRPr="002C4104">
        <w:rPr>
          <w:sz w:val="24"/>
          <w:szCs w:val="24"/>
        </w:rPr>
        <w:instrText>SEQ Table \* ARABIC</w:instrText>
      </w:r>
      <w:r w:rsidRPr="002C4104">
        <w:rPr>
          <w:sz w:val="24"/>
          <w:szCs w:val="24"/>
        </w:rPr>
        <w:fldChar w:fldCharType="separate"/>
      </w:r>
      <w:r w:rsidR="00C63FE1" w:rsidRPr="002C4104">
        <w:rPr>
          <w:noProof/>
          <w:sz w:val="24"/>
          <w:szCs w:val="24"/>
        </w:rPr>
        <w:t>5</w:t>
      </w:r>
      <w:r w:rsidRPr="002C4104">
        <w:rPr>
          <w:sz w:val="24"/>
          <w:szCs w:val="24"/>
        </w:rPr>
        <w:fldChar w:fldCharType="end"/>
      </w:r>
      <w:r w:rsidRPr="002C4104">
        <w:rPr>
          <w:sz w:val="24"/>
          <w:szCs w:val="24"/>
        </w:rPr>
        <w:t xml:space="preserve">: </w:t>
      </w:r>
      <w:r w:rsidR="009C3FA9">
        <w:rPr>
          <w:i w:val="0"/>
          <w:iCs w:val="0"/>
          <w:sz w:val="24"/>
          <w:szCs w:val="24"/>
        </w:rPr>
        <w:t>Gross Business Income</w:t>
      </w:r>
      <w:r w:rsidR="00D574E7" w:rsidRPr="002C4104">
        <w:rPr>
          <w:i w:val="0"/>
          <w:iCs w:val="0"/>
          <w:sz w:val="24"/>
          <w:szCs w:val="24"/>
        </w:rPr>
        <w:t xml:space="preserve"> </w:t>
      </w:r>
      <w:r w:rsidR="00C93707" w:rsidRPr="002C4104">
        <w:rPr>
          <w:i w:val="0"/>
          <w:iCs w:val="0"/>
          <w:sz w:val="24"/>
          <w:szCs w:val="24"/>
        </w:rPr>
        <w:t xml:space="preserve">for Remediation and Other Waste Management Services </w:t>
      </w:r>
      <w:r w:rsidR="00D574E7" w:rsidRPr="002C4104">
        <w:rPr>
          <w:i w:val="0"/>
          <w:iCs w:val="0"/>
          <w:sz w:val="24"/>
          <w:szCs w:val="24"/>
        </w:rPr>
        <w:t>(NAICS 5629) by Workforce Development Region</w:t>
      </w:r>
      <w:r w:rsidR="008055A0">
        <w:rPr>
          <w:i w:val="0"/>
          <w:iCs w:val="0"/>
          <w:sz w:val="24"/>
          <w:szCs w:val="24"/>
        </w:rPr>
        <w:t>, 2019-2021</w:t>
      </w:r>
    </w:p>
    <w:tbl>
      <w:tblPr>
        <w:tblStyle w:val="GridTable5Dark-Accent1"/>
        <w:tblpPr w:leftFromText="180" w:rightFromText="180" w:vertAnchor="text" w:tblpXSpec="center" w:tblpY="1"/>
        <w:tblOverlap w:val="never"/>
        <w:tblW w:w="9350" w:type="dxa"/>
        <w:tblLayout w:type="fixed"/>
        <w:tblLook w:val="04A0" w:firstRow="1" w:lastRow="0" w:firstColumn="1" w:lastColumn="0" w:noHBand="0" w:noVBand="1"/>
      </w:tblPr>
      <w:tblGrid>
        <w:gridCol w:w="2147"/>
        <w:gridCol w:w="2401"/>
        <w:gridCol w:w="2401"/>
        <w:gridCol w:w="2401"/>
      </w:tblGrid>
      <w:tr w:rsidR="004C1491" w:rsidRPr="00C51F28" w14:paraId="13819E14" w14:textId="77777777" w:rsidTr="00823B89">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147" w:type="dxa"/>
            <w:tcBorders>
              <w:bottom w:val="single" w:sz="4" w:space="0" w:color="FFFFFF" w:themeColor="background1"/>
              <w:right w:val="single" w:sz="4" w:space="0" w:color="FFFFFF" w:themeColor="background1"/>
            </w:tcBorders>
            <w:vAlign w:val="center"/>
          </w:tcPr>
          <w:p w14:paraId="0A88768D" w14:textId="77777777" w:rsidR="004C1491" w:rsidRDefault="004C1491" w:rsidP="004C1491">
            <w:pPr>
              <w:jc w:val="center"/>
            </w:pPr>
            <w:r>
              <w:t>Workforce Development Area</w:t>
            </w:r>
          </w:p>
        </w:tc>
        <w:tc>
          <w:tcPr>
            <w:tcW w:w="2401" w:type="dxa"/>
            <w:tcBorders>
              <w:top w:val="nil"/>
              <w:left w:val="single" w:sz="4" w:space="0" w:color="FFFFFF" w:themeColor="background1"/>
              <w:bottom w:val="single" w:sz="4" w:space="0" w:color="FFFFFF" w:themeColor="background1"/>
            </w:tcBorders>
            <w:vAlign w:val="center"/>
          </w:tcPr>
          <w:p w14:paraId="3038B77F" w14:textId="77777777" w:rsidR="004C1491" w:rsidRPr="00C51F28" w:rsidRDefault="004C1491" w:rsidP="004C149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019</w:t>
            </w:r>
          </w:p>
        </w:tc>
        <w:tc>
          <w:tcPr>
            <w:tcW w:w="2401" w:type="dxa"/>
            <w:tcBorders>
              <w:top w:val="nil"/>
              <w:left w:val="single" w:sz="4" w:space="0" w:color="FFFFFF" w:themeColor="background1"/>
              <w:bottom w:val="single" w:sz="4" w:space="0" w:color="FFFFFF" w:themeColor="background1"/>
            </w:tcBorders>
            <w:vAlign w:val="center"/>
          </w:tcPr>
          <w:p w14:paraId="0AE4466D" w14:textId="77777777" w:rsidR="004C1491" w:rsidRPr="00C51F28" w:rsidRDefault="004C1491" w:rsidP="004C149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020</w:t>
            </w:r>
          </w:p>
        </w:tc>
        <w:tc>
          <w:tcPr>
            <w:tcW w:w="2401" w:type="dxa"/>
            <w:tcBorders>
              <w:top w:val="nil"/>
              <w:left w:val="single" w:sz="4" w:space="0" w:color="FFFFFF" w:themeColor="background1"/>
              <w:bottom w:val="single" w:sz="4" w:space="0" w:color="FFFFFF" w:themeColor="background1"/>
            </w:tcBorders>
            <w:vAlign w:val="center"/>
          </w:tcPr>
          <w:p w14:paraId="726E7B6B" w14:textId="77777777" w:rsidR="004C1491" w:rsidRPr="00C51F28" w:rsidRDefault="004C1491" w:rsidP="004C149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021</w:t>
            </w:r>
          </w:p>
        </w:tc>
      </w:tr>
      <w:tr w:rsidR="00962BA4" w14:paraId="597B75D7" w14:textId="77777777" w:rsidTr="009C3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6E9A0F73" w14:textId="77777777" w:rsidR="00962BA4" w:rsidRPr="00721F15" w:rsidRDefault="00962BA4" w:rsidP="00962BA4">
            <w:pPr>
              <w:jc w:val="center"/>
              <w:rPr>
                <w:rFonts w:ascii="Calibri" w:eastAsia="Calibri" w:hAnsi="Calibri" w:cs="Calibri"/>
                <w:b w:val="0"/>
                <w:bCs w:val="0"/>
              </w:rPr>
            </w:pPr>
            <w:r w:rsidRPr="00721F15">
              <w:rPr>
                <w:rFonts w:ascii="Calibri" w:hAnsi="Calibri" w:cs="Calibri"/>
                <w:b w:val="0"/>
                <w:bCs w:val="0"/>
              </w:rPr>
              <w:t>Benton Franklin</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4F92BC" w14:textId="394E8EB1"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7,962,90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2BCF5C3" w14:textId="1B451FEE"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8,625,506</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2D0DEA" w14:textId="331E8638"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871,248</w:t>
            </w:r>
          </w:p>
        </w:tc>
      </w:tr>
      <w:tr w:rsidR="00962BA4" w14:paraId="40A5F263" w14:textId="77777777" w:rsidTr="009C3FA9">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70649CE8" w14:textId="77777777" w:rsidR="00962BA4" w:rsidRPr="00721F15" w:rsidRDefault="00962BA4" w:rsidP="00962BA4">
            <w:pPr>
              <w:jc w:val="center"/>
              <w:rPr>
                <w:rFonts w:ascii="Calibri" w:eastAsia="Calibri" w:hAnsi="Calibri" w:cs="Calibri"/>
                <w:b w:val="0"/>
                <w:bCs w:val="0"/>
              </w:rPr>
            </w:pPr>
            <w:r w:rsidRPr="00721F15">
              <w:rPr>
                <w:rFonts w:ascii="Calibri" w:hAnsi="Calibri" w:cs="Calibri"/>
                <w:b w:val="0"/>
                <w:bCs w:val="0"/>
              </w:rPr>
              <w:t>Eastern</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E46E62" w14:textId="4093AFB5"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2,095,691</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6B9A69" w14:textId="3E8D4845"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363,613</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70FB52A" w14:textId="3FB66F4E"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932,318</w:t>
            </w:r>
          </w:p>
        </w:tc>
      </w:tr>
      <w:tr w:rsidR="00962BA4" w14:paraId="2B6D32CF" w14:textId="77777777" w:rsidTr="009C3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3950898C" w14:textId="77777777" w:rsidR="00962BA4" w:rsidRPr="00721F15" w:rsidRDefault="00962BA4" w:rsidP="00962BA4">
            <w:pPr>
              <w:jc w:val="center"/>
              <w:rPr>
                <w:rFonts w:ascii="Calibri" w:eastAsia="Calibri" w:hAnsi="Calibri" w:cs="Calibri"/>
                <w:b w:val="0"/>
                <w:bCs w:val="0"/>
              </w:rPr>
            </w:pPr>
            <w:r w:rsidRPr="00721F15">
              <w:rPr>
                <w:rFonts w:ascii="Calibri" w:hAnsi="Calibri" w:cs="Calibri"/>
                <w:b w:val="0"/>
                <w:bCs w:val="0"/>
              </w:rPr>
              <w:t>King</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B98192" w14:textId="339E6236"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117,025,943</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4ACA358" w14:textId="0658D363"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22,062,82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0330A0" w14:textId="1F816F53"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45,347,827</w:t>
            </w:r>
          </w:p>
        </w:tc>
      </w:tr>
      <w:tr w:rsidR="00962BA4" w14:paraId="74D84AF7" w14:textId="77777777" w:rsidTr="009C3FA9">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1742EA05" w14:textId="77777777" w:rsidR="00962BA4" w:rsidRPr="00721F15" w:rsidRDefault="00962BA4" w:rsidP="00962BA4">
            <w:pPr>
              <w:jc w:val="center"/>
              <w:rPr>
                <w:rFonts w:ascii="Calibri" w:eastAsia="Calibri" w:hAnsi="Calibri" w:cs="Calibri"/>
                <w:b w:val="0"/>
                <w:bCs w:val="0"/>
              </w:rPr>
            </w:pPr>
            <w:r w:rsidRPr="00721F15">
              <w:rPr>
                <w:rFonts w:ascii="Calibri" w:hAnsi="Calibri" w:cs="Calibri"/>
                <w:b w:val="0"/>
                <w:bCs w:val="0"/>
              </w:rPr>
              <w:t>North-Central</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D188BD8" w14:textId="2185558F"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19,073,197</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B9C8FE" w14:textId="09D90F9E"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1,386,341</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F6084ED" w14:textId="4AA734B0"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673,777</w:t>
            </w:r>
          </w:p>
        </w:tc>
      </w:tr>
      <w:tr w:rsidR="00962BA4" w14:paraId="3D121219" w14:textId="77777777" w:rsidTr="009C3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28C0E1E3" w14:textId="77777777" w:rsidR="00962BA4" w:rsidRPr="00721F15" w:rsidRDefault="00962BA4" w:rsidP="00962BA4">
            <w:pPr>
              <w:jc w:val="center"/>
              <w:rPr>
                <w:rFonts w:ascii="Calibri" w:eastAsia="Calibri" w:hAnsi="Calibri" w:cs="Calibri"/>
                <w:b w:val="0"/>
                <w:bCs w:val="0"/>
              </w:rPr>
            </w:pPr>
            <w:r w:rsidRPr="00721F15">
              <w:rPr>
                <w:rFonts w:ascii="Calibri" w:hAnsi="Calibri" w:cs="Calibri"/>
                <w:b w:val="0"/>
                <w:bCs w:val="0"/>
              </w:rPr>
              <w:t>Northwest</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A69A8F" w14:textId="33BD2290"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96,864,011</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84124D" w14:textId="0CF3A9B8"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8,027,095</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BEF036" w14:textId="24195DA6"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17,549,541</w:t>
            </w:r>
          </w:p>
        </w:tc>
      </w:tr>
      <w:tr w:rsidR="00962BA4" w14:paraId="30594681" w14:textId="77777777" w:rsidTr="009C3FA9">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794D11AF" w14:textId="77777777" w:rsidR="00962BA4" w:rsidRPr="00721F15" w:rsidRDefault="00962BA4" w:rsidP="00962BA4">
            <w:pPr>
              <w:jc w:val="center"/>
              <w:rPr>
                <w:rFonts w:ascii="Calibri" w:eastAsia="Calibri" w:hAnsi="Calibri" w:cs="Calibri"/>
                <w:b w:val="0"/>
                <w:bCs w:val="0"/>
              </w:rPr>
            </w:pPr>
            <w:r w:rsidRPr="00721F15">
              <w:rPr>
                <w:rFonts w:ascii="Calibri" w:hAnsi="Calibri" w:cs="Calibri"/>
                <w:b w:val="0"/>
                <w:bCs w:val="0"/>
              </w:rPr>
              <w:t>Olympic</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AC6727" w14:textId="32DE4DB4"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6,752,672</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FE1152" w14:textId="19F6B1AB"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7,613,499</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9EB3B92" w14:textId="0512DE55"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8,238,855</w:t>
            </w:r>
          </w:p>
        </w:tc>
      </w:tr>
      <w:tr w:rsidR="00962BA4" w14:paraId="2975369C" w14:textId="77777777" w:rsidTr="009C3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6BF27D01" w14:textId="77777777" w:rsidR="00962BA4" w:rsidRPr="00721F15" w:rsidRDefault="00962BA4" w:rsidP="00962BA4">
            <w:pPr>
              <w:jc w:val="center"/>
              <w:rPr>
                <w:rFonts w:ascii="Calibri" w:eastAsia="Calibri" w:hAnsi="Calibri" w:cs="Calibri"/>
                <w:b w:val="0"/>
                <w:bCs w:val="0"/>
              </w:rPr>
            </w:pPr>
            <w:r w:rsidRPr="00721F15">
              <w:rPr>
                <w:rFonts w:ascii="Calibri" w:hAnsi="Calibri" w:cs="Calibri"/>
                <w:b w:val="0"/>
                <w:bCs w:val="0"/>
              </w:rPr>
              <w:t>Pacific Mountain</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B28DC4" w14:textId="61B36297"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16,426,958</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CF58286" w14:textId="3EB3B1BB"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6,425,039</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9D4538" w14:textId="486BD32D"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7,776,537</w:t>
            </w:r>
          </w:p>
        </w:tc>
      </w:tr>
      <w:tr w:rsidR="00962BA4" w14:paraId="63090E34" w14:textId="77777777" w:rsidTr="009C3FA9">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10BCBA2B" w14:textId="77777777" w:rsidR="00962BA4" w:rsidRPr="00721F15" w:rsidRDefault="00962BA4" w:rsidP="00962BA4">
            <w:pPr>
              <w:jc w:val="center"/>
              <w:rPr>
                <w:rFonts w:ascii="Calibri" w:hAnsi="Calibri" w:cs="Calibri"/>
                <w:b w:val="0"/>
                <w:bCs w:val="0"/>
              </w:rPr>
            </w:pPr>
            <w:r w:rsidRPr="00721F15">
              <w:rPr>
                <w:rFonts w:ascii="Calibri" w:hAnsi="Calibri" w:cs="Calibri"/>
                <w:b w:val="0"/>
                <w:bCs w:val="0"/>
              </w:rPr>
              <w:t>Pierce</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3EBFA4" w14:textId="011BE287"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24,950,037</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4ABD04" w14:textId="7EE32DF5"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9,601,107</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41EC0B" w14:textId="3CEA34DA"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192,945</w:t>
            </w:r>
          </w:p>
        </w:tc>
      </w:tr>
      <w:tr w:rsidR="00962BA4" w14:paraId="1B085840" w14:textId="77777777" w:rsidTr="009C3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6D72C12C" w14:textId="77777777" w:rsidR="00962BA4" w:rsidRPr="00721F15" w:rsidRDefault="00962BA4" w:rsidP="00962BA4">
            <w:pPr>
              <w:jc w:val="center"/>
              <w:rPr>
                <w:rFonts w:ascii="Calibri" w:eastAsia="Calibri" w:hAnsi="Calibri" w:cs="Calibri"/>
                <w:b w:val="0"/>
                <w:bCs w:val="0"/>
              </w:rPr>
            </w:pPr>
            <w:r w:rsidRPr="00721F15">
              <w:rPr>
                <w:rFonts w:ascii="Calibri" w:hAnsi="Calibri" w:cs="Calibri"/>
                <w:b w:val="0"/>
                <w:bCs w:val="0"/>
              </w:rPr>
              <w:t>South Central</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6699E7B" w14:textId="69A5C4F5"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8,207,905</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CF1CB4B" w14:textId="4ABCFDCA"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962,18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310EAB0" w14:textId="45F5406C"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875,960</w:t>
            </w:r>
          </w:p>
        </w:tc>
      </w:tr>
      <w:tr w:rsidR="00962BA4" w14:paraId="0FEEC0B0" w14:textId="77777777" w:rsidTr="009C3FA9">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2A2E61D3" w14:textId="77777777" w:rsidR="00962BA4" w:rsidRPr="00721F15" w:rsidRDefault="00962BA4" w:rsidP="00962BA4">
            <w:pPr>
              <w:jc w:val="center"/>
              <w:rPr>
                <w:rFonts w:ascii="Calibri" w:eastAsia="Calibri" w:hAnsi="Calibri" w:cs="Calibri"/>
                <w:b w:val="0"/>
                <w:bCs w:val="0"/>
              </w:rPr>
            </w:pPr>
            <w:r w:rsidRPr="00721F15">
              <w:rPr>
                <w:rFonts w:ascii="Calibri" w:hAnsi="Calibri" w:cs="Calibri"/>
                <w:b w:val="0"/>
                <w:bCs w:val="0"/>
              </w:rPr>
              <w:t>Snohomish</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6B9592" w14:textId="6A6D5CF6"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67,476,625</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55EB8A" w14:textId="5BB59FA6"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72,938,321</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39DD61" w14:textId="0256A8DA"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91,602,155</w:t>
            </w:r>
          </w:p>
        </w:tc>
      </w:tr>
      <w:tr w:rsidR="00962BA4" w14:paraId="3321D2F1" w14:textId="77777777" w:rsidTr="009C3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5562C95F" w14:textId="77777777" w:rsidR="00962BA4" w:rsidRPr="00721F15" w:rsidRDefault="00962BA4" w:rsidP="00962BA4">
            <w:pPr>
              <w:jc w:val="center"/>
              <w:rPr>
                <w:rFonts w:ascii="Calibri" w:hAnsi="Calibri" w:cs="Calibri"/>
                <w:b w:val="0"/>
                <w:bCs w:val="0"/>
              </w:rPr>
            </w:pPr>
            <w:r w:rsidRPr="00721F15">
              <w:rPr>
                <w:rFonts w:ascii="Calibri" w:hAnsi="Calibri" w:cs="Calibri"/>
                <w:b w:val="0"/>
                <w:bCs w:val="0"/>
              </w:rPr>
              <w:t>Southwest</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D42C82" w14:textId="52AC4529"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36,536,39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BC5FC0" w14:textId="4D22E64C"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3,438,228</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B23180" w14:textId="60FD8B42" w:rsidR="00962BA4" w:rsidRDefault="00962BA4"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4,291,270</w:t>
            </w:r>
          </w:p>
        </w:tc>
      </w:tr>
      <w:tr w:rsidR="00962BA4" w14:paraId="17B3FD8B" w14:textId="77777777" w:rsidTr="009C3FA9">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33A6406B" w14:textId="77777777" w:rsidR="00962BA4" w:rsidRPr="00721F15" w:rsidRDefault="00962BA4" w:rsidP="00962BA4">
            <w:pPr>
              <w:jc w:val="center"/>
              <w:rPr>
                <w:rFonts w:ascii="Calibri" w:hAnsi="Calibri" w:cs="Calibri"/>
                <w:b w:val="0"/>
                <w:bCs w:val="0"/>
              </w:rPr>
            </w:pPr>
            <w:r w:rsidRPr="00721F15">
              <w:rPr>
                <w:rFonts w:ascii="Calibri" w:hAnsi="Calibri" w:cs="Calibri"/>
                <w:b w:val="0"/>
                <w:bCs w:val="0"/>
              </w:rPr>
              <w:t>Spokane</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020CAF" w14:textId="56E231D4"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29,550,993</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AD57D0" w14:textId="7D6AA733"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9,044,081</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0E8FEB" w14:textId="5F953F6E" w:rsidR="00962BA4" w:rsidRDefault="00962BA4" w:rsidP="00962BA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1,545,480</w:t>
            </w:r>
          </w:p>
        </w:tc>
      </w:tr>
      <w:tr w:rsidR="008E0EA6" w14:paraId="64E9268C" w14:textId="77777777" w:rsidTr="009C3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50B14E55" w14:textId="12693BEB" w:rsidR="008E0EA6" w:rsidRPr="008E0EA6" w:rsidRDefault="008E0EA6" w:rsidP="00962BA4">
            <w:pPr>
              <w:jc w:val="center"/>
              <w:rPr>
                <w:rFonts w:ascii="Calibri" w:hAnsi="Calibri" w:cs="Calibri"/>
                <w:b w:val="0"/>
                <w:bCs w:val="0"/>
              </w:rPr>
            </w:pPr>
            <w:r w:rsidRPr="008E0EA6">
              <w:rPr>
                <w:rFonts w:ascii="Calibri" w:hAnsi="Calibri" w:cs="Calibri"/>
                <w:b w:val="0"/>
                <w:bCs w:val="0"/>
              </w:rPr>
              <w:t>Out of State</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16F0EA" w14:textId="38CFF2F5" w:rsidR="008E0EA6" w:rsidRDefault="008E0EA6"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r w:rsidR="00871E5D">
              <w:rPr>
                <w:rFonts w:ascii="Calibri" w:hAnsi="Calibri" w:cs="Calibri"/>
                <w:color w:val="000000"/>
              </w:rPr>
              <w:t>926,298,254</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4251946" w14:textId="5B95300B" w:rsidR="008E0EA6" w:rsidRDefault="00871E5D"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63,201,713</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E476B39" w14:textId="75A7723F" w:rsidR="008E0EA6" w:rsidRDefault="00871E5D" w:rsidP="00962BA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464,281,</w:t>
            </w:r>
            <w:r w:rsidR="005136C5">
              <w:rPr>
                <w:rFonts w:ascii="Calibri" w:hAnsi="Calibri" w:cs="Calibri"/>
                <w:color w:val="000000"/>
              </w:rPr>
              <w:t>003</w:t>
            </w:r>
          </w:p>
        </w:tc>
      </w:tr>
      <w:tr w:rsidR="005E60CC" w:rsidRPr="00066DA2" w14:paraId="69424052" w14:textId="77777777" w:rsidTr="005136C5">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6F1288CC" w14:textId="3F5744A8" w:rsidR="005E60CC" w:rsidRPr="00066DA2" w:rsidRDefault="005E60CC" w:rsidP="005E60CC">
            <w:pPr>
              <w:jc w:val="center"/>
              <w:rPr>
                <w:rFonts w:ascii="Calibri" w:hAnsi="Calibri" w:cs="Calibri"/>
              </w:rPr>
            </w:pPr>
            <w:r>
              <w:rPr>
                <w:rFonts w:ascii="Calibri" w:hAnsi="Calibri" w:cs="Calibri"/>
              </w:rPr>
              <w:t>T</w:t>
            </w:r>
            <w:r w:rsidRPr="00AD6601">
              <w:rPr>
                <w:rFonts w:ascii="Calibri" w:hAnsi="Calibri" w:cs="Calibri"/>
              </w:rPr>
              <w:t>otal</w:t>
            </w:r>
            <w:r w:rsidR="005136C5">
              <w:rPr>
                <w:rFonts w:ascii="Calibri" w:hAnsi="Calibri" w:cs="Calibri"/>
              </w:rPr>
              <w:t xml:space="preserve"> (in state)</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16E901" w14:textId="60A7CA22" w:rsidR="005E60CC" w:rsidRPr="00066DA2" w:rsidRDefault="005E60CC" w:rsidP="005E60C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sidRPr="00066DA2">
              <w:rPr>
                <w:rFonts w:ascii="Calibri" w:hAnsi="Calibri" w:cs="Calibri"/>
                <w:b/>
                <w:bCs/>
                <w:color w:val="000000"/>
              </w:rPr>
              <w:t>$</w:t>
            </w:r>
            <w:r w:rsidR="006E60CF">
              <w:rPr>
                <w:rFonts w:ascii="Calibri" w:hAnsi="Calibri" w:cs="Calibri"/>
                <w:b/>
                <w:bCs/>
                <w:color w:val="000000"/>
              </w:rPr>
              <w:t>432,</w:t>
            </w:r>
            <w:r w:rsidR="009C3FA9">
              <w:rPr>
                <w:rFonts w:ascii="Calibri" w:hAnsi="Calibri" w:cs="Calibri"/>
                <w:b/>
                <w:bCs/>
                <w:color w:val="000000"/>
              </w:rPr>
              <w:t>923,322</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F59E9C" w14:textId="5BDEB14E" w:rsidR="005E60CC" w:rsidRPr="009C3FA9" w:rsidRDefault="009C3FA9" w:rsidP="005E60C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sidRPr="009C3FA9">
              <w:rPr>
                <w:rFonts w:ascii="Calibri" w:hAnsi="Calibri" w:cs="Calibri"/>
                <w:b/>
                <w:bCs/>
                <w:color w:val="000000"/>
              </w:rPr>
              <w:t>$451,487,83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BD298F1" w14:textId="44F3000E" w:rsidR="005E60CC" w:rsidRPr="00066DA2" w:rsidRDefault="009C3FA9" w:rsidP="005E60CC">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Pr>
                <w:rFonts w:ascii="Calibri" w:hAnsi="Calibri" w:cs="Calibri"/>
                <w:b/>
                <w:bCs/>
                <w:color w:val="000000"/>
              </w:rPr>
              <w:t>$530,897,913</w:t>
            </w:r>
          </w:p>
        </w:tc>
      </w:tr>
      <w:tr w:rsidR="005136C5" w:rsidRPr="00066DA2" w14:paraId="6BB6B136" w14:textId="77777777" w:rsidTr="009C3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right w:val="single" w:sz="4" w:space="0" w:color="FFFFFF" w:themeColor="background1"/>
            </w:tcBorders>
            <w:vAlign w:val="center"/>
          </w:tcPr>
          <w:p w14:paraId="45D020EC" w14:textId="6058E078" w:rsidR="005136C5" w:rsidRDefault="00F06111" w:rsidP="005E60CC">
            <w:pPr>
              <w:jc w:val="center"/>
              <w:rPr>
                <w:rFonts w:ascii="Calibri" w:hAnsi="Calibri" w:cs="Calibri"/>
              </w:rPr>
            </w:pPr>
            <w:r>
              <w:rPr>
                <w:rFonts w:ascii="Calibri" w:hAnsi="Calibri" w:cs="Calibri"/>
              </w:rPr>
              <w:t>Total</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8BCE95" w14:textId="5DB21DFE" w:rsidR="005136C5" w:rsidRPr="00F06111" w:rsidRDefault="00F06111" w:rsidP="005E60C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Pr>
                <w:rFonts w:ascii="Calibri" w:hAnsi="Calibri" w:cs="Calibri"/>
                <w:b/>
                <w:bCs/>
                <w:color w:val="000000"/>
              </w:rPr>
              <w:t>$</w:t>
            </w:r>
            <w:r w:rsidR="00F72DAF">
              <w:rPr>
                <w:rFonts w:ascii="Calibri" w:hAnsi="Calibri" w:cs="Calibri"/>
                <w:b/>
                <w:bCs/>
                <w:color w:val="000000"/>
              </w:rPr>
              <w:t>1,359,221,576</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810397" w14:textId="03FFFB2E" w:rsidR="005136C5" w:rsidRPr="009C3FA9" w:rsidRDefault="00A60B99" w:rsidP="005E60C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Pr>
                <w:rFonts w:ascii="Calibri" w:hAnsi="Calibri" w:cs="Calibri"/>
                <w:b/>
                <w:bCs/>
                <w:color w:val="000000"/>
              </w:rPr>
              <w:t>$1,414,689,543</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73B36A" w14:textId="0D9C93A7" w:rsidR="005136C5" w:rsidRDefault="00A60B99" w:rsidP="005E60CC">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Pr>
                <w:rFonts w:ascii="Calibri" w:hAnsi="Calibri" w:cs="Calibri"/>
                <w:b/>
                <w:bCs/>
                <w:color w:val="000000"/>
              </w:rPr>
              <w:t>$1,995,178,916</w:t>
            </w:r>
          </w:p>
        </w:tc>
      </w:tr>
    </w:tbl>
    <w:p w14:paraId="239BB021" w14:textId="77777777" w:rsidR="00B6192C" w:rsidRDefault="00B6192C" w:rsidP="00B6192C">
      <w:pPr>
        <w:rPr>
          <w:sz w:val="24"/>
          <w:szCs w:val="24"/>
        </w:rPr>
      </w:pPr>
    </w:p>
    <w:p w14:paraId="27C99D83" w14:textId="1047EFB3" w:rsidR="00B6192C" w:rsidRPr="00B6192C" w:rsidRDefault="00B6192C" w:rsidP="00B6192C">
      <w:pPr>
        <w:jc w:val="center"/>
      </w:pPr>
      <w:r w:rsidRPr="002C4104">
        <w:rPr>
          <w:sz w:val="24"/>
          <w:szCs w:val="24"/>
        </w:rPr>
        <w:t>Source: Department of Revenue</w:t>
      </w:r>
      <w:r w:rsidR="00185C4D">
        <w:rPr>
          <w:rStyle w:val="FootnoteReference"/>
          <w:sz w:val="24"/>
          <w:szCs w:val="24"/>
        </w:rPr>
        <w:footnoteReference w:id="21"/>
      </w:r>
    </w:p>
    <w:p w14:paraId="50FE8F48" w14:textId="77777777" w:rsidR="00B6192C" w:rsidRDefault="00B6192C">
      <w:pPr>
        <w:rPr>
          <w:rFonts w:asciiTheme="majorHAnsi" w:eastAsiaTheme="majorEastAsia" w:hAnsiTheme="majorHAnsi" w:cstheme="majorBidi"/>
          <w:color w:val="2E74B5" w:themeColor="accent1" w:themeShade="BF"/>
          <w:sz w:val="32"/>
          <w:szCs w:val="32"/>
        </w:rPr>
      </w:pPr>
    </w:p>
    <w:p w14:paraId="5A0FA893" w14:textId="77777777" w:rsidR="00B6192C" w:rsidRDefault="00B6192C">
      <w:pPr>
        <w:rPr>
          <w:rFonts w:asciiTheme="majorHAnsi" w:eastAsiaTheme="majorEastAsia" w:hAnsiTheme="majorHAnsi" w:cstheme="majorBidi"/>
          <w:color w:val="2E74B5" w:themeColor="accent1" w:themeShade="BF"/>
          <w:sz w:val="32"/>
          <w:szCs w:val="32"/>
        </w:rPr>
      </w:pPr>
      <w:r>
        <w:br w:type="page"/>
      </w:r>
    </w:p>
    <w:p w14:paraId="14C7652B" w14:textId="6859DA11" w:rsidR="009F71E9" w:rsidRDefault="00A90229" w:rsidP="00A90229">
      <w:pPr>
        <w:pStyle w:val="Heading1"/>
      </w:pPr>
      <w:bookmarkStart w:id="35" w:name="_Toc128984191"/>
      <w:r>
        <w:lastRenderedPageBreak/>
        <w:t>The</w:t>
      </w:r>
      <w:r w:rsidR="00402C2F">
        <w:t xml:space="preserve"> Recyclable Material Merchant Wholesalers Industry</w:t>
      </w:r>
      <w:bookmarkEnd w:id="35"/>
    </w:p>
    <w:p w14:paraId="1B0D9B8D" w14:textId="633CC273" w:rsidR="00523D89" w:rsidRDefault="005057DB" w:rsidP="00523D89">
      <w:r w:rsidRPr="0034400C">
        <w:t>Recyclable Material Merchant Wholesaler</w:t>
      </w:r>
      <w:r w:rsidR="00860ADA" w:rsidRPr="0034400C">
        <w:t xml:space="preserve">s deal with materials ranging </w:t>
      </w:r>
      <w:r w:rsidR="00C72222" w:rsidRPr="0034400C">
        <w:t>from bags, bottles, boxes, electronic parts, industrial waste, metal, oil, paper, plastic, rags, rubber, textile, and other scrap materials.</w:t>
      </w:r>
      <w:r w:rsidR="00C72222" w:rsidRPr="0034400C">
        <w:rPr>
          <w:rStyle w:val="FootnoteReference"/>
        </w:rPr>
        <w:footnoteReference w:id="22"/>
      </w:r>
      <w:r w:rsidR="00C0373D" w:rsidRPr="0034400C">
        <w:t xml:space="preserve"> This means that a portion of the </w:t>
      </w:r>
      <w:r w:rsidR="00BF2EC0">
        <w:t>income</w:t>
      </w:r>
      <w:r w:rsidR="00C0373D" w:rsidRPr="0034400C">
        <w:t xml:space="preserve"> within this industry’s analysis</w:t>
      </w:r>
      <w:r w:rsidR="00F50352" w:rsidRPr="0034400C">
        <w:t>, such as oil</w:t>
      </w:r>
      <w:r w:rsidR="00B6410B" w:rsidRPr="0034400C">
        <w:t xml:space="preserve"> and electronic </w:t>
      </w:r>
      <w:r w:rsidR="00F50352" w:rsidRPr="0034400C">
        <w:t>parts,</w:t>
      </w:r>
      <w:r w:rsidR="00C0373D" w:rsidRPr="0034400C">
        <w:t xml:space="preserve"> do not </w:t>
      </w:r>
      <w:r w:rsidR="00B6410B" w:rsidRPr="0034400C">
        <w:t xml:space="preserve">directly </w:t>
      </w:r>
      <w:r w:rsidR="00C0373D" w:rsidRPr="0034400C">
        <w:t>affect the materials examined in this report (paper,</w:t>
      </w:r>
      <w:r w:rsidR="00F50352" w:rsidRPr="0034400C">
        <w:t xml:space="preserve"> glass,</w:t>
      </w:r>
      <w:r w:rsidR="00C0373D" w:rsidRPr="0034400C">
        <w:t xml:space="preserve"> plastic,</w:t>
      </w:r>
      <w:r w:rsidR="00EB44A7" w:rsidRPr="0034400C">
        <w:t xml:space="preserve"> organics, metal and </w:t>
      </w:r>
      <w:r w:rsidR="00F50352" w:rsidRPr="0034400C">
        <w:t>textiles</w:t>
      </w:r>
      <w:r w:rsidR="00EB44A7" w:rsidRPr="0034400C">
        <w:t>) but are still relevant to material recovery and the overall industry.</w:t>
      </w:r>
    </w:p>
    <w:p w14:paraId="16C63053" w14:textId="4C662E2D" w:rsidR="000957CB" w:rsidRPr="00CB7217" w:rsidRDefault="00885FE5">
      <w:r>
        <w:t xml:space="preserve">As of the first quarter of 2022, the </w:t>
      </w:r>
      <w:r w:rsidR="0066408C">
        <w:t xml:space="preserve">Recyclable Material Merchant Wholesalers </w:t>
      </w:r>
      <w:r w:rsidR="00FA6DE6">
        <w:t xml:space="preserve">industry (NAICS </w:t>
      </w:r>
      <w:r w:rsidR="00511804">
        <w:t>423</w:t>
      </w:r>
      <w:r w:rsidR="006B76F5">
        <w:t>930)</w:t>
      </w:r>
      <w:r>
        <w:t xml:space="preserve"> in </w:t>
      </w:r>
      <w:r w:rsidR="00B353E2">
        <w:t>Washington state</w:t>
      </w:r>
      <w:r>
        <w:t xml:space="preserve"> employs </w:t>
      </w:r>
      <w:r w:rsidR="0066408C">
        <w:t>1,548</w:t>
      </w:r>
      <w:r>
        <w:t xml:space="preserve"> employees</w:t>
      </w:r>
      <w:r w:rsidR="006E3D18">
        <w:t xml:space="preserve">. Of the </w:t>
      </w:r>
      <w:r w:rsidR="00B01EC7">
        <w:t xml:space="preserve">37 </w:t>
      </w:r>
      <w:r w:rsidR="006E3D18">
        <w:t>Merchant Wholesalers Industry</w:t>
      </w:r>
      <w:r w:rsidR="00B01EC7">
        <w:t xml:space="preserve"> types, </w:t>
      </w:r>
      <w:r w:rsidR="00213C7A">
        <w:t>Recyclable</w:t>
      </w:r>
      <w:r w:rsidR="00B01EC7">
        <w:t xml:space="preserve"> Materials ranks 18</w:t>
      </w:r>
      <w:r w:rsidR="00B01EC7" w:rsidRPr="00B01EC7">
        <w:rPr>
          <w:vertAlign w:val="superscript"/>
        </w:rPr>
        <w:t>th</w:t>
      </w:r>
      <w:r w:rsidR="00B01EC7">
        <w:t xml:space="preserve"> in employment. Other related Merchant Wholesaler Industries that may influence recycling include </w:t>
      </w:r>
      <w:r w:rsidR="002C243A">
        <w:t xml:space="preserve">Metal Service Centers and Other Metal Merchant Wholesalers (NAICS 423510), employing 2,563 in </w:t>
      </w:r>
      <w:r w:rsidR="00B353E2">
        <w:t>Washington state</w:t>
      </w:r>
      <w:r w:rsidR="002C243A">
        <w:t xml:space="preserve">, and </w:t>
      </w:r>
      <w:r w:rsidR="00645675">
        <w:t xml:space="preserve">Construction and Mining (except Oil Well) Machinery and Equipment Merchant Wholesalers </w:t>
      </w:r>
      <w:r w:rsidR="008A2307">
        <w:t xml:space="preserve">(NACIS 423810) </w:t>
      </w:r>
      <w:r w:rsidR="00645675">
        <w:t>employing 1,616</w:t>
      </w:r>
      <w:r w:rsidR="008A2307">
        <w:t xml:space="preserve"> employees</w:t>
      </w:r>
      <w:r>
        <w:t>.</w:t>
      </w:r>
      <w:r w:rsidR="008A2307">
        <w:t xml:space="preserve"> Merchant Wholesalers of Durable Goods</w:t>
      </w:r>
      <w:r w:rsidR="00876AFB">
        <w:t xml:space="preserve"> </w:t>
      </w:r>
      <w:r w:rsidR="005D71FC">
        <w:t>industry</w:t>
      </w:r>
      <w:r w:rsidR="008A2307">
        <w:t xml:space="preserve"> </w:t>
      </w:r>
      <w:r w:rsidR="00525CC3">
        <w:t xml:space="preserve">(NAICS </w:t>
      </w:r>
      <w:r w:rsidR="004C7761">
        <w:t>423</w:t>
      </w:r>
      <w:r w:rsidR="00525CC3">
        <w:t xml:space="preserve">) </w:t>
      </w:r>
      <w:r w:rsidR="008A2307">
        <w:t>consist</w:t>
      </w:r>
      <w:r w:rsidR="00525CC3">
        <w:t>s</w:t>
      </w:r>
      <w:r w:rsidR="008A2307">
        <w:t xml:space="preserve"> of 69,780 employees in Washington’s workforce, with average annua</w:t>
      </w:r>
      <w:r w:rsidR="00674018">
        <w:t>l wages of $101,623. The Recycling Material</w:t>
      </w:r>
      <w:r w:rsidR="00876AFB">
        <w:t xml:space="preserve"> Merchant Wholesalers</w:t>
      </w:r>
      <w:r w:rsidR="00674018">
        <w:t xml:space="preserve"> </w:t>
      </w:r>
      <w:r w:rsidR="00FA43D9">
        <w:t>industry</w:t>
      </w:r>
      <w:r w:rsidR="00876AFB">
        <w:t xml:space="preserve"> (NAICS 423930)</w:t>
      </w:r>
      <w:r w:rsidR="00674018">
        <w:t xml:space="preserve"> has an average annual wage of</w:t>
      </w:r>
      <w:r>
        <w:t xml:space="preserve"> $</w:t>
      </w:r>
      <w:r w:rsidR="00674018">
        <w:t>62,824</w:t>
      </w:r>
      <w:r w:rsidR="00525CC3">
        <w:t>, the third lowest within the Merchant Wholesale industry</w:t>
      </w:r>
      <w:r>
        <w:t xml:space="preserve">. This </w:t>
      </w:r>
      <w:r w:rsidR="00FA43D9">
        <w:t>industry</w:t>
      </w:r>
      <w:r>
        <w:t xml:space="preserve"> in </w:t>
      </w:r>
      <w:r w:rsidR="00EE25F4">
        <w:t xml:space="preserve">Washington is forecasted to have a growth rate of </w:t>
      </w:r>
      <w:r w:rsidR="000A26CD">
        <w:t>0.9</w:t>
      </w:r>
      <w:r w:rsidR="00EE25F4">
        <w:t xml:space="preserve">% within the next year, </w:t>
      </w:r>
      <w:r w:rsidR="000A26CD">
        <w:t>which is identical to the average of the</w:t>
      </w:r>
      <w:r w:rsidR="00DD3D91">
        <w:t xml:space="preserve"> Merchant Wholesale </w:t>
      </w:r>
      <w:r w:rsidR="005D71FC">
        <w:t>industry</w:t>
      </w:r>
      <w:r w:rsidR="000A26CD">
        <w:t xml:space="preserve"> rate, but 0.6% below the </w:t>
      </w:r>
      <w:r w:rsidR="005D71FC">
        <w:t>industry</w:t>
      </w:r>
      <w:r w:rsidR="000A26CD">
        <w:t xml:space="preserve"> average of 1.5% growth.</w:t>
      </w:r>
      <w:r>
        <w:t xml:space="preserve"> </w:t>
      </w:r>
      <w:r w:rsidR="0042525E">
        <w:t>At a 0.9% growth rate, e</w:t>
      </w:r>
      <w:r>
        <w:t xml:space="preserve">mployees are expected to increase by </w:t>
      </w:r>
      <w:r w:rsidR="006507ED">
        <w:t>44</w:t>
      </w:r>
      <w:r>
        <w:t xml:space="preserve"> within the next three</w:t>
      </w:r>
      <w:r w:rsidR="0042525E">
        <w:t xml:space="preserve"> years</w:t>
      </w:r>
      <w:r>
        <w:t xml:space="preserve">, </w:t>
      </w:r>
      <w:r w:rsidR="0042525E">
        <w:t>73</w:t>
      </w:r>
      <w:r>
        <w:t xml:space="preserve"> within the next five years, and </w:t>
      </w:r>
      <w:r w:rsidR="00213C7A">
        <w:t xml:space="preserve">150 </w:t>
      </w:r>
      <w:r>
        <w:t>within the next ten years.</w:t>
      </w:r>
      <w:r w:rsidRPr="17A80920">
        <w:rPr>
          <w:rStyle w:val="FootnoteReference"/>
        </w:rPr>
        <w:footnoteReference w:id="23"/>
      </w:r>
      <w:r>
        <w:t xml:space="preserve"> </w:t>
      </w:r>
    </w:p>
    <w:p w14:paraId="1EF40E25" w14:textId="77777777" w:rsidR="00C5537A" w:rsidRDefault="00C5537A">
      <w:pPr>
        <w:rPr>
          <w:rFonts w:asciiTheme="majorHAnsi" w:eastAsiaTheme="majorEastAsia" w:hAnsiTheme="majorHAnsi" w:cstheme="majorBidi"/>
          <w:color w:val="2E74B5" w:themeColor="accent1" w:themeShade="BF"/>
          <w:sz w:val="26"/>
          <w:szCs w:val="26"/>
        </w:rPr>
      </w:pPr>
      <w:r>
        <w:br w:type="page"/>
      </w:r>
    </w:p>
    <w:p w14:paraId="1663DCDF" w14:textId="0A98B212" w:rsidR="00407912" w:rsidRDefault="00C346E4" w:rsidP="00F025AA">
      <w:pPr>
        <w:pStyle w:val="Heading2"/>
      </w:pPr>
      <w:bookmarkStart w:id="36" w:name="_Toc128984192"/>
      <w:r>
        <w:lastRenderedPageBreak/>
        <w:t>Employment and Salaries</w:t>
      </w:r>
      <w:bookmarkEnd w:id="36"/>
    </w:p>
    <w:p w14:paraId="389120AA" w14:textId="5FEA068C" w:rsidR="00F025AA" w:rsidRDefault="00F025AA" w:rsidP="00F025AA">
      <w:r>
        <w:t xml:space="preserve">The following table displays the number of establishments, employment count, and average 2019 salaries of Washington’s Recyclable Material Merchant Wholesalers </w:t>
      </w:r>
      <w:r w:rsidR="00D17B0B">
        <w:t xml:space="preserve">(NAICS 423930) </w:t>
      </w:r>
      <w:r>
        <w:t>split by employment size</w:t>
      </w:r>
      <w:r w:rsidR="000E7D50">
        <w:t>. The highest earning salaries</w:t>
      </w:r>
      <w:r w:rsidR="00C05D08">
        <w:t xml:space="preserve"> are for companies that employ 100-499 employees, at $69,428 average 2019 salary. There are a total of 143 establishments </w:t>
      </w:r>
      <w:r w:rsidR="00587ABA">
        <w:t xml:space="preserve">for Recyclable Material Merchant Wholesalers in </w:t>
      </w:r>
      <w:r w:rsidR="00B353E2">
        <w:t>Washington state</w:t>
      </w:r>
      <w:r w:rsidR="00587ABA">
        <w:t>,</w:t>
      </w:r>
      <w:r w:rsidR="00C05D08">
        <w:t xml:space="preserve"> </w:t>
      </w:r>
      <w:r w:rsidR="00587ABA">
        <w:t>with the average employee earning a salary of $53,981.</w:t>
      </w:r>
    </w:p>
    <w:p w14:paraId="0066B6CA" w14:textId="4EF92C19" w:rsidR="00C63FE1" w:rsidRPr="002C4104" w:rsidRDefault="00C63FE1" w:rsidP="00136859">
      <w:pPr>
        <w:pStyle w:val="Caption"/>
        <w:jc w:val="center"/>
        <w:rPr>
          <w:i w:val="0"/>
          <w:iCs w:val="0"/>
          <w:sz w:val="24"/>
          <w:szCs w:val="24"/>
        </w:rPr>
      </w:pPr>
      <w:r w:rsidRPr="002C4104">
        <w:rPr>
          <w:sz w:val="24"/>
          <w:szCs w:val="24"/>
        </w:rPr>
        <w:t xml:space="preserve">Table </w:t>
      </w:r>
      <w:r w:rsidRPr="002C4104">
        <w:rPr>
          <w:sz w:val="24"/>
          <w:szCs w:val="24"/>
        </w:rPr>
        <w:fldChar w:fldCharType="begin"/>
      </w:r>
      <w:r w:rsidRPr="002C4104">
        <w:rPr>
          <w:sz w:val="24"/>
          <w:szCs w:val="24"/>
        </w:rPr>
        <w:instrText>SEQ Table \* ARABIC</w:instrText>
      </w:r>
      <w:r w:rsidRPr="002C4104">
        <w:rPr>
          <w:sz w:val="24"/>
          <w:szCs w:val="24"/>
        </w:rPr>
        <w:fldChar w:fldCharType="separate"/>
      </w:r>
      <w:r w:rsidRPr="002C4104">
        <w:rPr>
          <w:noProof/>
          <w:sz w:val="24"/>
          <w:szCs w:val="24"/>
        </w:rPr>
        <w:t>6</w:t>
      </w:r>
      <w:r w:rsidRPr="002C4104">
        <w:rPr>
          <w:sz w:val="24"/>
          <w:szCs w:val="24"/>
        </w:rPr>
        <w:fldChar w:fldCharType="end"/>
      </w:r>
      <w:r w:rsidRPr="002C4104">
        <w:rPr>
          <w:sz w:val="24"/>
          <w:szCs w:val="24"/>
        </w:rPr>
        <w:t xml:space="preserve">: </w:t>
      </w:r>
      <w:r w:rsidR="00DF6382" w:rsidRPr="002C4104">
        <w:rPr>
          <w:i w:val="0"/>
          <w:iCs w:val="0"/>
          <w:sz w:val="24"/>
          <w:szCs w:val="24"/>
        </w:rPr>
        <w:t xml:space="preserve">Number of Establishments, Employment, and Average Salary of Recyclable Material Merchant Wholesalers in </w:t>
      </w:r>
      <w:r w:rsidR="00B353E2" w:rsidRPr="002C4104">
        <w:rPr>
          <w:i w:val="0"/>
          <w:iCs w:val="0"/>
          <w:sz w:val="24"/>
          <w:szCs w:val="24"/>
        </w:rPr>
        <w:t>Washington state</w:t>
      </w:r>
      <w:r w:rsidR="008055A0">
        <w:rPr>
          <w:i w:val="0"/>
          <w:iCs w:val="0"/>
          <w:sz w:val="24"/>
          <w:szCs w:val="24"/>
        </w:rPr>
        <w:t>, 2019</w:t>
      </w:r>
    </w:p>
    <w:tbl>
      <w:tblPr>
        <w:tblStyle w:val="GridTable5Dark-Accent1"/>
        <w:tblW w:w="9270" w:type="dxa"/>
        <w:jc w:val="center"/>
        <w:tblLayout w:type="fixed"/>
        <w:tblLook w:val="04A0" w:firstRow="1" w:lastRow="0" w:firstColumn="1" w:lastColumn="0" w:noHBand="0" w:noVBand="1"/>
      </w:tblPr>
      <w:tblGrid>
        <w:gridCol w:w="2880"/>
        <w:gridCol w:w="2070"/>
        <w:gridCol w:w="2160"/>
        <w:gridCol w:w="2160"/>
      </w:tblGrid>
      <w:tr w:rsidR="00407912" w14:paraId="7A3C04C5" w14:textId="77777777" w:rsidTr="0081429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270" w:type="dxa"/>
            <w:gridSpan w:val="4"/>
            <w:vAlign w:val="center"/>
          </w:tcPr>
          <w:p w14:paraId="1CC98690" w14:textId="5649A216" w:rsidR="00407912" w:rsidRDefault="00407912">
            <w:pPr>
              <w:jc w:val="center"/>
              <w:rPr>
                <w:b w:val="0"/>
                <w:bCs w:val="0"/>
              </w:rPr>
            </w:pPr>
            <w:r>
              <w:rPr>
                <w:rFonts w:ascii="Calibri" w:eastAsia="Calibri" w:hAnsi="Calibri" w:cs="Calibri"/>
              </w:rPr>
              <w:t>Recyclable Material Merchant Wholesalers</w:t>
            </w:r>
          </w:p>
        </w:tc>
      </w:tr>
      <w:tr w:rsidR="00814296" w14:paraId="6D6E2898" w14:textId="77777777" w:rsidTr="00814296">
        <w:trPr>
          <w:cnfStyle w:val="000000100000" w:firstRow="0" w:lastRow="0" w:firstColumn="0" w:lastColumn="0" w:oddVBand="0" w:evenVBand="0" w:oddHBand="1"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FFFFFF" w:themeColor="background1"/>
              <w:bottom w:val="single" w:sz="4" w:space="0" w:color="FFFFFF" w:themeColor="background1"/>
              <w:right w:val="single" w:sz="4" w:space="0" w:color="FFFFFF" w:themeColor="background1"/>
            </w:tcBorders>
            <w:vAlign w:val="center"/>
          </w:tcPr>
          <w:p w14:paraId="6B8FFE30" w14:textId="179E72E2" w:rsidR="00407912" w:rsidRDefault="00407912">
            <w:pPr>
              <w:jc w:val="center"/>
            </w:pPr>
            <w:r>
              <w:t>Employment Size</w:t>
            </w:r>
          </w:p>
        </w:tc>
        <w:tc>
          <w:tcPr>
            <w:tcW w:w="207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0E1764C3" w14:textId="77777777" w:rsidR="00407912" w:rsidRDefault="00407912">
            <w:pPr>
              <w:jc w:val="cente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b/>
                <w:bCs/>
              </w:rPr>
              <w:t>Number of Establishments</w:t>
            </w:r>
          </w:p>
        </w:tc>
        <w:tc>
          <w:tcPr>
            <w:tcW w:w="216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328140EB" w14:textId="267D2506" w:rsidR="00407912" w:rsidRDefault="004A1770">
            <w:pPr>
              <w:jc w:val="cente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b/>
                <w:bCs/>
              </w:rPr>
              <w:t>Employment</w:t>
            </w:r>
          </w:p>
        </w:tc>
        <w:tc>
          <w:tcPr>
            <w:tcW w:w="2160"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23A43411" w14:textId="77777777" w:rsidR="00407912" w:rsidRDefault="00407912">
            <w:pPr>
              <w:jc w:val="cente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b/>
                <w:bCs/>
              </w:rPr>
              <w:t>Average Salary</w:t>
            </w:r>
          </w:p>
        </w:tc>
      </w:tr>
      <w:tr w:rsidR="00814296" w14:paraId="5B60DA6F" w14:textId="77777777" w:rsidTr="00814296">
        <w:trPr>
          <w:trHeight w:val="530"/>
          <w:jc w:val="cent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FFFFFF" w:themeColor="background1"/>
              <w:bottom w:val="single" w:sz="4" w:space="0" w:color="FFFFFF" w:themeColor="background1"/>
              <w:right w:val="single" w:sz="4" w:space="0" w:color="FFFFFF" w:themeColor="background1"/>
            </w:tcBorders>
            <w:vAlign w:val="center"/>
          </w:tcPr>
          <w:p w14:paraId="361846CE" w14:textId="67A784B1" w:rsidR="00407912" w:rsidRPr="000B6DD9" w:rsidRDefault="00407912">
            <w:pPr>
              <w:jc w:val="right"/>
              <w:rPr>
                <w:rFonts w:ascii="Calibri" w:eastAsia="Calibri" w:hAnsi="Calibri" w:cs="Calibri"/>
                <w:b w:val="0"/>
                <w:bCs w:val="0"/>
                <w:i/>
                <w:iCs/>
              </w:rPr>
            </w:pPr>
            <w:r>
              <w:rPr>
                <w:rFonts w:ascii="Calibri" w:eastAsia="Calibri" w:hAnsi="Calibri" w:cs="Calibri"/>
                <w:b w:val="0"/>
                <w:bCs w:val="0"/>
                <w:i/>
                <w:iCs/>
              </w:rPr>
              <w:t>Less than 5 employees</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6122C7" w14:textId="6C83D8F8" w:rsidR="00407912" w:rsidRDefault="00894CE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55</w:t>
            </w:r>
          </w:p>
        </w:tc>
        <w:tc>
          <w:tcPr>
            <w:tcW w:w="2160" w:type="dxa"/>
            <w:tcBorders>
              <w:top w:val="single" w:sz="4" w:space="0" w:color="FFFFFF" w:themeColor="background1"/>
              <w:left w:val="single" w:sz="4" w:space="0" w:color="FFFFFF" w:themeColor="background1"/>
              <w:bottom w:val="nil"/>
              <w:right w:val="nil"/>
            </w:tcBorders>
            <w:vAlign w:val="center"/>
          </w:tcPr>
          <w:p w14:paraId="1580133F" w14:textId="206D50A7" w:rsidR="00407912" w:rsidRDefault="00894CE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98</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6F2164" w14:textId="445201B4" w:rsidR="00407912" w:rsidRDefault="007A231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36,918</w:t>
            </w:r>
          </w:p>
        </w:tc>
      </w:tr>
      <w:tr w:rsidR="00814296" w14:paraId="720C61BC" w14:textId="77777777" w:rsidTr="0081429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FFFFFF" w:themeColor="background1"/>
              <w:bottom w:val="single" w:sz="4" w:space="0" w:color="FFFFFF" w:themeColor="background1"/>
              <w:right w:val="single" w:sz="4" w:space="0" w:color="FFFFFF" w:themeColor="background1"/>
            </w:tcBorders>
            <w:vAlign w:val="center"/>
          </w:tcPr>
          <w:p w14:paraId="2DA8BDC0" w14:textId="6B9FF28A" w:rsidR="00407912" w:rsidRPr="000B6DD9" w:rsidRDefault="007A2319">
            <w:pPr>
              <w:jc w:val="right"/>
              <w:rPr>
                <w:rFonts w:ascii="Calibri" w:eastAsia="Calibri" w:hAnsi="Calibri" w:cs="Calibri"/>
                <w:b w:val="0"/>
                <w:bCs w:val="0"/>
                <w:i/>
                <w:iCs/>
              </w:rPr>
            </w:pPr>
            <w:r>
              <w:rPr>
                <w:rFonts w:ascii="Calibri" w:eastAsia="Calibri" w:hAnsi="Calibri" w:cs="Calibri"/>
                <w:b w:val="0"/>
                <w:bCs w:val="0"/>
                <w:i/>
                <w:iCs/>
              </w:rPr>
              <w:t>5-9 employees</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D843808" w14:textId="043BFA21" w:rsidR="00407912" w:rsidRDefault="007A231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16</w:t>
            </w:r>
          </w:p>
        </w:tc>
        <w:tc>
          <w:tcPr>
            <w:tcW w:w="2160" w:type="dxa"/>
            <w:tcBorders>
              <w:top w:val="single" w:sz="4" w:space="0" w:color="FFFFFF" w:themeColor="background1"/>
              <w:left w:val="single" w:sz="4" w:space="0" w:color="FFFFFF" w:themeColor="background1"/>
              <w:bottom w:val="nil"/>
              <w:right w:val="nil"/>
            </w:tcBorders>
            <w:vAlign w:val="center"/>
          </w:tcPr>
          <w:p w14:paraId="1466571C" w14:textId="2D7B7B40" w:rsidR="00407912" w:rsidRDefault="007A231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95</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5289C99" w14:textId="3769C158" w:rsidR="00407912" w:rsidRDefault="00475E54">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46,295</w:t>
            </w:r>
          </w:p>
        </w:tc>
      </w:tr>
      <w:tr w:rsidR="00814296" w14:paraId="3F61128D" w14:textId="77777777" w:rsidTr="00814296">
        <w:trPr>
          <w:trHeight w:val="530"/>
          <w:jc w:val="cent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FFFFFF" w:themeColor="background1"/>
              <w:bottom w:val="single" w:sz="4" w:space="0" w:color="FFFFFF" w:themeColor="background1"/>
              <w:right w:val="single" w:sz="4" w:space="0" w:color="FFFFFF" w:themeColor="background1"/>
            </w:tcBorders>
            <w:vAlign w:val="center"/>
          </w:tcPr>
          <w:p w14:paraId="600E666D" w14:textId="63B681D7" w:rsidR="00407912" w:rsidRPr="000B6DD9" w:rsidRDefault="00475E54">
            <w:pPr>
              <w:jc w:val="right"/>
              <w:rPr>
                <w:rFonts w:ascii="Calibri" w:eastAsia="Calibri" w:hAnsi="Calibri" w:cs="Calibri"/>
                <w:b w:val="0"/>
                <w:bCs w:val="0"/>
                <w:i/>
                <w:iCs/>
              </w:rPr>
            </w:pPr>
            <w:r>
              <w:rPr>
                <w:rFonts w:ascii="Calibri" w:eastAsia="Calibri" w:hAnsi="Calibri" w:cs="Calibri"/>
                <w:b w:val="0"/>
                <w:bCs w:val="0"/>
                <w:i/>
                <w:iCs/>
              </w:rPr>
              <w:t>10-19 employees</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7C4AA0" w14:textId="4730FD49" w:rsidR="00407912" w:rsidRDefault="00475E5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8</w:t>
            </w:r>
          </w:p>
        </w:tc>
        <w:tc>
          <w:tcPr>
            <w:tcW w:w="2160" w:type="dxa"/>
            <w:tcBorders>
              <w:top w:val="single" w:sz="4" w:space="0" w:color="FFFFFF" w:themeColor="background1"/>
              <w:left w:val="single" w:sz="4" w:space="0" w:color="FFFFFF" w:themeColor="background1"/>
              <w:bottom w:val="nil"/>
              <w:right w:val="nil"/>
            </w:tcBorders>
            <w:vAlign w:val="center"/>
          </w:tcPr>
          <w:p w14:paraId="7247AC98" w14:textId="718E1F2E" w:rsidR="00407912" w:rsidRDefault="00475E5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326</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B54691" w14:textId="3E4B9134" w:rsidR="00407912" w:rsidRDefault="00475E5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49,344</w:t>
            </w:r>
          </w:p>
        </w:tc>
      </w:tr>
      <w:tr w:rsidR="009458C6" w14:paraId="710F7838" w14:textId="77777777" w:rsidTr="0081429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FFFFFF" w:themeColor="background1"/>
              <w:bottom w:val="single" w:sz="4" w:space="0" w:color="FFFFFF" w:themeColor="background1"/>
              <w:right w:val="single" w:sz="4" w:space="0" w:color="FFFFFF" w:themeColor="background1"/>
            </w:tcBorders>
            <w:vAlign w:val="center"/>
          </w:tcPr>
          <w:p w14:paraId="7D7AF2FA" w14:textId="57060557" w:rsidR="009458C6" w:rsidRDefault="009458C6">
            <w:pPr>
              <w:jc w:val="right"/>
              <w:rPr>
                <w:rFonts w:ascii="Calibri" w:eastAsia="Calibri" w:hAnsi="Calibri" w:cs="Calibri"/>
                <w:b w:val="0"/>
                <w:bCs w:val="0"/>
                <w:i/>
                <w:iCs/>
              </w:rPr>
            </w:pPr>
            <w:r>
              <w:rPr>
                <w:rFonts w:ascii="Calibri" w:eastAsia="Calibri" w:hAnsi="Calibri" w:cs="Calibri"/>
                <w:b w:val="0"/>
                <w:bCs w:val="0"/>
                <w:i/>
                <w:iCs/>
              </w:rPr>
              <w:t>20-99 employees</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0C86272" w14:textId="3C8496D7" w:rsidR="009458C6" w:rsidRDefault="00C669C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19</w:t>
            </w:r>
          </w:p>
        </w:tc>
        <w:tc>
          <w:tcPr>
            <w:tcW w:w="2160" w:type="dxa"/>
            <w:tcBorders>
              <w:top w:val="single" w:sz="4" w:space="0" w:color="FFFFFF" w:themeColor="background1"/>
              <w:left w:val="single" w:sz="4" w:space="0" w:color="FFFFFF" w:themeColor="background1"/>
              <w:bottom w:val="nil"/>
              <w:right w:val="nil"/>
            </w:tcBorders>
            <w:vAlign w:val="center"/>
          </w:tcPr>
          <w:p w14:paraId="5275928B" w14:textId="0D78B866" w:rsidR="009458C6" w:rsidRDefault="00C669C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643</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383C454" w14:textId="5A1FFDE6" w:rsidR="009458C6" w:rsidRDefault="00C669C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48,005</w:t>
            </w:r>
          </w:p>
        </w:tc>
      </w:tr>
      <w:tr w:rsidR="009458C6" w14:paraId="72CAA8B1" w14:textId="77777777" w:rsidTr="00814296">
        <w:trPr>
          <w:trHeight w:val="530"/>
          <w:jc w:val="cent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FFFFFF" w:themeColor="background1"/>
              <w:bottom w:val="single" w:sz="4" w:space="0" w:color="FFFFFF" w:themeColor="background1"/>
              <w:right w:val="single" w:sz="4" w:space="0" w:color="FFFFFF" w:themeColor="background1"/>
            </w:tcBorders>
            <w:vAlign w:val="center"/>
          </w:tcPr>
          <w:p w14:paraId="6CFC1269" w14:textId="221FB4C2" w:rsidR="009458C6" w:rsidRDefault="00C669CE">
            <w:pPr>
              <w:jc w:val="right"/>
              <w:rPr>
                <w:rFonts w:ascii="Calibri" w:eastAsia="Calibri" w:hAnsi="Calibri" w:cs="Calibri"/>
                <w:b w:val="0"/>
                <w:bCs w:val="0"/>
                <w:i/>
                <w:iCs/>
              </w:rPr>
            </w:pPr>
            <w:r>
              <w:rPr>
                <w:rFonts w:ascii="Calibri" w:eastAsia="Calibri" w:hAnsi="Calibri" w:cs="Calibri"/>
                <w:b w:val="0"/>
                <w:bCs w:val="0"/>
                <w:i/>
                <w:iCs/>
              </w:rPr>
              <w:t>100-499 employees</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D5B2D06" w14:textId="242573E0" w:rsidR="009458C6" w:rsidRDefault="00C669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11</w:t>
            </w:r>
          </w:p>
        </w:tc>
        <w:tc>
          <w:tcPr>
            <w:tcW w:w="2160" w:type="dxa"/>
            <w:tcBorders>
              <w:top w:val="single" w:sz="4" w:space="0" w:color="FFFFFF" w:themeColor="background1"/>
              <w:left w:val="single" w:sz="4" w:space="0" w:color="FFFFFF" w:themeColor="background1"/>
              <w:bottom w:val="nil"/>
              <w:right w:val="nil"/>
            </w:tcBorders>
            <w:vAlign w:val="center"/>
          </w:tcPr>
          <w:p w14:paraId="4DDB01CA" w14:textId="7EA6B237" w:rsidR="009458C6" w:rsidRDefault="00C669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540</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E08E94" w14:textId="4B4720F2" w:rsidR="009458C6" w:rsidRDefault="00C669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69,428</w:t>
            </w:r>
          </w:p>
        </w:tc>
      </w:tr>
      <w:tr w:rsidR="009458C6" w14:paraId="08EF962D" w14:textId="77777777" w:rsidTr="0081429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FFFFFF" w:themeColor="background1"/>
              <w:bottom w:val="single" w:sz="4" w:space="0" w:color="FFFFFF" w:themeColor="background1"/>
              <w:right w:val="single" w:sz="4" w:space="0" w:color="FFFFFF" w:themeColor="background1"/>
            </w:tcBorders>
            <w:vAlign w:val="center"/>
          </w:tcPr>
          <w:p w14:paraId="34AEBB74" w14:textId="03E68B6D" w:rsidR="009458C6" w:rsidRDefault="004A1770">
            <w:pPr>
              <w:jc w:val="right"/>
              <w:rPr>
                <w:rFonts w:ascii="Calibri" w:eastAsia="Calibri" w:hAnsi="Calibri" w:cs="Calibri"/>
                <w:b w:val="0"/>
                <w:bCs w:val="0"/>
                <w:i/>
                <w:iCs/>
              </w:rPr>
            </w:pPr>
            <w:r>
              <w:rPr>
                <w:rFonts w:ascii="Calibri" w:eastAsia="Calibri" w:hAnsi="Calibri" w:cs="Calibri"/>
                <w:b w:val="0"/>
                <w:bCs w:val="0"/>
                <w:i/>
                <w:iCs/>
              </w:rPr>
              <w:t>More than 500 employees</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5A11BB" w14:textId="3A9D34B8" w:rsidR="009458C6" w:rsidRDefault="004A177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14</w:t>
            </w:r>
          </w:p>
        </w:tc>
        <w:tc>
          <w:tcPr>
            <w:tcW w:w="2160" w:type="dxa"/>
            <w:tcBorders>
              <w:top w:val="single" w:sz="4" w:space="0" w:color="FFFFFF" w:themeColor="background1"/>
              <w:left w:val="single" w:sz="4" w:space="0" w:color="FFFFFF" w:themeColor="background1"/>
              <w:bottom w:val="nil"/>
              <w:right w:val="nil"/>
            </w:tcBorders>
            <w:vAlign w:val="center"/>
          </w:tcPr>
          <w:p w14:paraId="5066FC70" w14:textId="7433F1CB" w:rsidR="009458C6" w:rsidRDefault="004A177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440</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EF35CC" w14:textId="26527ECE" w:rsidR="009458C6" w:rsidRDefault="004A1770">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52</w:t>
            </w:r>
            <w:r w:rsidR="00AC75A2">
              <w:rPr>
                <w:rFonts w:ascii="Calibri" w:eastAsia="Calibri" w:hAnsi="Calibri" w:cs="Calibri"/>
              </w:rPr>
              <w:t>,</w:t>
            </w:r>
            <w:r>
              <w:rPr>
                <w:rFonts w:ascii="Calibri" w:eastAsia="Calibri" w:hAnsi="Calibri" w:cs="Calibri"/>
              </w:rPr>
              <w:t>652</w:t>
            </w:r>
          </w:p>
        </w:tc>
      </w:tr>
      <w:tr w:rsidR="009458C6" w14:paraId="10442831" w14:textId="77777777" w:rsidTr="00814296">
        <w:trPr>
          <w:trHeight w:val="530"/>
          <w:jc w:val="cent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FFFFFF" w:themeColor="background1"/>
              <w:right w:val="single" w:sz="4" w:space="0" w:color="FFFFFF" w:themeColor="background1"/>
            </w:tcBorders>
            <w:vAlign w:val="center"/>
          </w:tcPr>
          <w:p w14:paraId="0A1177F4" w14:textId="77777777" w:rsidR="00407912" w:rsidRPr="000B6DD9" w:rsidRDefault="00407912">
            <w:pPr>
              <w:jc w:val="right"/>
              <w:rPr>
                <w:rFonts w:ascii="Calibri" w:eastAsia="Calibri" w:hAnsi="Calibri" w:cs="Calibri"/>
              </w:rPr>
            </w:pPr>
            <w:r>
              <w:rPr>
                <w:rFonts w:ascii="Calibri" w:eastAsia="Calibri" w:hAnsi="Calibri" w:cs="Calibri"/>
              </w:rPr>
              <w:t>Total in</w:t>
            </w:r>
          </w:p>
          <w:p w14:paraId="5B337F1D" w14:textId="7C41DCD9" w:rsidR="00407912" w:rsidRPr="000B6DD9" w:rsidRDefault="00CB7217">
            <w:pPr>
              <w:jc w:val="right"/>
              <w:rPr>
                <w:b w:val="0"/>
                <w:bCs w:val="0"/>
              </w:rPr>
            </w:pPr>
            <w:r>
              <w:rPr>
                <w:rFonts w:ascii="Calibri" w:eastAsia="Calibri" w:hAnsi="Calibri" w:cs="Calibri"/>
              </w:rPr>
              <w:t>Recyclable Material Merchant Wholesalers</w:t>
            </w:r>
          </w:p>
        </w:tc>
        <w:tc>
          <w:tcPr>
            <w:tcW w:w="20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A07392" w14:textId="726B48BA" w:rsidR="00407912" w:rsidRPr="00164A4B" w:rsidRDefault="00126AE4">
            <w:pPr>
              <w:jc w:val="center"/>
              <w:cnfStyle w:val="000000000000" w:firstRow="0" w:lastRow="0" w:firstColumn="0" w:lastColumn="0" w:oddVBand="0" w:evenVBand="0" w:oddHBand="0" w:evenHBand="0" w:firstRowFirstColumn="0" w:firstRowLastColumn="0" w:lastRowFirstColumn="0" w:lastRowLastColumn="0"/>
              <w:rPr>
                <w:b/>
                <w:bCs/>
              </w:rPr>
            </w:pPr>
            <w:r>
              <w:rPr>
                <w:rFonts w:ascii="Calibri" w:eastAsia="Calibri" w:hAnsi="Calibri" w:cs="Calibri"/>
                <w:b/>
                <w:bCs/>
              </w:rPr>
              <w:t>143</w:t>
            </w:r>
          </w:p>
        </w:tc>
        <w:tc>
          <w:tcPr>
            <w:tcW w:w="2160" w:type="dxa"/>
            <w:tcBorders>
              <w:top w:val="single" w:sz="4" w:space="0" w:color="FFFFFF" w:themeColor="background1"/>
              <w:left w:val="single" w:sz="4" w:space="0" w:color="FFFFFF" w:themeColor="background1"/>
              <w:bottom w:val="nil"/>
              <w:right w:val="nil"/>
            </w:tcBorders>
            <w:vAlign w:val="center"/>
          </w:tcPr>
          <w:p w14:paraId="637E816D" w14:textId="05992626" w:rsidR="00407912" w:rsidRPr="00164A4B" w:rsidRDefault="001D15A2">
            <w:pPr>
              <w:jc w:val="center"/>
              <w:cnfStyle w:val="000000000000" w:firstRow="0" w:lastRow="0" w:firstColumn="0" w:lastColumn="0" w:oddVBand="0" w:evenVBand="0" w:oddHBand="0" w:evenHBand="0" w:firstRowFirstColumn="0" w:firstRowLastColumn="0" w:lastRowFirstColumn="0" w:lastRowLastColumn="0"/>
              <w:rPr>
                <w:b/>
                <w:bCs/>
              </w:rPr>
            </w:pPr>
            <w:r>
              <w:rPr>
                <w:rFonts w:ascii="Calibri" w:eastAsia="Calibri" w:hAnsi="Calibri" w:cs="Calibri"/>
                <w:b/>
                <w:bCs/>
              </w:rPr>
              <w:t>2,412</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382731" w14:textId="4D778F6C" w:rsidR="00407912" w:rsidRPr="00164A4B" w:rsidRDefault="00407912">
            <w:pPr>
              <w:jc w:val="center"/>
              <w:cnfStyle w:val="000000000000" w:firstRow="0" w:lastRow="0" w:firstColumn="0" w:lastColumn="0" w:oddVBand="0" w:evenVBand="0" w:oddHBand="0" w:evenHBand="0" w:firstRowFirstColumn="0" w:firstRowLastColumn="0" w:lastRowFirstColumn="0" w:lastRowLastColumn="0"/>
              <w:rPr>
                <w:b/>
                <w:bCs/>
              </w:rPr>
            </w:pPr>
            <w:r w:rsidRPr="00164A4B">
              <w:rPr>
                <w:rFonts w:ascii="Calibri" w:eastAsia="Calibri" w:hAnsi="Calibri" w:cs="Calibri"/>
                <w:b/>
                <w:bCs/>
              </w:rPr>
              <w:t>$</w:t>
            </w:r>
            <w:r w:rsidR="001D15A2">
              <w:rPr>
                <w:rFonts w:ascii="Calibri" w:eastAsia="Calibri" w:hAnsi="Calibri" w:cs="Calibri"/>
                <w:b/>
                <w:bCs/>
              </w:rPr>
              <w:t>53,981</w:t>
            </w:r>
          </w:p>
        </w:tc>
      </w:tr>
    </w:tbl>
    <w:p w14:paraId="21C6ABC8" w14:textId="6B9E4859" w:rsidR="00407912" w:rsidRPr="002C4104" w:rsidRDefault="00407912" w:rsidP="00407912">
      <w:pPr>
        <w:jc w:val="center"/>
        <w:rPr>
          <w:sz w:val="24"/>
          <w:szCs w:val="24"/>
        </w:rPr>
      </w:pPr>
      <w:r w:rsidRPr="002C4104">
        <w:rPr>
          <w:sz w:val="24"/>
          <w:szCs w:val="24"/>
        </w:rPr>
        <w:t>Source: United States Census Bureau</w:t>
      </w:r>
      <w:r w:rsidR="008F79FD">
        <w:rPr>
          <w:rStyle w:val="FootnoteReference"/>
          <w:sz w:val="24"/>
          <w:szCs w:val="24"/>
        </w:rPr>
        <w:footnoteReference w:id="24"/>
      </w:r>
    </w:p>
    <w:p w14:paraId="01A5217A" w14:textId="77777777" w:rsidR="005A5ACE" w:rsidRDefault="00F025AA">
      <w:r>
        <w:t xml:space="preserve">For the tables above, data is gathered from 2019 United States Census Bureau County Business Patterns dataset. The number of establishments differs from firm count within this data set. Average salaries were found from dividing annual payroll by employee count. </w:t>
      </w:r>
    </w:p>
    <w:p w14:paraId="3F288F8F" w14:textId="77777777" w:rsidR="005A5ACE" w:rsidRPr="006F42CB" w:rsidRDefault="005A5ACE" w:rsidP="005A5ACE">
      <w:pPr>
        <w:rPr>
          <w:rFonts w:cstheme="minorHAnsi"/>
        </w:rPr>
      </w:pPr>
      <w:r>
        <w:rPr>
          <w:rFonts w:cstheme="minorHAnsi"/>
        </w:rPr>
        <w:t>The United States Census Bureau defines employment and establishment as the following:</w:t>
      </w:r>
    </w:p>
    <w:p w14:paraId="1218420F" w14:textId="77777777" w:rsidR="005A5ACE" w:rsidRPr="00901DC2" w:rsidRDefault="005A5ACE" w:rsidP="005A5ACE">
      <w:pPr>
        <w:rPr>
          <w:rFonts w:cstheme="minorHAnsi"/>
          <w:b/>
          <w:bCs/>
        </w:rPr>
      </w:pPr>
      <w:r w:rsidRPr="00901DC2">
        <w:rPr>
          <w:rFonts w:cstheme="minorHAnsi"/>
          <w:b/>
          <w:bCs/>
        </w:rPr>
        <w:t>Employment</w:t>
      </w:r>
    </w:p>
    <w:p w14:paraId="47AAFC83" w14:textId="77777777" w:rsidR="005A5ACE" w:rsidRPr="00901DC2" w:rsidRDefault="005A5ACE" w:rsidP="005A5ACE">
      <w:pPr>
        <w:rPr>
          <w:rFonts w:cstheme="minorHAnsi"/>
          <w:color w:val="333333"/>
        </w:rPr>
      </w:pPr>
      <w:r w:rsidRPr="00901DC2">
        <w:rPr>
          <w:rFonts w:cstheme="minorHAnsi"/>
          <w:color w:val="333333"/>
        </w:rPr>
        <w:t>Paid employment consists of full- and part-time employees, including salaried officers and executives of corporations, who are on the payroll in the pay period including March 12. Included are employees on paid sick leave, holidays, and vacations; not included are sole proprietors and partners of unincorporated businesses.</w:t>
      </w:r>
    </w:p>
    <w:p w14:paraId="05A5F6E0" w14:textId="1D3E516C" w:rsidR="005A5ACE" w:rsidRPr="00901DC2" w:rsidRDefault="005A5ACE" w:rsidP="005A5ACE">
      <w:pPr>
        <w:rPr>
          <w:rFonts w:cstheme="minorHAnsi"/>
          <w:b/>
          <w:bCs/>
        </w:rPr>
      </w:pPr>
      <w:r w:rsidRPr="00901DC2">
        <w:rPr>
          <w:rFonts w:cstheme="minorHAnsi"/>
          <w:b/>
          <w:bCs/>
        </w:rPr>
        <w:t>Establishment</w:t>
      </w:r>
    </w:p>
    <w:p w14:paraId="67B57032" w14:textId="4AFC9537" w:rsidR="00751AE1" w:rsidRDefault="005A5ACE" w:rsidP="005A5ACE">
      <w:pPr>
        <w:rPr>
          <w:rFonts w:asciiTheme="majorHAnsi" w:eastAsiaTheme="majorEastAsia" w:hAnsiTheme="majorHAnsi" w:cstheme="majorBidi"/>
          <w:color w:val="2E74B5" w:themeColor="accent1" w:themeShade="BF"/>
          <w:sz w:val="26"/>
          <w:szCs w:val="26"/>
        </w:rPr>
      </w:pPr>
      <w:r w:rsidRPr="00901DC2">
        <w:rPr>
          <w:rFonts w:cstheme="minorHAnsi"/>
          <w:color w:val="333333"/>
        </w:rPr>
        <w:lastRenderedPageBreak/>
        <w:t xml:space="preserve">An establishment is a single physical location at which business is conducted or services or industrial operations are performed. It is not necessarily identical with a company or enterprise, which may consist of one or more establishments. When two or more activities are carried on at a single location under a single ownership, all activities generally are grouped together as a single establishment. The entire establishment is classified </w:t>
      </w:r>
      <w:proofErr w:type="gramStart"/>
      <w:r w:rsidRPr="00901DC2">
        <w:rPr>
          <w:rFonts w:cstheme="minorHAnsi"/>
          <w:color w:val="333333"/>
        </w:rPr>
        <w:t>on the basis of</w:t>
      </w:r>
      <w:proofErr w:type="gramEnd"/>
      <w:r w:rsidRPr="00901DC2">
        <w:rPr>
          <w:rFonts w:cstheme="minorHAnsi"/>
          <w:color w:val="333333"/>
        </w:rPr>
        <w:t xml:space="preserve"> its major activity and all data are included in that classification. Establishment counts represent the number of locations with paid employees any time during the year.</w:t>
      </w:r>
      <w:r w:rsidR="00751AE1">
        <w:br w:type="page"/>
      </w:r>
    </w:p>
    <w:p w14:paraId="48E56F6C" w14:textId="355A63DA" w:rsidR="00C346E4" w:rsidRDefault="00C346E4" w:rsidP="00C346E4">
      <w:pPr>
        <w:pStyle w:val="Heading2"/>
      </w:pPr>
      <w:bookmarkStart w:id="37" w:name="_Toc128984193"/>
      <w:r>
        <w:lastRenderedPageBreak/>
        <w:t>Gross Business Income</w:t>
      </w:r>
      <w:bookmarkEnd w:id="37"/>
    </w:p>
    <w:p w14:paraId="24F04CF1" w14:textId="4A5C6229" w:rsidR="00C346E4" w:rsidRDefault="00C346E4" w:rsidP="00C346E4">
      <w:r>
        <w:t xml:space="preserve">The following chart illustrates a graph of Gross Business Income of the </w:t>
      </w:r>
      <w:r w:rsidR="00B53236">
        <w:t>Recyclable Material Merchant Wholesalers</w:t>
      </w:r>
      <w:r>
        <w:t xml:space="preserve"> in </w:t>
      </w:r>
      <w:r w:rsidR="00B353E2">
        <w:t>Washington state</w:t>
      </w:r>
      <w:r>
        <w:t xml:space="preserve"> from 2018 to 2022 quarterly. It shows the income in millions of dollars up until the first quarter of 2022, the most recent data posted from the Department of Revenue. In the first quarter of 2018, gross revenue was </w:t>
      </w:r>
      <w:r w:rsidR="009258C9">
        <w:t>nearly $265</w:t>
      </w:r>
      <w:r>
        <w:t xml:space="preserve"> million dollars, with </w:t>
      </w:r>
      <w:r w:rsidR="009258C9">
        <w:t>a downward</w:t>
      </w:r>
      <w:r>
        <w:t xml:space="preserve"> trend</w:t>
      </w:r>
      <w:r w:rsidR="009258C9">
        <w:t xml:space="preserve"> throughout the rest of the year and into 2019</w:t>
      </w:r>
      <w:r w:rsidR="00535AE3">
        <w:t>. In</w:t>
      </w:r>
      <w:r w:rsidR="00A51CE5">
        <w:t xml:space="preserve"> quarter 2 of 2020, </w:t>
      </w:r>
      <w:r w:rsidR="007331B0">
        <w:t>GBI dropped to $205 million, before beginning a strong upward tren</w:t>
      </w:r>
      <w:r w:rsidR="00D33C0E">
        <w:t>d,</w:t>
      </w:r>
      <w:r>
        <w:t xml:space="preserve"> peaking at $</w:t>
      </w:r>
      <w:r w:rsidR="00D33C0E">
        <w:t>447,385,667</w:t>
      </w:r>
      <w:r>
        <w:t xml:space="preserve"> in the </w:t>
      </w:r>
      <w:r w:rsidR="00D33C0E">
        <w:t>second</w:t>
      </w:r>
      <w:r>
        <w:t xml:space="preserve"> quarter of 2021. The most recent amount from the first quarter of 2022 has total income at $</w:t>
      </w:r>
      <w:r w:rsidR="00D33C0E">
        <w:t>470,859,901</w:t>
      </w:r>
      <w:r>
        <w:t>.</w:t>
      </w:r>
    </w:p>
    <w:p w14:paraId="368EB63E" w14:textId="4C38A011" w:rsidR="003244E9" w:rsidRDefault="003244E9">
      <w:pPr>
        <w:rPr>
          <w:i/>
          <w:iCs/>
          <w:color w:val="44546A" w:themeColor="text2"/>
          <w:sz w:val="18"/>
          <w:szCs w:val="18"/>
        </w:rPr>
      </w:pPr>
    </w:p>
    <w:p w14:paraId="31C470B3" w14:textId="7B969FA5" w:rsidR="00C346E4" w:rsidRPr="004A159E" w:rsidRDefault="003244E9" w:rsidP="004A159E">
      <w:pPr>
        <w:pStyle w:val="Caption"/>
        <w:jc w:val="center"/>
        <w:rPr>
          <w:i w:val="0"/>
          <w:iCs w:val="0"/>
          <w:sz w:val="24"/>
          <w:szCs w:val="24"/>
        </w:rPr>
      </w:pPr>
      <w:r w:rsidRPr="00C069C5">
        <w:rPr>
          <w:sz w:val="24"/>
          <w:szCs w:val="24"/>
        </w:rPr>
        <w:t xml:space="preserve">Figure </w:t>
      </w:r>
      <w:r w:rsidRPr="00C069C5">
        <w:rPr>
          <w:sz w:val="24"/>
          <w:szCs w:val="24"/>
        </w:rPr>
        <w:fldChar w:fldCharType="begin"/>
      </w:r>
      <w:r w:rsidRPr="00C069C5">
        <w:rPr>
          <w:sz w:val="24"/>
          <w:szCs w:val="24"/>
        </w:rPr>
        <w:instrText>SEQ Figure \* ARABIC</w:instrText>
      </w:r>
      <w:r w:rsidRPr="00C069C5">
        <w:rPr>
          <w:sz w:val="24"/>
          <w:szCs w:val="24"/>
        </w:rPr>
        <w:fldChar w:fldCharType="separate"/>
      </w:r>
      <w:r w:rsidR="00FF17E4">
        <w:rPr>
          <w:noProof/>
          <w:sz w:val="24"/>
          <w:szCs w:val="24"/>
        </w:rPr>
        <w:t>5</w:t>
      </w:r>
      <w:r w:rsidRPr="00C069C5">
        <w:rPr>
          <w:sz w:val="24"/>
          <w:szCs w:val="24"/>
        </w:rPr>
        <w:fldChar w:fldCharType="end"/>
      </w:r>
      <w:r w:rsidRPr="00C069C5">
        <w:rPr>
          <w:sz w:val="24"/>
          <w:szCs w:val="24"/>
        </w:rPr>
        <w:t xml:space="preserve">: </w:t>
      </w:r>
      <w:r w:rsidRPr="00C069C5">
        <w:rPr>
          <w:i w:val="0"/>
          <w:iCs w:val="0"/>
          <w:sz w:val="24"/>
          <w:szCs w:val="24"/>
        </w:rPr>
        <w:t xml:space="preserve">Gross Business Income of Recyclable Material Merchant Wholesalers in </w:t>
      </w:r>
      <w:r w:rsidR="00B353E2" w:rsidRPr="00C069C5">
        <w:rPr>
          <w:i w:val="0"/>
          <w:iCs w:val="0"/>
          <w:sz w:val="24"/>
          <w:szCs w:val="24"/>
        </w:rPr>
        <w:t>Washington state</w:t>
      </w:r>
      <w:r w:rsidRPr="00C069C5">
        <w:rPr>
          <w:i w:val="0"/>
          <w:iCs w:val="0"/>
          <w:sz w:val="24"/>
          <w:szCs w:val="24"/>
        </w:rPr>
        <w:t>, 2018-2022</w:t>
      </w:r>
    </w:p>
    <w:p w14:paraId="091774EF" w14:textId="3DF8F606" w:rsidR="00625894" w:rsidRPr="00625894" w:rsidRDefault="004A159E" w:rsidP="00C069C5">
      <w:pPr>
        <w:jc w:val="center"/>
        <w:rPr>
          <w:b/>
          <w:bCs/>
          <w:sz w:val="24"/>
          <w:szCs w:val="24"/>
        </w:rPr>
      </w:pPr>
      <w:r>
        <w:rPr>
          <w:noProof/>
        </w:rPr>
        <w:drawing>
          <wp:inline distT="0" distB="0" distL="0" distR="0" wp14:anchorId="13032AE9" wp14:editId="08391535">
            <wp:extent cx="5600000" cy="3895238"/>
            <wp:effectExtent l="0" t="0" r="1270" b="0"/>
            <wp:docPr id="23" name="Picture 23" descr="This is a graph that looks at gross business income of recyclable material merchant wholesalers. The Y-axis measure income in millions of dollars and the X-axis measures in quarters, with the timeframe being from 2018-2022. Income generally decreased from 2018-2020, then has risen sharply to over $450 million in 2022. The general trendline is increa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his is a graph that looks at gross business income of recyclable material merchant wholesalers. The Y-axis measure income in millions of dollars and the X-axis measures in quarters, with the timeframe being from 2018-2022. Income generally decreased from 2018-2020, then has risen sharply to over $450 million in 2022. The general trendline is increasing."/>
                    <pic:cNvPicPr/>
                  </pic:nvPicPr>
                  <pic:blipFill>
                    <a:blip r:embed="rId35"/>
                    <a:stretch>
                      <a:fillRect/>
                    </a:stretch>
                  </pic:blipFill>
                  <pic:spPr>
                    <a:xfrm>
                      <a:off x="0" y="0"/>
                      <a:ext cx="5600000" cy="3895238"/>
                    </a:xfrm>
                    <a:prstGeom prst="rect">
                      <a:avLst/>
                    </a:prstGeom>
                  </pic:spPr>
                </pic:pic>
              </a:graphicData>
            </a:graphic>
          </wp:inline>
        </w:drawing>
      </w:r>
    </w:p>
    <w:p w14:paraId="044F6DE0" w14:textId="64B4E4A8" w:rsidR="00C069C5" w:rsidRPr="002C4104" w:rsidRDefault="00C069C5" w:rsidP="00C069C5">
      <w:pPr>
        <w:jc w:val="center"/>
        <w:rPr>
          <w:sz w:val="24"/>
          <w:szCs w:val="24"/>
        </w:rPr>
      </w:pPr>
      <w:r w:rsidRPr="002C4104">
        <w:rPr>
          <w:sz w:val="24"/>
          <w:szCs w:val="24"/>
        </w:rPr>
        <w:t>Source: Department of Revenue</w:t>
      </w:r>
      <w:r w:rsidR="00AE0537">
        <w:rPr>
          <w:rStyle w:val="FootnoteReference"/>
          <w:sz w:val="24"/>
          <w:szCs w:val="24"/>
        </w:rPr>
        <w:footnoteReference w:id="25"/>
      </w:r>
    </w:p>
    <w:p w14:paraId="3BA59D5A" w14:textId="6C99178D" w:rsidR="006757AB" w:rsidRDefault="006757AB">
      <w:pPr>
        <w:rPr>
          <w:rFonts w:asciiTheme="majorHAnsi" w:eastAsiaTheme="majorEastAsia" w:hAnsiTheme="majorHAnsi" w:cstheme="majorBidi"/>
          <w:color w:val="2E74B5" w:themeColor="accent1" w:themeShade="BF"/>
          <w:sz w:val="26"/>
          <w:szCs w:val="26"/>
        </w:rPr>
      </w:pPr>
      <w:r>
        <w:br w:type="page"/>
      </w:r>
    </w:p>
    <w:p w14:paraId="2BABE6F1" w14:textId="13886E26" w:rsidR="00CE4279" w:rsidRDefault="00CE4279" w:rsidP="00CE4279">
      <w:pPr>
        <w:pStyle w:val="Heading2"/>
      </w:pPr>
      <w:bookmarkStart w:id="38" w:name="_Toc128984194"/>
      <w:r>
        <w:lastRenderedPageBreak/>
        <w:t xml:space="preserve">Company </w:t>
      </w:r>
      <w:r w:rsidR="00B179F9">
        <w:t>Income</w:t>
      </w:r>
      <w:bookmarkEnd w:id="38"/>
    </w:p>
    <w:p w14:paraId="7CC78191" w14:textId="462E0CAF" w:rsidR="00CE4279" w:rsidRPr="00523D89" w:rsidRDefault="00CE4279" w:rsidP="00CE4279">
      <w:r>
        <w:t xml:space="preserve">Below is a table of the top 10 companies by </w:t>
      </w:r>
      <w:r w:rsidR="00BF2EC0">
        <w:t>reported income</w:t>
      </w:r>
      <w:r>
        <w:t xml:space="preserve"> in </w:t>
      </w:r>
      <w:r w:rsidR="00B353E2">
        <w:t>Washington state</w:t>
      </w:r>
      <w:r>
        <w:t xml:space="preserve"> within Recyclable Material Merchant Wholesalers. Seattle Iron &amp; Metals Corporation </w:t>
      </w:r>
      <w:r w:rsidR="00CB0B52">
        <w:t xml:space="preserve">located </w:t>
      </w:r>
      <w:r>
        <w:t xml:space="preserve">in Seattle has annual </w:t>
      </w:r>
      <w:r w:rsidR="00BF2EC0">
        <w:t>income</w:t>
      </w:r>
      <w:r>
        <w:t xml:space="preserve"> of $35 million. Schnitzer Steel Industries is headquartered in Portland, Oregon, but has its largest Washington location by </w:t>
      </w:r>
      <w:r w:rsidR="00BF2EC0">
        <w:t>reported income</w:t>
      </w:r>
      <w:r>
        <w:t xml:space="preserve"> in Tacoma. Other locations in Washington include Arlington, Lynwood, Woodinville, Pasco, Tumwater, and Vancouver. Their annual </w:t>
      </w:r>
      <w:r w:rsidR="00BF2EC0">
        <w:t>income is</w:t>
      </w:r>
      <w:r>
        <w:t xml:space="preserve"> around $28 million, followed by Simon Metals at $19 million, also located in Tacoma.</w:t>
      </w:r>
    </w:p>
    <w:p w14:paraId="0CC28599" w14:textId="513EA0FE" w:rsidR="00CE4279" w:rsidRPr="00C069C5" w:rsidRDefault="00CE4279" w:rsidP="00CE4279">
      <w:pPr>
        <w:pStyle w:val="Caption"/>
        <w:jc w:val="center"/>
        <w:rPr>
          <w:i w:val="0"/>
          <w:iCs w:val="0"/>
          <w:color w:val="auto"/>
          <w:sz w:val="24"/>
          <w:szCs w:val="24"/>
        </w:rPr>
      </w:pPr>
      <w:r w:rsidRPr="00C069C5">
        <w:rPr>
          <w:sz w:val="24"/>
          <w:szCs w:val="24"/>
        </w:rPr>
        <w:t xml:space="preserve">Table 5: </w:t>
      </w:r>
      <w:r w:rsidRPr="00C069C5">
        <w:rPr>
          <w:i w:val="0"/>
          <w:iCs w:val="0"/>
          <w:sz w:val="24"/>
          <w:szCs w:val="24"/>
        </w:rPr>
        <w:t xml:space="preserve">Top 10 Companies </w:t>
      </w:r>
      <w:r w:rsidR="0073525A">
        <w:rPr>
          <w:i w:val="0"/>
          <w:iCs w:val="0"/>
          <w:sz w:val="24"/>
          <w:szCs w:val="24"/>
        </w:rPr>
        <w:t xml:space="preserve">by </w:t>
      </w:r>
      <w:r w:rsidR="00B179F9">
        <w:rPr>
          <w:i w:val="0"/>
          <w:iCs w:val="0"/>
          <w:sz w:val="24"/>
          <w:szCs w:val="24"/>
        </w:rPr>
        <w:t>Reported Income</w:t>
      </w:r>
      <w:r w:rsidR="0073525A">
        <w:rPr>
          <w:i w:val="0"/>
          <w:iCs w:val="0"/>
          <w:sz w:val="24"/>
          <w:szCs w:val="24"/>
        </w:rPr>
        <w:t xml:space="preserve"> in the </w:t>
      </w:r>
      <w:r w:rsidRPr="00C069C5">
        <w:rPr>
          <w:i w:val="0"/>
          <w:iCs w:val="0"/>
          <w:sz w:val="24"/>
          <w:szCs w:val="24"/>
        </w:rPr>
        <w:t xml:space="preserve">Recyclable Material Merchant Wholesalers (NAICS 423930) </w:t>
      </w:r>
      <w:r w:rsidR="0073525A">
        <w:rPr>
          <w:i w:val="0"/>
          <w:iCs w:val="0"/>
          <w:sz w:val="24"/>
          <w:szCs w:val="24"/>
        </w:rPr>
        <w:t>industry,</w:t>
      </w:r>
      <w:r w:rsidRPr="00C069C5">
        <w:rPr>
          <w:i w:val="0"/>
          <w:iCs w:val="0"/>
          <w:sz w:val="24"/>
          <w:szCs w:val="24"/>
        </w:rPr>
        <w:t xml:space="preserve"> </w:t>
      </w:r>
      <w:r w:rsidR="00B353E2" w:rsidRPr="00C069C5">
        <w:rPr>
          <w:i w:val="0"/>
          <w:iCs w:val="0"/>
          <w:sz w:val="24"/>
          <w:szCs w:val="24"/>
        </w:rPr>
        <w:t>Washington state</w:t>
      </w:r>
    </w:p>
    <w:tbl>
      <w:tblPr>
        <w:tblStyle w:val="GridTable5Dark-Accent1"/>
        <w:tblW w:w="9359" w:type="dxa"/>
        <w:jc w:val="center"/>
        <w:tblLayout w:type="fixed"/>
        <w:tblLook w:val="04A0" w:firstRow="1" w:lastRow="0" w:firstColumn="1" w:lastColumn="0" w:noHBand="0" w:noVBand="1"/>
      </w:tblPr>
      <w:tblGrid>
        <w:gridCol w:w="4020"/>
        <w:gridCol w:w="1715"/>
        <w:gridCol w:w="1812"/>
        <w:gridCol w:w="1812"/>
      </w:tblGrid>
      <w:tr w:rsidR="00CE4279" w14:paraId="7622DE80" w14:textId="77777777">
        <w:trPr>
          <w:cnfStyle w:val="100000000000" w:firstRow="1" w:lastRow="0" w:firstColumn="0" w:lastColumn="0" w:oddVBand="0" w:evenVBand="0" w:oddHBand="0" w:evenHBand="0" w:firstRowFirstColumn="0" w:firstRowLastColumn="0" w:lastRowFirstColumn="0" w:lastRowLastColumn="0"/>
          <w:trHeight w:val="548"/>
          <w:jc w:val="center"/>
        </w:trPr>
        <w:tc>
          <w:tcPr>
            <w:cnfStyle w:val="001000000000" w:firstRow="0" w:lastRow="0" w:firstColumn="1" w:lastColumn="0" w:oddVBand="0" w:evenVBand="0" w:oddHBand="0" w:evenHBand="0" w:firstRowFirstColumn="0" w:firstRowLastColumn="0" w:lastRowFirstColumn="0" w:lastRowLastColumn="0"/>
            <w:tcW w:w="4020" w:type="dxa"/>
            <w:tcBorders>
              <w:bottom w:val="single" w:sz="4" w:space="0" w:color="FFFFFF" w:themeColor="background1"/>
              <w:right w:val="single" w:sz="4" w:space="0" w:color="FFFFFF" w:themeColor="background1"/>
            </w:tcBorders>
            <w:vAlign w:val="center"/>
          </w:tcPr>
          <w:p w14:paraId="1D8C040B" w14:textId="77777777" w:rsidR="00CE4279" w:rsidRDefault="00CE4279">
            <w:pPr>
              <w:jc w:val="center"/>
            </w:pPr>
            <w:r>
              <w:t>Company Name</w:t>
            </w:r>
          </w:p>
        </w:tc>
        <w:tc>
          <w:tcPr>
            <w:tcW w:w="1715" w:type="dxa"/>
            <w:tcBorders>
              <w:top w:val="nil"/>
              <w:left w:val="single" w:sz="4" w:space="0" w:color="FFFFFF" w:themeColor="background1"/>
              <w:bottom w:val="single" w:sz="4" w:space="0" w:color="FFFFFF" w:themeColor="background1"/>
              <w:right w:val="single" w:sz="4" w:space="0" w:color="FFFFFF" w:themeColor="background1"/>
            </w:tcBorders>
            <w:vAlign w:val="center"/>
          </w:tcPr>
          <w:p w14:paraId="1F83DC16" w14:textId="24AA10FE" w:rsidR="00CE4279" w:rsidRDefault="006C2BF2">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b w:val="0"/>
                <w:bCs w:val="0"/>
              </w:rPr>
              <w:t xml:space="preserve">Reported </w:t>
            </w:r>
            <w:r w:rsidR="00B179F9">
              <w:rPr>
                <w:rFonts w:ascii="Calibri" w:eastAsia="Calibri" w:hAnsi="Calibri" w:cs="Calibri"/>
                <w:b w:val="0"/>
                <w:bCs w:val="0"/>
              </w:rPr>
              <w:t>Income</w:t>
            </w:r>
          </w:p>
        </w:tc>
        <w:tc>
          <w:tcPr>
            <w:tcW w:w="1812" w:type="dxa"/>
            <w:tcBorders>
              <w:top w:val="nil"/>
              <w:left w:val="single" w:sz="4" w:space="0" w:color="FFFFFF" w:themeColor="background1"/>
              <w:bottom w:val="single" w:sz="4" w:space="0" w:color="FFFFFF" w:themeColor="background1"/>
            </w:tcBorders>
            <w:vAlign w:val="center"/>
          </w:tcPr>
          <w:p w14:paraId="209EF36A" w14:textId="77777777" w:rsidR="00CE4279" w:rsidRDefault="00CE4279">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Pr>
                <w:rFonts w:ascii="Calibri" w:eastAsia="Calibri" w:hAnsi="Calibri" w:cs="Calibri"/>
                <w:b w:val="0"/>
                <w:bCs w:val="0"/>
              </w:rPr>
              <w:t>Location</w:t>
            </w:r>
          </w:p>
        </w:tc>
        <w:tc>
          <w:tcPr>
            <w:tcW w:w="1812" w:type="dxa"/>
            <w:tcBorders>
              <w:top w:val="nil"/>
              <w:left w:val="single" w:sz="4" w:space="0" w:color="FFFFFF" w:themeColor="background1"/>
              <w:bottom w:val="single" w:sz="4" w:space="0" w:color="FFFFFF" w:themeColor="background1"/>
            </w:tcBorders>
            <w:vAlign w:val="center"/>
          </w:tcPr>
          <w:p w14:paraId="0CECDE8F" w14:textId="77777777" w:rsidR="00CE4279" w:rsidRPr="17A80920" w:rsidRDefault="00CE4279">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17A80920">
              <w:rPr>
                <w:rFonts w:ascii="Calibri" w:eastAsia="Calibri" w:hAnsi="Calibri" w:cs="Calibri"/>
                <w:b w:val="0"/>
                <w:bCs w:val="0"/>
              </w:rPr>
              <w:t>Employment</w:t>
            </w:r>
          </w:p>
        </w:tc>
      </w:tr>
      <w:tr w:rsidR="00CE4279" w14:paraId="20B9C082"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32BECA70" w14:textId="5A24B0B3" w:rsidR="00CE4279" w:rsidRPr="008C3E7E" w:rsidRDefault="00CE4279">
            <w:pPr>
              <w:jc w:val="center"/>
              <w:rPr>
                <w:rFonts w:ascii="Calibri" w:eastAsia="Calibri" w:hAnsi="Calibri" w:cs="Calibri"/>
                <w:b w:val="0"/>
                <w:bCs w:val="0"/>
              </w:rPr>
            </w:pPr>
            <w:r w:rsidRPr="00286DC3">
              <w:rPr>
                <w:rFonts w:ascii="Calibri" w:hAnsi="Calibri" w:cs="Calibri"/>
                <w:b w:val="0"/>
                <w:bCs w:val="0"/>
              </w:rPr>
              <w:t>Seattle Iron &amp;</w:t>
            </w:r>
            <w:r>
              <w:rPr>
                <w:rFonts w:ascii="Calibri" w:hAnsi="Calibri" w:cs="Calibri"/>
                <w:b w:val="0"/>
                <w:bCs w:val="0"/>
              </w:rPr>
              <w:t xml:space="preserve"> Metals Corp</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6900EE"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rPr>
              <w:t xml:space="preserve">$34,946,116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5586EC"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25EB1E" w14:textId="77777777" w:rsidR="00CE4279" w:rsidRPr="17A80920"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125</w:t>
            </w:r>
          </w:p>
        </w:tc>
      </w:tr>
      <w:tr w:rsidR="00CE4279" w14:paraId="026C6F09"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11AF034" w14:textId="77777777" w:rsidR="00CE4279" w:rsidRPr="008C3E7E" w:rsidRDefault="00CE4279">
            <w:pPr>
              <w:jc w:val="center"/>
              <w:rPr>
                <w:rFonts w:ascii="Calibri" w:hAnsi="Calibri" w:cs="Calibri"/>
              </w:rPr>
            </w:pPr>
            <w:r>
              <w:rPr>
                <w:rFonts w:ascii="Calibri" w:hAnsi="Calibri" w:cs="Calibri"/>
                <w:b w:val="0"/>
                <w:bCs w:val="0"/>
              </w:rPr>
              <w:t>Schnitzer Steel Industries,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17DBE7A"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rPr>
              <w:t xml:space="preserve">$28,035,391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012203"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82C92C" w14:textId="77777777" w:rsidR="00CE4279" w:rsidRPr="17A80920"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117</w:t>
            </w:r>
          </w:p>
        </w:tc>
      </w:tr>
      <w:tr w:rsidR="00CE4279" w14:paraId="6E58B881"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4EC5BC7" w14:textId="77777777" w:rsidR="00CE4279" w:rsidRPr="008C3E7E" w:rsidRDefault="00CE4279">
            <w:pPr>
              <w:jc w:val="center"/>
              <w:rPr>
                <w:rFonts w:ascii="Calibri" w:eastAsia="Calibri" w:hAnsi="Calibri" w:cs="Calibri"/>
                <w:b w:val="0"/>
                <w:bCs w:val="0"/>
              </w:rPr>
            </w:pPr>
            <w:r>
              <w:rPr>
                <w:rFonts w:ascii="Calibri" w:hAnsi="Calibri" w:cs="Calibri"/>
                <w:b w:val="0"/>
                <w:bCs w:val="0"/>
              </w:rPr>
              <w:t>Simon Metals, LL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A899AEA"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rPr>
              <w:t xml:space="preserve">$19,380,043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08E7A4"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CAB2FE2" w14:textId="77777777" w:rsidR="00CE4279" w:rsidRPr="17A80920"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70</w:t>
            </w:r>
          </w:p>
        </w:tc>
      </w:tr>
      <w:tr w:rsidR="00CE4279" w14:paraId="49228722"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5CAB3109" w14:textId="77777777" w:rsidR="00CE4279" w:rsidRPr="004F45F6" w:rsidRDefault="00CE4279">
            <w:pPr>
              <w:jc w:val="center"/>
              <w:rPr>
                <w:rFonts w:ascii="Calibri" w:hAnsi="Calibri" w:cs="Calibri"/>
                <w:b w:val="0"/>
                <w:bCs w:val="0"/>
              </w:rPr>
            </w:pPr>
            <w:r>
              <w:rPr>
                <w:rFonts w:ascii="Calibri" w:hAnsi="Calibri" w:cs="Calibri"/>
                <w:b w:val="0"/>
                <w:bCs w:val="0"/>
              </w:rPr>
              <w:t>Buffalo Industries LL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E850FFF"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rPr>
              <w:t xml:space="preserve">$10,859,054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C3686D"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Kent</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89FFAF" w14:textId="77777777" w:rsidR="00CE4279" w:rsidRPr="17A80920"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7</w:t>
            </w:r>
          </w:p>
        </w:tc>
      </w:tr>
      <w:tr w:rsidR="00CE4279" w14:paraId="7B0DB231"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4CA703C9" w14:textId="77777777" w:rsidR="00CE4279" w:rsidRDefault="00CE4279">
            <w:pPr>
              <w:jc w:val="center"/>
              <w:rPr>
                <w:rFonts w:ascii="Calibri" w:hAnsi="Calibri" w:cs="Calibri"/>
                <w:b w:val="0"/>
                <w:bCs w:val="0"/>
              </w:rPr>
            </w:pPr>
            <w:r w:rsidRPr="004F45F6">
              <w:rPr>
                <w:rFonts w:ascii="Calibri" w:hAnsi="Calibri" w:cs="Calibri"/>
                <w:b w:val="0"/>
                <w:bCs w:val="0"/>
              </w:rPr>
              <w:t>General Metals of Tacoma, In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49128E"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9,000,000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59B7F1"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Tacoma</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F250AC" w14:textId="77777777" w:rsidR="00CE4279" w:rsidRPr="17A80920"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110</w:t>
            </w:r>
          </w:p>
        </w:tc>
      </w:tr>
      <w:tr w:rsidR="00CE4279" w14:paraId="57380A52"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577A0E97" w14:textId="77777777" w:rsidR="00CE4279" w:rsidRDefault="00CE4279">
            <w:pPr>
              <w:jc w:val="center"/>
              <w:rPr>
                <w:rFonts w:ascii="Calibri" w:hAnsi="Calibri" w:cs="Calibri"/>
                <w:b w:val="0"/>
                <w:bCs w:val="0"/>
              </w:rPr>
            </w:pPr>
            <w:r>
              <w:rPr>
                <w:rFonts w:ascii="Calibri" w:hAnsi="Calibri" w:cs="Calibri"/>
                <w:b w:val="0"/>
                <w:bCs w:val="0"/>
              </w:rPr>
              <w:t>American Recycling Corp</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8E9C63"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7,205,498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123A28"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Spokan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4E1994" w14:textId="77777777" w:rsidR="00CE4279" w:rsidRPr="17A80920"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5</w:t>
            </w:r>
          </w:p>
        </w:tc>
      </w:tr>
      <w:tr w:rsidR="00CE4279" w14:paraId="1C328AD5"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1BF0D78A" w14:textId="77777777" w:rsidR="00CE4279" w:rsidRDefault="00CE4279">
            <w:pPr>
              <w:jc w:val="center"/>
              <w:rPr>
                <w:rFonts w:ascii="Calibri" w:hAnsi="Calibri" w:cs="Calibri"/>
                <w:b w:val="0"/>
                <w:bCs w:val="0"/>
              </w:rPr>
            </w:pPr>
            <w:r>
              <w:rPr>
                <w:rFonts w:ascii="Calibri" w:hAnsi="Calibri" w:cs="Calibri"/>
                <w:b w:val="0"/>
                <w:bCs w:val="0"/>
              </w:rPr>
              <w:t>Pacific Coast Shredding LL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898441"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7,096,025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A37128"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Vancouver</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38C036" w14:textId="77777777" w:rsidR="00CE4279" w:rsidRPr="17A80920"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242</w:t>
            </w:r>
          </w:p>
        </w:tc>
      </w:tr>
      <w:tr w:rsidR="00CE4279" w14:paraId="7D4F6209"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5A04D9D8" w14:textId="77777777" w:rsidR="00CE4279" w:rsidRPr="004B6EAE" w:rsidRDefault="00CE4279">
            <w:pPr>
              <w:jc w:val="center"/>
              <w:rPr>
                <w:rFonts w:ascii="Calibri" w:hAnsi="Calibri" w:cs="Calibri"/>
              </w:rPr>
            </w:pPr>
            <w:r>
              <w:rPr>
                <w:rFonts w:ascii="Calibri" w:hAnsi="Calibri" w:cs="Calibri"/>
                <w:b w:val="0"/>
                <w:bCs w:val="0"/>
              </w:rPr>
              <w:t>Spokane Recycling Products, LL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26167E"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6,712,744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B39817D"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Spokan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298E92" w14:textId="77777777" w:rsidR="00CE4279" w:rsidRPr="17A80920"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0</w:t>
            </w:r>
          </w:p>
        </w:tc>
      </w:tr>
      <w:tr w:rsidR="00CE4279" w14:paraId="7FE33B14"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bottom w:val="single" w:sz="4" w:space="0" w:color="FFFFFF" w:themeColor="background1"/>
              <w:right w:val="single" w:sz="4" w:space="0" w:color="FFFFFF" w:themeColor="background1"/>
            </w:tcBorders>
            <w:vAlign w:val="center"/>
          </w:tcPr>
          <w:p w14:paraId="6970DBCB" w14:textId="77777777" w:rsidR="00CE4279" w:rsidRDefault="00CE4279">
            <w:pPr>
              <w:jc w:val="center"/>
              <w:rPr>
                <w:rFonts w:ascii="Calibri" w:hAnsi="Calibri" w:cs="Calibri"/>
                <w:b w:val="0"/>
                <w:bCs w:val="0"/>
              </w:rPr>
            </w:pPr>
            <w:proofErr w:type="spellStart"/>
            <w:r>
              <w:rPr>
                <w:rFonts w:ascii="Calibri" w:hAnsi="Calibri" w:cs="Calibri"/>
                <w:b w:val="0"/>
                <w:bCs w:val="0"/>
              </w:rPr>
              <w:t>Ecolights</w:t>
            </w:r>
            <w:proofErr w:type="spellEnd"/>
            <w:r>
              <w:rPr>
                <w:rFonts w:ascii="Calibri" w:hAnsi="Calibri" w:cs="Calibri"/>
                <w:b w:val="0"/>
                <w:bCs w:val="0"/>
              </w:rPr>
              <w:t xml:space="preserve"> Northwest, LL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ACE393"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5,482,364 </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8A3364C" w14:textId="77777777" w:rsidR="00CE4279"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Seattle</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66EEC7" w14:textId="77777777" w:rsidR="00CE4279" w:rsidRPr="17A80920" w:rsidRDefault="00CE427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26</w:t>
            </w:r>
          </w:p>
        </w:tc>
      </w:tr>
      <w:tr w:rsidR="00CE4279" w14:paraId="1520F589"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4020" w:type="dxa"/>
            <w:tcBorders>
              <w:top w:val="single" w:sz="4" w:space="0" w:color="FFFFFF" w:themeColor="background1"/>
              <w:right w:val="single" w:sz="4" w:space="0" w:color="FFFFFF" w:themeColor="background1"/>
            </w:tcBorders>
            <w:vAlign w:val="center"/>
          </w:tcPr>
          <w:p w14:paraId="4B5E78F5" w14:textId="77777777" w:rsidR="00CE4279" w:rsidRDefault="00CE4279">
            <w:pPr>
              <w:jc w:val="center"/>
              <w:rPr>
                <w:rFonts w:ascii="Calibri" w:hAnsi="Calibri" w:cs="Calibri"/>
                <w:b w:val="0"/>
                <w:bCs w:val="0"/>
              </w:rPr>
            </w:pPr>
            <w:r>
              <w:rPr>
                <w:rFonts w:ascii="Calibri" w:hAnsi="Calibri" w:cs="Calibri"/>
                <w:b w:val="0"/>
                <w:bCs w:val="0"/>
              </w:rPr>
              <w:t>Global Fiberglass Solutions of Texas, LLC</w:t>
            </w:r>
          </w:p>
        </w:tc>
        <w:tc>
          <w:tcPr>
            <w:tcW w:w="17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253313D"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4,993,662</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94A9A8" w14:textId="77777777" w:rsidR="00CE4279"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Bothell</w:t>
            </w:r>
          </w:p>
        </w:tc>
        <w:tc>
          <w:tcPr>
            <w:tcW w:w="18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E3D6A39" w14:textId="77777777" w:rsidR="00CE4279" w:rsidRPr="17A80920" w:rsidRDefault="00CE4279">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30</w:t>
            </w:r>
          </w:p>
        </w:tc>
      </w:tr>
    </w:tbl>
    <w:p w14:paraId="69FA0BC0" w14:textId="445049BC" w:rsidR="006C2BF2" w:rsidRPr="00C069C5" w:rsidRDefault="00C069C5" w:rsidP="006C2BF2">
      <w:pPr>
        <w:jc w:val="center"/>
        <w:rPr>
          <w:sz w:val="24"/>
          <w:szCs w:val="24"/>
        </w:rPr>
      </w:pPr>
      <w:r w:rsidRPr="00C069C5">
        <w:rPr>
          <w:sz w:val="24"/>
          <w:szCs w:val="24"/>
        </w:rPr>
        <w:t>Source:</w:t>
      </w:r>
      <w:r w:rsidR="006C2BF2" w:rsidRPr="00C069C5">
        <w:rPr>
          <w:sz w:val="24"/>
          <w:szCs w:val="24"/>
        </w:rPr>
        <w:t xml:space="preserve"> Dun &amp; Bradstreet</w:t>
      </w:r>
      <w:r w:rsidR="00AE0537">
        <w:rPr>
          <w:rStyle w:val="FootnoteReference"/>
          <w:sz w:val="24"/>
          <w:szCs w:val="24"/>
        </w:rPr>
        <w:footnoteReference w:id="26"/>
      </w:r>
    </w:p>
    <w:p w14:paraId="281C41A2" w14:textId="237D4B72" w:rsidR="006C2BF2" w:rsidRPr="00C5537A" w:rsidRDefault="006C2BF2" w:rsidP="006C2BF2">
      <w:pPr>
        <w:rPr>
          <w:i/>
          <w:iCs/>
        </w:rPr>
      </w:pPr>
      <w:r w:rsidRPr="00C5537A">
        <w:rPr>
          <w:i/>
          <w:iCs/>
        </w:rPr>
        <w:t>Dun &amp; Bradstreet</w:t>
      </w:r>
      <w:r w:rsidR="005A25FF">
        <w:rPr>
          <w:i/>
          <w:iCs/>
        </w:rPr>
        <w:t xml:space="preserve"> is a business directory source used</w:t>
      </w:r>
      <w:r w:rsidR="00C63D19">
        <w:rPr>
          <w:i/>
          <w:iCs/>
        </w:rPr>
        <w:t xml:space="preserve"> in this report</w:t>
      </w:r>
      <w:r w:rsidR="005A25FF">
        <w:rPr>
          <w:i/>
          <w:iCs/>
        </w:rPr>
        <w:t xml:space="preserve"> for identifying </w:t>
      </w:r>
      <w:r w:rsidR="00BC23CD">
        <w:rPr>
          <w:i/>
          <w:iCs/>
        </w:rPr>
        <w:t>recycling companies</w:t>
      </w:r>
      <w:r w:rsidRPr="00C5537A">
        <w:rPr>
          <w:i/>
          <w:iCs/>
        </w:rPr>
        <w:t xml:space="preserve">. Dun &amp; Bradstreet data owns the </w:t>
      </w:r>
      <w:proofErr w:type="spellStart"/>
      <w:r w:rsidRPr="00C5537A">
        <w:rPr>
          <w:i/>
          <w:iCs/>
        </w:rPr>
        <w:t>Mergent</w:t>
      </w:r>
      <w:proofErr w:type="spellEnd"/>
      <w:r w:rsidRPr="00C5537A">
        <w:rPr>
          <w:i/>
          <w:iCs/>
        </w:rPr>
        <w:t xml:space="preserve"> Intellect directory of business information, which is collected on a rolling basis through questionnaires and surveys. This data source is utilized to display the companies involved in recycling, but the reported income is an estimation gathered from surveys and collection bias. A more accurate representation of income is organized by region using data from the Department of Revenue in the </w:t>
      </w:r>
      <w:r w:rsidRPr="00C5537A">
        <w:t>Revenue by Region</w:t>
      </w:r>
      <w:r w:rsidRPr="00C5537A">
        <w:rPr>
          <w:i/>
          <w:iCs/>
        </w:rPr>
        <w:t xml:space="preserve"> section.</w:t>
      </w:r>
    </w:p>
    <w:p w14:paraId="46D658C8" w14:textId="3420C303" w:rsidR="00CE4279" w:rsidRDefault="00CE4279" w:rsidP="00CE4279"/>
    <w:p w14:paraId="313494B5" w14:textId="77777777" w:rsidR="00EA1953" w:rsidRDefault="00EA1953">
      <w:pPr>
        <w:rPr>
          <w:rFonts w:asciiTheme="majorHAnsi" w:eastAsiaTheme="majorEastAsia" w:hAnsiTheme="majorHAnsi" w:cstheme="majorBidi"/>
          <w:color w:val="2E74B5" w:themeColor="accent1" w:themeShade="BF"/>
          <w:sz w:val="26"/>
          <w:szCs w:val="26"/>
        </w:rPr>
      </w:pPr>
      <w:r>
        <w:br w:type="page"/>
      </w:r>
    </w:p>
    <w:p w14:paraId="31EBE6FB" w14:textId="22680085" w:rsidR="00641A5E" w:rsidRDefault="00CE4279" w:rsidP="0012489C">
      <w:pPr>
        <w:pStyle w:val="Heading2"/>
      </w:pPr>
      <w:bookmarkStart w:id="39" w:name="_Toc128984195"/>
      <w:r>
        <w:lastRenderedPageBreak/>
        <w:t>Revenue by region</w:t>
      </w:r>
      <w:bookmarkEnd w:id="39"/>
    </w:p>
    <w:p w14:paraId="0D330B44" w14:textId="542B2B3E" w:rsidR="00805470" w:rsidRDefault="00805470" w:rsidP="00C346E4">
      <w:r>
        <w:t xml:space="preserve">The Gross Business Income Data on Waste Management </w:t>
      </w:r>
      <w:r w:rsidR="00B0064C">
        <w:t>ta</w:t>
      </w:r>
      <w:r>
        <w:t xml:space="preserve">xpayers and Recyclable Material Merchant Wholesale </w:t>
      </w:r>
      <w:r w:rsidR="00B0064C">
        <w:t>t</w:t>
      </w:r>
      <w:r>
        <w:t>axpayers is organized by workforce development area. A map of the Workforce Development</w:t>
      </w:r>
      <w:r w:rsidR="001B4633" w:rsidRPr="001B4633">
        <w:rPr>
          <w:vertAlign w:val="superscript"/>
        </w:rPr>
        <w:fldChar w:fldCharType="begin"/>
      </w:r>
      <w:r w:rsidR="001B4633" w:rsidRPr="001B4633">
        <w:rPr>
          <w:vertAlign w:val="superscript"/>
        </w:rPr>
        <w:instrText xml:space="preserve"> NOTEREF _Ref123840658 \h </w:instrText>
      </w:r>
      <w:r w:rsidR="001B4633">
        <w:rPr>
          <w:vertAlign w:val="superscript"/>
        </w:rPr>
        <w:instrText xml:space="preserve"> \* MERGEFORMAT </w:instrText>
      </w:r>
      <w:r w:rsidR="001B4633" w:rsidRPr="001B4633">
        <w:rPr>
          <w:vertAlign w:val="superscript"/>
        </w:rPr>
      </w:r>
      <w:r w:rsidR="001B4633" w:rsidRPr="001B4633">
        <w:rPr>
          <w:vertAlign w:val="superscript"/>
        </w:rPr>
        <w:fldChar w:fldCharType="separate"/>
      </w:r>
      <w:r w:rsidR="001B4633" w:rsidRPr="001B4633">
        <w:rPr>
          <w:vertAlign w:val="superscript"/>
        </w:rPr>
        <w:t>11</w:t>
      </w:r>
      <w:r w:rsidR="001B4633" w:rsidRPr="001B4633">
        <w:rPr>
          <w:vertAlign w:val="superscript"/>
        </w:rPr>
        <w:fldChar w:fldCharType="end"/>
      </w:r>
      <w:r>
        <w:t xml:space="preserve"> areas and a list of which counties are in each region </w:t>
      </w:r>
      <w:r w:rsidR="00B0064C">
        <w:t>is</w:t>
      </w:r>
      <w:r>
        <w:t xml:space="preserve"> in Appendix </w:t>
      </w:r>
      <w:r w:rsidR="00DD1451">
        <w:t>B</w:t>
      </w:r>
      <w:r>
        <w:t xml:space="preserve"> of this report.</w:t>
      </w:r>
    </w:p>
    <w:p w14:paraId="16912EAD" w14:textId="3E1A678D" w:rsidR="00C346E4" w:rsidRDefault="00C346E4" w:rsidP="00C346E4">
      <w:r>
        <w:t xml:space="preserve">Within 2021, the </w:t>
      </w:r>
      <w:r w:rsidR="00BE6E3F">
        <w:t xml:space="preserve">in-state </w:t>
      </w:r>
      <w:r>
        <w:t>average total GBI of the Recyclable Material Merchant Industry (NAICS 423930) was 9,137,344. This is a sizeable increase of GBI, as it is 1.7 times greater than the previous year’s average total GBI. The 2019 and 2020 average GBI totals were 5,050,114 and 5,386,065, respectively. Seattle-King has the highest count of taxpayers at 44, greatest total GBI of $362,308,205, and highest average per taxpayer at $8,234,277. Pierce county followed with 23 taxpayers and a total GBI of $104,976,783, followed by the Pacific-Mountain region with 13 taxpayers collecting $88,249,101 in total GBI. From 2019 to 2021, several workforce development areas in Washington had sizeable increases in Total GBI. Pacific-Mountain experienced</w:t>
      </w:r>
      <w:r w:rsidR="003A6860">
        <w:t xml:space="preserve"> a </w:t>
      </w:r>
      <w:r w:rsidR="006D46E8">
        <w:t>large</w:t>
      </w:r>
      <w:r>
        <w:t xml:space="preserve"> increase</w:t>
      </w:r>
      <w:r w:rsidR="003A6860">
        <w:t xml:space="preserve"> in</w:t>
      </w:r>
      <w:r>
        <w:t xml:space="preserve"> </w:t>
      </w:r>
      <w:r w:rsidR="00CC4920">
        <w:t>t</w:t>
      </w:r>
      <w:r>
        <w:t>otal GBI of</w:t>
      </w:r>
      <w:r w:rsidR="00CC4920">
        <w:t xml:space="preserve"> 190% </w:t>
      </w:r>
      <w:r w:rsidR="00CC4920" w:rsidRPr="003A6860">
        <w:t>from</w:t>
      </w:r>
      <w:r w:rsidRPr="003A6860">
        <w:t xml:space="preserve"> two years prior, with Olympic and North-Central following at </w:t>
      </w:r>
      <w:r w:rsidR="00CC4920" w:rsidRPr="003A6860">
        <w:t>96%</w:t>
      </w:r>
      <w:r w:rsidRPr="003A6860">
        <w:t xml:space="preserve"> and </w:t>
      </w:r>
      <w:r w:rsidR="003A6860" w:rsidRPr="003A6860">
        <w:t>87%</w:t>
      </w:r>
      <w:r w:rsidRPr="003A6860">
        <w:t>, respectively.</w:t>
      </w:r>
      <w:r w:rsidR="00094D5B" w:rsidRPr="003A6860">
        <w:t xml:space="preserve"> </w:t>
      </w:r>
      <w:r w:rsidR="003A6860" w:rsidRPr="003A6860">
        <w:t>Pierce County is</w:t>
      </w:r>
      <w:r w:rsidR="003A6860">
        <w:t xml:space="preserve"> the only county that experienced a decline in GBI from the two years by 4%. </w:t>
      </w:r>
      <w:r w:rsidR="00094D5B">
        <w:t>These values are calculated by taking the difference between 2021 and 2019 total GBI values and dividing by the 2019 total GBI.</w:t>
      </w:r>
      <w:r w:rsidR="00582CFA">
        <w:t xml:space="preserve"> </w:t>
      </w:r>
    </w:p>
    <w:p w14:paraId="5302AC95" w14:textId="7B35BACE" w:rsidR="106AC52F" w:rsidRDefault="106AC52F" w:rsidP="106AC52F"/>
    <w:p w14:paraId="6D9AD6E6" w14:textId="082A3333" w:rsidR="00C346E4" w:rsidRDefault="003E4A8C" w:rsidP="106AC52F">
      <w:pPr>
        <w:pStyle w:val="Caption"/>
        <w:jc w:val="center"/>
      </w:pPr>
      <w:r w:rsidRPr="00C63D19">
        <w:rPr>
          <w:sz w:val="24"/>
          <w:szCs w:val="24"/>
        </w:rPr>
        <w:t xml:space="preserve">Figure </w:t>
      </w:r>
      <w:r w:rsidRPr="00C63D19">
        <w:rPr>
          <w:sz w:val="24"/>
          <w:szCs w:val="24"/>
        </w:rPr>
        <w:fldChar w:fldCharType="begin"/>
      </w:r>
      <w:r w:rsidRPr="00C63D19">
        <w:rPr>
          <w:sz w:val="24"/>
          <w:szCs w:val="24"/>
        </w:rPr>
        <w:instrText>SEQ Figure \* ARABIC</w:instrText>
      </w:r>
      <w:r w:rsidRPr="00C63D19">
        <w:rPr>
          <w:sz w:val="24"/>
          <w:szCs w:val="24"/>
        </w:rPr>
        <w:fldChar w:fldCharType="separate"/>
      </w:r>
      <w:r w:rsidR="00FF17E4">
        <w:rPr>
          <w:noProof/>
          <w:sz w:val="24"/>
          <w:szCs w:val="24"/>
        </w:rPr>
        <w:t>6</w:t>
      </w:r>
      <w:r w:rsidRPr="00C63D19">
        <w:rPr>
          <w:sz w:val="24"/>
          <w:szCs w:val="24"/>
        </w:rPr>
        <w:fldChar w:fldCharType="end"/>
      </w:r>
      <w:r w:rsidRPr="00C63D19">
        <w:rPr>
          <w:sz w:val="24"/>
          <w:szCs w:val="24"/>
        </w:rPr>
        <w:t xml:space="preserve">: </w:t>
      </w:r>
      <w:r w:rsidRPr="00C63D19">
        <w:rPr>
          <w:i w:val="0"/>
          <w:iCs w:val="0"/>
          <w:sz w:val="24"/>
          <w:szCs w:val="24"/>
        </w:rPr>
        <w:t xml:space="preserve">Recyclable Material Merchant Wholesaler </w:t>
      </w:r>
      <w:r w:rsidR="1FB181FD" w:rsidRPr="00C63D19">
        <w:rPr>
          <w:i w:val="0"/>
          <w:iCs w:val="0"/>
          <w:sz w:val="24"/>
          <w:szCs w:val="24"/>
        </w:rPr>
        <w:t>(</w:t>
      </w:r>
      <w:r w:rsidR="7BCE7368" w:rsidRPr="00C63D19">
        <w:rPr>
          <w:i w:val="0"/>
          <w:iCs w:val="0"/>
          <w:sz w:val="24"/>
          <w:szCs w:val="24"/>
        </w:rPr>
        <w:t>NAICS</w:t>
      </w:r>
      <w:r w:rsidR="00C63D19" w:rsidRPr="00C63D19">
        <w:rPr>
          <w:i w:val="0"/>
          <w:iCs w:val="0"/>
          <w:sz w:val="24"/>
          <w:szCs w:val="24"/>
        </w:rPr>
        <w:t xml:space="preserve"> </w:t>
      </w:r>
      <w:r w:rsidR="7BCE7368" w:rsidRPr="00C63D19">
        <w:rPr>
          <w:i w:val="0"/>
          <w:iCs w:val="0"/>
          <w:sz w:val="24"/>
          <w:szCs w:val="24"/>
        </w:rPr>
        <w:t>423930)</w:t>
      </w:r>
      <w:r w:rsidRPr="00C63D19">
        <w:rPr>
          <w:i w:val="0"/>
          <w:iCs w:val="0"/>
          <w:sz w:val="24"/>
          <w:szCs w:val="24"/>
        </w:rPr>
        <w:t xml:space="preserve"> Taxpayer Count </w:t>
      </w:r>
      <w:r w:rsidR="0041112F">
        <w:rPr>
          <w:i w:val="0"/>
          <w:iCs w:val="0"/>
          <w:sz w:val="24"/>
          <w:szCs w:val="24"/>
        </w:rPr>
        <w:t xml:space="preserve">and </w:t>
      </w:r>
      <w:r w:rsidR="00A21A70">
        <w:rPr>
          <w:i w:val="0"/>
          <w:iCs w:val="0"/>
          <w:sz w:val="24"/>
          <w:szCs w:val="24"/>
        </w:rPr>
        <w:t xml:space="preserve">Average </w:t>
      </w:r>
      <w:r w:rsidR="005B7E0A">
        <w:rPr>
          <w:i w:val="0"/>
          <w:iCs w:val="0"/>
          <w:sz w:val="24"/>
          <w:szCs w:val="24"/>
        </w:rPr>
        <w:t>GBI per Taxpayer</w:t>
      </w:r>
      <w:r w:rsidRPr="00C63D19">
        <w:rPr>
          <w:i w:val="0"/>
          <w:iCs w:val="0"/>
          <w:sz w:val="24"/>
          <w:szCs w:val="24"/>
        </w:rPr>
        <w:t xml:space="preserve"> </w:t>
      </w:r>
      <w:r w:rsidR="2B681167" w:rsidRPr="00C63D19">
        <w:rPr>
          <w:i w:val="0"/>
          <w:iCs w:val="0"/>
          <w:sz w:val="24"/>
          <w:szCs w:val="24"/>
        </w:rPr>
        <w:t>(2021)</w:t>
      </w:r>
      <w:r w:rsidRPr="00C63D19">
        <w:rPr>
          <w:i w:val="0"/>
          <w:iCs w:val="0"/>
          <w:sz w:val="24"/>
          <w:szCs w:val="24"/>
        </w:rPr>
        <w:t xml:space="preserve"> by Workforce Development Area</w:t>
      </w:r>
      <w:r w:rsidR="00C346E4">
        <w:rPr>
          <w:i w:val="0"/>
          <w:sz w:val="24"/>
          <w:szCs w:val="24"/>
        </w:rPr>
        <w:t xml:space="preserve"> </w:t>
      </w:r>
      <w:r w:rsidR="005B7E0A">
        <w:rPr>
          <w:i w:val="0"/>
          <w:iCs w:val="0"/>
          <w:sz w:val="24"/>
          <w:szCs w:val="24"/>
        </w:rPr>
        <w:t>[</w:t>
      </w:r>
      <w:r w:rsidR="003E12DB">
        <w:rPr>
          <w:i w:val="0"/>
          <w:iCs w:val="0"/>
          <w:sz w:val="24"/>
          <w:szCs w:val="24"/>
        </w:rPr>
        <w:t>Patterned areas represent higher average GBI per taxpayer]</w:t>
      </w:r>
      <w:r w:rsidR="00C346E4">
        <w:t xml:space="preserve"> </w:t>
      </w:r>
      <w:r w:rsidR="1FFCBF52">
        <w:rPr>
          <w:noProof/>
        </w:rPr>
        <w:drawing>
          <wp:inline distT="0" distB="0" distL="0" distR="0" wp14:anchorId="48154CDA" wp14:editId="751C05B0">
            <wp:extent cx="5971117" cy="4133850"/>
            <wp:effectExtent l="0" t="0" r="0" b="0"/>
            <wp:docPr id="675206432" name="Picture 675206432" descr="This is a map of Washington that breaks the state up into its 12 workforce development areas: Northwest, Snohomish, King, Pierce, Pacific Mountain, Olympic, Southwest, South-Central, Benton-Franklin, North-central, Easton, and Spokane. The map is color coded to indicate the number of taxpayers in a workforce development area for recyclable material merchant wholesalers. The King and Pierce areas have the most, while Eastern, Benton-Franklin, Southwest, and North-Central have the least. It also shows average GBI per taypayer with a patterned overlay. The King area has the highest average, while the Southwest has the lo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206432" name="Picture 675206432" descr="This is a map of Washington that breaks the state up into its 12 workforce development areas: Northwest, Snohomish, King, Pierce, Pacific Mountain, Olympic, Southwest, South-Central, Benton-Franklin, North-central, Easton, and Spokane. The map is color coded to indicate the number of taxpayers in a workforce development area for recyclable material merchant wholesalers. The King and Pierce areas have the most, while Eastern, Benton-Franklin, Southwest, and North-Central have the least. It also shows average GBI per taypayer with a patterned overlay. The King area has the highest average, while the Southwest has the lowes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79746" cy="4139824"/>
                    </a:xfrm>
                    <a:prstGeom prst="rect">
                      <a:avLst/>
                    </a:prstGeom>
                  </pic:spPr>
                </pic:pic>
              </a:graphicData>
            </a:graphic>
          </wp:inline>
        </w:drawing>
      </w:r>
    </w:p>
    <w:p w14:paraId="377A7E67" w14:textId="77777777" w:rsidR="003E4A8C" w:rsidRDefault="003E4A8C" w:rsidP="00CE4279"/>
    <w:p w14:paraId="5EE26B60" w14:textId="3F85C3F3" w:rsidR="00097D2C" w:rsidRDefault="003E4A8C" w:rsidP="003E4A8C">
      <w:pPr>
        <w:pStyle w:val="Caption"/>
        <w:jc w:val="center"/>
      </w:pPr>
      <w:r w:rsidRPr="00C63D19">
        <w:rPr>
          <w:sz w:val="24"/>
          <w:szCs w:val="24"/>
        </w:rPr>
        <w:t xml:space="preserve">Figure </w:t>
      </w:r>
      <w:r w:rsidRPr="00C63D19">
        <w:rPr>
          <w:sz w:val="24"/>
          <w:szCs w:val="24"/>
        </w:rPr>
        <w:fldChar w:fldCharType="begin"/>
      </w:r>
      <w:r w:rsidRPr="00C63D19">
        <w:rPr>
          <w:sz w:val="24"/>
          <w:szCs w:val="24"/>
        </w:rPr>
        <w:instrText>SEQ Figure \* ARABIC</w:instrText>
      </w:r>
      <w:r w:rsidRPr="00C63D19">
        <w:rPr>
          <w:sz w:val="24"/>
          <w:szCs w:val="24"/>
        </w:rPr>
        <w:fldChar w:fldCharType="separate"/>
      </w:r>
      <w:r w:rsidR="00FF17E4">
        <w:rPr>
          <w:noProof/>
          <w:sz w:val="24"/>
          <w:szCs w:val="24"/>
        </w:rPr>
        <w:t>7</w:t>
      </w:r>
      <w:r w:rsidRPr="00C63D19">
        <w:rPr>
          <w:sz w:val="24"/>
          <w:szCs w:val="24"/>
        </w:rPr>
        <w:fldChar w:fldCharType="end"/>
      </w:r>
      <w:r w:rsidRPr="00C63D19">
        <w:rPr>
          <w:sz w:val="24"/>
          <w:szCs w:val="24"/>
        </w:rPr>
        <w:t xml:space="preserve">: </w:t>
      </w:r>
      <w:r w:rsidRPr="00C63D19">
        <w:rPr>
          <w:i w:val="0"/>
          <w:iCs w:val="0"/>
          <w:sz w:val="24"/>
          <w:szCs w:val="24"/>
        </w:rPr>
        <w:t xml:space="preserve">Recyclable Material Merchant Wholesaler </w:t>
      </w:r>
      <w:r w:rsidR="0F94C68F" w:rsidRPr="00C63D19">
        <w:rPr>
          <w:i w:val="0"/>
          <w:iCs w:val="0"/>
          <w:sz w:val="24"/>
          <w:szCs w:val="24"/>
        </w:rPr>
        <w:t>(NAICS:423930)</w:t>
      </w:r>
      <w:r w:rsidRPr="00C63D19">
        <w:rPr>
          <w:i w:val="0"/>
          <w:iCs w:val="0"/>
          <w:sz w:val="24"/>
          <w:szCs w:val="24"/>
        </w:rPr>
        <w:t xml:space="preserve"> Gross Business Income </w:t>
      </w:r>
      <w:r w:rsidR="3AEA7B79" w:rsidRPr="00C63D19">
        <w:rPr>
          <w:i w:val="0"/>
          <w:iCs w:val="0"/>
          <w:sz w:val="24"/>
          <w:szCs w:val="24"/>
        </w:rPr>
        <w:t>(2021)</w:t>
      </w:r>
      <w:r w:rsidRPr="00C63D19">
        <w:rPr>
          <w:i w:val="0"/>
          <w:iCs w:val="0"/>
          <w:sz w:val="24"/>
          <w:szCs w:val="24"/>
        </w:rPr>
        <w:t xml:space="preserve"> by Workforce Development Area</w:t>
      </w:r>
      <w:r w:rsidRPr="00C63D19">
        <w:rPr>
          <w:i w:val="0"/>
          <w:sz w:val="24"/>
          <w:szCs w:val="24"/>
        </w:rPr>
        <w:t xml:space="preserve"> </w:t>
      </w:r>
      <w:r w:rsidR="6764FA15" w:rsidRPr="00C63D19">
        <w:rPr>
          <w:i w:val="0"/>
          <w:iCs w:val="0"/>
          <w:sz w:val="24"/>
          <w:szCs w:val="24"/>
        </w:rPr>
        <w:t>[</w:t>
      </w:r>
      <w:r w:rsidR="00BC421A">
        <w:rPr>
          <w:i w:val="0"/>
          <w:iCs w:val="0"/>
          <w:sz w:val="24"/>
          <w:szCs w:val="24"/>
        </w:rPr>
        <w:t>P</w:t>
      </w:r>
      <w:r w:rsidR="6764FA15" w:rsidRPr="00C63D19">
        <w:rPr>
          <w:i w:val="0"/>
          <w:iCs w:val="0"/>
          <w:sz w:val="24"/>
          <w:szCs w:val="24"/>
        </w:rPr>
        <w:t>ercentages represent change in GBI between 2019 and 2021]</w:t>
      </w:r>
      <w:r w:rsidRPr="106AC52F">
        <w:rPr>
          <w:noProof/>
        </w:rPr>
        <w:t xml:space="preserve"> </w:t>
      </w:r>
      <w:r w:rsidR="00097D2C">
        <w:rPr>
          <w:noProof/>
        </w:rPr>
        <w:drawing>
          <wp:inline distT="0" distB="0" distL="0" distR="0" wp14:anchorId="010F9B3D" wp14:editId="5F92D347">
            <wp:extent cx="5943600" cy="4114800"/>
            <wp:effectExtent l="0" t="0" r="0" b="0"/>
            <wp:docPr id="862725493" name="Picture 862725493" descr="This is a map of Washington that breaks down the state into its 12 workforce development areas: Northwest, Snohomish, King, Pierce, Olympic, Pacific Mountain, Southwest, South-Central, Benton-Franklin, North-Central, Eastern, and Spokane. It is color coded to express gross business income as of 2021 for recyclable material merchant wholesalers. King county has the most gross business income, while Southwest, Benton-Franklin, North-Central, Eastern, and Spokane all have the least. It also shows the percent-change in GBI between 2019 and 2021. The Pacific-Mountain area has the highest increase while the Pierce area has negative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25493" name="Picture 862725493" descr="This is a map of Washington that breaks down the state into its 12 workforce development areas: Northwest, Snohomish, King, Pierce, Olympic, Pacific Mountain, Southwest, South-Central, Benton-Franklin, North-Central, Eastern, and Spokane. It is color coded to express gross business income as of 2021 for recyclable material merchant wholesalers. King county has the most gross business income, while Southwest, Benton-Franklin, North-Central, Eastern, and Spokane all have the least. It also shows the percent-change in GBI between 2019 and 2021. The Pacific-Mountain area has the highest increase while the Pierce area has negative growth."/>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707FA8A7" w14:textId="77777777" w:rsidR="006C2BF2" w:rsidRDefault="006C2BF2">
      <w:r>
        <w:br w:type="page"/>
      </w:r>
    </w:p>
    <w:p w14:paraId="699AF2AF" w14:textId="435C9D23" w:rsidR="00AE6A2D" w:rsidRDefault="006C2BF2">
      <w:r>
        <w:lastRenderedPageBreak/>
        <w:t xml:space="preserve">Below is a table displaying Washington state Department of Revenue’s regional gross business income within the Recyclable Material Merchant Wholesale </w:t>
      </w:r>
      <w:r w:rsidR="005D71FC">
        <w:t>industry</w:t>
      </w:r>
      <w:r>
        <w:t>. GBI from 2019 to 2021 collected by the Department of Revenue organized by the 12 workforce development regions.</w:t>
      </w:r>
    </w:p>
    <w:p w14:paraId="58EFB02B" w14:textId="6E3CB223" w:rsidR="00C346E4" w:rsidRPr="00C63D19" w:rsidRDefault="00C346E4" w:rsidP="00C346E4">
      <w:pPr>
        <w:pStyle w:val="Caption"/>
        <w:jc w:val="center"/>
        <w:rPr>
          <w:sz w:val="24"/>
          <w:szCs w:val="24"/>
        </w:rPr>
      </w:pPr>
      <w:r w:rsidRPr="00C63D19">
        <w:rPr>
          <w:sz w:val="24"/>
          <w:szCs w:val="24"/>
        </w:rPr>
        <w:t xml:space="preserve">Table </w:t>
      </w:r>
      <w:r w:rsidRPr="00C63D19">
        <w:rPr>
          <w:sz w:val="24"/>
          <w:szCs w:val="24"/>
        </w:rPr>
        <w:fldChar w:fldCharType="begin"/>
      </w:r>
      <w:r w:rsidRPr="00C63D19">
        <w:rPr>
          <w:sz w:val="24"/>
          <w:szCs w:val="24"/>
        </w:rPr>
        <w:instrText>SEQ Table \* ARABIC</w:instrText>
      </w:r>
      <w:r w:rsidRPr="00C63D19">
        <w:rPr>
          <w:sz w:val="24"/>
          <w:szCs w:val="24"/>
        </w:rPr>
        <w:fldChar w:fldCharType="separate"/>
      </w:r>
      <w:r w:rsidR="00C63FE1" w:rsidRPr="00C63D19">
        <w:rPr>
          <w:noProof/>
          <w:sz w:val="24"/>
          <w:szCs w:val="24"/>
        </w:rPr>
        <w:t>7</w:t>
      </w:r>
      <w:r w:rsidRPr="00C63D19">
        <w:rPr>
          <w:sz w:val="24"/>
          <w:szCs w:val="24"/>
        </w:rPr>
        <w:fldChar w:fldCharType="end"/>
      </w:r>
      <w:r w:rsidRPr="00C63D19">
        <w:rPr>
          <w:sz w:val="24"/>
          <w:szCs w:val="24"/>
        </w:rPr>
        <w:t xml:space="preserve">: </w:t>
      </w:r>
      <w:r w:rsidR="00D57B1F">
        <w:rPr>
          <w:i w:val="0"/>
          <w:iCs w:val="0"/>
          <w:sz w:val="24"/>
          <w:szCs w:val="24"/>
        </w:rPr>
        <w:t>Gross Business Income</w:t>
      </w:r>
      <w:r w:rsidRPr="00C63D19">
        <w:rPr>
          <w:i w:val="0"/>
          <w:iCs w:val="0"/>
          <w:sz w:val="24"/>
          <w:szCs w:val="24"/>
        </w:rPr>
        <w:t xml:space="preserve"> Recyclable Material Merchant </w:t>
      </w:r>
      <w:r w:rsidR="008055A0">
        <w:rPr>
          <w:i w:val="0"/>
          <w:iCs w:val="0"/>
          <w:sz w:val="24"/>
          <w:szCs w:val="24"/>
        </w:rPr>
        <w:t>Industry</w:t>
      </w:r>
      <w:r w:rsidR="00D57B1F">
        <w:rPr>
          <w:i w:val="0"/>
          <w:iCs w:val="0"/>
          <w:sz w:val="24"/>
          <w:szCs w:val="24"/>
        </w:rPr>
        <w:t>, Washington state WFDR, 2019-2021</w:t>
      </w:r>
    </w:p>
    <w:tbl>
      <w:tblPr>
        <w:tblStyle w:val="GridTable5Dark-Accent1"/>
        <w:tblpPr w:leftFromText="180" w:rightFromText="180" w:vertAnchor="text" w:tblpXSpec="center" w:tblpY="1"/>
        <w:tblOverlap w:val="never"/>
        <w:tblW w:w="9350" w:type="dxa"/>
        <w:tblLayout w:type="fixed"/>
        <w:tblLook w:val="04A0" w:firstRow="1" w:lastRow="0" w:firstColumn="1" w:lastColumn="0" w:noHBand="0" w:noVBand="1"/>
      </w:tblPr>
      <w:tblGrid>
        <w:gridCol w:w="2147"/>
        <w:gridCol w:w="2401"/>
        <w:gridCol w:w="2401"/>
        <w:gridCol w:w="2401"/>
      </w:tblGrid>
      <w:tr w:rsidR="00D57B1F" w:rsidRPr="17A80920" w14:paraId="18968D1D" w14:textId="5A3B09BB" w:rsidTr="00D57B1F">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147" w:type="dxa"/>
            <w:tcBorders>
              <w:bottom w:val="single" w:sz="4" w:space="0" w:color="FFFFFF" w:themeColor="background1"/>
              <w:right w:val="single" w:sz="4" w:space="0" w:color="FFFFFF" w:themeColor="background1"/>
            </w:tcBorders>
            <w:vAlign w:val="center"/>
          </w:tcPr>
          <w:p w14:paraId="7E465169" w14:textId="77777777" w:rsidR="00D57B1F" w:rsidRDefault="00D57B1F">
            <w:pPr>
              <w:jc w:val="center"/>
            </w:pPr>
            <w:r>
              <w:t>Workforce Development Area</w:t>
            </w:r>
          </w:p>
        </w:tc>
        <w:tc>
          <w:tcPr>
            <w:tcW w:w="2401" w:type="dxa"/>
            <w:tcBorders>
              <w:top w:val="nil"/>
              <w:left w:val="single" w:sz="4" w:space="0" w:color="FFFFFF" w:themeColor="background1"/>
              <w:bottom w:val="single" w:sz="4" w:space="0" w:color="FFFFFF" w:themeColor="background1"/>
            </w:tcBorders>
            <w:vAlign w:val="center"/>
          </w:tcPr>
          <w:p w14:paraId="36808C90" w14:textId="539ACEF1" w:rsidR="00D57B1F" w:rsidRPr="00C51F28" w:rsidRDefault="00D57B1F">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019</w:t>
            </w:r>
          </w:p>
        </w:tc>
        <w:tc>
          <w:tcPr>
            <w:tcW w:w="2401" w:type="dxa"/>
            <w:tcBorders>
              <w:top w:val="nil"/>
              <w:left w:val="single" w:sz="4" w:space="0" w:color="FFFFFF" w:themeColor="background1"/>
              <w:bottom w:val="single" w:sz="4" w:space="0" w:color="FFFFFF" w:themeColor="background1"/>
            </w:tcBorders>
            <w:vAlign w:val="center"/>
          </w:tcPr>
          <w:p w14:paraId="60E65705" w14:textId="7367123A" w:rsidR="00D57B1F" w:rsidRPr="00C51F28" w:rsidRDefault="00D57B1F">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020</w:t>
            </w:r>
          </w:p>
        </w:tc>
        <w:tc>
          <w:tcPr>
            <w:tcW w:w="2401" w:type="dxa"/>
            <w:tcBorders>
              <w:top w:val="nil"/>
              <w:left w:val="single" w:sz="4" w:space="0" w:color="FFFFFF" w:themeColor="background1"/>
              <w:bottom w:val="single" w:sz="4" w:space="0" w:color="FFFFFF" w:themeColor="background1"/>
            </w:tcBorders>
            <w:vAlign w:val="center"/>
          </w:tcPr>
          <w:p w14:paraId="25F12C91" w14:textId="0DCD70F6" w:rsidR="00D57B1F" w:rsidRPr="00C51F28" w:rsidRDefault="00D57B1F">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2021</w:t>
            </w:r>
          </w:p>
        </w:tc>
      </w:tr>
      <w:tr w:rsidR="00C05865" w:rsidRPr="17A80920" w14:paraId="56EA8BDD" w14:textId="66D0388E" w:rsidTr="004C149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62B05B43" w14:textId="77777777" w:rsidR="00C05865" w:rsidRPr="00721F15" w:rsidRDefault="00C05865" w:rsidP="00C05865">
            <w:pPr>
              <w:jc w:val="center"/>
              <w:rPr>
                <w:rFonts w:ascii="Calibri" w:eastAsia="Calibri" w:hAnsi="Calibri" w:cs="Calibri"/>
                <w:b w:val="0"/>
                <w:bCs w:val="0"/>
              </w:rPr>
            </w:pPr>
            <w:r w:rsidRPr="00721F15">
              <w:rPr>
                <w:rFonts w:ascii="Calibri" w:hAnsi="Calibri" w:cs="Calibri"/>
                <w:b w:val="0"/>
                <w:bCs w:val="0"/>
              </w:rPr>
              <w:t>Benton Franklin</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1BCCC1" w14:textId="188D469E"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6,149,172</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763F75" w14:textId="6F21FC1B"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256,379</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D167CB8" w14:textId="62658F88"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8,789,499</w:t>
            </w:r>
          </w:p>
        </w:tc>
      </w:tr>
      <w:tr w:rsidR="00C05865" w:rsidRPr="17A80920" w14:paraId="7ED6243B" w14:textId="786F8BA6" w:rsidTr="004C1491">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7F048D4D" w14:textId="77777777" w:rsidR="00C05865" w:rsidRPr="00721F15" w:rsidRDefault="00C05865" w:rsidP="00C05865">
            <w:pPr>
              <w:jc w:val="center"/>
              <w:rPr>
                <w:rFonts w:ascii="Calibri" w:eastAsia="Calibri" w:hAnsi="Calibri" w:cs="Calibri"/>
                <w:b w:val="0"/>
                <w:bCs w:val="0"/>
              </w:rPr>
            </w:pPr>
            <w:r w:rsidRPr="00721F15">
              <w:rPr>
                <w:rFonts w:ascii="Calibri" w:hAnsi="Calibri" w:cs="Calibri"/>
                <w:b w:val="0"/>
                <w:bCs w:val="0"/>
              </w:rPr>
              <w:t>Eastern</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E9324C9" w14:textId="2B6D36FB"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2,760,102</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6CB02F" w14:textId="05D17D91"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876,638</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A4D4FEB" w14:textId="6D404206"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580,199</w:t>
            </w:r>
          </w:p>
        </w:tc>
      </w:tr>
      <w:tr w:rsidR="00C05865" w:rsidRPr="17A80920" w14:paraId="40563FEA" w14:textId="6CB8E8DA" w:rsidTr="004C149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7838D707" w14:textId="77777777" w:rsidR="00C05865" w:rsidRPr="00721F15" w:rsidRDefault="00C05865" w:rsidP="00C05865">
            <w:pPr>
              <w:jc w:val="center"/>
              <w:rPr>
                <w:rFonts w:ascii="Calibri" w:eastAsia="Calibri" w:hAnsi="Calibri" w:cs="Calibri"/>
                <w:b w:val="0"/>
                <w:bCs w:val="0"/>
              </w:rPr>
            </w:pPr>
            <w:r w:rsidRPr="00721F15">
              <w:rPr>
                <w:rFonts w:ascii="Calibri" w:hAnsi="Calibri" w:cs="Calibri"/>
                <w:b w:val="0"/>
                <w:bCs w:val="0"/>
              </w:rPr>
              <w:t>King</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7626FF" w14:textId="797D08F5"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244,366,74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DF3AB29" w14:textId="50CACA90"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22,239,502</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CC9E949" w14:textId="5531D66A"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62,308,205</w:t>
            </w:r>
          </w:p>
        </w:tc>
      </w:tr>
      <w:tr w:rsidR="00C05865" w:rsidRPr="17A80920" w14:paraId="30BB3D4B" w14:textId="041A6139" w:rsidTr="004C1491">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47DEC7ED" w14:textId="77777777" w:rsidR="00C05865" w:rsidRPr="00721F15" w:rsidRDefault="00C05865" w:rsidP="00C05865">
            <w:pPr>
              <w:jc w:val="center"/>
              <w:rPr>
                <w:rFonts w:ascii="Calibri" w:eastAsia="Calibri" w:hAnsi="Calibri" w:cs="Calibri"/>
                <w:b w:val="0"/>
                <w:bCs w:val="0"/>
              </w:rPr>
            </w:pPr>
            <w:r w:rsidRPr="00721F15">
              <w:rPr>
                <w:rFonts w:ascii="Calibri" w:hAnsi="Calibri" w:cs="Calibri"/>
                <w:b w:val="0"/>
                <w:bCs w:val="0"/>
              </w:rPr>
              <w:t>North-Central</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BE9B3E5" w14:textId="0716C95E"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6,308,341</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B2F515C" w14:textId="0EC9DA92"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5,643,261</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3107C29" w14:textId="73FB929F"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772,010</w:t>
            </w:r>
          </w:p>
        </w:tc>
      </w:tr>
      <w:tr w:rsidR="00C05865" w:rsidRPr="17A80920" w14:paraId="6D9D2685" w14:textId="2C598529" w:rsidTr="004C149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1A2B263D" w14:textId="77777777" w:rsidR="00C05865" w:rsidRPr="00721F15" w:rsidRDefault="00C05865" w:rsidP="00C05865">
            <w:pPr>
              <w:jc w:val="center"/>
              <w:rPr>
                <w:rFonts w:ascii="Calibri" w:eastAsia="Calibri" w:hAnsi="Calibri" w:cs="Calibri"/>
                <w:b w:val="0"/>
                <w:bCs w:val="0"/>
              </w:rPr>
            </w:pPr>
            <w:r w:rsidRPr="00721F15">
              <w:rPr>
                <w:rFonts w:ascii="Calibri" w:hAnsi="Calibri" w:cs="Calibri"/>
                <w:b w:val="0"/>
                <w:bCs w:val="0"/>
              </w:rPr>
              <w:t>Northwest</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9F67DE" w14:textId="47C80441"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39,474,35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2324E4" w14:textId="70D2C7DC"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7,447,741</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56312B" w14:textId="1534D01B"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42,404,575</w:t>
            </w:r>
          </w:p>
        </w:tc>
      </w:tr>
      <w:tr w:rsidR="00C05865" w:rsidRPr="17A80920" w14:paraId="47DF065D" w14:textId="117BE303" w:rsidTr="004C1491">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40DB9EFF" w14:textId="77777777" w:rsidR="00C05865" w:rsidRPr="00721F15" w:rsidRDefault="00C05865" w:rsidP="00C05865">
            <w:pPr>
              <w:jc w:val="center"/>
              <w:rPr>
                <w:rFonts w:ascii="Calibri" w:eastAsia="Calibri" w:hAnsi="Calibri" w:cs="Calibri"/>
                <w:b w:val="0"/>
                <w:bCs w:val="0"/>
              </w:rPr>
            </w:pPr>
            <w:r w:rsidRPr="00721F15">
              <w:rPr>
                <w:rFonts w:ascii="Calibri" w:hAnsi="Calibri" w:cs="Calibri"/>
                <w:b w:val="0"/>
                <w:bCs w:val="0"/>
              </w:rPr>
              <w:t>Olympic</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468A941" w14:textId="4FE750DF"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7,124,985</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44D320" w14:textId="614A454C"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8,395,103</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C098D8" w14:textId="2620567B"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3,977,307</w:t>
            </w:r>
          </w:p>
        </w:tc>
      </w:tr>
      <w:tr w:rsidR="00C05865" w:rsidRPr="17A80920" w14:paraId="1BAB275C" w14:textId="67C4DACE" w:rsidTr="004C149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52040749" w14:textId="77777777" w:rsidR="00C05865" w:rsidRPr="00721F15" w:rsidRDefault="00C05865" w:rsidP="00C05865">
            <w:pPr>
              <w:jc w:val="center"/>
              <w:rPr>
                <w:rFonts w:ascii="Calibri" w:eastAsia="Calibri" w:hAnsi="Calibri" w:cs="Calibri"/>
                <w:b w:val="0"/>
                <w:bCs w:val="0"/>
              </w:rPr>
            </w:pPr>
            <w:r w:rsidRPr="00721F15">
              <w:rPr>
                <w:rFonts w:ascii="Calibri" w:hAnsi="Calibri" w:cs="Calibri"/>
                <w:b w:val="0"/>
                <w:bCs w:val="0"/>
              </w:rPr>
              <w:t>Pacific Mountain</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9F8CA7" w14:textId="0DECC7E9"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23,560,64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8DACCB6" w14:textId="7951508B"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9,055,775</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60B08A6" w14:textId="41A268C7"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68,249,101</w:t>
            </w:r>
          </w:p>
        </w:tc>
      </w:tr>
      <w:tr w:rsidR="00C05865" w:rsidRPr="17A80920" w14:paraId="54D1EC61" w14:textId="2B8F4A2A" w:rsidTr="004C1491">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1011B790" w14:textId="77777777" w:rsidR="00C05865" w:rsidRPr="00721F15" w:rsidRDefault="00C05865" w:rsidP="00C05865">
            <w:pPr>
              <w:jc w:val="center"/>
              <w:rPr>
                <w:rFonts w:ascii="Calibri" w:hAnsi="Calibri" w:cs="Calibri"/>
                <w:b w:val="0"/>
                <w:bCs w:val="0"/>
              </w:rPr>
            </w:pPr>
            <w:r w:rsidRPr="00721F15">
              <w:rPr>
                <w:rFonts w:ascii="Calibri" w:hAnsi="Calibri" w:cs="Calibri"/>
                <w:b w:val="0"/>
                <w:bCs w:val="0"/>
              </w:rPr>
              <w:t>Pierce</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BCA19C" w14:textId="45208ADD"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109,518,055</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480C2E4" w14:textId="3F8BDFD4"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81,180,842</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31CE468" w14:textId="0E9A67B2"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04,976,783</w:t>
            </w:r>
          </w:p>
        </w:tc>
      </w:tr>
      <w:tr w:rsidR="00C05865" w:rsidRPr="17A80920" w14:paraId="39CF6CE7" w14:textId="11DFD95C" w:rsidTr="004C149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14662DFE" w14:textId="77777777" w:rsidR="00C05865" w:rsidRPr="00721F15" w:rsidRDefault="00C05865" w:rsidP="00C05865">
            <w:pPr>
              <w:jc w:val="center"/>
              <w:rPr>
                <w:rFonts w:ascii="Calibri" w:eastAsia="Calibri" w:hAnsi="Calibri" w:cs="Calibri"/>
                <w:b w:val="0"/>
                <w:bCs w:val="0"/>
              </w:rPr>
            </w:pPr>
            <w:r w:rsidRPr="00721F15">
              <w:rPr>
                <w:rFonts w:ascii="Calibri" w:hAnsi="Calibri" w:cs="Calibri"/>
                <w:b w:val="0"/>
                <w:bCs w:val="0"/>
              </w:rPr>
              <w:t>South Central</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B9D07D3" w14:textId="0EE95BF9"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20,086,406</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9183E3B" w14:textId="7416A141"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7,728,34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3A26501" w14:textId="5488E37E"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1,210,453</w:t>
            </w:r>
          </w:p>
        </w:tc>
      </w:tr>
      <w:tr w:rsidR="00C05865" w:rsidRPr="17A80920" w14:paraId="68BE8360" w14:textId="59EA68CC" w:rsidTr="004C1491">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6591AFEF" w14:textId="77777777" w:rsidR="00C05865" w:rsidRPr="00721F15" w:rsidRDefault="00C05865" w:rsidP="00C05865">
            <w:pPr>
              <w:jc w:val="center"/>
              <w:rPr>
                <w:rFonts w:ascii="Calibri" w:eastAsia="Calibri" w:hAnsi="Calibri" w:cs="Calibri"/>
                <w:b w:val="0"/>
                <w:bCs w:val="0"/>
              </w:rPr>
            </w:pPr>
            <w:r w:rsidRPr="00721F15">
              <w:rPr>
                <w:rFonts w:ascii="Calibri" w:hAnsi="Calibri" w:cs="Calibri"/>
                <w:b w:val="0"/>
                <w:bCs w:val="0"/>
              </w:rPr>
              <w:t>Snohomish</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A7D1C6" w14:textId="058791EA"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13,046,706</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2F7866B" w14:textId="23352144"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6,857,338</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C33C91" w14:textId="228C2BB9"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0,263,971</w:t>
            </w:r>
          </w:p>
        </w:tc>
      </w:tr>
      <w:tr w:rsidR="00C05865" w:rsidRPr="17A80920" w14:paraId="2EB1716A" w14:textId="5B241EAA" w:rsidTr="004C149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6FC2EE50" w14:textId="77777777" w:rsidR="00C05865" w:rsidRPr="00721F15" w:rsidRDefault="00C05865" w:rsidP="00C05865">
            <w:pPr>
              <w:jc w:val="center"/>
              <w:rPr>
                <w:rFonts w:ascii="Calibri" w:hAnsi="Calibri" w:cs="Calibri"/>
                <w:b w:val="0"/>
                <w:bCs w:val="0"/>
              </w:rPr>
            </w:pPr>
            <w:r w:rsidRPr="00721F15">
              <w:rPr>
                <w:rFonts w:ascii="Calibri" w:hAnsi="Calibri" w:cs="Calibri"/>
                <w:b w:val="0"/>
                <w:bCs w:val="0"/>
              </w:rPr>
              <w:t>Southwest</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048B9D1" w14:textId="3A0A07CD"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color w:val="000000"/>
              </w:rPr>
              <w:t>$962,724</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64433EA" w14:textId="484A01D9"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25,742</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B93C86" w14:textId="76760E9A" w:rsidR="00C05865" w:rsidRDefault="00C05865"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181,987</w:t>
            </w:r>
          </w:p>
        </w:tc>
      </w:tr>
      <w:tr w:rsidR="00C05865" w:rsidRPr="17A80920" w14:paraId="7978E1E7" w14:textId="13861B80" w:rsidTr="004C1491">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6858B351" w14:textId="77777777" w:rsidR="00C05865" w:rsidRPr="00721F15" w:rsidRDefault="00C05865" w:rsidP="00C05865">
            <w:pPr>
              <w:jc w:val="center"/>
              <w:rPr>
                <w:rFonts w:ascii="Calibri" w:hAnsi="Calibri" w:cs="Calibri"/>
                <w:b w:val="0"/>
                <w:bCs w:val="0"/>
              </w:rPr>
            </w:pPr>
            <w:r w:rsidRPr="00721F15">
              <w:rPr>
                <w:rFonts w:ascii="Calibri" w:hAnsi="Calibri" w:cs="Calibri"/>
                <w:b w:val="0"/>
                <w:bCs w:val="0"/>
              </w:rPr>
              <w:t>Spokane</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1BABCE6" w14:textId="1FCC9726"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hAnsi="Calibri" w:cs="Calibri"/>
                <w:color w:val="000000"/>
              </w:rPr>
              <w:t>$7,527,235</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9DFF3DC" w14:textId="5A35BAFF"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5,327,505</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D9B300" w14:textId="2A1B2534" w:rsidR="00C05865" w:rsidRDefault="00C05865" w:rsidP="00C0586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8,117,738</w:t>
            </w:r>
          </w:p>
        </w:tc>
      </w:tr>
      <w:tr w:rsidR="00A60B99" w:rsidRPr="17A80920" w14:paraId="3A4048BB" w14:textId="77777777" w:rsidTr="004C149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7F536D2E" w14:textId="24D1792A" w:rsidR="00A60B99" w:rsidRPr="009C69FD" w:rsidRDefault="009C69FD" w:rsidP="00C05865">
            <w:pPr>
              <w:jc w:val="center"/>
              <w:rPr>
                <w:rFonts w:ascii="Calibri" w:hAnsi="Calibri" w:cs="Calibri"/>
                <w:b w:val="0"/>
                <w:bCs w:val="0"/>
              </w:rPr>
            </w:pPr>
            <w:r w:rsidRPr="009C69FD">
              <w:rPr>
                <w:rFonts w:ascii="Calibri" w:hAnsi="Calibri" w:cs="Calibri"/>
                <w:b w:val="0"/>
                <w:bCs w:val="0"/>
              </w:rPr>
              <w:t>Out of state</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E9067A9" w14:textId="034FA0BC" w:rsidR="00A60B99" w:rsidRDefault="009C69FD"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24,087,260</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E5923D" w14:textId="1366FA0E" w:rsidR="00A60B99" w:rsidRDefault="009C69FD"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63,887,847</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2811D1" w14:textId="20C7268C" w:rsidR="00A60B99" w:rsidRDefault="009C69FD" w:rsidP="00C0586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49,</w:t>
            </w:r>
            <w:r w:rsidR="00760DE8">
              <w:rPr>
                <w:rFonts w:ascii="Calibri" w:hAnsi="Calibri" w:cs="Calibri"/>
                <w:color w:val="000000"/>
              </w:rPr>
              <w:t>478,139</w:t>
            </w:r>
          </w:p>
        </w:tc>
      </w:tr>
      <w:tr w:rsidR="00D57B1F" w:rsidRPr="17A80920" w14:paraId="74B9EC4E" w14:textId="5DCB75F5" w:rsidTr="00A60B99">
        <w:trPr>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bottom w:val="single" w:sz="4" w:space="0" w:color="FFFFFF" w:themeColor="background1"/>
              <w:right w:val="single" w:sz="4" w:space="0" w:color="FFFFFF" w:themeColor="background1"/>
            </w:tcBorders>
            <w:vAlign w:val="center"/>
          </w:tcPr>
          <w:p w14:paraId="2D7F5487" w14:textId="23887D8B" w:rsidR="00A60B99" w:rsidRPr="00A60B99" w:rsidRDefault="00D57B1F" w:rsidP="00A60B99">
            <w:pPr>
              <w:jc w:val="center"/>
              <w:rPr>
                <w:rFonts w:ascii="Calibri" w:hAnsi="Calibri" w:cs="Calibri"/>
                <w:b w:val="0"/>
                <w:bCs w:val="0"/>
              </w:rPr>
            </w:pPr>
            <w:r>
              <w:rPr>
                <w:rFonts w:ascii="Calibri" w:hAnsi="Calibri" w:cs="Calibri"/>
              </w:rPr>
              <w:t>T</w:t>
            </w:r>
            <w:r w:rsidRPr="00AD6601">
              <w:rPr>
                <w:rFonts w:ascii="Calibri" w:hAnsi="Calibri" w:cs="Calibri"/>
              </w:rPr>
              <w:t>otal</w:t>
            </w:r>
            <w:r w:rsidR="00A60B99">
              <w:rPr>
                <w:rFonts w:ascii="Calibri" w:hAnsi="Calibri" w:cs="Calibri"/>
              </w:rPr>
              <w:t xml:space="preserve"> (in state)</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40874B5" w14:textId="60D5AF3E" w:rsidR="00D57B1F" w:rsidRPr="00066DA2" w:rsidRDefault="00D57B1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sidRPr="00066DA2">
              <w:rPr>
                <w:rFonts w:ascii="Calibri" w:hAnsi="Calibri" w:cs="Calibri"/>
                <w:b/>
                <w:bCs/>
                <w:color w:val="000000"/>
              </w:rPr>
              <w:t>$</w:t>
            </w:r>
            <w:r w:rsidR="00750EAB">
              <w:rPr>
                <w:rFonts w:ascii="Calibri" w:hAnsi="Calibri" w:cs="Calibri"/>
                <w:b/>
                <w:bCs/>
                <w:color w:val="000000"/>
              </w:rPr>
              <w:t>480</w:t>
            </w:r>
            <w:r w:rsidR="004C1491">
              <w:rPr>
                <w:rFonts w:ascii="Calibri" w:hAnsi="Calibri" w:cs="Calibri"/>
                <w:b/>
                <w:bCs/>
                <w:color w:val="000000"/>
              </w:rPr>
              <w:t>,885,456</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E8EABD0" w14:textId="6E838CB3" w:rsidR="00D57B1F" w:rsidRPr="00066DA2" w:rsidRDefault="004C149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Pr>
                <w:rFonts w:ascii="Calibri" w:hAnsi="Calibri" w:cs="Calibri"/>
                <w:b/>
                <w:bCs/>
                <w:color w:val="000000"/>
              </w:rPr>
              <w:t>$432,534,166</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17917C3" w14:textId="6F0285D8" w:rsidR="00D57B1F" w:rsidRPr="00066DA2" w:rsidRDefault="004C149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Pr>
                <w:rFonts w:ascii="Calibri" w:hAnsi="Calibri" w:cs="Calibri"/>
                <w:b/>
                <w:bCs/>
                <w:color w:val="000000"/>
              </w:rPr>
              <w:t>$667,831,828</w:t>
            </w:r>
          </w:p>
        </w:tc>
      </w:tr>
      <w:tr w:rsidR="00A60B99" w:rsidRPr="17A80920" w14:paraId="72B9A474" w14:textId="77777777" w:rsidTr="004C149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FFFFFF" w:themeColor="background1"/>
              <w:right w:val="single" w:sz="4" w:space="0" w:color="FFFFFF" w:themeColor="background1"/>
            </w:tcBorders>
            <w:vAlign w:val="center"/>
          </w:tcPr>
          <w:p w14:paraId="1FDFE439" w14:textId="536AFDA4" w:rsidR="00A60B99" w:rsidRDefault="00A60B99">
            <w:pPr>
              <w:jc w:val="center"/>
              <w:rPr>
                <w:rFonts w:ascii="Calibri" w:hAnsi="Calibri" w:cs="Calibri"/>
              </w:rPr>
            </w:pPr>
            <w:r>
              <w:rPr>
                <w:rFonts w:ascii="Calibri" w:hAnsi="Calibri" w:cs="Calibri"/>
              </w:rPr>
              <w:t>Total</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B43261D" w14:textId="665F4888" w:rsidR="00A60B99" w:rsidRPr="00760DE8" w:rsidRDefault="00760DE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Pr>
                <w:rFonts w:ascii="Calibri" w:hAnsi="Calibri" w:cs="Calibri"/>
                <w:b/>
                <w:bCs/>
                <w:color w:val="000000"/>
              </w:rPr>
              <w:t>$1,004,972,716</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1A0459" w14:textId="6042E406" w:rsidR="00760DE8" w:rsidRDefault="00760DE8" w:rsidP="00760DE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Pr>
                <w:rFonts w:ascii="Calibri" w:hAnsi="Calibri" w:cs="Calibri"/>
                <w:b/>
                <w:bCs/>
                <w:color w:val="000000"/>
              </w:rPr>
              <w:t>$996,422,013</w:t>
            </w:r>
          </w:p>
        </w:tc>
        <w:tc>
          <w:tcPr>
            <w:tcW w:w="24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3258DB2" w14:textId="6AE446BE" w:rsidR="00A60B99" w:rsidRDefault="00873C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Pr>
                <w:rFonts w:ascii="Calibri" w:hAnsi="Calibri" w:cs="Calibri"/>
                <w:b/>
                <w:bCs/>
                <w:color w:val="000000"/>
              </w:rPr>
              <w:t>$1,617,309,967</w:t>
            </w:r>
          </w:p>
        </w:tc>
      </w:tr>
    </w:tbl>
    <w:p w14:paraId="64F10159" w14:textId="77777777" w:rsidR="00C63D19" w:rsidRDefault="00C63D19" w:rsidP="001211C1"/>
    <w:p w14:paraId="3BDAE592" w14:textId="4EAC0D67" w:rsidR="00C63D19" w:rsidRPr="00C63D19" w:rsidRDefault="00C63D19" w:rsidP="00C63D19">
      <w:pPr>
        <w:jc w:val="center"/>
        <w:rPr>
          <w:sz w:val="24"/>
          <w:szCs w:val="24"/>
        </w:rPr>
      </w:pPr>
      <w:r w:rsidRPr="00C63D19">
        <w:rPr>
          <w:sz w:val="24"/>
          <w:szCs w:val="24"/>
        </w:rPr>
        <w:t>Source: Department of Revenue</w:t>
      </w:r>
      <w:r w:rsidR="00AE0537">
        <w:rPr>
          <w:rStyle w:val="FootnoteReference"/>
          <w:sz w:val="24"/>
          <w:szCs w:val="24"/>
        </w:rPr>
        <w:footnoteReference w:id="27"/>
      </w:r>
    </w:p>
    <w:p w14:paraId="5F568FD9" w14:textId="77777777" w:rsidR="00C63D19" w:rsidRDefault="00C63D19">
      <w:pPr>
        <w:rPr>
          <w:rFonts w:asciiTheme="majorHAnsi" w:eastAsiaTheme="majorEastAsia" w:hAnsiTheme="majorHAnsi" w:cstheme="majorBidi"/>
          <w:color w:val="2E74B5" w:themeColor="accent1" w:themeShade="BF"/>
          <w:sz w:val="32"/>
          <w:szCs w:val="32"/>
        </w:rPr>
      </w:pPr>
      <w:r>
        <w:br w:type="page"/>
      </w:r>
    </w:p>
    <w:p w14:paraId="6E072398" w14:textId="59565061" w:rsidR="00DD258E" w:rsidRDefault="00DD258E" w:rsidP="00724E14">
      <w:pPr>
        <w:pStyle w:val="Heading1"/>
      </w:pPr>
      <w:bookmarkStart w:id="40" w:name="_Toc128984196"/>
      <w:r>
        <w:lastRenderedPageBreak/>
        <w:t xml:space="preserve">Survey </w:t>
      </w:r>
      <w:r w:rsidR="5D511408">
        <w:t>Directory</w:t>
      </w:r>
      <w:bookmarkEnd w:id="40"/>
    </w:p>
    <w:p w14:paraId="3F7D310E" w14:textId="0E412820" w:rsidR="1937EA2C" w:rsidRDefault="0C0A0C45" w:rsidP="1937EA2C">
      <w:r>
        <w:t xml:space="preserve">CEBR developed and conducted two surveys </w:t>
      </w:r>
      <w:r w:rsidR="6107B2E9">
        <w:t>using</w:t>
      </w:r>
      <w:r>
        <w:t xml:space="preserve"> Qualtrics, which w</w:t>
      </w:r>
      <w:r w:rsidR="63AFAF6C">
        <w:t>ere</w:t>
      </w:r>
      <w:r w:rsidR="000C16E0">
        <w:t xml:space="preserve"> </w:t>
      </w:r>
      <w:r w:rsidR="004549A9">
        <w:t>sent to manufacturers</w:t>
      </w:r>
      <w:r w:rsidR="4F4B1CAB">
        <w:t>, processors, and collectors</w:t>
      </w:r>
      <w:r w:rsidR="004549A9">
        <w:t xml:space="preserve"> of recycled materials</w:t>
      </w:r>
      <w:r w:rsidR="00E10049">
        <w:t xml:space="preserve"> </w:t>
      </w:r>
      <w:r w:rsidR="36F818BD">
        <w:t>with</w:t>
      </w:r>
      <w:r w:rsidR="00E10049">
        <w:t xml:space="preserve">in </w:t>
      </w:r>
      <w:r w:rsidR="00B353E2">
        <w:t>Washington state</w:t>
      </w:r>
      <w:r w:rsidR="6A7B7C77">
        <w:t>, using contacts provided by the Department of Ecology</w:t>
      </w:r>
      <w:r w:rsidR="72B6100D">
        <w:t>.</w:t>
      </w:r>
      <w:r w:rsidR="00DE054C">
        <w:t xml:space="preserve"> </w:t>
      </w:r>
      <w:r w:rsidR="681514EE">
        <w:t>R</w:t>
      </w:r>
      <w:r w:rsidR="00DE054C">
        <w:t xml:space="preserve">esponses were </w:t>
      </w:r>
      <w:r w:rsidR="2A65261B">
        <w:t>intended</w:t>
      </w:r>
      <w:r w:rsidR="00E10049">
        <w:t xml:space="preserve"> to</w:t>
      </w:r>
      <w:r w:rsidR="00DE054C">
        <w:t xml:space="preserve"> </w:t>
      </w:r>
      <w:r w:rsidR="00A85486">
        <w:t xml:space="preserve">identify capacities, needs, gaps, barriers, </w:t>
      </w:r>
      <w:r w:rsidR="080D9D9B">
        <w:t xml:space="preserve">supply </w:t>
      </w:r>
      <w:r w:rsidR="3F330063">
        <w:t>chains</w:t>
      </w:r>
      <w:r w:rsidR="00A85486">
        <w:t>, and opportunities for use of recyclable materials</w:t>
      </w:r>
      <w:r w:rsidR="32F01B67">
        <w:t xml:space="preserve"> within </w:t>
      </w:r>
      <w:r w:rsidR="00B353E2">
        <w:t>Washington state</w:t>
      </w:r>
      <w:r w:rsidR="0249673D">
        <w:t>.</w:t>
      </w:r>
      <w:r w:rsidR="00A85486">
        <w:t xml:space="preserve"> </w:t>
      </w:r>
      <w:r w:rsidR="7D744095">
        <w:t>Questions were developed by CEBR staff based on Department of Ecology needs.</w:t>
      </w:r>
      <w:r w:rsidR="00A85486">
        <w:t xml:space="preserve"> </w:t>
      </w:r>
      <w:r w:rsidR="20DE500A">
        <w:t xml:space="preserve">Results utilized within this document only. </w:t>
      </w:r>
      <w:r w:rsidR="008A071C">
        <w:t xml:space="preserve">This baseline </w:t>
      </w:r>
      <w:r w:rsidR="00D96C0B">
        <w:t xml:space="preserve">survey report can serve as a reference point for future progress, and to help identify </w:t>
      </w:r>
      <w:r w:rsidR="00190588">
        <w:t xml:space="preserve">existing </w:t>
      </w:r>
      <w:r w:rsidR="007524CB">
        <w:t>and potential benefits of recycling.</w:t>
      </w:r>
      <w:r w:rsidR="00E10049">
        <w:t xml:space="preserve"> </w:t>
      </w:r>
      <w:r w:rsidR="0027728F">
        <w:t xml:space="preserve">The “n=” number refers to the </w:t>
      </w:r>
      <w:r w:rsidR="00C118E6">
        <w:t xml:space="preserve">number of responses </w:t>
      </w:r>
      <w:r w:rsidR="001E6896">
        <w:t>to the associated question.</w:t>
      </w:r>
    </w:p>
    <w:p w14:paraId="6731F439" w14:textId="36289CA3" w:rsidR="45544596" w:rsidRPr="009557A3" w:rsidRDefault="45544596" w:rsidP="3E4A27A2">
      <w:r w:rsidRPr="009557A3">
        <w:t xml:space="preserve">Contacts provided within Appendix </w:t>
      </w:r>
      <w:r w:rsidR="1AB61A86" w:rsidRPr="009557A3">
        <w:t>D</w:t>
      </w:r>
    </w:p>
    <w:p w14:paraId="56F64BA5" w14:textId="745DD774" w:rsidR="00DD258E" w:rsidRDefault="00DD258E" w:rsidP="00C346A8">
      <w:pPr>
        <w:pStyle w:val="Heading2"/>
      </w:pPr>
      <w:bookmarkStart w:id="41" w:name="_Toc128984197"/>
      <w:r>
        <w:t>Questions</w:t>
      </w:r>
      <w:r w:rsidR="00316876">
        <w:t xml:space="preserve"> within Survey 1</w:t>
      </w:r>
      <w:bookmarkEnd w:id="41"/>
    </w:p>
    <w:p w14:paraId="302E87D9" w14:textId="6068E8C3" w:rsidR="00AE1958" w:rsidRPr="00AE1958" w:rsidRDefault="00AE1958" w:rsidP="106AC52F">
      <w:r>
        <w:t>The questions</w:t>
      </w:r>
      <w:r w:rsidR="4B6874AC">
        <w:t xml:space="preserve"> and </w:t>
      </w:r>
      <w:r w:rsidR="15F423D3">
        <w:t xml:space="preserve">number of </w:t>
      </w:r>
      <w:r w:rsidR="20C1995D">
        <w:t>res</w:t>
      </w:r>
      <w:r w:rsidR="7F771849">
        <w:t>p</w:t>
      </w:r>
      <w:r w:rsidR="20C1995D">
        <w:t>onses</w:t>
      </w:r>
      <w:r>
        <w:t xml:space="preserve"> </w:t>
      </w:r>
      <w:r w:rsidR="5459E60D">
        <w:t>from</w:t>
      </w:r>
      <w:r>
        <w:t xml:space="preserve"> </w:t>
      </w:r>
      <w:r w:rsidR="5DB95963">
        <w:t>the</w:t>
      </w:r>
      <w:r>
        <w:t xml:space="preserve"> </w:t>
      </w:r>
      <w:r w:rsidR="00C27D55">
        <w:t xml:space="preserve">first </w:t>
      </w:r>
      <w:r>
        <w:t xml:space="preserve">survey are outlined </w:t>
      </w:r>
      <w:r w:rsidR="00612D56">
        <w:t>below</w:t>
      </w:r>
      <w:r w:rsidR="00160C34">
        <w:t xml:space="preserve">. </w:t>
      </w:r>
      <w:r w:rsidR="5DC99184">
        <w:t>Development of this survey began April</w:t>
      </w:r>
      <w:r w:rsidR="72B25667">
        <w:t xml:space="preserve"> 18, 2022, and the survey was published on</w:t>
      </w:r>
      <w:r w:rsidR="31573B99">
        <w:t xml:space="preserve"> June 20, 2022.</w:t>
      </w:r>
      <w:r w:rsidR="00160C34">
        <w:t xml:space="preserve"> </w:t>
      </w:r>
      <w:r w:rsidR="00345CA2">
        <w:t xml:space="preserve">These questions focused on identifying types of </w:t>
      </w:r>
      <w:r w:rsidR="39B57EB8">
        <w:t xml:space="preserve">recycled </w:t>
      </w:r>
      <w:r w:rsidR="00345CA2">
        <w:t xml:space="preserve">materials and </w:t>
      </w:r>
      <w:r w:rsidR="3282417B">
        <w:t>other</w:t>
      </w:r>
      <w:r w:rsidR="08A63DD5">
        <w:t xml:space="preserve"> </w:t>
      </w:r>
      <w:r w:rsidR="00345CA2">
        <w:t xml:space="preserve">corresponding business information. </w:t>
      </w:r>
      <w:r w:rsidR="00160C34">
        <w:t xml:space="preserve">Within Appendix </w:t>
      </w:r>
      <w:r w:rsidR="00DD1451">
        <w:t>C</w:t>
      </w:r>
      <w:r w:rsidR="00160C34">
        <w:t xml:space="preserve">, </w:t>
      </w:r>
      <w:r w:rsidR="0006745B">
        <w:t xml:space="preserve">all facilities contacted, and their </w:t>
      </w:r>
      <w:r w:rsidR="1ABC933B">
        <w:t>busines</w:t>
      </w:r>
      <w:r w:rsidR="26C4D2A0">
        <w:t xml:space="preserve">s’ activity </w:t>
      </w:r>
      <w:r w:rsidR="1ABC933B">
        <w:t>type</w:t>
      </w:r>
      <w:r w:rsidR="0006745B">
        <w:t xml:space="preserve"> are mapped within the six </w:t>
      </w:r>
      <w:r w:rsidR="660BA311">
        <w:t>W</w:t>
      </w:r>
      <w:r w:rsidR="1ABC933B">
        <w:t xml:space="preserve">aste </w:t>
      </w:r>
      <w:r w:rsidR="6D8A00BA">
        <w:t>Generation R</w:t>
      </w:r>
      <w:r w:rsidR="1ABC933B">
        <w:t>egions.</w:t>
      </w:r>
      <w:r w:rsidR="26297B5D">
        <w:t xml:space="preserve"> </w:t>
      </w:r>
      <w:r w:rsidR="0593AF23">
        <w:t>This survey was sent to 1153 emails provided by the Department of Ecology.</w:t>
      </w:r>
    </w:p>
    <w:p w14:paraId="0BB8F444" w14:textId="1F46FE92" w:rsidR="00AE1958" w:rsidRPr="00AE1958" w:rsidRDefault="60038586" w:rsidP="00AE1958">
      <w:r>
        <w:t>(Total Respondents: 44</w:t>
      </w:r>
      <w:r w:rsidR="33BC1D05">
        <w:t>)</w:t>
      </w:r>
      <w:r>
        <w:t xml:space="preserve"> </w:t>
      </w:r>
      <w:r w:rsidR="0BC53E6E">
        <w:t>(</w:t>
      </w:r>
      <w:r>
        <w:t>Completion Rate: 70%)</w:t>
      </w:r>
    </w:p>
    <w:p w14:paraId="12B94955" w14:textId="0638204D" w:rsidR="1937EA2C" w:rsidRDefault="2CBD143E" w:rsidP="61828468">
      <w:pPr>
        <w:pStyle w:val="ListParagraph"/>
        <w:numPr>
          <w:ilvl w:val="0"/>
          <w:numId w:val="3"/>
        </w:numPr>
        <w:spacing w:after="160" w:line="259" w:lineRule="auto"/>
        <w:rPr>
          <w:rFonts w:asciiTheme="minorHAnsi" w:eastAsiaTheme="minorEastAsia" w:hAnsiTheme="minorHAnsi"/>
          <w:color w:val="000000" w:themeColor="text1"/>
          <w:szCs w:val="22"/>
        </w:rPr>
      </w:pPr>
      <w:r w:rsidRPr="61828468">
        <w:rPr>
          <w:rFonts w:eastAsia="Calibri" w:cs="Calibri"/>
          <w:color w:val="000000" w:themeColor="text1"/>
        </w:rPr>
        <w:t xml:space="preserve">What is the name of your business? </w:t>
      </w:r>
      <w:r w:rsidR="003E10F2">
        <w:rPr>
          <w:rFonts w:eastAsia="Calibri" w:cs="Calibri"/>
          <w:color w:val="000000" w:themeColor="text1"/>
        </w:rPr>
        <w:t>(n=</w:t>
      </w:r>
      <w:r w:rsidR="00D25BFC">
        <w:rPr>
          <w:rFonts w:eastAsia="Calibri" w:cs="Calibri"/>
          <w:color w:val="000000" w:themeColor="text1"/>
        </w:rPr>
        <w:t>3</w:t>
      </w:r>
      <w:r w:rsidR="00C10EF6">
        <w:rPr>
          <w:rFonts w:eastAsia="Calibri" w:cs="Calibri"/>
          <w:color w:val="000000" w:themeColor="text1"/>
        </w:rPr>
        <w:t>8</w:t>
      </w:r>
      <w:r w:rsidR="007012DA">
        <w:rPr>
          <w:rFonts w:eastAsia="Calibri" w:cs="Calibri"/>
          <w:color w:val="000000" w:themeColor="text1"/>
        </w:rPr>
        <w:t>)</w:t>
      </w:r>
    </w:p>
    <w:p w14:paraId="3D185024" w14:textId="5797C962" w:rsidR="1937EA2C" w:rsidRDefault="2CBD143E" w:rsidP="70FC21E1">
      <w:pPr>
        <w:pStyle w:val="ListParagraph"/>
        <w:numPr>
          <w:ilvl w:val="0"/>
          <w:numId w:val="3"/>
        </w:numPr>
        <w:spacing w:after="160" w:line="259" w:lineRule="auto"/>
        <w:rPr>
          <w:rFonts w:eastAsia="Calibri" w:cs="Calibri"/>
          <w:color w:val="000000" w:themeColor="text1"/>
        </w:rPr>
      </w:pPr>
      <w:r w:rsidRPr="61828468">
        <w:rPr>
          <w:rFonts w:eastAsia="Calibri" w:cs="Calibri"/>
          <w:color w:val="000000" w:themeColor="text1"/>
        </w:rPr>
        <w:t>Where is your business located?</w:t>
      </w:r>
      <w:r w:rsidR="007012DA">
        <w:rPr>
          <w:rFonts w:eastAsia="Calibri" w:cs="Calibri"/>
          <w:color w:val="000000" w:themeColor="text1"/>
        </w:rPr>
        <w:t xml:space="preserve"> (n=</w:t>
      </w:r>
      <w:r w:rsidR="00D25BFC">
        <w:rPr>
          <w:rFonts w:eastAsia="Calibri" w:cs="Calibri"/>
          <w:color w:val="000000" w:themeColor="text1"/>
        </w:rPr>
        <w:t>38</w:t>
      </w:r>
      <w:r w:rsidR="007012DA">
        <w:rPr>
          <w:rFonts w:eastAsia="Calibri" w:cs="Calibri"/>
          <w:color w:val="000000" w:themeColor="text1"/>
        </w:rPr>
        <w:t>)</w:t>
      </w:r>
    </w:p>
    <w:p w14:paraId="36DD0BB2" w14:textId="3C3E46E0" w:rsidR="1937EA2C" w:rsidRDefault="2CBD143E" w:rsidP="70FC21E1">
      <w:pPr>
        <w:pStyle w:val="ListParagraph"/>
        <w:numPr>
          <w:ilvl w:val="0"/>
          <w:numId w:val="3"/>
        </w:numPr>
        <w:spacing w:after="160" w:line="259" w:lineRule="auto"/>
        <w:rPr>
          <w:rFonts w:eastAsia="Calibri" w:cs="Calibri"/>
          <w:color w:val="000000" w:themeColor="text1"/>
        </w:rPr>
      </w:pPr>
      <w:r w:rsidRPr="61828468">
        <w:rPr>
          <w:rFonts w:eastAsia="Calibri" w:cs="Calibri"/>
          <w:color w:val="000000" w:themeColor="text1"/>
        </w:rPr>
        <w:t>What type of business or facility type would best describe your business</w:t>
      </w:r>
      <w:r w:rsidRPr="008815A0">
        <w:rPr>
          <w:rFonts w:eastAsia="Calibri" w:cs="Calibri"/>
          <w:color w:val="000000" w:themeColor="text1"/>
        </w:rPr>
        <w:t>?</w:t>
      </w:r>
      <w:r w:rsidR="00C1050C" w:rsidRPr="008815A0">
        <w:rPr>
          <w:rFonts w:eastAsia="Calibri" w:cs="Calibri"/>
          <w:color w:val="000000" w:themeColor="text1"/>
        </w:rPr>
        <w:t xml:space="preserve"> </w:t>
      </w:r>
      <w:r w:rsidR="00C1050C" w:rsidRPr="008708F7">
        <w:rPr>
          <w:rFonts w:eastAsia="Calibri" w:cs="Calibri"/>
          <w:b/>
          <w:color w:val="000000" w:themeColor="text1"/>
        </w:rPr>
        <w:t>(</w:t>
      </w:r>
      <w:proofErr w:type="gramStart"/>
      <w:r w:rsidR="00C1050C" w:rsidRPr="008708F7">
        <w:rPr>
          <w:rFonts w:eastAsia="Calibri" w:cs="Calibri"/>
          <w:b/>
          <w:color w:val="000000" w:themeColor="text1"/>
        </w:rPr>
        <w:t>select</w:t>
      </w:r>
      <w:proofErr w:type="gramEnd"/>
      <w:r w:rsidR="00C1050C" w:rsidRPr="008708F7">
        <w:rPr>
          <w:rFonts w:eastAsia="Calibri" w:cs="Calibri"/>
          <w:b/>
          <w:color w:val="000000" w:themeColor="text1"/>
        </w:rPr>
        <w:t xml:space="preserve"> all that apply)</w:t>
      </w:r>
      <w:r w:rsidR="007012DA">
        <w:rPr>
          <w:rFonts w:eastAsia="Calibri" w:cs="Calibri"/>
          <w:color w:val="000000" w:themeColor="text1"/>
        </w:rPr>
        <w:t xml:space="preserve"> (n=</w:t>
      </w:r>
      <w:r w:rsidR="0034642D">
        <w:rPr>
          <w:rFonts w:eastAsia="Calibri" w:cs="Calibri"/>
          <w:color w:val="000000" w:themeColor="text1"/>
        </w:rPr>
        <w:t>3</w:t>
      </w:r>
      <w:r w:rsidR="00C10EF6">
        <w:rPr>
          <w:rFonts w:eastAsia="Calibri" w:cs="Calibri"/>
          <w:color w:val="000000" w:themeColor="text1"/>
        </w:rPr>
        <w:t>8</w:t>
      </w:r>
      <w:r w:rsidR="007012DA">
        <w:rPr>
          <w:rFonts w:eastAsia="Calibri" w:cs="Calibri"/>
          <w:color w:val="000000" w:themeColor="text1"/>
        </w:rPr>
        <w:t>)</w:t>
      </w:r>
    </w:p>
    <w:p w14:paraId="37263BBF" w14:textId="2B1E5FFC" w:rsidR="1937EA2C" w:rsidRDefault="2CBD143E" w:rsidP="70FC21E1">
      <w:pPr>
        <w:pStyle w:val="ListParagraph"/>
        <w:numPr>
          <w:ilvl w:val="1"/>
          <w:numId w:val="3"/>
        </w:numPr>
        <w:spacing w:after="160" w:line="259" w:lineRule="auto"/>
        <w:rPr>
          <w:rFonts w:eastAsia="Calibri" w:cs="Calibri"/>
          <w:color w:val="000000" w:themeColor="text1"/>
        </w:rPr>
      </w:pPr>
      <w:r w:rsidRPr="61828468">
        <w:rPr>
          <w:rFonts w:eastAsia="Calibri" w:cs="Calibri"/>
          <w:color w:val="000000" w:themeColor="text1"/>
        </w:rPr>
        <w:t>Hauler</w:t>
      </w:r>
      <w:r w:rsidR="007012DA">
        <w:rPr>
          <w:rFonts w:eastAsia="Calibri" w:cs="Calibri"/>
          <w:color w:val="000000" w:themeColor="text1"/>
        </w:rPr>
        <w:t xml:space="preserve"> (n=</w:t>
      </w:r>
      <w:r w:rsidR="006908FE">
        <w:rPr>
          <w:rFonts w:eastAsia="Calibri" w:cs="Calibri"/>
          <w:color w:val="000000" w:themeColor="text1"/>
        </w:rPr>
        <w:t>9</w:t>
      </w:r>
      <w:r w:rsidR="007012DA">
        <w:rPr>
          <w:rFonts w:eastAsia="Calibri" w:cs="Calibri"/>
          <w:color w:val="000000" w:themeColor="text1"/>
        </w:rPr>
        <w:t>)</w:t>
      </w:r>
    </w:p>
    <w:p w14:paraId="558E74A9" w14:textId="24F9A7F8"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Material Recovery Facility</w:t>
      </w:r>
      <w:r w:rsidR="007012DA">
        <w:rPr>
          <w:rFonts w:eastAsia="Calibri" w:cs="Calibri"/>
          <w:color w:val="000000" w:themeColor="text1"/>
        </w:rPr>
        <w:t xml:space="preserve"> (n=</w:t>
      </w:r>
      <w:r w:rsidR="006908FE">
        <w:rPr>
          <w:rFonts w:eastAsia="Calibri" w:cs="Calibri"/>
          <w:color w:val="000000" w:themeColor="text1"/>
        </w:rPr>
        <w:t>17</w:t>
      </w:r>
      <w:r w:rsidR="007012DA">
        <w:rPr>
          <w:rFonts w:eastAsia="Calibri" w:cs="Calibri"/>
          <w:color w:val="000000" w:themeColor="text1"/>
        </w:rPr>
        <w:t>)</w:t>
      </w:r>
    </w:p>
    <w:p w14:paraId="6F298572" w14:textId="18ADA8F1"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Broker</w:t>
      </w:r>
      <w:r w:rsidR="007012DA">
        <w:rPr>
          <w:rFonts w:eastAsia="Calibri" w:cs="Calibri"/>
          <w:color w:val="000000" w:themeColor="text1"/>
        </w:rPr>
        <w:t xml:space="preserve"> (n=</w:t>
      </w:r>
      <w:r w:rsidR="006908FE">
        <w:rPr>
          <w:rFonts w:eastAsia="Calibri" w:cs="Calibri"/>
          <w:color w:val="000000" w:themeColor="text1"/>
        </w:rPr>
        <w:t>1</w:t>
      </w:r>
      <w:r w:rsidR="007012DA">
        <w:rPr>
          <w:rFonts w:eastAsia="Calibri" w:cs="Calibri"/>
          <w:color w:val="000000" w:themeColor="text1"/>
        </w:rPr>
        <w:t>)</w:t>
      </w:r>
    </w:p>
    <w:p w14:paraId="0691160E" w14:textId="529EFB4C" w:rsidR="1937EA2C" w:rsidRDefault="006908F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Manufacturer </w:t>
      </w:r>
      <w:r>
        <w:rPr>
          <w:rFonts w:eastAsia="Calibri" w:cs="Calibri"/>
          <w:color w:val="000000" w:themeColor="text1"/>
        </w:rPr>
        <w:t>(</w:t>
      </w:r>
      <w:r w:rsidR="007012DA">
        <w:rPr>
          <w:rFonts w:eastAsia="Calibri" w:cs="Calibri"/>
          <w:color w:val="000000" w:themeColor="text1"/>
        </w:rPr>
        <w:t>n=</w:t>
      </w:r>
      <w:r>
        <w:rPr>
          <w:rFonts w:eastAsia="Calibri" w:cs="Calibri"/>
          <w:color w:val="000000" w:themeColor="text1"/>
        </w:rPr>
        <w:t>6</w:t>
      </w:r>
      <w:r w:rsidR="007012DA">
        <w:rPr>
          <w:rFonts w:eastAsia="Calibri" w:cs="Calibri"/>
          <w:color w:val="000000" w:themeColor="text1"/>
        </w:rPr>
        <w:t>)</w:t>
      </w:r>
    </w:p>
    <w:p w14:paraId="33AA4C7E" w14:textId="381B83C0"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Curbside Pickup</w:t>
      </w:r>
      <w:r w:rsidR="007012DA">
        <w:rPr>
          <w:rFonts w:eastAsia="Calibri" w:cs="Calibri"/>
          <w:color w:val="000000" w:themeColor="text1"/>
        </w:rPr>
        <w:t xml:space="preserve"> (n=</w:t>
      </w:r>
      <w:r w:rsidR="006908FE">
        <w:rPr>
          <w:rFonts w:eastAsia="Calibri" w:cs="Calibri"/>
          <w:color w:val="000000" w:themeColor="text1"/>
        </w:rPr>
        <w:t>3</w:t>
      </w:r>
      <w:r w:rsidR="007012DA">
        <w:rPr>
          <w:rFonts w:eastAsia="Calibri" w:cs="Calibri"/>
          <w:color w:val="000000" w:themeColor="text1"/>
        </w:rPr>
        <w:t>)</w:t>
      </w:r>
    </w:p>
    <w:p w14:paraId="09A585E5" w14:textId="42C53E2A"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Other</w:t>
      </w:r>
      <w:r w:rsidR="007012DA">
        <w:rPr>
          <w:rFonts w:eastAsia="Calibri" w:cs="Calibri"/>
          <w:color w:val="000000" w:themeColor="text1"/>
        </w:rPr>
        <w:t xml:space="preserve"> (n=</w:t>
      </w:r>
      <w:r w:rsidR="006908FE">
        <w:rPr>
          <w:rFonts w:eastAsia="Calibri" w:cs="Calibri"/>
          <w:color w:val="000000" w:themeColor="text1"/>
        </w:rPr>
        <w:t>15</w:t>
      </w:r>
      <w:r w:rsidR="007012DA">
        <w:rPr>
          <w:rFonts w:eastAsia="Calibri" w:cs="Calibri"/>
          <w:color w:val="000000" w:themeColor="text1"/>
        </w:rPr>
        <w:t>)</w:t>
      </w:r>
    </w:p>
    <w:p w14:paraId="3DFAA9CD" w14:textId="23EEA0E9" w:rsidR="2CBD143E"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My business does not process recyclables </w:t>
      </w:r>
      <w:r w:rsidRPr="61828468">
        <w:rPr>
          <w:rFonts w:eastAsia="Calibri" w:cs="Calibri"/>
          <w:b/>
          <w:bCs/>
          <w:color w:val="000000" w:themeColor="text1"/>
        </w:rPr>
        <w:t>(if selected, end of survey</w:t>
      </w:r>
      <w:r w:rsidRPr="61828468">
        <w:rPr>
          <w:rFonts w:eastAsia="Calibri" w:cs="Calibri"/>
          <w:color w:val="000000" w:themeColor="text1"/>
        </w:rPr>
        <w:t xml:space="preserve">) </w:t>
      </w:r>
      <w:r w:rsidR="007012DA">
        <w:rPr>
          <w:rFonts w:eastAsia="Calibri" w:cs="Calibri"/>
          <w:color w:val="000000" w:themeColor="text1"/>
        </w:rPr>
        <w:t>(n=</w:t>
      </w:r>
      <w:r w:rsidR="006908FE">
        <w:rPr>
          <w:rFonts w:eastAsia="Calibri" w:cs="Calibri"/>
          <w:color w:val="000000" w:themeColor="text1"/>
        </w:rPr>
        <w:t>9</w:t>
      </w:r>
      <w:r w:rsidR="007012DA">
        <w:rPr>
          <w:rFonts w:eastAsia="Calibri" w:cs="Calibri"/>
          <w:color w:val="000000" w:themeColor="text1"/>
        </w:rPr>
        <w:t>)</w:t>
      </w:r>
    </w:p>
    <w:p w14:paraId="3DEE04BB" w14:textId="256D55A4" w:rsidR="1937EA2C" w:rsidRDefault="2CBD143E" w:rsidP="61828468">
      <w:pPr>
        <w:pStyle w:val="ListParagraph"/>
        <w:numPr>
          <w:ilvl w:val="0"/>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How many employees does your company have</w:t>
      </w:r>
      <w:r w:rsidR="00207C98">
        <w:rPr>
          <w:rFonts w:eastAsia="Calibri" w:cs="Calibri"/>
          <w:color w:val="000000" w:themeColor="text1"/>
        </w:rPr>
        <w:t>?</w:t>
      </w:r>
      <w:r w:rsidR="007012DA">
        <w:rPr>
          <w:rFonts w:eastAsia="Calibri" w:cs="Calibri"/>
          <w:color w:val="000000" w:themeColor="text1"/>
        </w:rPr>
        <w:t xml:space="preserve"> (n=</w:t>
      </w:r>
      <w:r w:rsidR="001043A5">
        <w:rPr>
          <w:rFonts w:eastAsia="Calibri" w:cs="Calibri"/>
          <w:color w:val="000000" w:themeColor="text1"/>
        </w:rPr>
        <w:t>29</w:t>
      </w:r>
      <w:r w:rsidR="007012DA">
        <w:rPr>
          <w:rFonts w:eastAsia="Calibri" w:cs="Calibri"/>
          <w:color w:val="000000" w:themeColor="text1"/>
        </w:rPr>
        <w:t>)</w:t>
      </w:r>
    </w:p>
    <w:p w14:paraId="188B1996" w14:textId="424EDBF9" w:rsidR="1937EA2C" w:rsidRDefault="2CBD143E" w:rsidP="70FC21E1">
      <w:pPr>
        <w:pStyle w:val="ListParagraph"/>
        <w:numPr>
          <w:ilvl w:val="0"/>
          <w:numId w:val="3"/>
        </w:numPr>
        <w:spacing w:after="160" w:line="259" w:lineRule="auto"/>
        <w:rPr>
          <w:rFonts w:eastAsia="Calibri" w:cs="Calibri"/>
          <w:color w:val="000000" w:themeColor="text1"/>
        </w:rPr>
      </w:pPr>
      <w:r w:rsidRPr="61828468">
        <w:rPr>
          <w:rFonts w:eastAsia="Calibri" w:cs="Calibri"/>
          <w:color w:val="000000" w:themeColor="text1"/>
        </w:rPr>
        <w:t xml:space="preserve">How many full-time equivalent employees does your company have? Full-time equivalent employees are your total number of weekly scheduled employee hours divided by a 40-hour full-time workweek. </w:t>
      </w:r>
      <w:r w:rsidR="007012DA">
        <w:rPr>
          <w:rFonts w:eastAsia="Calibri" w:cs="Calibri"/>
          <w:color w:val="000000" w:themeColor="text1"/>
        </w:rPr>
        <w:t>(n=</w:t>
      </w:r>
      <w:r w:rsidR="009B4FA6">
        <w:rPr>
          <w:rFonts w:eastAsia="Calibri" w:cs="Calibri"/>
          <w:color w:val="000000" w:themeColor="text1"/>
        </w:rPr>
        <w:t>29</w:t>
      </w:r>
      <w:r w:rsidR="007012DA">
        <w:rPr>
          <w:rFonts w:eastAsia="Calibri" w:cs="Calibri"/>
          <w:color w:val="000000" w:themeColor="text1"/>
        </w:rPr>
        <w:t>)</w:t>
      </w:r>
    </w:p>
    <w:p w14:paraId="42BAFD20" w14:textId="2124B2A2" w:rsidR="1937EA2C" w:rsidRDefault="2CBD143E" w:rsidP="70FC21E1">
      <w:pPr>
        <w:pStyle w:val="ListParagraph"/>
        <w:numPr>
          <w:ilvl w:val="0"/>
          <w:numId w:val="3"/>
        </w:numPr>
        <w:spacing w:after="160" w:line="259" w:lineRule="auto"/>
        <w:rPr>
          <w:rFonts w:eastAsia="Calibri" w:cs="Calibri"/>
          <w:color w:val="000000" w:themeColor="text1"/>
        </w:rPr>
      </w:pPr>
      <w:r w:rsidRPr="61828468">
        <w:rPr>
          <w:rFonts w:eastAsia="Calibri" w:cs="Calibri"/>
          <w:color w:val="000000" w:themeColor="text1"/>
        </w:rPr>
        <w:t>What are the total annual wages paid out by your company?</w:t>
      </w:r>
      <w:r w:rsidR="007012DA">
        <w:rPr>
          <w:rFonts w:eastAsia="Calibri" w:cs="Calibri"/>
          <w:color w:val="000000" w:themeColor="text1"/>
        </w:rPr>
        <w:t xml:space="preserve"> (n=</w:t>
      </w:r>
      <w:r w:rsidR="00962AD6">
        <w:rPr>
          <w:rFonts w:eastAsia="Calibri" w:cs="Calibri"/>
          <w:color w:val="000000" w:themeColor="text1"/>
        </w:rPr>
        <w:t>27</w:t>
      </w:r>
      <w:r w:rsidR="007012DA">
        <w:rPr>
          <w:rFonts w:eastAsia="Calibri" w:cs="Calibri"/>
          <w:color w:val="000000" w:themeColor="text1"/>
        </w:rPr>
        <w:t>)</w:t>
      </w:r>
    </w:p>
    <w:p w14:paraId="31B30A42" w14:textId="4C167B67" w:rsidR="1937EA2C" w:rsidRPr="008815A0" w:rsidRDefault="2CBD143E" w:rsidP="61828468">
      <w:pPr>
        <w:pStyle w:val="ListParagraph"/>
        <w:numPr>
          <w:ilvl w:val="1"/>
          <w:numId w:val="3"/>
        </w:numPr>
        <w:spacing w:after="160" w:line="259" w:lineRule="auto"/>
        <w:rPr>
          <w:rFonts w:asciiTheme="minorHAnsi" w:eastAsiaTheme="minorEastAsia" w:hAnsiTheme="minorHAnsi"/>
          <w:color w:val="000000" w:themeColor="text1"/>
          <w:szCs w:val="22"/>
        </w:rPr>
      </w:pPr>
      <w:r w:rsidRPr="61828468">
        <w:rPr>
          <w:rFonts w:eastAsia="Calibri" w:cs="Calibri"/>
          <w:color w:val="000000" w:themeColor="text1"/>
        </w:rPr>
        <w:t>Below $500,</w:t>
      </w:r>
      <w:r w:rsidRPr="008815A0">
        <w:rPr>
          <w:rFonts w:eastAsia="Calibri" w:cs="Calibri"/>
          <w:color w:val="000000" w:themeColor="text1"/>
        </w:rPr>
        <w:t>000 (please specify)</w:t>
      </w:r>
      <w:r w:rsidR="007012DA">
        <w:rPr>
          <w:rFonts w:eastAsia="Calibri" w:cs="Calibri"/>
          <w:color w:val="000000" w:themeColor="text1"/>
        </w:rPr>
        <w:t xml:space="preserve"> (n=</w:t>
      </w:r>
      <w:r w:rsidR="00182099">
        <w:rPr>
          <w:rFonts w:eastAsia="Calibri" w:cs="Calibri"/>
          <w:color w:val="000000" w:themeColor="text1"/>
        </w:rPr>
        <w:t>10</w:t>
      </w:r>
      <w:r w:rsidR="007012DA">
        <w:rPr>
          <w:rFonts w:eastAsia="Calibri" w:cs="Calibri"/>
          <w:color w:val="000000" w:themeColor="text1"/>
        </w:rPr>
        <w:t>)</w:t>
      </w:r>
    </w:p>
    <w:p w14:paraId="585B66BB" w14:textId="1588E9B9" w:rsidR="1937EA2C" w:rsidRPr="008815A0"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008815A0">
        <w:rPr>
          <w:rFonts w:eastAsia="Calibri" w:cs="Calibri"/>
          <w:color w:val="000000" w:themeColor="text1"/>
        </w:rPr>
        <w:t xml:space="preserve">$500,000 - $750,000 </w:t>
      </w:r>
      <w:r w:rsidR="007012DA">
        <w:rPr>
          <w:rFonts w:eastAsia="Calibri" w:cs="Calibri"/>
          <w:color w:val="000000" w:themeColor="text1"/>
        </w:rPr>
        <w:t>(n=</w:t>
      </w:r>
      <w:r w:rsidR="00182099">
        <w:rPr>
          <w:rFonts w:eastAsia="Calibri" w:cs="Calibri"/>
          <w:color w:val="000000" w:themeColor="text1"/>
        </w:rPr>
        <w:t>4</w:t>
      </w:r>
      <w:r w:rsidR="007012DA">
        <w:rPr>
          <w:rFonts w:eastAsia="Calibri" w:cs="Calibri"/>
          <w:color w:val="000000" w:themeColor="text1"/>
        </w:rPr>
        <w:t>)</w:t>
      </w:r>
    </w:p>
    <w:p w14:paraId="44DB0F9C" w14:textId="38ACF48B" w:rsidR="1937EA2C" w:rsidRPr="008815A0"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008815A0">
        <w:rPr>
          <w:rFonts w:eastAsia="Calibri" w:cs="Calibri"/>
          <w:color w:val="000000" w:themeColor="text1"/>
        </w:rPr>
        <w:t>$750,000 - $1,000,000</w:t>
      </w:r>
      <w:r w:rsidR="007012DA">
        <w:rPr>
          <w:rFonts w:eastAsia="Calibri" w:cs="Calibri"/>
          <w:color w:val="000000" w:themeColor="text1"/>
        </w:rPr>
        <w:t xml:space="preserve"> (n=</w:t>
      </w:r>
      <w:r w:rsidR="00FF12AD">
        <w:rPr>
          <w:rFonts w:eastAsia="Calibri" w:cs="Calibri"/>
          <w:color w:val="000000" w:themeColor="text1"/>
        </w:rPr>
        <w:t>2</w:t>
      </w:r>
      <w:r w:rsidR="007012DA">
        <w:rPr>
          <w:rFonts w:eastAsia="Calibri" w:cs="Calibri"/>
          <w:color w:val="000000" w:themeColor="text1"/>
        </w:rPr>
        <w:t>)</w:t>
      </w:r>
    </w:p>
    <w:p w14:paraId="6C8A01D1" w14:textId="5E2E3C14" w:rsidR="1937EA2C" w:rsidRPr="008815A0"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008815A0">
        <w:rPr>
          <w:rFonts w:eastAsia="Calibri" w:cs="Calibri"/>
          <w:color w:val="000000" w:themeColor="text1"/>
        </w:rPr>
        <w:t xml:space="preserve">$1,000,000 - $1,250,000 </w:t>
      </w:r>
      <w:r w:rsidR="007012DA">
        <w:rPr>
          <w:rFonts w:eastAsia="Calibri" w:cs="Calibri"/>
          <w:color w:val="000000" w:themeColor="text1"/>
        </w:rPr>
        <w:t>(n=</w:t>
      </w:r>
      <w:r w:rsidR="00FF12AD">
        <w:rPr>
          <w:rFonts w:eastAsia="Calibri" w:cs="Calibri"/>
          <w:color w:val="000000" w:themeColor="text1"/>
        </w:rPr>
        <w:t>0</w:t>
      </w:r>
      <w:r w:rsidR="007012DA">
        <w:rPr>
          <w:rFonts w:eastAsia="Calibri" w:cs="Calibri"/>
          <w:color w:val="000000" w:themeColor="text1"/>
        </w:rPr>
        <w:t>)</w:t>
      </w:r>
    </w:p>
    <w:p w14:paraId="2FFC4C98" w14:textId="2EC3C553" w:rsidR="1937EA2C" w:rsidRPr="008815A0"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008815A0">
        <w:rPr>
          <w:rFonts w:eastAsia="Calibri" w:cs="Calibri"/>
          <w:color w:val="000000" w:themeColor="text1"/>
        </w:rPr>
        <w:t xml:space="preserve">$1,250,000 - $1,500,000 </w:t>
      </w:r>
      <w:r w:rsidR="007012DA">
        <w:rPr>
          <w:rFonts w:eastAsia="Calibri" w:cs="Calibri"/>
          <w:color w:val="000000" w:themeColor="text1"/>
        </w:rPr>
        <w:t>(n=</w:t>
      </w:r>
      <w:r w:rsidR="00FF12AD">
        <w:rPr>
          <w:rFonts w:eastAsia="Calibri" w:cs="Calibri"/>
          <w:color w:val="000000" w:themeColor="text1"/>
        </w:rPr>
        <w:t>4</w:t>
      </w:r>
      <w:r w:rsidR="007012DA">
        <w:rPr>
          <w:rFonts w:eastAsia="Calibri" w:cs="Calibri"/>
          <w:color w:val="000000" w:themeColor="text1"/>
        </w:rPr>
        <w:t>)</w:t>
      </w:r>
    </w:p>
    <w:p w14:paraId="04400C98" w14:textId="2775D6DF" w:rsidR="1937EA2C" w:rsidRPr="008815A0"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008815A0">
        <w:rPr>
          <w:rFonts w:eastAsia="Calibri" w:cs="Calibri"/>
          <w:color w:val="000000" w:themeColor="text1"/>
        </w:rPr>
        <w:t xml:space="preserve">$1,500,000 - $1,750,000 </w:t>
      </w:r>
      <w:r w:rsidR="007012DA">
        <w:rPr>
          <w:rFonts w:eastAsia="Calibri" w:cs="Calibri"/>
          <w:color w:val="000000" w:themeColor="text1"/>
        </w:rPr>
        <w:t>(n=</w:t>
      </w:r>
      <w:r w:rsidR="00FF12AD">
        <w:rPr>
          <w:rFonts w:eastAsia="Calibri" w:cs="Calibri"/>
          <w:color w:val="000000" w:themeColor="text1"/>
        </w:rPr>
        <w:t>1</w:t>
      </w:r>
      <w:r w:rsidR="007012DA">
        <w:rPr>
          <w:rFonts w:eastAsia="Calibri" w:cs="Calibri"/>
          <w:color w:val="000000" w:themeColor="text1"/>
        </w:rPr>
        <w:t>)</w:t>
      </w:r>
    </w:p>
    <w:p w14:paraId="7F8E5398" w14:textId="6EC0FB0E" w:rsidR="1937EA2C" w:rsidRPr="008815A0"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008815A0">
        <w:rPr>
          <w:rFonts w:eastAsia="Calibri" w:cs="Calibri"/>
          <w:color w:val="000000" w:themeColor="text1"/>
        </w:rPr>
        <w:t xml:space="preserve">$1,750,000 - $2,000,000 </w:t>
      </w:r>
      <w:r w:rsidR="007012DA">
        <w:rPr>
          <w:rFonts w:eastAsia="Calibri" w:cs="Calibri"/>
          <w:color w:val="000000" w:themeColor="text1"/>
        </w:rPr>
        <w:t>(n=</w:t>
      </w:r>
      <w:r w:rsidR="00FF12AD">
        <w:rPr>
          <w:rFonts w:eastAsia="Calibri" w:cs="Calibri"/>
          <w:color w:val="000000" w:themeColor="text1"/>
        </w:rPr>
        <w:t>3</w:t>
      </w:r>
      <w:r w:rsidR="007012DA">
        <w:rPr>
          <w:rFonts w:eastAsia="Calibri" w:cs="Calibri"/>
          <w:color w:val="000000" w:themeColor="text1"/>
        </w:rPr>
        <w:t>)</w:t>
      </w:r>
    </w:p>
    <w:p w14:paraId="3F1DDA88" w14:textId="7C6C4450" w:rsidR="1937EA2C" w:rsidRPr="008815A0" w:rsidRDefault="2CBD143E" w:rsidP="61828468">
      <w:pPr>
        <w:pStyle w:val="ListParagraph"/>
        <w:numPr>
          <w:ilvl w:val="1"/>
          <w:numId w:val="3"/>
        </w:numPr>
        <w:spacing w:after="160" w:line="259" w:lineRule="auto"/>
        <w:rPr>
          <w:rFonts w:asciiTheme="minorHAnsi" w:eastAsiaTheme="minorEastAsia" w:hAnsiTheme="minorHAnsi"/>
          <w:color w:val="000000" w:themeColor="text1"/>
          <w:szCs w:val="22"/>
        </w:rPr>
      </w:pPr>
      <w:r w:rsidRPr="008815A0">
        <w:rPr>
          <w:rFonts w:eastAsia="Calibri" w:cs="Calibri"/>
          <w:color w:val="000000" w:themeColor="text1"/>
        </w:rPr>
        <w:t>More than $2,000,000 (please specify)</w:t>
      </w:r>
      <w:r w:rsidR="007012DA">
        <w:rPr>
          <w:rFonts w:eastAsia="Calibri" w:cs="Calibri"/>
          <w:color w:val="000000" w:themeColor="text1"/>
        </w:rPr>
        <w:t xml:space="preserve"> (n=</w:t>
      </w:r>
      <w:r w:rsidR="00FF12AD">
        <w:rPr>
          <w:rFonts w:eastAsia="Calibri" w:cs="Calibri"/>
          <w:color w:val="000000" w:themeColor="text1"/>
        </w:rPr>
        <w:t>3</w:t>
      </w:r>
      <w:r w:rsidR="007012DA">
        <w:rPr>
          <w:rFonts w:eastAsia="Calibri" w:cs="Calibri"/>
          <w:color w:val="000000" w:themeColor="text1"/>
        </w:rPr>
        <w:t>)</w:t>
      </w:r>
    </w:p>
    <w:p w14:paraId="22074EF4" w14:textId="40AB38F7" w:rsidR="1937EA2C" w:rsidRDefault="2CBD143E" w:rsidP="61828468">
      <w:pPr>
        <w:pStyle w:val="ListParagraph"/>
        <w:numPr>
          <w:ilvl w:val="0"/>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What types of recyclables does your business process? </w:t>
      </w:r>
      <w:r w:rsidRPr="61828468">
        <w:rPr>
          <w:rFonts w:eastAsia="Calibri" w:cs="Calibri"/>
          <w:b/>
          <w:bCs/>
          <w:color w:val="000000" w:themeColor="text1"/>
        </w:rPr>
        <w:t>(</w:t>
      </w:r>
      <w:proofErr w:type="gramStart"/>
      <w:r w:rsidRPr="61828468">
        <w:rPr>
          <w:rFonts w:eastAsia="Calibri" w:cs="Calibri"/>
          <w:b/>
          <w:bCs/>
          <w:color w:val="000000" w:themeColor="text1"/>
        </w:rPr>
        <w:t>select</w:t>
      </w:r>
      <w:proofErr w:type="gramEnd"/>
      <w:r w:rsidRPr="61828468">
        <w:rPr>
          <w:rFonts w:eastAsia="Calibri" w:cs="Calibri"/>
          <w:b/>
          <w:bCs/>
          <w:color w:val="000000" w:themeColor="text1"/>
        </w:rPr>
        <w:t xml:space="preserve"> all that apply)</w:t>
      </w:r>
      <w:r w:rsidR="007012DA">
        <w:rPr>
          <w:rFonts w:eastAsia="Calibri" w:cs="Calibri"/>
          <w:b/>
          <w:bCs/>
          <w:color w:val="000000" w:themeColor="text1"/>
        </w:rPr>
        <w:t xml:space="preserve"> </w:t>
      </w:r>
      <w:r w:rsidR="007012DA">
        <w:rPr>
          <w:rFonts w:eastAsia="Calibri" w:cs="Calibri"/>
          <w:color w:val="000000" w:themeColor="text1"/>
        </w:rPr>
        <w:t>(n=</w:t>
      </w:r>
      <w:r w:rsidR="00661FD5">
        <w:rPr>
          <w:rFonts w:eastAsia="Calibri" w:cs="Calibri"/>
          <w:color w:val="000000" w:themeColor="text1"/>
        </w:rPr>
        <w:t>27</w:t>
      </w:r>
      <w:r w:rsidR="007012DA">
        <w:rPr>
          <w:rFonts w:eastAsia="Calibri" w:cs="Calibri"/>
          <w:color w:val="000000" w:themeColor="text1"/>
        </w:rPr>
        <w:t>)</w:t>
      </w:r>
    </w:p>
    <w:p w14:paraId="7CA229A8" w14:textId="1D350F44"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lastRenderedPageBreak/>
        <w:t>Paper (Go to Q8)</w:t>
      </w:r>
      <w:r w:rsidR="007012DA">
        <w:rPr>
          <w:rFonts w:eastAsia="Calibri" w:cs="Calibri"/>
          <w:color w:val="000000" w:themeColor="text1"/>
        </w:rPr>
        <w:t xml:space="preserve"> (n=</w:t>
      </w:r>
      <w:r w:rsidR="00CF4123">
        <w:rPr>
          <w:rFonts w:eastAsia="Calibri" w:cs="Calibri"/>
          <w:color w:val="000000" w:themeColor="text1"/>
        </w:rPr>
        <w:t>9</w:t>
      </w:r>
      <w:r w:rsidR="007012DA">
        <w:rPr>
          <w:rFonts w:eastAsia="Calibri" w:cs="Calibri"/>
          <w:color w:val="000000" w:themeColor="text1"/>
        </w:rPr>
        <w:t>)</w:t>
      </w:r>
    </w:p>
    <w:p w14:paraId="3E16FCE5" w14:textId="17975D7A"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Glass (Go to Q9) </w:t>
      </w:r>
      <w:r w:rsidR="007012DA">
        <w:rPr>
          <w:rFonts w:eastAsia="Calibri" w:cs="Calibri"/>
          <w:color w:val="000000" w:themeColor="text1"/>
        </w:rPr>
        <w:t>(n=</w:t>
      </w:r>
      <w:r w:rsidR="00CF4123">
        <w:rPr>
          <w:rFonts w:eastAsia="Calibri" w:cs="Calibri"/>
          <w:color w:val="000000" w:themeColor="text1"/>
        </w:rPr>
        <w:t>5</w:t>
      </w:r>
      <w:r w:rsidR="007012DA">
        <w:rPr>
          <w:rFonts w:eastAsia="Calibri" w:cs="Calibri"/>
          <w:color w:val="000000" w:themeColor="text1"/>
        </w:rPr>
        <w:t>)</w:t>
      </w:r>
    </w:p>
    <w:p w14:paraId="040D0CAB" w14:textId="7EB935DD"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Plastic (Go to Q10) </w:t>
      </w:r>
      <w:r w:rsidR="007012DA">
        <w:rPr>
          <w:rFonts w:eastAsia="Calibri" w:cs="Calibri"/>
          <w:color w:val="000000" w:themeColor="text1"/>
        </w:rPr>
        <w:t>(n=</w:t>
      </w:r>
      <w:r w:rsidR="00C62C6D">
        <w:rPr>
          <w:rFonts w:eastAsia="Calibri" w:cs="Calibri"/>
          <w:color w:val="000000" w:themeColor="text1"/>
        </w:rPr>
        <w:t>6</w:t>
      </w:r>
      <w:r w:rsidR="007012DA">
        <w:rPr>
          <w:rFonts w:eastAsia="Calibri" w:cs="Calibri"/>
          <w:color w:val="000000" w:themeColor="text1"/>
        </w:rPr>
        <w:t>)</w:t>
      </w:r>
    </w:p>
    <w:p w14:paraId="5CD53E5C" w14:textId="626BDACE"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Organics (Go to Q11) </w:t>
      </w:r>
      <w:r w:rsidR="007012DA">
        <w:rPr>
          <w:rFonts w:eastAsia="Calibri" w:cs="Calibri"/>
          <w:color w:val="000000" w:themeColor="text1"/>
        </w:rPr>
        <w:t>(n=</w:t>
      </w:r>
      <w:r w:rsidR="00785642">
        <w:rPr>
          <w:rFonts w:eastAsia="Calibri" w:cs="Calibri"/>
          <w:color w:val="000000" w:themeColor="text1"/>
        </w:rPr>
        <w:t>6</w:t>
      </w:r>
      <w:r w:rsidR="007012DA">
        <w:rPr>
          <w:rFonts w:eastAsia="Calibri" w:cs="Calibri"/>
          <w:color w:val="000000" w:themeColor="text1"/>
        </w:rPr>
        <w:t>)</w:t>
      </w:r>
    </w:p>
    <w:p w14:paraId="78BDCA9C" w14:textId="2B5F5730"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Metals (Go to Q12) </w:t>
      </w:r>
      <w:r w:rsidR="007012DA">
        <w:rPr>
          <w:rFonts w:eastAsia="Calibri" w:cs="Calibri"/>
          <w:color w:val="000000" w:themeColor="text1"/>
        </w:rPr>
        <w:t>(n=</w:t>
      </w:r>
      <w:r w:rsidR="000B0B65">
        <w:rPr>
          <w:rFonts w:eastAsia="Calibri" w:cs="Calibri"/>
          <w:color w:val="000000" w:themeColor="text1"/>
        </w:rPr>
        <w:t>12</w:t>
      </w:r>
      <w:r w:rsidR="007012DA">
        <w:rPr>
          <w:rFonts w:eastAsia="Calibri" w:cs="Calibri"/>
          <w:color w:val="000000" w:themeColor="text1"/>
        </w:rPr>
        <w:t>)</w:t>
      </w:r>
    </w:p>
    <w:p w14:paraId="3D79C907" w14:textId="4DD9F750"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Textiles (Go to Q13) </w:t>
      </w:r>
      <w:r w:rsidR="007012DA">
        <w:rPr>
          <w:rFonts w:eastAsia="Calibri" w:cs="Calibri"/>
          <w:color w:val="000000" w:themeColor="text1"/>
        </w:rPr>
        <w:t>(n=</w:t>
      </w:r>
      <w:r w:rsidR="007F58B1">
        <w:rPr>
          <w:rFonts w:eastAsia="Calibri" w:cs="Calibri"/>
          <w:color w:val="000000" w:themeColor="text1"/>
        </w:rPr>
        <w:t>3</w:t>
      </w:r>
      <w:r w:rsidR="007012DA">
        <w:rPr>
          <w:rFonts w:eastAsia="Calibri" w:cs="Calibri"/>
          <w:color w:val="000000" w:themeColor="text1"/>
        </w:rPr>
        <w:t>)</w:t>
      </w:r>
    </w:p>
    <w:p w14:paraId="6E771B20" w14:textId="63DE5BF4"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szCs w:val="22"/>
        </w:rPr>
      </w:pPr>
      <w:r w:rsidRPr="61828468">
        <w:rPr>
          <w:rFonts w:eastAsia="Calibri" w:cs="Calibri"/>
          <w:color w:val="000000" w:themeColor="text1"/>
        </w:rPr>
        <w:t>Other (Go to Q14</w:t>
      </w:r>
      <w:r w:rsidR="00316876">
        <w:rPr>
          <w:rFonts w:eastAsia="Calibri" w:cs="Calibri"/>
          <w:color w:val="000000" w:themeColor="text1"/>
        </w:rPr>
        <w:t>)</w:t>
      </w:r>
      <w:r w:rsidR="007012DA">
        <w:t xml:space="preserve"> </w:t>
      </w:r>
      <w:r w:rsidR="007012DA">
        <w:rPr>
          <w:rFonts w:eastAsia="Calibri" w:cs="Calibri"/>
          <w:color w:val="000000" w:themeColor="text1"/>
        </w:rPr>
        <w:t>(n=</w:t>
      </w:r>
      <w:r w:rsidR="00453972">
        <w:rPr>
          <w:rFonts w:eastAsia="Calibri" w:cs="Calibri"/>
          <w:color w:val="000000" w:themeColor="text1"/>
        </w:rPr>
        <w:t>14</w:t>
      </w:r>
      <w:r w:rsidR="007012DA">
        <w:rPr>
          <w:rFonts w:eastAsia="Calibri" w:cs="Calibri"/>
          <w:color w:val="000000" w:themeColor="text1"/>
        </w:rPr>
        <w:t>)</w:t>
      </w:r>
    </w:p>
    <w:p w14:paraId="7C41E36E" w14:textId="0AD263DF" w:rsidR="1937EA2C" w:rsidRDefault="2CBD143E" w:rsidP="61828468">
      <w:pPr>
        <w:pStyle w:val="ListParagraph"/>
        <w:numPr>
          <w:ilvl w:val="0"/>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What type of paper recycling do you do?</w:t>
      </w:r>
      <w:r w:rsidR="007012DA">
        <w:rPr>
          <w:rFonts w:eastAsia="Calibri" w:cs="Calibri"/>
          <w:color w:val="000000" w:themeColor="text1"/>
        </w:rPr>
        <w:t xml:space="preserve"> (n</w:t>
      </w:r>
      <w:r w:rsidR="0082229E">
        <w:rPr>
          <w:rFonts w:eastAsia="Calibri" w:cs="Calibri"/>
          <w:color w:val="000000" w:themeColor="text1"/>
        </w:rPr>
        <w:t>=</w:t>
      </w:r>
      <w:r w:rsidR="00CD5347">
        <w:rPr>
          <w:rFonts w:eastAsia="Calibri" w:cs="Calibri"/>
          <w:color w:val="000000" w:themeColor="text1"/>
        </w:rPr>
        <w:t>4</w:t>
      </w:r>
      <w:r w:rsidR="0082229E">
        <w:rPr>
          <w:rFonts w:eastAsia="Calibri" w:cs="Calibri"/>
          <w:color w:val="000000" w:themeColor="text1"/>
        </w:rPr>
        <w:t>)</w:t>
      </w:r>
    </w:p>
    <w:p w14:paraId="21AB8379" w14:textId="540DB900"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Paper mill </w:t>
      </w:r>
      <w:r w:rsidRPr="61828468">
        <w:rPr>
          <w:rFonts w:eastAsia="Calibri" w:cs="Calibri"/>
          <w:b/>
          <w:bCs/>
          <w:color w:val="000000" w:themeColor="text1"/>
        </w:rPr>
        <w:t xml:space="preserve">[annual amount processed/capture-ratio/% shipped out of state] </w:t>
      </w:r>
      <w:r w:rsidR="007012DA">
        <w:rPr>
          <w:rFonts w:eastAsia="Calibri" w:cs="Calibri"/>
          <w:color w:val="000000" w:themeColor="text1"/>
        </w:rPr>
        <w:t>(n=</w:t>
      </w:r>
      <w:r w:rsidR="00EF500A">
        <w:rPr>
          <w:rFonts w:eastAsia="Calibri" w:cs="Calibri"/>
          <w:color w:val="000000" w:themeColor="text1"/>
        </w:rPr>
        <w:t>3</w:t>
      </w:r>
      <w:r w:rsidR="007012DA">
        <w:rPr>
          <w:rFonts w:eastAsia="Calibri" w:cs="Calibri"/>
          <w:color w:val="000000" w:themeColor="text1"/>
        </w:rPr>
        <w:t>)</w:t>
      </w:r>
    </w:p>
    <w:p w14:paraId="1AAA6FDB" w14:textId="2D7F1343"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Paperboard mill </w:t>
      </w:r>
      <w:r w:rsidRPr="61828468">
        <w:rPr>
          <w:rFonts w:eastAsia="Calibri" w:cs="Calibri"/>
          <w:b/>
          <w:bCs/>
          <w:color w:val="000000" w:themeColor="text1"/>
        </w:rPr>
        <w:t>[annual amount processed/capture-ratio/% shipped out of state]</w:t>
      </w:r>
      <w:r w:rsidRPr="61828468">
        <w:rPr>
          <w:rFonts w:eastAsia="Calibri" w:cs="Calibri"/>
          <w:color w:val="000000" w:themeColor="text1"/>
        </w:rPr>
        <w:t xml:space="preserve"> </w:t>
      </w:r>
      <w:r w:rsidR="007012DA">
        <w:rPr>
          <w:rFonts w:eastAsia="Calibri" w:cs="Calibri"/>
          <w:color w:val="000000" w:themeColor="text1"/>
        </w:rPr>
        <w:t>(n=</w:t>
      </w:r>
      <w:r w:rsidR="00EF500A">
        <w:rPr>
          <w:rFonts w:eastAsia="Calibri" w:cs="Calibri"/>
          <w:color w:val="000000" w:themeColor="text1"/>
        </w:rPr>
        <w:t>3</w:t>
      </w:r>
      <w:r w:rsidR="007012DA">
        <w:rPr>
          <w:rFonts w:eastAsia="Calibri" w:cs="Calibri"/>
          <w:color w:val="000000" w:themeColor="text1"/>
        </w:rPr>
        <w:t>)</w:t>
      </w:r>
    </w:p>
    <w:p w14:paraId="70D459CB" w14:textId="7F12B825"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All other converted paper product manufacturing </w:t>
      </w:r>
      <w:r w:rsidRPr="61828468">
        <w:rPr>
          <w:rFonts w:eastAsia="Calibri" w:cs="Calibri"/>
          <w:b/>
          <w:bCs/>
          <w:color w:val="000000" w:themeColor="text1"/>
        </w:rPr>
        <w:t xml:space="preserve">[annual amount processed/capture-ratio/% shipped out of state] </w:t>
      </w:r>
      <w:r w:rsidR="007012DA">
        <w:rPr>
          <w:rFonts w:eastAsia="Calibri" w:cs="Calibri"/>
          <w:color w:val="000000" w:themeColor="text1"/>
        </w:rPr>
        <w:t>(n=</w:t>
      </w:r>
      <w:r w:rsidR="00EF500A">
        <w:rPr>
          <w:rFonts w:eastAsia="Calibri" w:cs="Calibri"/>
          <w:color w:val="000000" w:themeColor="text1"/>
        </w:rPr>
        <w:t>1</w:t>
      </w:r>
      <w:r w:rsidR="007012DA">
        <w:rPr>
          <w:rFonts w:eastAsia="Calibri" w:cs="Calibri"/>
          <w:color w:val="000000" w:themeColor="text1"/>
        </w:rPr>
        <w:t>)</w:t>
      </w:r>
    </w:p>
    <w:p w14:paraId="0096666A" w14:textId="022B8CB8" w:rsidR="2CBD143E" w:rsidRDefault="2CBD143E" w:rsidP="61828468">
      <w:pPr>
        <w:pStyle w:val="ListParagraph"/>
        <w:numPr>
          <w:ilvl w:val="1"/>
          <w:numId w:val="3"/>
        </w:numPr>
        <w:spacing w:after="160" w:line="259" w:lineRule="auto"/>
        <w:rPr>
          <w:rFonts w:asciiTheme="minorHAnsi" w:eastAsiaTheme="minorEastAsia" w:hAnsiTheme="minorHAnsi"/>
          <w:b/>
          <w:bCs/>
          <w:color w:val="000000" w:themeColor="text1"/>
        </w:rPr>
      </w:pPr>
      <w:r w:rsidRPr="61828468">
        <w:rPr>
          <w:rFonts w:eastAsia="Calibri" w:cs="Calibri"/>
          <w:color w:val="000000" w:themeColor="text1"/>
        </w:rPr>
        <w:t xml:space="preserve">Something unlisted: </w:t>
      </w:r>
      <w:r w:rsidRPr="61828468">
        <w:rPr>
          <w:rFonts w:eastAsia="Calibri" w:cs="Calibri"/>
          <w:b/>
          <w:bCs/>
          <w:color w:val="000000" w:themeColor="text1"/>
        </w:rPr>
        <w:t xml:space="preserve">[fill in here] [annual amount processed/capture-ratio/% shipped out of state] </w:t>
      </w:r>
      <w:r w:rsidR="007012DA">
        <w:rPr>
          <w:rFonts w:eastAsia="Calibri" w:cs="Calibri"/>
          <w:color w:val="000000" w:themeColor="text1"/>
        </w:rPr>
        <w:t>(n=</w:t>
      </w:r>
      <w:r w:rsidR="00CE19EE">
        <w:rPr>
          <w:rFonts w:eastAsia="Calibri" w:cs="Calibri"/>
          <w:color w:val="000000" w:themeColor="text1"/>
        </w:rPr>
        <w:t>1</w:t>
      </w:r>
      <w:r w:rsidR="007012DA">
        <w:rPr>
          <w:rFonts w:eastAsia="Calibri" w:cs="Calibri"/>
          <w:color w:val="000000" w:themeColor="text1"/>
        </w:rPr>
        <w:t>)</w:t>
      </w:r>
    </w:p>
    <w:p w14:paraId="4BF125AF" w14:textId="32E38530" w:rsidR="1937EA2C" w:rsidRDefault="2CBD143E" w:rsidP="61828468">
      <w:pPr>
        <w:pStyle w:val="ListParagraph"/>
        <w:numPr>
          <w:ilvl w:val="0"/>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What type of glass recycling do you do? </w:t>
      </w:r>
      <w:r w:rsidR="007012DA">
        <w:rPr>
          <w:rFonts w:eastAsia="Calibri" w:cs="Calibri"/>
          <w:color w:val="000000" w:themeColor="text1"/>
        </w:rPr>
        <w:t>(n</w:t>
      </w:r>
      <w:r w:rsidR="0082229E">
        <w:rPr>
          <w:rFonts w:eastAsia="Calibri" w:cs="Calibri"/>
          <w:color w:val="000000" w:themeColor="text1"/>
        </w:rPr>
        <w:t>=0)</w:t>
      </w:r>
    </w:p>
    <w:p w14:paraId="6A6E61DE" w14:textId="4F5CB4FD"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Other pressed and blown glass and glassware manufacturing </w:t>
      </w:r>
      <w:r w:rsidRPr="61828468">
        <w:rPr>
          <w:rFonts w:eastAsia="Calibri" w:cs="Calibri"/>
          <w:b/>
          <w:bCs/>
          <w:color w:val="000000" w:themeColor="text1"/>
        </w:rPr>
        <w:t xml:space="preserve">[annual amount processed/capture-ratio/% shipped out of state] </w:t>
      </w:r>
      <w:r w:rsidR="007012DA">
        <w:rPr>
          <w:rFonts w:eastAsia="Calibri" w:cs="Calibri"/>
          <w:color w:val="000000" w:themeColor="text1"/>
        </w:rPr>
        <w:t>(n=</w:t>
      </w:r>
      <w:r w:rsidR="008A7230">
        <w:rPr>
          <w:rFonts w:eastAsia="Calibri" w:cs="Calibri"/>
          <w:color w:val="000000" w:themeColor="text1"/>
        </w:rPr>
        <w:t>0</w:t>
      </w:r>
      <w:r w:rsidR="007012DA">
        <w:rPr>
          <w:rFonts w:eastAsia="Calibri" w:cs="Calibri"/>
          <w:color w:val="000000" w:themeColor="text1"/>
        </w:rPr>
        <w:t>)</w:t>
      </w:r>
    </w:p>
    <w:p w14:paraId="0A679B7B" w14:textId="3298249A"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Glass product manufacturing made of purchased glass </w:t>
      </w:r>
      <w:r w:rsidRPr="61828468">
        <w:rPr>
          <w:rFonts w:eastAsia="Calibri" w:cs="Calibri"/>
          <w:b/>
          <w:bCs/>
          <w:color w:val="000000" w:themeColor="text1"/>
        </w:rPr>
        <w:t xml:space="preserve">[annual amount processed/capture-ratio/% shipped out of state] </w:t>
      </w:r>
      <w:r w:rsidR="007012DA">
        <w:rPr>
          <w:rFonts w:eastAsia="Calibri" w:cs="Calibri"/>
          <w:color w:val="000000" w:themeColor="text1"/>
        </w:rPr>
        <w:t>(n=)</w:t>
      </w:r>
      <w:r w:rsidR="008A7230">
        <w:rPr>
          <w:rFonts w:eastAsia="Calibri" w:cs="Calibri"/>
          <w:color w:val="000000" w:themeColor="text1"/>
        </w:rPr>
        <w:t>0</w:t>
      </w:r>
    </w:p>
    <w:p w14:paraId="41E97AD6" w14:textId="32D4F5E9"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Something unlisted: </w:t>
      </w:r>
      <w:r w:rsidRPr="61828468">
        <w:rPr>
          <w:rFonts w:eastAsia="Calibri" w:cs="Calibri"/>
          <w:b/>
          <w:bCs/>
          <w:color w:val="000000" w:themeColor="text1"/>
        </w:rPr>
        <w:t xml:space="preserve">[fill in here] [annual amount processed/capture-ratio/% shipped out of state] </w:t>
      </w:r>
      <w:r w:rsidR="007012DA">
        <w:rPr>
          <w:rFonts w:eastAsia="Calibri" w:cs="Calibri"/>
          <w:color w:val="000000" w:themeColor="text1"/>
        </w:rPr>
        <w:t>(n=</w:t>
      </w:r>
      <w:r w:rsidR="00D235EB">
        <w:rPr>
          <w:rFonts w:eastAsia="Calibri" w:cs="Calibri"/>
          <w:color w:val="000000" w:themeColor="text1"/>
        </w:rPr>
        <w:t>3</w:t>
      </w:r>
      <w:r w:rsidR="007012DA">
        <w:rPr>
          <w:rFonts w:eastAsia="Calibri" w:cs="Calibri"/>
          <w:color w:val="000000" w:themeColor="text1"/>
        </w:rPr>
        <w:t>)</w:t>
      </w:r>
    </w:p>
    <w:p w14:paraId="17CEE486" w14:textId="5A8335F5" w:rsidR="1937EA2C" w:rsidRDefault="2CBD143E" w:rsidP="61828468">
      <w:pPr>
        <w:pStyle w:val="ListParagraph"/>
        <w:numPr>
          <w:ilvl w:val="0"/>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What type of plastic recycling do you do?</w:t>
      </w:r>
      <w:r w:rsidR="007012DA" w:rsidRPr="007012DA">
        <w:rPr>
          <w:rFonts w:eastAsia="Calibri" w:cs="Calibri"/>
          <w:color w:val="000000" w:themeColor="text1"/>
        </w:rPr>
        <w:t xml:space="preserve"> </w:t>
      </w:r>
      <w:r w:rsidR="007012DA">
        <w:rPr>
          <w:rFonts w:eastAsia="Calibri" w:cs="Calibri"/>
          <w:color w:val="000000" w:themeColor="text1"/>
        </w:rPr>
        <w:t>(n</w:t>
      </w:r>
      <w:r w:rsidR="0082229E">
        <w:rPr>
          <w:rFonts w:eastAsia="Calibri" w:cs="Calibri"/>
          <w:color w:val="000000" w:themeColor="text1"/>
        </w:rPr>
        <w:t>=5)</w:t>
      </w:r>
    </w:p>
    <w:p w14:paraId="7FAE1568" w14:textId="7F7DFA6A"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Plastic material and resin manufacturing </w:t>
      </w:r>
      <w:r w:rsidRPr="61828468">
        <w:rPr>
          <w:rFonts w:eastAsia="Calibri" w:cs="Calibri"/>
          <w:b/>
          <w:bCs/>
          <w:color w:val="000000" w:themeColor="text1"/>
        </w:rPr>
        <w:t>[annual amount processed/capture-ratio/% shipped out of state]</w:t>
      </w:r>
      <w:r w:rsidR="007012DA">
        <w:rPr>
          <w:rFonts w:eastAsia="Calibri" w:cs="Calibri"/>
          <w:b/>
          <w:bCs/>
          <w:color w:val="000000" w:themeColor="text1"/>
        </w:rPr>
        <w:t xml:space="preserve"> </w:t>
      </w:r>
      <w:r w:rsidR="007012DA">
        <w:rPr>
          <w:rFonts w:eastAsia="Calibri" w:cs="Calibri"/>
          <w:color w:val="000000" w:themeColor="text1"/>
        </w:rPr>
        <w:t>(n=</w:t>
      </w:r>
      <w:r w:rsidR="00CE430E">
        <w:rPr>
          <w:rFonts w:eastAsia="Calibri" w:cs="Calibri"/>
          <w:color w:val="000000" w:themeColor="text1"/>
        </w:rPr>
        <w:t>1</w:t>
      </w:r>
      <w:r w:rsidR="007012DA">
        <w:rPr>
          <w:rFonts w:eastAsia="Calibri" w:cs="Calibri"/>
          <w:color w:val="000000" w:themeColor="text1"/>
        </w:rPr>
        <w:t>)</w:t>
      </w:r>
    </w:p>
    <w:p w14:paraId="76889F36" w14:textId="51CD7B9F"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szCs w:val="22"/>
        </w:rPr>
      </w:pPr>
      <w:r w:rsidRPr="61828468">
        <w:rPr>
          <w:rFonts w:eastAsia="Calibri" w:cs="Calibri"/>
          <w:color w:val="000000" w:themeColor="text1"/>
        </w:rPr>
        <w:t xml:space="preserve">Something unlisted: </w:t>
      </w:r>
      <w:r w:rsidRPr="61828468">
        <w:rPr>
          <w:rFonts w:eastAsia="Calibri" w:cs="Calibri"/>
          <w:b/>
          <w:bCs/>
          <w:color w:val="000000" w:themeColor="text1"/>
        </w:rPr>
        <w:t xml:space="preserve">[fill in here] [annual amount processed/capture-ratio/% shipped out of state] </w:t>
      </w:r>
      <w:r w:rsidR="007012DA">
        <w:rPr>
          <w:rFonts w:eastAsia="Calibri" w:cs="Calibri"/>
          <w:color w:val="000000" w:themeColor="text1"/>
        </w:rPr>
        <w:t>(n=</w:t>
      </w:r>
      <w:r w:rsidR="00947B55">
        <w:rPr>
          <w:rFonts w:eastAsia="Calibri" w:cs="Calibri"/>
          <w:color w:val="000000" w:themeColor="text1"/>
        </w:rPr>
        <w:t>4</w:t>
      </w:r>
      <w:r w:rsidR="007012DA">
        <w:rPr>
          <w:rFonts w:eastAsia="Calibri" w:cs="Calibri"/>
          <w:color w:val="000000" w:themeColor="text1"/>
        </w:rPr>
        <w:t>)</w:t>
      </w:r>
    </w:p>
    <w:p w14:paraId="11D4290F" w14:textId="69A6B9CA" w:rsidR="1937EA2C" w:rsidRDefault="2CBD143E" w:rsidP="61828468">
      <w:pPr>
        <w:pStyle w:val="ListParagraph"/>
        <w:numPr>
          <w:ilvl w:val="0"/>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What type of organics does your business process? </w:t>
      </w:r>
      <w:r w:rsidR="007012DA">
        <w:rPr>
          <w:rFonts w:eastAsia="Calibri" w:cs="Calibri"/>
          <w:color w:val="000000" w:themeColor="text1"/>
        </w:rPr>
        <w:t>(n=</w:t>
      </w:r>
      <w:r w:rsidR="003A2F9A">
        <w:rPr>
          <w:rFonts w:eastAsia="Calibri" w:cs="Calibri"/>
          <w:color w:val="000000" w:themeColor="text1"/>
        </w:rPr>
        <w:t>4</w:t>
      </w:r>
      <w:r w:rsidR="007012DA">
        <w:rPr>
          <w:rFonts w:eastAsia="Calibri" w:cs="Calibri"/>
          <w:color w:val="000000" w:themeColor="text1"/>
        </w:rPr>
        <w:t>)</w:t>
      </w:r>
    </w:p>
    <w:p w14:paraId="0B3499D5" w14:textId="35BE6D78"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Supermarkets and other grocery (except convenience) store </w:t>
      </w:r>
      <w:r w:rsidRPr="61828468">
        <w:rPr>
          <w:rFonts w:eastAsia="Calibri" w:cs="Calibri"/>
          <w:b/>
          <w:bCs/>
          <w:color w:val="000000" w:themeColor="text1"/>
        </w:rPr>
        <w:t>[annual amount processed/capture-ratio/% shipped out of state]</w:t>
      </w:r>
      <w:r w:rsidR="007012DA" w:rsidRPr="007012DA">
        <w:rPr>
          <w:rFonts w:eastAsia="Calibri" w:cs="Calibri"/>
          <w:color w:val="000000" w:themeColor="text1"/>
        </w:rPr>
        <w:t xml:space="preserve"> </w:t>
      </w:r>
      <w:r w:rsidR="007012DA">
        <w:rPr>
          <w:rFonts w:eastAsia="Calibri" w:cs="Calibri"/>
          <w:color w:val="000000" w:themeColor="text1"/>
        </w:rPr>
        <w:t>(n=</w:t>
      </w:r>
      <w:r w:rsidR="000724AA">
        <w:rPr>
          <w:rFonts w:eastAsia="Calibri" w:cs="Calibri"/>
          <w:color w:val="000000" w:themeColor="text1"/>
        </w:rPr>
        <w:t>0</w:t>
      </w:r>
      <w:r w:rsidR="007012DA">
        <w:rPr>
          <w:rFonts w:eastAsia="Calibri" w:cs="Calibri"/>
          <w:color w:val="000000" w:themeColor="text1"/>
        </w:rPr>
        <w:t>)</w:t>
      </w:r>
    </w:p>
    <w:p w14:paraId="3A1DA458" w14:textId="657A5ABA"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Solid waste collections and materials recovery facility </w:t>
      </w:r>
      <w:r w:rsidRPr="61828468">
        <w:rPr>
          <w:rFonts w:eastAsia="Calibri" w:cs="Calibri"/>
          <w:b/>
          <w:bCs/>
          <w:color w:val="000000" w:themeColor="text1"/>
        </w:rPr>
        <w:t>[annual amount processed/capture-ratio/% shipped out of state]</w:t>
      </w:r>
      <w:r w:rsidR="007012DA" w:rsidRPr="007012DA">
        <w:rPr>
          <w:rFonts w:eastAsia="Calibri" w:cs="Calibri"/>
          <w:color w:val="000000" w:themeColor="text1"/>
        </w:rPr>
        <w:t xml:space="preserve"> </w:t>
      </w:r>
      <w:r w:rsidR="007012DA">
        <w:rPr>
          <w:rFonts w:eastAsia="Calibri" w:cs="Calibri"/>
          <w:color w:val="000000" w:themeColor="text1"/>
        </w:rPr>
        <w:t>(n=</w:t>
      </w:r>
      <w:r w:rsidR="000724AA">
        <w:rPr>
          <w:rFonts w:eastAsia="Calibri" w:cs="Calibri"/>
          <w:color w:val="000000" w:themeColor="text1"/>
        </w:rPr>
        <w:t>1</w:t>
      </w:r>
      <w:r w:rsidR="007012DA">
        <w:rPr>
          <w:rFonts w:eastAsia="Calibri" w:cs="Calibri"/>
          <w:color w:val="000000" w:themeColor="text1"/>
        </w:rPr>
        <w:t>)</w:t>
      </w:r>
    </w:p>
    <w:p w14:paraId="1A6A02D1" w14:textId="21F76C03"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Organics, food recovery, waste diversion, composting </w:t>
      </w:r>
      <w:r w:rsidRPr="61828468">
        <w:rPr>
          <w:rFonts w:eastAsia="Calibri" w:cs="Calibri"/>
          <w:b/>
          <w:bCs/>
          <w:color w:val="000000" w:themeColor="text1"/>
        </w:rPr>
        <w:t xml:space="preserve">[annual amount processed/capture-ratio/% shipped out of state] </w:t>
      </w:r>
      <w:r w:rsidR="007012DA">
        <w:rPr>
          <w:rFonts w:eastAsia="Calibri" w:cs="Calibri"/>
          <w:color w:val="000000" w:themeColor="text1"/>
        </w:rPr>
        <w:t>(n=</w:t>
      </w:r>
      <w:r w:rsidR="000724AA">
        <w:rPr>
          <w:rFonts w:eastAsia="Calibri" w:cs="Calibri"/>
          <w:color w:val="000000" w:themeColor="text1"/>
        </w:rPr>
        <w:t>4</w:t>
      </w:r>
      <w:r w:rsidR="007012DA">
        <w:rPr>
          <w:rFonts w:eastAsia="Calibri" w:cs="Calibri"/>
          <w:color w:val="000000" w:themeColor="text1"/>
        </w:rPr>
        <w:t>)</w:t>
      </w:r>
    </w:p>
    <w:p w14:paraId="6D2F798B" w14:textId="59D9DE46"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Something unlisted: </w:t>
      </w:r>
      <w:r w:rsidRPr="61828468">
        <w:rPr>
          <w:rFonts w:eastAsia="Calibri" w:cs="Calibri"/>
          <w:b/>
          <w:bCs/>
          <w:color w:val="000000" w:themeColor="text1"/>
        </w:rPr>
        <w:t xml:space="preserve">[fill in here] [annual amount processed/capture-ratio/% shipped out of state] </w:t>
      </w:r>
      <w:r w:rsidR="007012DA">
        <w:rPr>
          <w:rFonts w:eastAsia="Calibri" w:cs="Calibri"/>
          <w:color w:val="000000" w:themeColor="text1"/>
        </w:rPr>
        <w:t>(n=</w:t>
      </w:r>
      <w:r w:rsidR="000724AA">
        <w:rPr>
          <w:rFonts w:eastAsia="Calibri" w:cs="Calibri"/>
          <w:color w:val="000000" w:themeColor="text1"/>
        </w:rPr>
        <w:t>2</w:t>
      </w:r>
      <w:r w:rsidR="007012DA">
        <w:rPr>
          <w:rFonts w:eastAsia="Calibri" w:cs="Calibri"/>
          <w:color w:val="000000" w:themeColor="text1"/>
        </w:rPr>
        <w:t>)</w:t>
      </w:r>
    </w:p>
    <w:p w14:paraId="3428C761" w14:textId="28EC7FF3" w:rsidR="1937EA2C" w:rsidRDefault="2CBD143E" w:rsidP="70FC21E1">
      <w:pPr>
        <w:pStyle w:val="ListParagraph"/>
        <w:numPr>
          <w:ilvl w:val="0"/>
          <w:numId w:val="3"/>
        </w:numPr>
        <w:spacing w:after="160" w:line="259" w:lineRule="auto"/>
        <w:rPr>
          <w:rFonts w:eastAsia="Calibri" w:cs="Calibri"/>
          <w:color w:val="000000" w:themeColor="text1"/>
        </w:rPr>
      </w:pPr>
      <w:r w:rsidRPr="61828468">
        <w:rPr>
          <w:rFonts w:eastAsia="Calibri" w:cs="Calibri"/>
          <w:color w:val="000000" w:themeColor="text1"/>
        </w:rPr>
        <w:t>What type of metal recycling do you do?</w:t>
      </w:r>
      <w:r w:rsidR="007012DA" w:rsidRPr="007012DA">
        <w:rPr>
          <w:rFonts w:eastAsia="Calibri" w:cs="Calibri"/>
          <w:color w:val="000000" w:themeColor="text1"/>
        </w:rPr>
        <w:t xml:space="preserve"> </w:t>
      </w:r>
      <w:r w:rsidR="007012DA">
        <w:rPr>
          <w:rFonts w:eastAsia="Calibri" w:cs="Calibri"/>
          <w:color w:val="000000" w:themeColor="text1"/>
        </w:rPr>
        <w:t>(n=</w:t>
      </w:r>
      <w:r w:rsidR="00D532A5">
        <w:rPr>
          <w:rFonts w:eastAsia="Calibri" w:cs="Calibri"/>
          <w:color w:val="000000" w:themeColor="text1"/>
        </w:rPr>
        <w:t>5</w:t>
      </w:r>
      <w:r w:rsidR="007012DA">
        <w:rPr>
          <w:rFonts w:eastAsia="Calibri" w:cs="Calibri"/>
          <w:color w:val="000000" w:themeColor="text1"/>
        </w:rPr>
        <w:t>)</w:t>
      </w:r>
    </w:p>
    <w:p w14:paraId="15BB988B" w14:textId="4665B1EA"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Steel product manufacturing and nonferrous metal smelting </w:t>
      </w:r>
      <w:r w:rsidRPr="61828468">
        <w:rPr>
          <w:rFonts w:eastAsia="Calibri" w:cs="Calibri"/>
          <w:b/>
          <w:bCs/>
          <w:color w:val="000000" w:themeColor="text1"/>
        </w:rPr>
        <w:t>[annual amount processed/capture-ratio/% shipped out of state]</w:t>
      </w:r>
      <w:r w:rsidR="007012DA" w:rsidRPr="007012DA">
        <w:rPr>
          <w:rFonts w:eastAsia="Calibri" w:cs="Calibri"/>
          <w:color w:val="000000" w:themeColor="text1"/>
        </w:rPr>
        <w:t xml:space="preserve"> </w:t>
      </w:r>
      <w:r w:rsidR="007012DA">
        <w:rPr>
          <w:rFonts w:eastAsia="Calibri" w:cs="Calibri"/>
          <w:color w:val="000000" w:themeColor="text1"/>
        </w:rPr>
        <w:t>(n=</w:t>
      </w:r>
      <w:r w:rsidR="00D12157">
        <w:rPr>
          <w:rFonts w:eastAsia="Calibri" w:cs="Calibri"/>
          <w:color w:val="000000" w:themeColor="text1"/>
        </w:rPr>
        <w:t>2</w:t>
      </w:r>
      <w:r w:rsidR="007012DA">
        <w:rPr>
          <w:rFonts w:eastAsia="Calibri" w:cs="Calibri"/>
          <w:color w:val="000000" w:themeColor="text1"/>
        </w:rPr>
        <w:t>)</w:t>
      </w:r>
    </w:p>
    <w:p w14:paraId="6F05A21C" w14:textId="46672D6F"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Iron foundries and Steel investment foundries </w:t>
      </w:r>
      <w:r w:rsidRPr="61828468">
        <w:rPr>
          <w:rFonts w:eastAsia="Calibri" w:cs="Calibri"/>
          <w:b/>
          <w:bCs/>
          <w:color w:val="000000" w:themeColor="text1"/>
        </w:rPr>
        <w:t xml:space="preserve">[annual amount processed/% shipped out of state] </w:t>
      </w:r>
      <w:r w:rsidR="007012DA">
        <w:rPr>
          <w:rFonts w:eastAsia="Calibri" w:cs="Calibri"/>
          <w:color w:val="000000" w:themeColor="text1"/>
        </w:rPr>
        <w:t>(n=</w:t>
      </w:r>
      <w:r w:rsidR="00D12157">
        <w:rPr>
          <w:rFonts w:eastAsia="Calibri" w:cs="Calibri"/>
          <w:color w:val="000000" w:themeColor="text1"/>
        </w:rPr>
        <w:t>0</w:t>
      </w:r>
      <w:r w:rsidR="007012DA">
        <w:rPr>
          <w:rFonts w:eastAsia="Calibri" w:cs="Calibri"/>
          <w:color w:val="000000" w:themeColor="text1"/>
        </w:rPr>
        <w:t>)</w:t>
      </w:r>
    </w:p>
    <w:p w14:paraId="4573F755" w14:textId="7F46C37A"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Nonferrous and aluminum metal foundries and die-casting foundries </w:t>
      </w:r>
      <w:r w:rsidRPr="61828468">
        <w:rPr>
          <w:rFonts w:eastAsia="Calibri" w:cs="Calibri"/>
          <w:b/>
          <w:bCs/>
          <w:color w:val="000000" w:themeColor="text1"/>
        </w:rPr>
        <w:t xml:space="preserve">[annual amount processed/capture-ratio/% shipped out of state] </w:t>
      </w:r>
      <w:r w:rsidR="007012DA">
        <w:rPr>
          <w:rFonts w:eastAsia="Calibri" w:cs="Calibri"/>
          <w:color w:val="000000" w:themeColor="text1"/>
        </w:rPr>
        <w:t>(n=</w:t>
      </w:r>
      <w:r w:rsidR="00D12157">
        <w:rPr>
          <w:rFonts w:eastAsia="Calibri" w:cs="Calibri"/>
          <w:color w:val="000000" w:themeColor="text1"/>
        </w:rPr>
        <w:t>3</w:t>
      </w:r>
      <w:r w:rsidR="007012DA">
        <w:rPr>
          <w:rFonts w:eastAsia="Calibri" w:cs="Calibri"/>
          <w:color w:val="000000" w:themeColor="text1"/>
        </w:rPr>
        <w:t>)</w:t>
      </w:r>
    </w:p>
    <w:p w14:paraId="638723E0" w14:textId="58C61C73"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lastRenderedPageBreak/>
        <w:t>Other commercial equipment merchant wholesalers</w:t>
      </w:r>
      <w:r w:rsidRPr="61828468">
        <w:rPr>
          <w:rFonts w:eastAsia="Calibri" w:cs="Calibri"/>
          <w:b/>
          <w:bCs/>
          <w:color w:val="000000" w:themeColor="text1"/>
        </w:rPr>
        <w:t xml:space="preserve"> [annual amount processed/capture-ratio/% shipped out of state]</w:t>
      </w:r>
      <w:r w:rsidR="007012DA" w:rsidRPr="007012DA">
        <w:rPr>
          <w:rFonts w:eastAsia="Calibri" w:cs="Calibri"/>
          <w:color w:val="000000" w:themeColor="text1"/>
        </w:rPr>
        <w:t xml:space="preserve"> </w:t>
      </w:r>
      <w:r w:rsidR="007012DA">
        <w:rPr>
          <w:rFonts w:eastAsia="Calibri" w:cs="Calibri"/>
          <w:color w:val="000000" w:themeColor="text1"/>
        </w:rPr>
        <w:t>(n=</w:t>
      </w:r>
      <w:r w:rsidR="00D12157">
        <w:rPr>
          <w:rFonts w:eastAsia="Calibri" w:cs="Calibri"/>
          <w:color w:val="000000" w:themeColor="text1"/>
        </w:rPr>
        <w:t>2</w:t>
      </w:r>
      <w:r w:rsidR="007012DA">
        <w:rPr>
          <w:rFonts w:eastAsia="Calibri" w:cs="Calibri"/>
          <w:color w:val="000000" w:themeColor="text1"/>
        </w:rPr>
        <w:t>)</w:t>
      </w:r>
    </w:p>
    <w:p w14:paraId="786DD458" w14:textId="433E4ECE"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Something unlisted: </w:t>
      </w:r>
      <w:r w:rsidRPr="61828468">
        <w:rPr>
          <w:rFonts w:eastAsia="Calibri" w:cs="Calibri"/>
          <w:b/>
          <w:bCs/>
          <w:color w:val="000000" w:themeColor="text1"/>
        </w:rPr>
        <w:t xml:space="preserve">[fill in here] [annual amount processed/capture-ratio/% shipped out of state] </w:t>
      </w:r>
      <w:r w:rsidR="007012DA">
        <w:rPr>
          <w:rFonts w:eastAsia="Calibri" w:cs="Calibri"/>
          <w:color w:val="000000" w:themeColor="text1"/>
        </w:rPr>
        <w:t>(n=</w:t>
      </w:r>
      <w:r w:rsidR="00D12157">
        <w:rPr>
          <w:rFonts w:eastAsia="Calibri" w:cs="Calibri"/>
          <w:color w:val="000000" w:themeColor="text1"/>
        </w:rPr>
        <w:t>4</w:t>
      </w:r>
      <w:r w:rsidR="007012DA">
        <w:rPr>
          <w:rFonts w:eastAsia="Calibri" w:cs="Calibri"/>
          <w:color w:val="000000" w:themeColor="text1"/>
        </w:rPr>
        <w:t>)</w:t>
      </w:r>
    </w:p>
    <w:p w14:paraId="1139E189" w14:textId="0D0E99AD" w:rsidR="1937EA2C" w:rsidRDefault="2CBD143E" w:rsidP="61828468">
      <w:pPr>
        <w:pStyle w:val="ListParagraph"/>
        <w:numPr>
          <w:ilvl w:val="0"/>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What type of textile recycling do you do? </w:t>
      </w:r>
      <w:r w:rsidR="007012DA">
        <w:rPr>
          <w:rFonts w:eastAsia="Calibri" w:cs="Calibri"/>
          <w:color w:val="000000" w:themeColor="text1"/>
        </w:rPr>
        <w:t>(n=</w:t>
      </w:r>
      <w:r w:rsidR="00C90C75">
        <w:rPr>
          <w:rFonts w:eastAsia="Calibri" w:cs="Calibri"/>
          <w:color w:val="000000" w:themeColor="text1"/>
        </w:rPr>
        <w:t>2</w:t>
      </w:r>
      <w:r w:rsidR="007012DA">
        <w:rPr>
          <w:rFonts w:eastAsia="Calibri" w:cs="Calibri"/>
          <w:color w:val="000000" w:themeColor="text1"/>
        </w:rPr>
        <w:t>)</w:t>
      </w:r>
    </w:p>
    <w:p w14:paraId="6734CDD4" w14:textId="042A297D" w:rsidR="1937EA2C"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Recyclable material merchant wholesalers </w:t>
      </w:r>
      <w:r w:rsidRPr="61828468">
        <w:rPr>
          <w:rFonts w:eastAsia="Calibri" w:cs="Calibri"/>
          <w:b/>
          <w:bCs/>
          <w:color w:val="000000" w:themeColor="text1"/>
        </w:rPr>
        <w:t>[annual amount processed/capture-ratio/% shipped out of state]</w:t>
      </w:r>
      <w:r w:rsidR="007012DA" w:rsidRPr="007012DA">
        <w:rPr>
          <w:rFonts w:eastAsia="Calibri" w:cs="Calibri"/>
          <w:color w:val="000000" w:themeColor="text1"/>
        </w:rPr>
        <w:t xml:space="preserve"> </w:t>
      </w:r>
      <w:r w:rsidR="007012DA">
        <w:rPr>
          <w:rFonts w:eastAsia="Calibri" w:cs="Calibri"/>
          <w:color w:val="000000" w:themeColor="text1"/>
        </w:rPr>
        <w:t>(n=</w:t>
      </w:r>
      <w:r w:rsidR="00C90C75">
        <w:rPr>
          <w:rFonts w:eastAsia="Calibri" w:cs="Calibri"/>
          <w:color w:val="000000" w:themeColor="text1"/>
        </w:rPr>
        <w:t>1</w:t>
      </w:r>
      <w:r w:rsidR="007012DA">
        <w:rPr>
          <w:rFonts w:eastAsia="Calibri" w:cs="Calibri"/>
          <w:color w:val="000000" w:themeColor="text1"/>
        </w:rPr>
        <w:t>)</w:t>
      </w:r>
    </w:p>
    <w:p w14:paraId="46514507" w14:textId="60865742" w:rsidR="1937EA2C" w:rsidRPr="00960F65" w:rsidRDefault="2CBD143E" w:rsidP="61828468">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Something unlisted: </w:t>
      </w:r>
      <w:r w:rsidRPr="61828468">
        <w:rPr>
          <w:rFonts w:eastAsia="Calibri" w:cs="Calibri"/>
          <w:b/>
          <w:bCs/>
          <w:color w:val="000000" w:themeColor="text1"/>
        </w:rPr>
        <w:t xml:space="preserve">[fill in here] [annual amount processed/capture-ratio/% shipped out of state] </w:t>
      </w:r>
      <w:r w:rsidR="007012DA">
        <w:rPr>
          <w:rFonts w:eastAsia="Calibri" w:cs="Calibri"/>
          <w:color w:val="000000" w:themeColor="text1"/>
        </w:rPr>
        <w:t>(n=</w:t>
      </w:r>
      <w:r w:rsidR="00C90C75">
        <w:rPr>
          <w:rFonts w:eastAsia="Calibri" w:cs="Calibri"/>
          <w:color w:val="000000" w:themeColor="text1"/>
        </w:rPr>
        <w:t>1</w:t>
      </w:r>
      <w:r w:rsidR="007012DA">
        <w:rPr>
          <w:rFonts w:eastAsia="Calibri" w:cs="Calibri"/>
          <w:color w:val="000000" w:themeColor="text1"/>
        </w:rPr>
        <w:t>)</w:t>
      </w:r>
    </w:p>
    <w:p w14:paraId="547B36B2" w14:textId="1B8D8E61" w:rsidR="00960F65" w:rsidRDefault="00960F65" w:rsidP="00960F65">
      <w:pPr>
        <w:pStyle w:val="ListParagraph"/>
        <w:numPr>
          <w:ilvl w:val="0"/>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What type of </w:t>
      </w:r>
      <w:r>
        <w:rPr>
          <w:rFonts w:eastAsia="Calibri" w:cs="Calibri"/>
          <w:color w:val="000000" w:themeColor="text1"/>
        </w:rPr>
        <w:t>other</w:t>
      </w:r>
      <w:r w:rsidRPr="61828468">
        <w:rPr>
          <w:rFonts w:eastAsia="Calibri" w:cs="Calibri"/>
          <w:color w:val="000000" w:themeColor="text1"/>
        </w:rPr>
        <w:t xml:space="preserve"> recycling do you do?</w:t>
      </w:r>
      <w:r w:rsidR="007012DA" w:rsidRPr="007012DA">
        <w:rPr>
          <w:rFonts w:eastAsia="Calibri" w:cs="Calibri"/>
          <w:color w:val="000000" w:themeColor="text1"/>
        </w:rPr>
        <w:t xml:space="preserve"> </w:t>
      </w:r>
      <w:r w:rsidR="007012DA">
        <w:rPr>
          <w:rFonts w:eastAsia="Calibri" w:cs="Calibri"/>
          <w:color w:val="000000" w:themeColor="text1"/>
        </w:rPr>
        <w:t>(n=</w:t>
      </w:r>
      <w:r w:rsidR="00825A80">
        <w:rPr>
          <w:rFonts w:eastAsia="Calibri" w:cs="Calibri"/>
          <w:color w:val="000000" w:themeColor="text1"/>
        </w:rPr>
        <w:t>6</w:t>
      </w:r>
      <w:r w:rsidR="007012DA">
        <w:rPr>
          <w:rFonts w:eastAsia="Calibri" w:cs="Calibri"/>
          <w:color w:val="000000" w:themeColor="text1"/>
        </w:rPr>
        <w:t>)</w:t>
      </w:r>
    </w:p>
    <w:p w14:paraId="15EE3F1B" w14:textId="3236082C" w:rsidR="00960F65" w:rsidRDefault="00960F65" w:rsidP="00960F65">
      <w:pPr>
        <w:pStyle w:val="ListParagraph"/>
        <w:numPr>
          <w:ilvl w:val="1"/>
          <w:numId w:val="3"/>
        </w:numPr>
        <w:spacing w:after="160" w:line="259" w:lineRule="auto"/>
        <w:rPr>
          <w:rFonts w:asciiTheme="minorHAnsi" w:eastAsiaTheme="minorEastAsia" w:hAnsiTheme="minorHAnsi"/>
          <w:color w:val="000000" w:themeColor="text1"/>
        </w:rPr>
      </w:pPr>
      <w:r w:rsidRPr="61828468">
        <w:rPr>
          <w:rFonts w:eastAsia="Calibri" w:cs="Calibri"/>
          <w:color w:val="000000" w:themeColor="text1"/>
        </w:rPr>
        <w:t xml:space="preserve">Recyclable material merchant wholesalers </w:t>
      </w:r>
      <w:r w:rsidRPr="61828468">
        <w:rPr>
          <w:rFonts w:eastAsia="Calibri" w:cs="Calibri"/>
          <w:b/>
          <w:bCs/>
          <w:color w:val="000000" w:themeColor="text1"/>
        </w:rPr>
        <w:t xml:space="preserve">[annual amount processed/capture-ratio/% shipped out of state] </w:t>
      </w:r>
      <w:r w:rsidR="007012DA">
        <w:rPr>
          <w:rFonts w:eastAsia="Calibri" w:cs="Calibri"/>
          <w:color w:val="000000" w:themeColor="text1"/>
        </w:rPr>
        <w:t>(n=</w:t>
      </w:r>
      <w:r w:rsidR="00825A80">
        <w:rPr>
          <w:rFonts w:eastAsia="Calibri" w:cs="Calibri"/>
          <w:color w:val="000000" w:themeColor="text1"/>
        </w:rPr>
        <w:t>0</w:t>
      </w:r>
      <w:r w:rsidR="007012DA">
        <w:rPr>
          <w:rFonts w:eastAsia="Calibri" w:cs="Calibri"/>
          <w:color w:val="000000" w:themeColor="text1"/>
        </w:rPr>
        <w:t>)</w:t>
      </w:r>
    </w:p>
    <w:p w14:paraId="16479DBE" w14:textId="5DE45494" w:rsidR="00960F65" w:rsidRPr="00960F65" w:rsidRDefault="00960F65">
      <w:pPr>
        <w:pStyle w:val="ListParagraph"/>
        <w:numPr>
          <w:ilvl w:val="1"/>
          <w:numId w:val="3"/>
        </w:numPr>
        <w:spacing w:after="160" w:line="259" w:lineRule="auto"/>
        <w:rPr>
          <w:rFonts w:asciiTheme="minorHAnsi" w:eastAsiaTheme="minorEastAsia" w:hAnsiTheme="minorHAnsi"/>
          <w:color w:val="000000" w:themeColor="text1"/>
        </w:rPr>
      </w:pPr>
      <w:r w:rsidRPr="00960F65">
        <w:rPr>
          <w:rFonts w:eastAsia="Calibri" w:cs="Calibri"/>
          <w:color w:val="000000" w:themeColor="text1"/>
        </w:rPr>
        <w:t xml:space="preserve">Something unlisted: </w:t>
      </w:r>
      <w:r w:rsidRPr="00960F65">
        <w:rPr>
          <w:rFonts w:eastAsia="Calibri" w:cs="Calibri"/>
          <w:b/>
          <w:bCs/>
          <w:color w:val="000000" w:themeColor="text1"/>
        </w:rPr>
        <w:t xml:space="preserve">[fill in here] [annual amount processed/capture-ratio/% shipped out of state] </w:t>
      </w:r>
      <w:r w:rsidR="007012DA">
        <w:rPr>
          <w:rFonts w:eastAsia="Calibri" w:cs="Calibri"/>
          <w:color w:val="000000" w:themeColor="text1"/>
        </w:rPr>
        <w:t>(n=</w:t>
      </w:r>
      <w:r w:rsidR="00825A80">
        <w:rPr>
          <w:rFonts w:eastAsia="Calibri" w:cs="Calibri"/>
          <w:color w:val="000000" w:themeColor="text1"/>
        </w:rPr>
        <w:t>6</w:t>
      </w:r>
      <w:r w:rsidR="007012DA">
        <w:rPr>
          <w:rFonts w:eastAsia="Calibri" w:cs="Calibri"/>
          <w:color w:val="000000" w:themeColor="text1"/>
        </w:rPr>
        <w:t>)</w:t>
      </w:r>
    </w:p>
    <w:p w14:paraId="030C1CB8" w14:textId="62D0E876" w:rsidR="1937EA2C" w:rsidRDefault="1937EA2C" w:rsidP="1937EA2C">
      <w:pPr>
        <w:ind w:left="720"/>
        <w:rPr>
          <w:rFonts w:ascii="Calibri" w:eastAsia="Calibri" w:hAnsi="Calibri" w:cs="Calibri"/>
          <w:color w:val="000000" w:themeColor="text1"/>
        </w:rPr>
      </w:pPr>
    </w:p>
    <w:p w14:paraId="2CD93E5F" w14:textId="6D16D265" w:rsidR="1937EA2C" w:rsidRDefault="00316876" w:rsidP="00316876">
      <w:pPr>
        <w:pStyle w:val="Heading2"/>
      </w:pPr>
      <w:bookmarkStart w:id="42" w:name="_Toc128984198"/>
      <w:r>
        <w:t>Questions within Survey 2</w:t>
      </w:r>
      <w:bookmarkEnd w:id="42"/>
    </w:p>
    <w:p w14:paraId="6D4B877F" w14:textId="1F3B1CD8" w:rsidR="00C27D55" w:rsidRDefault="00C27D55" w:rsidP="00C27D55">
      <w:r>
        <w:t xml:space="preserve">The questions </w:t>
      </w:r>
      <w:r w:rsidR="08654637">
        <w:t xml:space="preserve">and </w:t>
      </w:r>
      <w:r w:rsidR="1CFB22F0">
        <w:t xml:space="preserve">number of </w:t>
      </w:r>
      <w:r w:rsidR="08654637">
        <w:t>responses from</w:t>
      </w:r>
      <w:r>
        <w:t xml:space="preserve"> </w:t>
      </w:r>
      <w:r w:rsidR="2F2E084D">
        <w:t>the</w:t>
      </w:r>
      <w:r>
        <w:t xml:space="preserve"> second </w:t>
      </w:r>
      <w:r w:rsidR="74A56856">
        <w:t>surve</w:t>
      </w:r>
      <w:r w:rsidR="68D19EEE">
        <w:t>y</w:t>
      </w:r>
      <w:r>
        <w:t xml:space="preserve"> are outlined below. </w:t>
      </w:r>
      <w:r w:rsidR="05F307A4">
        <w:t xml:space="preserve">Development of this survey began </w:t>
      </w:r>
      <w:r w:rsidR="524EC531">
        <w:t xml:space="preserve">September 14, </w:t>
      </w:r>
      <w:proofErr w:type="gramStart"/>
      <w:r w:rsidR="5378D3FE">
        <w:t>2022</w:t>
      </w:r>
      <w:proofErr w:type="gramEnd"/>
      <w:r w:rsidR="524EC531">
        <w:t xml:space="preserve"> and</w:t>
      </w:r>
      <w:r w:rsidR="05F307A4">
        <w:t xml:space="preserve"> was published on </w:t>
      </w:r>
      <w:r w:rsidR="25E10DA2">
        <w:t>October 6, 2022.</w:t>
      </w:r>
      <w:r>
        <w:t xml:space="preserve"> A second survey was created to better understand material movement throughout the state</w:t>
      </w:r>
      <w:r w:rsidR="7616460C">
        <w:t xml:space="preserve"> after expressing the potential issues</w:t>
      </w:r>
      <w:r w:rsidR="5980B1B8">
        <w:t xml:space="preserve"> from the first survey</w:t>
      </w:r>
      <w:r w:rsidR="7616460C">
        <w:t xml:space="preserve"> to the Department of Ecology project managers.</w:t>
      </w:r>
      <w:r w:rsidR="3699F078">
        <w:t xml:space="preserve"> CEBR paired with </w:t>
      </w:r>
      <w:r w:rsidR="3F57BF57">
        <w:t xml:space="preserve">Impact </w:t>
      </w:r>
      <w:r w:rsidR="3699F078">
        <w:t>WA to help with the distribution and targeting of relevant companies.</w:t>
      </w:r>
      <w:r w:rsidR="2E5CD4A5">
        <w:t xml:space="preserve"> Th</w:t>
      </w:r>
      <w:r w:rsidR="36FC9EE2">
        <w:t>is</w:t>
      </w:r>
      <w:r w:rsidR="2E5CD4A5">
        <w:t xml:space="preserve"> survey was sent to 616 emails.</w:t>
      </w:r>
    </w:p>
    <w:p w14:paraId="4FD08B6A" w14:textId="635D490B" w:rsidR="00C27D55" w:rsidRDefault="00D357B2" w:rsidP="00C27D55">
      <w:r>
        <w:t>(</w:t>
      </w:r>
      <w:r w:rsidR="00407D74">
        <w:t>T</w:t>
      </w:r>
      <w:r w:rsidR="00D22D1E">
        <w:t xml:space="preserve">otal </w:t>
      </w:r>
      <w:r w:rsidR="00407D74">
        <w:t>R</w:t>
      </w:r>
      <w:r w:rsidR="00D22D1E">
        <w:t xml:space="preserve">espondents: </w:t>
      </w:r>
      <w:r w:rsidR="008B71A7">
        <w:t>50</w:t>
      </w:r>
      <w:r w:rsidR="00D22D1E">
        <w:t>)</w:t>
      </w:r>
      <w:r w:rsidR="00407D74">
        <w:t xml:space="preserve"> (</w:t>
      </w:r>
      <w:r w:rsidR="00A53AA5">
        <w:t>Completion Rate</w:t>
      </w:r>
      <w:r w:rsidR="00407D74">
        <w:t xml:space="preserve">: </w:t>
      </w:r>
      <w:r w:rsidR="00A53AA5">
        <w:t>36%</w:t>
      </w:r>
      <w:r w:rsidR="00407D74">
        <w:t>)</w:t>
      </w:r>
    </w:p>
    <w:p w14:paraId="1A769A58" w14:textId="0058066A" w:rsidR="00AA253D" w:rsidRPr="00AA253D" w:rsidRDefault="00AA253D" w:rsidP="00AA253D">
      <w:pPr>
        <w:pStyle w:val="ListParagraph"/>
        <w:numPr>
          <w:ilvl w:val="0"/>
          <w:numId w:val="25"/>
        </w:numPr>
        <w:spacing w:after="160" w:line="259" w:lineRule="auto"/>
        <w:rPr>
          <w:rFonts w:asciiTheme="minorHAnsi" w:eastAsiaTheme="minorEastAsia" w:hAnsiTheme="minorHAnsi"/>
          <w:color w:val="000000" w:themeColor="text1"/>
          <w:szCs w:val="22"/>
        </w:rPr>
      </w:pPr>
      <w:r w:rsidRPr="61828468">
        <w:rPr>
          <w:rFonts w:eastAsia="Calibri" w:cs="Calibri"/>
          <w:color w:val="000000" w:themeColor="text1"/>
        </w:rPr>
        <w:t xml:space="preserve">What is the name of your business? </w:t>
      </w:r>
      <w:r>
        <w:rPr>
          <w:rFonts w:eastAsia="Calibri" w:cs="Calibri"/>
          <w:color w:val="000000" w:themeColor="text1"/>
        </w:rPr>
        <w:t>(n=38)</w:t>
      </w:r>
    </w:p>
    <w:p w14:paraId="2FFB6067" w14:textId="6AFE823F" w:rsidR="00D47F45" w:rsidRPr="00D47F45" w:rsidRDefault="00D47F45" w:rsidP="00C4030E">
      <w:pPr>
        <w:pStyle w:val="ListParagraph"/>
        <w:numPr>
          <w:ilvl w:val="0"/>
          <w:numId w:val="15"/>
        </w:numPr>
        <w:rPr>
          <w:rFonts w:eastAsiaTheme="minorEastAsia"/>
          <w:color w:val="000000" w:themeColor="text1"/>
        </w:rPr>
      </w:pPr>
      <w:r w:rsidRPr="00C4030E">
        <w:rPr>
          <w:rFonts w:eastAsia="Calibri" w:cs="Calibri"/>
          <w:color w:val="000000" w:themeColor="text1"/>
        </w:rPr>
        <w:t xml:space="preserve">Where is your business located? </w:t>
      </w:r>
      <w:r w:rsidR="00917217" w:rsidRPr="00C4030E">
        <w:rPr>
          <w:rFonts w:eastAsia="Calibri" w:cs="Calibri"/>
          <w:color w:val="000000" w:themeColor="text1"/>
        </w:rPr>
        <w:t>(n=</w:t>
      </w:r>
      <w:r w:rsidR="00F05809" w:rsidRPr="00C4030E">
        <w:rPr>
          <w:rFonts w:eastAsia="Calibri" w:cs="Calibri"/>
          <w:color w:val="000000" w:themeColor="text1"/>
        </w:rPr>
        <w:t>30</w:t>
      </w:r>
      <w:r w:rsidR="00917217" w:rsidRPr="00C4030E">
        <w:rPr>
          <w:rFonts w:eastAsia="Calibri" w:cs="Calibri"/>
          <w:color w:val="000000" w:themeColor="text1"/>
        </w:rPr>
        <w:t>)</w:t>
      </w:r>
    </w:p>
    <w:p w14:paraId="59AE28A8" w14:textId="403D24D4" w:rsidR="00D47F45" w:rsidRPr="00C1050C" w:rsidRDefault="00D47F45" w:rsidP="00C4030E">
      <w:pPr>
        <w:pStyle w:val="ListParagraph"/>
        <w:numPr>
          <w:ilvl w:val="0"/>
          <w:numId w:val="15"/>
        </w:numPr>
        <w:rPr>
          <w:rFonts w:eastAsiaTheme="minorEastAsia"/>
          <w:color w:val="000000" w:themeColor="text1"/>
        </w:rPr>
      </w:pPr>
      <w:r w:rsidRPr="00C4030E">
        <w:rPr>
          <w:rFonts w:eastAsia="Calibri" w:cs="Calibri"/>
          <w:color w:val="000000" w:themeColor="text1"/>
        </w:rPr>
        <w:t xml:space="preserve">What type of business or facility type would best describe your business? </w:t>
      </w:r>
      <w:r w:rsidRPr="00C4030E">
        <w:rPr>
          <w:rFonts w:eastAsia="Calibri" w:cs="Calibri"/>
          <w:b/>
          <w:color w:val="000000" w:themeColor="text1"/>
        </w:rPr>
        <w:t>(</w:t>
      </w:r>
      <w:proofErr w:type="gramStart"/>
      <w:r w:rsidRPr="00C4030E">
        <w:rPr>
          <w:rFonts w:eastAsia="Calibri" w:cs="Calibri"/>
          <w:b/>
          <w:color w:val="000000" w:themeColor="text1"/>
        </w:rPr>
        <w:t>select</w:t>
      </w:r>
      <w:proofErr w:type="gramEnd"/>
      <w:r w:rsidRPr="00C4030E">
        <w:rPr>
          <w:rFonts w:eastAsia="Calibri" w:cs="Calibri"/>
          <w:b/>
          <w:color w:val="000000" w:themeColor="text1"/>
        </w:rPr>
        <w:t xml:space="preserve"> all that apply)</w:t>
      </w:r>
      <w:r w:rsidR="00F05809" w:rsidRPr="00C4030E">
        <w:rPr>
          <w:rFonts w:eastAsia="Calibri" w:cs="Calibri"/>
          <w:b/>
          <w:color w:val="000000" w:themeColor="text1"/>
        </w:rPr>
        <w:t xml:space="preserve"> </w:t>
      </w:r>
      <w:r w:rsidR="00F05809" w:rsidRPr="00C4030E">
        <w:rPr>
          <w:rFonts w:eastAsia="Calibri" w:cs="Calibri"/>
          <w:color w:val="000000" w:themeColor="text1"/>
        </w:rPr>
        <w:t>(n=</w:t>
      </w:r>
      <w:r w:rsidR="00397136" w:rsidRPr="00C4030E">
        <w:rPr>
          <w:rFonts w:eastAsia="Calibri" w:cs="Calibri"/>
          <w:color w:val="000000" w:themeColor="text1"/>
        </w:rPr>
        <w:t>32</w:t>
      </w:r>
      <w:r w:rsidR="00F05809" w:rsidRPr="00C4030E">
        <w:rPr>
          <w:rFonts w:eastAsia="Calibri" w:cs="Calibri"/>
          <w:color w:val="000000" w:themeColor="text1"/>
        </w:rPr>
        <w:t>)</w:t>
      </w:r>
    </w:p>
    <w:p w14:paraId="095A9BB0" w14:textId="109E5CE5" w:rsidR="00D47F45" w:rsidRPr="00C1050C" w:rsidRDefault="00D47F45" w:rsidP="00D47F45">
      <w:pPr>
        <w:pStyle w:val="ListParagraph"/>
        <w:numPr>
          <w:ilvl w:val="1"/>
          <w:numId w:val="12"/>
        </w:numPr>
        <w:spacing w:after="160" w:line="259" w:lineRule="auto"/>
        <w:rPr>
          <w:rFonts w:eastAsiaTheme="minorEastAsia"/>
          <w:color w:val="000000" w:themeColor="text1"/>
        </w:rPr>
      </w:pPr>
      <w:r w:rsidRPr="00C1050C">
        <w:rPr>
          <w:rFonts w:eastAsia="Calibri" w:cs="Calibri"/>
          <w:color w:val="000000" w:themeColor="text1"/>
          <w:szCs w:val="22"/>
        </w:rPr>
        <w:t>Hauler</w:t>
      </w:r>
      <w:r w:rsidR="00917217">
        <w:rPr>
          <w:rFonts w:eastAsia="Calibri" w:cs="Calibri"/>
          <w:color w:val="000000" w:themeColor="text1"/>
          <w:szCs w:val="22"/>
        </w:rPr>
        <w:t xml:space="preserve"> (n=</w:t>
      </w:r>
      <w:r w:rsidR="00397136">
        <w:rPr>
          <w:rFonts w:eastAsia="Calibri" w:cs="Calibri"/>
          <w:color w:val="000000" w:themeColor="text1"/>
          <w:szCs w:val="22"/>
        </w:rPr>
        <w:t>3</w:t>
      </w:r>
      <w:r w:rsidR="00917217">
        <w:rPr>
          <w:rFonts w:eastAsia="Calibri" w:cs="Calibri"/>
          <w:color w:val="000000" w:themeColor="text1"/>
          <w:szCs w:val="22"/>
        </w:rPr>
        <w:t>)</w:t>
      </w:r>
    </w:p>
    <w:p w14:paraId="74135C91" w14:textId="0FC1C58C" w:rsidR="00D47F45" w:rsidRPr="00C1050C" w:rsidRDefault="00D47F45" w:rsidP="00D47F45">
      <w:pPr>
        <w:pStyle w:val="ListParagraph"/>
        <w:numPr>
          <w:ilvl w:val="1"/>
          <w:numId w:val="12"/>
        </w:numPr>
        <w:spacing w:after="160" w:line="259" w:lineRule="auto"/>
        <w:rPr>
          <w:rFonts w:eastAsiaTheme="minorEastAsia"/>
          <w:color w:val="000000" w:themeColor="text1"/>
        </w:rPr>
      </w:pPr>
      <w:r w:rsidRPr="00C1050C">
        <w:rPr>
          <w:rFonts w:eastAsia="Calibri" w:cs="Calibri"/>
          <w:color w:val="000000" w:themeColor="text1"/>
          <w:szCs w:val="22"/>
        </w:rPr>
        <w:t>Material Recovery Facility</w:t>
      </w:r>
      <w:r w:rsidR="00917217">
        <w:rPr>
          <w:rFonts w:eastAsia="Calibri" w:cs="Calibri"/>
          <w:color w:val="000000" w:themeColor="text1"/>
          <w:szCs w:val="22"/>
        </w:rPr>
        <w:t xml:space="preserve"> (n=</w:t>
      </w:r>
      <w:r w:rsidR="00397136">
        <w:rPr>
          <w:rFonts w:eastAsia="Calibri" w:cs="Calibri"/>
          <w:color w:val="000000" w:themeColor="text1"/>
          <w:szCs w:val="22"/>
        </w:rPr>
        <w:t>11</w:t>
      </w:r>
      <w:r w:rsidR="00917217">
        <w:rPr>
          <w:rFonts w:eastAsia="Calibri" w:cs="Calibri"/>
          <w:color w:val="000000" w:themeColor="text1"/>
          <w:szCs w:val="22"/>
        </w:rPr>
        <w:t>)</w:t>
      </w:r>
    </w:p>
    <w:p w14:paraId="25D31845" w14:textId="17C4434F" w:rsidR="00D47F45" w:rsidRPr="00C1050C" w:rsidRDefault="00D47F45" w:rsidP="00D47F45">
      <w:pPr>
        <w:pStyle w:val="ListParagraph"/>
        <w:numPr>
          <w:ilvl w:val="1"/>
          <w:numId w:val="12"/>
        </w:numPr>
        <w:spacing w:after="160" w:line="259" w:lineRule="auto"/>
        <w:rPr>
          <w:rFonts w:eastAsiaTheme="minorEastAsia"/>
          <w:color w:val="000000" w:themeColor="text1"/>
        </w:rPr>
      </w:pPr>
      <w:r w:rsidRPr="00C1050C">
        <w:rPr>
          <w:rFonts w:eastAsia="Calibri" w:cs="Calibri"/>
          <w:color w:val="000000" w:themeColor="text1"/>
          <w:szCs w:val="22"/>
        </w:rPr>
        <w:t>Broker</w:t>
      </w:r>
      <w:r w:rsidR="00917217">
        <w:rPr>
          <w:rFonts w:eastAsia="Calibri" w:cs="Calibri"/>
          <w:color w:val="000000" w:themeColor="text1"/>
          <w:szCs w:val="22"/>
        </w:rPr>
        <w:t xml:space="preserve"> (n=</w:t>
      </w:r>
      <w:r w:rsidR="00397136">
        <w:rPr>
          <w:rFonts w:eastAsia="Calibri" w:cs="Calibri"/>
          <w:color w:val="000000" w:themeColor="text1"/>
          <w:szCs w:val="22"/>
        </w:rPr>
        <w:t>1</w:t>
      </w:r>
      <w:r w:rsidR="00917217">
        <w:rPr>
          <w:rFonts w:eastAsia="Calibri" w:cs="Calibri"/>
          <w:color w:val="000000" w:themeColor="text1"/>
          <w:szCs w:val="22"/>
        </w:rPr>
        <w:t>)</w:t>
      </w:r>
    </w:p>
    <w:p w14:paraId="2E56D0A1" w14:textId="5F56F10F" w:rsidR="00D47F45" w:rsidRPr="00C1050C" w:rsidRDefault="00D47F45" w:rsidP="00D47F45">
      <w:pPr>
        <w:pStyle w:val="ListParagraph"/>
        <w:numPr>
          <w:ilvl w:val="1"/>
          <w:numId w:val="12"/>
        </w:numPr>
        <w:spacing w:after="160" w:line="259" w:lineRule="auto"/>
        <w:rPr>
          <w:rFonts w:eastAsiaTheme="minorEastAsia"/>
          <w:color w:val="000000" w:themeColor="text1"/>
        </w:rPr>
      </w:pPr>
      <w:r w:rsidRPr="00C1050C">
        <w:rPr>
          <w:rFonts w:eastAsia="Calibri" w:cs="Calibri"/>
          <w:color w:val="000000" w:themeColor="text1"/>
          <w:szCs w:val="22"/>
        </w:rPr>
        <w:t>Manufacturer</w:t>
      </w:r>
      <w:r w:rsidR="00917217">
        <w:rPr>
          <w:rFonts w:eastAsia="Calibri" w:cs="Calibri"/>
          <w:color w:val="000000" w:themeColor="text1"/>
          <w:szCs w:val="22"/>
        </w:rPr>
        <w:t xml:space="preserve"> (n=</w:t>
      </w:r>
      <w:r w:rsidR="00397136">
        <w:rPr>
          <w:rFonts w:eastAsia="Calibri" w:cs="Calibri"/>
          <w:color w:val="000000" w:themeColor="text1"/>
          <w:szCs w:val="22"/>
        </w:rPr>
        <w:t>6</w:t>
      </w:r>
      <w:r w:rsidR="00917217">
        <w:rPr>
          <w:rFonts w:eastAsia="Calibri" w:cs="Calibri"/>
          <w:color w:val="000000" w:themeColor="text1"/>
          <w:szCs w:val="22"/>
        </w:rPr>
        <w:t>)</w:t>
      </w:r>
    </w:p>
    <w:p w14:paraId="538E87DB" w14:textId="7E5F4463" w:rsidR="00D47F45" w:rsidRPr="00C1050C" w:rsidRDefault="00D47F45" w:rsidP="00D47F45">
      <w:pPr>
        <w:pStyle w:val="ListParagraph"/>
        <w:numPr>
          <w:ilvl w:val="1"/>
          <w:numId w:val="12"/>
        </w:numPr>
        <w:spacing w:after="160" w:line="259" w:lineRule="auto"/>
        <w:rPr>
          <w:rFonts w:eastAsiaTheme="minorEastAsia"/>
          <w:color w:val="000000" w:themeColor="text1"/>
        </w:rPr>
      </w:pPr>
      <w:r w:rsidRPr="00C1050C">
        <w:rPr>
          <w:rFonts w:eastAsia="Calibri" w:cs="Calibri"/>
          <w:color w:val="000000" w:themeColor="text1"/>
          <w:szCs w:val="22"/>
        </w:rPr>
        <w:t>Curbside Pickup</w:t>
      </w:r>
      <w:r w:rsidR="00917217">
        <w:rPr>
          <w:rFonts w:eastAsia="Calibri" w:cs="Calibri"/>
          <w:color w:val="000000" w:themeColor="text1"/>
          <w:szCs w:val="22"/>
        </w:rPr>
        <w:t xml:space="preserve"> (n=</w:t>
      </w:r>
      <w:r w:rsidR="00336C2B">
        <w:rPr>
          <w:rFonts w:eastAsia="Calibri" w:cs="Calibri"/>
          <w:color w:val="000000" w:themeColor="text1"/>
          <w:szCs w:val="22"/>
        </w:rPr>
        <w:t>5</w:t>
      </w:r>
      <w:r w:rsidR="00917217">
        <w:rPr>
          <w:rFonts w:eastAsia="Calibri" w:cs="Calibri"/>
          <w:color w:val="000000" w:themeColor="text1"/>
          <w:szCs w:val="22"/>
        </w:rPr>
        <w:t>)</w:t>
      </w:r>
    </w:p>
    <w:p w14:paraId="1DFEAE75" w14:textId="5F30EE29" w:rsidR="00D47F45" w:rsidRPr="00C1050C" w:rsidRDefault="00D47F45" w:rsidP="00D47F45">
      <w:pPr>
        <w:pStyle w:val="ListParagraph"/>
        <w:numPr>
          <w:ilvl w:val="1"/>
          <w:numId w:val="12"/>
        </w:numPr>
        <w:spacing w:after="160" w:line="259" w:lineRule="auto"/>
        <w:rPr>
          <w:rFonts w:eastAsiaTheme="minorEastAsia"/>
          <w:color w:val="000000" w:themeColor="text1"/>
        </w:rPr>
      </w:pPr>
      <w:r w:rsidRPr="00C1050C">
        <w:rPr>
          <w:rFonts w:eastAsia="Calibri" w:cs="Calibri"/>
          <w:color w:val="000000" w:themeColor="text1"/>
          <w:szCs w:val="22"/>
        </w:rPr>
        <w:t>Other [if selected, fill in the blank]</w:t>
      </w:r>
      <w:r w:rsidR="00917217">
        <w:rPr>
          <w:rFonts w:eastAsia="Calibri" w:cs="Calibri"/>
          <w:color w:val="000000" w:themeColor="text1"/>
          <w:szCs w:val="22"/>
        </w:rPr>
        <w:t xml:space="preserve"> (n=</w:t>
      </w:r>
      <w:r w:rsidR="00336C2B">
        <w:rPr>
          <w:rFonts w:eastAsia="Calibri" w:cs="Calibri"/>
          <w:color w:val="000000" w:themeColor="text1"/>
          <w:szCs w:val="22"/>
        </w:rPr>
        <w:t>18</w:t>
      </w:r>
      <w:r w:rsidR="00917217">
        <w:rPr>
          <w:rFonts w:eastAsia="Calibri" w:cs="Calibri"/>
          <w:color w:val="000000" w:themeColor="text1"/>
          <w:szCs w:val="22"/>
        </w:rPr>
        <w:t>)</w:t>
      </w:r>
    </w:p>
    <w:p w14:paraId="4E77866F" w14:textId="5EC4C7D8" w:rsidR="00D47F45" w:rsidRPr="00C1050C" w:rsidRDefault="00D47F45" w:rsidP="00D47F45">
      <w:pPr>
        <w:pStyle w:val="ListParagraph"/>
        <w:numPr>
          <w:ilvl w:val="0"/>
          <w:numId w:val="11"/>
        </w:numPr>
        <w:spacing w:after="160" w:line="259" w:lineRule="auto"/>
        <w:rPr>
          <w:rFonts w:eastAsiaTheme="minorEastAsia"/>
          <w:b/>
          <w:bCs/>
          <w:color w:val="000000" w:themeColor="text1"/>
        </w:rPr>
      </w:pPr>
      <w:r w:rsidRPr="00C1050C">
        <w:rPr>
          <w:rFonts w:eastAsia="Calibri" w:cs="Calibri"/>
          <w:color w:val="000000" w:themeColor="text1"/>
          <w:szCs w:val="22"/>
        </w:rPr>
        <w:t xml:space="preserve">Regarding your business, what types of materials does your business process? </w:t>
      </w:r>
      <w:r w:rsidRPr="00C1050C">
        <w:rPr>
          <w:rFonts w:eastAsia="Calibri" w:cs="Calibri"/>
          <w:b/>
          <w:bCs/>
          <w:color w:val="000000" w:themeColor="text1"/>
          <w:szCs w:val="22"/>
        </w:rPr>
        <w:t>(</w:t>
      </w:r>
      <w:proofErr w:type="gramStart"/>
      <w:r w:rsidRPr="00C1050C">
        <w:rPr>
          <w:rFonts w:eastAsia="Calibri" w:cs="Calibri"/>
          <w:b/>
          <w:bCs/>
          <w:color w:val="000000" w:themeColor="text1"/>
          <w:szCs w:val="22"/>
        </w:rPr>
        <w:t>select</w:t>
      </w:r>
      <w:proofErr w:type="gramEnd"/>
      <w:r w:rsidRPr="00C1050C">
        <w:rPr>
          <w:rFonts w:eastAsia="Calibri" w:cs="Calibri"/>
          <w:b/>
          <w:bCs/>
          <w:color w:val="000000" w:themeColor="text1"/>
          <w:szCs w:val="22"/>
        </w:rPr>
        <w:t xml:space="preserve"> all that apply)</w:t>
      </w:r>
      <w:r w:rsidR="00917217">
        <w:rPr>
          <w:rFonts w:eastAsia="Calibri" w:cs="Calibri"/>
          <w:b/>
          <w:bCs/>
          <w:color w:val="000000" w:themeColor="text1"/>
          <w:szCs w:val="22"/>
        </w:rPr>
        <w:t xml:space="preserve"> </w:t>
      </w:r>
      <w:r w:rsidR="00917217">
        <w:rPr>
          <w:rFonts w:eastAsia="Calibri" w:cs="Calibri"/>
          <w:color w:val="000000" w:themeColor="text1"/>
          <w:szCs w:val="22"/>
        </w:rPr>
        <w:t>(n=</w:t>
      </w:r>
      <w:r w:rsidR="00582AB2">
        <w:rPr>
          <w:rFonts w:eastAsia="Calibri" w:cs="Calibri"/>
          <w:color w:val="000000" w:themeColor="text1"/>
          <w:szCs w:val="22"/>
        </w:rPr>
        <w:t>31</w:t>
      </w:r>
      <w:r w:rsidR="00917217">
        <w:rPr>
          <w:rFonts w:eastAsia="Calibri" w:cs="Calibri"/>
          <w:color w:val="000000" w:themeColor="text1"/>
          <w:szCs w:val="22"/>
        </w:rPr>
        <w:t>)</w:t>
      </w:r>
    </w:p>
    <w:p w14:paraId="5A6D388C" w14:textId="12A4D803" w:rsidR="00D47F45" w:rsidRPr="00D47F45" w:rsidRDefault="00D47F45" w:rsidP="00D47F45">
      <w:pPr>
        <w:pStyle w:val="ListParagraph"/>
        <w:numPr>
          <w:ilvl w:val="1"/>
          <w:numId w:val="11"/>
        </w:numPr>
        <w:spacing w:after="160" w:line="259" w:lineRule="auto"/>
        <w:rPr>
          <w:rFonts w:eastAsiaTheme="minorEastAsia"/>
          <w:color w:val="000000" w:themeColor="text1"/>
        </w:rPr>
      </w:pPr>
      <w:r w:rsidRPr="00D47F45">
        <w:rPr>
          <w:rFonts w:eastAsia="Calibri" w:cs="Calibri"/>
          <w:color w:val="000000" w:themeColor="text1"/>
          <w:szCs w:val="22"/>
        </w:rPr>
        <w:t>Paper</w:t>
      </w:r>
      <w:r w:rsidR="00917217">
        <w:rPr>
          <w:rFonts w:eastAsia="Calibri" w:cs="Calibri"/>
          <w:color w:val="000000" w:themeColor="text1"/>
          <w:szCs w:val="22"/>
        </w:rPr>
        <w:t xml:space="preserve"> (n=</w:t>
      </w:r>
      <w:r w:rsidR="0098297B">
        <w:rPr>
          <w:rFonts w:eastAsia="Calibri" w:cs="Calibri"/>
          <w:color w:val="000000" w:themeColor="text1"/>
          <w:szCs w:val="22"/>
        </w:rPr>
        <w:t>7</w:t>
      </w:r>
      <w:r w:rsidR="00917217">
        <w:rPr>
          <w:rFonts w:eastAsia="Calibri" w:cs="Calibri"/>
          <w:color w:val="000000" w:themeColor="text1"/>
          <w:szCs w:val="22"/>
        </w:rPr>
        <w:t>)</w:t>
      </w:r>
    </w:p>
    <w:p w14:paraId="2B1F461A" w14:textId="2CD820E2" w:rsidR="00D47F45" w:rsidRPr="00D47F45" w:rsidRDefault="00D47F45" w:rsidP="00D47F45">
      <w:pPr>
        <w:pStyle w:val="ListParagraph"/>
        <w:numPr>
          <w:ilvl w:val="1"/>
          <w:numId w:val="11"/>
        </w:numPr>
        <w:spacing w:after="160" w:line="259" w:lineRule="auto"/>
        <w:rPr>
          <w:rFonts w:eastAsiaTheme="minorEastAsia"/>
          <w:color w:val="000000" w:themeColor="text1"/>
        </w:rPr>
      </w:pPr>
      <w:r w:rsidRPr="00D47F45">
        <w:rPr>
          <w:rFonts w:eastAsia="Calibri" w:cs="Calibri"/>
          <w:color w:val="000000" w:themeColor="text1"/>
          <w:szCs w:val="22"/>
        </w:rPr>
        <w:t>Glass</w:t>
      </w:r>
      <w:r w:rsidR="00917217">
        <w:rPr>
          <w:rFonts w:eastAsia="Calibri" w:cs="Calibri"/>
          <w:color w:val="000000" w:themeColor="text1"/>
          <w:szCs w:val="22"/>
        </w:rPr>
        <w:t xml:space="preserve"> (n=</w:t>
      </w:r>
      <w:r w:rsidR="0043753A">
        <w:rPr>
          <w:rFonts w:eastAsia="Calibri" w:cs="Calibri"/>
          <w:color w:val="000000" w:themeColor="text1"/>
          <w:szCs w:val="22"/>
        </w:rPr>
        <w:t>4</w:t>
      </w:r>
      <w:r w:rsidR="00917217">
        <w:rPr>
          <w:rFonts w:eastAsia="Calibri" w:cs="Calibri"/>
          <w:color w:val="000000" w:themeColor="text1"/>
          <w:szCs w:val="22"/>
        </w:rPr>
        <w:t>)</w:t>
      </w:r>
    </w:p>
    <w:p w14:paraId="69D114DB" w14:textId="50EAD1FC" w:rsidR="00D47F45" w:rsidRPr="0043753A" w:rsidRDefault="00D47F45" w:rsidP="0043753A">
      <w:pPr>
        <w:pStyle w:val="ListParagraph"/>
        <w:numPr>
          <w:ilvl w:val="1"/>
          <w:numId w:val="11"/>
        </w:numPr>
        <w:spacing w:after="160" w:line="259" w:lineRule="auto"/>
        <w:rPr>
          <w:rFonts w:eastAsiaTheme="minorEastAsia"/>
          <w:color w:val="000000" w:themeColor="text1"/>
        </w:rPr>
      </w:pPr>
      <w:r w:rsidRPr="00D47F45">
        <w:rPr>
          <w:rFonts w:eastAsia="Calibri" w:cs="Calibri"/>
          <w:color w:val="000000" w:themeColor="text1"/>
          <w:szCs w:val="22"/>
        </w:rPr>
        <w:t>Plastic</w:t>
      </w:r>
      <w:r w:rsidR="00917217">
        <w:rPr>
          <w:rFonts w:eastAsia="Calibri" w:cs="Calibri"/>
          <w:color w:val="000000" w:themeColor="text1"/>
          <w:szCs w:val="22"/>
        </w:rPr>
        <w:t xml:space="preserve"> (n=</w:t>
      </w:r>
      <w:r w:rsidR="0043753A">
        <w:rPr>
          <w:rFonts w:eastAsia="Calibri" w:cs="Calibri"/>
          <w:color w:val="000000" w:themeColor="text1"/>
          <w:szCs w:val="22"/>
        </w:rPr>
        <w:t>5</w:t>
      </w:r>
      <w:r w:rsidR="00917217" w:rsidRPr="0043753A">
        <w:rPr>
          <w:rFonts w:eastAsia="Calibri" w:cs="Calibri"/>
          <w:color w:val="000000" w:themeColor="text1"/>
        </w:rPr>
        <w:t>)</w:t>
      </w:r>
    </w:p>
    <w:p w14:paraId="151A055B" w14:textId="7338FEAD" w:rsidR="00D47F45" w:rsidRPr="00D47F45" w:rsidRDefault="00D47F45" w:rsidP="00D47F45">
      <w:pPr>
        <w:pStyle w:val="ListParagraph"/>
        <w:numPr>
          <w:ilvl w:val="1"/>
          <w:numId w:val="11"/>
        </w:numPr>
        <w:spacing w:after="160" w:line="259" w:lineRule="auto"/>
        <w:rPr>
          <w:rFonts w:eastAsiaTheme="minorEastAsia"/>
          <w:color w:val="000000" w:themeColor="text1"/>
        </w:rPr>
      </w:pPr>
      <w:r w:rsidRPr="00D47F45">
        <w:rPr>
          <w:rFonts w:eastAsia="Calibri" w:cs="Calibri"/>
          <w:color w:val="000000" w:themeColor="text1"/>
          <w:szCs w:val="22"/>
        </w:rPr>
        <w:t>Organics</w:t>
      </w:r>
      <w:r w:rsidR="00917217">
        <w:rPr>
          <w:rFonts w:eastAsia="Calibri" w:cs="Calibri"/>
          <w:color w:val="000000" w:themeColor="text1"/>
          <w:szCs w:val="22"/>
        </w:rPr>
        <w:t xml:space="preserve"> (n=</w:t>
      </w:r>
      <w:r w:rsidR="00287FB4">
        <w:rPr>
          <w:rFonts w:eastAsia="Calibri" w:cs="Calibri"/>
          <w:color w:val="000000" w:themeColor="text1"/>
          <w:szCs w:val="22"/>
        </w:rPr>
        <w:t>9</w:t>
      </w:r>
      <w:r w:rsidR="00917217">
        <w:rPr>
          <w:rFonts w:eastAsia="Calibri" w:cs="Calibri"/>
          <w:color w:val="000000" w:themeColor="text1"/>
          <w:szCs w:val="22"/>
        </w:rPr>
        <w:t>)</w:t>
      </w:r>
    </w:p>
    <w:p w14:paraId="224C27D6" w14:textId="3C04474B" w:rsidR="00D47F45" w:rsidRPr="00D47F45" w:rsidRDefault="00D47F45" w:rsidP="00D47F45">
      <w:pPr>
        <w:pStyle w:val="ListParagraph"/>
        <w:numPr>
          <w:ilvl w:val="1"/>
          <w:numId w:val="11"/>
        </w:numPr>
        <w:spacing w:after="160" w:line="259" w:lineRule="auto"/>
        <w:rPr>
          <w:rFonts w:eastAsiaTheme="minorEastAsia"/>
          <w:color w:val="000000" w:themeColor="text1"/>
        </w:rPr>
      </w:pPr>
      <w:r w:rsidRPr="00D47F45">
        <w:rPr>
          <w:rFonts w:eastAsia="Calibri" w:cs="Calibri"/>
          <w:color w:val="000000" w:themeColor="text1"/>
          <w:szCs w:val="22"/>
        </w:rPr>
        <w:t>Metals</w:t>
      </w:r>
      <w:r w:rsidR="00917217">
        <w:rPr>
          <w:rFonts w:eastAsia="Calibri" w:cs="Calibri"/>
          <w:color w:val="000000" w:themeColor="text1"/>
          <w:szCs w:val="22"/>
        </w:rPr>
        <w:t xml:space="preserve"> (n=</w:t>
      </w:r>
      <w:r w:rsidR="00202BF1">
        <w:rPr>
          <w:rFonts w:eastAsia="Calibri" w:cs="Calibri"/>
          <w:color w:val="000000" w:themeColor="text1"/>
          <w:szCs w:val="22"/>
        </w:rPr>
        <w:t>7</w:t>
      </w:r>
      <w:r w:rsidR="00917217">
        <w:rPr>
          <w:rFonts w:eastAsia="Calibri" w:cs="Calibri"/>
          <w:color w:val="000000" w:themeColor="text1"/>
          <w:szCs w:val="22"/>
        </w:rPr>
        <w:t>)</w:t>
      </w:r>
    </w:p>
    <w:p w14:paraId="5EA103EC" w14:textId="47D02E5A" w:rsidR="00D47F45" w:rsidRPr="00D47F45" w:rsidRDefault="00D47F45" w:rsidP="00D47F45">
      <w:pPr>
        <w:pStyle w:val="ListParagraph"/>
        <w:numPr>
          <w:ilvl w:val="1"/>
          <w:numId w:val="11"/>
        </w:numPr>
        <w:spacing w:after="160" w:line="259" w:lineRule="auto"/>
        <w:rPr>
          <w:rFonts w:eastAsiaTheme="minorEastAsia"/>
          <w:color w:val="000000" w:themeColor="text1"/>
        </w:rPr>
      </w:pPr>
      <w:r w:rsidRPr="00D47F45">
        <w:rPr>
          <w:rFonts w:eastAsia="Calibri" w:cs="Calibri"/>
          <w:color w:val="000000" w:themeColor="text1"/>
          <w:szCs w:val="22"/>
        </w:rPr>
        <w:t>Textiles</w:t>
      </w:r>
      <w:r w:rsidR="00917217">
        <w:rPr>
          <w:rFonts w:eastAsia="Calibri" w:cs="Calibri"/>
          <w:color w:val="000000" w:themeColor="text1"/>
          <w:szCs w:val="22"/>
        </w:rPr>
        <w:t xml:space="preserve"> (n=</w:t>
      </w:r>
      <w:r w:rsidR="00202BF1">
        <w:rPr>
          <w:rFonts w:eastAsia="Calibri" w:cs="Calibri"/>
          <w:color w:val="000000" w:themeColor="text1"/>
          <w:szCs w:val="22"/>
        </w:rPr>
        <w:t>4</w:t>
      </w:r>
      <w:r w:rsidR="00917217">
        <w:rPr>
          <w:rFonts w:eastAsia="Calibri" w:cs="Calibri"/>
          <w:color w:val="000000" w:themeColor="text1"/>
          <w:szCs w:val="22"/>
        </w:rPr>
        <w:t>)</w:t>
      </w:r>
    </w:p>
    <w:p w14:paraId="62206400" w14:textId="006F3CA4" w:rsidR="00D47F45" w:rsidRDefault="00FE1576" w:rsidP="00D47F45">
      <w:pPr>
        <w:pStyle w:val="ListParagraph"/>
        <w:numPr>
          <w:ilvl w:val="1"/>
          <w:numId w:val="11"/>
        </w:numPr>
        <w:spacing w:after="160" w:line="259" w:lineRule="auto"/>
        <w:rPr>
          <w:rFonts w:eastAsiaTheme="minorEastAsia"/>
          <w:color w:val="000000" w:themeColor="text1"/>
        </w:rPr>
      </w:pPr>
      <w:r>
        <w:rPr>
          <w:rFonts w:eastAsia="Calibri" w:cs="Calibri"/>
          <w:color w:val="000000" w:themeColor="text1"/>
          <w:szCs w:val="22"/>
        </w:rPr>
        <w:t>Not listed</w:t>
      </w:r>
      <w:r w:rsidR="00917217">
        <w:rPr>
          <w:rFonts w:eastAsia="Calibri" w:cs="Calibri"/>
          <w:color w:val="000000" w:themeColor="text1"/>
          <w:szCs w:val="22"/>
        </w:rPr>
        <w:t xml:space="preserve"> (n=</w:t>
      </w:r>
      <w:r w:rsidR="00202BF1">
        <w:rPr>
          <w:rFonts w:eastAsia="Calibri" w:cs="Calibri"/>
          <w:color w:val="000000" w:themeColor="text1"/>
          <w:szCs w:val="22"/>
        </w:rPr>
        <w:t>10</w:t>
      </w:r>
      <w:r w:rsidR="00917217">
        <w:rPr>
          <w:rFonts w:eastAsia="Calibri" w:cs="Calibri"/>
          <w:color w:val="000000" w:themeColor="text1"/>
          <w:szCs w:val="22"/>
        </w:rPr>
        <w:t>)</w:t>
      </w:r>
    </w:p>
    <w:p w14:paraId="0FA94A17" w14:textId="280CEB42" w:rsidR="00D47F45" w:rsidRDefault="00D47F45" w:rsidP="00D47F45">
      <w:pPr>
        <w:pStyle w:val="ListParagraph"/>
        <w:numPr>
          <w:ilvl w:val="0"/>
          <w:numId w:val="11"/>
        </w:numPr>
        <w:spacing w:after="160" w:line="259" w:lineRule="auto"/>
        <w:rPr>
          <w:color w:val="000000" w:themeColor="text1"/>
        </w:rPr>
      </w:pPr>
      <w:r w:rsidRPr="41F2DE98">
        <w:rPr>
          <w:rFonts w:eastAsia="Calibri" w:cs="Calibri"/>
          <w:color w:val="000000" w:themeColor="text1"/>
          <w:szCs w:val="22"/>
        </w:rPr>
        <w:lastRenderedPageBreak/>
        <w:t>(For every box checked above (a-g), the following questions will be asked:)</w:t>
      </w:r>
      <w:r w:rsidR="00917217">
        <w:rPr>
          <w:rFonts w:eastAsia="Calibri" w:cs="Calibri"/>
          <w:color w:val="000000" w:themeColor="text1"/>
          <w:szCs w:val="22"/>
        </w:rPr>
        <w:t xml:space="preserve"> </w:t>
      </w:r>
    </w:p>
    <w:p w14:paraId="6C8C1205" w14:textId="5E59E9C0" w:rsidR="00D47F45" w:rsidRDefault="00D47F45" w:rsidP="00D47F45">
      <w:pPr>
        <w:pStyle w:val="ListParagraph"/>
        <w:numPr>
          <w:ilvl w:val="0"/>
          <w:numId w:val="10"/>
        </w:numPr>
        <w:spacing w:after="160" w:line="259" w:lineRule="auto"/>
        <w:rPr>
          <w:rFonts w:eastAsiaTheme="minorEastAsia"/>
          <w:color w:val="000000" w:themeColor="text1"/>
        </w:rPr>
      </w:pPr>
      <w:r w:rsidRPr="41F2DE98">
        <w:rPr>
          <w:rFonts w:eastAsia="Calibri" w:cs="Calibri"/>
          <w:color w:val="000000" w:themeColor="text1"/>
          <w:szCs w:val="22"/>
        </w:rPr>
        <w:t>Where do you get your materials from?</w:t>
      </w:r>
    </w:p>
    <w:p w14:paraId="549C3676" w14:textId="3F18DBA2" w:rsidR="00D47F45" w:rsidRDefault="00D47F45" w:rsidP="00D47F45">
      <w:pPr>
        <w:pStyle w:val="ListParagraph"/>
        <w:numPr>
          <w:ilvl w:val="1"/>
          <w:numId w:val="10"/>
        </w:numPr>
        <w:spacing w:after="160" w:line="259" w:lineRule="auto"/>
        <w:rPr>
          <w:rFonts w:eastAsiaTheme="minorEastAsia"/>
          <w:color w:val="000000" w:themeColor="text1"/>
        </w:rPr>
      </w:pPr>
      <w:r w:rsidRPr="41F2DE98">
        <w:rPr>
          <w:rFonts w:eastAsia="Calibri" w:cs="Calibri"/>
          <w:color w:val="000000" w:themeColor="text1"/>
          <w:szCs w:val="22"/>
        </w:rPr>
        <w:t>Hauler</w:t>
      </w:r>
      <w:r w:rsidR="0076156D">
        <w:rPr>
          <w:rFonts w:eastAsia="Calibri" w:cs="Calibri"/>
          <w:color w:val="000000" w:themeColor="text1"/>
          <w:szCs w:val="22"/>
        </w:rPr>
        <w:t xml:space="preserve"> (n=</w:t>
      </w:r>
      <w:r w:rsidR="00965017">
        <w:rPr>
          <w:rFonts w:eastAsia="Calibri" w:cs="Calibri"/>
          <w:color w:val="000000" w:themeColor="text1"/>
          <w:szCs w:val="22"/>
        </w:rPr>
        <w:t>18</w:t>
      </w:r>
      <w:r w:rsidR="0076156D">
        <w:rPr>
          <w:rFonts w:eastAsia="Calibri" w:cs="Calibri"/>
          <w:color w:val="000000" w:themeColor="text1"/>
          <w:szCs w:val="22"/>
        </w:rPr>
        <w:t>)</w:t>
      </w:r>
    </w:p>
    <w:p w14:paraId="07E23565" w14:textId="4EE4138A" w:rsidR="00D47F45" w:rsidRDefault="00D47F45" w:rsidP="00D47F45">
      <w:pPr>
        <w:pStyle w:val="ListParagraph"/>
        <w:numPr>
          <w:ilvl w:val="2"/>
          <w:numId w:val="10"/>
        </w:numPr>
        <w:spacing w:after="160" w:line="259" w:lineRule="auto"/>
        <w:rPr>
          <w:color w:val="000000" w:themeColor="text1"/>
        </w:rPr>
      </w:pPr>
      <w:r w:rsidRPr="096A63F7">
        <w:rPr>
          <w:rFonts w:eastAsia="Calibri" w:cs="Calibri"/>
          <w:b/>
          <w:bCs/>
          <w:color w:val="000000" w:themeColor="text1"/>
          <w:szCs w:val="22"/>
        </w:rPr>
        <w:t xml:space="preserve">[If selected] </w:t>
      </w:r>
      <w:r w:rsidRPr="096A63F7">
        <w:rPr>
          <w:rFonts w:eastAsia="Calibri" w:cs="Calibri"/>
          <w:color w:val="000000" w:themeColor="text1"/>
          <w:szCs w:val="22"/>
        </w:rPr>
        <w:t xml:space="preserve">How much annually (in </w:t>
      </w:r>
      <w:r w:rsidR="00FE1576">
        <w:rPr>
          <w:rFonts w:eastAsia="Calibri" w:cs="Calibri"/>
          <w:color w:val="000000" w:themeColor="text1"/>
          <w:szCs w:val="22"/>
        </w:rPr>
        <w:t>tonnage</w:t>
      </w:r>
      <w:r w:rsidRPr="096A63F7">
        <w:rPr>
          <w:rFonts w:eastAsia="Calibri" w:cs="Calibri"/>
          <w:color w:val="000000" w:themeColor="text1"/>
          <w:szCs w:val="22"/>
        </w:rPr>
        <w:t>):</w:t>
      </w:r>
      <w:r w:rsidR="0076156D">
        <w:rPr>
          <w:rFonts w:eastAsia="Calibri" w:cs="Calibri"/>
          <w:color w:val="000000" w:themeColor="text1"/>
          <w:szCs w:val="22"/>
        </w:rPr>
        <w:t xml:space="preserve"> (n=</w:t>
      </w:r>
      <w:r w:rsidR="00495E92">
        <w:rPr>
          <w:rFonts w:eastAsia="Calibri" w:cs="Calibri"/>
          <w:color w:val="000000" w:themeColor="text1"/>
          <w:szCs w:val="22"/>
        </w:rPr>
        <w:t>15</w:t>
      </w:r>
      <w:r w:rsidR="0076156D">
        <w:rPr>
          <w:rFonts w:eastAsia="Calibri" w:cs="Calibri"/>
          <w:color w:val="000000" w:themeColor="text1"/>
          <w:szCs w:val="22"/>
        </w:rPr>
        <w:t>)</w:t>
      </w:r>
    </w:p>
    <w:p w14:paraId="0C272615" w14:textId="5D30BA53" w:rsidR="00D47F45" w:rsidRDefault="00D47F45" w:rsidP="00D47F45">
      <w:pPr>
        <w:pStyle w:val="ListParagraph"/>
        <w:numPr>
          <w:ilvl w:val="1"/>
          <w:numId w:val="10"/>
        </w:numPr>
        <w:spacing w:after="160" w:line="259" w:lineRule="auto"/>
        <w:rPr>
          <w:rFonts w:eastAsiaTheme="minorEastAsia"/>
          <w:color w:val="000000" w:themeColor="text1"/>
        </w:rPr>
      </w:pPr>
      <w:r w:rsidRPr="41F2DE98">
        <w:rPr>
          <w:rFonts w:eastAsia="Calibri" w:cs="Calibri"/>
          <w:color w:val="000000" w:themeColor="text1"/>
          <w:szCs w:val="22"/>
        </w:rPr>
        <w:t>Material Recovery Facility</w:t>
      </w:r>
      <w:r w:rsidR="0076156D">
        <w:rPr>
          <w:rFonts w:eastAsia="Calibri" w:cs="Calibri"/>
          <w:color w:val="000000" w:themeColor="text1"/>
          <w:szCs w:val="22"/>
        </w:rPr>
        <w:t xml:space="preserve"> (n=</w:t>
      </w:r>
      <w:r w:rsidR="001324B2">
        <w:rPr>
          <w:rFonts w:eastAsia="Calibri" w:cs="Calibri"/>
          <w:color w:val="000000" w:themeColor="text1"/>
          <w:szCs w:val="22"/>
        </w:rPr>
        <w:t>12</w:t>
      </w:r>
      <w:r w:rsidR="0076156D">
        <w:rPr>
          <w:rFonts w:eastAsia="Calibri" w:cs="Calibri"/>
          <w:color w:val="000000" w:themeColor="text1"/>
          <w:szCs w:val="22"/>
        </w:rPr>
        <w:t>)</w:t>
      </w:r>
    </w:p>
    <w:p w14:paraId="54ECA48E" w14:textId="777B08B5" w:rsidR="00D47F45" w:rsidRDefault="00D47F45" w:rsidP="00D47F45">
      <w:pPr>
        <w:pStyle w:val="ListParagraph"/>
        <w:numPr>
          <w:ilvl w:val="2"/>
          <w:numId w:val="10"/>
        </w:numPr>
        <w:spacing w:after="160" w:line="259" w:lineRule="auto"/>
        <w:rPr>
          <w:rFonts w:eastAsiaTheme="minorEastAsia"/>
          <w:color w:val="000000" w:themeColor="text1"/>
        </w:rPr>
      </w:pPr>
      <w:r w:rsidRPr="096A63F7">
        <w:rPr>
          <w:rFonts w:eastAsia="Calibri" w:cs="Calibri"/>
          <w:b/>
          <w:bCs/>
          <w:color w:val="000000" w:themeColor="text1"/>
          <w:szCs w:val="22"/>
        </w:rPr>
        <w:t>[If selected]</w:t>
      </w:r>
      <w:r w:rsidRPr="096A63F7">
        <w:rPr>
          <w:rFonts w:eastAsia="Calibri" w:cs="Calibri"/>
          <w:color w:val="000000" w:themeColor="text1"/>
          <w:szCs w:val="22"/>
        </w:rPr>
        <w:t xml:space="preserve"> How much annually (in </w:t>
      </w:r>
      <w:r w:rsidR="00FE1576">
        <w:rPr>
          <w:rFonts w:eastAsia="Calibri" w:cs="Calibri"/>
          <w:color w:val="000000" w:themeColor="text1"/>
          <w:szCs w:val="22"/>
        </w:rPr>
        <w:t>tonnage</w:t>
      </w:r>
      <w:r w:rsidRPr="096A63F7">
        <w:rPr>
          <w:rFonts w:eastAsia="Calibri" w:cs="Calibri"/>
          <w:color w:val="000000" w:themeColor="text1"/>
          <w:szCs w:val="22"/>
        </w:rPr>
        <w:t>):</w:t>
      </w:r>
      <w:r w:rsidR="0076156D">
        <w:rPr>
          <w:rFonts w:eastAsia="Calibri" w:cs="Calibri"/>
          <w:color w:val="000000" w:themeColor="text1"/>
          <w:szCs w:val="22"/>
        </w:rPr>
        <w:t xml:space="preserve"> (n=</w:t>
      </w:r>
      <w:r w:rsidR="00965ADC">
        <w:rPr>
          <w:rFonts w:eastAsia="Calibri" w:cs="Calibri"/>
          <w:color w:val="000000" w:themeColor="text1"/>
          <w:szCs w:val="22"/>
        </w:rPr>
        <w:t>3</w:t>
      </w:r>
      <w:r w:rsidR="0076156D">
        <w:rPr>
          <w:rFonts w:eastAsia="Calibri" w:cs="Calibri"/>
          <w:color w:val="000000" w:themeColor="text1"/>
          <w:szCs w:val="22"/>
        </w:rPr>
        <w:t>)</w:t>
      </w:r>
    </w:p>
    <w:p w14:paraId="1571CCE1" w14:textId="06A1FBFD" w:rsidR="00D47F45" w:rsidRDefault="00D47F45" w:rsidP="00D47F45">
      <w:pPr>
        <w:pStyle w:val="ListParagraph"/>
        <w:numPr>
          <w:ilvl w:val="1"/>
          <w:numId w:val="10"/>
        </w:numPr>
        <w:spacing w:after="160" w:line="259" w:lineRule="auto"/>
        <w:rPr>
          <w:rFonts w:eastAsiaTheme="minorEastAsia"/>
          <w:color w:val="000000" w:themeColor="text1"/>
        </w:rPr>
      </w:pPr>
      <w:r w:rsidRPr="41F2DE98">
        <w:rPr>
          <w:rFonts w:eastAsia="Calibri" w:cs="Calibri"/>
          <w:color w:val="000000" w:themeColor="text1"/>
          <w:szCs w:val="22"/>
        </w:rPr>
        <w:t>Broker</w:t>
      </w:r>
      <w:r w:rsidR="0076156D">
        <w:rPr>
          <w:rFonts w:eastAsia="Calibri" w:cs="Calibri"/>
          <w:color w:val="000000" w:themeColor="text1"/>
          <w:szCs w:val="22"/>
        </w:rPr>
        <w:t xml:space="preserve"> (n=</w:t>
      </w:r>
      <w:r w:rsidR="00B4301D">
        <w:rPr>
          <w:rFonts w:eastAsia="Calibri" w:cs="Calibri"/>
          <w:color w:val="000000" w:themeColor="text1"/>
          <w:szCs w:val="22"/>
        </w:rPr>
        <w:t>4</w:t>
      </w:r>
      <w:r w:rsidR="0076156D">
        <w:rPr>
          <w:rFonts w:eastAsia="Calibri" w:cs="Calibri"/>
          <w:color w:val="000000" w:themeColor="text1"/>
          <w:szCs w:val="22"/>
        </w:rPr>
        <w:t>)</w:t>
      </w:r>
    </w:p>
    <w:p w14:paraId="49CD9FCA" w14:textId="4609EF4E" w:rsidR="00D47F45" w:rsidRDefault="00D47F45" w:rsidP="00D47F45">
      <w:pPr>
        <w:pStyle w:val="ListParagraph"/>
        <w:numPr>
          <w:ilvl w:val="2"/>
          <w:numId w:val="10"/>
        </w:numPr>
        <w:spacing w:after="160" w:line="259" w:lineRule="auto"/>
        <w:rPr>
          <w:rFonts w:eastAsiaTheme="minorEastAsia"/>
          <w:b/>
          <w:bCs/>
          <w:color w:val="000000" w:themeColor="text1"/>
        </w:rPr>
      </w:pPr>
      <w:r w:rsidRPr="096A63F7">
        <w:rPr>
          <w:rFonts w:eastAsia="Calibri" w:cs="Calibri"/>
          <w:b/>
          <w:bCs/>
          <w:color w:val="000000" w:themeColor="text1"/>
          <w:szCs w:val="22"/>
        </w:rPr>
        <w:t>[If selected]</w:t>
      </w:r>
      <w:r w:rsidRPr="096A63F7">
        <w:rPr>
          <w:rFonts w:eastAsia="Calibri" w:cs="Calibri"/>
          <w:color w:val="000000" w:themeColor="text1"/>
          <w:szCs w:val="22"/>
        </w:rPr>
        <w:t xml:space="preserve"> How much annually (in </w:t>
      </w:r>
      <w:r w:rsidR="00FE1576">
        <w:rPr>
          <w:rFonts w:eastAsia="Calibri" w:cs="Calibri"/>
          <w:color w:val="000000" w:themeColor="text1"/>
          <w:szCs w:val="22"/>
        </w:rPr>
        <w:t>tonnage</w:t>
      </w:r>
      <w:r w:rsidRPr="096A63F7">
        <w:rPr>
          <w:rFonts w:eastAsia="Calibri" w:cs="Calibri"/>
          <w:color w:val="000000" w:themeColor="text1"/>
          <w:szCs w:val="22"/>
        </w:rPr>
        <w:t>):</w:t>
      </w:r>
      <w:r w:rsidR="0076156D">
        <w:rPr>
          <w:rFonts w:eastAsia="Calibri" w:cs="Calibri"/>
          <w:color w:val="000000" w:themeColor="text1"/>
          <w:szCs w:val="22"/>
        </w:rPr>
        <w:t xml:space="preserve"> (n=</w:t>
      </w:r>
      <w:r w:rsidR="00965ADC">
        <w:rPr>
          <w:rFonts w:eastAsia="Calibri" w:cs="Calibri"/>
          <w:color w:val="000000" w:themeColor="text1"/>
          <w:szCs w:val="22"/>
        </w:rPr>
        <w:t>3</w:t>
      </w:r>
      <w:r w:rsidR="0076156D">
        <w:rPr>
          <w:rFonts w:eastAsia="Calibri" w:cs="Calibri"/>
          <w:color w:val="000000" w:themeColor="text1"/>
          <w:szCs w:val="22"/>
        </w:rPr>
        <w:t>)</w:t>
      </w:r>
    </w:p>
    <w:p w14:paraId="7077F03B" w14:textId="62D808B4" w:rsidR="00D47F45" w:rsidRDefault="00D47F45" w:rsidP="00D47F45">
      <w:pPr>
        <w:pStyle w:val="ListParagraph"/>
        <w:numPr>
          <w:ilvl w:val="1"/>
          <w:numId w:val="10"/>
        </w:numPr>
        <w:spacing w:after="160" w:line="259" w:lineRule="auto"/>
        <w:rPr>
          <w:rFonts w:eastAsiaTheme="minorEastAsia"/>
          <w:color w:val="000000" w:themeColor="text1"/>
        </w:rPr>
      </w:pPr>
      <w:r w:rsidRPr="41F2DE98">
        <w:rPr>
          <w:rFonts w:eastAsia="Calibri" w:cs="Calibri"/>
          <w:color w:val="000000" w:themeColor="text1"/>
          <w:szCs w:val="22"/>
        </w:rPr>
        <w:t>Manufacturer</w:t>
      </w:r>
      <w:r w:rsidR="0076156D">
        <w:rPr>
          <w:rFonts w:eastAsia="Calibri" w:cs="Calibri"/>
          <w:color w:val="000000" w:themeColor="text1"/>
          <w:szCs w:val="22"/>
        </w:rPr>
        <w:t xml:space="preserve"> (n=</w:t>
      </w:r>
      <w:r w:rsidR="00C473C7">
        <w:rPr>
          <w:rFonts w:eastAsia="Calibri" w:cs="Calibri"/>
          <w:color w:val="000000" w:themeColor="text1"/>
          <w:szCs w:val="22"/>
        </w:rPr>
        <w:t>5</w:t>
      </w:r>
      <w:r w:rsidR="0076156D">
        <w:rPr>
          <w:rFonts w:eastAsia="Calibri" w:cs="Calibri"/>
          <w:color w:val="000000" w:themeColor="text1"/>
          <w:szCs w:val="22"/>
        </w:rPr>
        <w:t>)</w:t>
      </w:r>
    </w:p>
    <w:p w14:paraId="4447FE32" w14:textId="062E5E61" w:rsidR="00D47F45" w:rsidRDefault="00D47F45" w:rsidP="00D47F45">
      <w:pPr>
        <w:pStyle w:val="ListParagraph"/>
        <w:numPr>
          <w:ilvl w:val="2"/>
          <w:numId w:val="10"/>
        </w:numPr>
        <w:spacing w:after="160" w:line="259" w:lineRule="auto"/>
        <w:rPr>
          <w:rFonts w:eastAsiaTheme="minorEastAsia"/>
          <w:b/>
          <w:bCs/>
          <w:color w:val="000000" w:themeColor="text1"/>
        </w:rPr>
      </w:pPr>
      <w:r w:rsidRPr="096A63F7">
        <w:rPr>
          <w:rFonts w:eastAsia="Calibri" w:cs="Calibri"/>
          <w:b/>
          <w:bCs/>
          <w:color w:val="000000" w:themeColor="text1"/>
          <w:szCs w:val="22"/>
        </w:rPr>
        <w:t>[If selected]</w:t>
      </w:r>
      <w:r w:rsidRPr="096A63F7">
        <w:rPr>
          <w:rFonts w:eastAsia="Calibri" w:cs="Calibri"/>
          <w:color w:val="000000" w:themeColor="text1"/>
          <w:szCs w:val="22"/>
        </w:rPr>
        <w:t xml:space="preserve"> How much annually (in </w:t>
      </w:r>
      <w:r w:rsidR="00FE1576">
        <w:rPr>
          <w:rFonts w:eastAsia="Calibri" w:cs="Calibri"/>
          <w:color w:val="000000" w:themeColor="text1"/>
          <w:szCs w:val="22"/>
        </w:rPr>
        <w:t>tonnage</w:t>
      </w:r>
      <w:r w:rsidRPr="096A63F7">
        <w:rPr>
          <w:rFonts w:eastAsia="Calibri" w:cs="Calibri"/>
          <w:color w:val="000000" w:themeColor="text1"/>
          <w:szCs w:val="22"/>
        </w:rPr>
        <w:t>):</w:t>
      </w:r>
      <w:r w:rsidR="0076156D">
        <w:rPr>
          <w:rFonts w:eastAsia="Calibri" w:cs="Calibri"/>
          <w:color w:val="000000" w:themeColor="text1"/>
          <w:szCs w:val="22"/>
        </w:rPr>
        <w:t xml:space="preserve"> (n=</w:t>
      </w:r>
      <w:r w:rsidR="00965ADC">
        <w:rPr>
          <w:rFonts w:eastAsia="Calibri" w:cs="Calibri"/>
          <w:color w:val="000000" w:themeColor="text1"/>
          <w:szCs w:val="22"/>
        </w:rPr>
        <w:t>2</w:t>
      </w:r>
      <w:r w:rsidR="0076156D">
        <w:rPr>
          <w:rFonts w:eastAsia="Calibri" w:cs="Calibri"/>
          <w:color w:val="000000" w:themeColor="text1"/>
          <w:szCs w:val="22"/>
        </w:rPr>
        <w:t>)</w:t>
      </w:r>
    </w:p>
    <w:p w14:paraId="18EF9A42" w14:textId="254D7C7B" w:rsidR="00D47F45" w:rsidRDefault="00D47F45" w:rsidP="00D47F45">
      <w:pPr>
        <w:pStyle w:val="ListParagraph"/>
        <w:numPr>
          <w:ilvl w:val="1"/>
          <w:numId w:val="10"/>
        </w:numPr>
        <w:spacing w:after="160" w:line="259" w:lineRule="auto"/>
        <w:rPr>
          <w:rFonts w:eastAsiaTheme="minorEastAsia"/>
          <w:color w:val="000000" w:themeColor="text1"/>
        </w:rPr>
      </w:pPr>
      <w:r w:rsidRPr="41F2DE98">
        <w:rPr>
          <w:rFonts w:eastAsia="Calibri" w:cs="Calibri"/>
          <w:color w:val="000000" w:themeColor="text1"/>
          <w:szCs w:val="22"/>
        </w:rPr>
        <w:t>Curbside Pickup</w:t>
      </w:r>
      <w:r w:rsidR="0076156D">
        <w:rPr>
          <w:rFonts w:eastAsia="Calibri" w:cs="Calibri"/>
          <w:color w:val="000000" w:themeColor="text1"/>
          <w:szCs w:val="22"/>
        </w:rPr>
        <w:t xml:space="preserve"> (n=</w:t>
      </w:r>
      <w:r w:rsidR="00AF38CA">
        <w:rPr>
          <w:rFonts w:eastAsia="Calibri" w:cs="Calibri"/>
          <w:color w:val="000000" w:themeColor="text1"/>
          <w:szCs w:val="22"/>
        </w:rPr>
        <w:t>22</w:t>
      </w:r>
      <w:r w:rsidR="0076156D">
        <w:rPr>
          <w:rFonts w:eastAsia="Calibri" w:cs="Calibri"/>
          <w:color w:val="000000" w:themeColor="text1"/>
          <w:szCs w:val="22"/>
        </w:rPr>
        <w:t>)</w:t>
      </w:r>
    </w:p>
    <w:p w14:paraId="3AFDA481" w14:textId="308E53AC" w:rsidR="00D47F45" w:rsidRDefault="00D47F45" w:rsidP="00D47F45">
      <w:pPr>
        <w:pStyle w:val="ListParagraph"/>
        <w:numPr>
          <w:ilvl w:val="2"/>
          <w:numId w:val="10"/>
        </w:numPr>
        <w:spacing w:after="160" w:line="259" w:lineRule="auto"/>
        <w:rPr>
          <w:rFonts w:eastAsiaTheme="minorEastAsia"/>
          <w:b/>
          <w:bCs/>
          <w:color w:val="000000" w:themeColor="text1"/>
        </w:rPr>
      </w:pPr>
      <w:r w:rsidRPr="096A63F7">
        <w:rPr>
          <w:rFonts w:eastAsia="Calibri" w:cs="Calibri"/>
          <w:b/>
          <w:bCs/>
          <w:color w:val="000000" w:themeColor="text1"/>
          <w:szCs w:val="22"/>
        </w:rPr>
        <w:t>[If selected]</w:t>
      </w:r>
      <w:r w:rsidRPr="096A63F7">
        <w:rPr>
          <w:rFonts w:eastAsia="Calibri" w:cs="Calibri"/>
          <w:color w:val="000000" w:themeColor="text1"/>
          <w:szCs w:val="22"/>
        </w:rPr>
        <w:t xml:space="preserve"> How much annually (in </w:t>
      </w:r>
      <w:r w:rsidR="00FE1576">
        <w:rPr>
          <w:rFonts w:eastAsia="Calibri" w:cs="Calibri"/>
          <w:color w:val="000000" w:themeColor="text1"/>
          <w:szCs w:val="22"/>
        </w:rPr>
        <w:t>tonnage</w:t>
      </w:r>
      <w:r w:rsidRPr="096A63F7">
        <w:rPr>
          <w:rFonts w:eastAsia="Calibri" w:cs="Calibri"/>
          <w:color w:val="000000" w:themeColor="text1"/>
          <w:szCs w:val="22"/>
        </w:rPr>
        <w:t>):</w:t>
      </w:r>
      <w:r w:rsidR="0076156D">
        <w:rPr>
          <w:rFonts w:eastAsia="Calibri" w:cs="Calibri"/>
          <w:color w:val="000000" w:themeColor="text1"/>
          <w:szCs w:val="22"/>
        </w:rPr>
        <w:t xml:space="preserve"> (n=</w:t>
      </w:r>
      <w:r w:rsidR="009F7CC0">
        <w:rPr>
          <w:rFonts w:eastAsia="Calibri" w:cs="Calibri"/>
          <w:color w:val="000000" w:themeColor="text1"/>
          <w:szCs w:val="22"/>
        </w:rPr>
        <w:t>9</w:t>
      </w:r>
      <w:r w:rsidR="0076156D">
        <w:rPr>
          <w:rFonts w:eastAsia="Calibri" w:cs="Calibri"/>
          <w:color w:val="000000" w:themeColor="text1"/>
          <w:szCs w:val="22"/>
        </w:rPr>
        <w:t>)</w:t>
      </w:r>
    </w:p>
    <w:p w14:paraId="2F9CAA21" w14:textId="0506E6B6" w:rsidR="00D47F45" w:rsidRDefault="00FE1576" w:rsidP="00D47F45">
      <w:pPr>
        <w:pStyle w:val="ListParagraph"/>
        <w:numPr>
          <w:ilvl w:val="0"/>
          <w:numId w:val="10"/>
        </w:numPr>
        <w:spacing w:after="160" w:line="259" w:lineRule="auto"/>
        <w:rPr>
          <w:rFonts w:eastAsiaTheme="minorEastAsia"/>
          <w:color w:val="000000" w:themeColor="text1"/>
        </w:rPr>
      </w:pPr>
      <w:r>
        <w:rPr>
          <w:rFonts w:eastAsia="Calibri" w:cs="Calibri"/>
          <w:color w:val="000000" w:themeColor="text1"/>
          <w:szCs w:val="22"/>
        </w:rPr>
        <w:t>Next, w</w:t>
      </w:r>
      <w:r w:rsidR="00D47F45" w:rsidRPr="41F2DE98">
        <w:rPr>
          <w:rFonts w:eastAsia="Calibri" w:cs="Calibri"/>
          <w:color w:val="000000" w:themeColor="text1"/>
          <w:szCs w:val="22"/>
        </w:rPr>
        <w:t>here does t</w:t>
      </w:r>
      <w:r>
        <w:rPr>
          <w:rFonts w:eastAsia="Calibri" w:cs="Calibri"/>
          <w:color w:val="000000" w:themeColor="text1"/>
          <w:szCs w:val="22"/>
        </w:rPr>
        <w:t>his</w:t>
      </w:r>
      <w:r w:rsidR="00D47F45" w:rsidRPr="41F2DE98">
        <w:rPr>
          <w:rFonts w:eastAsia="Calibri" w:cs="Calibri"/>
          <w:color w:val="000000" w:themeColor="text1"/>
          <w:szCs w:val="22"/>
        </w:rPr>
        <w:t xml:space="preserve"> material go after leaving your facility?</w:t>
      </w:r>
      <w:r>
        <w:rPr>
          <w:rFonts w:eastAsia="Calibri" w:cs="Calibri"/>
          <w:color w:val="000000" w:themeColor="text1"/>
          <w:szCs w:val="22"/>
        </w:rPr>
        <w:t xml:space="preserve"> (Please answer how much annually in tonnage)</w:t>
      </w:r>
      <w:r w:rsidR="0076156D">
        <w:rPr>
          <w:rFonts w:eastAsia="Calibri" w:cs="Calibri"/>
          <w:color w:val="000000" w:themeColor="text1"/>
          <w:szCs w:val="22"/>
        </w:rPr>
        <w:t xml:space="preserve"> (n=</w:t>
      </w:r>
      <w:r w:rsidR="0039493D">
        <w:rPr>
          <w:rFonts w:eastAsia="Calibri" w:cs="Calibri"/>
          <w:color w:val="000000" w:themeColor="text1"/>
          <w:szCs w:val="22"/>
        </w:rPr>
        <w:t>4</w:t>
      </w:r>
      <w:r w:rsidR="00D73204">
        <w:rPr>
          <w:rFonts w:eastAsia="Calibri" w:cs="Calibri"/>
          <w:color w:val="000000" w:themeColor="text1"/>
          <w:szCs w:val="22"/>
        </w:rPr>
        <w:t>6</w:t>
      </w:r>
      <w:r w:rsidR="0076156D">
        <w:rPr>
          <w:rFonts w:eastAsia="Calibri" w:cs="Calibri"/>
          <w:color w:val="000000" w:themeColor="text1"/>
          <w:szCs w:val="22"/>
        </w:rPr>
        <w:t>)</w:t>
      </w:r>
    </w:p>
    <w:p w14:paraId="28376F7C" w14:textId="300F0A17" w:rsidR="00D47F45" w:rsidRDefault="00D47F45" w:rsidP="00D47F45">
      <w:pPr>
        <w:pStyle w:val="ListParagraph"/>
        <w:numPr>
          <w:ilvl w:val="1"/>
          <w:numId w:val="10"/>
        </w:numPr>
        <w:spacing w:after="160" w:line="259" w:lineRule="auto"/>
        <w:rPr>
          <w:rFonts w:eastAsiaTheme="minorEastAsia"/>
          <w:color w:val="000000" w:themeColor="text1"/>
        </w:rPr>
      </w:pPr>
      <w:r w:rsidRPr="096A63F7">
        <w:rPr>
          <w:rFonts w:eastAsia="Calibri" w:cs="Calibri"/>
          <w:color w:val="000000" w:themeColor="text1"/>
          <w:szCs w:val="22"/>
        </w:rPr>
        <w:t>In state</w:t>
      </w:r>
      <w:r w:rsidR="00E47368">
        <w:rPr>
          <w:rFonts w:eastAsia="Calibri" w:cs="Calibri"/>
          <w:color w:val="000000" w:themeColor="text1"/>
          <w:szCs w:val="22"/>
        </w:rPr>
        <w:t xml:space="preserve"> [check boxes for which </w:t>
      </w:r>
      <w:r w:rsidR="00FE1576">
        <w:rPr>
          <w:rFonts w:eastAsia="Calibri" w:cs="Calibri"/>
          <w:color w:val="000000" w:themeColor="text1"/>
          <w:szCs w:val="22"/>
        </w:rPr>
        <w:t xml:space="preserve">Washington </w:t>
      </w:r>
      <w:r w:rsidR="00E47368">
        <w:rPr>
          <w:rFonts w:eastAsia="Calibri" w:cs="Calibri"/>
          <w:color w:val="000000" w:themeColor="text1"/>
          <w:szCs w:val="22"/>
        </w:rPr>
        <w:t>counties]</w:t>
      </w:r>
      <w:r w:rsidR="0076156D">
        <w:rPr>
          <w:rFonts w:eastAsia="Calibri" w:cs="Calibri"/>
          <w:color w:val="000000" w:themeColor="text1"/>
          <w:szCs w:val="22"/>
        </w:rPr>
        <w:t xml:space="preserve"> (n=</w:t>
      </w:r>
      <w:r w:rsidR="003D3B99">
        <w:rPr>
          <w:rFonts w:eastAsia="Calibri" w:cs="Calibri"/>
          <w:color w:val="000000" w:themeColor="text1"/>
          <w:szCs w:val="22"/>
        </w:rPr>
        <w:t>3</w:t>
      </w:r>
      <w:r w:rsidR="00207071">
        <w:rPr>
          <w:rFonts w:eastAsia="Calibri" w:cs="Calibri"/>
          <w:color w:val="000000" w:themeColor="text1"/>
          <w:szCs w:val="22"/>
        </w:rPr>
        <w:t>5</w:t>
      </w:r>
      <w:r w:rsidR="0076156D">
        <w:rPr>
          <w:rFonts w:eastAsia="Calibri" w:cs="Calibri"/>
          <w:color w:val="000000" w:themeColor="text1"/>
          <w:szCs w:val="22"/>
        </w:rPr>
        <w:t>)</w:t>
      </w:r>
    </w:p>
    <w:p w14:paraId="2411BE9F" w14:textId="14681388" w:rsidR="00D47F45" w:rsidRPr="0009568C" w:rsidRDefault="00D47F45" w:rsidP="0009568C">
      <w:pPr>
        <w:pStyle w:val="ListParagraph"/>
        <w:numPr>
          <w:ilvl w:val="1"/>
          <w:numId w:val="10"/>
        </w:numPr>
        <w:spacing w:after="160" w:line="259" w:lineRule="auto"/>
        <w:rPr>
          <w:rFonts w:eastAsiaTheme="minorEastAsia"/>
          <w:color w:val="000000" w:themeColor="text1"/>
        </w:rPr>
      </w:pPr>
      <w:r w:rsidRPr="096A63F7">
        <w:rPr>
          <w:rFonts w:eastAsia="Calibri" w:cs="Calibri"/>
          <w:color w:val="000000" w:themeColor="text1"/>
          <w:szCs w:val="22"/>
        </w:rPr>
        <w:t>Out of state</w:t>
      </w:r>
      <w:r w:rsidR="0009568C">
        <w:rPr>
          <w:rFonts w:eastAsia="Calibri" w:cs="Calibri"/>
          <w:color w:val="000000" w:themeColor="text1"/>
          <w:szCs w:val="22"/>
        </w:rPr>
        <w:t xml:space="preserve"> [check boxes for which U</w:t>
      </w:r>
      <w:r w:rsidR="00E47368">
        <w:rPr>
          <w:rFonts w:eastAsia="Calibri" w:cs="Calibri"/>
          <w:color w:val="000000" w:themeColor="text1"/>
          <w:szCs w:val="22"/>
        </w:rPr>
        <w:t>S states]</w:t>
      </w:r>
      <w:r w:rsidR="0076156D">
        <w:rPr>
          <w:rFonts w:eastAsia="Calibri" w:cs="Calibri"/>
          <w:color w:val="000000" w:themeColor="text1"/>
          <w:szCs w:val="22"/>
        </w:rPr>
        <w:t xml:space="preserve"> (n=</w:t>
      </w:r>
      <w:r w:rsidR="000175E0">
        <w:rPr>
          <w:rFonts w:eastAsia="Calibri" w:cs="Calibri"/>
          <w:color w:val="000000" w:themeColor="text1"/>
          <w:szCs w:val="22"/>
        </w:rPr>
        <w:t>9</w:t>
      </w:r>
      <w:r w:rsidR="0076156D">
        <w:rPr>
          <w:rFonts w:eastAsia="Calibri" w:cs="Calibri"/>
          <w:color w:val="000000" w:themeColor="text1"/>
          <w:szCs w:val="22"/>
        </w:rPr>
        <w:t>)</w:t>
      </w:r>
    </w:p>
    <w:p w14:paraId="57CAAC68" w14:textId="58C0FCE2" w:rsidR="00D47F45" w:rsidRPr="008E3E9D" w:rsidRDefault="00D47F45" w:rsidP="00D47F45">
      <w:pPr>
        <w:pStyle w:val="ListParagraph"/>
        <w:numPr>
          <w:ilvl w:val="1"/>
          <w:numId w:val="10"/>
        </w:numPr>
        <w:spacing w:after="160" w:line="259" w:lineRule="auto"/>
        <w:rPr>
          <w:color w:val="000000" w:themeColor="text1"/>
        </w:rPr>
      </w:pPr>
      <w:r w:rsidRPr="096A63F7">
        <w:rPr>
          <w:rFonts w:eastAsia="Calibri" w:cs="Calibri"/>
          <w:color w:val="000000" w:themeColor="text1"/>
          <w:szCs w:val="22"/>
        </w:rPr>
        <w:t>Out of the country</w:t>
      </w:r>
      <w:r w:rsidR="00AB715E">
        <w:rPr>
          <w:rFonts w:eastAsia="Calibri" w:cs="Calibri"/>
          <w:color w:val="000000" w:themeColor="text1"/>
          <w:szCs w:val="22"/>
        </w:rPr>
        <w:t xml:space="preserve"> [check boxes for </w:t>
      </w:r>
      <w:r w:rsidR="008E3E9D">
        <w:rPr>
          <w:rFonts w:eastAsia="Calibri" w:cs="Calibri"/>
          <w:color w:val="000000" w:themeColor="text1"/>
          <w:szCs w:val="22"/>
        </w:rPr>
        <w:t>world region and tex</w:t>
      </w:r>
      <w:r w:rsidR="00FE1576">
        <w:rPr>
          <w:rFonts w:eastAsia="Calibri" w:cs="Calibri"/>
          <w:color w:val="000000" w:themeColor="text1"/>
          <w:szCs w:val="22"/>
        </w:rPr>
        <w:t>t box f</w:t>
      </w:r>
      <w:r w:rsidR="008E3E9D">
        <w:rPr>
          <w:rFonts w:eastAsia="Calibri" w:cs="Calibri"/>
          <w:color w:val="000000" w:themeColor="text1"/>
          <w:szCs w:val="22"/>
        </w:rPr>
        <w:t>or listing countries</w:t>
      </w:r>
      <w:r w:rsidR="00AB715E">
        <w:rPr>
          <w:rFonts w:eastAsia="Calibri" w:cs="Calibri"/>
          <w:color w:val="000000" w:themeColor="text1"/>
          <w:szCs w:val="22"/>
        </w:rPr>
        <w:t>]</w:t>
      </w:r>
      <w:r w:rsidR="0076156D">
        <w:rPr>
          <w:rFonts w:eastAsia="Calibri" w:cs="Calibri"/>
          <w:color w:val="000000" w:themeColor="text1"/>
          <w:szCs w:val="22"/>
        </w:rPr>
        <w:t xml:space="preserve"> (n=</w:t>
      </w:r>
      <w:r w:rsidR="00837743">
        <w:rPr>
          <w:rFonts w:eastAsia="Calibri" w:cs="Calibri"/>
          <w:color w:val="000000" w:themeColor="text1"/>
          <w:szCs w:val="22"/>
        </w:rPr>
        <w:t>2</w:t>
      </w:r>
      <w:r w:rsidR="0076156D">
        <w:rPr>
          <w:rFonts w:eastAsia="Calibri" w:cs="Calibri"/>
          <w:color w:val="000000" w:themeColor="text1"/>
          <w:szCs w:val="22"/>
        </w:rPr>
        <w:t>)</w:t>
      </w:r>
    </w:p>
    <w:p w14:paraId="092B798B" w14:textId="65C61436" w:rsidR="008E3E9D" w:rsidRDefault="008E3E9D" w:rsidP="008E3E9D">
      <w:pPr>
        <w:pStyle w:val="ListParagraph"/>
        <w:numPr>
          <w:ilvl w:val="0"/>
          <w:numId w:val="10"/>
        </w:numPr>
        <w:spacing w:after="160" w:line="259" w:lineRule="auto"/>
        <w:rPr>
          <w:color w:val="000000" w:themeColor="text1"/>
        </w:rPr>
      </w:pPr>
      <w:r>
        <w:rPr>
          <w:rFonts w:eastAsia="Calibri" w:cs="Calibri"/>
          <w:color w:val="000000" w:themeColor="text1"/>
          <w:szCs w:val="22"/>
        </w:rPr>
        <w:t>[Optional] Anything else you would like to share about this material or your answers above?</w:t>
      </w:r>
      <w:r w:rsidR="0076156D">
        <w:rPr>
          <w:rFonts w:eastAsia="Calibri" w:cs="Calibri"/>
          <w:color w:val="000000" w:themeColor="text1"/>
          <w:szCs w:val="22"/>
        </w:rPr>
        <w:t xml:space="preserve"> (n=</w:t>
      </w:r>
      <w:r w:rsidR="00B26D67">
        <w:rPr>
          <w:rFonts w:eastAsia="Calibri" w:cs="Calibri"/>
          <w:color w:val="000000" w:themeColor="text1"/>
          <w:szCs w:val="22"/>
        </w:rPr>
        <w:t>4</w:t>
      </w:r>
      <w:r w:rsidR="0076156D">
        <w:rPr>
          <w:rFonts w:eastAsia="Calibri" w:cs="Calibri"/>
          <w:color w:val="000000" w:themeColor="text1"/>
          <w:szCs w:val="22"/>
        </w:rPr>
        <w:t>)</w:t>
      </w:r>
      <w:r w:rsidR="00DF0AAC">
        <w:rPr>
          <w:rFonts w:eastAsia="Calibri" w:cs="Calibri"/>
          <w:color w:val="000000" w:themeColor="text1"/>
          <w:szCs w:val="22"/>
        </w:rPr>
        <w:t xml:space="preserve"> </w:t>
      </w:r>
    </w:p>
    <w:p w14:paraId="21C9252E" w14:textId="3D27D2FF" w:rsidR="00965A72" w:rsidRPr="00965A72" w:rsidRDefault="00965A72" w:rsidP="00FE1576">
      <w:pPr>
        <w:pStyle w:val="ListParagraph"/>
        <w:numPr>
          <w:ilvl w:val="0"/>
          <w:numId w:val="11"/>
        </w:numPr>
        <w:spacing w:after="160" w:line="259" w:lineRule="auto"/>
        <w:rPr>
          <w:rFonts w:eastAsiaTheme="minorEastAsia"/>
          <w:color w:val="000000" w:themeColor="text1"/>
        </w:rPr>
      </w:pPr>
      <w:r w:rsidRPr="00965A72">
        <w:rPr>
          <w:shd w:val="clear" w:color="auto" w:fill="FFFFFF"/>
        </w:rPr>
        <w:t xml:space="preserve">How many full-time equivalent employees do you have? (Full-time equivalent employees are your total number of weekly scheduled employee hours divided by a </w:t>
      </w:r>
      <w:r w:rsidR="3B00FC45" w:rsidRPr="00965A72">
        <w:rPr>
          <w:shd w:val="clear" w:color="auto" w:fill="FFFFFF"/>
        </w:rPr>
        <w:t>40-hour</w:t>
      </w:r>
      <w:r w:rsidRPr="00965A72">
        <w:rPr>
          <w:shd w:val="clear" w:color="auto" w:fill="FFFFFF"/>
        </w:rPr>
        <w:t xml:space="preserve"> full-time workweek.)</w:t>
      </w:r>
      <w:r w:rsidR="0076156D">
        <w:rPr>
          <w:shd w:val="clear" w:color="auto" w:fill="FFFFFF"/>
        </w:rPr>
        <w:t xml:space="preserve"> </w:t>
      </w:r>
      <w:r w:rsidR="0076156D" w:rsidRPr="79A7BAE2">
        <w:rPr>
          <w:rFonts w:eastAsia="Calibri" w:cs="Calibri"/>
          <w:color w:val="000000" w:themeColor="text1"/>
        </w:rPr>
        <w:t>(n=</w:t>
      </w:r>
      <w:r w:rsidR="004603D9" w:rsidRPr="79A7BAE2">
        <w:rPr>
          <w:rFonts w:eastAsia="Calibri" w:cs="Calibri"/>
          <w:color w:val="000000" w:themeColor="text1"/>
        </w:rPr>
        <w:t>18</w:t>
      </w:r>
      <w:r w:rsidR="0076156D" w:rsidRPr="79A7BAE2">
        <w:rPr>
          <w:rFonts w:eastAsia="Calibri" w:cs="Calibri"/>
          <w:color w:val="000000" w:themeColor="text1"/>
        </w:rPr>
        <w:t>)</w:t>
      </w:r>
    </w:p>
    <w:p w14:paraId="295A31BB" w14:textId="6880869A" w:rsidR="00A276FC" w:rsidRPr="002550AF" w:rsidRDefault="00FE3ACB" w:rsidP="00FE3ACB">
      <w:pPr>
        <w:pStyle w:val="ListParagraph"/>
        <w:numPr>
          <w:ilvl w:val="0"/>
          <w:numId w:val="11"/>
        </w:numPr>
        <w:spacing w:after="160" w:line="259" w:lineRule="auto"/>
        <w:rPr>
          <w:rFonts w:eastAsiaTheme="minorEastAsia"/>
          <w:color w:val="000000" w:themeColor="text1"/>
        </w:rPr>
      </w:pPr>
      <w:r w:rsidRPr="00FE3ACB">
        <w:rPr>
          <w:rFonts w:eastAsia="Calibri" w:cs="Calibri"/>
          <w:color w:val="000000" w:themeColor="text1"/>
        </w:rPr>
        <w:t xml:space="preserve">In </w:t>
      </w:r>
      <w:r w:rsidR="002550AF">
        <w:rPr>
          <w:rFonts w:eastAsia="Calibri" w:cs="Calibri"/>
          <w:color w:val="000000" w:themeColor="text1"/>
        </w:rPr>
        <w:t>y</w:t>
      </w:r>
      <w:r w:rsidRPr="00FE3ACB">
        <w:rPr>
          <w:rFonts w:eastAsia="Calibri" w:cs="Calibri"/>
          <w:color w:val="000000" w:themeColor="text1"/>
        </w:rPr>
        <w:t xml:space="preserve">our best </w:t>
      </w:r>
      <w:r w:rsidR="002550AF">
        <w:rPr>
          <w:rFonts w:eastAsia="Calibri" w:cs="Calibri"/>
          <w:color w:val="000000" w:themeColor="text1"/>
        </w:rPr>
        <w:t xml:space="preserve">estimate, </w:t>
      </w:r>
      <w:r w:rsidRPr="00FE3ACB">
        <w:rPr>
          <w:rFonts w:eastAsia="Calibri" w:cs="Calibri"/>
          <w:color w:val="000000" w:themeColor="text1"/>
        </w:rPr>
        <w:t>w</w:t>
      </w:r>
      <w:r w:rsidR="00A276FC" w:rsidRPr="00FE3ACB">
        <w:rPr>
          <w:rFonts w:eastAsia="Calibri" w:cs="Calibri"/>
          <w:color w:val="000000" w:themeColor="text1"/>
        </w:rPr>
        <w:t>hat are the total annual wages paid out by your company? (</w:t>
      </w:r>
      <w:r w:rsidR="2B0A7908" w:rsidRPr="1CD98550">
        <w:rPr>
          <w:rFonts w:eastAsia="Calibri" w:cs="Calibri"/>
          <w:color w:val="000000" w:themeColor="text1"/>
        </w:rPr>
        <w:t>Wage</w:t>
      </w:r>
      <w:r w:rsidR="00A276FC" w:rsidRPr="1CD98550">
        <w:rPr>
          <w:rFonts w:eastAsia="Calibri" w:cs="Calibri"/>
          <w:color w:val="000000" w:themeColor="text1"/>
        </w:rPr>
        <w:t xml:space="preserve"> </w:t>
      </w:r>
      <w:r w:rsidR="4E3C82D3" w:rsidRPr="1CD98550">
        <w:rPr>
          <w:rFonts w:eastAsia="Calibri" w:cs="Calibri"/>
          <w:color w:val="000000" w:themeColor="text1"/>
        </w:rPr>
        <w:t>bands</w:t>
      </w:r>
      <w:r w:rsidR="00A276FC" w:rsidRPr="00FE3ACB">
        <w:rPr>
          <w:rFonts w:eastAsia="Calibri" w:cs="Calibri"/>
          <w:color w:val="000000" w:themeColor="text1"/>
        </w:rPr>
        <w:t>)</w:t>
      </w:r>
      <w:r w:rsidR="0076156D">
        <w:rPr>
          <w:rFonts w:eastAsia="Calibri" w:cs="Calibri"/>
          <w:color w:val="000000" w:themeColor="text1"/>
        </w:rPr>
        <w:t xml:space="preserve"> </w:t>
      </w:r>
      <w:r w:rsidR="0076156D" w:rsidRPr="1CD98550">
        <w:rPr>
          <w:rFonts w:eastAsia="Calibri" w:cs="Calibri"/>
          <w:color w:val="000000" w:themeColor="text1"/>
        </w:rPr>
        <w:t>(n=</w:t>
      </w:r>
      <w:r w:rsidR="00527F0D" w:rsidRPr="1CD98550">
        <w:rPr>
          <w:rFonts w:eastAsia="Calibri" w:cs="Calibri"/>
          <w:color w:val="000000" w:themeColor="text1"/>
        </w:rPr>
        <w:t>18</w:t>
      </w:r>
      <w:r w:rsidR="0076156D" w:rsidRPr="1CD98550">
        <w:rPr>
          <w:rFonts w:eastAsia="Calibri" w:cs="Calibri"/>
          <w:color w:val="000000" w:themeColor="text1"/>
        </w:rPr>
        <w:t>)</w:t>
      </w:r>
    </w:p>
    <w:p w14:paraId="2C2B5A83" w14:textId="205AEDB2" w:rsidR="002550AF" w:rsidRPr="00C1050C" w:rsidRDefault="002550AF" w:rsidP="002550AF">
      <w:pPr>
        <w:pStyle w:val="ListParagraph"/>
        <w:numPr>
          <w:ilvl w:val="1"/>
          <w:numId w:val="11"/>
        </w:numPr>
        <w:spacing w:after="160" w:line="259" w:lineRule="auto"/>
        <w:rPr>
          <w:rFonts w:eastAsiaTheme="minorEastAsia"/>
          <w:color w:val="000000" w:themeColor="text1"/>
        </w:rPr>
      </w:pPr>
      <w:r w:rsidRPr="00C1050C">
        <w:rPr>
          <w:rFonts w:eastAsia="Calibri" w:cs="Calibri"/>
          <w:color w:val="000000" w:themeColor="text1"/>
        </w:rPr>
        <w:t>Below $500,000</w:t>
      </w:r>
      <w:r w:rsidR="008E3E9D" w:rsidRPr="00C1050C">
        <w:rPr>
          <w:rFonts w:eastAsia="Calibri" w:cs="Calibri"/>
          <w:color w:val="000000" w:themeColor="text1"/>
        </w:rPr>
        <w:t xml:space="preserve"> (please specify)</w:t>
      </w:r>
      <w:r w:rsidR="0076156D">
        <w:rPr>
          <w:rFonts w:eastAsia="Calibri" w:cs="Calibri"/>
          <w:color w:val="000000" w:themeColor="text1"/>
        </w:rPr>
        <w:t xml:space="preserve"> </w:t>
      </w:r>
      <w:r w:rsidR="0076156D">
        <w:rPr>
          <w:rFonts w:eastAsia="Calibri" w:cs="Calibri"/>
          <w:color w:val="000000" w:themeColor="text1"/>
          <w:szCs w:val="22"/>
        </w:rPr>
        <w:t>(n=</w:t>
      </w:r>
      <w:r w:rsidR="0024008C">
        <w:rPr>
          <w:rFonts w:eastAsia="Calibri" w:cs="Calibri"/>
          <w:color w:val="000000" w:themeColor="text1"/>
          <w:szCs w:val="22"/>
        </w:rPr>
        <w:t>10</w:t>
      </w:r>
      <w:r w:rsidR="0076156D">
        <w:rPr>
          <w:rFonts w:eastAsia="Calibri" w:cs="Calibri"/>
          <w:color w:val="000000" w:themeColor="text1"/>
          <w:szCs w:val="22"/>
        </w:rPr>
        <w:t>)</w:t>
      </w:r>
    </w:p>
    <w:p w14:paraId="66ED65AC" w14:textId="5B5D841E" w:rsidR="002550AF" w:rsidRPr="00C1050C" w:rsidRDefault="00B164B5" w:rsidP="002550AF">
      <w:pPr>
        <w:pStyle w:val="ListParagraph"/>
        <w:numPr>
          <w:ilvl w:val="1"/>
          <w:numId w:val="11"/>
        </w:numPr>
        <w:spacing w:after="160" w:line="259" w:lineRule="auto"/>
        <w:rPr>
          <w:rFonts w:eastAsiaTheme="minorEastAsia"/>
          <w:color w:val="000000" w:themeColor="text1"/>
        </w:rPr>
      </w:pPr>
      <w:r w:rsidRPr="00C1050C">
        <w:rPr>
          <w:rFonts w:eastAsia="Calibri" w:cs="Calibri"/>
          <w:color w:val="000000" w:themeColor="text1"/>
        </w:rPr>
        <w:t>$500,000-$750,000</w:t>
      </w:r>
      <w:r w:rsidR="0076156D">
        <w:rPr>
          <w:rFonts w:eastAsia="Calibri" w:cs="Calibri"/>
          <w:color w:val="000000" w:themeColor="text1"/>
        </w:rPr>
        <w:t xml:space="preserve"> </w:t>
      </w:r>
      <w:r w:rsidR="0076156D">
        <w:rPr>
          <w:rFonts w:eastAsia="Calibri" w:cs="Calibri"/>
          <w:color w:val="000000" w:themeColor="text1"/>
          <w:szCs w:val="22"/>
        </w:rPr>
        <w:t>(n=</w:t>
      </w:r>
      <w:r w:rsidR="0024008C">
        <w:rPr>
          <w:rFonts w:eastAsia="Calibri" w:cs="Calibri"/>
          <w:color w:val="000000" w:themeColor="text1"/>
          <w:szCs w:val="22"/>
        </w:rPr>
        <w:t>1</w:t>
      </w:r>
      <w:r w:rsidR="0076156D">
        <w:rPr>
          <w:rFonts w:eastAsia="Calibri" w:cs="Calibri"/>
          <w:color w:val="000000" w:themeColor="text1"/>
          <w:szCs w:val="22"/>
        </w:rPr>
        <w:t>)</w:t>
      </w:r>
    </w:p>
    <w:p w14:paraId="6CB653F9" w14:textId="2DA248CE" w:rsidR="00B164B5" w:rsidRPr="00C1050C" w:rsidRDefault="00B164B5" w:rsidP="002550AF">
      <w:pPr>
        <w:pStyle w:val="ListParagraph"/>
        <w:numPr>
          <w:ilvl w:val="1"/>
          <w:numId w:val="11"/>
        </w:numPr>
        <w:spacing w:after="160" w:line="259" w:lineRule="auto"/>
        <w:rPr>
          <w:rFonts w:eastAsiaTheme="minorEastAsia"/>
          <w:color w:val="000000" w:themeColor="text1"/>
        </w:rPr>
      </w:pPr>
      <w:r w:rsidRPr="00C1050C">
        <w:rPr>
          <w:rFonts w:eastAsia="Calibri" w:cs="Calibri"/>
          <w:color w:val="000000" w:themeColor="text1"/>
        </w:rPr>
        <w:t>$</w:t>
      </w:r>
      <w:r w:rsidR="00C05443" w:rsidRPr="00C1050C">
        <w:rPr>
          <w:rFonts w:eastAsia="Calibri" w:cs="Calibri"/>
          <w:color w:val="000000" w:themeColor="text1"/>
        </w:rPr>
        <w:t>750,000-$1,000,000</w:t>
      </w:r>
      <w:r w:rsidR="0076156D">
        <w:rPr>
          <w:rFonts w:eastAsia="Calibri" w:cs="Calibri"/>
          <w:color w:val="000000" w:themeColor="text1"/>
        </w:rPr>
        <w:t xml:space="preserve"> </w:t>
      </w:r>
      <w:r w:rsidR="0076156D">
        <w:rPr>
          <w:rFonts w:eastAsia="Calibri" w:cs="Calibri"/>
          <w:color w:val="000000" w:themeColor="text1"/>
          <w:szCs w:val="22"/>
        </w:rPr>
        <w:t>(n=</w:t>
      </w:r>
      <w:r w:rsidR="0024008C">
        <w:rPr>
          <w:rFonts w:eastAsia="Calibri" w:cs="Calibri"/>
          <w:color w:val="000000" w:themeColor="text1"/>
          <w:szCs w:val="22"/>
        </w:rPr>
        <w:t>2</w:t>
      </w:r>
      <w:r w:rsidR="0076156D">
        <w:rPr>
          <w:rFonts w:eastAsia="Calibri" w:cs="Calibri"/>
          <w:color w:val="000000" w:themeColor="text1"/>
          <w:szCs w:val="22"/>
        </w:rPr>
        <w:t>)</w:t>
      </w:r>
    </w:p>
    <w:p w14:paraId="20FED550" w14:textId="45CFD729" w:rsidR="00D34F86" w:rsidRPr="00C1050C" w:rsidRDefault="00D34F86" w:rsidP="002550AF">
      <w:pPr>
        <w:pStyle w:val="ListParagraph"/>
        <w:numPr>
          <w:ilvl w:val="1"/>
          <w:numId w:val="11"/>
        </w:numPr>
        <w:spacing w:after="160" w:line="259" w:lineRule="auto"/>
        <w:rPr>
          <w:rFonts w:eastAsiaTheme="minorEastAsia"/>
          <w:color w:val="000000" w:themeColor="text1"/>
        </w:rPr>
      </w:pPr>
      <w:r w:rsidRPr="00C1050C">
        <w:rPr>
          <w:rFonts w:eastAsia="Calibri" w:cs="Calibri"/>
          <w:color w:val="000000" w:themeColor="text1"/>
        </w:rPr>
        <w:t>$1,000,000-$1,250,000</w:t>
      </w:r>
      <w:r w:rsidR="0076156D">
        <w:rPr>
          <w:rFonts w:eastAsia="Calibri" w:cs="Calibri"/>
          <w:color w:val="000000" w:themeColor="text1"/>
        </w:rPr>
        <w:t xml:space="preserve"> </w:t>
      </w:r>
      <w:r w:rsidR="0076156D">
        <w:rPr>
          <w:rFonts w:eastAsia="Calibri" w:cs="Calibri"/>
          <w:color w:val="000000" w:themeColor="text1"/>
          <w:szCs w:val="22"/>
        </w:rPr>
        <w:t>(n=</w:t>
      </w:r>
      <w:r w:rsidR="0024008C">
        <w:rPr>
          <w:rFonts w:eastAsia="Calibri" w:cs="Calibri"/>
          <w:color w:val="000000" w:themeColor="text1"/>
          <w:szCs w:val="22"/>
        </w:rPr>
        <w:t>0</w:t>
      </w:r>
      <w:r w:rsidR="0076156D">
        <w:rPr>
          <w:rFonts w:eastAsia="Calibri" w:cs="Calibri"/>
          <w:color w:val="000000" w:themeColor="text1"/>
          <w:szCs w:val="22"/>
        </w:rPr>
        <w:t>)</w:t>
      </w:r>
    </w:p>
    <w:p w14:paraId="3C391757" w14:textId="517E0EF1" w:rsidR="00377DA3" w:rsidRPr="00C1050C" w:rsidRDefault="00D34F86" w:rsidP="00377DA3">
      <w:pPr>
        <w:pStyle w:val="ListParagraph"/>
        <w:numPr>
          <w:ilvl w:val="1"/>
          <w:numId w:val="11"/>
        </w:numPr>
        <w:spacing w:after="160" w:line="259" w:lineRule="auto"/>
        <w:rPr>
          <w:rFonts w:eastAsiaTheme="minorEastAsia"/>
          <w:color w:val="000000" w:themeColor="text1"/>
        </w:rPr>
      </w:pPr>
      <w:r w:rsidRPr="00C1050C">
        <w:rPr>
          <w:rFonts w:eastAsia="Calibri" w:cs="Calibri"/>
          <w:color w:val="000000" w:themeColor="text1"/>
        </w:rPr>
        <w:t>$1,250,000</w:t>
      </w:r>
      <w:r w:rsidR="00377DA3" w:rsidRPr="00C1050C">
        <w:rPr>
          <w:rFonts w:eastAsia="Calibri" w:cs="Calibri"/>
          <w:color w:val="000000" w:themeColor="text1"/>
        </w:rPr>
        <w:t>-$1,500,000</w:t>
      </w:r>
      <w:r w:rsidR="0076156D">
        <w:rPr>
          <w:rFonts w:eastAsia="Calibri" w:cs="Calibri"/>
          <w:color w:val="000000" w:themeColor="text1"/>
        </w:rPr>
        <w:t xml:space="preserve"> </w:t>
      </w:r>
      <w:r w:rsidR="0076156D">
        <w:rPr>
          <w:rFonts w:eastAsia="Calibri" w:cs="Calibri"/>
          <w:color w:val="000000" w:themeColor="text1"/>
          <w:szCs w:val="22"/>
        </w:rPr>
        <w:t>(n=</w:t>
      </w:r>
      <w:r w:rsidR="0024008C">
        <w:rPr>
          <w:rFonts w:eastAsia="Calibri" w:cs="Calibri"/>
          <w:color w:val="000000" w:themeColor="text1"/>
          <w:szCs w:val="22"/>
        </w:rPr>
        <w:t>0</w:t>
      </w:r>
      <w:r w:rsidR="0076156D">
        <w:rPr>
          <w:rFonts w:eastAsia="Calibri" w:cs="Calibri"/>
          <w:color w:val="000000" w:themeColor="text1"/>
          <w:szCs w:val="22"/>
        </w:rPr>
        <w:t>)</w:t>
      </w:r>
    </w:p>
    <w:p w14:paraId="50610BB7" w14:textId="6C102597" w:rsidR="00630EBC" w:rsidRPr="00C1050C" w:rsidRDefault="00377DA3" w:rsidP="00630EBC">
      <w:pPr>
        <w:pStyle w:val="ListParagraph"/>
        <w:numPr>
          <w:ilvl w:val="1"/>
          <w:numId w:val="11"/>
        </w:numPr>
        <w:spacing w:after="160" w:line="259" w:lineRule="auto"/>
        <w:rPr>
          <w:rFonts w:eastAsiaTheme="minorEastAsia"/>
          <w:color w:val="000000" w:themeColor="text1"/>
        </w:rPr>
      </w:pPr>
      <w:r w:rsidRPr="00C1050C">
        <w:rPr>
          <w:rFonts w:eastAsia="Calibri" w:cs="Calibri"/>
          <w:color w:val="000000" w:themeColor="text1"/>
        </w:rPr>
        <w:t>$1,500,000</w:t>
      </w:r>
      <w:r w:rsidR="00630EBC" w:rsidRPr="00C1050C">
        <w:rPr>
          <w:rFonts w:eastAsia="Calibri" w:cs="Calibri"/>
          <w:color w:val="000000" w:themeColor="text1"/>
        </w:rPr>
        <w:t>-$1,750,000</w:t>
      </w:r>
      <w:r w:rsidR="0076156D">
        <w:rPr>
          <w:rFonts w:eastAsia="Calibri" w:cs="Calibri"/>
          <w:color w:val="000000" w:themeColor="text1"/>
        </w:rPr>
        <w:t xml:space="preserve"> </w:t>
      </w:r>
      <w:r w:rsidR="0076156D">
        <w:rPr>
          <w:rFonts w:eastAsia="Calibri" w:cs="Calibri"/>
          <w:color w:val="000000" w:themeColor="text1"/>
          <w:szCs w:val="22"/>
        </w:rPr>
        <w:t>(n=</w:t>
      </w:r>
      <w:r w:rsidR="0024008C">
        <w:rPr>
          <w:rFonts w:eastAsia="Calibri" w:cs="Calibri"/>
          <w:color w:val="000000" w:themeColor="text1"/>
          <w:szCs w:val="22"/>
        </w:rPr>
        <w:t>0</w:t>
      </w:r>
      <w:r w:rsidR="0076156D">
        <w:rPr>
          <w:rFonts w:eastAsia="Calibri" w:cs="Calibri"/>
          <w:color w:val="000000" w:themeColor="text1"/>
          <w:szCs w:val="22"/>
        </w:rPr>
        <w:t>)</w:t>
      </w:r>
    </w:p>
    <w:p w14:paraId="26E6E33E" w14:textId="427EFD3A" w:rsidR="00D34F86" w:rsidRPr="00C1050C" w:rsidRDefault="00630EBC" w:rsidP="00630EBC">
      <w:pPr>
        <w:pStyle w:val="ListParagraph"/>
        <w:numPr>
          <w:ilvl w:val="1"/>
          <w:numId w:val="11"/>
        </w:numPr>
        <w:spacing w:after="160" w:line="259" w:lineRule="auto"/>
        <w:rPr>
          <w:rFonts w:eastAsiaTheme="minorEastAsia"/>
          <w:color w:val="000000" w:themeColor="text1"/>
        </w:rPr>
      </w:pPr>
      <w:r w:rsidRPr="00C1050C">
        <w:rPr>
          <w:rFonts w:eastAsia="Calibri" w:cs="Calibri"/>
          <w:color w:val="000000" w:themeColor="text1"/>
        </w:rPr>
        <w:t>$1,750,000-$2,000,000</w:t>
      </w:r>
      <w:r w:rsidR="0076156D">
        <w:rPr>
          <w:rFonts w:eastAsia="Calibri" w:cs="Calibri"/>
          <w:color w:val="000000" w:themeColor="text1"/>
        </w:rPr>
        <w:t xml:space="preserve"> </w:t>
      </w:r>
      <w:r w:rsidR="0076156D">
        <w:rPr>
          <w:rFonts w:eastAsia="Calibri" w:cs="Calibri"/>
          <w:color w:val="000000" w:themeColor="text1"/>
          <w:szCs w:val="22"/>
        </w:rPr>
        <w:t>(n=</w:t>
      </w:r>
      <w:r w:rsidR="0024008C">
        <w:rPr>
          <w:rFonts w:eastAsia="Calibri" w:cs="Calibri"/>
          <w:color w:val="000000" w:themeColor="text1"/>
          <w:szCs w:val="22"/>
        </w:rPr>
        <w:t>1</w:t>
      </w:r>
      <w:r w:rsidR="0076156D">
        <w:rPr>
          <w:rFonts w:eastAsia="Calibri" w:cs="Calibri"/>
          <w:color w:val="000000" w:themeColor="text1"/>
          <w:szCs w:val="22"/>
        </w:rPr>
        <w:t>)</w:t>
      </w:r>
    </w:p>
    <w:p w14:paraId="64AEF88E" w14:textId="1CC57F27" w:rsidR="00630EBC" w:rsidRPr="00C1050C" w:rsidRDefault="008E3E9D" w:rsidP="00630EBC">
      <w:pPr>
        <w:pStyle w:val="ListParagraph"/>
        <w:numPr>
          <w:ilvl w:val="1"/>
          <w:numId w:val="11"/>
        </w:numPr>
        <w:spacing w:after="160" w:line="259" w:lineRule="auto"/>
        <w:rPr>
          <w:rFonts w:eastAsiaTheme="minorEastAsia"/>
          <w:color w:val="000000" w:themeColor="text1"/>
        </w:rPr>
      </w:pPr>
      <w:r w:rsidRPr="00C1050C">
        <w:rPr>
          <w:rFonts w:eastAsia="Calibri" w:cs="Calibri"/>
          <w:color w:val="000000" w:themeColor="text1"/>
        </w:rPr>
        <w:t xml:space="preserve">More than </w:t>
      </w:r>
      <w:r w:rsidR="00630EBC" w:rsidRPr="00C1050C">
        <w:rPr>
          <w:rFonts w:eastAsia="Calibri" w:cs="Calibri"/>
          <w:color w:val="000000" w:themeColor="text1"/>
        </w:rPr>
        <w:t>$2,000,000</w:t>
      </w:r>
      <w:r w:rsidRPr="00C1050C">
        <w:rPr>
          <w:rFonts w:eastAsia="Calibri" w:cs="Calibri"/>
          <w:color w:val="000000" w:themeColor="text1"/>
        </w:rPr>
        <w:t xml:space="preserve"> (please specify)</w:t>
      </w:r>
      <w:r w:rsidR="0076156D">
        <w:rPr>
          <w:rFonts w:eastAsia="Calibri" w:cs="Calibri"/>
          <w:color w:val="000000" w:themeColor="text1"/>
        </w:rPr>
        <w:t xml:space="preserve"> </w:t>
      </w:r>
      <w:r w:rsidR="0076156D">
        <w:rPr>
          <w:rFonts w:eastAsia="Calibri" w:cs="Calibri"/>
          <w:color w:val="000000" w:themeColor="text1"/>
          <w:szCs w:val="22"/>
        </w:rPr>
        <w:t>(n=</w:t>
      </w:r>
      <w:r w:rsidR="0024008C">
        <w:rPr>
          <w:rFonts w:eastAsia="Calibri" w:cs="Calibri"/>
          <w:color w:val="000000" w:themeColor="text1"/>
          <w:szCs w:val="22"/>
        </w:rPr>
        <w:t>4</w:t>
      </w:r>
      <w:r w:rsidR="0076156D">
        <w:rPr>
          <w:rFonts w:eastAsia="Calibri" w:cs="Calibri"/>
          <w:color w:val="000000" w:themeColor="text1"/>
          <w:szCs w:val="22"/>
        </w:rPr>
        <w:t>)</w:t>
      </w:r>
    </w:p>
    <w:p w14:paraId="423B222D" w14:textId="22153EB2" w:rsidR="00147497" w:rsidRDefault="00C779DA" w:rsidP="00B70AB1">
      <w:r>
        <w:t>[Optional] Would you like to share anything you are doing to reduce your environmental impact or emissions?</w:t>
      </w:r>
      <w:r w:rsidR="0076156D">
        <w:t xml:space="preserve"> </w:t>
      </w:r>
      <w:r w:rsidR="0076156D" w:rsidRPr="2CD1898A">
        <w:rPr>
          <w:rFonts w:eastAsia="Calibri" w:cs="Calibri"/>
        </w:rPr>
        <w:t>(n=</w:t>
      </w:r>
      <w:r w:rsidR="00DB7467" w:rsidRPr="2CD1898A">
        <w:rPr>
          <w:rFonts w:eastAsia="Calibri" w:cs="Calibri"/>
        </w:rPr>
        <w:t>7</w:t>
      </w:r>
      <w:r w:rsidR="0076156D" w:rsidRPr="2CD1898A">
        <w:rPr>
          <w:rFonts w:eastAsia="Calibri" w:cs="Calibri"/>
        </w:rPr>
        <w:t>)</w:t>
      </w:r>
    </w:p>
    <w:p w14:paraId="364F1E22" w14:textId="77777777" w:rsidR="006D29E4" w:rsidRDefault="006D29E4">
      <w:pPr>
        <w:rPr>
          <w:rFonts w:asciiTheme="majorHAnsi" w:eastAsiaTheme="majorEastAsia" w:hAnsiTheme="majorHAnsi" w:cstheme="majorBidi"/>
          <w:color w:val="2E74B5" w:themeColor="accent1" w:themeShade="BF"/>
          <w:sz w:val="26"/>
          <w:szCs w:val="26"/>
        </w:rPr>
      </w:pPr>
      <w:r>
        <w:br w:type="page"/>
      </w:r>
    </w:p>
    <w:p w14:paraId="404173B3" w14:textId="35E892A9" w:rsidR="00147497" w:rsidRDefault="1937EA2C" w:rsidP="00093ACB">
      <w:pPr>
        <w:pStyle w:val="Heading2"/>
      </w:pPr>
      <w:bookmarkStart w:id="43" w:name="_Toc128984199"/>
      <w:r>
        <w:lastRenderedPageBreak/>
        <w:t>Results</w:t>
      </w:r>
      <w:bookmarkEnd w:id="43"/>
      <w:r w:rsidR="00470345">
        <w:t xml:space="preserve"> </w:t>
      </w:r>
    </w:p>
    <w:p w14:paraId="5DE54A22" w14:textId="4DDD42D3" w:rsidR="00AC2A22" w:rsidRDefault="00147497" w:rsidP="00147497">
      <w:pPr>
        <w:pStyle w:val="NoSpacing"/>
      </w:pPr>
      <w:r>
        <w:t>F</w:t>
      </w:r>
      <w:r w:rsidR="00E11E2F">
        <w:t xml:space="preserve">or </w:t>
      </w:r>
      <w:r>
        <w:t xml:space="preserve">the </w:t>
      </w:r>
      <w:r w:rsidR="00E11E2F">
        <w:t>detailed report</w:t>
      </w:r>
      <w:r>
        <w:t>,</w:t>
      </w:r>
      <w:r w:rsidR="00E11E2F">
        <w:t xml:space="preserve"> </w:t>
      </w:r>
      <w:r>
        <w:t xml:space="preserve">please </w:t>
      </w:r>
      <w:r w:rsidR="00E11E2F">
        <w:t xml:space="preserve">see </w:t>
      </w:r>
      <w:r>
        <w:t>separate PDF attachment.</w:t>
      </w:r>
    </w:p>
    <w:p w14:paraId="1937EB7F" w14:textId="48A9274C" w:rsidR="00F01559" w:rsidRDefault="00F01559" w:rsidP="009A7C73">
      <w:pPr>
        <w:pStyle w:val="ListParagraph"/>
        <w:numPr>
          <w:ilvl w:val="0"/>
          <w:numId w:val="14"/>
        </w:numPr>
      </w:pPr>
      <w:r>
        <w:t>First Survey</w:t>
      </w:r>
    </w:p>
    <w:p w14:paraId="2ED06086" w14:textId="737DA1E9" w:rsidR="00420C39" w:rsidRDefault="007F75A2" w:rsidP="00420C39">
      <w:pPr>
        <w:pStyle w:val="ListParagraph"/>
        <w:numPr>
          <w:ilvl w:val="1"/>
          <w:numId w:val="14"/>
        </w:numPr>
      </w:pPr>
      <w:r>
        <w:t>By facil</w:t>
      </w:r>
      <w:r w:rsidR="005F54B6">
        <w:t>i</w:t>
      </w:r>
      <w:r>
        <w:t>ty/business</w:t>
      </w:r>
      <w:r w:rsidR="005F54B6">
        <w:t xml:space="preserve"> type: </w:t>
      </w:r>
      <w:r w:rsidR="00420C39">
        <w:t xml:space="preserve">29% MRF, 15% Haulers, </w:t>
      </w:r>
      <w:r w:rsidR="005F3A3D">
        <w:t xml:space="preserve">2% Broker, </w:t>
      </w:r>
      <w:r w:rsidR="00D70BCA">
        <w:t xml:space="preserve">10% Manufacturer, </w:t>
      </w:r>
      <w:r w:rsidR="00362CFF">
        <w:t xml:space="preserve">5% Curbside Pickup, </w:t>
      </w:r>
      <w:r w:rsidR="00935513">
        <w:t>25% Other, and 16%</w:t>
      </w:r>
      <w:r w:rsidR="00B76D48">
        <w:t xml:space="preserve"> did not process </w:t>
      </w:r>
      <w:r w:rsidR="00093ACB">
        <w:t>recyclables</w:t>
      </w:r>
    </w:p>
    <w:p w14:paraId="62BD9529" w14:textId="7CF42FD1" w:rsidR="00B4384C" w:rsidRDefault="00AD2693" w:rsidP="00420C39">
      <w:pPr>
        <w:pStyle w:val="ListParagraph"/>
        <w:numPr>
          <w:ilvl w:val="1"/>
          <w:numId w:val="14"/>
        </w:numPr>
      </w:pPr>
      <w:r>
        <w:t xml:space="preserve">By material processed: </w:t>
      </w:r>
      <w:r w:rsidR="00C63C0E">
        <w:t>16%</w:t>
      </w:r>
      <w:r>
        <w:t xml:space="preserve"> paper, 9% glass, </w:t>
      </w:r>
      <w:r w:rsidR="00BC22E2">
        <w:t xml:space="preserve">11% plastic, 11% organics, 21% metals, </w:t>
      </w:r>
      <w:r w:rsidR="007F75A2">
        <w:t>7% textiles</w:t>
      </w:r>
    </w:p>
    <w:p w14:paraId="742CE1B0" w14:textId="72E8D974" w:rsidR="00620239" w:rsidRDefault="00E03F23" w:rsidP="00420C39">
      <w:pPr>
        <w:pStyle w:val="ListParagraph"/>
        <w:numPr>
          <w:ilvl w:val="1"/>
          <w:numId w:val="14"/>
        </w:numPr>
      </w:pPr>
      <w:r>
        <w:t xml:space="preserve">By wage band: </w:t>
      </w:r>
      <w:r w:rsidR="009477FA">
        <w:t>[</w:t>
      </w:r>
      <w:r>
        <w:t>36% &lt;$500,000</w:t>
      </w:r>
      <w:r w:rsidR="009477FA">
        <w:t>]</w:t>
      </w:r>
      <w:r>
        <w:t xml:space="preserve"> </w:t>
      </w:r>
      <w:r w:rsidR="009477FA">
        <w:t>[18% $500,000 - $750,000]</w:t>
      </w:r>
      <w:r w:rsidR="00906C0F">
        <w:t xml:space="preserve"> [7% $750,000 - </w:t>
      </w:r>
      <w:r w:rsidR="00D57365">
        <w:t>$1,000,000</w:t>
      </w:r>
      <w:r w:rsidR="00906C0F">
        <w:t>] [</w:t>
      </w:r>
      <w:r w:rsidR="00D57365">
        <w:t xml:space="preserve">14% $1,250,000 - </w:t>
      </w:r>
      <w:r w:rsidR="006959EF">
        <w:t>$1,500,000</w:t>
      </w:r>
      <w:r w:rsidR="00906C0F">
        <w:t>] [</w:t>
      </w:r>
      <w:r w:rsidR="006959EF">
        <w:t>4% 1,500,000 - $1,750,000</w:t>
      </w:r>
      <w:r w:rsidR="00906C0F">
        <w:t>] [</w:t>
      </w:r>
      <w:r w:rsidR="00AD7CE0">
        <w:t>11% $1,750,000 - $2,000,000</w:t>
      </w:r>
      <w:r w:rsidR="00906C0F">
        <w:t>]</w:t>
      </w:r>
      <w:r w:rsidR="0043583F">
        <w:t xml:space="preserve"> [11% &gt;$2,000,000]</w:t>
      </w:r>
      <w:r w:rsidR="009477FA">
        <w:t xml:space="preserve"> </w:t>
      </w:r>
    </w:p>
    <w:p w14:paraId="4E99A7F6" w14:textId="341D6657" w:rsidR="00212546" w:rsidRDefault="00212546" w:rsidP="009A7C73">
      <w:pPr>
        <w:pStyle w:val="ListParagraph"/>
        <w:numPr>
          <w:ilvl w:val="0"/>
          <w:numId w:val="14"/>
        </w:numPr>
      </w:pPr>
      <w:r>
        <w:t>Second Survey</w:t>
      </w:r>
    </w:p>
    <w:p w14:paraId="7EDDB6E1" w14:textId="4AA484AC" w:rsidR="0017297B" w:rsidRDefault="0017297B" w:rsidP="0017297B">
      <w:pPr>
        <w:pStyle w:val="ListParagraph"/>
        <w:numPr>
          <w:ilvl w:val="1"/>
          <w:numId w:val="14"/>
        </w:numPr>
      </w:pPr>
      <w:r>
        <w:t xml:space="preserve">By facility/business type: </w:t>
      </w:r>
      <w:r w:rsidR="00A40B71">
        <w:t>25% MRF,</w:t>
      </w:r>
      <w:r w:rsidR="002E1B77">
        <w:t xml:space="preserve"> 7% Hauler, 2% Broker</w:t>
      </w:r>
      <w:r w:rsidR="00A40B71">
        <w:t xml:space="preserve"> 14% Manufacturer, 11% Curbside Pickup</w:t>
      </w:r>
      <w:r w:rsidR="0000292A">
        <w:t>, 41% other</w:t>
      </w:r>
    </w:p>
    <w:p w14:paraId="70D5A40A" w14:textId="30D0A1DA" w:rsidR="005B2C83" w:rsidRDefault="005B2C83" w:rsidP="0017297B">
      <w:pPr>
        <w:pStyle w:val="ListParagraph"/>
        <w:numPr>
          <w:ilvl w:val="1"/>
          <w:numId w:val="14"/>
        </w:numPr>
      </w:pPr>
      <w:r>
        <w:t>By material processed:</w:t>
      </w:r>
      <w:r w:rsidR="002E1B77">
        <w:t xml:space="preserve"> </w:t>
      </w:r>
      <w:r w:rsidR="0064558E">
        <w:t xml:space="preserve">14% paper, 8% glass, 12% plastic, </w:t>
      </w:r>
      <w:r w:rsidR="00611A6F">
        <w:t xml:space="preserve">20% organics, 15% metals, 8% textiles, </w:t>
      </w:r>
      <w:r w:rsidR="001E7162">
        <w:t>25% not listed</w:t>
      </w:r>
    </w:p>
    <w:p w14:paraId="6234D28A" w14:textId="77777777" w:rsidR="00DD1902" w:rsidRDefault="00DD1902" w:rsidP="00DD1902">
      <w:pPr>
        <w:pStyle w:val="ListParagraph"/>
        <w:numPr>
          <w:ilvl w:val="1"/>
          <w:numId w:val="14"/>
        </w:numPr>
      </w:pPr>
      <w:r>
        <w:t>Most respondents report sending materials to locations within WA (78% report materials stay in state, 18% out of state, and only 4% out of country)</w:t>
      </w:r>
    </w:p>
    <w:p w14:paraId="1F7DF5F1" w14:textId="1CF0EE75" w:rsidR="00DD1902" w:rsidRDefault="00DD1902" w:rsidP="00DD1902">
      <w:pPr>
        <w:pStyle w:val="ListParagraph"/>
        <w:numPr>
          <w:ilvl w:val="2"/>
          <w:numId w:val="14"/>
        </w:numPr>
      </w:pPr>
      <w:r>
        <w:t xml:space="preserve">The county respondents </w:t>
      </w:r>
      <w:r w:rsidR="00A64050">
        <w:t>reported sending materials to the</w:t>
      </w:r>
      <w:r>
        <w:t xml:space="preserve"> most often was Pierce, followed by King and San Juan</w:t>
      </w:r>
      <w:r w:rsidR="362CFB3C">
        <w:t xml:space="preserve"> (even though it is not a recycling hub)</w:t>
      </w:r>
    </w:p>
    <w:p w14:paraId="66C6094D" w14:textId="565FB8FF" w:rsidR="0018572F" w:rsidRDefault="00E51E11" w:rsidP="006D67F2">
      <w:pPr>
        <w:pStyle w:val="ListParagraph"/>
        <w:numPr>
          <w:ilvl w:val="2"/>
          <w:numId w:val="14"/>
        </w:numPr>
      </w:pPr>
      <w:r>
        <w:t>The majority of o</w:t>
      </w:r>
      <w:r w:rsidR="00DD1902">
        <w:t>ut of state locations</w:t>
      </w:r>
      <w:r w:rsidR="00236BEE">
        <w:t xml:space="preserve"> reported were</w:t>
      </w:r>
      <w:r w:rsidR="00DD1902">
        <w:t xml:space="preserve"> Oregon</w:t>
      </w:r>
      <w:r w:rsidR="00236BEE">
        <w:t xml:space="preserve"> and</w:t>
      </w:r>
      <w:r w:rsidR="00DD1902">
        <w:t xml:space="preserve"> Idaho</w:t>
      </w:r>
      <w:r w:rsidR="00236BEE">
        <w:t xml:space="preserve"> </w:t>
      </w:r>
    </w:p>
    <w:p w14:paraId="20C5E026" w14:textId="73282951" w:rsidR="00DD1902" w:rsidRDefault="00236BEE" w:rsidP="006D67F2">
      <w:pPr>
        <w:pStyle w:val="ListParagraph"/>
        <w:numPr>
          <w:ilvl w:val="2"/>
          <w:numId w:val="14"/>
        </w:numPr>
      </w:pPr>
      <w:r>
        <w:t>The only reports of materials leaving the country</w:t>
      </w:r>
      <w:r w:rsidR="00E02556">
        <w:t xml:space="preserve"> were to</w:t>
      </w:r>
      <w:r w:rsidR="00DD1902">
        <w:t xml:space="preserve"> Canada and Pakistan</w:t>
      </w:r>
    </w:p>
    <w:p w14:paraId="213331E2" w14:textId="37663F1F" w:rsidR="00BD56F0" w:rsidRDefault="00BD56F0" w:rsidP="00BD56F0">
      <w:pPr>
        <w:pStyle w:val="ListParagraph"/>
        <w:numPr>
          <w:ilvl w:val="1"/>
          <w:numId w:val="14"/>
        </w:numPr>
      </w:pPr>
      <w:r>
        <w:t>By wage band: [</w:t>
      </w:r>
      <w:r w:rsidR="005A2CDB">
        <w:t>10</w:t>
      </w:r>
      <w:r>
        <w:t>% &lt;$500,000] [</w:t>
      </w:r>
      <w:r w:rsidR="005A2CDB">
        <w:t>6</w:t>
      </w:r>
      <w:r>
        <w:t>% $500,000 - $750,000] [</w:t>
      </w:r>
      <w:r w:rsidR="00736E37">
        <w:t>11</w:t>
      </w:r>
      <w:r>
        <w:t>% $750,000 - $1,000,000] [</w:t>
      </w:r>
      <w:r w:rsidR="00736E37">
        <w:t>6</w:t>
      </w:r>
      <w:r>
        <w:t>% $1,750,000 - $2,000,000] [</w:t>
      </w:r>
      <w:r w:rsidR="00830CE6">
        <w:t>22</w:t>
      </w:r>
      <w:r>
        <w:t xml:space="preserve">% &gt;$2,000,000] </w:t>
      </w:r>
    </w:p>
    <w:p w14:paraId="1C4AFC69" w14:textId="1E4EBB84" w:rsidR="0056770C" w:rsidRDefault="0056770C" w:rsidP="00E20F68">
      <w:pPr>
        <w:pStyle w:val="ListParagraph"/>
        <w:numPr>
          <w:ilvl w:val="1"/>
          <w:numId w:val="14"/>
        </w:numPr>
      </w:pPr>
      <w:r>
        <w:t xml:space="preserve">Wage and FTE data </w:t>
      </w:r>
      <w:r w:rsidR="009B720F">
        <w:t>suggest</w:t>
      </w:r>
      <w:r w:rsidR="006A43EE">
        <w:t xml:space="preserve"> a gap in business sizes</w:t>
      </w:r>
      <w:r w:rsidR="0042559E">
        <w:t>:</w:t>
      </w:r>
      <w:r w:rsidR="006A43EE">
        <w:t xml:space="preserve"> </w:t>
      </w:r>
      <w:r w:rsidR="00207E48">
        <w:t>5</w:t>
      </w:r>
      <w:r w:rsidR="004E42F4">
        <w:t>6</w:t>
      </w:r>
      <w:r w:rsidR="00207E48">
        <w:t>% report less than $500,000 in yearly wages with an</w:t>
      </w:r>
      <w:r w:rsidR="00D5323C">
        <w:t xml:space="preserve"> average of 4.7 FTE, </w:t>
      </w:r>
      <w:r w:rsidR="0021432D">
        <w:t>2</w:t>
      </w:r>
      <w:r w:rsidR="007C4548">
        <w:t>8</w:t>
      </w:r>
      <w:r w:rsidR="0021432D">
        <w:t>% report more than $</w:t>
      </w:r>
      <w:r w:rsidR="007C4548">
        <w:t>1,750,000</w:t>
      </w:r>
      <w:r w:rsidR="0021432D">
        <w:t xml:space="preserve"> in yearly wages with an average of </w:t>
      </w:r>
      <w:r w:rsidR="00E7448D">
        <w:t>101</w:t>
      </w:r>
      <w:r w:rsidR="00B21431">
        <w:t xml:space="preserve"> FTE</w:t>
      </w:r>
      <w:r w:rsidR="004E42F4">
        <w:t xml:space="preserve">, the other </w:t>
      </w:r>
      <w:r w:rsidR="0025043D">
        <w:t>16</w:t>
      </w:r>
      <w:r w:rsidR="004E42F4">
        <w:t xml:space="preserve">% </w:t>
      </w:r>
      <w:r w:rsidR="00441DBC">
        <w:t>falls in between</w:t>
      </w:r>
      <w:r w:rsidR="1A7F1D97">
        <w:t>.</w:t>
      </w:r>
    </w:p>
    <w:p w14:paraId="00CFC284" w14:textId="075F9EFF" w:rsidR="00AA291C" w:rsidRDefault="00DD258E" w:rsidP="00C346A8">
      <w:pPr>
        <w:pStyle w:val="Heading2"/>
      </w:pPr>
      <w:bookmarkStart w:id="44" w:name="_Toc128984200"/>
      <w:r>
        <w:t>Limitations</w:t>
      </w:r>
      <w:bookmarkEnd w:id="44"/>
      <w:r w:rsidR="00F314A6">
        <w:t xml:space="preserve"> </w:t>
      </w:r>
    </w:p>
    <w:p w14:paraId="6D859769" w14:textId="11D98044" w:rsidR="00606CCC" w:rsidRDefault="04976D8A" w:rsidP="00D418BE">
      <w:proofErr w:type="gramStart"/>
      <w:r>
        <w:t>Regarding the first survey,</w:t>
      </w:r>
      <w:proofErr w:type="gramEnd"/>
      <w:r>
        <w:t xml:space="preserve"> of the 38 who answered question 3, 9 (15%) indicated that they did not process recyclables</w:t>
      </w:r>
      <w:r w:rsidR="612143A5">
        <w:t>.</w:t>
      </w:r>
    </w:p>
    <w:p w14:paraId="7C216166" w14:textId="69712D70" w:rsidR="00AA291C" w:rsidRDefault="00012BB0" w:rsidP="00D418BE">
      <w:r>
        <w:t xml:space="preserve">Preliminary results indicate that “Capture-ratio” was </w:t>
      </w:r>
      <w:r w:rsidR="00D60CBF">
        <w:t>a potentially confusing term</w:t>
      </w:r>
      <w:r w:rsidR="00A52660">
        <w:t xml:space="preserve"> and </w:t>
      </w:r>
      <w:r w:rsidR="6D703841">
        <w:t>may</w:t>
      </w:r>
      <w:r w:rsidR="00A52660">
        <w:t xml:space="preserve"> have been</w:t>
      </w:r>
      <w:r w:rsidR="009F3CBF">
        <w:t xml:space="preserve"> </w:t>
      </w:r>
      <w:r w:rsidR="0F516D6E">
        <w:t>clearer as</w:t>
      </w:r>
      <w:r w:rsidR="009F3CBF">
        <w:t xml:space="preserve"> “Diversion Rate</w:t>
      </w:r>
      <w:r w:rsidR="2C4E29D6">
        <w:t>.”</w:t>
      </w:r>
      <w:r w:rsidR="0032748C">
        <w:t xml:space="preserve"> </w:t>
      </w:r>
      <w:r w:rsidR="00043A77">
        <w:t xml:space="preserve"> </w:t>
      </w:r>
      <w:r w:rsidR="3E131286">
        <w:t>N</w:t>
      </w:r>
      <w:r w:rsidR="3FF79CEC">
        <w:t>o respondents answered questions related to where they procure their materials.</w:t>
      </w:r>
    </w:p>
    <w:p w14:paraId="30CE2C37" w14:textId="6B1DD725" w:rsidR="00C05193" w:rsidRDefault="00C05193" w:rsidP="00D418BE">
      <w:r>
        <w:t>The second survey had a lower completion rate despite our best efforts to distribute and follow up with phone calls.</w:t>
      </w:r>
      <w:r w:rsidR="00B150E5">
        <w:t xml:space="preserve"> A more targeted approach </w:t>
      </w:r>
      <w:r w:rsidR="00CB5295">
        <w:t xml:space="preserve">using activity types </w:t>
      </w:r>
      <w:r w:rsidR="000B43B4">
        <w:t>exclusive to recycling</w:t>
      </w:r>
      <w:r w:rsidR="00CB5295">
        <w:t xml:space="preserve"> </w:t>
      </w:r>
      <w:r w:rsidR="000B43B4">
        <w:t xml:space="preserve">may </w:t>
      </w:r>
      <w:r w:rsidR="00374119">
        <w:t xml:space="preserve">yield better results for future </w:t>
      </w:r>
      <w:r w:rsidR="007A7112">
        <w:t>surveys but</w:t>
      </w:r>
      <w:r w:rsidR="6B60E265">
        <w:t xml:space="preserve"> would fail to capture </w:t>
      </w:r>
      <w:r w:rsidR="651760CE">
        <w:t>potential</w:t>
      </w:r>
      <w:r w:rsidR="4A5DC9A6">
        <w:t xml:space="preserve"> </w:t>
      </w:r>
      <w:r w:rsidR="6B60E265">
        <w:t>gaps</w:t>
      </w:r>
      <w:r w:rsidR="00374119">
        <w:t>.</w:t>
      </w:r>
      <w:r w:rsidR="00BF5FFE">
        <w:t xml:space="preserve"> </w:t>
      </w:r>
      <w:r w:rsidR="1C6F5E81">
        <w:t>Feedback</w:t>
      </w:r>
      <w:r w:rsidR="00BF5FFE">
        <w:t xml:space="preserve"> collected while making follow</w:t>
      </w:r>
      <w:r w:rsidR="65E6C107">
        <w:t>-</w:t>
      </w:r>
      <w:r w:rsidR="00BF5FFE">
        <w:t xml:space="preserve">up phone calls with </w:t>
      </w:r>
      <w:r w:rsidR="05C15090">
        <w:t>survey contacts</w:t>
      </w:r>
      <w:r w:rsidR="0067431D">
        <w:t xml:space="preserve"> implies that some of the </w:t>
      </w:r>
      <w:r w:rsidR="00BF01A2">
        <w:t>data collected</w:t>
      </w:r>
      <w:r w:rsidR="006E2188">
        <w:t xml:space="preserve"> in our survey</w:t>
      </w:r>
      <w:r w:rsidR="00A878B9">
        <w:t xml:space="preserve"> is</w:t>
      </w:r>
      <w:r w:rsidR="006010FB">
        <w:t xml:space="preserve"> data th</w:t>
      </w:r>
      <w:r w:rsidR="000F4C9E">
        <w:t xml:space="preserve">at </w:t>
      </w:r>
      <w:r w:rsidR="10D6BCB9">
        <w:t>is already</w:t>
      </w:r>
      <w:r w:rsidR="000F4C9E">
        <w:t xml:space="preserve"> </w:t>
      </w:r>
      <w:r w:rsidR="4EC5097D">
        <w:t>report</w:t>
      </w:r>
      <w:r w:rsidR="45FE3840">
        <w:t>ed</w:t>
      </w:r>
      <w:r w:rsidR="000F4C9E">
        <w:t xml:space="preserve"> to the state government</w:t>
      </w:r>
      <w:r w:rsidR="4C4F7345">
        <w:t xml:space="preserve">, yet our attempts to source it were </w:t>
      </w:r>
      <w:r w:rsidR="00E139DD">
        <w:t>unsuccessful</w:t>
      </w:r>
      <w:r w:rsidR="4EC5097D">
        <w:t>.</w:t>
      </w:r>
      <w:r w:rsidR="5D9CD7F0">
        <w:t xml:space="preserve"> </w:t>
      </w:r>
      <w:r w:rsidR="70293842">
        <w:t>Survey questions require refinement and should be easily dep</w:t>
      </w:r>
      <w:r w:rsidR="658E9309">
        <w:t>loyable and transferable between future reports</w:t>
      </w:r>
      <w:r w:rsidR="0D23F388">
        <w:t>.</w:t>
      </w:r>
      <w:r w:rsidR="00DC1025">
        <w:t xml:space="preserve"> </w:t>
      </w:r>
      <w:r w:rsidR="0AF45877">
        <w:t xml:space="preserve">Additional collaboration between Dept. Of Ecology and survey writers </w:t>
      </w:r>
      <w:r w:rsidR="0B632121">
        <w:t>would maximize future survey success.</w:t>
      </w:r>
    </w:p>
    <w:p w14:paraId="2D67EE91" w14:textId="5931EB54" w:rsidR="2CA6CF59" w:rsidRDefault="00D418BE" w:rsidP="006D29E4">
      <w:r>
        <w:t xml:space="preserve">Additional limitations within this survey include the defining factors of “recycling” are not identical across the industry. </w:t>
      </w:r>
      <w:r w:rsidR="25D5C284">
        <w:t>Certain industries that specialize in a material not recyclable may have a byproduct used in the recycling industry.</w:t>
      </w:r>
      <w:r>
        <w:t xml:space="preserve"> This was discovered within the results of our survey </w:t>
      </w:r>
      <w:r w:rsidR="485ABC47">
        <w:t>as some</w:t>
      </w:r>
      <w:r>
        <w:t xml:space="preserve"> construction and concrete facilities </w:t>
      </w:r>
      <w:r w:rsidR="08C4A50D">
        <w:t>that</w:t>
      </w:r>
      <w:r>
        <w:t xml:space="preserve"> took the survey but did not disclose their business as a “recycler,” even if </w:t>
      </w:r>
      <w:r>
        <w:lastRenderedPageBreak/>
        <w:t xml:space="preserve">their byproducts </w:t>
      </w:r>
      <w:r w:rsidR="007F5C09">
        <w:t xml:space="preserve">are carried </w:t>
      </w:r>
      <w:r>
        <w:t>throughout the recycling industry.</w:t>
      </w:r>
      <w:r w:rsidR="0078747C">
        <w:t xml:space="preserve"> This was apparent in both surveys’ results</w:t>
      </w:r>
      <w:r w:rsidR="6CC16537">
        <w:t xml:space="preserve"> and </w:t>
      </w:r>
      <w:r w:rsidR="24FFB405">
        <w:t>is</w:t>
      </w:r>
      <w:r w:rsidR="6CC16537">
        <w:t xml:space="preserve"> due to classifications defined by WA solid waste handling standards</w:t>
      </w:r>
      <w:r w:rsidR="39E878E8">
        <w:t xml:space="preserve"> </w:t>
      </w:r>
      <w:r w:rsidR="39E878E8" w:rsidRPr="3E4A27A2">
        <w:rPr>
          <w:rFonts w:ascii="Segoe UI" w:eastAsia="Segoe UI" w:hAnsi="Segoe UI" w:cs="Segoe UI"/>
          <w:color w:val="333333"/>
          <w:sz w:val="18"/>
          <w:szCs w:val="18"/>
        </w:rPr>
        <w:t>(Chapter 173-350 WAC)</w:t>
      </w:r>
      <w:r w:rsidR="19954426">
        <w:t>.</w:t>
      </w:r>
    </w:p>
    <w:p w14:paraId="2ACEB962" w14:textId="02F4F513" w:rsidR="2CA6CF59" w:rsidRDefault="2CA6CF59" w:rsidP="2CA6CF59">
      <w:pPr>
        <w:pStyle w:val="Heading2"/>
      </w:pPr>
    </w:p>
    <w:p w14:paraId="4547CCA2" w14:textId="216FC5E2" w:rsidR="00F41B48" w:rsidRDefault="00DD258E" w:rsidP="00013693">
      <w:pPr>
        <w:pStyle w:val="Heading2"/>
      </w:pPr>
      <w:bookmarkStart w:id="45" w:name="_Toc128984201"/>
      <w:r>
        <w:t>Conclusion</w:t>
      </w:r>
      <w:bookmarkEnd w:id="45"/>
    </w:p>
    <w:p w14:paraId="3B88D0C5" w14:textId="37D02B06" w:rsidR="008B3CE1" w:rsidRDefault="004C524E" w:rsidP="008D7A1E">
      <w:pPr>
        <w:pStyle w:val="ListParagraph"/>
        <w:numPr>
          <w:ilvl w:val="0"/>
          <w:numId w:val="14"/>
        </w:numPr>
      </w:pPr>
      <w:r>
        <w:t>Survey results are inconclusive in terms of detailed movement of materials</w:t>
      </w:r>
      <w:r w:rsidR="00BF5177">
        <w:t xml:space="preserve"> and estimates of total quantities</w:t>
      </w:r>
      <w:r w:rsidR="001016FA">
        <w:t xml:space="preserve">, but are useful in terms of </w:t>
      </w:r>
      <w:r w:rsidR="00AD5D90">
        <w:t>generalized movement</w:t>
      </w:r>
    </w:p>
    <w:p w14:paraId="5FF647AD" w14:textId="387D4B7D" w:rsidR="00D67804" w:rsidRDefault="008B3CE1" w:rsidP="008B3CE1">
      <w:pPr>
        <w:pStyle w:val="ListParagraph"/>
        <w:numPr>
          <w:ilvl w:val="1"/>
          <w:numId w:val="14"/>
        </w:numPr>
      </w:pPr>
      <w:r>
        <w:t>In many cases</w:t>
      </w:r>
      <w:r w:rsidR="00D2527E">
        <w:t>,</w:t>
      </w:r>
      <w:r>
        <w:t xml:space="preserve"> responses with detailed quantities come from only one source</w:t>
      </w:r>
      <w:r w:rsidR="000F03E3">
        <w:t>,</w:t>
      </w:r>
      <w:r>
        <w:t xml:space="preserve"> making it impossible to average </w:t>
      </w:r>
    </w:p>
    <w:p w14:paraId="30A866BB" w14:textId="280D27FB" w:rsidR="00435B25" w:rsidRDefault="00F151D2" w:rsidP="0030672C">
      <w:pPr>
        <w:pStyle w:val="ListParagraph"/>
        <w:numPr>
          <w:ilvl w:val="1"/>
          <w:numId w:val="14"/>
        </w:numPr>
      </w:pPr>
      <w:r>
        <w:t xml:space="preserve">Reported amounts only account for a </w:t>
      </w:r>
      <w:r w:rsidR="00B67504">
        <w:t>small number of businesses based on the NAICS codes</w:t>
      </w:r>
    </w:p>
    <w:p w14:paraId="37CC756B" w14:textId="5140B976" w:rsidR="003B6A47" w:rsidRDefault="003B6A47" w:rsidP="0030672C">
      <w:pPr>
        <w:pStyle w:val="ListParagraph"/>
        <w:numPr>
          <w:ilvl w:val="1"/>
          <w:numId w:val="14"/>
        </w:numPr>
      </w:pPr>
      <w:r>
        <w:t xml:space="preserve">Businesses did report the type of facility </w:t>
      </w:r>
      <w:r w:rsidR="00B26B1F">
        <w:t>they receive materials from</w:t>
      </w:r>
      <w:r w:rsidR="003433F0">
        <w:t>,</w:t>
      </w:r>
      <w:r w:rsidR="00B26B1F">
        <w:t xml:space="preserve"> </w:t>
      </w:r>
      <w:r w:rsidR="00BE48F5">
        <w:t xml:space="preserve">as well as where they send them to </w:t>
      </w:r>
      <w:r w:rsidR="00B26B1F">
        <w:t>within the second survey</w:t>
      </w:r>
      <w:r w:rsidR="008063F4">
        <w:t xml:space="preserve">, which </w:t>
      </w:r>
      <w:r w:rsidR="000F4ACA">
        <w:t xml:space="preserve">begins to </w:t>
      </w:r>
      <w:r w:rsidR="00197DB1">
        <w:t>build the data needed for establ</w:t>
      </w:r>
      <w:r w:rsidR="00954DE3">
        <w:t xml:space="preserve">ishing a material </w:t>
      </w:r>
      <w:proofErr w:type="gramStart"/>
      <w:r w:rsidR="00954DE3">
        <w:t>chain</w:t>
      </w:r>
      <w:proofErr w:type="gramEnd"/>
    </w:p>
    <w:p w14:paraId="091CF9AA" w14:textId="32B91E66" w:rsidR="00906992" w:rsidRDefault="004C343E" w:rsidP="00906992">
      <w:pPr>
        <w:pStyle w:val="ListParagraph"/>
        <w:numPr>
          <w:ilvl w:val="0"/>
          <w:numId w:val="14"/>
        </w:numPr>
      </w:pPr>
      <w:r>
        <w:t>Most</w:t>
      </w:r>
      <w:r w:rsidR="00007506">
        <w:t xml:space="preserve"> respondents </w:t>
      </w:r>
      <w:r w:rsidR="249847EB">
        <w:t>who</w:t>
      </w:r>
      <w:r w:rsidR="00007506">
        <w:t xml:space="preserve"> report</w:t>
      </w:r>
      <w:r w:rsidR="353416E1">
        <w:t>ed</w:t>
      </w:r>
      <w:r w:rsidR="00007506">
        <w:t xml:space="preserve"> materials th</w:t>
      </w:r>
      <w:r w:rsidR="3B01FAFC">
        <w:t>ey</w:t>
      </w:r>
      <w:r w:rsidR="00007506">
        <w:t xml:space="preserve"> proces</w:t>
      </w:r>
      <w:r w:rsidR="3747D8F5">
        <w:t xml:space="preserve">s stay </w:t>
      </w:r>
      <w:r w:rsidR="00007506">
        <w:t xml:space="preserve">within </w:t>
      </w:r>
      <w:r w:rsidR="000F03E3">
        <w:t>Washington</w:t>
      </w:r>
      <w:r w:rsidR="00007506">
        <w:t xml:space="preserve"> stay in </w:t>
      </w:r>
      <w:r w:rsidR="000F03E3">
        <w:t>Washington</w:t>
      </w:r>
      <w:r w:rsidR="007F5344">
        <w:t xml:space="preserve">, </w:t>
      </w:r>
      <w:r w:rsidR="00E242ED">
        <w:t>top counties being Pierce and King</w:t>
      </w:r>
      <w:r w:rsidR="3B5746EB">
        <w:t xml:space="preserve"> County</w:t>
      </w:r>
    </w:p>
    <w:p w14:paraId="65C6FA50" w14:textId="1D33E41B" w:rsidR="00F6630F" w:rsidRDefault="004C343E" w:rsidP="00F962C4">
      <w:pPr>
        <w:pStyle w:val="ListParagraph"/>
        <w:numPr>
          <w:ilvl w:val="0"/>
          <w:numId w:val="14"/>
        </w:numPr>
      </w:pPr>
      <w:r>
        <w:t>Most</w:t>
      </w:r>
      <w:r w:rsidR="00906992">
        <w:t xml:space="preserve"> </w:t>
      </w:r>
      <w:r w:rsidR="006F5D97">
        <w:t xml:space="preserve">respondents reporting that they send materials out of state indicate they </w:t>
      </w:r>
      <w:r w:rsidR="00B676F5">
        <w:t>end up in Idaho or Oregon</w:t>
      </w:r>
    </w:p>
    <w:p w14:paraId="249025BA" w14:textId="04E9E205" w:rsidR="4682F3F1" w:rsidRDefault="4682F3F1" w:rsidP="106AC52F">
      <w:pPr>
        <w:pStyle w:val="ListParagraph"/>
        <w:numPr>
          <w:ilvl w:val="0"/>
          <w:numId w:val="14"/>
        </w:numPr>
      </w:pPr>
      <w:r>
        <w:t>One respondent reported sending materials to Pakistan</w:t>
      </w:r>
    </w:p>
    <w:p w14:paraId="2386459C" w14:textId="5602E123" w:rsidR="00094F57" w:rsidRDefault="000F03E3" w:rsidP="00F025AA">
      <w:pPr>
        <w:pStyle w:val="ListParagraph"/>
        <w:numPr>
          <w:ilvl w:val="0"/>
          <w:numId w:val="14"/>
        </w:numPr>
      </w:pPr>
      <w:r>
        <w:t>A n</w:t>
      </w:r>
      <w:r w:rsidR="00F16F30">
        <w:t xml:space="preserve">ext </w:t>
      </w:r>
      <w:r>
        <w:t>s</w:t>
      </w:r>
      <w:r w:rsidR="00F16F30">
        <w:t>tep</w:t>
      </w:r>
      <w:r>
        <w:t xml:space="preserve"> recommended from this survey includes f</w:t>
      </w:r>
      <w:r w:rsidR="0090691D">
        <w:t xml:space="preserve">urther investigation into </w:t>
      </w:r>
      <w:r w:rsidR="00F13AD6">
        <w:t xml:space="preserve">top </w:t>
      </w:r>
      <w:r w:rsidR="00F117A7">
        <w:t xml:space="preserve">businesses </w:t>
      </w:r>
      <w:r w:rsidR="00F13AD6">
        <w:t>with</w:t>
      </w:r>
      <w:r w:rsidR="001D073A">
        <w:t xml:space="preserve">in </w:t>
      </w:r>
      <w:r w:rsidR="00C51258">
        <w:t xml:space="preserve">associated NAICS codes to </w:t>
      </w:r>
      <w:r w:rsidR="00F87EE7">
        <w:t>ascertain</w:t>
      </w:r>
      <w:r w:rsidR="00C51258">
        <w:t xml:space="preserve"> estimate</w:t>
      </w:r>
      <w:r w:rsidR="00F87EE7">
        <w:t>s of</w:t>
      </w:r>
      <w:r w:rsidR="00C51258">
        <w:t xml:space="preserve"> </w:t>
      </w:r>
      <w:r w:rsidR="00141BCB">
        <w:t>material</w:t>
      </w:r>
      <w:r w:rsidR="00E01C32">
        <w:t xml:space="preserve"> quantities</w:t>
      </w:r>
      <w:r w:rsidR="007945A7">
        <w:t xml:space="preserve"> </w:t>
      </w:r>
      <w:r w:rsidR="00115A63">
        <w:t>though surveys or direct interviews</w:t>
      </w:r>
      <w:r w:rsidR="00094F57">
        <w:br w:type="page"/>
      </w:r>
    </w:p>
    <w:p w14:paraId="0596C6D1" w14:textId="531E0A8C" w:rsidR="00094F57" w:rsidRDefault="00094F57" w:rsidP="007E62F4">
      <w:pPr>
        <w:pStyle w:val="Heading1"/>
      </w:pPr>
      <w:bookmarkStart w:id="46" w:name="_Toc128984202"/>
      <w:r>
        <w:lastRenderedPageBreak/>
        <w:t xml:space="preserve">Appendix </w:t>
      </w:r>
      <w:r w:rsidR="00042789">
        <w:t>A</w:t>
      </w:r>
      <w:bookmarkEnd w:id="46"/>
    </w:p>
    <w:p w14:paraId="3A14612B" w14:textId="77777777" w:rsidR="002105D3" w:rsidRDefault="002105D3" w:rsidP="00DF292E">
      <w:pPr>
        <w:rPr>
          <w:noProof/>
        </w:rPr>
      </w:pPr>
    </w:p>
    <w:p w14:paraId="37B233AB" w14:textId="18F06E44" w:rsidR="00FF17E4" w:rsidRDefault="00FF17E4" w:rsidP="00FF17E4">
      <w:pPr>
        <w:pStyle w:val="NoSpacing"/>
        <w:jc w:val="center"/>
        <w:rPr>
          <w:sz w:val="24"/>
          <w:szCs w:val="24"/>
        </w:rPr>
      </w:pPr>
      <w:r w:rsidRPr="00FF17E4">
        <w:rPr>
          <w:sz w:val="24"/>
          <w:szCs w:val="24"/>
        </w:rPr>
        <w:t xml:space="preserve">Figure </w:t>
      </w:r>
      <w:r w:rsidRPr="00FF17E4">
        <w:rPr>
          <w:sz w:val="24"/>
          <w:szCs w:val="24"/>
        </w:rPr>
        <w:fldChar w:fldCharType="begin"/>
      </w:r>
      <w:r w:rsidRPr="00FF17E4">
        <w:rPr>
          <w:sz w:val="24"/>
          <w:szCs w:val="24"/>
        </w:rPr>
        <w:instrText xml:space="preserve"> SEQ Figure \* ARABIC </w:instrText>
      </w:r>
      <w:r w:rsidRPr="00FF17E4">
        <w:rPr>
          <w:sz w:val="24"/>
          <w:szCs w:val="24"/>
        </w:rPr>
        <w:fldChar w:fldCharType="separate"/>
      </w:r>
      <w:r>
        <w:rPr>
          <w:noProof/>
          <w:sz w:val="24"/>
          <w:szCs w:val="24"/>
        </w:rPr>
        <w:t>8</w:t>
      </w:r>
      <w:r w:rsidRPr="00FF17E4">
        <w:rPr>
          <w:sz w:val="24"/>
          <w:szCs w:val="24"/>
        </w:rPr>
        <w:fldChar w:fldCharType="end"/>
      </w:r>
      <w:r w:rsidRPr="00FF17E4">
        <w:rPr>
          <w:sz w:val="24"/>
          <w:szCs w:val="24"/>
        </w:rPr>
        <w:t xml:space="preserve">: Gross Business Income of </w:t>
      </w:r>
      <w:r>
        <w:rPr>
          <w:sz w:val="24"/>
          <w:szCs w:val="24"/>
        </w:rPr>
        <w:t>Waste Collection</w:t>
      </w:r>
      <w:r w:rsidRPr="00FF17E4">
        <w:rPr>
          <w:sz w:val="24"/>
          <w:szCs w:val="24"/>
        </w:rPr>
        <w:t xml:space="preserve"> in Washington state, 2018-2022</w:t>
      </w:r>
    </w:p>
    <w:p w14:paraId="3C2E5641" w14:textId="77777777" w:rsidR="00FF17E4" w:rsidRPr="00FF17E4" w:rsidRDefault="00FF17E4" w:rsidP="00FF17E4">
      <w:pPr>
        <w:pStyle w:val="NoSpacing"/>
        <w:jc w:val="center"/>
        <w:rPr>
          <w:sz w:val="24"/>
          <w:szCs w:val="24"/>
        </w:rPr>
      </w:pPr>
    </w:p>
    <w:p w14:paraId="3610C875" w14:textId="6959108A" w:rsidR="00FE6DC0" w:rsidRDefault="00FE6DC0" w:rsidP="002105D3">
      <w:pPr>
        <w:jc w:val="center"/>
      </w:pPr>
      <w:r>
        <w:rPr>
          <w:noProof/>
        </w:rPr>
        <w:drawing>
          <wp:inline distT="0" distB="0" distL="0" distR="0" wp14:anchorId="18DC7665" wp14:editId="69D1D717">
            <wp:extent cx="5571429" cy="4200000"/>
            <wp:effectExtent l="0" t="0" r="0" b="0"/>
            <wp:docPr id="1" name="Picture 1" descr="This is a graph looking at gross business income of waste collection. It has income in millions of dollars on the Y-axis and it has years on the x-axis broken down into quarters. The years are from 2018-2022. There are spikes occurring in quarter 4 of 2018, quarter 1 and 3 of 2020, and quarter 2 of 2021, with drops in quarter 2 of 2019, quarter 3 of 2020, and quarter 2 of 2021. The value ends very flat from quarter 4 of 2021 to quarter 1 of 2022. Trendline is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a graph looking at gross business income of waste collection. It has income in millions of dollars on the Y-axis and it has years on the x-axis broken down into quarters. The years are from 2018-2022. There are spikes occurring in quarter 4 of 2018, quarter 1 and 3 of 2020, and quarter 2 of 2021, with drops in quarter 2 of 2019, quarter 3 of 2020, and quarter 2 of 2021. The value ends very flat from quarter 4 of 2021 to quarter 1 of 2022. Trendline is positive."/>
                    <pic:cNvPicPr/>
                  </pic:nvPicPr>
                  <pic:blipFill>
                    <a:blip r:embed="rId38"/>
                    <a:stretch>
                      <a:fillRect/>
                    </a:stretch>
                  </pic:blipFill>
                  <pic:spPr>
                    <a:xfrm>
                      <a:off x="0" y="0"/>
                      <a:ext cx="5571429" cy="4200000"/>
                    </a:xfrm>
                    <a:prstGeom prst="rect">
                      <a:avLst/>
                    </a:prstGeom>
                  </pic:spPr>
                </pic:pic>
              </a:graphicData>
            </a:graphic>
          </wp:inline>
        </w:drawing>
      </w:r>
    </w:p>
    <w:p w14:paraId="15EC710F" w14:textId="71AFF513" w:rsidR="00134A02" w:rsidRPr="002C4104" w:rsidRDefault="00134A02" w:rsidP="00134A02">
      <w:pPr>
        <w:jc w:val="center"/>
        <w:rPr>
          <w:sz w:val="24"/>
          <w:szCs w:val="24"/>
        </w:rPr>
      </w:pPr>
      <w:r w:rsidRPr="002C4104">
        <w:rPr>
          <w:sz w:val="24"/>
          <w:szCs w:val="24"/>
        </w:rPr>
        <w:t>Source: Department of Revenue</w:t>
      </w:r>
      <w:r w:rsidR="00AE0537">
        <w:rPr>
          <w:rStyle w:val="FootnoteReference"/>
          <w:sz w:val="24"/>
          <w:szCs w:val="24"/>
        </w:rPr>
        <w:footnoteReference w:id="28"/>
      </w:r>
    </w:p>
    <w:p w14:paraId="0A096FD8" w14:textId="10D046B1" w:rsidR="002105D3" w:rsidRDefault="002105D3" w:rsidP="000309B4"/>
    <w:p w14:paraId="4D9276EC" w14:textId="77777777" w:rsidR="00FF17E4" w:rsidRDefault="00FF17E4">
      <w:pPr>
        <w:rPr>
          <w:sz w:val="24"/>
          <w:szCs w:val="24"/>
        </w:rPr>
      </w:pPr>
      <w:r>
        <w:rPr>
          <w:sz w:val="24"/>
          <w:szCs w:val="24"/>
        </w:rPr>
        <w:br w:type="page"/>
      </w:r>
    </w:p>
    <w:p w14:paraId="0F4FE08D" w14:textId="63D2A649" w:rsidR="007D676A" w:rsidRPr="00FF17E4" w:rsidRDefault="00FF17E4" w:rsidP="00FF17E4">
      <w:pPr>
        <w:pStyle w:val="NoSpacing"/>
        <w:jc w:val="center"/>
        <w:rPr>
          <w:i/>
          <w:iCs/>
        </w:rPr>
      </w:pPr>
      <w:r w:rsidRPr="00FF17E4">
        <w:lastRenderedPageBreak/>
        <w:t xml:space="preserve">Figure </w:t>
      </w:r>
      <w:fldSimple w:instr=" SEQ Figure \* ARABIC ">
        <w:r w:rsidRPr="00FF17E4">
          <w:rPr>
            <w:noProof/>
          </w:rPr>
          <w:t>9</w:t>
        </w:r>
      </w:fldSimple>
      <w:r w:rsidRPr="00FF17E4">
        <w:t>: Gross Business Income of Waste Treatment and Disposal in Washington state, 2018-2022</w:t>
      </w:r>
    </w:p>
    <w:p w14:paraId="735D799B" w14:textId="77777777" w:rsidR="00FF17E4" w:rsidRDefault="00FF17E4" w:rsidP="00134A02">
      <w:pPr>
        <w:jc w:val="center"/>
        <w:rPr>
          <w:sz w:val="24"/>
          <w:szCs w:val="24"/>
        </w:rPr>
      </w:pPr>
    </w:p>
    <w:p w14:paraId="2C184E24" w14:textId="5542810C" w:rsidR="00D83033" w:rsidRDefault="00D83033" w:rsidP="00134A02">
      <w:pPr>
        <w:jc w:val="center"/>
        <w:rPr>
          <w:sz w:val="24"/>
          <w:szCs w:val="24"/>
        </w:rPr>
      </w:pPr>
      <w:r>
        <w:rPr>
          <w:noProof/>
        </w:rPr>
        <w:drawing>
          <wp:inline distT="0" distB="0" distL="0" distR="0" wp14:anchorId="182370CB" wp14:editId="272370D2">
            <wp:extent cx="5561905" cy="4276190"/>
            <wp:effectExtent l="0" t="0" r="1270" b="0"/>
            <wp:docPr id="28" name="Picture 28" descr="This is a graph looking at gross business income of waste treatment and disposal industry. It has income in millions of dollars on the Y-axis and it has years on the x-axis broken down into quarters. The years are from 2018-2022. There are spikes occurring in quarter 1 and 3 of 2019, quarter 1 of 2020, and quarter 1 of 2021, with drops in quarter 2 of 2019, quarter 3 of 2020, and quarter 2 of 2021. The value ends very flat from quarter 4 of 2021 to quarter 1 of 2022. Trendline is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is is a graph looking at gross business income of waste treatment and disposal industry. It has income in millions of dollars on the Y-axis and it has years on the x-axis broken down into quarters. The years are from 2018-2022. There are spikes occurring in quarter 1 and 3 of 2019, quarter 1 of 2020, and quarter 1 of 2021, with drops in quarter 2 of 2019, quarter 3 of 2020, and quarter 2 of 2021. The value ends very flat from quarter 4 of 2021 to quarter 1 of 2022. Trendline is positive."/>
                    <pic:cNvPicPr/>
                  </pic:nvPicPr>
                  <pic:blipFill>
                    <a:blip r:embed="rId39"/>
                    <a:stretch>
                      <a:fillRect/>
                    </a:stretch>
                  </pic:blipFill>
                  <pic:spPr>
                    <a:xfrm>
                      <a:off x="0" y="0"/>
                      <a:ext cx="5561905" cy="4276190"/>
                    </a:xfrm>
                    <a:prstGeom prst="rect">
                      <a:avLst/>
                    </a:prstGeom>
                  </pic:spPr>
                </pic:pic>
              </a:graphicData>
            </a:graphic>
          </wp:inline>
        </w:drawing>
      </w:r>
    </w:p>
    <w:p w14:paraId="428070B6" w14:textId="6FDA4AA6" w:rsidR="00134A02" w:rsidRPr="002C4104" w:rsidRDefault="00134A02" w:rsidP="00134A02">
      <w:pPr>
        <w:jc w:val="center"/>
        <w:rPr>
          <w:sz w:val="24"/>
          <w:szCs w:val="24"/>
        </w:rPr>
      </w:pPr>
      <w:r w:rsidRPr="002C4104">
        <w:rPr>
          <w:sz w:val="24"/>
          <w:szCs w:val="24"/>
        </w:rPr>
        <w:t>Source: Department of Revenue</w:t>
      </w:r>
      <w:r w:rsidR="00AE0537">
        <w:rPr>
          <w:rStyle w:val="FootnoteReference"/>
          <w:sz w:val="24"/>
          <w:szCs w:val="24"/>
        </w:rPr>
        <w:footnoteReference w:id="29"/>
      </w:r>
    </w:p>
    <w:p w14:paraId="276DD902" w14:textId="20B1E25C" w:rsidR="00DF292E" w:rsidRPr="00DF292E" w:rsidRDefault="00DF292E" w:rsidP="007E62F4">
      <w:pPr>
        <w:pStyle w:val="Heading1"/>
      </w:pPr>
      <w:bookmarkStart w:id="47" w:name="_Toc128984203"/>
      <w:r>
        <w:lastRenderedPageBreak/>
        <w:t xml:space="preserve">Appendix </w:t>
      </w:r>
      <w:r w:rsidR="00042789">
        <w:t>B</w:t>
      </w:r>
      <w:bookmarkEnd w:id="47"/>
    </w:p>
    <w:p w14:paraId="0455FA4D" w14:textId="2412E6C6" w:rsidR="00094F57" w:rsidRDefault="00094F57" w:rsidP="00094F57">
      <w:r>
        <w:rPr>
          <w:noProof/>
        </w:rPr>
        <w:drawing>
          <wp:inline distT="0" distB="0" distL="0" distR="0" wp14:anchorId="33554758" wp14:editId="652B56D1">
            <wp:extent cx="5893018" cy="4079781"/>
            <wp:effectExtent l="0" t="0" r="0" b="0"/>
            <wp:docPr id="2" name="Picture 1" descr="Washington Map of Workforce Development Areas. The Northwest region includes Island, San Juan, Skagit, and Whatcom counties. Olympic region includes Clallam, Jefferson, and Kitsap counties. The Pacific Mountain region includes Grays Harbor, Mason, Thurston, Lewis, and Pacific counties. The Southwest region includes Wahkiakum, Cowlitz, and Clark counties. The North Central region includes Adams, Chelan, Douglas, Grant, and Okanogan counties. The South Central region includes Kittitas, Klickitat, Skamania, and Yakima counties. The Benton-Franklin region includes Benton and Franklin counties. The Snohomish, Seattle-King, Tacoma-Pierce, and Spokane counties all have their own region. The Eastern region encompasses all other counties such as Asotin, Columbia, Ferry, Garfield, Lincoln, Pend Oreille, Stevens, Walla Walla, and Whitman counties.">
              <a:extLst xmlns:a="http://schemas.openxmlformats.org/drawingml/2006/main">
                <a:ext uri="{FF2B5EF4-FFF2-40B4-BE49-F238E27FC236}">
                  <a16:creationId xmlns:a16="http://schemas.microsoft.com/office/drawing/2014/main" id="{EA695E3B-47D1-A285-4998-0F05B17344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Washington Map of Workforce Development Areas. The Northwest region includes Island, San Juan, Skagit, and Whatcom counties. Olympic region includes Clallam, Jefferson, and Kitsap counties. The Pacific Mountain region includes Grays Harbor, Mason, Thurston, Lewis, and Pacific counties. The Southwest region includes Wahkiakum, Cowlitz, and Clark counties. The North Central region includes Adams, Chelan, Douglas, Grant, and Okanogan counties. The South Central region includes Kittitas, Klickitat, Skamania, and Yakima counties. The Benton-Franklin region includes Benton and Franklin counties. The Snohomish, Seattle-King, Tacoma-Pierce, and Spokane counties all have their own region. The Eastern region encompasses all other counties such as Asotin, Columbia, Ferry, Garfield, Lincoln, Pend Oreille, Stevens, Walla Walla, and Whitman counties.">
                      <a:extLst>
                        <a:ext uri="{FF2B5EF4-FFF2-40B4-BE49-F238E27FC236}">
                          <a16:creationId xmlns:a16="http://schemas.microsoft.com/office/drawing/2014/main" id="{EA695E3B-47D1-A285-4998-0F05B173446B}"/>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893018" cy="4079781"/>
                    </a:xfrm>
                    <a:prstGeom prst="rect">
                      <a:avLst/>
                    </a:prstGeom>
                  </pic:spPr>
                </pic:pic>
              </a:graphicData>
            </a:graphic>
          </wp:inline>
        </w:drawing>
      </w:r>
    </w:p>
    <w:p w14:paraId="716FFC30" w14:textId="2CBC8C1E" w:rsidR="00094F57" w:rsidRDefault="00F8519C" w:rsidP="00F8519C">
      <w:pPr>
        <w:jc w:val="center"/>
      </w:pPr>
      <w:r w:rsidRPr="002C4104">
        <w:rPr>
          <w:sz w:val="24"/>
          <w:szCs w:val="24"/>
        </w:rPr>
        <w:t>Source:</w:t>
      </w:r>
      <w:r>
        <w:rPr>
          <w:sz w:val="24"/>
          <w:szCs w:val="24"/>
        </w:rPr>
        <w:t xml:space="preserve"> Workforce Development Council</w:t>
      </w:r>
      <w:r w:rsidR="00AE0537">
        <w:rPr>
          <w:rStyle w:val="FootnoteReference"/>
          <w:sz w:val="24"/>
          <w:szCs w:val="24"/>
        </w:rPr>
        <w:footnoteReference w:id="30"/>
      </w:r>
    </w:p>
    <w:p w14:paraId="0CFA9083" w14:textId="29F22F46" w:rsidR="00A27D52" w:rsidRDefault="00094F57" w:rsidP="00094F57">
      <w:r>
        <w:t>Above is a map of Washington’s workforce development areas</w:t>
      </w:r>
      <w:r w:rsidR="000662B7">
        <w:t xml:space="preserve"> from the Regional Workforce Plan website</w:t>
      </w:r>
      <w:r w:rsidR="003E194D">
        <w:t xml:space="preserve">. Each </w:t>
      </w:r>
      <w:r w:rsidR="00152177">
        <w:t xml:space="preserve">workforce area is overseen by the Workforce Development </w:t>
      </w:r>
      <w:r w:rsidR="00C167BC">
        <w:t>Councils and</w:t>
      </w:r>
      <w:r w:rsidR="00152177">
        <w:t xml:space="preserve"> creates a four-year workforce plan that offers a vision for their local workforce development system</w:t>
      </w:r>
      <w:r w:rsidR="00312F1C" w:rsidRPr="00312F1C">
        <w:rPr>
          <w:vertAlign w:val="superscript"/>
        </w:rPr>
        <w:fldChar w:fldCharType="begin"/>
      </w:r>
      <w:r w:rsidR="00312F1C" w:rsidRPr="00312F1C">
        <w:rPr>
          <w:vertAlign w:val="superscript"/>
        </w:rPr>
        <w:instrText xml:space="preserve"> NOTEREF _Ref123840658 \h </w:instrText>
      </w:r>
      <w:r w:rsidR="00312F1C">
        <w:rPr>
          <w:vertAlign w:val="superscript"/>
        </w:rPr>
        <w:instrText xml:space="preserve"> \* MERGEFORMAT </w:instrText>
      </w:r>
      <w:r w:rsidR="00312F1C" w:rsidRPr="00312F1C">
        <w:rPr>
          <w:vertAlign w:val="superscript"/>
        </w:rPr>
      </w:r>
      <w:r w:rsidR="00312F1C" w:rsidRPr="00312F1C">
        <w:rPr>
          <w:vertAlign w:val="superscript"/>
        </w:rPr>
        <w:fldChar w:fldCharType="separate"/>
      </w:r>
      <w:r w:rsidR="00312F1C" w:rsidRPr="00312F1C">
        <w:rPr>
          <w:vertAlign w:val="superscript"/>
        </w:rPr>
        <w:t>11</w:t>
      </w:r>
      <w:r w:rsidR="00312F1C" w:rsidRPr="00312F1C">
        <w:rPr>
          <w:vertAlign w:val="superscript"/>
        </w:rPr>
        <w:fldChar w:fldCharType="end"/>
      </w:r>
      <w:r>
        <w:t>. The Northwest region includes Island, San Juan, Skagit, and Whatcom counties. Olympic region includes Clallam, Jefferson, and Kitsap counties. The Pacific Mountain region includes Grays Harbor, Mason, Thurston, Lewis, and Pacific counties. The Southwest region includes Wahkiakum, Cowlitz, and Clark counties. The North Central region includes Adams, Chelan, Douglas, Grant, and Okanogan counties. The South</w:t>
      </w:r>
      <w:r w:rsidR="00302F30">
        <w:t>-</w:t>
      </w:r>
      <w:r>
        <w:t>Central region includes Kittitas, Klickitat, Skamania, and Yakima counties. The Benton-Franklin region includes Benton and Franklin counties. The Snohomish, Seattle-King, Tacoma-Pierce, and Spokane counties all have their own region. The Eastern region encompasses all other counties such as Asotin, Columbia, Ferry, Garfield, Lincoln, Pend Oreille, Stevens, Walla Walla, and Whitman counties.</w:t>
      </w:r>
      <w:r w:rsidR="00665E17">
        <w:t xml:space="preserve"> </w:t>
      </w:r>
    </w:p>
    <w:p w14:paraId="25658A6B" w14:textId="77777777" w:rsidR="00AF5F6B" w:rsidRDefault="00AF5F6B" w:rsidP="00094F57"/>
    <w:p w14:paraId="28A91D47" w14:textId="77777777" w:rsidR="00C05C1B" w:rsidRDefault="00C05C1B">
      <w:pPr>
        <w:rPr>
          <w:rFonts w:asciiTheme="majorHAnsi" w:eastAsiaTheme="majorEastAsia" w:hAnsiTheme="majorHAnsi" w:cstheme="majorBidi"/>
          <w:color w:val="2E74B5" w:themeColor="accent1" w:themeShade="BF"/>
          <w:sz w:val="32"/>
          <w:szCs w:val="32"/>
        </w:rPr>
      </w:pPr>
      <w:r>
        <w:br w:type="page"/>
      </w:r>
    </w:p>
    <w:p w14:paraId="7756B0F4" w14:textId="56103A77" w:rsidR="00F35324" w:rsidRDefault="00AF5F6B" w:rsidP="00AF5F6B">
      <w:pPr>
        <w:pStyle w:val="Heading1"/>
      </w:pPr>
      <w:bookmarkStart w:id="48" w:name="_Toc128984204"/>
      <w:r>
        <w:lastRenderedPageBreak/>
        <w:t xml:space="preserve">Appendix </w:t>
      </w:r>
      <w:r w:rsidR="00042789">
        <w:t>C</w:t>
      </w:r>
      <w:bookmarkEnd w:id="48"/>
    </w:p>
    <w:p w14:paraId="53CF6D5C" w14:textId="6B972FFB" w:rsidR="00F35324" w:rsidRDefault="0B1D837E" w:rsidP="00F35324">
      <w:r>
        <w:t xml:space="preserve">Below are </w:t>
      </w:r>
      <w:r w:rsidR="3EEF8D35">
        <w:t xml:space="preserve">seven </w:t>
      </w:r>
      <w:r>
        <w:t xml:space="preserve">maps displaying </w:t>
      </w:r>
      <w:r w:rsidR="542C9E1B">
        <w:t>WA</w:t>
      </w:r>
      <w:r w:rsidR="6E12E252">
        <w:t xml:space="preserve"> state</w:t>
      </w:r>
      <w:r w:rsidR="3EEF8D35">
        <w:t xml:space="preserve"> and six</w:t>
      </w:r>
      <w:r w:rsidR="095D4CCE">
        <w:t xml:space="preserve"> Waste Generation </w:t>
      </w:r>
      <w:r w:rsidR="4DCCE683">
        <w:t>Regions</w:t>
      </w:r>
      <w:r w:rsidR="71D6AE72">
        <w:t xml:space="preserve"> </w:t>
      </w:r>
      <w:r w:rsidR="54337CE7">
        <w:t xml:space="preserve">provided by the Department of Ecology’s </w:t>
      </w:r>
      <w:r w:rsidR="71D6AE72">
        <w:t>Waste Characterization Study</w:t>
      </w:r>
      <w:r w:rsidR="11328F76">
        <w:t>:</w:t>
      </w:r>
      <w:r w:rsidR="3EEF8D35">
        <w:t xml:space="preserve"> </w:t>
      </w:r>
      <w:r>
        <w:t xml:space="preserve">Central, East, Northwest, Puget Sound, Southwest, and </w:t>
      </w:r>
      <w:r w:rsidR="11328F76">
        <w:t>West</w:t>
      </w:r>
      <w:r>
        <w:t>.</w:t>
      </w:r>
      <w:r w:rsidR="10BD2CD1">
        <w:t xml:space="preserve"> </w:t>
      </w:r>
      <w:r w:rsidR="11328F76">
        <w:t>The</w:t>
      </w:r>
      <w:r w:rsidR="2523F9AF">
        <w:t>se</w:t>
      </w:r>
      <w:r w:rsidR="11328F76">
        <w:t xml:space="preserve"> maps are symbolized based on </w:t>
      </w:r>
      <w:r w:rsidR="441C855F">
        <w:t>“</w:t>
      </w:r>
      <w:r w:rsidR="11328F76">
        <w:t>Activity Type</w:t>
      </w:r>
      <w:r w:rsidR="4317CCFA">
        <w:t>”</w:t>
      </w:r>
      <w:r w:rsidR="1D2D2E0D">
        <w:t xml:space="preserve"> and represent the businesses that </w:t>
      </w:r>
      <w:r w:rsidR="6CF0C08A">
        <w:t>CEBR attempted to contact as part of the survey process</w:t>
      </w:r>
      <w:r w:rsidR="11328F76">
        <w:t xml:space="preserve">. </w:t>
      </w:r>
      <w:r w:rsidR="08E8A2FF">
        <w:t>Non-operational</w:t>
      </w:r>
      <w:r w:rsidR="11328F76">
        <w:t xml:space="preserve"> businesses were excluded.</w:t>
      </w:r>
    </w:p>
    <w:p w14:paraId="2686C6BA" w14:textId="77777777" w:rsidR="001E6359" w:rsidRDefault="001E6359" w:rsidP="006B496E"/>
    <w:p w14:paraId="48FD11FC" w14:textId="3CB26F4C" w:rsidR="001E6359" w:rsidRDefault="0B4FAEA8" w:rsidP="00582CFA">
      <w:pPr>
        <w:jc w:val="center"/>
      </w:pPr>
      <w:r w:rsidRPr="00582CFA">
        <w:rPr>
          <w:sz w:val="24"/>
          <w:szCs w:val="24"/>
        </w:rPr>
        <w:t xml:space="preserve">Figure </w:t>
      </w:r>
      <w:r w:rsidR="00086E5E" w:rsidRPr="00582CFA">
        <w:rPr>
          <w:sz w:val="24"/>
          <w:szCs w:val="24"/>
        </w:rPr>
        <w:fldChar w:fldCharType="begin"/>
      </w:r>
      <w:r w:rsidR="00086E5E" w:rsidRPr="00582CFA">
        <w:rPr>
          <w:sz w:val="24"/>
          <w:szCs w:val="24"/>
        </w:rPr>
        <w:instrText>SEQ Figure \* ARABIC</w:instrText>
      </w:r>
      <w:r w:rsidR="00086E5E" w:rsidRPr="00582CFA">
        <w:rPr>
          <w:sz w:val="24"/>
          <w:szCs w:val="24"/>
        </w:rPr>
        <w:fldChar w:fldCharType="separate"/>
      </w:r>
      <w:r w:rsidR="00FF17E4">
        <w:rPr>
          <w:noProof/>
          <w:sz w:val="24"/>
          <w:szCs w:val="24"/>
        </w:rPr>
        <w:t>10</w:t>
      </w:r>
      <w:r w:rsidR="00086E5E" w:rsidRPr="00582CFA">
        <w:rPr>
          <w:sz w:val="24"/>
          <w:szCs w:val="24"/>
        </w:rPr>
        <w:fldChar w:fldCharType="end"/>
      </w:r>
      <w:r w:rsidRPr="00582CFA">
        <w:rPr>
          <w:sz w:val="24"/>
          <w:szCs w:val="24"/>
        </w:rPr>
        <w:t xml:space="preserve">: </w:t>
      </w:r>
      <w:r w:rsidR="64A2CBF7" w:rsidRPr="00582CFA">
        <w:rPr>
          <w:sz w:val="24"/>
          <w:szCs w:val="24"/>
        </w:rPr>
        <w:t xml:space="preserve">Activity Type of Facilities Involved in Recycling – </w:t>
      </w:r>
      <w:r w:rsidR="00B353E2" w:rsidRPr="00582CFA">
        <w:rPr>
          <w:sz w:val="24"/>
          <w:szCs w:val="24"/>
        </w:rPr>
        <w:t>Washington state</w:t>
      </w:r>
      <w:r w:rsidR="557112D3" w:rsidRPr="00582CFA">
        <w:rPr>
          <w:sz w:val="24"/>
          <w:szCs w:val="24"/>
        </w:rPr>
        <w:t xml:space="preserve"> Overview</w:t>
      </w:r>
      <w:r w:rsidR="002862C4">
        <w:rPr>
          <w:noProof/>
        </w:rPr>
        <w:drawing>
          <wp:inline distT="0" distB="0" distL="0" distR="0" wp14:anchorId="17DD6C6D" wp14:editId="20CB4CE3">
            <wp:extent cx="6000750" cy="4846760"/>
            <wp:effectExtent l="0" t="0" r="0" b="0"/>
            <wp:docPr id="26" name="Picture 26" descr="Map of Washington State with colored dots representing locations of different activity types of recycling in the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p of Washington State with colored dots representing locations of different activity types of recycling in the stat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007929" cy="4852559"/>
                    </a:xfrm>
                    <a:prstGeom prst="rect">
                      <a:avLst/>
                    </a:prstGeom>
                  </pic:spPr>
                </pic:pic>
              </a:graphicData>
            </a:graphic>
          </wp:inline>
        </w:drawing>
      </w:r>
    </w:p>
    <w:p w14:paraId="5B2C086F" w14:textId="77777777" w:rsidR="000B3F1F" w:rsidRDefault="000B3F1F" w:rsidP="006B496E">
      <w:pPr>
        <w:rPr>
          <w:i/>
          <w:iCs/>
          <w:color w:val="44546A" w:themeColor="text2"/>
          <w:sz w:val="18"/>
          <w:szCs w:val="18"/>
        </w:rPr>
      </w:pPr>
      <w:r>
        <w:br w:type="page"/>
      </w:r>
    </w:p>
    <w:p w14:paraId="2C67DD02" w14:textId="64BB9A8C" w:rsidR="000B3F1F" w:rsidRPr="004D374D" w:rsidRDefault="00086E5E" w:rsidP="00110F6A">
      <w:pPr>
        <w:jc w:val="center"/>
      </w:pPr>
      <w:r w:rsidRPr="00110F6A">
        <w:rPr>
          <w:sz w:val="24"/>
          <w:szCs w:val="24"/>
        </w:rPr>
        <w:lastRenderedPageBreak/>
        <w:t xml:space="preserve">Figure </w:t>
      </w:r>
      <w:r w:rsidRPr="00110F6A">
        <w:rPr>
          <w:sz w:val="24"/>
          <w:szCs w:val="24"/>
        </w:rPr>
        <w:fldChar w:fldCharType="begin"/>
      </w:r>
      <w:r w:rsidRPr="00110F6A">
        <w:rPr>
          <w:sz w:val="24"/>
          <w:szCs w:val="24"/>
        </w:rPr>
        <w:instrText>SEQ Figure \* ARABIC</w:instrText>
      </w:r>
      <w:r w:rsidRPr="00110F6A">
        <w:rPr>
          <w:sz w:val="24"/>
          <w:szCs w:val="24"/>
        </w:rPr>
        <w:fldChar w:fldCharType="separate"/>
      </w:r>
      <w:r w:rsidR="00FF17E4">
        <w:rPr>
          <w:noProof/>
          <w:sz w:val="24"/>
          <w:szCs w:val="24"/>
        </w:rPr>
        <w:t>11</w:t>
      </w:r>
      <w:r w:rsidRPr="00110F6A">
        <w:rPr>
          <w:sz w:val="24"/>
          <w:szCs w:val="24"/>
        </w:rPr>
        <w:fldChar w:fldCharType="end"/>
      </w:r>
      <w:r w:rsidRPr="00110F6A">
        <w:rPr>
          <w:sz w:val="24"/>
          <w:szCs w:val="24"/>
        </w:rPr>
        <w:t xml:space="preserve">: </w:t>
      </w:r>
      <w:r w:rsidR="000B3F1F" w:rsidRPr="00110F6A">
        <w:rPr>
          <w:sz w:val="24"/>
          <w:szCs w:val="24"/>
        </w:rPr>
        <w:t xml:space="preserve">Activity Type of Facilities Involved in Recycling – Central </w:t>
      </w:r>
      <w:r w:rsidR="22A8E1CE" w:rsidRPr="00110F6A">
        <w:rPr>
          <w:sz w:val="24"/>
          <w:szCs w:val="24"/>
        </w:rPr>
        <w:t>Waste Generation</w:t>
      </w:r>
      <w:r w:rsidR="000B3F1F" w:rsidRPr="00110F6A">
        <w:rPr>
          <w:sz w:val="24"/>
          <w:szCs w:val="24"/>
        </w:rPr>
        <w:t xml:space="preserve"> </w:t>
      </w:r>
      <w:r w:rsidR="5D2AE2B8" w:rsidRPr="00110F6A">
        <w:rPr>
          <w:sz w:val="24"/>
          <w:szCs w:val="24"/>
        </w:rPr>
        <w:t>R</w:t>
      </w:r>
      <w:r w:rsidR="000B3F1F" w:rsidRPr="00110F6A">
        <w:rPr>
          <w:sz w:val="24"/>
          <w:szCs w:val="24"/>
        </w:rPr>
        <w:t>egion</w:t>
      </w:r>
      <w:r w:rsidR="65FC8AE2">
        <w:rPr>
          <w:noProof/>
        </w:rPr>
        <w:drawing>
          <wp:inline distT="0" distB="0" distL="0" distR="0" wp14:anchorId="26F0AE3D" wp14:editId="65377CCE">
            <wp:extent cx="6082978" cy="7872089"/>
            <wp:effectExtent l="0" t="0" r="0" b="5715"/>
            <wp:docPr id="8" name="Picture 8" descr="Map of the Central Waste Generation region of Washington State with colored dots representing locations of different activity types of recycling in the state. Includes Okanogan,, Chelan, Douglas, Grant, Kittitas, Yakima, and Klickitat coun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6082978" cy="7872089"/>
                    </a:xfrm>
                    <a:prstGeom prst="rect">
                      <a:avLst/>
                    </a:prstGeom>
                  </pic:spPr>
                </pic:pic>
              </a:graphicData>
            </a:graphic>
          </wp:inline>
        </w:drawing>
      </w:r>
    </w:p>
    <w:p w14:paraId="474AFF8A" w14:textId="1558C713" w:rsidR="000B3F1F" w:rsidRPr="00BB46C3" w:rsidRDefault="000B3F1F" w:rsidP="00BB46C3">
      <w:pPr>
        <w:jc w:val="center"/>
        <w:rPr>
          <w:sz w:val="24"/>
          <w:szCs w:val="24"/>
        </w:rPr>
      </w:pPr>
      <w:r w:rsidRPr="00BB46C3">
        <w:rPr>
          <w:sz w:val="24"/>
          <w:szCs w:val="24"/>
        </w:rPr>
        <w:lastRenderedPageBreak/>
        <w:t xml:space="preserve">Figure </w:t>
      </w:r>
      <w:r w:rsidRPr="00BB46C3">
        <w:rPr>
          <w:sz w:val="24"/>
          <w:szCs w:val="24"/>
        </w:rPr>
        <w:fldChar w:fldCharType="begin"/>
      </w:r>
      <w:r w:rsidRPr="00BB46C3">
        <w:rPr>
          <w:sz w:val="24"/>
          <w:szCs w:val="24"/>
        </w:rPr>
        <w:instrText>SEQ Figure \* ARABIC</w:instrText>
      </w:r>
      <w:r w:rsidRPr="00BB46C3">
        <w:rPr>
          <w:sz w:val="24"/>
          <w:szCs w:val="24"/>
        </w:rPr>
        <w:fldChar w:fldCharType="separate"/>
      </w:r>
      <w:r w:rsidR="00FF17E4">
        <w:rPr>
          <w:noProof/>
          <w:sz w:val="24"/>
          <w:szCs w:val="24"/>
        </w:rPr>
        <w:t>12</w:t>
      </w:r>
      <w:r w:rsidRPr="00BB46C3">
        <w:rPr>
          <w:sz w:val="24"/>
          <w:szCs w:val="24"/>
        </w:rPr>
        <w:fldChar w:fldCharType="end"/>
      </w:r>
      <w:r w:rsidRPr="00BB46C3">
        <w:rPr>
          <w:sz w:val="24"/>
          <w:szCs w:val="24"/>
        </w:rPr>
        <w:t xml:space="preserve">: Activity Type of Facilities Involved in Recycling – West </w:t>
      </w:r>
      <w:r w:rsidR="7AC7DB23" w:rsidRPr="00BB46C3">
        <w:rPr>
          <w:sz w:val="24"/>
          <w:szCs w:val="24"/>
        </w:rPr>
        <w:t>Waste Generation</w:t>
      </w:r>
      <w:r w:rsidRPr="00BB46C3">
        <w:rPr>
          <w:sz w:val="24"/>
          <w:szCs w:val="24"/>
        </w:rPr>
        <w:t xml:space="preserve"> </w:t>
      </w:r>
      <w:r w:rsidR="582DC8E6" w:rsidRPr="00BB46C3">
        <w:rPr>
          <w:sz w:val="24"/>
          <w:szCs w:val="24"/>
        </w:rPr>
        <w:t>R</w:t>
      </w:r>
      <w:r w:rsidRPr="00BB46C3">
        <w:rPr>
          <w:sz w:val="24"/>
          <w:szCs w:val="24"/>
        </w:rPr>
        <w:t>egion</w:t>
      </w:r>
      <w:r w:rsidRPr="00BB46C3">
        <w:rPr>
          <w:noProof/>
          <w:sz w:val="24"/>
          <w:szCs w:val="24"/>
        </w:rPr>
        <w:t xml:space="preserve"> </w:t>
      </w:r>
      <w:r w:rsidR="73C79E95" w:rsidRPr="00BB46C3">
        <w:rPr>
          <w:noProof/>
          <w:sz w:val="24"/>
          <w:szCs w:val="24"/>
        </w:rPr>
        <w:drawing>
          <wp:inline distT="0" distB="0" distL="0" distR="0" wp14:anchorId="14011E2E" wp14:editId="601E3B98">
            <wp:extent cx="6089029" cy="7879921"/>
            <wp:effectExtent l="0" t="0" r="0" b="3810"/>
            <wp:docPr id="22" name="Picture 22" descr="Map of the West Waste Generation region of Washington State with colored dots representing locations of different activity types of recycling in the state. Includes Clallam, Jefferson, Mason, Grays Harbor, and Pacific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3">
                      <a:extLst>
                        <a:ext uri="{28A0092B-C50C-407E-A947-70E740481C1C}">
                          <a14:useLocalDpi xmlns:a14="http://schemas.microsoft.com/office/drawing/2010/main" val="0"/>
                        </a:ext>
                      </a:extLst>
                    </a:blip>
                    <a:stretch>
                      <a:fillRect/>
                    </a:stretch>
                  </pic:blipFill>
                  <pic:spPr>
                    <a:xfrm>
                      <a:off x="0" y="0"/>
                      <a:ext cx="6089029" cy="7879921"/>
                    </a:xfrm>
                    <a:prstGeom prst="rect">
                      <a:avLst/>
                    </a:prstGeom>
                  </pic:spPr>
                </pic:pic>
              </a:graphicData>
            </a:graphic>
          </wp:inline>
        </w:drawing>
      </w:r>
      <w:r w:rsidRPr="00BB46C3">
        <w:rPr>
          <w:sz w:val="24"/>
          <w:szCs w:val="24"/>
        </w:rPr>
        <w:br w:type="page"/>
      </w:r>
    </w:p>
    <w:p w14:paraId="4875FA23" w14:textId="67947A22" w:rsidR="000B3F1F" w:rsidRDefault="000B3F1F" w:rsidP="00BB46C3">
      <w:pPr>
        <w:jc w:val="center"/>
      </w:pPr>
      <w:r w:rsidRPr="00BB46C3">
        <w:rPr>
          <w:sz w:val="24"/>
          <w:szCs w:val="24"/>
        </w:rPr>
        <w:lastRenderedPageBreak/>
        <w:t xml:space="preserve">Figure </w:t>
      </w:r>
      <w:r w:rsidRPr="00BB46C3">
        <w:rPr>
          <w:sz w:val="24"/>
          <w:szCs w:val="24"/>
        </w:rPr>
        <w:fldChar w:fldCharType="begin"/>
      </w:r>
      <w:r w:rsidRPr="00BB46C3">
        <w:rPr>
          <w:sz w:val="24"/>
          <w:szCs w:val="24"/>
        </w:rPr>
        <w:instrText>SEQ Figure \* ARABIC</w:instrText>
      </w:r>
      <w:r w:rsidRPr="00BB46C3">
        <w:rPr>
          <w:sz w:val="24"/>
          <w:szCs w:val="24"/>
        </w:rPr>
        <w:fldChar w:fldCharType="separate"/>
      </w:r>
      <w:r w:rsidR="00FF17E4">
        <w:rPr>
          <w:noProof/>
          <w:sz w:val="24"/>
          <w:szCs w:val="24"/>
        </w:rPr>
        <w:t>13</w:t>
      </w:r>
      <w:r w:rsidRPr="00BB46C3">
        <w:rPr>
          <w:sz w:val="24"/>
          <w:szCs w:val="24"/>
        </w:rPr>
        <w:fldChar w:fldCharType="end"/>
      </w:r>
      <w:r w:rsidRPr="00BB46C3">
        <w:rPr>
          <w:sz w:val="24"/>
          <w:szCs w:val="24"/>
        </w:rPr>
        <w:t xml:space="preserve">: Activity Type of Facilities Involved in Recycling – Southwest </w:t>
      </w:r>
      <w:r w:rsidR="69695F1A" w:rsidRPr="00BB46C3">
        <w:rPr>
          <w:sz w:val="24"/>
          <w:szCs w:val="24"/>
        </w:rPr>
        <w:t>Waste Generation</w:t>
      </w:r>
      <w:r w:rsidR="7CE2276D" w:rsidRPr="00BB46C3">
        <w:rPr>
          <w:sz w:val="24"/>
          <w:szCs w:val="24"/>
        </w:rPr>
        <w:t xml:space="preserve"> Region</w:t>
      </w:r>
      <w:r w:rsidR="69695F1A" w:rsidRPr="00BB46C3">
        <w:rPr>
          <w:sz w:val="24"/>
          <w:szCs w:val="24"/>
        </w:rPr>
        <w:t xml:space="preserve"> </w:t>
      </w:r>
      <w:r w:rsidR="73C79E95">
        <w:rPr>
          <w:noProof/>
        </w:rPr>
        <w:drawing>
          <wp:inline distT="0" distB="0" distL="0" distR="0" wp14:anchorId="7E34A91C" wp14:editId="1555BF18">
            <wp:extent cx="6090620" cy="7881982"/>
            <wp:effectExtent l="0" t="0" r="0" b="9525"/>
            <wp:docPr id="21" name="Picture 21" descr="Map of the Southwest Waste Generation region of Washington State with colored dots representing locations of different activity types of recycling in the state. Includes Lewis, Wahkiakum, Cowlitz, Clark, and Skamania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4">
                      <a:extLst>
                        <a:ext uri="{28A0092B-C50C-407E-A947-70E740481C1C}">
                          <a14:useLocalDpi xmlns:a14="http://schemas.microsoft.com/office/drawing/2010/main" val="0"/>
                        </a:ext>
                      </a:extLst>
                    </a:blip>
                    <a:stretch>
                      <a:fillRect/>
                    </a:stretch>
                  </pic:blipFill>
                  <pic:spPr>
                    <a:xfrm>
                      <a:off x="0" y="0"/>
                      <a:ext cx="6090620" cy="7881982"/>
                    </a:xfrm>
                    <a:prstGeom prst="rect">
                      <a:avLst/>
                    </a:prstGeom>
                  </pic:spPr>
                </pic:pic>
              </a:graphicData>
            </a:graphic>
          </wp:inline>
        </w:drawing>
      </w:r>
    </w:p>
    <w:p w14:paraId="44FB10E7" w14:textId="2165DBE1" w:rsidR="000B3F1F" w:rsidRDefault="000B3F1F" w:rsidP="00BB46C3">
      <w:pPr>
        <w:jc w:val="center"/>
        <w:rPr>
          <w:noProof/>
        </w:rPr>
      </w:pPr>
      <w:r w:rsidRPr="00EB434E">
        <w:lastRenderedPageBreak/>
        <w:t xml:space="preserve">Figure </w:t>
      </w:r>
      <w:r w:rsidRPr="00EB434E">
        <w:fldChar w:fldCharType="begin"/>
      </w:r>
      <w:r w:rsidRPr="00EB434E">
        <w:instrText>SEQ Figure \* ARABIC</w:instrText>
      </w:r>
      <w:r w:rsidRPr="00EB434E">
        <w:fldChar w:fldCharType="separate"/>
      </w:r>
      <w:r w:rsidR="00FF17E4">
        <w:rPr>
          <w:noProof/>
        </w:rPr>
        <w:t>14</w:t>
      </w:r>
      <w:r w:rsidRPr="00EB434E">
        <w:fldChar w:fldCharType="end"/>
      </w:r>
      <w:r w:rsidRPr="00EB434E">
        <w:t xml:space="preserve">: Activity Type of Facilities Involved in Recycling – Puget Sound </w:t>
      </w:r>
      <w:r w:rsidR="51CA649A" w:rsidRPr="00EB434E">
        <w:t>Waste Generation R</w:t>
      </w:r>
      <w:r w:rsidRPr="00EB434E">
        <w:t>egion</w:t>
      </w:r>
      <w:r>
        <w:rPr>
          <w:noProof/>
        </w:rPr>
        <w:t xml:space="preserve"> </w:t>
      </w:r>
      <w:r w:rsidR="65FC8AE2">
        <w:rPr>
          <w:noProof/>
        </w:rPr>
        <w:drawing>
          <wp:inline distT="0" distB="0" distL="0" distR="0" wp14:anchorId="5176F448" wp14:editId="577FB60B">
            <wp:extent cx="6053572" cy="7834035"/>
            <wp:effectExtent l="0" t="0" r="0" b="0"/>
            <wp:docPr id="20" name="Picture 20" descr="Map of the Puget Sound Waste Generation region of Washington State with colored dots representing locations of different activity types of recycling in the state. Includes Snohomish, King, Kitsap, Pierce, and Thurston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5">
                      <a:extLst>
                        <a:ext uri="{28A0092B-C50C-407E-A947-70E740481C1C}">
                          <a14:useLocalDpi xmlns:a14="http://schemas.microsoft.com/office/drawing/2010/main" val="0"/>
                        </a:ext>
                      </a:extLst>
                    </a:blip>
                    <a:stretch>
                      <a:fillRect/>
                    </a:stretch>
                  </pic:blipFill>
                  <pic:spPr>
                    <a:xfrm>
                      <a:off x="0" y="0"/>
                      <a:ext cx="6053572" cy="7834035"/>
                    </a:xfrm>
                    <a:prstGeom prst="rect">
                      <a:avLst/>
                    </a:prstGeom>
                  </pic:spPr>
                </pic:pic>
              </a:graphicData>
            </a:graphic>
          </wp:inline>
        </w:drawing>
      </w:r>
    </w:p>
    <w:p w14:paraId="7F68C0F5" w14:textId="3B4B26E5" w:rsidR="000B3F1F" w:rsidRPr="00EB434E" w:rsidRDefault="000B3F1F" w:rsidP="00EB434E">
      <w:pPr>
        <w:jc w:val="center"/>
        <w:rPr>
          <w:sz w:val="24"/>
          <w:szCs w:val="24"/>
        </w:rPr>
      </w:pPr>
      <w:r w:rsidRPr="00EB434E">
        <w:rPr>
          <w:sz w:val="24"/>
          <w:szCs w:val="24"/>
        </w:rPr>
        <w:lastRenderedPageBreak/>
        <w:t xml:space="preserve">Figure </w:t>
      </w:r>
      <w:r w:rsidRPr="00EB434E">
        <w:rPr>
          <w:sz w:val="24"/>
          <w:szCs w:val="24"/>
        </w:rPr>
        <w:fldChar w:fldCharType="begin"/>
      </w:r>
      <w:r w:rsidRPr="00EB434E">
        <w:rPr>
          <w:sz w:val="24"/>
          <w:szCs w:val="24"/>
        </w:rPr>
        <w:instrText>SEQ Figure \* ARABIC</w:instrText>
      </w:r>
      <w:r w:rsidRPr="00EB434E">
        <w:rPr>
          <w:sz w:val="24"/>
          <w:szCs w:val="24"/>
        </w:rPr>
        <w:fldChar w:fldCharType="separate"/>
      </w:r>
      <w:r w:rsidR="00FF17E4">
        <w:rPr>
          <w:noProof/>
          <w:sz w:val="24"/>
          <w:szCs w:val="24"/>
        </w:rPr>
        <w:t>15</w:t>
      </w:r>
      <w:r w:rsidRPr="00EB434E">
        <w:rPr>
          <w:sz w:val="24"/>
          <w:szCs w:val="24"/>
        </w:rPr>
        <w:fldChar w:fldCharType="end"/>
      </w:r>
      <w:r w:rsidRPr="00EB434E">
        <w:rPr>
          <w:sz w:val="24"/>
          <w:szCs w:val="24"/>
        </w:rPr>
        <w:t xml:space="preserve">: Activity Type of Facilities Involved in Recycling – Northwest </w:t>
      </w:r>
      <w:r w:rsidR="49AECC7F" w:rsidRPr="00EB434E">
        <w:rPr>
          <w:sz w:val="24"/>
          <w:szCs w:val="24"/>
        </w:rPr>
        <w:t>Waste Generation R</w:t>
      </w:r>
      <w:r w:rsidRPr="00EB434E">
        <w:rPr>
          <w:sz w:val="24"/>
          <w:szCs w:val="24"/>
        </w:rPr>
        <w:t>egion</w:t>
      </w:r>
      <w:r w:rsidRPr="00EB434E">
        <w:rPr>
          <w:noProof/>
          <w:sz w:val="24"/>
          <w:szCs w:val="24"/>
        </w:rPr>
        <w:t xml:space="preserve"> </w:t>
      </w:r>
      <w:r w:rsidR="65FC8AE2" w:rsidRPr="00EB434E">
        <w:rPr>
          <w:noProof/>
          <w:sz w:val="24"/>
          <w:szCs w:val="24"/>
        </w:rPr>
        <w:drawing>
          <wp:inline distT="0" distB="0" distL="0" distR="0" wp14:anchorId="44B8890E" wp14:editId="4C5AAD5F">
            <wp:extent cx="6038848" cy="7814984"/>
            <wp:effectExtent l="0" t="0" r="0" b="5715"/>
            <wp:docPr id="18" name="Picture 18" descr="Map of the Northwest Waste Generation region of Washington State with colored dots representing locations of different activity types of recycling in the state. Includes Whatcom, San Juan, Skagit, and Island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6">
                      <a:extLst>
                        <a:ext uri="{28A0092B-C50C-407E-A947-70E740481C1C}">
                          <a14:useLocalDpi xmlns:a14="http://schemas.microsoft.com/office/drawing/2010/main" val="0"/>
                        </a:ext>
                      </a:extLst>
                    </a:blip>
                    <a:stretch>
                      <a:fillRect/>
                    </a:stretch>
                  </pic:blipFill>
                  <pic:spPr>
                    <a:xfrm>
                      <a:off x="0" y="0"/>
                      <a:ext cx="6038848" cy="7814984"/>
                    </a:xfrm>
                    <a:prstGeom prst="rect">
                      <a:avLst/>
                    </a:prstGeom>
                  </pic:spPr>
                </pic:pic>
              </a:graphicData>
            </a:graphic>
          </wp:inline>
        </w:drawing>
      </w:r>
      <w:r w:rsidRPr="00EB434E">
        <w:rPr>
          <w:sz w:val="24"/>
          <w:szCs w:val="24"/>
        </w:rPr>
        <w:br w:type="page"/>
      </w:r>
    </w:p>
    <w:p w14:paraId="5B38E777" w14:textId="5C11B6C4" w:rsidR="000B3F1F" w:rsidRPr="00EB434E" w:rsidRDefault="000B3F1F" w:rsidP="00EB434E">
      <w:pPr>
        <w:pStyle w:val="NoSpacing"/>
        <w:jc w:val="center"/>
        <w:rPr>
          <w:sz w:val="24"/>
          <w:szCs w:val="24"/>
        </w:rPr>
      </w:pPr>
      <w:r w:rsidRPr="00EB434E">
        <w:rPr>
          <w:sz w:val="24"/>
          <w:szCs w:val="24"/>
        </w:rPr>
        <w:lastRenderedPageBreak/>
        <w:t xml:space="preserve">Figure </w:t>
      </w:r>
      <w:r w:rsidRPr="00EB434E">
        <w:rPr>
          <w:sz w:val="24"/>
          <w:szCs w:val="24"/>
        </w:rPr>
        <w:fldChar w:fldCharType="begin"/>
      </w:r>
      <w:r w:rsidRPr="00EB434E">
        <w:rPr>
          <w:sz w:val="24"/>
          <w:szCs w:val="24"/>
        </w:rPr>
        <w:instrText>SEQ Figure \* ARABIC</w:instrText>
      </w:r>
      <w:r w:rsidRPr="00EB434E">
        <w:rPr>
          <w:sz w:val="24"/>
          <w:szCs w:val="24"/>
        </w:rPr>
        <w:fldChar w:fldCharType="separate"/>
      </w:r>
      <w:r w:rsidR="00FF17E4">
        <w:rPr>
          <w:noProof/>
          <w:sz w:val="24"/>
          <w:szCs w:val="24"/>
        </w:rPr>
        <w:t>16</w:t>
      </w:r>
      <w:r w:rsidRPr="00EB434E">
        <w:rPr>
          <w:sz w:val="24"/>
          <w:szCs w:val="24"/>
        </w:rPr>
        <w:fldChar w:fldCharType="end"/>
      </w:r>
      <w:r w:rsidRPr="00EB434E">
        <w:rPr>
          <w:sz w:val="24"/>
          <w:szCs w:val="24"/>
        </w:rPr>
        <w:t xml:space="preserve">: Activity Type of Facilities Involved in Recycling – East </w:t>
      </w:r>
      <w:r w:rsidR="03F27EF2" w:rsidRPr="00EB434E">
        <w:rPr>
          <w:sz w:val="24"/>
          <w:szCs w:val="24"/>
        </w:rPr>
        <w:t>Waste Generation R</w:t>
      </w:r>
      <w:r w:rsidRPr="00EB434E">
        <w:rPr>
          <w:sz w:val="24"/>
          <w:szCs w:val="24"/>
        </w:rPr>
        <w:t>egion</w:t>
      </w:r>
    </w:p>
    <w:p w14:paraId="2E07C44C" w14:textId="682474F8" w:rsidR="00342C23" w:rsidRDefault="089F1ACC" w:rsidP="003B25D2">
      <w:r>
        <w:rPr>
          <w:noProof/>
        </w:rPr>
        <w:drawing>
          <wp:inline distT="0" distB="0" distL="0" distR="0" wp14:anchorId="6AC98991" wp14:editId="0DAC7AE8">
            <wp:extent cx="6006762" cy="7773458"/>
            <wp:effectExtent l="0" t="0" r="0" b="8255"/>
            <wp:docPr id="10" name="Picture 10" descr="Map of the East Waste Generation region of Washington State with colored dots representing locations of different activity types of recycling in the state. Includes Ferry, Stevens, Pend Oreille, Lincoln, Spokane, Adams, Whitman, Franklin, Benton, Walla Walla, Columbia, Garfield, and Asotin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7">
                      <a:extLst>
                        <a:ext uri="{28A0092B-C50C-407E-A947-70E740481C1C}">
                          <a14:useLocalDpi xmlns:a14="http://schemas.microsoft.com/office/drawing/2010/main" val="0"/>
                        </a:ext>
                      </a:extLst>
                    </a:blip>
                    <a:stretch>
                      <a:fillRect/>
                    </a:stretch>
                  </pic:blipFill>
                  <pic:spPr>
                    <a:xfrm>
                      <a:off x="0" y="0"/>
                      <a:ext cx="6006762" cy="7773458"/>
                    </a:xfrm>
                    <a:prstGeom prst="rect">
                      <a:avLst/>
                    </a:prstGeom>
                  </pic:spPr>
                </pic:pic>
              </a:graphicData>
            </a:graphic>
          </wp:inline>
        </w:drawing>
      </w:r>
    </w:p>
    <w:sectPr w:rsidR="00342C23" w:rsidSect="00216DDD">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5BA79" w14:textId="77777777" w:rsidR="00FD5EB4" w:rsidRDefault="00FD5EB4" w:rsidP="008C48BA">
      <w:pPr>
        <w:spacing w:after="0" w:line="240" w:lineRule="auto"/>
      </w:pPr>
      <w:r>
        <w:separator/>
      </w:r>
    </w:p>
  </w:endnote>
  <w:endnote w:type="continuationSeparator" w:id="0">
    <w:p w14:paraId="6869A2E0" w14:textId="77777777" w:rsidR="00FD5EB4" w:rsidRDefault="00FD5EB4" w:rsidP="008C48BA">
      <w:pPr>
        <w:spacing w:after="0" w:line="240" w:lineRule="auto"/>
      </w:pPr>
      <w:r>
        <w:continuationSeparator/>
      </w:r>
    </w:p>
  </w:endnote>
  <w:endnote w:type="continuationNotice" w:id="1">
    <w:p w14:paraId="39070AFC" w14:textId="77777777" w:rsidR="00FD5EB4" w:rsidRDefault="00FD5E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B1C3F" w14:textId="77777777" w:rsidR="007E798C" w:rsidRDefault="007E7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CE2C4" w14:textId="6B8D4455" w:rsidR="005805F5" w:rsidRDefault="0075473F" w:rsidP="00CF2B3E">
    <w:pPr>
      <w:pStyle w:val="Footer"/>
      <w:pBdr>
        <w:top w:val="single" w:sz="4" w:space="20" w:color="D9D9D9" w:themeColor="background1" w:themeShade="D9"/>
      </w:pBdr>
      <w:jc w:val="right"/>
    </w:pPr>
    <w:r>
      <w:t xml:space="preserve">07-23-011 - </w:t>
    </w:r>
    <w:r w:rsidR="006B2341">
      <w:t>April</w:t>
    </w:r>
    <w:r>
      <w:t xml:space="preserve"> 2023</w:t>
    </w:r>
    <w:r>
      <w:ptab w:relativeTo="margin" w:alignment="center" w:leader="none"/>
    </w:r>
    <w:r w:rsidR="007E798C">
      <w:t xml:space="preserve">WWU/CEBR - </w:t>
    </w:r>
    <w:r>
      <w:t>Companies and Revenue</w:t>
    </w:r>
    <w:r>
      <w:ptab w:relativeTo="margin" w:alignment="right" w:leader="none"/>
    </w:r>
    <w:r>
      <w:t xml:space="preserve">Page </w:t>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240" w:type="dxa"/>
      <w:tblLayout w:type="fixed"/>
      <w:tblLook w:val="06A0" w:firstRow="1" w:lastRow="0" w:firstColumn="1" w:lastColumn="0" w:noHBand="1" w:noVBand="1"/>
    </w:tblPr>
    <w:tblGrid>
      <w:gridCol w:w="3120"/>
      <w:gridCol w:w="3120"/>
    </w:tblGrid>
    <w:tr w:rsidR="005805F5" w14:paraId="24A74D3C" w14:textId="77777777" w:rsidTr="61562A02">
      <w:tc>
        <w:tcPr>
          <w:tcW w:w="3120" w:type="dxa"/>
        </w:tcPr>
        <w:p w14:paraId="08867326" w14:textId="409E6F02" w:rsidR="005805F5" w:rsidRDefault="005805F5" w:rsidP="48DA333F">
          <w:pPr>
            <w:pStyle w:val="Header"/>
            <w:jc w:val="center"/>
          </w:pPr>
        </w:p>
      </w:tc>
      <w:tc>
        <w:tcPr>
          <w:tcW w:w="3120" w:type="dxa"/>
        </w:tcPr>
        <w:p w14:paraId="2233AC2B" w14:textId="2BB237FD" w:rsidR="005805F5" w:rsidRDefault="005805F5" w:rsidP="48DA333F">
          <w:pPr>
            <w:pStyle w:val="Header"/>
            <w:ind w:right="-115"/>
            <w:jc w:val="right"/>
          </w:pPr>
        </w:p>
      </w:tc>
    </w:tr>
  </w:tbl>
  <w:p w14:paraId="7F92BAF8" w14:textId="3B8F56D9" w:rsidR="005805F5" w:rsidRDefault="005805F5" w:rsidP="48DA3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DE54D" w14:textId="77777777" w:rsidR="00FD5EB4" w:rsidRDefault="00FD5EB4" w:rsidP="008C48BA">
      <w:pPr>
        <w:spacing w:after="0" w:line="240" w:lineRule="auto"/>
      </w:pPr>
      <w:r>
        <w:separator/>
      </w:r>
    </w:p>
  </w:footnote>
  <w:footnote w:type="continuationSeparator" w:id="0">
    <w:p w14:paraId="01C9D200" w14:textId="77777777" w:rsidR="00FD5EB4" w:rsidRDefault="00FD5EB4" w:rsidP="008C48BA">
      <w:pPr>
        <w:spacing w:after="0" w:line="240" w:lineRule="auto"/>
      </w:pPr>
      <w:r>
        <w:continuationSeparator/>
      </w:r>
    </w:p>
  </w:footnote>
  <w:footnote w:type="continuationNotice" w:id="1">
    <w:p w14:paraId="6452BF93" w14:textId="77777777" w:rsidR="00FD5EB4" w:rsidRDefault="00FD5EB4">
      <w:pPr>
        <w:spacing w:after="0" w:line="240" w:lineRule="auto"/>
      </w:pPr>
    </w:p>
  </w:footnote>
  <w:footnote w:id="2">
    <w:p w14:paraId="337397EE" w14:textId="65E1F752" w:rsidR="00055234" w:rsidRDefault="00055234">
      <w:pPr>
        <w:pStyle w:val="FootnoteText"/>
      </w:pPr>
      <w:r>
        <w:rPr>
          <w:rStyle w:val="FootnoteReference"/>
        </w:rPr>
        <w:footnoteRef/>
      </w:r>
      <w:r>
        <w:t xml:space="preserve"> </w:t>
      </w:r>
      <w:r w:rsidRPr="00055234">
        <w:t>https://apps.ecology.wa.gov/publications/summarypages/230701</w:t>
      </w:r>
      <w:r>
        <w:t>2</w:t>
      </w:r>
      <w:r w:rsidRPr="00055234">
        <w:t>.html</w:t>
      </w:r>
    </w:p>
  </w:footnote>
  <w:footnote w:id="3">
    <w:p w14:paraId="4C4C74FC" w14:textId="3A94C8B0" w:rsidR="00055234" w:rsidRDefault="00055234">
      <w:pPr>
        <w:pStyle w:val="FootnoteText"/>
      </w:pPr>
      <w:r>
        <w:rPr>
          <w:rStyle w:val="FootnoteReference"/>
        </w:rPr>
        <w:footnoteRef/>
      </w:r>
      <w:r>
        <w:t xml:space="preserve"> </w:t>
      </w:r>
      <w:r w:rsidRPr="00055234">
        <w:t>https://apps.ecology.wa.gov/publications/summarypages/230701</w:t>
      </w:r>
      <w:r>
        <w:t>3</w:t>
      </w:r>
      <w:r w:rsidRPr="00055234">
        <w:t>.html</w:t>
      </w:r>
    </w:p>
  </w:footnote>
  <w:footnote w:id="4">
    <w:p w14:paraId="69457C15" w14:textId="77777777" w:rsidR="004C4B0F" w:rsidRPr="000F3054" w:rsidRDefault="004C4B0F" w:rsidP="004C4B0F">
      <w:pPr>
        <w:pStyle w:val="FootnoteText"/>
        <w:rPr>
          <w:rFonts w:cstheme="minorHAnsi"/>
        </w:rPr>
      </w:pPr>
      <w:r w:rsidRPr="000F3054">
        <w:rPr>
          <w:rStyle w:val="FootnoteReference"/>
          <w:rFonts w:cstheme="minorHAnsi"/>
        </w:rPr>
        <w:footnoteRef/>
      </w:r>
      <w:r w:rsidRPr="000F3054">
        <w:rPr>
          <w:rFonts w:cstheme="minorHAnsi"/>
        </w:rPr>
        <w:t xml:space="preserve"> www.ecology.wa.gov/contact</w:t>
      </w:r>
    </w:p>
  </w:footnote>
  <w:footnote w:id="5">
    <w:p w14:paraId="1DD2F901" w14:textId="4E77F564" w:rsidR="00B4391C" w:rsidRDefault="00B4391C" w:rsidP="00B4391C">
      <w:pPr>
        <w:pStyle w:val="FootnoteText"/>
      </w:pPr>
      <w:r>
        <w:rPr>
          <w:rStyle w:val="FootnoteReference"/>
        </w:rPr>
        <w:footnoteRef/>
      </w:r>
      <w:r>
        <w:t xml:space="preserve"> </w:t>
      </w:r>
      <w:hyperlink r:id="rId1" w:history="1">
        <w:r w:rsidRPr="000D270F">
          <w:rPr>
            <w:rStyle w:val="Hyperlink"/>
          </w:rPr>
          <w:t>https://www.naics.com/search/</w:t>
        </w:r>
      </w:hyperlink>
    </w:p>
  </w:footnote>
  <w:footnote w:id="6">
    <w:p w14:paraId="03348C5F" w14:textId="6B0DEDA5" w:rsidR="004D0890" w:rsidRDefault="004D0890">
      <w:pPr>
        <w:pStyle w:val="FootnoteText"/>
      </w:pPr>
      <w:r>
        <w:rPr>
          <w:rStyle w:val="FootnoteReference"/>
        </w:rPr>
        <w:footnoteRef/>
      </w:r>
      <w:r>
        <w:t xml:space="preserve"> </w:t>
      </w:r>
      <w:hyperlink r:id="rId2" w:history="1">
        <w:r w:rsidRPr="000D270F">
          <w:rPr>
            <w:rStyle w:val="Hyperlink"/>
          </w:rPr>
          <w:t>https://www.bea.gov/help/faq/19</w:t>
        </w:r>
      </w:hyperlink>
    </w:p>
  </w:footnote>
  <w:footnote w:id="7">
    <w:p w14:paraId="59EE8E53" w14:textId="1062B780" w:rsidR="00B60EAF" w:rsidRDefault="00B60EAF" w:rsidP="00B60EAF">
      <w:pPr>
        <w:pStyle w:val="FootnoteText"/>
      </w:pPr>
      <w:r>
        <w:rPr>
          <w:rStyle w:val="FootnoteReference"/>
        </w:rPr>
        <w:footnoteRef/>
      </w:r>
      <w:r>
        <w:t xml:space="preserve"> </w:t>
      </w:r>
      <w:hyperlink r:id="rId3" w:history="1">
        <w:r w:rsidRPr="000F1996">
          <w:rPr>
            <w:rStyle w:val="Hyperlink"/>
          </w:rPr>
          <w:t>https://www.naics.com/naics-code-description/?code=562920&amp;v=2022</w:t>
        </w:r>
      </w:hyperlink>
    </w:p>
  </w:footnote>
  <w:footnote w:id="8">
    <w:p w14:paraId="2FD6E204" w14:textId="362653FC" w:rsidR="00B60EAF" w:rsidRPr="002B6703" w:rsidRDefault="00B60EAF" w:rsidP="00B60EAF">
      <w:pPr>
        <w:pStyle w:val="FootnoteText"/>
      </w:pPr>
      <w:r>
        <w:rPr>
          <w:rStyle w:val="FootnoteReference"/>
        </w:rPr>
        <w:footnoteRef/>
      </w:r>
      <w:r>
        <w:t xml:space="preserve"> </w:t>
      </w:r>
      <w:hyperlink r:id="rId4" w:history="1">
        <w:r w:rsidRPr="000F1996">
          <w:rPr>
            <w:rStyle w:val="Hyperlink"/>
          </w:rPr>
          <w:t>https://www.naics.com/naics-code-description/?code=562910&amp;v=2022</w:t>
        </w:r>
      </w:hyperlink>
    </w:p>
  </w:footnote>
  <w:footnote w:id="9">
    <w:p w14:paraId="61A98174" w14:textId="7770C402" w:rsidR="00B60EAF" w:rsidRDefault="00B60EAF" w:rsidP="00B60EAF">
      <w:pPr>
        <w:pStyle w:val="FootnoteText"/>
      </w:pPr>
      <w:r>
        <w:rPr>
          <w:rStyle w:val="FootnoteReference"/>
        </w:rPr>
        <w:footnoteRef/>
      </w:r>
      <w:r>
        <w:t xml:space="preserve"> </w:t>
      </w:r>
      <w:hyperlink r:id="rId5" w:history="1">
        <w:r w:rsidRPr="000F1996">
          <w:rPr>
            <w:rStyle w:val="Hyperlink"/>
          </w:rPr>
          <w:t>https://www.naics.com/naics-code-description/?code=423930</w:t>
        </w:r>
      </w:hyperlink>
    </w:p>
    <w:p w14:paraId="3ED81C5A" w14:textId="77777777" w:rsidR="00B60EAF" w:rsidRPr="00087B9F" w:rsidRDefault="00B60EAF" w:rsidP="00B60EAF">
      <w:pPr>
        <w:pStyle w:val="FootnoteText"/>
      </w:pPr>
    </w:p>
  </w:footnote>
  <w:footnote w:id="10">
    <w:p w14:paraId="3D9691B4" w14:textId="3C1C7C49" w:rsidR="005805F5" w:rsidRDefault="005805F5" w:rsidP="17A80920">
      <w:pPr>
        <w:pStyle w:val="FootnoteText"/>
      </w:pPr>
      <w:r w:rsidRPr="17A80920">
        <w:rPr>
          <w:rStyle w:val="FootnoteReference"/>
        </w:rPr>
        <w:footnoteRef/>
      </w:r>
      <w:r w:rsidRPr="17A80920">
        <w:t xml:space="preserve"> </w:t>
      </w:r>
      <w:hyperlink r:id="rId6">
        <w:r w:rsidRPr="17A80920">
          <w:rPr>
            <w:rStyle w:val="Hyperlink"/>
          </w:rPr>
          <w:t>https://www.census.gov/naics/?input=562&amp;year=2022&amp;details=562</w:t>
        </w:r>
      </w:hyperlink>
    </w:p>
  </w:footnote>
  <w:footnote w:id="11">
    <w:p w14:paraId="6D424D61" w14:textId="2BD8C43A" w:rsidR="00B67A02" w:rsidRDefault="005805F5" w:rsidP="17A80920">
      <w:pPr>
        <w:pStyle w:val="FootnoteText"/>
      </w:pPr>
      <w:r w:rsidRPr="17A80920">
        <w:rPr>
          <w:rStyle w:val="FootnoteReference"/>
        </w:rPr>
        <w:footnoteRef/>
      </w:r>
      <w:r w:rsidRPr="17A80920">
        <w:t xml:space="preserve"> </w:t>
      </w:r>
      <w:hyperlink r:id="rId7" w:history="1">
        <w:r w:rsidR="00B67A02" w:rsidRPr="000D270F">
          <w:rPr>
            <w:rStyle w:val="Hyperlink"/>
          </w:rPr>
          <w:t>https://www.chmura.com</w:t>
        </w:r>
      </w:hyperlink>
    </w:p>
  </w:footnote>
  <w:footnote w:id="12">
    <w:p w14:paraId="16B4C0B9" w14:textId="35ECB864" w:rsidR="00FB0BEA" w:rsidRDefault="00FB0BEA">
      <w:pPr>
        <w:pStyle w:val="FootnoteText"/>
      </w:pPr>
      <w:r>
        <w:rPr>
          <w:rStyle w:val="FootnoteReference"/>
        </w:rPr>
        <w:footnoteRef/>
      </w:r>
      <w:r>
        <w:t xml:space="preserve"> </w:t>
      </w:r>
      <w:hyperlink r:id="rId8" w:history="1">
        <w:r w:rsidRPr="000D270F">
          <w:rPr>
            <w:rStyle w:val="Hyperlink"/>
          </w:rPr>
          <w:t>https://www.census.gov/programs-surveys/cbp/data/datasets.html</w:t>
        </w:r>
      </w:hyperlink>
    </w:p>
  </w:footnote>
  <w:footnote w:id="13">
    <w:p w14:paraId="7E986539" w14:textId="69D15B2C" w:rsidR="00185C4D" w:rsidRDefault="00185C4D">
      <w:pPr>
        <w:pStyle w:val="FootnoteText"/>
      </w:pPr>
      <w:r>
        <w:rPr>
          <w:rStyle w:val="FootnoteReference"/>
        </w:rPr>
        <w:footnoteRef/>
      </w:r>
      <w:r>
        <w:t xml:space="preserve"> </w:t>
      </w:r>
      <w:hyperlink r:id="rId9" w:history="1">
        <w:r w:rsidRPr="000D270F">
          <w:rPr>
            <w:rStyle w:val="Hyperlink"/>
          </w:rPr>
          <w:t>https://www.census.gov/programs-surveys/cbp/data/datasets.html</w:t>
        </w:r>
      </w:hyperlink>
    </w:p>
  </w:footnote>
  <w:footnote w:id="14">
    <w:p w14:paraId="6F37F59D" w14:textId="17ED1A2E" w:rsidR="00B6192C" w:rsidRDefault="00A96F73">
      <w:pPr>
        <w:pStyle w:val="FootnoteText"/>
      </w:pPr>
      <w:r>
        <w:rPr>
          <w:rStyle w:val="FootnoteReference"/>
        </w:rPr>
        <w:footnoteRef/>
      </w:r>
      <w:r w:rsidR="00185C4D">
        <w:t xml:space="preserve"> </w:t>
      </w:r>
      <w:hyperlink r:id="rId10" w:history="1">
        <w:r w:rsidR="00B6192C" w:rsidRPr="000D270F">
          <w:rPr>
            <w:rStyle w:val="Hyperlink"/>
          </w:rPr>
          <w:t>https://dor.wa.gov/about/statistics-reports</w:t>
        </w:r>
      </w:hyperlink>
      <w:r w:rsidR="00CC5737">
        <w:rPr>
          <w:rStyle w:val="Hyperlink"/>
        </w:rPr>
        <w:t xml:space="preserve">, </w:t>
      </w:r>
      <w:r w:rsidR="00CC5737" w:rsidRPr="00CC5737">
        <w:rPr>
          <w:rStyle w:val="Hyperlink"/>
        </w:rPr>
        <w:t>https://apps.dor.wa.gov/ResearchStats/Content/GrossBusinessIncome/Report.aspx</w:t>
      </w:r>
    </w:p>
  </w:footnote>
  <w:footnote w:id="15">
    <w:p w14:paraId="41F4C73B" w14:textId="11FB05D7" w:rsidR="00185C4D" w:rsidRDefault="00185C4D">
      <w:pPr>
        <w:pStyle w:val="FootnoteText"/>
      </w:pPr>
      <w:r>
        <w:rPr>
          <w:rStyle w:val="FootnoteReference"/>
        </w:rPr>
        <w:footnoteRef/>
      </w:r>
      <w:r>
        <w:t xml:space="preserve"> </w:t>
      </w:r>
      <w:hyperlink r:id="rId11" w:history="1">
        <w:r w:rsidRPr="000D270F">
          <w:rPr>
            <w:rStyle w:val="Hyperlink"/>
          </w:rPr>
          <w:t>https://dor.wa.gov/about/statistics-reports</w:t>
        </w:r>
      </w:hyperlink>
      <w:r>
        <w:rPr>
          <w:rStyle w:val="Hyperlink"/>
        </w:rPr>
        <w:t xml:space="preserve">, </w:t>
      </w:r>
      <w:r w:rsidRPr="00CC5737">
        <w:rPr>
          <w:rStyle w:val="Hyperlink"/>
        </w:rPr>
        <w:t>https://apps.dor.wa.gov/ResearchStats/Content/GrossBusinessIncome/Report.asp</w:t>
      </w:r>
    </w:p>
  </w:footnote>
  <w:footnote w:id="16">
    <w:p w14:paraId="34950ECB" w14:textId="3B6CC5C6" w:rsidR="00C069C5" w:rsidRDefault="00C069C5">
      <w:pPr>
        <w:pStyle w:val="FootnoteText"/>
      </w:pPr>
      <w:r>
        <w:rPr>
          <w:rStyle w:val="FootnoteReference"/>
        </w:rPr>
        <w:footnoteRef/>
      </w:r>
      <w:r>
        <w:t xml:space="preserve"> Dun &amp; Bradstreet, </w:t>
      </w:r>
      <w:proofErr w:type="spellStart"/>
      <w:r w:rsidRPr="00C069C5">
        <w:rPr>
          <w:i/>
          <w:iCs/>
        </w:rPr>
        <w:t>Mergent</w:t>
      </w:r>
      <w:proofErr w:type="spellEnd"/>
      <w:r w:rsidRPr="00C069C5">
        <w:rPr>
          <w:i/>
          <w:iCs/>
        </w:rPr>
        <w:t xml:space="preserve"> Intellect</w:t>
      </w:r>
      <w:r>
        <w:t xml:space="preserve">, </w:t>
      </w:r>
      <w:hyperlink r:id="rId12" w:history="1">
        <w:r w:rsidRPr="000D270F">
          <w:rPr>
            <w:rStyle w:val="Hyperlink"/>
          </w:rPr>
          <w:t>https://www.mergentintellect.com/index.php/search/index</w:t>
        </w:r>
      </w:hyperlink>
    </w:p>
  </w:footnote>
  <w:footnote w:id="17">
    <w:p w14:paraId="7FD77E32" w14:textId="350D1BB9" w:rsidR="00185C4D" w:rsidRDefault="00185C4D">
      <w:pPr>
        <w:pStyle w:val="FootnoteText"/>
      </w:pPr>
      <w:r>
        <w:rPr>
          <w:rStyle w:val="FootnoteReference"/>
        </w:rPr>
        <w:footnoteRef/>
      </w:r>
      <w:r>
        <w:t xml:space="preserve"> </w:t>
      </w:r>
      <w:hyperlink r:id="rId13" w:history="1">
        <w:r w:rsidRPr="000D270F">
          <w:rPr>
            <w:rStyle w:val="Hyperlink"/>
          </w:rPr>
          <w:t>https://www.mergentintellect.com/index.php/search/index</w:t>
        </w:r>
      </w:hyperlink>
    </w:p>
  </w:footnote>
  <w:footnote w:id="18">
    <w:p w14:paraId="78B5369E" w14:textId="402E64FB" w:rsidR="00312A5E" w:rsidRPr="00285812" w:rsidRDefault="00312A5E">
      <w:pPr>
        <w:pStyle w:val="FootnoteText"/>
        <w:rPr>
          <w:rFonts w:cstheme="minorHAnsi"/>
        </w:rPr>
      </w:pPr>
      <w:r w:rsidRPr="00285812">
        <w:rPr>
          <w:rStyle w:val="FootnoteReference"/>
          <w:rFonts w:cstheme="minorHAnsi"/>
        </w:rPr>
        <w:footnoteRef/>
      </w:r>
      <w:r w:rsidRPr="00285812">
        <w:rPr>
          <w:rFonts w:cstheme="minorHAnsi"/>
        </w:rPr>
        <w:t xml:space="preserve"> </w:t>
      </w:r>
      <w:hyperlink r:id="rId14" w:history="1">
        <w:r w:rsidR="001B4633" w:rsidRPr="00285812">
          <w:rPr>
            <w:rStyle w:val="cf01"/>
            <w:rFonts w:asciiTheme="minorHAnsi" w:hAnsiTheme="minorHAnsi" w:cstheme="minorHAnsi"/>
            <w:color w:val="0000FF"/>
            <w:u w:val="single"/>
          </w:rPr>
          <w:t>https://wtb.wa.gov/planning-programs/regional-workforce-plans/</w:t>
        </w:r>
      </w:hyperlink>
    </w:p>
  </w:footnote>
  <w:footnote w:id="19">
    <w:p w14:paraId="259CEB56" w14:textId="572EDF08" w:rsidR="00185C4D" w:rsidRDefault="00185C4D">
      <w:pPr>
        <w:pStyle w:val="FootnoteText"/>
      </w:pPr>
      <w:r>
        <w:rPr>
          <w:rStyle w:val="FootnoteReference"/>
        </w:rPr>
        <w:footnoteRef/>
      </w:r>
      <w:r>
        <w:t xml:space="preserve">  </w:t>
      </w:r>
      <w:hyperlink r:id="rId15" w:history="1">
        <w:r>
          <w:rPr>
            <w:rStyle w:val="cf01"/>
            <w:color w:val="0000FF"/>
            <w:u w:val="single"/>
          </w:rPr>
          <w:t>https://wtb.wa.gov/planning-programs/regional-workforce-plans/</w:t>
        </w:r>
      </w:hyperlink>
    </w:p>
  </w:footnote>
  <w:footnote w:id="20">
    <w:p w14:paraId="470CD390" w14:textId="4A48EED0" w:rsidR="00185C4D" w:rsidRDefault="00185C4D">
      <w:pPr>
        <w:pStyle w:val="FootnoteText"/>
      </w:pPr>
      <w:r>
        <w:rPr>
          <w:rStyle w:val="FootnoteReference"/>
        </w:rPr>
        <w:footnoteRef/>
      </w:r>
      <w:r>
        <w:t xml:space="preserve">  </w:t>
      </w:r>
      <w:hyperlink r:id="rId16" w:history="1">
        <w:r>
          <w:rPr>
            <w:rStyle w:val="cf01"/>
            <w:color w:val="0000FF"/>
            <w:u w:val="single"/>
          </w:rPr>
          <w:t>https://wtb.wa.gov/planning-programs/regional-workforce-plans/</w:t>
        </w:r>
      </w:hyperlink>
    </w:p>
  </w:footnote>
  <w:footnote w:id="21">
    <w:p w14:paraId="32C35037" w14:textId="2A46E9FA" w:rsidR="00185C4D" w:rsidRDefault="00185C4D">
      <w:pPr>
        <w:pStyle w:val="FootnoteText"/>
      </w:pPr>
      <w:r>
        <w:rPr>
          <w:rStyle w:val="FootnoteReference"/>
        </w:rPr>
        <w:footnoteRef/>
      </w:r>
      <w:r>
        <w:t xml:space="preserve"> </w:t>
      </w:r>
      <w:hyperlink r:id="rId17" w:history="1">
        <w:r w:rsidRPr="000D270F">
          <w:rPr>
            <w:rStyle w:val="Hyperlink"/>
          </w:rPr>
          <w:t>https://dor.wa.gov/about/statistics-reports</w:t>
        </w:r>
      </w:hyperlink>
      <w:r>
        <w:rPr>
          <w:rStyle w:val="Hyperlink"/>
        </w:rPr>
        <w:t xml:space="preserve">, </w:t>
      </w:r>
      <w:r w:rsidRPr="00CC5737">
        <w:rPr>
          <w:rStyle w:val="Hyperlink"/>
        </w:rPr>
        <w:t>https://apps.dor.wa.gov/ResearchStats/Content/GrossBusinessIncome/Report.aspx</w:t>
      </w:r>
    </w:p>
  </w:footnote>
  <w:footnote w:id="22">
    <w:p w14:paraId="014F5E09" w14:textId="31A74112" w:rsidR="00C72222" w:rsidRPr="00087B9F" w:rsidRDefault="00C72222" w:rsidP="00C72222">
      <w:pPr>
        <w:pStyle w:val="FootnoteText"/>
      </w:pPr>
      <w:r>
        <w:rPr>
          <w:rStyle w:val="FootnoteReference"/>
        </w:rPr>
        <w:footnoteRef/>
      </w:r>
      <w:r>
        <w:t xml:space="preserve"> </w:t>
      </w:r>
      <w:hyperlink r:id="rId18" w:history="1">
        <w:r w:rsidRPr="000F1996">
          <w:rPr>
            <w:rStyle w:val="Hyperlink"/>
          </w:rPr>
          <w:t>https://www.naics.com/naics-code-description/?code=423930</w:t>
        </w:r>
      </w:hyperlink>
    </w:p>
  </w:footnote>
  <w:footnote w:id="23">
    <w:p w14:paraId="6671F6DA" w14:textId="661F9F86" w:rsidR="00885FE5" w:rsidRDefault="00885FE5" w:rsidP="00885FE5">
      <w:pPr>
        <w:pStyle w:val="FootnoteText"/>
      </w:pPr>
      <w:r w:rsidRPr="17A80920">
        <w:rPr>
          <w:rStyle w:val="FootnoteReference"/>
        </w:rPr>
        <w:footnoteRef/>
      </w:r>
      <w:r w:rsidRPr="17A80920">
        <w:t xml:space="preserve"> Data Collected from Bureau of Labor Statistics.</w:t>
      </w:r>
    </w:p>
  </w:footnote>
  <w:footnote w:id="24">
    <w:p w14:paraId="324A7DB6" w14:textId="17204A33" w:rsidR="008F79FD" w:rsidRDefault="008F79FD">
      <w:pPr>
        <w:pStyle w:val="FootnoteText"/>
      </w:pPr>
      <w:r>
        <w:rPr>
          <w:rStyle w:val="FootnoteReference"/>
        </w:rPr>
        <w:footnoteRef/>
      </w:r>
      <w:r>
        <w:t xml:space="preserve"> </w:t>
      </w:r>
      <w:hyperlink r:id="rId19" w:history="1">
        <w:r w:rsidRPr="000D270F">
          <w:rPr>
            <w:rStyle w:val="Hyperlink"/>
          </w:rPr>
          <w:t>https://www.census.gov/programs-surveys/cbp/data/datasets.html</w:t>
        </w:r>
      </w:hyperlink>
    </w:p>
  </w:footnote>
  <w:footnote w:id="25">
    <w:p w14:paraId="0AB4DCAC" w14:textId="7FA83ED2" w:rsidR="00AE0537" w:rsidRDefault="00AE0537">
      <w:pPr>
        <w:pStyle w:val="FootnoteText"/>
      </w:pPr>
      <w:r>
        <w:rPr>
          <w:rStyle w:val="FootnoteReference"/>
        </w:rPr>
        <w:footnoteRef/>
      </w:r>
      <w:r>
        <w:t xml:space="preserve"> </w:t>
      </w:r>
      <w:hyperlink r:id="rId20" w:history="1">
        <w:r w:rsidRPr="000D270F">
          <w:rPr>
            <w:rStyle w:val="Hyperlink"/>
          </w:rPr>
          <w:t>https://dor.wa.gov/about/statistics-reports</w:t>
        </w:r>
      </w:hyperlink>
      <w:r>
        <w:rPr>
          <w:rStyle w:val="Hyperlink"/>
        </w:rPr>
        <w:t xml:space="preserve">, </w:t>
      </w:r>
      <w:r w:rsidRPr="00CC5737">
        <w:rPr>
          <w:rStyle w:val="Hyperlink"/>
        </w:rPr>
        <w:t>https://apps.dor.wa.gov/ResearchStats/Content/GrossBusinessIncome/Report.aspx</w:t>
      </w:r>
    </w:p>
  </w:footnote>
  <w:footnote w:id="26">
    <w:p w14:paraId="57298D88" w14:textId="3A1351D9" w:rsidR="00AE0537" w:rsidRDefault="00AE0537">
      <w:pPr>
        <w:pStyle w:val="FootnoteText"/>
      </w:pPr>
      <w:r>
        <w:rPr>
          <w:rStyle w:val="FootnoteReference"/>
        </w:rPr>
        <w:footnoteRef/>
      </w:r>
      <w:r>
        <w:t xml:space="preserve"> </w:t>
      </w:r>
      <w:hyperlink r:id="rId21" w:history="1">
        <w:r w:rsidRPr="000D270F">
          <w:rPr>
            <w:rStyle w:val="Hyperlink"/>
          </w:rPr>
          <w:t>https://www.mergentintellect.com/index.php/search/index</w:t>
        </w:r>
      </w:hyperlink>
    </w:p>
  </w:footnote>
  <w:footnote w:id="27">
    <w:p w14:paraId="398AF838" w14:textId="4A1BDBB8" w:rsidR="00AE0537" w:rsidRDefault="00AE0537">
      <w:pPr>
        <w:pStyle w:val="FootnoteText"/>
      </w:pPr>
      <w:r>
        <w:rPr>
          <w:rStyle w:val="FootnoteReference"/>
        </w:rPr>
        <w:footnoteRef/>
      </w:r>
      <w:r>
        <w:t xml:space="preserve"> </w:t>
      </w:r>
      <w:hyperlink r:id="rId22" w:history="1">
        <w:r w:rsidRPr="000D270F">
          <w:rPr>
            <w:rStyle w:val="Hyperlink"/>
          </w:rPr>
          <w:t>https://dor.wa.gov/about/statistics-reports</w:t>
        </w:r>
      </w:hyperlink>
      <w:r>
        <w:rPr>
          <w:rStyle w:val="Hyperlink"/>
        </w:rPr>
        <w:t xml:space="preserve">, </w:t>
      </w:r>
      <w:r w:rsidRPr="00CC5737">
        <w:rPr>
          <w:rStyle w:val="Hyperlink"/>
        </w:rPr>
        <w:t>https://apps.dor.wa.gov/ResearchStats/Content/GrossBusinessIncome/Report.aspx</w:t>
      </w:r>
    </w:p>
  </w:footnote>
  <w:footnote w:id="28">
    <w:p w14:paraId="0659D251" w14:textId="47DA6AEE" w:rsidR="00AE0537" w:rsidRDefault="00AE0537">
      <w:pPr>
        <w:pStyle w:val="FootnoteText"/>
      </w:pPr>
      <w:r>
        <w:rPr>
          <w:rStyle w:val="FootnoteReference"/>
        </w:rPr>
        <w:footnoteRef/>
      </w:r>
      <w:r>
        <w:t xml:space="preserve"> </w:t>
      </w:r>
      <w:hyperlink r:id="rId23" w:history="1">
        <w:r w:rsidRPr="000D270F">
          <w:rPr>
            <w:rStyle w:val="Hyperlink"/>
          </w:rPr>
          <w:t>https://dor.wa.gov/about/statistics-reports</w:t>
        </w:r>
      </w:hyperlink>
      <w:r>
        <w:rPr>
          <w:rStyle w:val="Hyperlink"/>
        </w:rPr>
        <w:t xml:space="preserve">, </w:t>
      </w:r>
      <w:r w:rsidRPr="00CC5737">
        <w:rPr>
          <w:rStyle w:val="Hyperlink"/>
        </w:rPr>
        <w:t>https://apps.dor.wa.gov/ResearchStats/Content/GrossBusinessIncome/Report.aspx</w:t>
      </w:r>
    </w:p>
  </w:footnote>
  <w:footnote w:id="29">
    <w:p w14:paraId="246EBD6A" w14:textId="0B328F9E" w:rsidR="00AE0537" w:rsidRDefault="00AE0537">
      <w:pPr>
        <w:pStyle w:val="FootnoteText"/>
      </w:pPr>
      <w:r>
        <w:rPr>
          <w:rStyle w:val="FootnoteReference"/>
        </w:rPr>
        <w:footnoteRef/>
      </w:r>
      <w:r>
        <w:t xml:space="preserve"> </w:t>
      </w:r>
      <w:hyperlink r:id="rId24" w:history="1">
        <w:r w:rsidRPr="000D270F">
          <w:rPr>
            <w:rStyle w:val="Hyperlink"/>
          </w:rPr>
          <w:t>https://dor.wa.gov/about/statistics-reports</w:t>
        </w:r>
      </w:hyperlink>
      <w:r>
        <w:rPr>
          <w:rStyle w:val="Hyperlink"/>
        </w:rPr>
        <w:t xml:space="preserve">, </w:t>
      </w:r>
      <w:r w:rsidRPr="00CC5737">
        <w:rPr>
          <w:rStyle w:val="Hyperlink"/>
        </w:rPr>
        <w:t>https://apps.dor.wa.gov/ResearchStats/Content/GrossBusinessIncome/Report.asp</w:t>
      </w:r>
    </w:p>
  </w:footnote>
  <w:footnote w:id="30">
    <w:p w14:paraId="5858297F" w14:textId="5E29ECE0" w:rsidR="00AE0537" w:rsidRDefault="00AE0537">
      <w:pPr>
        <w:pStyle w:val="FootnoteText"/>
      </w:pPr>
      <w:r>
        <w:rPr>
          <w:rStyle w:val="FootnoteReference"/>
        </w:rPr>
        <w:footnoteRef/>
      </w:r>
      <w:r>
        <w:t xml:space="preserve"> </w:t>
      </w:r>
      <w:hyperlink r:id="rId25" w:history="1">
        <w:r>
          <w:rPr>
            <w:rStyle w:val="cf01"/>
            <w:color w:val="0000FF"/>
            <w:u w:val="single"/>
          </w:rPr>
          <w:t>https://wtb.wa.gov/planning-programs/regional-workforce-pla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05D9F" w14:textId="77777777" w:rsidR="007E798C" w:rsidRDefault="007E79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BBC43" w14:textId="77777777" w:rsidR="007E798C" w:rsidRDefault="007E79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D942" w14:textId="33239EEF" w:rsidR="005805F5" w:rsidRDefault="005805F5">
    <w:pPr>
      <w:pStyle w:val="Header"/>
    </w:pPr>
    <w:r>
      <w:rPr>
        <w:noProof/>
        <w:color w:val="2B579A"/>
        <w:shd w:val="clear" w:color="auto" w:fill="E6E6E6"/>
      </w:rPr>
      <w:drawing>
        <wp:anchor distT="0" distB="0" distL="114300" distR="114300" simplePos="0" relativeHeight="251658240" behindDoc="0" locked="0" layoutInCell="1" allowOverlap="1" wp14:anchorId="7894F72F" wp14:editId="26687AE7">
          <wp:simplePos x="0" y="0"/>
          <wp:positionH relativeFrom="margin">
            <wp:align>center</wp:align>
          </wp:positionH>
          <wp:positionV relativeFrom="paragraph">
            <wp:posOffset>-391160</wp:posOffset>
          </wp:positionV>
          <wp:extent cx="7661910" cy="9915525"/>
          <wp:effectExtent l="0" t="0" r="0" b="952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661910" cy="9915525"/>
                  </a:xfrm>
                  <a:prstGeom prst="rect">
                    <a:avLst/>
                  </a:prstGeom>
                </pic:spPr>
              </pic:pic>
            </a:graphicData>
          </a:graphic>
          <wp14:sizeRelH relativeFrom="page">
            <wp14:pctWidth>0</wp14:pctWidth>
          </wp14:sizeRelH>
          <wp14:sizeRelV relativeFrom="page">
            <wp14:pctHeight>0</wp14:pctHeight>
          </wp14:sizeRelV>
        </wp:anchor>
      </w:drawing>
    </w:r>
    <w:proofErr w:type="spellStart"/>
    <w:r>
      <w:t>Hhhh</w:t>
    </w:r>
    <w:proofErr w:type="spellEnd"/>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1EB1"/>
    <w:multiLevelType w:val="hybridMultilevel"/>
    <w:tmpl w:val="3AA4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358AC"/>
    <w:multiLevelType w:val="hybridMultilevel"/>
    <w:tmpl w:val="FFFFFFFF"/>
    <w:lvl w:ilvl="0" w:tplc="27E6EE7A">
      <w:start w:val="1"/>
      <w:numFmt w:val="bullet"/>
      <w:lvlText w:val=""/>
      <w:lvlJc w:val="left"/>
      <w:pPr>
        <w:ind w:left="720" w:hanging="360"/>
      </w:pPr>
      <w:rPr>
        <w:rFonts w:ascii="Symbol" w:hAnsi="Symbol" w:hint="default"/>
      </w:rPr>
    </w:lvl>
    <w:lvl w:ilvl="1" w:tplc="3CE2124A">
      <w:start w:val="1"/>
      <w:numFmt w:val="bullet"/>
      <w:lvlText w:val="o"/>
      <w:lvlJc w:val="left"/>
      <w:pPr>
        <w:ind w:left="1440" w:hanging="360"/>
      </w:pPr>
      <w:rPr>
        <w:rFonts w:ascii="Courier New" w:hAnsi="Courier New" w:hint="default"/>
      </w:rPr>
    </w:lvl>
    <w:lvl w:ilvl="2" w:tplc="F41ED3DA">
      <w:start w:val="1"/>
      <w:numFmt w:val="bullet"/>
      <w:lvlText w:val=""/>
      <w:lvlJc w:val="left"/>
      <w:pPr>
        <w:ind w:left="2160" w:hanging="360"/>
      </w:pPr>
      <w:rPr>
        <w:rFonts w:ascii="Wingdings" w:hAnsi="Wingdings" w:hint="default"/>
      </w:rPr>
    </w:lvl>
    <w:lvl w:ilvl="3" w:tplc="E73EB492">
      <w:start w:val="1"/>
      <w:numFmt w:val="bullet"/>
      <w:lvlText w:val=""/>
      <w:lvlJc w:val="left"/>
      <w:pPr>
        <w:ind w:left="2880" w:hanging="360"/>
      </w:pPr>
      <w:rPr>
        <w:rFonts w:ascii="Symbol" w:hAnsi="Symbol" w:hint="default"/>
      </w:rPr>
    </w:lvl>
    <w:lvl w:ilvl="4" w:tplc="D740723E">
      <w:start w:val="1"/>
      <w:numFmt w:val="bullet"/>
      <w:lvlText w:val="o"/>
      <w:lvlJc w:val="left"/>
      <w:pPr>
        <w:ind w:left="3600" w:hanging="360"/>
      </w:pPr>
      <w:rPr>
        <w:rFonts w:ascii="Courier New" w:hAnsi="Courier New" w:hint="default"/>
      </w:rPr>
    </w:lvl>
    <w:lvl w:ilvl="5" w:tplc="39584CF4">
      <w:start w:val="1"/>
      <w:numFmt w:val="bullet"/>
      <w:lvlText w:val=""/>
      <w:lvlJc w:val="left"/>
      <w:pPr>
        <w:ind w:left="4320" w:hanging="360"/>
      </w:pPr>
      <w:rPr>
        <w:rFonts w:ascii="Wingdings" w:hAnsi="Wingdings" w:hint="default"/>
      </w:rPr>
    </w:lvl>
    <w:lvl w:ilvl="6" w:tplc="A4DCFD1E">
      <w:start w:val="1"/>
      <w:numFmt w:val="bullet"/>
      <w:lvlText w:val=""/>
      <w:lvlJc w:val="left"/>
      <w:pPr>
        <w:ind w:left="5040" w:hanging="360"/>
      </w:pPr>
      <w:rPr>
        <w:rFonts w:ascii="Symbol" w:hAnsi="Symbol" w:hint="default"/>
      </w:rPr>
    </w:lvl>
    <w:lvl w:ilvl="7" w:tplc="0C185784">
      <w:start w:val="1"/>
      <w:numFmt w:val="bullet"/>
      <w:lvlText w:val="o"/>
      <w:lvlJc w:val="left"/>
      <w:pPr>
        <w:ind w:left="5760" w:hanging="360"/>
      </w:pPr>
      <w:rPr>
        <w:rFonts w:ascii="Courier New" w:hAnsi="Courier New" w:hint="default"/>
      </w:rPr>
    </w:lvl>
    <w:lvl w:ilvl="8" w:tplc="DCB0DBF4">
      <w:start w:val="1"/>
      <w:numFmt w:val="bullet"/>
      <w:lvlText w:val=""/>
      <w:lvlJc w:val="left"/>
      <w:pPr>
        <w:ind w:left="6480" w:hanging="360"/>
      </w:pPr>
      <w:rPr>
        <w:rFonts w:ascii="Wingdings" w:hAnsi="Wingdings" w:hint="default"/>
      </w:rPr>
    </w:lvl>
  </w:abstractNum>
  <w:abstractNum w:abstractNumId="2" w15:restartNumberingAfterBreak="0">
    <w:nsid w:val="041F37D4"/>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935AE3A"/>
    <w:multiLevelType w:val="hybridMultilevel"/>
    <w:tmpl w:val="FFFFFFFF"/>
    <w:lvl w:ilvl="0" w:tplc="FBD838E0">
      <w:start w:val="1"/>
      <w:numFmt w:val="bullet"/>
      <w:lvlText w:val=""/>
      <w:lvlJc w:val="left"/>
      <w:pPr>
        <w:ind w:left="720" w:hanging="360"/>
      </w:pPr>
      <w:rPr>
        <w:rFonts w:ascii="Symbol" w:hAnsi="Symbol" w:hint="default"/>
      </w:rPr>
    </w:lvl>
    <w:lvl w:ilvl="1" w:tplc="72C0AC70">
      <w:start w:val="1"/>
      <w:numFmt w:val="bullet"/>
      <w:lvlText w:val="o"/>
      <w:lvlJc w:val="left"/>
      <w:pPr>
        <w:ind w:left="1440" w:hanging="360"/>
      </w:pPr>
      <w:rPr>
        <w:rFonts w:ascii="Courier New" w:hAnsi="Courier New" w:hint="default"/>
      </w:rPr>
    </w:lvl>
    <w:lvl w:ilvl="2" w:tplc="D24E9BF2">
      <w:start w:val="1"/>
      <w:numFmt w:val="bullet"/>
      <w:lvlText w:val=""/>
      <w:lvlJc w:val="left"/>
      <w:pPr>
        <w:ind w:left="2160" w:hanging="360"/>
      </w:pPr>
      <w:rPr>
        <w:rFonts w:ascii="Wingdings" w:hAnsi="Wingdings" w:hint="default"/>
      </w:rPr>
    </w:lvl>
    <w:lvl w:ilvl="3" w:tplc="09D46EC8">
      <w:start w:val="1"/>
      <w:numFmt w:val="bullet"/>
      <w:lvlText w:val=""/>
      <w:lvlJc w:val="left"/>
      <w:pPr>
        <w:ind w:left="2880" w:hanging="360"/>
      </w:pPr>
      <w:rPr>
        <w:rFonts w:ascii="Symbol" w:hAnsi="Symbol" w:hint="default"/>
      </w:rPr>
    </w:lvl>
    <w:lvl w:ilvl="4" w:tplc="5AEA2AF0">
      <w:start w:val="1"/>
      <w:numFmt w:val="bullet"/>
      <w:lvlText w:val="o"/>
      <w:lvlJc w:val="left"/>
      <w:pPr>
        <w:ind w:left="3600" w:hanging="360"/>
      </w:pPr>
      <w:rPr>
        <w:rFonts w:ascii="Courier New" w:hAnsi="Courier New" w:hint="default"/>
      </w:rPr>
    </w:lvl>
    <w:lvl w:ilvl="5" w:tplc="A0905C0C">
      <w:start w:val="1"/>
      <w:numFmt w:val="bullet"/>
      <w:lvlText w:val=""/>
      <w:lvlJc w:val="left"/>
      <w:pPr>
        <w:ind w:left="4320" w:hanging="360"/>
      </w:pPr>
      <w:rPr>
        <w:rFonts w:ascii="Wingdings" w:hAnsi="Wingdings" w:hint="default"/>
      </w:rPr>
    </w:lvl>
    <w:lvl w:ilvl="6" w:tplc="A47A5910">
      <w:start w:val="1"/>
      <w:numFmt w:val="bullet"/>
      <w:lvlText w:val=""/>
      <w:lvlJc w:val="left"/>
      <w:pPr>
        <w:ind w:left="5040" w:hanging="360"/>
      </w:pPr>
      <w:rPr>
        <w:rFonts w:ascii="Symbol" w:hAnsi="Symbol" w:hint="default"/>
      </w:rPr>
    </w:lvl>
    <w:lvl w:ilvl="7" w:tplc="29D8B3AE">
      <w:start w:val="1"/>
      <w:numFmt w:val="bullet"/>
      <w:lvlText w:val="o"/>
      <w:lvlJc w:val="left"/>
      <w:pPr>
        <w:ind w:left="5760" w:hanging="360"/>
      </w:pPr>
      <w:rPr>
        <w:rFonts w:ascii="Courier New" w:hAnsi="Courier New" w:hint="default"/>
      </w:rPr>
    </w:lvl>
    <w:lvl w:ilvl="8" w:tplc="9B50FCB6">
      <w:start w:val="1"/>
      <w:numFmt w:val="bullet"/>
      <w:lvlText w:val=""/>
      <w:lvlJc w:val="left"/>
      <w:pPr>
        <w:ind w:left="6480" w:hanging="360"/>
      </w:pPr>
      <w:rPr>
        <w:rFonts w:ascii="Wingdings" w:hAnsi="Wingdings" w:hint="default"/>
      </w:rPr>
    </w:lvl>
  </w:abstractNum>
  <w:abstractNum w:abstractNumId="4" w15:restartNumberingAfterBreak="0">
    <w:nsid w:val="0A631DA4"/>
    <w:multiLevelType w:val="hybridMultilevel"/>
    <w:tmpl w:val="89B20C54"/>
    <w:lvl w:ilvl="0" w:tplc="38883BB2">
      <w:start w:val="2"/>
      <w:numFmt w:val="decimal"/>
      <w:lvlText w:val="%1"/>
      <w:lvlJc w:val="left"/>
      <w:pPr>
        <w:ind w:left="958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1" w:tplc="721AAA4C">
      <w:start w:val="1"/>
      <w:numFmt w:val="lowerLetter"/>
      <w:lvlText w:val="%2"/>
      <w:lvlJc w:val="left"/>
      <w:pPr>
        <w:ind w:left="105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2" w:tplc="A9B049CE">
      <w:start w:val="1"/>
      <w:numFmt w:val="lowerRoman"/>
      <w:lvlText w:val="%3"/>
      <w:lvlJc w:val="left"/>
      <w:pPr>
        <w:ind w:left="112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3" w:tplc="C4A4573C">
      <w:start w:val="1"/>
      <w:numFmt w:val="decimal"/>
      <w:lvlText w:val="%4"/>
      <w:lvlJc w:val="left"/>
      <w:pPr>
        <w:ind w:left="119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4" w:tplc="16761644">
      <w:start w:val="1"/>
      <w:numFmt w:val="lowerLetter"/>
      <w:lvlText w:val="%5"/>
      <w:lvlJc w:val="left"/>
      <w:pPr>
        <w:ind w:left="1267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5" w:tplc="9BCA167C">
      <w:start w:val="1"/>
      <w:numFmt w:val="lowerRoman"/>
      <w:lvlText w:val="%6"/>
      <w:lvlJc w:val="left"/>
      <w:pPr>
        <w:ind w:left="1339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6" w:tplc="ED708FC4">
      <w:start w:val="1"/>
      <w:numFmt w:val="decimal"/>
      <w:lvlText w:val="%7"/>
      <w:lvlJc w:val="left"/>
      <w:pPr>
        <w:ind w:left="141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7" w:tplc="FE7C9EA6">
      <w:start w:val="1"/>
      <w:numFmt w:val="lowerLetter"/>
      <w:lvlText w:val="%8"/>
      <w:lvlJc w:val="left"/>
      <w:pPr>
        <w:ind w:left="148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8" w:tplc="B9AA3BCA">
      <w:start w:val="1"/>
      <w:numFmt w:val="lowerRoman"/>
      <w:lvlText w:val="%9"/>
      <w:lvlJc w:val="left"/>
      <w:pPr>
        <w:ind w:left="155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abstractNum>
  <w:abstractNum w:abstractNumId="5" w15:restartNumberingAfterBreak="0">
    <w:nsid w:val="128937B6"/>
    <w:multiLevelType w:val="hybridMultilevel"/>
    <w:tmpl w:val="F6E8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74652"/>
    <w:multiLevelType w:val="hybridMultilevel"/>
    <w:tmpl w:val="F0F0A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54B8D"/>
    <w:multiLevelType w:val="hybridMultilevel"/>
    <w:tmpl w:val="00C0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C7D83"/>
    <w:multiLevelType w:val="hybridMultilevel"/>
    <w:tmpl w:val="C824CB2A"/>
    <w:lvl w:ilvl="0" w:tplc="C288855A">
      <w:start w:val="1"/>
      <w:numFmt w:val="decimal"/>
      <w:lvlText w:val="%1"/>
      <w:lvlJc w:val="left"/>
      <w:pPr>
        <w:ind w:left="360"/>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1" w:tplc="31AAB81E">
      <w:start w:val="6"/>
      <w:numFmt w:val="decimal"/>
      <w:lvlText w:val="%2"/>
      <w:lvlJc w:val="left"/>
      <w:pPr>
        <w:ind w:left="150"/>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2" w:tplc="CD26D39C">
      <w:start w:val="1"/>
      <w:numFmt w:val="lowerRoman"/>
      <w:lvlText w:val="%3"/>
      <w:lvlJc w:val="left"/>
      <w:pPr>
        <w:ind w:left="105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3" w:tplc="B19A1900">
      <w:start w:val="1"/>
      <w:numFmt w:val="decimal"/>
      <w:lvlText w:val="%4"/>
      <w:lvlJc w:val="left"/>
      <w:pPr>
        <w:ind w:left="112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4" w:tplc="6E3A32D4">
      <w:start w:val="1"/>
      <w:numFmt w:val="lowerLetter"/>
      <w:lvlText w:val="%5"/>
      <w:lvlJc w:val="left"/>
      <w:pPr>
        <w:ind w:left="119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5" w:tplc="5D9468B4">
      <w:start w:val="1"/>
      <w:numFmt w:val="lowerRoman"/>
      <w:lvlText w:val="%6"/>
      <w:lvlJc w:val="left"/>
      <w:pPr>
        <w:ind w:left="1267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6" w:tplc="60DE9B82">
      <w:start w:val="1"/>
      <w:numFmt w:val="decimal"/>
      <w:lvlText w:val="%7"/>
      <w:lvlJc w:val="left"/>
      <w:pPr>
        <w:ind w:left="1339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7" w:tplc="77B6FC6A">
      <w:start w:val="1"/>
      <w:numFmt w:val="lowerLetter"/>
      <w:lvlText w:val="%8"/>
      <w:lvlJc w:val="left"/>
      <w:pPr>
        <w:ind w:left="141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8" w:tplc="177077A4">
      <w:start w:val="1"/>
      <w:numFmt w:val="lowerRoman"/>
      <w:lvlText w:val="%9"/>
      <w:lvlJc w:val="left"/>
      <w:pPr>
        <w:ind w:left="148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abstractNum>
  <w:abstractNum w:abstractNumId="9" w15:restartNumberingAfterBreak="0">
    <w:nsid w:val="1B3A412D"/>
    <w:multiLevelType w:val="hybridMultilevel"/>
    <w:tmpl w:val="5520389C"/>
    <w:lvl w:ilvl="0" w:tplc="311675CC">
      <w:start w:val="2"/>
      <w:numFmt w:val="decimal"/>
      <w:lvlText w:val="%1"/>
      <w:lvlJc w:val="left"/>
      <w:pPr>
        <w:ind w:left="150"/>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1" w:tplc="B238C48A">
      <w:start w:val="1"/>
      <w:numFmt w:val="lowerLetter"/>
      <w:lvlText w:val="%2"/>
      <w:lvlJc w:val="left"/>
      <w:pPr>
        <w:ind w:left="105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2" w:tplc="78606CE2">
      <w:start w:val="1"/>
      <w:numFmt w:val="lowerRoman"/>
      <w:lvlText w:val="%3"/>
      <w:lvlJc w:val="left"/>
      <w:pPr>
        <w:ind w:left="112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3" w:tplc="79C4E9DE">
      <w:start w:val="1"/>
      <w:numFmt w:val="decimal"/>
      <w:lvlText w:val="%4"/>
      <w:lvlJc w:val="left"/>
      <w:pPr>
        <w:ind w:left="119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4" w:tplc="82F0C7B4">
      <w:start w:val="1"/>
      <w:numFmt w:val="lowerLetter"/>
      <w:lvlText w:val="%5"/>
      <w:lvlJc w:val="left"/>
      <w:pPr>
        <w:ind w:left="1267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5" w:tplc="CD8622AA">
      <w:start w:val="1"/>
      <w:numFmt w:val="lowerRoman"/>
      <w:lvlText w:val="%6"/>
      <w:lvlJc w:val="left"/>
      <w:pPr>
        <w:ind w:left="1339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6" w:tplc="1B2257D8">
      <w:start w:val="1"/>
      <w:numFmt w:val="decimal"/>
      <w:lvlText w:val="%7"/>
      <w:lvlJc w:val="left"/>
      <w:pPr>
        <w:ind w:left="141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7" w:tplc="55D2E8A2">
      <w:start w:val="1"/>
      <w:numFmt w:val="lowerLetter"/>
      <w:lvlText w:val="%8"/>
      <w:lvlJc w:val="left"/>
      <w:pPr>
        <w:ind w:left="148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8" w:tplc="256621EC">
      <w:start w:val="1"/>
      <w:numFmt w:val="lowerRoman"/>
      <w:lvlText w:val="%9"/>
      <w:lvlJc w:val="left"/>
      <w:pPr>
        <w:ind w:left="155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abstractNum>
  <w:abstractNum w:abstractNumId="10" w15:restartNumberingAfterBreak="0">
    <w:nsid w:val="1F8B43F6"/>
    <w:multiLevelType w:val="hybridMultilevel"/>
    <w:tmpl w:val="F93E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67955"/>
    <w:multiLevelType w:val="hybridMultilevel"/>
    <w:tmpl w:val="D15A0560"/>
    <w:lvl w:ilvl="0" w:tplc="BA9ED04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A70A2"/>
    <w:multiLevelType w:val="hybridMultilevel"/>
    <w:tmpl w:val="804C688E"/>
    <w:lvl w:ilvl="0" w:tplc="8198289A">
      <w:start w:val="2"/>
      <w:numFmt w:val="decimal"/>
      <w:lvlText w:val="%1"/>
      <w:lvlJc w:val="left"/>
      <w:pPr>
        <w:ind w:left="150"/>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1" w:tplc="22323B48">
      <w:start w:val="1"/>
      <w:numFmt w:val="lowerLetter"/>
      <w:lvlText w:val="%2"/>
      <w:lvlJc w:val="left"/>
      <w:pPr>
        <w:ind w:left="105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2" w:tplc="94CA6C40">
      <w:start w:val="1"/>
      <w:numFmt w:val="lowerRoman"/>
      <w:lvlText w:val="%3"/>
      <w:lvlJc w:val="left"/>
      <w:pPr>
        <w:ind w:left="112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3" w:tplc="337EC24A">
      <w:start w:val="1"/>
      <w:numFmt w:val="decimal"/>
      <w:lvlText w:val="%4"/>
      <w:lvlJc w:val="left"/>
      <w:pPr>
        <w:ind w:left="119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4" w:tplc="20EE8C46">
      <w:start w:val="1"/>
      <w:numFmt w:val="lowerLetter"/>
      <w:lvlText w:val="%5"/>
      <w:lvlJc w:val="left"/>
      <w:pPr>
        <w:ind w:left="1267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5" w:tplc="E32A7BE2">
      <w:start w:val="1"/>
      <w:numFmt w:val="lowerRoman"/>
      <w:lvlText w:val="%6"/>
      <w:lvlJc w:val="left"/>
      <w:pPr>
        <w:ind w:left="1339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6" w:tplc="FCAE3086">
      <w:start w:val="1"/>
      <w:numFmt w:val="decimal"/>
      <w:lvlText w:val="%7"/>
      <w:lvlJc w:val="left"/>
      <w:pPr>
        <w:ind w:left="141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7" w:tplc="00DC3ACE">
      <w:start w:val="1"/>
      <w:numFmt w:val="lowerLetter"/>
      <w:lvlText w:val="%8"/>
      <w:lvlJc w:val="left"/>
      <w:pPr>
        <w:ind w:left="148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8" w:tplc="7EF4B55C">
      <w:start w:val="1"/>
      <w:numFmt w:val="lowerRoman"/>
      <w:lvlText w:val="%9"/>
      <w:lvlJc w:val="left"/>
      <w:pPr>
        <w:ind w:left="155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abstractNum>
  <w:abstractNum w:abstractNumId="13" w15:restartNumberingAfterBreak="0">
    <w:nsid w:val="33127B39"/>
    <w:multiLevelType w:val="hybridMultilevel"/>
    <w:tmpl w:val="0FAC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96BA33"/>
    <w:multiLevelType w:val="hybridMultilevel"/>
    <w:tmpl w:val="383CE88C"/>
    <w:lvl w:ilvl="0" w:tplc="E668DC16">
      <w:start w:val="5"/>
      <w:numFmt w:val="decimal"/>
      <w:lvlText w:val="%1."/>
      <w:lvlJc w:val="left"/>
      <w:pPr>
        <w:ind w:left="720" w:hanging="360"/>
      </w:pPr>
    </w:lvl>
    <w:lvl w:ilvl="1" w:tplc="DE88A896">
      <w:start w:val="1"/>
      <w:numFmt w:val="lowerLetter"/>
      <w:lvlText w:val="%2."/>
      <w:lvlJc w:val="left"/>
      <w:pPr>
        <w:ind w:left="1440" w:hanging="360"/>
      </w:pPr>
    </w:lvl>
    <w:lvl w:ilvl="2" w:tplc="FFEA4B4C">
      <w:start w:val="1"/>
      <w:numFmt w:val="lowerRoman"/>
      <w:lvlText w:val="%3."/>
      <w:lvlJc w:val="right"/>
      <w:pPr>
        <w:ind w:left="2160" w:hanging="180"/>
      </w:pPr>
    </w:lvl>
    <w:lvl w:ilvl="3" w:tplc="2A705552">
      <w:start w:val="1"/>
      <w:numFmt w:val="decimal"/>
      <w:lvlText w:val="%4."/>
      <w:lvlJc w:val="left"/>
      <w:pPr>
        <w:ind w:left="2880" w:hanging="360"/>
      </w:pPr>
    </w:lvl>
    <w:lvl w:ilvl="4" w:tplc="88500946">
      <w:start w:val="1"/>
      <w:numFmt w:val="lowerLetter"/>
      <w:lvlText w:val="%5."/>
      <w:lvlJc w:val="left"/>
      <w:pPr>
        <w:ind w:left="3600" w:hanging="360"/>
      </w:pPr>
    </w:lvl>
    <w:lvl w:ilvl="5" w:tplc="1FEC1DB2">
      <w:start w:val="1"/>
      <w:numFmt w:val="lowerRoman"/>
      <w:lvlText w:val="%6."/>
      <w:lvlJc w:val="right"/>
      <w:pPr>
        <w:ind w:left="4320" w:hanging="180"/>
      </w:pPr>
    </w:lvl>
    <w:lvl w:ilvl="6" w:tplc="BC580A1C">
      <w:start w:val="1"/>
      <w:numFmt w:val="decimal"/>
      <w:lvlText w:val="%7."/>
      <w:lvlJc w:val="left"/>
      <w:pPr>
        <w:ind w:left="5040" w:hanging="360"/>
      </w:pPr>
    </w:lvl>
    <w:lvl w:ilvl="7" w:tplc="546E6270">
      <w:start w:val="1"/>
      <w:numFmt w:val="lowerLetter"/>
      <w:lvlText w:val="%8."/>
      <w:lvlJc w:val="left"/>
      <w:pPr>
        <w:ind w:left="5760" w:hanging="360"/>
      </w:pPr>
    </w:lvl>
    <w:lvl w:ilvl="8" w:tplc="BC9E6B38">
      <w:start w:val="1"/>
      <w:numFmt w:val="lowerRoman"/>
      <w:lvlText w:val="%9."/>
      <w:lvlJc w:val="right"/>
      <w:pPr>
        <w:ind w:left="6480" w:hanging="180"/>
      </w:pPr>
    </w:lvl>
  </w:abstractNum>
  <w:abstractNum w:abstractNumId="15" w15:restartNumberingAfterBreak="0">
    <w:nsid w:val="3B2D6622"/>
    <w:multiLevelType w:val="hybridMultilevel"/>
    <w:tmpl w:val="C64606B2"/>
    <w:lvl w:ilvl="0" w:tplc="4B928636">
      <w:start w:val="1"/>
      <w:numFmt w:val="decimal"/>
      <w:lvlText w:val="%1"/>
      <w:lvlJc w:val="left"/>
      <w:pPr>
        <w:ind w:left="360"/>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1" w:tplc="3C226FF6">
      <w:start w:val="3"/>
      <w:numFmt w:val="decimal"/>
      <w:lvlRestart w:val="0"/>
      <w:lvlText w:val="%2"/>
      <w:lvlJc w:val="left"/>
      <w:pPr>
        <w:ind w:left="150"/>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2" w:tplc="8B82A43A">
      <w:start w:val="1"/>
      <w:numFmt w:val="lowerRoman"/>
      <w:lvlText w:val="%3"/>
      <w:lvlJc w:val="left"/>
      <w:pPr>
        <w:ind w:left="105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3" w:tplc="E96449F4">
      <w:start w:val="1"/>
      <w:numFmt w:val="decimal"/>
      <w:lvlText w:val="%4"/>
      <w:lvlJc w:val="left"/>
      <w:pPr>
        <w:ind w:left="112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4" w:tplc="8A9E589C">
      <w:start w:val="1"/>
      <w:numFmt w:val="lowerLetter"/>
      <w:lvlText w:val="%5"/>
      <w:lvlJc w:val="left"/>
      <w:pPr>
        <w:ind w:left="119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5" w:tplc="C3288BD6">
      <w:start w:val="1"/>
      <w:numFmt w:val="lowerRoman"/>
      <w:lvlText w:val="%6"/>
      <w:lvlJc w:val="left"/>
      <w:pPr>
        <w:ind w:left="1267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6" w:tplc="3490E312">
      <w:start w:val="1"/>
      <w:numFmt w:val="decimal"/>
      <w:lvlText w:val="%7"/>
      <w:lvlJc w:val="left"/>
      <w:pPr>
        <w:ind w:left="1339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7" w:tplc="E9BA14AA">
      <w:start w:val="1"/>
      <w:numFmt w:val="lowerLetter"/>
      <w:lvlText w:val="%8"/>
      <w:lvlJc w:val="left"/>
      <w:pPr>
        <w:ind w:left="141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8" w:tplc="238AB248">
      <w:start w:val="1"/>
      <w:numFmt w:val="lowerRoman"/>
      <w:lvlText w:val="%9"/>
      <w:lvlJc w:val="left"/>
      <w:pPr>
        <w:ind w:left="148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abstractNum>
  <w:abstractNum w:abstractNumId="16" w15:restartNumberingAfterBreak="0">
    <w:nsid w:val="3DA0633D"/>
    <w:multiLevelType w:val="hybridMultilevel"/>
    <w:tmpl w:val="45C2A19C"/>
    <w:lvl w:ilvl="0" w:tplc="5AB8BB62">
      <w:start w:val="300"/>
      <w:numFmt w:val="bullet"/>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0F794A"/>
    <w:multiLevelType w:val="hybridMultilevel"/>
    <w:tmpl w:val="AA1C76B8"/>
    <w:lvl w:ilvl="0" w:tplc="E598A83E">
      <w:start w:val="4"/>
      <w:numFmt w:val="decimal"/>
      <w:lvlText w:val="%1"/>
      <w:lvlJc w:val="left"/>
      <w:pPr>
        <w:ind w:left="150"/>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1" w:tplc="D4788440">
      <w:start w:val="1"/>
      <w:numFmt w:val="lowerLetter"/>
      <w:lvlText w:val="%2"/>
      <w:lvlJc w:val="left"/>
      <w:pPr>
        <w:ind w:left="105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2" w:tplc="2B76A7DC">
      <w:start w:val="1"/>
      <w:numFmt w:val="lowerRoman"/>
      <w:lvlText w:val="%3"/>
      <w:lvlJc w:val="left"/>
      <w:pPr>
        <w:ind w:left="112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3" w:tplc="52C6D46A">
      <w:start w:val="1"/>
      <w:numFmt w:val="decimal"/>
      <w:lvlText w:val="%4"/>
      <w:lvlJc w:val="left"/>
      <w:pPr>
        <w:ind w:left="119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4" w:tplc="A62ED9D4">
      <w:start w:val="1"/>
      <w:numFmt w:val="lowerLetter"/>
      <w:lvlText w:val="%5"/>
      <w:lvlJc w:val="left"/>
      <w:pPr>
        <w:ind w:left="1267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5" w:tplc="57D27E14">
      <w:start w:val="1"/>
      <w:numFmt w:val="lowerRoman"/>
      <w:lvlText w:val="%6"/>
      <w:lvlJc w:val="left"/>
      <w:pPr>
        <w:ind w:left="1339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6" w:tplc="65F032E8">
      <w:start w:val="1"/>
      <w:numFmt w:val="decimal"/>
      <w:lvlText w:val="%7"/>
      <w:lvlJc w:val="left"/>
      <w:pPr>
        <w:ind w:left="141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7" w:tplc="7390F728">
      <w:start w:val="1"/>
      <w:numFmt w:val="lowerLetter"/>
      <w:lvlText w:val="%8"/>
      <w:lvlJc w:val="left"/>
      <w:pPr>
        <w:ind w:left="148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8" w:tplc="74DA2A0C">
      <w:start w:val="1"/>
      <w:numFmt w:val="lowerRoman"/>
      <w:lvlText w:val="%9"/>
      <w:lvlJc w:val="left"/>
      <w:pPr>
        <w:ind w:left="155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abstractNum>
  <w:abstractNum w:abstractNumId="18" w15:restartNumberingAfterBreak="0">
    <w:nsid w:val="4EF006D2"/>
    <w:multiLevelType w:val="hybridMultilevel"/>
    <w:tmpl w:val="FFFFFFFF"/>
    <w:lvl w:ilvl="0" w:tplc="495CA1F4">
      <w:start w:val="1"/>
      <w:numFmt w:val="decimal"/>
      <w:lvlText w:val="%1."/>
      <w:lvlJc w:val="left"/>
      <w:pPr>
        <w:ind w:left="720" w:hanging="360"/>
      </w:pPr>
    </w:lvl>
    <w:lvl w:ilvl="1" w:tplc="B8505172">
      <w:start w:val="1"/>
      <w:numFmt w:val="lowerLetter"/>
      <w:lvlText w:val="%2."/>
      <w:lvlJc w:val="left"/>
      <w:pPr>
        <w:ind w:left="1440" w:hanging="360"/>
      </w:pPr>
    </w:lvl>
    <w:lvl w:ilvl="2" w:tplc="F83CC898">
      <w:start w:val="1"/>
      <w:numFmt w:val="lowerRoman"/>
      <w:lvlText w:val="%3."/>
      <w:lvlJc w:val="right"/>
      <w:pPr>
        <w:ind w:left="2160" w:hanging="180"/>
      </w:pPr>
    </w:lvl>
    <w:lvl w:ilvl="3" w:tplc="28E2B2A0">
      <w:start w:val="1"/>
      <w:numFmt w:val="decimal"/>
      <w:lvlText w:val="%4."/>
      <w:lvlJc w:val="left"/>
      <w:pPr>
        <w:ind w:left="2880" w:hanging="360"/>
      </w:pPr>
    </w:lvl>
    <w:lvl w:ilvl="4" w:tplc="2E68A74A">
      <w:start w:val="1"/>
      <w:numFmt w:val="lowerLetter"/>
      <w:lvlText w:val="%5."/>
      <w:lvlJc w:val="left"/>
      <w:pPr>
        <w:ind w:left="3600" w:hanging="360"/>
      </w:pPr>
    </w:lvl>
    <w:lvl w:ilvl="5" w:tplc="2B861120">
      <w:start w:val="1"/>
      <w:numFmt w:val="lowerRoman"/>
      <w:lvlText w:val="%6."/>
      <w:lvlJc w:val="right"/>
      <w:pPr>
        <w:ind w:left="4320" w:hanging="180"/>
      </w:pPr>
    </w:lvl>
    <w:lvl w:ilvl="6" w:tplc="5BBC8D3C">
      <w:start w:val="1"/>
      <w:numFmt w:val="decimal"/>
      <w:lvlText w:val="%7."/>
      <w:lvlJc w:val="left"/>
      <w:pPr>
        <w:ind w:left="5040" w:hanging="360"/>
      </w:pPr>
    </w:lvl>
    <w:lvl w:ilvl="7" w:tplc="E214DFA0">
      <w:start w:val="1"/>
      <w:numFmt w:val="lowerLetter"/>
      <w:lvlText w:val="%8."/>
      <w:lvlJc w:val="left"/>
      <w:pPr>
        <w:ind w:left="5760" w:hanging="360"/>
      </w:pPr>
    </w:lvl>
    <w:lvl w:ilvl="8" w:tplc="795653F0">
      <w:start w:val="1"/>
      <w:numFmt w:val="lowerRoman"/>
      <w:lvlText w:val="%9."/>
      <w:lvlJc w:val="right"/>
      <w:pPr>
        <w:ind w:left="6480" w:hanging="180"/>
      </w:pPr>
    </w:lvl>
  </w:abstractNum>
  <w:abstractNum w:abstractNumId="19" w15:restartNumberingAfterBreak="0">
    <w:nsid w:val="55573211"/>
    <w:multiLevelType w:val="hybridMultilevel"/>
    <w:tmpl w:val="D4CC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370E11"/>
    <w:multiLevelType w:val="hybridMultilevel"/>
    <w:tmpl w:val="FFFFFFFF"/>
    <w:lvl w:ilvl="0" w:tplc="DCA2C144">
      <w:start w:val="1"/>
      <w:numFmt w:val="bullet"/>
      <w:lvlText w:val="·"/>
      <w:lvlJc w:val="left"/>
      <w:pPr>
        <w:ind w:left="720" w:hanging="360"/>
      </w:pPr>
      <w:rPr>
        <w:rFonts w:ascii="Symbol" w:hAnsi="Symbol" w:hint="default"/>
      </w:rPr>
    </w:lvl>
    <w:lvl w:ilvl="1" w:tplc="03A2C0F2">
      <w:start w:val="1"/>
      <w:numFmt w:val="bullet"/>
      <w:lvlText w:val="o"/>
      <w:lvlJc w:val="left"/>
      <w:pPr>
        <w:ind w:left="1440" w:hanging="360"/>
      </w:pPr>
      <w:rPr>
        <w:rFonts w:ascii="&quot;Courier New&quot;" w:hAnsi="&quot;Courier New&quot;" w:hint="default"/>
      </w:rPr>
    </w:lvl>
    <w:lvl w:ilvl="2" w:tplc="7C66C3BA">
      <w:start w:val="1"/>
      <w:numFmt w:val="bullet"/>
      <w:lvlText w:val=""/>
      <w:lvlJc w:val="left"/>
      <w:pPr>
        <w:ind w:left="2160" w:hanging="360"/>
      </w:pPr>
      <w:rPr>
        <w:rFonts w:ascii="Wingdings" w:hAnsi="Wingdings" w:hint="default"/>
      </w:rPr>
    </w:lvl>
    <w:lvl w:ilvl="3" w:tplc="57E8F6B0">
      <w:start w:val="1"/>
      <w:numFmt w:val="bullet"/>
      <w:lvlText w:val=""/>
      <w:lvlJc w:val="left"/>
      <w:pPr>
        <w:ind w:left="2880" w:hanging="360"/>
      </w:pPr>
      <w:rPr>
        <w:rFonts w:ascii="Symbol" w:hAnsi="Symbol" w:hint="default"/>
      </w:rPr>
    </w:lvl>
    <w:lvl w:ilvl="4" w:tplc="439C04E2">
      <w:start w:val="1"/>
      <w:numFmt w:val="bullet"/>
      <w:lvlText w:val="o"/>
      <w:lvlJc w:val="left"/>
      <w:pPr>
        <w:ind w:left="3600" w:hanging="360"/>
      </w:pPr>
      <w:rPr>
        <w:rFonts w:ascii="Courier New" w:hAnsi="Courier New" w:hint="default"/>
      </w:rPr>
    </w:lvl>
    <w:lvl w:ilvl="5" w:tplc="97FAE8DE">
      <w:start w:val="1"/>
      <w:numFmt w:val="bullet"/>
      <w:lvlText w:val=""/>
      <w:lvlJc w:val="left"/>
      <w:pPr>
        <w:ind w:left="4320" w:hanging="360"/>
      </w:pPr>
      <w:rPr>
        <w:rFonts w:ascii="Wingdings" w:hAnsi="Wingdings" w:hint="default"/>
      </w:rPr>
    </w:lvl>
    <w:lvl w:ilvl="6" w:tplc="4AB8F90C">
      <w:start w:val="1"/>
      <w:numFmt w:val="bullet"/>
      <w:lvlText w:val=""/>
      <w:lvlJc w:val="left"/>
      <w:pPr>
        <w:ind w:left="5040" w:hanging="360"/>
      </w:pPr>
      <w:rPr>
        <w:rFonts w:ascii="Symbol" w:hAnsi="Symbol" w:hint="default"/>
      </w:rPr>
    </w:lvl>
    <w:lvl w:ilvl="7" w:tplc="CE6ECBAA">
      <w:start w:val="1"/>
      <w:numFmt w:val="bullet"/>
      <w:lvlText w:val="o"/>
      <w:lvlJc w:val="left"/>
      <w:pPr>
        <w:ind w:left="5760" w:hanging="360"/>
      </w:pPr>
      <w:rPr>
        <w:rFonts w:ascii="Courier New" w:hAnsi="Courier New" w:hint="default"/>
      </w:rPr>
    </w:lvl>
    <w:lvl w:ilvl="8" w:tplc="B6CC55FC">
      <w:start w:val="1"/>
      <w:numFmt w:val="bullet"/>
      <w:lvlText w:val=""/>
      <w:lvlJc w:val="left"/>
      <w:pPr>
        <w:ind w:left="6480" w:hanging="360"/>
      </w:pPr>
      <w:rPr>
        <w:rFonts w:ascii="Wingdings" w:hAnsi="Wingdings" w:hint="default"/>
      </w:rPr>
    </w:lvl>
  </w:abstractNum>
  <w:abstractNum w:abstractNumId="21" w15:restartNumberingAfterBreak="0">
    <w:nsid w:val="64166FD6"/>
    <w:multiLevelType w:val="hybridMultilevel"/>
    <w:tmpl w:val="85BE284A"/>
    <w:lvl w:ilvl="0" w:tplc="55A4D1B4">
      <w:start w:val="2"/>
      <w:numFmt w:val="decimal"/>
      <w:lvlText w:val="%1."/>
      <w:lvlJc w:val="left"/>
      <w:pPr>
        <w:ind w:left="720" w:hanging="360"/>
      </w:pPr>
      <w:rPr>
        <w:rFonts w:eastAsia="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8971BB"/>
    <w:multiLevelType w:val="hybridMultilevel"/>
    <w:tmpl w:val="0B4A7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0268A3"/>
    <w:multiLevelType w:val="hybridMultilevel"/>
    <w:tmpl w:val="E9BEC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A3A05"/>
    <w:multiLevelType w:val="hybridMultilevel"/>
    <w:tmpl w:val="32E28DC8"/>
    <w:lvl w:ilvl="0" w:tplc="DA104EA8">
      <w:start w:val="1"/>
      <w:numFmt w:val="decimal"/>
      <w:lvlText w:val="%1"/>
      <w:lvlJc w:val="left"/>
      <w:pPr>
        <w:ind w:left="8"/>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1" w:tplc="DA0EF9A8">
      <w:start w:val="1"/>
      <w:numFmt w:val="lowerLetter"/>
      <w:lvlText w:val="%2"/>
      <w:lvlJc w:val="left"/>
      <w:pPr>
        <w:ind w:left="105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2" w:tplc="29564FF6">
      <w:start w:val="1"/>
      <w:numFmt w:val="lowerRoman"/>
      <w:lvlText w:val="%3"/>
      <w:lvlJc w:val="left"/>
      <w:pPr>
        <w:ind w:left="112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3" w:tplc="02721BCE">
      <w:start w:val="1"/>
      <w:numFmt w:val="decimal"/>
      <w:lvlText w:val="%4"/>
      <w:lvlJc w:val="left"/>
      <w:pPr>
        <w:ind w:left="119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4" w:tplc="1F0A0D58">
      <w:start w:val="1"/>
      <w:numFmt w:val="lowerLetter"/>
      <w:lvlText w:val="%5"/>
      <w:lvlJc w:val="left"/>
      <w:pPr>
        <w:ind w:left="1267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5" w:tplc="653AF208">
      <w:start w:val="1"/>
      <w:numFmt w:val="lowerRoman"/>
      <w:lvlText w:val="%6"/>
      <w:lvlJc w:val="left"/>
      <w:pPr>
        <w:ind w:left="1339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6" w:tplc="E03AC1F0">
      <w:start w:val="1"/>
      <w:numFmt w:val="decimal"/>
      <w:lvlText w:val="%7"/>
      <w:lvlJc w:val="left"/>
      <w:pPr>
        <w:ind w:left="141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7" w:tplc="CC80FEAE">
      <w:start w:val="1"/>
      <w:numFmt w:val="lowerLetter"/>
      <w:lvlText w:val="%8"/>
      <w:lvlJc w:val="left"/>
      <w:pPr>
        <w:ind w:left="148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8" w:tplc="F7D8C478">
      <w:start w:val="1"/>
      <w:numFmt w:val="lowerRoman"/>
      <w:lvlText w:val="%9"/>
      <w:lvlJc w:val="left"/>
      <w:pPr>
        <w:ind w:left="155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abstractNum>
  <w:abstractNum w:abstractNumId="25" w15:restartNumberingAfterBreak="0">
    <w:nsid w:val="731EB1DE"/>
    <w:multiLevelType w:val="hybridMultilevel"/>
    <w:tmpl w:val="EABA7AD4"/>
    <w:lvl w:ilvl="0" w:tplc="ADC4B990">
      <w:start w:val="1"/>
      <w:numFmt w:val="decimal"/>
      <w:lvlText w:val="%1."/>
      <w:lvlJc w:val="left"/>
      <w:pPr>
        <w:ind w:left="720" w:hanging="360"/>
      </w:pPr>
    </w:lvl>
    <w:lvl w:ilvl="1" w:tplc="7C984F0C">
      <w:start w:val="1"/>
      <w:numFmt w:val="lowerLetter"/>
      <w:lvlText w:val="%2."/>
      <w:lvlJc w:val="left"/>
      <w:pPr>
        <w:ind w:left="1440" w:hanging="360"/>
      </w:pPr>
    </w:lvl>
    <w:lvl w:ilvl="2" w:tplc="0F52160A">
      <w:start w:val="1"/>
      <w:numFmt w:val="lowerRoman"/>
      <w:lvlText w:val="%3."/>
      <w:lvlJc w:val="right"/>
      <w:pPr>
        <w:ind w:left="2160" w:hanging="180"/>
      </w:pPr>
    </w:lvl>
    <w:lvl w:ilvl="3" w:tplc="FA9CF9CC">
      <w:start w:val="1"/>
      <w:numFmt w:val="decimal"/>
      <w:lvlText w:val="%4."/>
      <w:lvlJc w:val="left"/>
      <w:pPr>
        <w:ind w:left="2880" w:hanging="360"/>
      </w:pPr>
    </w:lvl>
    <w:lvl w:ilvl="4" w:tplc="A66057D4">
      <w:start w:val="1"/>
      <w:numFmt w:val="lowerLetter"/>
      <w:lvlText w:val="%5."/>
      <w:lvlJc w:val="left"/>
      <w:pPr>
        <w:ind w:left="3600" w:hanging="360"/>
      </w:pPr>
    </w:lvl>
    <w:lvl w:ilvl="5" w:tplc="B8C039FC">
      <w:start w:val="1"/>
      <w:numFmt w:val="lowerRoman"/>
      <w:lvlText w:val="%6."/>
      <w:lvlJc w:val="right"/>
      <w:pPr>
        <w:ind w:left="4320" w:hanging="180"/>
      </w:pPr>
    </w:lvl>
    <w:lvl w:ilvl="6" w:tplc="0346CC3E">
      <w:start w:val="1"/>
      <w:numFmt w:val="decimal"/>
      <w:lvlText w:val="%7."/>
      <w:lvlJc w:val="left"/>
      <w:pPr>
        <w:ind w:left="5040" w:hanging="360"/>
      </w:pPr>
    </w:lvl>
    <w:lvl w:ilvl="7" w:tplc="0D408CF8">
      <w:start w:val="1"/>
      <w:numFmt w:val="lowerLetter"/>
      <w:lvlText w:val="%8."/>
      <w:lvlJc w:val="left"/>
      <w:pPr>
        <w:ind w:left="5760" w:hanging="360"/>
      </w:pPr>
    </w:lvl>
    <w:lvl w:ilvl="8" w:tplc="971EF1C4">
      <w:start w:val="1"/>
      <w:numFmt w:val="lowerRoman"/>
      <w:lvlText w:val="%9."/>
      <w:lvlJc w:val="right"/>
      <w:pPr>
        <w:ind w:left="6480" w:hanging="180"/>
      </w:pPr>
    </w:lvl>
  </w:abstractNum>
  <w:abstractNum w:abstractNumId="26" w15:restartNumberingAfterBreak="0">
    <w:nsid w:val="75284AAA"/>
    <w:multiLevelType w:val="hybridMultilevel"/>
    <w:tmpl w:val="1D3867D0"/>
    <w:lvl w:ilvl="0" w:tplc="1FEE57B4">
      <w:start w:val="3"/>
      <w:numFmt w:val="decimal"/>
      <w:lvlText w:val="%1"/>
      <w:lvlJc w:val="left"/>
      <w:pPr>
        <w:ind w:left="8"/>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1" w:tplc="19A64B32">
      <w:start w:val="1"/>
      <w:numFmt w:val="lowerLetter"/>
      <w:lvlText w:val="%2"/>
      <w:lvlJc w:val="left"/>
      <w:pPr>
        <w:ind w:left="105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2" w:tplc="48A8EA68">
      <w:start w:val="1"/>
      <w:numFmt w:val="lowerRoman"/>
      <w:lvlText w:val="%3"/>
      <w:lvlJc w:val="left"/>
      <w:pPr>
        <w:ind w:left="112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3" w:tplc="2190F4DC">
      <w:start w:val="1"/>
      <w:numFmt w:val="decimal"/>
      <w:lvlText w:val="%4"/>
      <w:lvlJc w:val="left"/>
      <w:pPr>
        <w:ind w:left="119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4" w:tplc="67FE07A4">
      <w:start w:val="1"/>
      <w:numFmt w:val="lowerLetter"/>
      <w:lvlText w:val="%5"/>
      <w:lvlJc w:val="left"/>
      <w:pPr>
        <w:ind w:left="1267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5" w:tplc="5BB8FF62">
      <w:start w:val="1"/>
      <w:numFmt w:val="lowerRoman"/>
      <w:lvlText w:val="%6"/>
      <w:lvlJc w:val="left"/>
      <w:pPr>
        <w:ind w:left="1339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6" w:tplc="0D56D68C">
      <w:start w:val="1"/>
      <w:numFmt w:val="decimal"/>
      <w:lvlText w:val="%7"/>
      <w:lvlJc w:val="left"/>
      <w:pPr>
        <w:ind w:left="141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7" w:tplc="48C65748">
      <w:start w:val="1"/>
      <w:numFmt w:val="lowerLetter"/>
      <w:lvlText w:val="%8"/>
      <w:lvlJc w:val="left"/>
      <w:pPr>
        <w:ind w:left="148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8" w:tplc="BE6CEC38">
      <w:start w:val="1"/>
      <w:numFmt w:val="lowerRoman"/>
      <w:lvlText w:val="%9"/>
      <w:lvlJc w:val="left"/>
      <w:pPr>
        <w:ind w:left="155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abstractNum>
  <w:abstractNum w:abstractNumId="27" w15:restartNumberingAfterBreak="0">
    <w:nsid w:val="7A0AB9FE"/>
    <w:multiLevelType w:val="hybridMultilevel"/>
    <w:tmpl w:val="BA968EB2"/>
    <w:lvl w:ilvl="0" w:tplc="DFE4E066">
      <w:start w:val="1"/>
      <w:numFmt w:val="decimal"/>
      <w:lvlText w:val="%1."/>
      <w:lvlJc w:val="left"/>
      <w:pPr>
        <w:ind w:left="1440" w:hanging="360"/>
      </w:pPr>
    </w:lvl>
    <w:lvl w:ilvl="1" w:tplc="560A10FE">
      <w:start w:val="1"/>
      <w:numFmt w:val="lowerLetter"/>
      <w:lvlText w:val="%2."/>
      <w:lvlJc w:val="left"/>
      <w:pPr>
        <w:ind w:left="2160" w:hanging="360"/>
      </w:pPr>
    </w:lvl>
    <w:lvl w:ilvl="2" w:tplc="61E055F2">
      <w:start w:val="1"/>
      <w:numFmt w:val="lowerRoman"/>
      <w:lvlText w:val="%3."/>
      <w:lvlJc w:val="right"/>
      <w:pPr>
        <w:ind w:left="2880" w:hanging="180"/>
      </w:pPr>
    </w:lvl>
    <w:lvl w:ilvl="3" w:tplc="78A84924">
      <w:start w:val="1"/>
      <w:numFmt w:val="decimal"/>
      <w:lvlText w:val="%4."/>
      <w:lvlJc w:val="left"/>
      <w:pPr>
        <w:ind w:left="3600" w:hanging="360"/>
      </w:pPr>
    </w:lvl>
    <w:lvl w:ilvl="4" w:tplc="5E124112">
      <w:start w:val="1"/>
      <w:numFmt w:val="lowerLetter"/>
      <w:lvlText w:val="%5."/>
      <w:lvlJc w:val="left"/>
      <w:pPr>
        <w:ind w:left="4320" w:hanging="360"/>
      </w:pPr>
    </w:lvl>
    <w:lvl w:ilvl="5" w:tplc="9A3C7A44">
      <w:start w:val="1"/>
      <w:numFmt w:val="lowerRoman"/>
      <w:lvlText w:val="%6."/>
      <w:lvlJc w:val="right"/>
      <w:pPr>
        <w:ind w:left="5040" w:hanging="180"/>
      </w:pPr>
    </w:lvl>
    <w:lvl w:ilvl="6" w:tplc="FB429D0A">
      <w:start w:val="1"/>
      <w:numFmt w:val="decimal"/>
      <w:lvlText w:val="%7."/>
      <w:lvlJc w:val="left"/>
      <w:pPr>
        <w:ind w:left="5760" w:hanging="360"/>
      </w:pPr>
    </w:lvl>
    <w:lvl w:ilvl="7" w:tplc="0DFA7D9E">
      <w:start w:val="1"/>
      <w:numFmt w:val="lowerLetter"/>
      <w:lvlText w:val="%8."/>
      <w:lvlJc w:val="left"/>
      <w:pPr>
        <w:ind w:left="6480" w:hanging="360"/>
      </w:pPr>
    </w:lvl>
    <w:lvl w:ilvl="8" w:tplc="7768334A">
      <w:start w:val="1"/>
      <w:numFmt w:val="lowerRoman"/>
      <w:lvlText w:val="%9."/>
      <w:lvlJc w:val="right"/>
      <w:pPr>
        <w:ind w:left="7200" w:hanging="180"/>
      </w:pPr>
    </w:lvl>
  </w:abstractNum>
  <w:abstractNum w:abstractNumId="28" w15:restartNumberingAfterBreak="0">
    <w:nsid w:val="7ED048C5"/>
    <w:multiLevelType w:val="hybridMultilevel"/>
    <w:tmpl w:val="CCF8CE08"/>
    <w:lvl w:ilvl="0" w:tplc="7D466C04">
      <w:start w:val="4"/>
      <w:numFmt w:val="decimal"/>
      <w:lvlText w:val="%1"/>
      <w:lvlJc w:val="left"/>
      <w:pPr>
        <w:ind w:left="150"/>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1" w:tplc="7658A880">
      <w:start w:val="1"/>
      <w:numFmt w:val="lowerLetter"/>
      <w:lvlText w:val="%2"/>
      <w:lvlJc w:val="left"/>
      <w:pPr>
        <w:ind w:left="105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2" w:tplc="CA78DD10">
      <w:start w:val="1"/>
      <w:numFmt w:val="lowerRoman"/>
      <w:lvlText w:val="%3"/>
      <w:lvlJc w:val="left"/>
      <w:pPr>
        <w:ind w:left="112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3" w:tplc="4EACB54A">
      <w:start w:val="1"/>
      <w:numFmt w:val="decimal"/>
      <w:lvlText w:val="%4"/>
      <w:lvlJc w:val="left"/>
      <w:pPr>
        <w:ind w:left="119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4" w:tplc="884672C2">
      <w:start w:val="1"/>
      <w:numFmt w:val="lowerLetter"/>
      <w:lvlText w:val="%5"/>
      <w:lvlJc w:val="left"/>
      <w:pPr>
        <w:ind w:left="1267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5" w:tplc="EDB61EEA">
      <w:start w:val="1"/>
      <w:numFmt w:val="lowerRoman"/>
      <w:lvlText w:val="%6"/>
      <w:lvlJc w:val="left"/>
      <w:pPr>
        <w:ind w:left="1339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6" w:tplc="46905508">
      <w:start w:val="1"/>
      <w:numFmt w:val="decimal"/>
      <w:lvlText w:val="%7"/>
      <w:lvlJc w:val="left"/>
      <w:pPr>
        <w:ind w:left="1411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7" w:tplc="A43E7F08">
      <w:start w:val="1"/>
      <w:numFmt w:val="lowerLetter"/>
      <w:lvlText w:val="%8"/>
      <w:lvlJc w:val="left"/>
      <w:pPr>
        <w:ind w:left="1483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lvl w:ilvl="8" w:tplc="E9D89EE2">
      <w:start w:val="1"/>
      <w:numFmt w:val="lowerRoman"/>
      <w:lvlText w:val="%9"/>
      <w:lvlJc w:val="left"/>
      <w:pPr>
        <w:ind w:left="15555"/>
      </w:pPr>
      <w:rPr>
        <w:rFonts w:ascii="Calibri" w:eastAsia="Calibri" w:hAnsi="Calibri" w:cs="Calibri"/>
        <w:b w:val="0"/>
        <w:i w:val="0"/>
        <w:strike w:val="0"/>
        <w:dstrike w:val="0"/>
        <w:color w:val="222222"/>
        <w:sz w:val="20"/>
        <w:szCs w:val="20"/>
        <w:u w:val="none" w:color="000000"/>
        <w:bdr w:val="none" w:sz="0" w:space="0" w:color="auto"/>
        <w:shd w:val="clear" w:color="auto" w:fill="auto"/>
        <w:vertAlign w:val="baseline"/>
      </w:rPr>
    </w:lvl>
  </w:abstractNum>
  <w:abstractNum w:abstractNumId="29" w15:restartNumberingAfterBreak="0">
    <w:nsid w:val="7FF95863"/>
    <w:multiLevelType w:val="hybridMultilevel"/>
    <w:tmpl w:val="29EE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8967151">
    <w:abstractNumId w:val="3"/>
  </w:num>
  <w:num w:numId="2" w16cid:durableId="1199929876">
    <w:abstractNumId w:val="20"/>
  </w:num>
  <w:num w:numId="3" w16cid:durableId="860166478">
    <w:abstractNumId w:val="18"/>
  </w:num>
  <w:num w:numId="4" w16cid:durableId="1992711941">
    <w:abstractNumId w:val="29"/>
  </w:num>
  <w:num w:numId="5" w16cid:durableId="1963805098">
    <w:abstractNumId w:val="0"/>
  </w:num>
  <w:num w:numId="6" w16cid:durableId="1127629652">
    <w:abstractNumId w:val="1"/>
  </w:num>
  <w:num w:numId="7" w16cid:durableId="1607233546">
    <w:abstractNumId w:val="19"/>
  </w:num>
  <w:num w:numId="8" w16cid:durableId="1298098850">
    <w:abstractNumId w:val="13"/>
  </w:num>
  <w:num w:numId="9" w16cid:durableId="1447119506">
    <w:abstractNumId w:val="7"/>
  </w:num>
  <w:num w:numId="10" w16cid:durableId="313068260">
    <w:abstractNumId w:val="27"/>
  </w:num>
  <w:num w:numId="11" w16cid:durableId="1923175600">
    <w:abstractNumId w:val="14"/>
  </w:num>
  <w:num w:numId="12" w16cid:durableId="901604323">
    <w:abstractNumId w:val="25"/>
  </w:num>
  <w:num w:numId="13" w16cid:durableId="1447770947">
    <w:abstractNumId w:val="6"/>
  </w:num>
  <w:num w:numId="14" w16cid:durableId="579024908">
    <w:abstractNumId w:val="11"/>
  </w:num>
  <w:num w:numId="15" w16cid:durableId="211431724">
    <w:abstractNumId w:val="21"/>
  </w:num>
  <w:num w:numId="16" w16cid:durableId="455761939">
    <w:abstractNumId w:val="12"/>
  </w:num>
  <w:num w:numId="17" w16cid:durableId="323700387">
    <w:abstractNumId w:val="4"/>
  </w:num>
  <w:num w:numId="18" w16cid:durableId="492112524">
    <w:abstractNumId w:val="28"/>
  </w:num>
  <w:num w:numId="19" w16cid:durableId="1299186606">
    <w:abstractNumId w:val="17"/>
  </w:num>
  <w:num w:numId="20" w16cid:durableId="1258977183">
    <w:abstractNumId w:val="24"/>
  </w:num>
  <w:num w:numId="21" w16cid:durableId="1678850091">
    <w:abstractNumId w:val="26"/>
  </w:num>
  <w:num w:numId="22" w16cid:durableId="90585697">
    <w:abstractNumId w:val="9"/>
  </w:num>
  <w:num w:numId="23" w16cid:durableId="1465388442">
    <w:abstractNumId w:val="8"/>
  </w:num>
  <w:num w:numId="24" w16cid:durableId="295263038">
    <w:abstractNumId w:val="15"/>
  </w:num>
  <w:num w:numId="25" w16cid:durableId="2114788450">
    <w:abstractNumId w:val="2"/>
  </w:num>
  <w:num w:numId="26" w16cid:durableId="293562447">
    <w:abstractNumId w:val="23"/>
  </w:num>
  <w:num w:numId="27" w16cid:durableId="1596282456">
    <w:abstractNumId w:val="10"/>
  </w:num>
  <w:num w:numId="28" w16cid:durableId="105387816">
    <w:abstractNumId w:val="5"/>
  </w:num>
  <w:num w:numId="29" w16cid:durableId="1366522283">
    <w:abstractNumId w:val="22"/>
  </w:num>
  <w:num w:numId="30" w16cid:durableId="19029857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zQxNzA3MzYwNTZV0lEKTi0uzszPAykwqQUA2uDC0iwAAAA="/>
  </w:docVars>
  <w:rsids>
    <w:rsidRoot w:val="00670B4F"/>
    <w:rsid w:val="00000F0C"/>
    <w:rsid w:val="00001D26"/>
    <w:rsid w:val="00002349"/>
    <w:rsid w:val="000027D8"/>
    <w:rsid w:val="0000292A"/>
    <w:rsid w:val="00002E4F"/>
    <w:rsid w:val="00004260"/>
    <w:rsid w:val="0000637A"/>
    <w:rsid w:val="000067BD"/>
    <w:rsid w:val="0000725D"/>
    <w:rsid w:val="00007506"/>
    <w:rsid w:val="00010E23"/>
    <w:rsid w:val="00010FB7"/>
    <w:rsid w:val="000113F2"/>
    <w:rsid w:val="00011483"/>
    <w:rsid w:val="00011DDB"/>
    <w:rsid w:val="000126A9"/>
    <w:rsid w:val="00012BB0"/>
    <w:rsid w:val="00013202"/>
    <w:rsid w:val="00013693"/>
    <w:rsid w:val="00013D73"/>
    <w:rsid w:val="00013E18"/>
    <w:rsid w:val="000140BF"/>
    <w:rsid w:val="000147B0"/>
    <w:rsid w:val="00014E98"/>
    <w:rsid w:val="0001701B"/>
    <w:rsid w:val="00017113"/>
    <w:rsid w:val="000175E0"/>
    <w:rsid w:val="00017B0E"/>
    <w:rsid w:val="000208D9"/>
    <w:rsid w:val="0002106D"/>
    <w:rsid w:val="0002155C"/>
    <w:rsid w:val="00021B45"/>
    <w:rsid w:val="00022398"/>
    <w:rsid w:val="000227F4"/>
    <w:rsid w:val="00022E15"/>
    <w:rsid w:val="000241BC"/>
    <w:rsid w:val="00026D61"/>
    <w:rsid w:val="00027187"/>
    <w:rsid w:val="000304A2"/>
    <w:rsid w:val="000306B9"/>
    <w:rsid w:val="000309B4"/>
    <w:rsid w:val="00030AB5"/>
    <w:rsid w:val="0003180D"/>
    <w:rsid w:val="00031863"/>
    <w:rsid w:val="00031C69"/>
    <w:rsid w:val="00032574"/>
    <w:rsid w:val="000328C6"/>
    <w:rsid w:val="00032E2E"/>
    <w:rsid w:val="00032EE9"/>
    <w:rsid w:val="000338BB"/>
    <w:rsid w:val="00033D74"/>
    <w:rsid w:val="00034367"/>
    <w:rsid w:val="000345AA"/>
    <w:rsid w:val="000356DC"/>
    <w:rsid w:val="00036710"/>
    <w:rsid w:val="0003740F"/>
    <w:rsid w:val="00040266"/>
    <w:rsid w:val="000408E4"/>
    <w:rsid w:val="00040A33"/>
    <w:rsid w:val="00041BF2"/>
    <w:rsid w:val="00041BF4"/>
    <w:rsid w:val="00042789"/>
    <w:rsid w:val="00042E81"/>
    <w:rsid w:val="00043054"/>
    <w:rsid w:val="00043A77"/>
    <w:rsid w:val="00045073"/>
    <w:rsid w:val="00045831"/>
    <w:rsid w:val="00045B31"/>
    <w:rsid w:val="00045C81"/>
    <w:rsid w:val="00046827"/>
    <w:rsid w:val="00046F56"/>
    <w:rsid w:val="00047890"/>
    <w:rsid w:val="00047CF5"/>
    <w:rsid w:val="00047EF7"/>
    <w:rsid w:val="00050A6A"/>
    <w:rsid w:val="000511BA"/>
    <w:rsid w:val="000511F0"/>
    <w:rsid w:val="00051223"/>
    <w:rsid w:val="000519F5"/>
    <w:rsid w:val="00052474"/>
    <w:rsid w:val="0005386F"/>
    <w:rsid w:val="00054C38"/>
    <w:rsid w:val="00055234"/>
    <w:rsid w:val="00055600"/>
    <w:rsid w:val="00055CA3"/>
    <w:rsid w:val="00056ED5"/>
    <w:rsid w:val="0005753F"/>
    <w:rsid w:val="0005E34E"/>
    <w:rsid w:val="00061596"/>
    <w:rsid w:val="000617EA"/>
    <w:rsid w:val="00061C1D"/>
    <w:rsid w:val="00061D10"/>
    <w:rsid w:val="000627DD"/>
    <w:rsid w:val="00062CAA"/>
    <w:rsid w:val="0006338F"/>
    <w:rsid w:val="000641AC"/>
    <w:rsid w:val="00064396"/>
    <w:rsid w:val="00064617"/>
    <w:rsid w:val="0006537A"/>
    <w:rsid w:val="00065AE6"/>
    <w:rsid w:val="000662B7"/>
    <w:rsid w:val="00066947"/>
    <w:rsid w:val="00066977"/>
    <w:rsid w:val="00066DA2"/>
    <w:rsid w:val="00067346"/>
    <w:rsid w:val="0006745B"/>
    <w:rsid w:val="00067C54"/>
    <w:rsid w:val="00067C74"/>
    <w:rsid w:val="00070186"/>
    <w:rsid w:val="00070E2D"/>
    <w:rsid w:val="00071104"/>
    <w:rsid w:val="0007156D"/>
    <w:rsid w:val="00071A0D"/>
    <w:rsid w:val="000724AA"/>
    <w:rsid w:val="000729BA"/>
    <w:rsid w:val="00072F83"/>
    <w:rsid w:val="00074BC4"/>
    <w:rsid w:val="00075668"/>
    <w:rsid w:val="000759A6"/>
    <w:rsid w:val="00076447"/>
    <w:rsid w:val="00076835"/>
    <w:rsid w:val="00076CC4"/>
    <w:rsid w:val="00076F70"/>
    <w:rsid w:val="00080552"/>
    <w:rsid w:val="00080E12"/>
    <w:rsid w:val="00081717"/>
    <w:rsid w:val="00081AA9"/>
    <w:rsid w:val="00081F1F"/>
    <w:rsid w:val="000822E2"/>
    <w:rsid w:val="000822F1"/>
    <w:rsid w:val="000824BB"/>
    <w:rsid w:val="00082544"/>
    <w:rsid w:val="000826E7"/>
    <w:rsid w:val="00083FEE"/>
    <w:rsid w:val="00085A31"/>
    <w:rsid w:val="0008688E"/>
    <w:rsid w:val="00086B21"/>
    <w:rsid w:val="00086E5E"/>
    <w:rsid w:val="000875F8"/>
    <w:rsid w:val="00087B9F"/>
    <w:rsid w:val="00087C7A"/>
    <w:rsid w:val="00090305"/>
    <w:rsid w:val="000913F5"/>
    <w:rsid w:val="00091A18"/>
    <w:rsid w:val="00093993"/>
    <w:rsid w:val="000939DF"/>
    <w:rsid w:val="00093ACB"/>
    <w:rsid w:val="00094584"/>
    <w:rsid w:val="00094D5B"/>
    <w:rsid w:val="00094F57"/>
    <w:rsid w:val="00094FA4"/>
    <w:rsid w:val="0009568C"/>
    <w:rsid w:val="000957CB"/>
    <w:rsid w:val="00095C25"/>
    <w:rsid w:val="00096571"/>
    <w:rsid w:val="00097127"/>
    <w:rsid w:val="00097597"/>
    <w:rsid w:val="0009778E"/>
    <w:rsid w:val="00097D2C"/>
    <w:rsid w:val="000A063F"/>
    <w:rsid w:val="000A0F62"/>
    <w:rsid w:val="000A10C3"/>
    <w:rsid w:val="000A2154"/>
    <w:rsid w:val="000A2189"/>
    <w:rsid w:val="000A26CD"/>
    <w:rsid w:val="000A35E4"/>
    <w:rsid w:val="000A3E65"/>
    <w:rsid w:val="000A479A"/>
    <w:rsid w:val="000A6B85"/>
    <w:rsid w:val="000A7864"/>
    <w:rsid w:val="000A7B0F"/>
    <w:rsid w:val="000B07DD"/>
    <w:rsid w:val="000B0B65"/>
    <w:rsid w:val="000B0D5A"/>
    <w:rsid w:val="000B16C5"/>
    <w:rsid w:val="000B20D5"/>
    <w:rsid w:val="000B277B"/>
    <w:rsid w:val="000B28D5"/>
    <w:rsid w:val="000B370E"/>
    <w:rsid w:val="000B3F1F"/>
    <w:rsid w:val="000B400D"/>
    <w:rsid w:val="000B4196"/>
    <w:rsid w:val="000B43B4"/>
    <w:rsid w:val="000B48D7"/>
    <w:rsid w:val="000B562C"/>
    <w:rsid w:val="000B5942"/>
    <w:rsid w:val="000B6A25"/>
    <w:rsid w:val="000B6B64"/>
    <w:rsid w:val="000B6DD9"/>
    <w:rsid w:val="000B7582"/>
    <w:rsid w:val="000C0854"/>
    <w:rsid w:val="000C16E0"/>
    <w:rsid w:val="000C1A47"/>
    <w:rsid w:val="000C1E10"/>
    <w:rsid w:val="000C20B4"/>
    <w:rsid w:val="000C28E1"/>
    <w:rsid w:val="000C2EFA"/>
    <w:rsid w:val="000C331B"/>
    <w:rsid w:val="000C3382"/>
    <w:rsid w:val="000C42A8"/>
    <w:rsid w:val="000C42E4"/>
    <w:rsid w:val="000C43A4"/>
    <w:rsid w:val="000C5626"/>
    <w:rsid w:val="000C56C8"/>
    <w:rsid w:val="000C6D85"/>
    <w:rsid w:val="000C71D1"/>
    <w:rsid w:val="000D168D"/>
    <w:rsid w:val="000D1B9B"/>
    <w:rsid w:val="000D1CDD"/>
    <w:rsid w:val="000D1EA3"/>
    <w:rsid w:val="000D2DD2"/>
    <w:rsid w:val="000D425B"/>
    <w:rsid w:val="000D44AA"/>
    <w:rsid w:val="000D4FF9"/>
    <w:rsid w:val="000D553B"/>
    <w:rsid w:val="000D5D58"/>
    <w:rsid w:val="000D6A99"/>
    <w:rsid w:val="000D6C8D"/>
    <w:rsid w:val="000D736A"/>
    <w:rsid w:val="000D7477"/>
    <w:rsid w:val="000E1553"/>
    <w:rsid w:val="000E159E"/>
    <w:rsid w:val="000E1A90"/>
    <w:rsid w:val="000E2463"/>
    <w:rsid w:val="000E2FD8"/>
    <w:rsid w:val="000E30CE"/>
    <w:rsid w:val="000E3F41"/>
    <w:rsid w:val="000E6E5A"/>
    <w:rsid w:val="000E71D3"/>
    <w:rsid w:val="000E7D50"/>
    <w:rsid w:val="000F03E3"/>
    <w:rsid w:val="000F1610"/>
    <w:rsid w:val="000F2F68"/>
    <w:rsid w:val="000F355E"/>
    <w:rsid w:val="000F3F1C"/>
    <w:rsid w:val="000F3F5A"/>
    <w:rsid w:val="000F411E"/>
    <w:rsid w:val="000F4ACA"/>
    <w:rsid w:val="000F4C9E"/>
    <w:rsid w:val="000F50A9"/>
    <w:rsid w:val="000F5D88"/>
    <w:rsid w:val="000F6DC7"/>
    <w:rsid w:val="000F76A2"/>
    <w:rsid w:val="000F7BE4"/>
    <w:rsid w:val="00100182"/>
    <w:rsid w:val="0010075E"/>
    <w:rsid w:val="001009ED"/>
    <w:rsid w:val="00100BED"/>
    <w:rsid w:val="001016FA"/>
    <w:rsid w:val="00101DBC"/>
    <w:rsid w:val="001029AB"/>
    <w:rsid w:val="0010333E"/>
    <w:rsid w:val="00103BAF"/>
    <w:rsid w:val="001043A5"/>
    <w:rsid w:val="00104715"/>
    <w:rsid w:val="00105684"/>
    <w:rsid w:val="00105884"/>
    <w:rsid w:val="00107854"/>
    <w:rsid w:val="00110F6A"/>
    <w:rsid w:val="001115D1"/>
    <w:rsid w:val="0011388A"/>
    <w:rsid w:val="001141CA"/>
    <w:rsid w:val="001155CD"/>
    <w:rsid w:val="00115A63"/>
    <w:rsid w:val="0011725B"/>
    <w:rsid w:val="00117344"/>
    <w:rsid w:val="001204F3"/>
    <w:rsid w:val="00120D65"/>
    <w:rsid w:val="00121018"/>
    <w:rsid w:val="001211C1"/>
    <w:rsid w:val="0012157D"/>
    <w:rsid w:val="00121906"/>
    <w:rsid w:val="00121D38"/>
    <w:rsid w:val="0012489C"/>
    <w:rsid w:val="00125917"/>
    <w:rsid w:val="0012609B"/>
    <w:rsid w:val="00126327"/>
    <w:rsid w:val="0012640C"/>
    <w:rsid w:val="00126AE4"/>
    <w:rsid w:val="00127064"/>
    <w:rsid w:val="00127469"/>
    <w:rsid w:val="00130283"/>
    <w:rsid w:val="00130804"/>
    <w:rsid w:val="00130F5F"/>
    <w:rsid w:val="00131000"/>
    <w:rsid w:val="001323C7"/>
    <w:rsid w:val="001324B2"/>
    <w:rsid w:val="00132F6C"/>
    <w:rsid w:val="0013458A"/>
    <w:rsid w:val="00134A02"/>
    <w:rsid w:val="00135430"/>
    <w:rsid w:val="001358B0"/>
    <w:rsid w:val="00136532"/>
    <w:rsid w:val="001365B6"/>
    <w:rsid w:val="00136859"/>
    <w:rsid w:val="001371F9"/>
    <w:rsid w:val="0013768F"/>
    <w:rsid w:val="00137B14"/>
    <w:rsid w:val="00140503"/>
    <w:rsid w:val="00140B5A"/>
    <w:rsid w:val="00140FD4"/>
    <w:rsid w:val="001411B3"/>
    <w:rsid w:val="0014136A"/>
    <w:rsid w:val="00141BCB"/>
    <w:rsid w:val="001446DF"/>
    <w:rsid w:val="0014483B"/>
    <w:rsid w:val="001460FE"/>
    <w:rsid w:val="001463C9"/>
    <w:rsid w:val="0014691F"/>
    <w:rsid w:val="0014694C"/>
    <w:rsid w:val="0014714D"/>
    <w:rsid w:val="00147497"/>
    <w:rsid w:val="001474DC"/>
    <w:rsid w:val="0014CBF1"/>
    <w:rsid w:val="00150AAF"/>
    <w:rsid w:val="00151408"/>
    <w:rsid w:val="00152133"/>
    <w:rsid w:val="00152177"/>
    <w:rsid w:val="001533A3"/>
    <w:rsid w:val="00154682"/>
    <w:rsid w:val="00154B0B"/>
    <w:rsid w:val="00154EB8"/>
    <w:rsid w:val="001553AB"/>
    <w:rsid w:val="0015619B"/>
    <w:rsid w:val="0015647F"/>
    <w:rsid w:val="00157DB2"/>
    <w:rsid w:val="00160C34"/>
    <w:rsid w:val="00161333"/>
    <w:rsid w:val="00161CCE"/>
    <w:rsid w:val="00161DF9"/>
    <w:rsid w:val="00161E9B"/>
    <w:rsid w:val="00161FBC"/>
    <w:rsid w:val="0016262A"/>
    <w:rsid w:val="0016271F"/>
    <w:rsid w:val="00162A94"/>
    <w:rsid w:val="00162D07"/>
    <w:rsid w:val="001632EA"/>
    <w:rsid w:val="00163435"/>
    <w:rsid w:val="00163981"/>
    <w:rsid w:val="00164A4B"/>
    <w:rsid w:val="00164E49"/>
    <w:rsid w:val="001667A5"/>
    <w:rsid w:val="00166E9B"/>
    <w:rsid w:val="00166EFA"/>
    <w:rsid w:val="00166F3B"/>
    <w:rsid w:val="00167C4F"/>
    <w:rsid w:val="00167CE2"/>
    <w:rsid w:val="00170035"/>
    <w:rsid w:val="001702D4"/>
    <w:rsid w:val="00170794"/>
    <w:rsid w:val="00171099"/>
    <w:rsid w:val="001714EA"/>
    <w:rsid w:val="00171BD2"/>
    <w:rsid w:val="00171DB3"/>
    <w:rsid w:val="00172527"/>
    <w:rsid w:val="0017297B"/>
    <w:rsid w:val="0017398C"/>
    <w:rsid w:val="00173D9A"/>
    <w:rsid w:val="00174583"/>
    <w:rsid w:val="0017484E"/>
    <w:rsid w:val="00174D95"/>
    <w:rsid w:val="001767F4"/>
    <w:rsid w:val="001777CE"/>
    <w:rsid w:val="001777CF"/>
    <w:rsid w:val="00177918"/>
    <w:rsid w:val="001806F1"/>
    <w:rsid w:val="00181375"/>
    <w:rsid w:val="00182099"/>
    <w:rsid w:val="00182495"/>
    <w:rsid w:val="0018251A"/>
    <w:rsid w:val="001825BE"/>
    <w:rsid w:val="00182794"/>
    <w:rsid w:val="0018572F"/>
    <w:rsid w:val="00185C4D"/>
    <w:rsid w:val="0018605D"/>
    <w:rsid w:val="0018629D"/>
    <w:rsid w:val="00187125"/>
    <w:rsid w:val="00187619"/>
    <w:rsid w:val="00187B2E"/>
    <w:rsid w:val="00187E81"/>
    <w:rsid w:val="001902FE"/>
    <w:rsid w:val="00190588"/>
    <w:rsid w:val="00190687"/>
    <w:rsid w:val="0019100C"/>
    <w:rsid w:val="00191C09"/>
    <w:rsid w:val="00191C0F"/>
    <w:rsid w:val="00193A08"/>
    <w:rsid w:val="00193BD4"/>
    <w:rsid w:val="00193D13"/>
    <w:rsid w:val="00193DA5"/>
    <w:rsid w:val="00193E53"/>
    <w:rsid w:val="00193F45"/>
    <w:rsid w:val="00195430"/>
    <w:rsid w:val="00195C3C"/>
    <w:rsid w:val="00195C86"/>
    <w:rsid w:val="0019626D"/>
    <w:rsid w:val="00197849"/>
    <w:rsid w:val="00197DB1"/>
    <w:rsid w:val="001A0444"/>
    <w:rsid w:val="001A0603"/>
    <w:rsid w:val="001A0AD5"/>
    <w:rsid w:val="001A17D5"/>
    <w:rsid w:val="001A1944"/>
    <w:rsid w:val="001A1A7F"/>
    <w:rsid w:val="001A3038"/>
    <w:rsid w:val="001A3095"/>
    <w:rsid w:val="001A3517"/>
    <w:rsid w:val="001A5A52"/>
    <w:rsid w:val="001A6386"/>
    <w:rsid w:val="001A65F1"/>
    <w:rsid w:val="001A6D63"/>
    <w:rsid w:val="001A742E"/>
    <w:rsid w:val="001A773B"/>
    <w:rsid w:val="001A779C"/>
    <w:rsid w:val="001B0492"/>
    <w:rsid w:val="001B0ABB"/>
    <w:rsid w:val="001B0D95"/>
    <w:rsid w:val="001B151A"/>
    <w:rsid w:val="001B1990"/>
    <w:rsid w:val="001B1B40"/>
    <w:rsid w:val="001B1E40"/>
    <w:rsid w:val="001B2262"/>
    <w:rsid w:val="001B26DA"/>
    <w:rsid w:val="001B2985"/>
    <w:rsid w:val="001B2B7B"/>
    <w:rsid w:val="001B451C"/>
    <w:rsid w:val="001B4633"/>
    <w:rsid w:val="001B525A"/>
    <w:rsid w:val="001B53E6"/>
    <w:rsid w:val="001B5774"/>
    <w:rsid w:val="001B7484"/>
    <w:rsid w:val="001B7758"/>
    <w:rsid w:val="001B7D89"/>
    <w:rsid w:val="001C0952"/>
    <w:rsid w:val="001C2CDC"/>
    <w:rsid w:val="001C3420"/>
    <w:rsid w:val="001C3B43"/>
    <w:rsid w:val="001C4412"/>
    <w:rsid w:val="001C52D7"/>
    <w:rsid w:val="001C6EAC"/>
    <w:rsid w:val="001C7560"/>
    <w:rsid w:val="001C7B7B"/>
    <w:rsid w:val="001C7F15"/>
    <w:rsid w:val="001D06EC"/>
    <w:rsid w:val="001D073A"/>
    <w:rsid w:val="001D1124"/>
    <w:rsid w:val="001D15A2"/>
    <w:rsid w:val="001D3566"/>
    <w:rsid w:val="001D3CE3"/>
    <w:rsid w:val="001D53EF"/>
    <w:rsid w:val="001D675C"/>
    <w:rsid w:val="001D6FBE"/>
    <w:rsid w:val="001E0661"/>
    <w:rsid w:val="001E06BD"/>
    <w:rsid w:val="001E0E61"/>
    <w:rsid w:val="001E1E5B"/>
    <w:rsid w:val="001E277B"/>
    <w:rsid w:val="001E29AD"/>
    <w:rsid w:val="001E2D99"/>
    <w:rsid w:val="001E30FE"/>
    <w:rsid w:val="001E3A34"/>
    <w:rsid w:val="001E3D34"/>
    <w:rsid w:val="001E469B"/>
    <w:rsid w:val="001E46E1"/>
    <w:rsid w:val="001E4A0F"/>
    <w:rsid w:val="001E582D"/>
    <w:rsid w:val="001E6359"/>
    <w:rsid w:val="001E6896"/>
    <w:rsid w:val="001E70BB"/>
    <w:rsid w:val="001E7162"/>
    <w:rsid w:val="001E7EF1"/>
    <w:rsid w:val="001F0A44"/>
    <w:rsid w:val="001F189D"/>
    <w:rsid w:val="001F2169"/>
    <w:rsid w:val="001F2A60"/>
    <w:rsid w:val="001F2BFD"/>
    <w:rsid w:val="001F397B"/>
    <w:rsid w:val="001F4A0F"/>
    <w:rsid w:val="001F5D0C"/>
    <w:rsid w:val="001F5D9A"/>
    <w:rsid w:val="001F5FF3"/>
    <w:rsid w:val="001F69BD"/>
    <w:rsid w:val="001F7E91"/>
    <w:rsid w:val="001F9811"/>
    <w:rsid w:val="002017C4"/>
    <w:rsid w:val="002021F3"/>
    <w:rsid w:val="0020288C"/>
    <w:rsid w:val="00202A02"/>
    <w:rsid w:val="00202BF1"/>
    <w:rsid w:val="00202D64"/>
    <w:rsid w:val="002050A5"/>
    <w:rsid w:val="00205510"/>
    <w:rsid w:val="0020555E"/>
    <w:rsid w:val="00205A2C"/>
    <w:rsid w:val="002060F2"/>
    <w:rsid w:val="00206C7B"/>
    <w:rsid w:val="00206F09"/>
    <w:rsid w:val="00207071"/>
    <w:rsid w:val="0020790F"/>
    <w:rsid w:val="0020791D"/>
    <w:rsid w:val="00207C98"/>
    <w:rsid w:val="00207E48"/>
    <w:rsid w:val="002105D3"/>
    <w:rsid w:val="002108AA"/>
    <w:rsid w:val="0021132A"/>
    <w:rsid w:val="00211346"/>
    <w:rsid w:val="00211B5D"/>
    <w:rsid w:val="00212546"/>
    <w:rsid w:val="00212723"/>
    <w:rsid w:val="002135BC"/>
    <w:rsid w:val="00213C7A"/>
    <w:rsid w:val="0021432D"/>
    <w:rsid w:val="0021467A"/>
    <w:rsid w:val="0021577A"/>
    <w:rsid w:val="002158D4"/>
    <w:rsid w:val="00215991"/>
    <w:rsid w:val="00215C02"/>
    <w:rsid w:val="00215C7A"/>
    <w:rsid w:val="002160EB"/>
    <w:rsid w:val="00216DDD"/>
    <w:rsid w:val="00217B54"/>
    <w:rsid w:val="002206E3"/>
    <w:rsid w:val="00220950"/>
    <w:rsid w:val="002215CC"/>
    <w:rsid w:val="002216A8"/>
    <w:rsid w:val="00221EE7"/>
    <w:rsid w:val="002229FF"/>
    <w:rsid w:val="00223481"/>
    <w:rsid w:val="00223840"/>
    <w:rsid w:val="00223C52"/>
    <w:rsid w:val="00224ABF"/>
    <w:rsid w:val="002253A8"/>
    <w:rsid w:val="00225EA0"/>
    <w:rsid w:val="00226062"/>
    <w:rsid w:val="00226250"/>
    <w:rsid w:val="002265B4"/>
    <w:rsid w:val="002266FB"/>
    <w:rsid w:val="0022712F"/>
    <w:rsid w:val="00227398"/>
    <w:rsid w:val="00227676"/>
    <w:rsid w:val="0023015F"/>
    <w:rsid w:val="00230A72"/>
    <w:rsid w:val="00230C64"/>
    <w:rsid w:val="00231115"/>
    <w:rsid w:val="002313D3"/>
    <w:rsid w:val="00231942"/>
    <w:rsid w:val="00231AAE"/>
    <w:rsid w:val="00231E30"/>
    <w:rsid w:val="00232B58"/>
    <w:rsid w:val="00232ECD"/>
    <w:rsid w:val="00234CE7"/>
    <w:rsid w:val="00235EDD"/>
    <w:rsid w:val="00236BEE"/>
    <w:rsid w:val="00236E90"/>
    <w:rsid w:val="0023762E"/>
    <w:rsid w:val="0023769E"/>
    <w:rsid w:val="0024008C"/>
    <w:rsid w:val="00240B62"/>
    <w:rsid w:val="00240C1F"/>
    <w:rsid w:val="0024131E"/>
    <w:rsid w:val="00241F37"/>
    <w:rsid w:val="0024258A"/>
    <w:rsid w:val="00242CAD"/>
    <w:rsid w:val="00242E6C"/>
    <w:rsid w:val="00244576"/>
    <w:rsid w:val="0024541F"/>
    <w:rsid w:val="002465C0"/>
    <w:rsid w:val="00246B4F"/>
    <w:rsid w:val="0024772F"/>
    <w:rsid w:val="0025043D"/>
    <w:rsid w:val="00251737"/>
    <w:rsid w:val="00251ADF"/>
    <w:rsid w:val="0025307E"/>
    <w:rsid w:val="002550AF"/>
    <w:rsid w:val="00256A53"/>
    <w:rsid w:val="00256AE3"/>
    <w:rsid w:val="00256E73"/>
    <w:rsid w:val="002579AF"/>
    <w:rsid w:val="002618BD"/>
    <w:rsid w:val="00262395"/>
    <w:rsid w:val="00262C1F"/>
    <w:rsid w:val="002634DE"/>
    <w:rsid w:val="00264A00"/>
    <w:rsid w:val="002662B2"/>
    <w:rsid w:val="00270043"/>
    <w:rsid w:val="00270AD8"/>
    <w:rsid w:val="00270E9A"/>
    <w:rsid w:val="0027108F"/>
    <w:rsid w:val="002733DC"/>
    <w:rsid w:val="00274646"/>
    <w:rsid w:val="00275A79"/>
    <w:rsid w:val="00275D6C"/>
    <w:rsid w:val="00276AF8"/>
    <w:rsid w:val="00276BB0"/>
    <w:rsid w:val="00276C0F"/>
    <w:rsid w:val="00276E29"/>
    <w:rsid w:val="0027728F"/>
    <w:rsid w:val="00277E99"/>
    <w:rsid w:val="00280A3F"/>
    <w:rsid w:val="00280E41"/>
    <w:rsid w:val="0028108F"/>
    <w:rsid w:val="0028170B"/>
    <w:rsid w:val="00281B7D"/>
    <w:rsid w:val="00281F64"/>
    <w:rsid w:val="00282963"/>
    <w:rsid w:val="00282A3E"/>
    <w:rsid w:val="00283531"/>
    <w:rsid w:val="00284C3C"/>
    <w:rsid w:val="00284DA8"/>
    <w:rsid w:val="002854DD"/>
    <w:rsid w:val="00285812"/>
    <w:rsid w:val="00285F60"/>
    <w:rsid w:val="002862C4"/>
    <w:rsid w:val="002863D3"/>
    <w:rsid w:val="00286563"/>
    <w:rsid w:val="00286DC3"/>
    <w:rsid w:val="00286F03"/>
    <w:rsid w:val="00287460"/>
    <w:rsid w:val="00287FB4"/>
    <w:rsid w:val="00287FBB"/>
    <w:rsid w:val="00290BB8"/>
    <w:rsid w:val="00290C2D"/>
    <w:rsid w:val="00290E8B"/>
    <w:rsid w:val="00291236"/>
    <w:rsid w:val="00291533"/>
    <w:rsid w:val="00291C6D"/>
    <w:rsid w:val="002920D9"/>
    <w:rsid w:val="00292137"/>
    <w:rsid w:val="0029217B"/>
    <w:rsid w:val="002925CD"/>
    <w:rsid w:val="00292956"/>
    <w:rsid w:val="00292AE8"/>
    <w:rsid w:val="00292E29"/>
    <w:rsid w:val="00293722"/>
    <w:rsid w:val="002937FC"/>
    <w:rsid w:val="00295903"/>
    <w:rsid w:val="0029626A"/>
    <w:rsid w:val="00296DE3"/>
    <w:rsid w:val="00297737"/>
    <w:rsid w:val="00297890"/>
    <w:rsid w:val="00297EC5"/>
    <w:rsid w:val="002A0088"/>
    <w:rsid w:val="002A066C"/>
    <w:rsid w:val="002A0734"/>
    <w:rsid w:val="002A14F5"/>
    <w:rsid w:val="002A1F9D"/>
    <w:rsid w:val="002A44D7"/>
    <w:rsid w:val="002A5812"/>
    <w:rsid w:val="002A6C43"/>
    <w:rsid w:val="002A7914"/>
    <w:rsid w:val="002A7F1C"/>
    <w:rsid w:val="002AF6CB"/>
    <w:rsid w:val="002B090E"/>
    <w:rsid w:val="002B0C3A"/>
    <w:rsid w:val="002B1B30"/>
    <w:rsid w:val="002B24D2"/>
    <w:rsid w:val="002B35E8"/>
    <w:rsid w:val="002B452D"/>
    <w:rsid w:val="002B4612"/>
    <w:rsid w:val="002B6703"/>
    <w:rsid w:val="002B732A"/>
    <w:rsid w:val="002B7ABA"/>
    <w:rsid w:val="002C12E4"/>
    <w:rsid w:val="002C18FD"/>
    <w:rsid w:val="002C1BCF"/>
    <w:rsid w:val="002C2076"/>
    <w:rsid w:val="002C210E"/>
    <w:rsid w:val="002C243A"/>
    <w:rsid w:val="002C2A8D"/>
    <w:rsid w:val="002C2B0F"/>
    <w:rsid w:val="002C2DEC"/>
    <w:rsid w:val="002C4104"/>
    <w:rsid w:val="002C43F8"/>
    <w:rsid w:val="002C4D2C"/>
    <w:rsid w:val="002C4D99"/>
    <w:rsid w:val="002C5AF5"/>
    <w:rsid w:val="002C690B"/>
    <w:rsid w:val="002C75D8"/>
    <w:rsid w:val="002C7D20"/>
    <w:rsid w:val="002C8D3E"/>
    <w:rsid w:val="002D0A6B"/>
    <w:rsid w:val="002D18E3"/>
    <w:rsid w:val="002D2039"/>
    <w:rsid w:val="002D33B9"/>
    <w:rsid w:val="002D4086"/>
    <w:rsid w:val="002D4257"/>
    <w:rsid w:val="002D46A2"/>
    <w:rsid w:val="002D5596"/>
    <w:rsid w:val="002D6889"/>
    <w:rsid w:val="002D6B6B"/>
    <w:rsid w:val="002D7C30"/>
    <w:rsid w:val="002E1B77"/>
    <w:rsid w:val="002E32EF"/>
    <w:rsid w:val="002E354B"/>
    <w:rsid w:val="002E3B46"/>
    <w:rsid w:val="002E4430"/>
    <w:rsid w:val="002E47A9"/>
    <w:rsid w:val="002E4FE7"/>
    <w:rsid w:val="002E5A5C"/>
    <w:rsid w:val="002E5CEA"/>
    <w:rsid w:val="002E6D6A"/>
    <w:rsid w:val="002E7486"/>
    <w:rsid w:val="002E7562"/>
    <w:rsid w:val="002E7A28"/>
    <w:rsid w:val="002E7A91"/>
    <w:rsid w:val="002F0276"/>
    <w:rsid w:val="002F07F3"/>
    <w:rsid w:val="002F2901"/>
    <w:rsid w:val="002F2C6F"/>
    <w:rsid w:val="002F312F"/>
    <w:rsid w:val="002F317F"/>
    <w:rsid w:val="002F325D"/>
    <w:rsid w:val="002F3409"/>
    <w:rsid w:val="002F3BEB"/>
    <w:rsid w:val="002F43E4"/>
    <w:rsid w:val="002F4BC9"/>
    <w:rsid w:val="002F5081"/>
    <w:rsid w:val="002F553F"/>
    <w:rsid w:val="002F57EF"/>
    <w:rsid w:val="002F5932"/>
    <w:rsid w:val="002F6813"/>
    <w:rsid w:val="002F6C98"/>
    <w:rsid w:val="002F76F2"/>
    <w:rsid w:val="002F7AE1"/>
    <w:rsid w:val="00301961"/>
    <w:rsid w:val="00301A97"/>
    <w:rsid w:val="00302401"/>
    <w:rsid w:val="003024DE"/>
    <w:rsid w:val="00302D43"/>
    <w:rsid w:val="00302F30"/>
    <w:rsid w:val="00303078"/>
    <w:rsid w:val="00305B33"/>
    <w:rsid w:val="00305C34"/>
    <w:rsid w:val="0030672C"/>
    <w:rsid w:val="00306A0A"/>
    <w:rsid w:val="00306F10"/>
    <w:rsid w:val="00307866"/>
    <w:rsid w:val="00312A5E"/>
    <w:rsid w:val="00312C12"/>
    <w:rsid w:val="00312F1C"/>
    <w:rsid w:val="00314001"/>
    <w:rsid w:val="003142A2"/>
    <w:rsid w:val="0031511A"/>
    <w:rsid w:val="00315A47"/>
    <w:rsid w:val="00315E6E"/>
    <w:rsid w:val="0031645E"/>
    <w:rsid w:val="00316510"/>
    <w:rsid w:val="00316856"/>
    <w:rsid w:val="00316876"/>
    <w:rsid w:val="00317F89"/>
    <w:rsid w:val="00320BCA"/>
    <w:rsid w:val="00321A76"/>
    <w:rsid w:val="00321E69"/>
    <w:rsid w:val="00321F37"/>
    <w:rsid w:val="00322A7C"/>
    <w:rsid w:val="0032343A"/>
    <w:rsid w:val="0032359A"/>
    <w:rsid w:val="003244E9"/>
    <w:rsid w:val="00324E59"/>
    <w:rsid w:val="00325659"/>
    <w:rsid w:val="00326D71"/>
    <w:rsid w:val="0032748C"/>
    <w:rsid w:val="0032761A"/>
    <w:rsid w:val="00327746"/>
    <w:rsid w:val="00330955"/>
    <w:rsid w:val="00330EE5"/>
    <w:rsid w:val="00331319"/>
    <w:rsid w:val="00332047"/>
    <w:rsid w:val="0033277A"/>
    <w:rsid w:val="00332B8C"/>
    <w:rsid w:val="0033318E"/>
    <w:rsid w:val="0033328C"/>
    <w:rsid w:val="003335EA"/>
    <w:rsid w:val="00334620"/>
    <w:rsid w:val="00334B45"/>
    <w:rsid w:val="00334E08"/>
    <w:rsid w:val="00335566"/>
    <w:rsid w:val="00335F00"/>
    <w:rsid w:val="00336C2B"/>
    <w:rsid w:val="00336CBC"/>
    <w:rsid w:val="00337501"/>
    <w:rsid w:val="003379C5"/>
    <w:rsid w:val="00337DBF"/>
    <w:rsid w:val="0033F655"/>
    <w:rsid w:val="00340485"/>
    <w:rsid w:val="003410ED"/>
    <w:rsid w:val="00341332"/>
    <w:rsid w:val="003413E8"/>
    <w:rsid w:val="00342318"/>
    <w:rsid w:val="00342515"/>
    <w:rsid w:val="00342C23"/>
    <w:rsid w:val="003433F0"/>
    <w:rsid w:val="00343BF6"/>
    <w:rsid w:val="00343E9B"/>
    <w:rsid w:val="0034400C"/>
    <w:rsid w:val="00344AE9"/>
    <w:rsid w:val="00345CA2"/>
    <w:rsid w:val="00345D69"/>
    <w:rsid w:val="00345E16"/>
    <w:rsid w:val="0034642D"/>
    <w:rsid w:val="00347715"/>
    <w:rsid w:val="0034783E"/>
    <w:rsid w:val="0035050A"/>
    <w:rsid w:val="00350DD9"/>
    <w:rsid w:val="00351D86"/>
    <w:rsid w:val="00351FDF"/>
    <w:rsid w:val="003527AA"/>
    <w:rsid w:val="0035383B"/>
    <w:rsid w:val="00354369"/>
    <w:rsid w:val="00354B42"/>
    <w:rsid w:val="00354B46"/>
    <w:rsid w:val="00355BF1"/>
    <w:rsid w:val="00355C7F"/>
    <w:rsid w:val="003568D3"/>
    <w:rsid w:val="00356DFD"/>
    <w:rsid w:val="00356FBB"/>
    <w:rsid w:val="0036078B"/>
    <w:rsid w:val="00360C46"/>
    <w:rsid w:val="003622A0"/>
    <w:rsid w:val="00362CFF"/>
    <w:rsid w:val="00362FA5"/>
    <w:rsid w:val="00363540"/>
    <w:rsid w:val="00363ACC"/>
    <w:rsid w:val="00364462"/>
    <w:rsid w:val="00364B89"/>
    <w:rsid w:val="003654EA"/>
    <w:rsid w:val="00365E27"/>
    <w:rsid w:val="00367F14"/>
    <w:rsid w:val="00370A67"/>
    <w:rsid w:val="00370E29"/>
    <w:rsid w:val="00371F1A"/>
    <w:rsid w:val="00372BAE"/>
    <w:rsid w:val="00372EE4"/>
    <w:rsid w:val="003740FA"/>
    <w:rsid w:val="00374119"/>
    <w:rsid w:val="0037524B"/>
    <w:rsid w:val="00375B03"/>
    <w:rsid w:val="003761CA"/>
    <w:rsid w:val="00377DA3"/>
    <w:rsid w:val="00381285"/>
    <w:rsid w:val="00382A0D"/>
    <w:rsid w:val="00383337"/>
    <w:rsid w:val="0038532D"/>
    <w:rsid w:val="003870D3"/>
    <w:rsid w:val="00387221"/>
    <w:rsid w:val="00387360"/>
    <w:rsid w:val="00387F68"/>
    <w:rsid w:val="00387F6B"/>
    <w:rsid w:val="003904C0"/>
    <w:rsid w:val="00390F64"/>
    <w:rsid w:val="0039110E"/>
    <w:rsid w:val="00391CAD"/>
    <w:rsid w:val="00392A9A"/>
    <w:rsid w:val="00392BC3"/>
    <w:rsid w:val="00392E67"/>
    <w:rsid w:val="00393E52"/>
    <w:rsid w:val="0039493D"/>
    <w:rsid w:val="003951B0"/>
    <w:rsid w:val="003952B9"/>
    <w:rsid w:val="0039552E"/>
    <w:rsid w:val="00396BD9"/>
    <w:rsid w:val="00396D26"/>
    <w:rsid w:val="00396EC3"/>
    <w:rsid w:val="00397136"/>
    <w:rsid w:val="00397414"/>
    <w:rsid w:val="003A0BE5"/>
    <w:rsid w:val="003A14EA"/>
    <w:rsid w:val="003A1754"/>
    <w:rsid w:val="003A189F"/>
    <w:rsid w:val="003A2A2D"/>
    <w:rsid w:val="003A2F27"/>
    <w:rsid w:val="003A2F9A"/>
    <w:rsid w:val="003A344A"/>
    <w:rsid w:val="003A35D2"/>
    <w:rsid w:val="003A35F8"/>
    <w:rsid w:val="003A58C1"/>
    <w:rsid w:val="003A615B"/>
    <w:rsid w:val="003A6309"/>
    <w:rsid w:val="003A6654"/>
    <w:rsid w:val="003A6860"/>
    <w:rsid w:val="003A715D"/>
    <w:rsid w:val="003A75D8"/>
    <w:rsid w:val="003A75FF"/>
    <w:rsid w:val="003A7820"/>
    <w:rsid w:val="003A7F88"/>
    <w:rsid w:val="003B0412"/>
    <w:rsid w:val="003B0BCF"/>
    <w:rsid w:val="003B0C4E"/>
    <w:rsid w:val="003B13F6"/>
    <w:rsid w:val="003B25D2"/>
    <w:rsid w:val="003B2EE1"/>
    <w:rsid w:val="003B33DA"/>
    <w:rsid w:val="003B3909"/>
    <w:rsid w:val="003B4608"/>
    <w:rsid w:val="003B4787"/>
    <w:rsid w:val="003B4813"/>
    <w:rsid w:val="003B6A47"/>
    <w:rsid w:val="003B6BFE"/>
    <w:rsid w:val="003B704E"/>
    <w:rsid w:val="003B714A"/>
    <w:rsid w:val="003B715F"/>
    <w:rsid w:val="003C13A9"/>
    <w:rsid w:val="003C14A8"/>
    <w:rsid w:val="003C1BAC"/>
    <w:rsid w:val="003C219B"/>
    <w:rsid w:val="003C4A77"/>
    <w:rsid w:val="003C4AFB"/>
    <w:rsid w:val="003C4D80"/>
    <w:rsid w:val="003C5300"/>
    <w:rsid w:val="003C5679"/>
    <w:rsid w:val="003C5724"/>
    <w:rsid w:val="003C58E8"/>
    <w:rsid w:val="003C5A69"/>
    <w:rsid w:val="003C5D97"/>
    <w:rsid w:val="003C6E2F"/>
    <w:rsid w:val="003C6EB5"/>
    <w:rsid w:val="003D018D"/>
    <w:rsid w:val="003D040D"/>
    <w:rsid w:val="003D09EA"/>
    <w:rsid w:val="003D106A"/>
    <w:rsid w:val="003D13AA"/>
    <w:rsid w:val="003D16C8"/>
    <w:rsid w:val="003D1ED3"/>
    <w:rsid w:val="003D34FA"/>
    <w:rsid w:val="003D3B99"/>
    <w:rsid w:val="003D3E76"/>
    <w:rsid w:val="003D4817"/>
    <w:rsid w:val="003D60A6"/>
    <w:rsid w:val="003D68EE"/>
    <w:rsid w:val="003D692A"/>
    <w:rsid w:val="003D74DE"/>
    <w:rsid w:val="003D754B"/>
    <w:rsid w:val="003D785E"/>
    <w:rsid w:val="003D7B6D"/>
    <w:rsid w:val="003DE01C"/>
    <w:rsid w:val="003E0EE1"/>
    <w:rsid w:val="003E10F2"/>
    <w:rsid w:val="003E113C"/>
    <w:rsid w:val="003E12DB"/>
    <w:rsid w:val="003E194D"/>
    <w:rsid w:val="003E1F48"/>
    <w:rsid w:val="003E2852"/>
    <w:rsid w:val="003E2A97"/>
    <w:rsid w:val="003E33C0"/>
    <w:rsid w:val="003E3555"/>
    <w:rsid w:val="003E3648"/>
    <w:rsid w:val="003E3A29"/>
    <w:rsid w:val="003E3F15"/>
    <w:rsid w:val="003E3F3A"/>
    <w:rsid w:val="003E448C"/>
    <w:rsid w:val="003E484A"/>
    <w:rsid w:val="003E49CD"/>
    <w:rsid w:val="003E4A8C"/>
    <w:rsid w:val="003E4B79"/>
    <w:rsid w:val="003E4F0E"/>
    <w:rsid w:val="003E61A8"/>
    <w:rsid w:val="003E6917"/>
    <w:rsid w:val="003E697A"/>
    <w:rsid w:val="003E699B"/>
    <w:rsid w:val="003E7116"/>
    <w:rsid w:val="003E7985"/>
    <w:rsid w:val="003E7F57"/>
    <w:rsid w:val="003F000C"/>
    <w:rsid w:val="003F0435"/>
    <w:rsid w:val="003F04E5"/>
    <w:rsid w:val="003F23C4"/>
    <w:rsid w:val="003F28BE"/>
    <w:rsid w:val="003F2A97"/>
    <w:rsid w:val="003F2F96"/>
    <w:rsid w:val="003F3556"/>
    <w:rsid w:val="003F3668"/>
    <w:rsid w:val="003F3995"/>
    <w:rsid w:val="003F3F1D"/>
    <w:rsid w:val="003F4854"/>
    <w:rsid w:val="003F51EB"/>
    <w:rsid w:val="003F5C59"/>
    <w:rsid w:val="003F5D76"/>
    <w:rsid w:val="003F60E3"/>
    <w:rsid w:val="003F68AA"/>
    <w:rsid w:val="003F789F"/>
    <w:rsid w:val="004002B6"/>
    <w:rsid w:val="00400931"/>
    <w:rsid w:val="00400F82"/>
    <w:rsid w:val="0040174A"/>
    <w:rsid w:val="00401C97"/>
    <w:rsid w:val="00401CDB"/>
    <w:rsid w:val="00402C2F"/>
    <w:rsid w:val="00402DED"/>
    <w:rsid w:val="004040BA"/>
    <w:rsid w:val="00405DF2"/>
    <w:rsid w:val="0040615B"/>
    <w:rsid w:val="00406953"/>
    <w:rsid w:val="0040763B"/>
    <w:rsid w:val="004078E1"/>
    <w:rsid w:val="00407912"/>
    <w:rsid w:val="00407D74"/>
    <w:rsid w:val="0041112F"/>
    <w:rsid w:val="0041120D"/>
    <w:rsid w:val="00413020"/>
    <w:rsid w:val="00413181"/>
    <w:rsid w:val="00413C26"/>
    <w:rsid w:val="00413DA7"/>
    <w:rsid w:val="004145C6"/>
    <w:rsid w:val="00414BB8"/>
    <w:rsid w:val="00414E83"/>
    <w:rsid w:val="0041572B"/>
    <w:rsid w:val="004158B1"/>
    <w:rsid w:val="00415B24"/>
    <w:rsid w:val="004161B0"/>
    <w:rsid w:val="00416AEC"/>
    <w:rsid w:val="00417A32"/>
    <w:rsid w:val="00420280"/>
    <w:rsid w:val="00420567"/>
    <w:rsid w:val="00420C39"/>
    <w:rsid w:val="00420C89"/>
    <w:rsid w:val="00420DA3"/>
    <w:rsid w:val="0042167D"/>
    <w:rsid w:val="00422FF3"/>
    <w:rsid w:val="0042424A"/>
    <w:rsid w:val="004244E7"/>
    <w:rsid w:val="00424596"/>
    <w:rsid w:val="00424705"/>
    <w:rsid w:val="0042525E"/>
    <w:rsid w:val="0042559E"/>
    <w:rsid w:val="00427562"/>
    <w:rsid w:val="00427640"/>
    <w:rsid w:val="00430C31"/>
    <w:rsid w:val="00431407"/>
    <w:rsid w:val="0043236C"/>
    <w:rsid w:val="00432B65"/>
    <w:rsid w:val="00432FE8"/>
    <w:rsid w:val="004333C5"/>
    <w:rsid w:val="00433E9B"/>
    <w:rsid w:val="00433EB3"/>
    <w:rsid w:val="00433ECD"/>
    <w:rsid w:val="0043444B"/>
    <w:rsid w:val="00434932"/>
    <w:rsid w:val="004357E2"/>
    <w:rsid w:val="0043583F"/>
    <w:rsid w:val="00435B25"/>
    <w:rsid w:val="00435C15"/>
    <w:rsid w:val="00436564"/>
    <w:rsid w:val="0043666F"/>
    <w:rsid w:val="0043753A"/>
    <w:rsid w:val="00437FA5"/>
    <w:rsid w:val="004406EF"/>
    <w:rsid w:val="0044093F"/>
    <w:rsid w:val="00440E6B"/>
    <w:rsid w:val="0044125F"/>
    <w:rsid w:val="00441923"/>
    <w:rsid w:val="00441DBC"/>
    <w:rsid w:val="004424DF"/>
    <w:rsid w:val="004426EC"/>
    <w:rsid w:val="00442A63"/>
    <w:rsid w:val="00443374"/>
    <w:rsid w:val="0044397C"/>
    <w:rsid w:val="00443B30"/>
    <w:rsid w:val="00444510"/>
    <w:rsid w:val="004447A8"/>
    <w:rsid w:val="00444DD7"/>
    <w:rsid w:val="00445D8F"/>
    <w:rsid w:val="00445ECA"/>
    <w:rsid w:val="004465A2"/>
    <w:rsid w:val="00446FF0"/>
    <w:rsid w:val="00447861"/>
    <w:rsid w:val="0045038B"/>
    <w:rsid w:val="00450498"/>
    <w:rsid w:val="004505C5"/>
    <w:rsid w:val="00451B48"/>
    <w:rsid w:val="00452366"/>
    <w:rsid w:val="00452F40"/>
    <w:rsid w:val="0045331C"/>
    <w:rsid w:val="00453972"/>
    <w:rsid w:val="00453B4D"/>
    <w:rsid w:val="004549A9"/>
    <w:rsid w:val="00454F90"/>
    <w:rsid w:val="00455DC1"/>
    <w:rsid w:val="004563DD"/>
    <w:rsid w:val="0045692F"/>
    <w:rsid w:val="00457734"/>
    <w:rsid w:val="004603D9"/>
    <w:rsid w:val="00460961"/>
    <w:rsid w:val="0046244B"/>
    <w:rsid w:val="00462D27"/>
    <w:rsid w:val="00462D8D"/>
    <w:rsid w:val="00463519"/>
    <w:rsid w:val="0046382B"/>
    <w:rsid w:val="004641D5"/>
    <w:rsid w:val="00465E7E"/>
    <w:rsid w:val="0046700C"/>
    <w:rsid w:val="00467472"/>
    <w:rsid w:val="004677B9"/>
    <w:rsid w:val="00467F0D"/>
    <w:rsid w:val="00467FDE"/>
    <w:rsid w:val="0047026B"/>
    <w:rsid w:val="004702F5"/>
    <w:rsid w:val="00470345"/>
    <w:rsid w:val="00470469"/>
    <w:rsid w:val="00470CA3"/>
    <w:rsid w:val="00470E0A"/>
    <w:rsid w:val="00470E73"/>
    <w:rsid w:val="00471495"/>
    <w:rsid w:val="0047188C"/>
    <w:rsid w:val="00471BBE"/>
    <w:rsid w:val="00471C6F"/>
    <w:rsid w:val="00472D20"/>
    <w:rsid w:val="00473EA2"/>
    <w:rsid w:val="00474013"/>
    <w:rsid w:val="0047481A"/>
    <w:rsid w:val="00474B28"/>
    <w:rsid w:val="00474ECE"/>
    <w:rsid w:val="004752EE"/>
    <w:rsid w:val="004755F2"/>
    <w:rsid w:val="00475E54"/>
    <w:rsid w:val="004761A6"/>
    <w:rsid w:val="00476F50"/>
    <w:rsid w:val="00477519"/>
    <w:rsid w:val="0047786D"/>
    <w:rsid w:val="0047B6A1"/>
    <w:rsid w:val="00480800"/>
    <w:rsid w:val="00480C33"/>
    <w:rsid w:val="004818C3"/>
    <w:rsid w:val="00483035"/>
    <w:rsid w:val="00483051"/>
    <w:rsid w:val="004834E9"/>
    <w:rsid w:val="004837FE"/>
    <w:rsid w:val="00484BD6"/>
    <w:rsid w:val="00484EBF"/>
    <w:rsid w:val="00485943"/>
    <w:rsid w:val="00485A91"/>
    <w:rsid w:val="00485C88"/>
    <w:rsid w:val="00486C4F"/>
    <w:rsid w:val="00487054"/>
    <w:rsid w:val="00490307"/>
    <w:rsid w:val="00490F36"/>
    <w:rsid w:val="00490FA9"/>
    <w:rsid w:val="00491128"/>
    <w:rsid w:val="0049139D"/>
    <w:rsid w:val="004919E0"/>
    <w:rsid w:val="004928AF"/>
    <w:rsid w:val="00492B5A"/>
    <w:rsid w:val="00493B2A"/>
    <w:rsid w:val="00494888"/>
    <w:rsid w:val="0049528C"/>
    <w:rsid w:val="00495390"/>
    <w:rsid w:val="00495E92"/>
    <w:rsid w:val="00496443"/>
    <w:rsid w:val="0049753F"/>
    <w:rsid w:val="00497CD1"/>
    <w:rsid w:val="00497FD8"/>
    <w:rsid w:val="004A00EE"/>
    <w:rsid w:val="004A0218"/>
    <w:rsid w:val="004A0C73"/>
    <w:rsid w:val="004A1202"/>
    <w:rsid w:val="004A159E"/>
    <w:rsid w:val="004A1770"/>
    <w:rsid w:val="004A1C03"/>
    <w:rsid w:val="004A2B4A"/>
    <w:rsid w:val="004A3100"/>
    <w:rsid w:val="004A3897"/>
    <w:rsid w:val="004A3FF4"/>
    <w:rsid w:val="004A421E"/>
    <w:rsid w:val="004A49CC"/>
    <w:rsid w:val="004A4CD8"/>
    <w:rsid w:val="004A5BE8"/>
    <w:rsid w:val="004A6051"/>
    <w:rsid w:val="004A634A"/>
    <w:rsid w:val="004A63A4"/>
    <w:rsid w:val="004A68A9"/>
    <w:rsid w:val="004B01C3"/>
    <w:rsid w:val="004B0237"/>
    <w:rsid w:val="004B190D"/>
    <w:rsid w:val="004B1EEA"/>
    <w:rsid w:val="004B26C2"/>
    <w:rsid w:val="004B27B3"/>
    <w:rsid w:val="004B2E26"/>
    <w:rsid w:val="004B36AD"/>
    <w:rsid w:val="004B45FE"/>
    <w:rsid w:val="004B6EAE"/>
    <w:rsid w:val="004C00EA"/>
    <w:rsid w:val="004C1491"/>
    <w:rsid w:val="004C2110"/>
    <w:rsid w:val="004C2414"/>
    <w:rsid w:val="004C2526"/>
    <w:rsid w:val="004C29CF"/>
    <w:rsid w:val="004C2F50"/>
    <w:rsid w:val="004C343E"/>
    <w:rsid w:val="004C3B0D"/>
    <w:rsid w:val="004C4484"/>
    <w:rsid w:val="004C4B0F"/>
    <w:rsid w:val="004C4C1F"/>
    <w:rsid w:val="004C5120"/>
    <w:rsid w:val="004C5240"/>
    <w:rsid w:val="004C524E"/>
    <w:rsid w:val="004C5502"/>
    <w:rsid w:val="004C66A9"/>
    <w:rsid w:val="004C6E6E"/>
    <w:rsid w:val="004C7618"/>
    <w:rsid w:val="004C7761"/>
    <w:rsid w:val="004C7932"/>
    <w:rsid w:val="004C7B22"/>
    <w:rsid w:val="004D0890"/>
    <w:rsid w:val="004D2100"/>
    <w:rsid w:val="004D2307"/>
    <w:rsid w:val="004D24BB"/>
    <w:rsid w:val="004D374D"/>
    <w:rsid w:val="004D4125"/>
    <w:rsid w:val="004D4DF3"/>
    <w:rsid w:val="004D5231"/>
    <w:rsid w:val="004D5C2D"/>
    <w:rsid w:val="004D67A4"/>
    <w:rsid w:val="004D6CD9"/>
    <w:rsid w:val="004D7025"/>
    <w:rsid w:val="004D746F"/>
    <w:rsid w:val="004D7ACB"/>
    <w:rsid w:val="004D7FB6"/>
    <w:rsid w:val="004E0228"/>
    <w:rsid w:val="004E0BAA"/>
    <w:rsid w:val="004E0C7A"/>
    <w:rsid w:val="004E13B5"/>
    <w:rsid w:val="004E16EF"/>
    <w:rsid w:val="004E1B1A"/>
    <w:rsid w:val="004E22AE"/>
    <w:rsid w:val="004E25B1"/>
    <w:rsid w:val="004E2D18"/>
    <w:rsid w:val="004E2E69"/>
    <w:rsid w:val="004E3022"/>
    <w:rsid w:val="004E3300"/>
    <w:rsid w:val="004E42F4"/>
    <w:rsid w:val="004E46AA"/>
    <w:rsid w:val="004E4F53"/>
    <w:rsid w:val="004E5388"/>
    <w:rsid w:val="004E57FF"/>
    <w:rsid w:val="004E6C2C"/>
    <w:rsid w:val="004E72A6"/>
    <w:rsid w:val="004E76F7"/>
    <w:rsid w:val="004E7B43"/>
    <w:rsid w:val="004E7D01"/>
    <w:rsid w:val="004EAA77"/>
    <w:rsid w:val="004EE8A9"/>
    <w:rsid w:val="004F0F9E"/>
    <w:rsid w:val="004F3B39"/>
    <w:rsid w:val="004F3B3F"/>
    <w:rsid w:val="004F3BAC"/>
    <w:rsid w:val="004F3C62"/>
    <w:rsid w:val="004F4097"/>
    <w:rsid w:val="004F45F6"/>
    <w:rsid w:val="004F470C"/>
    <w:rsid w:val="004F4750"/>
    <w:rsid w:val="004F50F6"/>
    <w:rsid w:val="004F610E"/>
    <w:rsid w:val="004F6211"/>
    <w:rsid w:val="004F6FAC"/>
    <w:rsid w:val="004F7DA7"/>
    <w:rsid w:val="00500BB5"/>
    <w:rsid w:val="005025A7"/>
    <w:rsid w:val="00502AD7"/>
    <w:rsid w:val="00502C43"/>
    <w:rsid w:val="00503D96"/>
    <w:rsid w:val="005057DB"/>
    <w:rsid w:val="005068C5"/>
    <w:rsid w:val="00506C36"/>
    <w:rsid w:val="00510102"/>
    <w:rsid w:val="0051042D"/>
    <w:rsid w:val="00511804"/>
    <w:rsid w:val="00511B30"/>
    <w:rsid w:val="0051279E"/>
    <w:rsid w:val="00512C08"/>
    <w:rsid w:val="00512D90"/>
    <w:rsid w:val="00512FB9"/>
    <w:rsid w:val="005135FC"/>
    <w:rsid w:val="005136C5"/>
    <w:rsid w:val="00513733"/>
    <w:rsid w:val="00514692"/>
    <w:rsid w:val="00515398"/>
    <w:rsid w:val="00515674"/>
    <w:rsid w:val="00515BAC"/>
    <w:rsid w:val="0051607C"/>
    <w:rsid w:val="00517B5A"/>
    <w:rsid w:val="005209EF"/>
    <w:rsid w:val="00521D95"/>
    <w:rsid w:val="00522AFF"/>
    <w:rsid w:val="00522C77"/>
    <w:rsid w:val="005231C1"/>
    <w:rsid w:val="00523BE0"/>
    <w:rsid w:val="00523D89"/>
    <w:rsid w:val="005243E0"/>
    <w:rsid w:val="00524EAA"/>
    <w:rsid w:val="0052588B"/>
    <w:rsid w:val="00525CC3"/>
    <w:rsid w:val="00526436"/>
    <w:rsid w:val="005266ED"/>
    <w:rsid w:val="00526B68"/>
    <w:rsid w:val="00526C8D"/>
    <w:rsid w:val="00527239"/>
    <w:rsid w:val="00527DCC"/>
    <w:rsid w:val="00527F0D"/>
    <w:rsid w:val="00530DBD"/>
    <w:rsid w:val="00530EFA"/>
    <w:rsid w:val="00531AE0"/>
    <w:rsid w:val="00531B17"/>
    <w:rsid w:val="00531E70"/>
    <w:rsid w:val="005326B6"/>
    <w:rsid w:val="00532FB5"/>
    <w:rsid w:val="00533434"/>
    <w:rsid w:val="005359E7"/>
    <w:rsid w:val="00535AE3"/>
    <w:rsid w:val="00535E42"/>
    <w:rsid w:val="005364E1"/>
    <w:rsid w:val="00536540"/>
    <w:rsid w:val="005372E1"/>
    <w:rsid w:val="00537746"/>
    <w:rsid w:val="0053797C"/>
    <w:rsid w:val="00540A1B"/>
    <w:rsid w:val="00540E9C"/>
    <w:rsid w:val="00541308"/>
    <w:rsid w:val="005414C0"/>
    <w:rsid w:val="00542868"/>
    <w:rsid w:val="00542921"/>
    <w:rsid w:val="00542C27"/>
    <w:rsid w:val="005430A8"/>
    <w:rsid w:val="005431C1"/>
    <w:rsid w:val="005432B7"/>
    <w:rsid w:val="00543D11"/>
    <w:rsid w:val="005443DC"/>
    <w:rsid w:val="005458F8"/>
    <w:rsid w:val="005459D1"/>
    <w:rsid w:val="00546299"/>
    <w:rsid w:val="005479C7"/>
    <w:rsid w:val="00547A31"/>
    <w:rsid w:val="00547C28"/>
    <w:rsid w:val="0055082E"/>
    <w:rsid w:val="00551316"/>
    <w:rsid w:val="00551F9B"/>
    <w:rsid w:val="00552946"/>
    <w:rsid w:val="00553853"/>
    <w:rsid w:val="005548A6"/>
    <w:rsid w:val="00555002"/>
    <w:rsid w:val="00555084"/>
    <w:rsid w:val="0055598A"/>
    <w:rsid w:val="00555B26"/>
    <w:rsid w:val="005569F0"/>
    <w:rsid w:val="00557990"/>
    <w:rsid w:val="0056107A"/>
    <w:rsid w:val="005616AD"/>
    <w:rsid w:val="005620FA"/>
    <w:rsid w:val="00563618"/>
    <w:rsid w:val="005638D0"/>
    <w:rsid w:val="00563B46"/>
    <w:rsid w:val="005650BA"/>
    <w:rsid w:val="005657E5"/>
    <w:rsid w:val="00565CCC"/>
    <w:rsid w:val="005672FE"/>
    <w:rsid w:val="0056770C"/>
    <w:rsid w:val="005707DE"/>
    <w:rsid w:val="00571CD3"/>
    <w:rsid w:val="00573F0C"/>
    <w:rsid w:val="00575143"/>
    <w:rsid w:val="005753F1"/>
    <w:rsid w:val="005754FF"/>
    <w:rsid w:val="00575876"/>
    <w:rsid w:val="00575C20"/>
    <w:rsid w:val="00576358"/>
    <w:rsid w:val="005768CA"/>
    <w:rsid w:val="00576E3A"/>
    <w:rsid w:val="00577CC3"/>
    <w:rsid w:val="005805F5"/>
    <w:rsid w:val="005807E3"/>
    <w:rsid w:val="0058086E"/>
    <w:rsid w:val="00580E6C"/>
    <w:rsid w:val="005811F6"/>
    <w:rsid w:val="0058189E"/>
    <w:rsid w:val="00581F9F"/>
    <w:rsid w:val="00582AB2"/>
    <w:rsid w:val="00582CFA"/>
    <w:rsid w:val="00582E3B"/>
    <w:rsid w:val="00583A89"/>
    <w:rsid w:val="00583F52"/>
    <w:rsid w:val="005843D3"/>
    <w:rsid w:val="005848F2"/>
    <w:rsid w:val="005865DA"/>
    <w:rsid w:val="00587590"/>
    <w:rsid w:val="00587ABA"/>
    <w:rsid w:val="00587EFB"/>
    <w:rsid w:val="00590E0A"/>
    <w:rsid w:val="00591AAC"/>
    <w:rsid w:val="00591BBA"/>
    <w:rsid w:val="00591C88"/>
    <w:rsid w:val="00591EF6"/>
    <w:rsid w:val="00592912"/>
    <w:rsid w:val="00592A8B"/>
    <w:rsid w:val="00592AE0"/>
    <w:rsid w:val="00592FDB"/>
    <w:rsid w:val="0059333D"/>
    <w:rsid w:val="005939E1"/>
    <w:rsid w:val="00593C4C"/>
    <w:rsid w:val="00593D3B"/>
    <w:rsid w:val="00593EA3"/>
    <w:rsid w:val="00594DA2"/>
    <w:rsid w:val="005957D5"/>
    <w:rsid w:val="00595BFB"/>
    <w:rsid w:val="00596F81"/>
    <w:rsid w:val="005973EF"/>
    <w:rsid w:val="00597C43"/>
    <w:rsid w:val="005A008A"/>
    <w:rsid w:val="005A0093"/>
    <w:rsid w:val="005A0466"/>
    <w:rsid w:val="005A0F2B"/>
    <w:rsid w:val="005A0F36"/>
    <w:rsid w:val="005A1393"/>
    <w:rsid w:val="005A249A"/>
    <w:rsid w:val="005A25FF"/>
    <w:rsid w:val="005A2CDB"/>
    <w:rsid w:val="005A351B"/>
    <w:rsid w:val="005A3CE9"/>
    <w:rsid w:val="005A5769"/>
    <w:rsid w:val="005A5ACE"/>
    <w:rsid w:val="005A5E4E"/>
    <w:rsid w:val="005A65C5"/>
    <w:rsid w:val="005B0016"/>
    <w:rsid w:val="005B04C8"/>
    <w:rsid w:val="005B06D6"/>
    <w:rsid w:val="005B0E63"/>
    <w:rsid w:val="005B28C4"/>
    <w:rsid w:val="005B2C83"/>
    <w:rsid w:val="005B30EF"/>
    <w:rsid w:val="005B33F9"/>
    <w:rsid w:val="005B4028"/>
    <w:rsid w:val="005B416A"/>
    <w:rsid w:val="005B5436"/>
    <w:rsid w:val="005B653A"/>
    <w:rsid w:val="005B6E23"/>
    <w:rsid w:val="005B7A88"/>
    <w:rsid w:val="005B7B9D"/>
    <w:rsid w:val="005B7E0A"/>
    <w:rsid w:val="005C1465"/>
    <w:rsid w:val="005C1521"/>
    <w:rsid w:val="005C252E"/>
    <w:rsid w:val="005C34B2"/>
    <w:rsid w:val="005C4AE9"/>
    <w:rsid w:val="005C4C7C"/>
    <w:rsid w:val="005C5FDD"/>
    <w:rsid w:val="005C6839"/>
    <w:rsid w:val="005D0391"/>
    <w:rsid w:val="005D0624"/>
    <w:rsid w:val="005D065B"/>
    <w:rsid w:val="005D081F"/>
    <w:rsid w:val="005D0DAC"/>
    <w:rsid w:val="005D18D5"/>
    <w:rsid w:val="005D1D62"/>
    <w:rsid w:val="005D282B"/>
    <w:rsid w:val="005D29CD"/>
    <w:rsid w:val="005D3C67"/>
    <w:rsid w:val="005D3E33"/>
    <w:rsid w:val="005D41C4"/>
    <w:rsid w:val="005D4342"/>
    <w:rsid w:val="005D48B7"/>
    <w:rsid w:val="005D6410"/>
    <w:rsid w:val="005D6798"/>
    <w:rsid w:val="005D6EC3"/>
    <w:rsid w:val="005D71FC"/>
    <w:rsid w:val="005D7DDD"/>
    <w:rsid w:val="005E0257"/>
    <w:rsid w:val="005E09B0"/>
    <w:rsid w:val="005E0A4A"/>
    <w:rsid w:val="005E2917"/>
    <w:rsid w:val="005E2F3D"/>
    <w:rsid w:val="005E398E"/>
    <w:rsid w:val="005E46F1"/>
    <w:rsid w:val="005E4B4F"/>
    <w:rsid w:val="005E4E74"/>
    <w:rsid w:val="005E4FC1"/>
    <w:rsid w:val="005E54DF"/>
    <w:rsid w:val="005E60CC"/>
    <w:rsid w:val="005E647E"/>
    <w:rsid w:val="005E6DB7"/>
    <w:rsid w:val="005E7FF9"/>
    <w:rsid w:val="005F0A2D"/>
    <w:rsid w:val="005F1986"/>
    <w:rsid w:val="005F1BF5"/>
    <w:rsid w:val="005F2C9D"/>
    <w:rsid w:val="005F2CF2"/>
    <w:rsid w:val="005F33F8"/>
    <w:rsid w:val="005F342E"/>
    <w:rsid w:val="005F38A8"/>
    <w:rsid w:val="005F3A3D"/>
    <w:rsid w:val="005F3A42"/>
    <w:rsid w:val="005F411B"/>
    <w:rsid w:val="005F42D4"/>
    <w:rsid w:val="005F46F1"/>
    <w:rsid w:val="005F4DB1"/>
    <w:rsid w:val="005F54B6"/>
    <w:rsid w:val="005F5C26"/>
    <w:rsid w:val="005F5CAF"/>
    <w:rsid w:val="005F70CC"/>
    <w:rsid w:val="005F7B9D"/>
    <w:rsid w:val="006006CB"/>
    <w:rsid w:val="00600A81"/>
    <w:rsid w:val="006010FB"/>
    <w:rsid w:val="00601406"/>
    <w:rsid w:val="0060200C"/>
    <w:rsid w:val="006025B3"/>
    <w:rsid w:val="006033C2"/>
    <w:rsid w:val="00603FC4"/>
    <w:rsid w:val="00604643"/>
    <w:rsid w:val="006069BD"/>
    <w:rsid w:val="00606B97"/>
    <w:rsid w:val="00606CCC"/>
    <w:rsid w:val="006070AE"/>
    <w:rsid w:val="00607B23"/>
    <w:rsid w:val="00607EC7"/>
    <w:rsid w:val="0061082F"/>
    <w:rsid w:val="00610F57"/>
    <w:rsid w:val="0061139F"/>
    <w:rsid w:val="0061194B"/>
    <w:rsid w:val="00611A6F"/>
    <w:rsid w:val="00612AB3"/>
    <w:rsid w:val="00612D56"/>
    <w:rsid w:val="006132E1"/>
    <w:rsid w:val="00613ECD"/>
    <w:rsid w:val="00614449"/>
    <w:rsid w:val="006144E1"/>
    <w:rsid w:val="006151FE"/>
    <w:rsid w:val="0061557B"/>
    <w:rsid w:val="0061680D"/>
    <w:rsid w:val="00616B91"/>
    <w:rsid w:val="00616F6C"/>
    <w:rsid w:val="00617F65"/>
    <w:rsid w:val="00620239"/>
    <w:rsid w:val="00620B1A"/>
    <w:rsid w:val="00620DCE"/>
    <w:rsid w:val="006219D5"/>
    <w:rsid w:val="00621E79"/>
    <w:rsid w:val="0062310D"/>
    <w:rsid w:val="006237EB"/>
    <w:rsid w:val="00623A62"/>
    <w:rsid w:val="00624549"/>
    <w:rsid w:val="00625894"/>
    <w:rsid w:val="00625ACB"/>
    <w:rsid w:val="0062602D"/>
    <w:rsid w:val="006265B1"/>
    <w:rsid w:val="00626B76"/>
    <w:rsid w:val="00626E5D"/>
    <w:rsid w:val="0062731D"/>
    <w:rsid w:val="0062771E"/>
    <w:rsid w:val="00627D43"/>
    <w:rsid w:val="006302CB"/>
    <w:rsid w:val="00630818"/>
    <w:rsid w:val="00630A10"/>
    <w:rsid w:val="00630C09"/>
    <w:rsid w:val="00630EBC"/>
    <w:rsid w:val="006319A1"/>
    <w:rsid w:val="00632A34"/>
    <w:rsid w:val="00632AEA"/>
    <w:rsid w:val="00633117"/>
    <w:rsid w:val="006332AD"/>
    <w:rsid w:val="00633721"/>
    <w:rsid w:val="0063383D"/>
    <w:rsid w:val="006340C9"/>
    <w:rsid w:val="00634884"/>
    <w:rsid w:val="0063554B"/>
    <w:rsid w:val="006363AB"/>
    <w:rsid w:val="00636B76"/>
    <w:rsid w:val="00637590"/>
    <w:rsid w:val="00641944"/>
    <w:rsid w:val="00641A5E"/>
    <w:rsid w:val="00641BA5"/>
    <w:rsid w:val="0064317F"/>
    <w:rsid w:val="00643A09"/>
    <w:rsid w:val="0064497C"/>
    <w:rsid w:val="0064558E"/>
    <w:rsid w:val="00645675"/>
    <w:rsid w:val="00645DFD"/>
    <w:rsid w:val="006461FD"/>
    <w:rsid w:val="00646B60"/>
    <w:rsid w:val="00647EA9"/>
    <w:rsid w:val="006503F3"/>
    <w:rsid w:val="006507ED"/>
    <w:rsid w:val="00650FF3"/>
    <w:rsid w:val="006510A3"/>
    <w:rsid w:val="006516DB"/>
    <w:rsid w:val="006518A3"/>
    <w:rsid w:val="0065208D"/>
    <w:rsid w:val="00652C23"/>
    <w:rsid w:val="00653342"/>
    <w:rsid w:val="006541A2"/>
    <w:rsid w:val="00654481"/>
    <w:rsid w:val="0065450A"/>
    <w:rsid w:val="00655252"/>
    <w:rsid w:val="0065582D"/>
    <w:rsid w:val="006575C0"/>
    <w:rsid w:val="00657E5B"/>
    <w:rsid w:val="0066149F"/>
    <w:rsid w:val="00661FD5"/>
    <w:rsid w:val="00662540"/>
    <w:rsid w:val="006634A8"/>
    <w:rsid w:val="00663AA8"/>
    <w:rsid w:val="0066408C"/>
    <w:rsid w:val="006646B8"/>
    <w:rsid w:val="00664897"/>
    <w:rsid w:val="00664CE0"/>
    <w:rsid w:val="006650AA"/>
    <w:rsid w:val="00665E17"/>
    <w:rsid w:val="006662FF"/>
    <w:rsid w:val="006664BD"/>
    <w:rsid w:val="006664FA"/>
    <w:rsid w:val="0066657A"/>
    <w:rsid w:val="0066797F"/>
    <w:rsid w:val="00670B4F"/>
    <w:rsid w:val="00670BF9"/>
    <w:rsid w:val="00671540"/>
    <w:rsid w:val="00672B11"/>
    <w:rsid w:val="00674018"/>
    <w:rsid w:val="0067431D"/>
    <w:rsid w:val="0067462F"/>
    <w:rsid w:val="00674D76"/>
    <w:rsid w:val="006757AB"/>
    <w:rsid w:val="00675F67"/>
    <w:rsid w:val="00676194"/>
    <w:rsid w:val="00676BEB"/>
    <w:rsid w:val="00677AA2"/>
    <w:rsid w:val="00677C0E"/>
    <w:rsid w:val="006815C7"/>
    <w:rsid w:val="006817B4"/>
    <w:rsid w:val="00681EB5"/>
    <w:rsid w:val="00685D76"/>
    <w:rsid w:val="00686598"/>
    <w:rsid w:val="006869AC"/>
    <w:rsid w:val="00686D90"/>
    <w:rsid w:val="00687764"/>
    <w:rsid w:val="006908FE"/>
    <w:rsid w:val="00692650"/>
    <w:rsid w:val="0069397B"/>
    <w:rsid w:val="00693A6E"/>
    <w:rsid w:val="006947F1"/>
    <w:rsid w:val="00694951"/>
    <w:rsid w:val="00694EA3"/>
    <w:rsid w:val="0069558C"/>
    <w:rsid w:val="00695940"/>
    <w:rsid w:val="006959EF"/>
    <w:rsid w:val="00695CF3"/>
    <w:rsid w:val="00695EF4"/>
    <w:rsid w:val="00696066"/>
    <w:rsid w:val="00696822"/>
    <w:rsid w:val="006A03A2"/>
    <w:rsid w:val="006A1092"/>
    <w:rsid w:val="006A1DD7"/>
    <w:rsid w:val="006A2EB0"/>
    <w:rsid w:val="006A339B"/>
    <w:rsid w:val="006A43EE"/>
    <w:rsid w:val="006A4777"/>
    <w:rsid w:val="006A544A"/>
    <w:rsid w:val="006A5778"/>
    <w:rsid w:val="006A5FAD"/>
    <w:rsid w:val="006A6081"/>
    <w:rsid w:val="006A64A7"/>
    <w:rsid w:val="006A7321"/>
    <w:rsid w:val="006A76EC"/>
    <w:rsid w:val="006A7773"/>
    <w:rsid w:val="006B038C"/>
    <w:rsid w:val="006B1262"/>
    <w:rsid w:val="006B1532"/>
    <w:rsid w:val="006B1ED3"/>
    <w:rsid w:val="006B2341"/>
    <w:rsid w:val="006B2A89"/>
    <w:rsid w:val="006B32B7"/>
    <w:rsid w:val="006B350E"/>
    <w:rsid w:val="006B3E3D"/>
    <w:rsid w:val="006B45A5"/>
    <w:rsid w:val="006B47D8"/>
    <w:rsid w:val="006B492A"/>
    <w:rsid w:val="006B496E"/>
    <w:rsid w:val="006B534F"/>
    <w:rsid w:val="006B547F"/>
    <w:rsid w:val="006B5F39"/>
    <w:rsid w:val="006B76F5"/>
    <w:rsid w:val="006B7A29"/>
    <w:rsid w:val="006B7E5A"/>
    <w:rsid w:val="006C0CBF"/>
    <w:rsid w:val="006C11DA"/>
    <w:rsid w:val="006C1DF5"/>
    <w:rsid w:val="006C212C"/>
    <w:rsid w:val="006C293A"/>
    <w:rsid w:val="006C2BF2"/>
    <w:rsid w:val="006C33B1"/>
    <w:rsid w:val="006C6A1C"/>
    <w:rsid w:val="006C74AE"/>
    <w:rsid w:val="006D011F"/>
    <w:rsid w:val="006D0B46"/>
    <w:rsid w:val="006D0BB2"/>
    <w:rsid w:val="006D0C61"/>
    <w:rsid w:val="006D0EBB"/>
    <w:rsid w:val="006D29E4"/>
    <w:rsid w:val="006D2C9B"/>
    <w:rsid w:val="006D2D35"/>
    <w:rsid w:val="006D2D9C"/>
    <w:rsid w:val="006D458A"/>
    <w:rsid w:val="006D46E8"/>
    <w:rsid w:val="006D4F6C"/>
    <w:rsid w:val="006D4FFC"/>
    <w:rsid w:val="006D599C"/>
    <w:rsid w:val="006D60CE"/>
    <w:rsid w:val="006D670B"/>
    <w:rsid w:val="006D67F2"/>
    <w:rsid w:val="006D7783"/>
    <w:rsid w:val="006D7BB5"/>
    <w:rsid w:val="006E0433"/>
    <w:rsid w:val="006E2188"/>
    <w:rsid w:val="006E21A0"/>
    <w:rsid w:val="006E2A71"/>
    <w:rsid w:val="006E3D18"/>
    <w:rsid w:val="006E43BB"/>
    <w:rsid w:val="006E4BB9"/>
    <w:rsid w:val="006E58AF"/>
    <w:rsid w:val="006E5CEF"/>
    <w:rsid w:val="006E60CF"/>
    <w:rsid w:val="006E6964"/>
    <w:rsid w:val="006E705B"/>
    <w:rsid w:val="006E733D"/>
    <w:rsid w:val="006F0A58"/>
    <w:rsid w:val="006F0ACF"/>
    <w:rsid w:val="006F0C40"/>
    <w:rsid w:val="006F20D8"/>
    <w:rsid w:val="006F2453"/>
    <w:rsid w:val="006F291E"/>
    <w:rsid w:val="006F42CB"/>
    <w:rsid w:val="006F5D97"/>
    <w:rsid w:val="006F5DE9"/>
    <w:rsid w:val="006F65AB"/>
    <w:rsid w:val="006F6AE4"/>
    <w:rsid w:val="006F740F"/>
    <w:rsid w:val="006F7CE5"/>
    <w:rsid w:val="00700085"/>
    <w:rsid w:val="007000D9"/>
    <w:rsid w:val="0070080D"/>
    <w:rsid w:val="007011E8"/>
    <w:rsid w:val="007012DA"/>
    <w:rsid w:val="007016DE"/>
    <w:rsid w:val="00701FF6"/>
    <w:rsid w:val="007028FA"/>
    <w:rsid w:val="00702E26"/>
    <w:rsid w:val="00702E2C"/>
    <w:rsid w:val="00704001"/>
    <w:rsid w:val="007044B7"/>
    <w:rsid w:val="0070482B"/>
    <w:rsid w:val="007058FF"/>
    <w:rsid w:val="00705F37"/>
    <w:rsid w:val="007061A7"/>
    <w:rsid w:val="007061E8"/>
    <w:rsid w:val="007063BD"/>
    <w:rsid w:val="00707F29"/>
    <w:rsid w:val="00709F1E"/>
    <w:rsid w:val="00710688"/>
    <w:rsid w:val="00711574"/>
    <w:rsid w:val="007115E9"/>
    <w:rsid w:val="0071240A"/>
    <w:rsid w:val="007124DC"/>
    <w:rsid w:val="007132DD"/>
    <w:rsid w:val="00713D7A"/>
    <w:rsid w:val="0071658C"/>
    <w:rsid w:val="007170B9"/>
    <w:rsid w:val="00717B8D"/>
    <w:rsid w:val="00720499"/>
    <w:rsid w:val="00720D66"/>
    <w:rsid w:val="00721F15"/>
    <w:rsid w:val="00722131"/>
    <w:rsid w:val="00722E20"/>
    <w:rsid w:val="00724E14"/>
    <w:rsid w:val="00724E70"/>
    <w:rsid w:val="007257F6"/>
    <w:rsid w:val="007266D6"/>
    <w:rsid w:val="007276DC"/>
    <w:rsid w:val="00727B9D"/>
    <w:rsid w:val="00727C18"/>
    <w:rsid w:val="00727F5C"/>
    <w:rsid w:val="00730A82"/>
    <w:rsid w:val="00730EFA"/>
    <w:rsid w:val="007317E3"/>
    <w:rsid w:val="00732E20"/>
    <w:rsid w:val="00732E63"/>
    <w:rsid w:val="00732EF3"/>
    <w:rsid w:val="007331B0"/>
    <w:rsid w:val="00733D97"/>
    <w:rsid w:val="00734236"/>
    <w:rsid w:val="00734532"/>
    <w:rsid w:val="0073525A"/>
    <w:rsid w:val="00735352"/>
    <w:rsid w:val="007354C0"/>
    <w:rsid w:val="00735B6D"/>
    <w:rsid w:val="00736E37"/>
    <w:rsid w:val="00737CE9"/>
    <w:rsid w:val="00740097"/>
    <w:rsid w:val="0074029A"/>
    <w:rsid w:val="00740F18"/>
    <w:rsid w:val="00742D9B"/>
    <w:rsid w:val="00742E5F"/>
    <w:rsid w:val="0074306A"/>
    <w:rsid w:val="007436BD"/>
    <w:rsid w:val="00745058"/>
    <w:rsid w:val="00745C3E"/>
    <w:rsid w:val="00745F3C"/>
    <w:rsid w:val="00746214"/>
    <w:rsid w:val="0074677A"/>
    <w:rsid w:val="00746E20"/>
    <w:rsid w:val="0074754B"/>
    <w:rsid w:val="00747C8A"/>
    <w:rsid w:val="00750372"/>
    <w:rsid w:val="007503E9"/>
    <w:rsid w:val="007506FA"/>
    <w:rsid w:val="00750EAB"/>
    <w:rsid w:val="0075109E"/>
    <w:rsid w:val="00751AE1"/>
    <w:rsid w:val="00751C1B"/>
    <w:rsid w:val="007524CB"/>
    <w:rsid w:val="00752B31"/>
    <w:rsid w:val="00753152"/>
    <w:rsid w:val="0075374D"/>
    <w:rsid w:val="0075473F"/>
    <w:rsid w:val="00754BE7"/>
    <w:rsid w:val="00754E57"/>
    <w:rsid w:val="00756E8F"/>
    <w:rsid w:val="00757273"/>
    <w:rsid w:val="00757CFF"/>
    <w:rsid w:val="0076070C"/>
    <w:rsid w:val="007608AC"/>
    <w:rsid w:val="00760C06"/>
    <w:rsid w:val="00760C33"/>
    <w:rsid w:val="00760DE8"/>
    <w:rsid w:val="0076156D"/>
    <w:rsid w:val="00762A3A"/>
    <w:rsid w:val="00762DBF"/>
    <w:rsid w:val="00762EBE"/>
    <w:rsid w:val="00763C6C"/>
    <w:rsid w:val="007642AD"/>
    <w:rsid w:val="00764F81"/>
    <w:rsid w:val="00765838"/>
    <w:rsid w:val="00765C26"/>
    <w:rsid w:val="007664CF"/>
    <w:rsid w:val="00767657"/>
    <w:rsid w:val="00767B64"/>
    <w:rsid w:val="00770022"/>
    <w:rsid w:val="007704D3"/>
    <w:rsid w:val="00770FBD"/>
    <w:rsid w:val="00771D27"/>
    <w:rsid w:val="0077396E"/>
    <w:rsid w:val="00774576"/>
    <w:rsid w:val="007745D9"/>
    <w:rsid w:val="007758C8"/>
    <w:rsid w:val="00775CE7"/>
    <w:rsid w:val="00776031"/>
    <w:rsid w:val="00776604"/>
    <w:rsid w:val="007807A6"/>
    <w:rsid w:val="00781461"/>
    <w:rsid w:val="00781841"/>
    <w:rsid w:val="00781BFD"/>
    <w:rsid w:val="00781FFA"/>
    <w:rsid w:val="0078219A"/>
    <w:rsid w:val="007823AC"/>
    <w:rsid w:val="00783095"/>
    <w:rsid w:val="007832C3"/>
    <w:rsid w:val="0078486C"/>
    <w:rsid w:val="00785642"/>
    <w:rsid w:val="007858D5"/>
    <w:rsid w:val="00785B6C"/>
    <w:rsid w:val="00785F6B"/>
    <w:rsid w:val="007864FA"/>
    <w:rsid w:val="0078747C"/>
    <w:rsid w:val="00787B9A"/>
    <w:rsid w:val="00790010"/>
    <w:rsid w:val="00790AE4"/>
    <w:rsid w:val="00791BD9"/>
    <w:rsid w:val="00791D8C"/>
    <w:rsid w:val="00791EC8"/>
    <w:rsid w:val="0079264D"/>
    <w:rsid w:val="00792998"/>
    <w:rsid w:val="007935BA"/>
    <w:rsid w:val="00793DA1"/>
    <w:rsid w:val="0079408D"/>
    <w:rsid w:val="007945A7"/>
    <w:rsid w:val="00794766"/>
    <w:rsid w:val="00795C53"/>
    <w:rsid w:val="00796949"/>
    <w:rsid w:val="00796981"/>
    <w:rsid w:val="00797BC4"/>
    <w:rsid w:val="007A0439"/>
    <w:rsid w:val="007A083A"/>
    <w:rsid w:val="007A120E"/>
    <w:rsid w:val="007A2319"/>
    <w:rsid w:val="007A25BD"/>
    <w:rsid w:val="007A315B"/>
    <w:rsid w:val="007A3765"/>
    <w:rsid w:val="007A3E6D"/>
    <w:rsid w:val="007A56CA"/>
    <w:rsid w:val="007A5E10"/>
    <w:rsid w:val="007A6F8B"/>
    <w:rsid w:val="007A7112"/>
    <w:rsid w:val="007A7A4C"/>
    <w:rsid w:val="007B026E"/>
    <w:rsid w:val="007B0548"/>
    <w:rsid w:val="007B153F"/>
    <w:rsid w:val="007B156D"/>
    <w:rsid w:val="007B1ADA"/>
    <w:rsid w:val="007B3C80"/>
    <w:rsid w:val="007B4EE5"/>
    <w:rsid w:val="007B4F7F"/>
    <w:rsid w:val="007B676D"/>
    <w:rsid w:val="007B6BDE"/>
    <w:rsid w:val="007B6D74"/>
    <w:rsid w:val="007B75A2"/>
    <w:rsid w:val="007C0161"/>
    <w:rsid w:val="007C0E11"/>
    <w:rsid w:val="007C1AC5"/>
    <w:rsid w:val="007C1C24"/>
    <w:rsid w:val="007C1C9B"/>
    <w:rsid w:val="007C1CEE"/>
    <w:rsid w:val="007C2770"/>
    <w:rsid w:val="007C2F5E"/>
    <w:rsid w:val="007C3927"/>
    <w:rsid w:val="007C412B"/>
    <w:rsid w:val="007C412E"/>
    <w:rsid w:val="007C44EC"/>
    <w:rsid w:val="007C4548"/>
    <w:rsid w:val="007C5B36"/>
    <w:rsid w:val="007C5C95"/>
    <w:rsid w:val="007C64E4"/>
    <w:rsid w:val="007C6BF1"/>
    <w:rsid w:val="007C6D7E"/>
    <w:rsid w:val="007D0545"/>
    <w:rsid w:val="007D081F"/>
    <w:rsid w:val="007D11A5"/>
    <w:rsid w:val="007D1947"/>
    <w:rsid w:val="007D2A26"/>
    <w:rsid w:val="007D30F8"/>
    <w:rsid w:val="007D3245"/>
    <w:rsid w:val="007D3BDA"/>
    <w:rsid w:val="007D3CC2"/>
    <w:rsid w:val="007D4454"/>
    <w:rsid w:val="007D44C3"/>
    <w:rsid w:val="007D48AB"/>
    <w:rsid w:val="007D5443"/>
    <w:rsid w:val="007D59EC"/>
    <w:rsid w:val="007D64D5"/>
    <w:rsid w:val="007D662B"/>
    <w:rsid w:val="007D676A"/>
    <w:rsid w:val="007D6D9B"/>
    <w:rsid w:val="007D6E47"/>
    <w:rsid w:val="007D71C9"/>
    <w:rsid w:val="007E04C6"/>
    <w:rsid w:val="007E067C"/>
    <w:rsid w:val="007E0B0D"/>
    <w:rsid w:val="007E11F9"/>
    <w:rsid w:val="007E20AE"/>
    <w:rsid w:val="007E232E"/>
    <w:rsid w:val="007E2A62"/>
    <w:rsid w:val="007E302B"/>
    <w:rsid w:val="007E31E1"/>
    <w:rsid w:val="007E38D1"/>
    <w:rsid w:val="007E3C87"/>
    <w:rsid w:val="007E3E9A"/>
    <w:rsid w:val="007E4E31"/>
    <w:rsid w:val="007E50F3"/>
    <w:rsid w:val="007E629E"/>
    <w:rsid w:val="007E62F4"/>
    <w:rsid w:val="007E6373"/>
    <w:rsid w:val="007E70F7"/>
    <w:rsid w:val="007E7295"/>
    <w:rsid w:val="007E72E9"/>
    <w:rsid w:val="007E798C"/>
    <w:rsid w:val="007E7D81"/>
    <w:rsid w:val="007F03D0"/>
    <w:rsid w:val="007F1752"/>
    <w:rsid w:val="007F1D62"/>
    <w:rsid w:val="007F2289"/>
    <w:rsid w:val="007F2BB6"/>
    <w:rsid w:val="007F2FB1"/>
    <w:rsid w:val="007F4FA0"/>
    <w:rsid w:val="007F4FBC"/>
    <w:rsid w:val="007F5228"/>
    <w:rsid w:val="007F5344"/>
    <w:rsid w:val="007F58B1"/>
    <w:rsid w:val="007F5C09"/>
    <w:rsid w:val="007F7050"/>
    <w:rsid w:val="007F75A2"/>
    <w:rsid w:val="007F76F9"/>
    <w:rsid w:val="008005AD"/>
    <w:rsid w:val="00801F57"/>
    <w:rsid w:val="0080222B"/>
    <w:rsid w:val="00803034"/>
    <w:rsid w:val="008030FE"/>
    <w:rsid w:val="00803866"/>
    <w:rsid w:val="00804090"/>
    <w:rsid w:val="00805470"/>
    <w:rsid w:val="008055A0"/>
    <w:rsid w:val="00805AFA"/>
    <w:rsid w:val="00805EA9"/>
    <w:rsid w:val="00806051"/>
    <w:rsid w:val="008063F4"/>
    <w:rsid w:val="00812608"/>
    <w:rsid w:val="0081286F"/>
    <w:rsid w:val="00812D16"/>
    <w:rsid w:val="00813DD5"/>
    <w:rsid w:val="00814296"/>
    <w:rsid w:val="00814370"/>
    <w:rsid w:val="00814824"/>
    <w:rsid w:val="0081503B"/>
    <w:rsid w:val="00815241"/>
    <w:rsid w:val="008158DD"/>
    <w:rsid w:val="00817F04"/>
    <w:rsid w:val="00820E85"/>
    <w:rsid w:val="0082229E"/>
    <w:rsid w:val="0082297F"/>
    <w:rsid w:val="00822C7D"/>
    <w:rsid w:val="008230D5"/>
    <w:rsid w:val="008240CE"/>
    <w:rsid w:val="00824849"/>
    <w:rsid w:val="008253AE"/>
    <w:rsid w:val="008254D7"/>
    <w:rsid w:val="0082599D"/>
    <w:rsid w:val="00825A80"/>
    <w:rsid w:val="0082764F"/>
    <w:rsid w:val="00830CE6"/>
    <w:rsid w:val="00831D51"/>
    <w:rsid w:val="008329A8"/>
    <w:rsid w:val="00835594"/>
    <w:rsid w:val="00836D9D"/>
    <w:rsid w:val="00837011"/>
    <w:rsid w:val="008371ED"/>
    <w:rsid w:val="00837743"/>
    <w:rsid w:val="008379C5"/>
    <w:rsid w:val="00837B71"/>
    <w:rsid w:val="0083DB80"/>
    <w:rsid w:val="00840161"/>
    <w:rsid w:val="008403BD"/>
    <w:rsid w:val="008403E5"/>
    <w:rsid w:val="00840EC7"/>
    <w:rsid w:val="00842205"/>
    <w:rsid w:val="00842530"/>
    <w:rsid w:val="00842ED6"/>
    <w:rsid w:val="0084311A"/>
    <w:rsid w:val="00843159"/>
    <w:rsid w:val="00843D85"/>
    <w:rsid w:val="00844A33"/>
    <w:rsid w:val="0084681F"/>
    <w:rsid w:val="00846D98"/>
    <w:rsid w:val="00846DD5"/>
    <w:rsid w:val="008472DE"/>
    <w:rsid w:val="00850DBF"/>
    <w:rsid w:val="00850F6F"/>
    <w:rsid w:val="00852381"/>
    <w:rsid w:val="00853DE0"/>
    <w:rsid w:val="00854515"/>
    <w:rsid w:val="00855462"/>
    <w:rsid w:val="008578A9"/>
    <w:rsid w:val="00857A01"/>
    <w:rsid w:val="0085E29F"/>
    <w:rsid w:val="00860159"/>
    <w:rsid w:val="00860434"/>
    <w:rsid w:val="008609FD"/>
    <w:rsid w:val="00860ADA"/>
    <w:rsid w:val="0086100F"/>
    <w:rsid w:val="00861474"/>
    <w:rsid w:val="00861C95"/>
    <w:rsid w:val="00862250"/>
    <w:rsid w:val="008642E0"/>
    <w:rsid w:val="008647B9"/>
    <w:rsid w:val="00864848"/>
    <w:rsid w:val="00864C95"/>
    <w:rsid w:val="0086574F"/>
    <w:rsid w:val="008657D9"/>
    <w:rsid w:val="0086591F"/>
    <w:rsid w:val="00865D65"/>
    <w:rsid w:val="008662F8"/>
    <w:rsid w:val="0086771D"/>
    <w:rsid w:val="008679CF"/>
    <w:rsid w:val="008708F7"/>
    <w:rsid w:val="00870A24"/>
    <w:rsid w:val="00871619"/>
    <w:rsid w:val="00871791"/>
    <w:rsid w:val="00871B92"/>
    <w:rsid w:val="00871D0D"/>
    <w:rsid w:val="00871D32"/>
    <w:rsid w:val="00871E5D"/>
    <w:rsid w:val="00871F99"/>
    <w:rsid w:val="008728A6"/>
    <w:rsid w:val="00872A43"/>
    <w:rsid w:val="008736D1"/>
    <w:rsid w:val="00873CA8"/>
    <w:rsid w:val="0087430B"/>
    <w:rsid w:val="0087442F"/>
    <w:rsid w:val="00874557"/>
    <w:rsid w:val="00874B4C"/>
    <w:rsid w:val="008766F7"/>
    <w:rsid w:val="00876AFB"/>
    <w:rsid w:val="008810B2"/>
    <w:rsid w:val="00881103"/>
    <w:rsid w:val="008815A0"/>
    <w:rsid w:val="00881F75"/>
    <w:rsid w:val="00882E0B"/>
    <w:rsid w:val="008835F7"/>
    <w:rsid w:val="00883C7E"/>
    <w:rsid w:val="0088466B"/>
    <w:rsid w:val="008849D1"/>
    <w:rsid w:val="00884AA2"/>
    <w:rsid w:val="00884FE8"/>
    <w:rsid w:val="00885299"/>
    <w:rsid w:val="008856C3"/>
    <w:rsid w:val="00885BCE"/>
    <w:rsid w:val="00885FE5"/>
    <w:rsid w:val="00886288"/>
    <w:rsid w:val="00886ABE"/>
    <w:rsid w:val="0088770C"/>
    <w:rsid w:val="008879D7"/>
    <w:rsid w:val="008916B2"/>
    <w:rsid w:val="00891B46"/>
    <w:rsid w:val="00891EA1"/>
    <w:rsid w:val="008929F1"/>
    <w:rsid w:val="00893024"/>
    <w:rsid w:val="00893053"/>
    <w:rsid w:val="00893217"/>
    <w:rsid w:val="00893ED2"/>
    <w:rsid w:val="00893EF9"/>
    <w:rsid w:val="008945B9"/>
    <w:rsid w:val="00894CEE"/>
    <w:rsid w:val="00894F1C"/>
    <w:rsid w:val="00896361"/>
    <w:rsid w:val="008977F8"/>
    <w:rsid w:val="00897A4E"/>
    <w:rsid w:val="00897E59"/>
    <w:rsid w:val="008A0005"/>
    <w:rsid w:val="008A04A4"/>
    <w:rsid w:val="008A0695"/>
    <w:rsid w:val="008A071C"/>
    <w:rsid w:val="008A0D2C"/>
    <w:rsid w:val="008A0FAF"/>
    <w:rsid w:val="008A2307"/>
    <w:rsid w:val="008A235E"/>
    <w:rsid w:val="008A2BFB"/>
    <w:rsid w:val="008A2C39"/>
    <w:rsid w:val="008A381F"/>
    <w:rsid w:val="008A3B14"/>
    <w:rsid w:val="008A53ED"/>
    <w:rsid w:val="008A55FA"/>
    <w:rsid w:val="008A5E50"/>
    <w:rsid w:val="008A601E"/>
    <w:rsid w:val="008A62D1"/>
    <w:rsid w:val="008A639B"/>
    <w:rsid w:val="008A7230"/>
    <w:rsid w:val="008A7581"/>
    <w:rsid w:val="008A7664"/>
    <w:rsid w:val="008B00AC"/>
    <w:rsid w:val="008B07E9"/>
    <w:rsid w:val="008B081B"/>
    <w:rsid w:val="008B326A"/>
    <w:rsid w:val="008B35B1"/>
    <w:rsid w:val="008B3CE1"/>
    <w:rsid w:val="008B3D09"/>
    <w:rsid w:val="008B4493"/>
    <w:rsid w:val="008B517F"/>
    <w:rsid w:val="008B5A50"/>
    <w:rsid w:val="008B5A7B"/>
    <w:rsid w:val="008B5AE7"/>
    <w:rsid w:val="008B5BC8"/>
    <w:rsid w:val="008B634F"/>
    <w:rsid w:val="008B69A1"/>
    <w:rsid w:val="008B71A7"/>
    <w:rsid w:val="008B7684"/>
    <w:rsid w:val="008B7802"/>
    <w:rsid w:val="008B7C71"/>
    <w:rsid w:val="008C0C5B"/>
    <w:rsid w:val="008C2A08"/>
    <w:rsid w:val="008C3E7E"/>
    <w:rsid w:val="008C4030"/>
    <w:rsid w:val="008C48BA"/>
    <w:rsid w:val="008C4BB1"/>
    <w:rsid w:val="008C59FE"/>
    <w:rsid w:val="008C5AFE"/>
    <w:rsid w:val="008C673D"/>
    <w:rsid w:val="008C71AF"/>
    <w:rsid w:val="008C7A82"/>
    <w:rsid w:val="008C7ACC"/>
    <w:rsid w:val="008D064E"/>
    <w:rsid w:val="008D42AB"/>
    <w:rsid w:val="008D4527"/>
    <w:rsid w:val="008D46A9"/>
    <w:rsid w:val="008D4923"/>
    <w:rsid w:val="008D4EDD"/>
    <w:rsid w:val="008D63D7"/>
    <w:rsid w:val="008D6CDA"/>
    <w:rsid w:val="008D7033"/>
    <w:rsid w:val="008D7A1E"/>
    <w:rsid w:val="008D7F0D"/>
    <w:rsid w:val="008E0979"/>
    <w:rsid w:val="008E0EA6"/>
    <w:rsid w:val="008E132E"/>
    <w:rsid w:val="008E17B0"/>
    <w:rsid w:val="008E180D"/>
    <w:rsid w:val="008E22E5"/>
    <w:rsid w:val="008E3777"/>
    <w:rsid w:val="008E3E9D"/>
    <w:rsid w:val="008E40F3"/>
    <w:rsid w:val="008E5044"/>
    <w:rsid w:val="008E5ECB"/>
    <w:rsid w:val="008E600B"/>
    <w:rsid w:val="008E6EA6"/>
    <w:rsid w:val="008E776F"/>
    <w:rsid w:val="008F0986"/>
    <w:rsid w:val="008F14B7"/>
    <w:rsid w:val="008F1C82"/>
    <w:rsid w:val="008F29A0"/>
    <w:rsid w:val="008F3310"/>
    <w:rsid w:val="008F3537"/>
    <w:rsid w:val="008F35AC"/>
    <w:rsid w:val="008F37E9"/>
    <w:rsid w:val="008F3F21"/>
    <w:rsid w:val="008F4E43"/>
    <w:rsid w:val="008F5C0E"/>
    <w:rsid w:val="008F5F2F"/>
    <w:rsid w:val="008F74F9"/>
    <w:rsid w:val="008F79FD"/>
    <w:rsid w:val="008F7D48"/>
    <w:rsid w:val="00900475"/>
    <w:rsid w:val="00900CC9"/>
    <w:rsid w:val="00901428"/>
    <w:rsid w:val="0090158F"/>
    <w:rsid w:val="00901AA5"/>
    <w:rsid w:val="00901DC2"/>
    <w:rsid w:val="00903FA3"/>
    <w:rsid w:val="009045E8"/>
    <w:rsid w:val="00904C16"/>
    <w:rsid w:val="00904F85"/>
    <w:rsid w:val="00905742"/>
    <w:rsid w:val="009063A2"/>
    <w:rsid w:val="0090691D"/>
    <w:rsid w:val="00906992"/>
    <w:rsid w:val="00906C0F"/>
    <w:rsid w:val="00910655"/>
    <w:rsid w:val="00911C36"/>
    <w:rsid w:val="009122A6"/>
    <w:rsid w:val="0091232B"/>
    <w:rsid w:val="00912B27"/>
    <w:rsid w:val="00913292"/>
    <w:rsid w:val="00913321"/>
    <w:rsid w:val="00913847"/>
    <w:rsid w:val="00913F8F"/>
    <w:rsid w:val="009140E5"/>
    <w:rsid w:val="00914C31"/>
    <w:rsid w:val="0091646E"/>
    <w:rsid w:val="009164CE"/>
    <w:rsid w:val="00917217"/>
    <w:rsid w:val="0091728E"/>
    <w:rsid w:val="009179A0"/>
    <w:rsid w:val="0092119B"/>
    <w:rsid w:val="009215BD"/>
    <w:rsid w:val="009218CE"/>
    <w:rsid w:val="00921D2E"/>
    <w:rsid w:val="00922088"/>
    <w:rsid w:val="009221D8"/>
    <w:rsid w:val="00922605"/>
    <w:rsid w:val="00923346"/>
    <w:rsid w:val="00923484"/>
    <w:rsid w:val="009238D7"/>
    <w:rsid w:val="009241E9"/>
    <w:rsid w:val="00925473"/>
    <w:rsid w:val="0092577D"/>
    <w:rsid w:val="009258C9"/>
    <w:rsid w:val="00926C37"/>
    <w:rsid w:val="00927999"/>
    <w:rsid w:val="00927FC4"/>
    <w:rsid w:val="009308CE"/>
    <w:rsid w:val="00931074"/>
    <w:rsid w:val="00931A66"/>
    <w:rsid w:val="00932200"/>
    <w:rsid w:val="00932DB5"/>
    <w:rsid w:val="00932DC9"/>
    <w:rsid w:val="00932E4F"/>
    <w:rsid w:val="009333E6"/>
    <w:rsid w:val="00933A3A"/>
    <w:rsid w:val="00933EBE"/>
    <w:rsid w:val="009343F6"/>
    <w:rsid w:val="00934F58"/>
    <w:rsid w:val="009354FD"/>
    <w:rsid w:val="00935513"/>
    <w:rsid w:val="00935B03"/>
    <w:rsid w:val="009365B0"/>
    <w:rsid w:val="00936E14"/>
    <w:rsid w:val="00937C52"/>
    <w:rsid w:val="00941090"/>
    <w:rsid w:val="009423CE"/>
    <w:rsid w:val="009429EB"/>
    <w:rsid w:val="00942EF6"/>
    <w:rsid w:val="0094384D"/>
    <w:rsid w:val="009458C6"/>
    <w:rsid w:val="00945993"/>
    <w:rsid w:val="00945B82"/>
    <w:rsid w:val="00945DF1"/>
    <w:rsid w:val="009477FA"/>
    <w:rsid w:val="00947B55"/>
    <w:rsid w:val="00950447"/>
    <w:rsid w:val="009506FC"/>
    <w:rsid w:val="009509E7"/>
    <w:rsid w:val="00951487"/>
    <w:rsid w:val="0095172A"/>
    <w:rsid w:val="009527FA"/>
    <w:rsid w:val="00953695"/>
    <w:rsid w:val="009539EE"/>
    <w:rsid w:val="009542C7"/>
    <w:rsid w:val="00954DE3"/>
    <w:rsid w:val="009555F3"/>
    <w:rsid w:val="009557A3"/>
    <w:rsid w:val="0095582E"/>
    <w:rsid w:val="00955E62"/>
    <w:rsid w:val="00956423"/>
    <w:rsid w:val="009569EB"/>
    <w:rsid w:val="009605B2"/>
    <w:rsid w:val="00960F65"/>
    <w:rsid w:val="00961204"/>
    <w:rsid w:val="00962AD6"/>
    <w:rsid w:val="00962BA4"/>
    <w:rsid w:val="00962F94"/>
    <w:rsid w:val="00963462"/>
    <w:rsid w:val="00964E22"/>
    <w:rsid w:val="00965017"/>
    <w:rsid w:val="0096540D"/>
    <w:rsid w:val="00965A72"/>
    <w:rsid w:val="00965ADC"/>
    <w:rsid w:val="0096608B"/>
    <w:rsid w:val="00966DF3"/>
    <w:rsid w:val="00967853"/>
    <w:rsid w:val="0096789E"/>
    <w:rsid w:val="00970D26"/>
    <w:rsid w:val="00971A2B"/>
    <w:rsid w:val="00972240"/>
    <w:rsid w:val="0097289E"/>
    <w:rsid w:val="00972D53"/>
    <w:rsid w:val="00973415"/>
    <w:rsid w:val="00973B97"/>
    <w:rsid w:val="0097440C"/>
    <w:rsid w:val="00974FA7"/>
    <w:rsid w:val="009751CE"/>
    <w:rsid w:val="00975353"/>
    <w:rsid w:val="009754B3"/>
    <w:rsid w:val="009756D2"/>
    <w:rsid w:val="00975A2A"/>
    <w:rsid w:val="00975CD6"/>
    <w:rsid w:val="00975F13"/>
    <w:rsid w:val="00977487"/>
    <w:rsid w:val="00977B59"/>
    <w:rsid w:val="009805C8"/>
    <w:rsid w:val="009818A7"/>
    <w:rsid w:val="00981D82"/>
    <w:rsid w:val="0098297B"/>
    <w:rsid w:val="009839AA"/>
    <w:rsid w:val="00985312"/>
    <w:rsid w:val="0098571F"/>
    <w:rsid w:val="0098673B"/>
    <w:rsid w:val="0098695A"/>
    <w:rsid w:val="00986CE0"/>
    <w:rsid w:val="00986F30"/>
    <w:rsid w:val="00990288"/>
    <w:rsid w:val="009907B0"/>
    <w:rsid w:val="00991651"/>
    <w:rsid w:val="00991C01"/>
    <w:rsid w:val="0099240A"/>
    <w:rsid w:val="00993CB5"/>
    <w:rsid w:val="00993D69"/>
    <w:rsid w:val="0099426D"/>
    <w:rsid w:val="00994783"/>
    <w:rsid w:val="0099525A"/>
    <w:rsid w:val="00996496"/>
    <w:rsid w:val="00996C09"/>
    <w:rsid w:val="00996CA1"/>
    <w:rsid w:val="00997356"/>
    <w:rsid w:val="009A1E99"/>
    <w:rsid w:val="009A2F4E"/>
    <w:rsid w:val="009A4144"/>
    <w:rsid w:val="009A51B7"/>
    <w:rsid w:val="009A5408"/>
    <w:rsid w:val="009A5A84"/>
    <w:rsid w:val="009A5D4E"/>
    <w:rsid w:val="009A7527"/>
    <w:rsid w:val="009A7C73"/>
    <w:rsid w:val="009A7D4D"/>
    <w:rsid w:val="009B09AA"/>
    <w:rsid w:val="009B09B5"/>
    <w:rsid w:val="009B19DE"/>
    <w:rsid w:val="009B20E6"/>
    <w:rsid w:val="009B2693"/>
    <w:rsid w:val="009B2AAA"/>
    <w:rsid w:val="009B3109"/>
    <w:rsid w:val="009B3374"/>
    <w:rsid w:val="009B3AAA"/>
    <w:rsid w:val="009B454F"/>
    <w:rsid w:val="009B4D7F"/>
    <w:rsid w:val="009B4FA6"/>
    <w:rsid w:val="009B59D0"/>
    <w:rsid w:val="009B5FC8"/>
    <w:rsid w:val="009B6142"/>
    <w:rsid w:val="009B6CE5"/>
    <w:rsid w:val="009B710F"/>
    <w:rsid w:val="009B720F"/>
    <w:rsid w:val="009C003E"/>
    <w:rsid w:val="009C06E4"/>
    <w:rsid w:val="009C08A9"/>
    <w:rsid w:val="009C1076"/>
    <w:rsid w:val="009C1858"/>
    <w:rsid w:val="009C1BF3"/>
    <w:rsid w:val="009C237A"/>
    <w:rsid w:val="009C29C5"/>
    <w:rsid w:val="009C2A85"/>
    <w:rsid w:val="009C34C2"/>
    <w:rsid w:val="009C3FA9"/>
    <w:rsid w:val="009C40A0"/>
    <w:rsid w:val="009C4300"/>
    <w:rsid w:val="009C4601"/>
    <w:rsid w:val="009C5822"/>
    <w:rsid w:val="009C69FD"/>
    <w:rsid w:val="009C6D41"/>
    <w:rsid w:val="009C7BE1"/>
    <w:rsid w:val="009D18A7"/>
    <w:rsid w:val="009D18BB"/>
    <w:rsid w:val="009D1BC8"/>
    <w:rsid w:val="009D35F9"/>
    <w:rsid w:val="009D5700"/>
    <w:rsid w:val="009D5C3A"/>
    <w:rsid w:val="009D5E51"/>
    <w:rsid w:val="009D7B54"/>
    <w:rsid w:val="009E0482"/>
    <w:rsid w:val="009E0AD7"/>
    <w:rsid w:val="009E259C"/>
    <w:rsid w:val="009E35A0"/>
    <w:rsid w:val="009E51A3"/>
    <w:rsid w:val="009E6FEE"/>
    <w:rsid w:val="009E7F3C"/>
    <w:rsid w:val="009F09C2"/>
    <w:rsid w:val="009F0FCB"/>
    <w:rsid w:val="009F2A35"/>
    <w:rsid w:val="009F3CBF"/>
    <w:rsid w:val="009F43E7"/>
    <w:rsid w:val="009F4D72"/>
    <w:rsid w:val="009F538F"/>
    <w:rsid w:val="009F6A0D"/>
    <w:rsid w:val="009F71E9"/>
    <w:rsid w:val="009F7232"/>
    <w:rsid w:val="009F7A22"/>
    <w:rsid w:val="009F7CC0"/>
    <w:rsid w:val="00A000CD"/>
    <w:rsid w:val="00A00406"/>
    <w:rsid w:val="00A00DF3"/>
    <w:rsid w:val="00A016BC"/>
    <w:rsid w:val="00A0225F"/>
    <w:rsid w:val="00A024E7"/>
    <w:rsid w:val="00A0253F"/>
    <w:rsid w:val="00A030EA"/>
    <w:rsid w:val="00A03EC3"/>
    <w:rsid w:val="00A05187"/>
    <w:rsid w:val="00A05366"/>
    <w:rsid w:val="00A05467"/>
    <w:rsid w:val="00A05D4F"/>
    <w:rsid w:val="00A06509"/>
    <w:rsid w:val="00A07CE2"/>
    <w:rsid w:val="00A109DE"/>
    <w:rsid w:val="00A10C55"/>
    <w:rsid w:val="00A10E7E"/>
    <w:rsid w:val="00A123D6"/>
    <w:rsid w:val="00A1274A"/>
    <w:rsid w:val="00A129B3"/>
    <w:rsid w:val="00A13B74"/>
    <w:rsid w:val="00A13F0E"/>
    <w:rsid w:val="00A14687"/>
    <w:rsid w:val="00A154B9"/>
    <w:rsid w:val="00A1613B"/>
    <w:rsid w:val="00A16165"/>
    <w:rsid w:val="00A16365"/>
    <w:rsid w:val="00A16CCF"/>
    <w:rsid w:val="00A17004"/>
    <w:rsid w:val="00A200F5"/>
    <w:rsid w:val="00A203A6"/>
    <w:rsid w:val="00A21194"/>
    <w:rsid w:val="00A2141E"/>
    <w:rsid w:val="00A21A70"/>
    <w:rsid w:val="00A21FAB"/>
    <w:rsid w:val="00A231D4"/>
    <w:rsid w:val="00A23573"/>
    <w:rsid w:val="00A243D5"/>
    <w:rsid w:val="00A24D80"/>
    <w:rsid w:val="00A25049"/>
    <w:rsid w:val="00A253AD"/>
    <w:rsid w:val="00A2598F"/>
    <w:rsid w:val="00A25A71"/>
    <w:rsid w:val="00A268A2"/>
    <w:rsid w:val="00A26B7C"/>
    <w:rsid w:val="00A26E9F"/>
    <w:rsid w:val="00A276FC"/>
    <w:rsid w:val="00A27D52"/>
    <w:rsid w:val="00A3028D"/>
    <w:rsid w:val="00A30909"/>
    <w:rsid w:val="00A30B72"/>
    <w:rsid w:val="00A30DE9"/>
    <w:rsid w:val="00A313D9"/>
    <w:rsid w:val="00A32287"/>
    <w:rsid w:val="00A325C7"/>
    <w:rsid w:val="00A33449"/>
    <w:rsid w:val="00A3423B"/>
    <w:rsid w:val="00A34E55"/>
    <w:rsid w:val="00A34FF7"/>
    <w:rsid w:val="00A3506B"/>
    <w:rsid w:val="00A35270"/>
    <w:rsid w:val="00A3547F"/>
    <w:rsid w:val="00A357D9"/>
    <w:rsid w:val="00A3607A"/>
    <w:rsid w:val="00A360DC"/>
    <w:rsid w:val="00A362F1"/>
    <w:rsid w:val="00A36A74"/>
    <w:rsid w:val="00A36C9F"/>
    <w:rsid w:val="00A37222"/>
    <w:rsid w:val="00A37621"/>
    <w:rsid w:val="00A3779C"/>
    <w:rsid w:val="00A37B91"/>
    <w:rsid w:val="00A37EC5"/>
    <w:rsid w:val="00A406C4"/>
    <w:rsid w:val="00A40B71"/>
    <w:rsid w:val="00A41976"/>
    <w:rsid w:val="00A41CEE"/>
    <w:rsid w:val="00A41DFD"/>
    <w:rsid w:val="00A42B89"/>
    <w:rsid w:val="00A45CB1"/>
    <w:rsid w:val="00A51880"/>
    <w:rsid w:val="00A519A5"/>
    <w:rsid w:val="00A51CE5"/>
    <w:rsid w:val="00A51FAC"/>
    <w:rsid w:val="00A52660"/>
    <w:rsid w:val="00A528F3"/>
    <w:rsid w:val="00A52AC8"/>
    <w:rsid w:val="00A5372B"/>
    <w:rsid w:val="00A53AA5"/>
    <w:rsid w:val="00A546DF"/>
    <w:rsid w:val="00A547C1"/>
    <w:rsid w:val="00A55254"/>
    <w:rsid w:val="00A5538E"/>
    <w:rsid w:val="00A558D4"/>
    <w:rsid w:val="00A56321"/>
    <w:rsid w:val="00A56FD2"/>
    <w:rsid w:val="00A572ED"/>
    <w:rsid w:val="00A57683"/>
    <w:rsid w:val="00A606B9"/>
    <w:rsid w:val="00A60B99"/>
    <w:rsid w:val="00A62256"/>
    <w:rsid w:val="00A622A1"/>
    <w:rsid w:val="00A639BD"/>
    <w:rsid w:val="00A64050"/>
    <w:rsid w:val="00A640AD"/>
    <w:rsid w:val="00A640E1"/>
    <w:rsid w:val="00A64594"/>
    <w:rsid w:val="00A65395"/>
    <w:rsid w:val="00A657D5"/>
    <w:rsid w:val="00A65A9B"/>
    <w:rsid w:val="00A6630D"/>
    <w:rsid w:val="00A67054"/>
    <w:rsid w:val="00A67219"/>
    <w:rsid w:val="00A672F2"/>
    <w:rsid w:val="00A67468"/>
    <w:rsid w:val="00A67D5C"/>
    <w:rsid w:val="00A70C6E"/>
    <w:rsid w:val="00A720A8"/>
    <w:rsid w:val="00A729F6"/>
    <w:rsid w:val="00A7317A"/>
    <w:rsid w:val="00A753D1"/>
    <w:rsid w:val="00A7646A"/>
    <w:rsid w:val="00A7741D"/>
    <w:rsid w:val="00A77F92"/>
    <w:rsid w:val="00A80AAB"/>
    <w:rsid w:val="00A827C0"/>
    <w:rsid w:val="00A8297F"/>
    <w:rsid w:val="00A82F6F"/>
    <w:rsid w:val="00A84194"/>
    <w:rsid w:val="00A8444E"/>
    <w:rsid w:val="00A846AA"/>
    <w:rsid w:val="00A84E33"/>
    <w:rsid w:val="00A85197"/>
    <w:rsid w:val="00A85486"/>
    <w:rsid w:val="00A8565B"/>
    <w:rsid w:val="00A8606E"/>
    <w:rsid w:val="00A87214"/>
    <w:rsid w:val="00A873D0"/>
    <w:rsid w:val="00A878B9"/>
    <w:rsid w:val="00A87990"/>
    <w:rsid w:val="00A87E48"/>
    <w:rsid w:val="00A90229"/>
    <w:rsid w:val="00A90754"/>
    <w:rsid w:val="00A91942"/>
    <w:rsid w:val="00A91D29"/>
    <w:rsid w:val="00A91F5D"/>
    <w:rsid w:val="00A9216D"/>
    <w:rsid w:val="00A92781"/>
    <w:rsid w:val="00A92A85"/>
    <w:rsid w:val="00A9351E"/>
    <w:rsid w:val="00A93686"/>
    <w:rsid w:val="00A93D5A"/>
    <w:rsid w:val="00A94E70"/>
    <w:rsid w:val="00A95598"/>
    <w:rsid w:val="00A955F6"/>
    <w:rsid w:val="00A959BE"/>
    <w:rsid w:val="00A95C4A"/>
    <w:rsid w:val="00A964D7"/>
    <w:rsid w:val="00A96F73"/>
    <w:rsid w:val="00A97139"/>
    <w:rsid w:val="00A972BA"/>
    <w:rsid w:val="00A977F4"/>
    <w:rsid w:val="00A9D8FA"/>
    <w:rsid w:val="00AA18B5"/>
    <w:rsid w:val="00AA253D"/>
    <w:rsid w:val="00AA25FB"/>
    <w:rsid w:val="00AA291C"/>
    <w:rsid w:val="00AA43CC"/>
    <w:rsid w:val="00AA4860"/>
    <w:rsid w:val="00AA4A73"/>
    <w:rsid w:val="00AA4AAA"/>
    <w:rsid w:val="00AA4D87"/>
    <w:rsid w:val="00AA50A3"/>
    <w:rsid w:val="00AA52CE"/>
    <w:rsid w:val="00AA5505"/>
    <w:rsid w:val="00AA59B3"/>
    <w:rsid w:val="00AA5D47"/>
    <w:rsid w:val="00AA62A5"/>
    <w:rsid w:val="00AA6C3C"/>
    <w:rsid w:val="00AA70A5"/>
    <w:rsid w:val="00AA77C4"/>
    <w:rsid w:val="00AA7AD2"/>
    <w:rsid w:val="00AB06FF"/>
    <w:rsid w:val="00AB16E7"/>
    <w:rsid w:val="00AB2032"/>
    <w:rsid w:val="00AB21D5"/>
    <w:rsid w:val="00AB2A1E"/>
    <w:rsid w:val="00AB2B85"/>
    <w:rsid w:val="00AB2C59"/>
    <w:rsid w:val="00AB2E76"/>
    <w:rsid w:val="00AB454D"/>
    <w:rsid w:val="00AB49DA"/>
    <w:rsid w:val="00AB4C8C"/>
    <w:rsid w:val="00AB5325"/>
    <w:rsid w:val="00AB53F5"/>
    <w:rsid w:val="00AB6536"/>
    <w:rsid w:val="00AB6AB0"/>
    <w:rsid w:val="00AB715E"/>
    <w:rsid w:val="00AB7986"/>
    <w:rsid w:val="00AB7FB6"/>
    <w:rsid w:val="00AC0063"/>
    <w:rsid w:val="00AC06AF"/>
    <w:rsid w:val="00AC07F9"/>
    <w:rsid w:val="00AC0B10"/>
    <w:rsid w:val="00AC0EF1"/>
    <w:rsid w:val="00AC0FBD"/>
    <w:rsid w:val="00AC1009"/>
    <w:rsid w:val="00AC1203"/>
    <w:rsid w:val="00AC1345"/>
    <w:rsid w:val="00AC15D9"/>
    <w:rsid w:val="00AC1C6C"/>
    <w:rsid w:val="00AC288B"/>
    <w:rsid w:val="00AC2A22"/>
    <w:rsid w:val="00AC34C3"/>
    <w:rsid w:val="00AC3C83"/>
    <w:rsid w:val="00AC40F4"/>
    <w:rsid w:val="00AC413F"/>
    <w:rsid w:val="00AC416B"/>
    <w:rsid w:val="00AC47F4"/>
    <w:rsid w:val="00AC4A30"/>
    <w:rsid w:val="00AC4B5E"/>
    <w:rsid w:val="00AC4D28"/>
    <w:rsid w:val="00AC505D"/>
    <w:rsid w:val="00AC53B2"/>
    <w:rsid w:val="00AC5D80"/>
    <w:rsid w:val="00AC65E6"/>
    <w:rsid w:val="00AC6A84"/>
    <w:rsid w:val="00AC6FFE"/>
    <w:rsid w:val="00AC75A2"/>
    <w:rsid w:val="00AD09E2"/>
    <w:rsid w:val="00AD10CB"/>
    <w:rsid w:val="00AD2693"/>
    <w:rsid w:val="00AD35E8"/>
    <w:rsid w:val="00AD42EB"/>
    <w:rsid w:val="00AD56AA"/>
    <w:rsid w:val="00AD5CD9"/>
    <w:rsid w:val="00AD5D90"/>
    <w:rsid w:val="00AD6601"/>
    <w:rsid w:val="00AD676F"/>
    <w:rsid w:val="00AD6E3D"/>
    <w:rsid w:val="00AD70AC"/>
    <w:rsid w:val="00AD73AD"/>
    <w:rsid w:val="00AD7634"/>
    <w:rsid w:val="00AD7CE0"/>
    <w:rsid w:val="00AE0128"/>
    <w:rsid w:val="00AE0537"/>
    <w:rsid w:val="00AE0BE7"/>
    <w:rsid w:val="00AE0EC8"/>
    <w:rsid w:val="00AE1958"/>
    <w:rsid w:val="00AE1E29"/>
    <w:rsid w:val="00AE269A"/>
    <w:rsid w:val="00AE3F7A"/>
    <w:rsid w:val="00AE4006"/>
    <w:rsid w:val="00AE424D"/>
    <w:rsid w:val="00AE4378"/>
    <w:rsid w:val="00AE5182"/>
    <w:rsid w:val="00AE5C58"/>
    <w:rsid w:val="00AE6138"/>
    <w:rsid w:val="00AE6A2D"/>
    <w:rsid w:val="00AE72CF"/>
    <w:rsid w:val="00AE7B6B"/>
    <w:rsid w:val="00AF224D"/>
    <w:rsid w:val="00AF2F8C"/>
    <w:rsid w:val="00AF34DD"/>
    <w:rsid w:val="00AF3673"/>
    <w:rsid w:val="00AF38CA"/>
    <w:rsid w:val="00AF3A24"/>
    <w:rsid w:val="00AF5E5C"/>
    <w:rsid w:val="00AF5F6B"/>
    <w:rsid w:val="00AF702B"/>
    <w:rsid w:val="00AF7C80"/>
    <w:rsid w:val="00AF7CC0"/>
    <w:rsid w:val="00AF9877"/>
    <w:rsid w:val="00B0064C"/>
    <w:rsid w:val="00B00E35"/>
    <w:rsid w:val="00B01EC7"/>
    <w:rsid w:val="00B0214D"/>
    <w:rsid w:val="00B02807"/>
    <w:rsid w:val="00B02B3E"/>
    <w:rsid w:val="00B02BEC"/>
    <w:rsid w:val="00B02C5A"/>
    <w:rsid w:val="00B03293"/>
    <w:rsid w:val="00B03535"/>
    <w:rsid w:val="00B035E4"/>
    <w:rsid w:val="00B03BE2"/>
    <w:rsid w:val="00B043B4"/>
    <w:rsid w:val="00B04966"/>
    <w:rsid w:val="00B04DEB"/>
    <w:rsid w:val="00B04E0A"/>
    <w:rsid w:val="00B04E68"/>
    <w:rsid w:val="00B05996"/>
    <w:rsid w:val="00B05A2E"/>
    <w:rsid w:val="00B05B7E"/>
    <w:rsid w:val="00B05CBD"/>
    <w:rsid w:val="00B05E4C"/>
    <w:rsid w:val="00B06F25"/>
    <w:rsid w:val="00B06F5E"/>
    <w:rsid w:val="00B07B3E"/>
    <w:rsid w:val="00B10265"/>
    <w:rsid w:val="00B10272"/>
    <w:rsid w:val="00B10461"/>
    <w:rsid w:val="00B11071"/>
    <w:rsid w:val="00B11266"/>
    <w:rsid w:val="00B11DC5"/>
    <w:rsid w:val="00B1217C"/>
    <w:rsid w:val="00B141D6"/>
    <w:rsid w:val="00B14E37"/>
    <w:rsid w:val="00B14F90"/>
    <w:rsid w:val="00B150E5"/>
    <w:rsid w:val="00B164B5"/>
    <w:rsid w:val="00B16C68"/>
    <w:rsid w:val="00B1719A"/>
    <w:rsid w:val="00B1764C"/>
    <w:rsid w:val="00B17994"/>
    <w:rsid w:val="00B179F9"/>
    <w:rsid w:val="00B17F3B"/>
    <w:rsid w:val="00B20D81"/>
    <w:rsid w:val="00B2130A"/>
    <w:rsid w:val="00B21431"/>
    <w:rsid w:val="00B21B14"/>
    <w:rsid w:val="00B227A5"/>
    <w:rsid w:val="00B23211"/>
    <w:rsid w:val="00B235F3"/>
    <w:rsid w:val="00B23F86"/>
    <w:rsid w:val="00B24782"/>
    <w:rsid w:val="00B248E1"/>
    <w:rsid w:val="00B24B50"/>
    <w:rsid w:val="00B24D69"/>
    <w:rsid w:val="00B25AC4"/>
    <w:rsid w:val="00B25ED7"/>
    <w:rsid w:val="00B26B1F"/>
    <w:rsid w:val="00B26D67"/>
    <w:rsid w:val="00B26FB5"/>
    <w:rsid w:val="00B31227"/>
    <w:rsid w:val="00B3307F"/>
    <w:rsid w:val="00B33A2D"/>
    <w:rsid w:val="00B33E9E"/>
    <w:rsid w:val="00B349DC"/>
    <w:rsid w:val="00B34BFC"/>
    <w:rsid w:val="00B34C7B"/>
    <w:rsid w:val="00B353E2"/>
    <w:rsid w:val="00B3731F"/>
    <w:rsid w:val="00B3757B"/>
    <w:rsid w:val="00B37C3A"/>
    <w:rsid w:val="00B40945"/>
    <w:rsid w:val="00B41194"/>
    <w:rsid w:val="00B415E4"/>
    <w:rsid w:val="00B41BE2"/>
    <w:rsid w:val="00B4301D"/>
    <w:rsid w:val="00B43455"/>
    <w:rsid w:val="00B4384C"/>
    <w:rsid w:val="00B4391C"/>
    <w:rsid w:val="00B4419D"/>
    <w:rsid w:val="00B44620"/>
    <w:rsid w:val="00B450AE"/>
    <w:rsid w:val="00B45ADD"/>
    <w:rsid w:val="00B470A9"/>
    <w:rsid w:val="00B4753D"/>
    <w:rsid w:val="00B50B53"/>
    <w:rsid w:val="00B50D6E"/>
    <w:rsid w:val="00B517C3"/>
    <w:rsid w:val="00B53236"/>
    <w:rsid w:val="00B54332"/>
    <w:rsid w:val="00B54EFB"/>
    <w:rsid w:val="00B55139"/>
    <w:rsid w:val="00B5569A"/>
    <w:rsid w:val="00B5629D"/>
    <w:rsid w:val="00B5673C"/>
    <w:rsid w:val="00B56CC7"/>
    <w:rsid w:val="00B56D03"/>
    <w:rsid w:val="00B60EAF"/>
    <w:rsid w:val="00B6192C"/>
    <w:rsid w:val="00B61EB7"/>
    <w:rsid w:val="00B64094"/>
    <w:rsid w:val="00B640C2"/>
    <w:rsid w:val="00B6410B"/>
    <w:rsid w:val="00B64C4F"/>
    <w:rsid w:val="00B64D31"/>
    <w:rsid w:val="00B650F4"/>
    <w:rsid w:val="00B65261"/>
    <w:rsid w:val="00B669DE"/>
    <w:rsid w:val="00B673D2"/>
    <w:rsid w:val="00B67504"/>
    <w:rsid w:val="00B67649"/>
    <w:rsid w:val="00B676F5"/>
    <w:rsid w:val="00B67A02"/>
    <w:rsid w:val="00B67EC2"/>
    <w:rsid w:val="00B7063B"/>
    <w:rsid w:val="00B70AB1"/>
    <w:rsid w:val="00B70EFB"/>
    <w:rsid w:val="00B718FB"/>
    <w:rsid w:val="00B71D38"/>
    <w:rsid w:val="00B72517"/>
    <w:rsid w:val="00B729F9"/>
    <w:rsid w:val="00B72FE2"/>
    <w:rsid w:val="00B73242"/>
    <w:rsid w:val="00B74C46"/>
    <w:rsid w:val="00B75839"/>
    <w:rsid w:val="00B76D48"/>
    <w:rsid w:val="00B774D8"/>
    <w:rsid w:val="00B77A30"/>
    <w:rsid w:val="00B77DA7"/>
    <w:rsid w:val="00B805AE"/>
    <w:rsid w:val="00B80EE2"/>
    <w:rsid w:val="00B81258"/>
    <w:rsid w:val="00B814EA"/>
    <w:rsid w:val="00B8173F"/>
    <w:rsid w:val="00B81FC2"/>
    <w:rsid w:val="00B8207D"/>
    <w:rsid w:val="00B822E9"/>
    <w:rsid w:val="00B83B62"/>
    <w:rsid w:val="00B84B74"/>
    <w:rsid w:val="00B867E1"/>
    <w:rsid w:val="00B87DD0"/>
    <w:rsid w:val="00B87EB6"/>
    <w:rsid w:val="00B9038A"/>
    <w:rsid w:val="00B90CD8"/>
    <w:rsid w:val="00B91F88"/>
    <w:rsid w:val="00B92B3E"/>
    <w:rsid w:val="00B9300F"/>
    <w:rsid w:val="00B9350E"/>
    <w:rsid w:val="00B93923"/>
    <w:rsid w:val="00B93AA6"/>
    <w:rsid w:val="00B93B89"/>
    <w:rsid w:val="00B942B1"/>
    <w:rsid w:val="00B9465F"/>
    <w:rsid w:val="00B95FD2"/>
    <w:rsid w:val="00B960CC"/>
    <w:rsid w:val="00BA2E06"/>
    <w:rsid w:val="00BA2EA3"/>
    <w:rsid w:val="00BA367E"/>
    <w:rsid w:val="00BA3966"/>
    <w:rsid w:val="00BA3BC9"/>
    <w:rsid w:val="00BA5669"/>
    <w:rsid w:val="00BA5731"/>
    <w:rsid w:val="00BA5DAA"/>
    <w:rsid w:val="00BA610E"/>
    <w:rsid w:val="00BA6668"/>
    <w:rsid w:val="00BA67ED"/>
    <w:rsid w:val="00BA6C5E"/>
    <w:rsid w:val="00BA7D6F"/>
    <w:rsid w:val="00BB03B4"/>
    <w:rsid w:val="00BB0532"/>
    <w:rsid w:val="00BB0E63"/>
    <w:rsid w:val="00BB147E"/>
    <w:rsid w:val="00BB17D7"/>
    <w:rsid w:val="00BB2FE5"/>
    <w:rsid w:val="00BB300E"/>
    <w:rsid w:val="00BB41C8"/>
    <w:rsid w:val="00BB46C3"/>
    <w:rsid w:val="00BB4E4C"/>
    <w:rsid w:val="00BB571D"/>
    <w:rsid w:val="00BB5CD3"/>
    <w:rsid w:val="00BB645A"/>
    <w:rsid w:val="00BB786E"/>
    <w:rsid w:val="00BC15C6"/>
    <w:rsid w:val="00BC16A1"/>
    <w:rsid w:val="00BC1CDA"/>
    <w:rsid w:val="00BC1DFE"/>
    <w:rsid w:val="00BC22E2"/>
    <w:rsid w:val="00BC23CD"/>
    <w:rsid w:val="00BC2632"/>
    <w:rsid w:val="00BC421A"/>
    <w:rsid w:val="00BC4948"/>
    <w:rsid w:val="00BC523C"/>
    <w:rsid w:val="00BC5B88"/>
    <w:rsid w:val="00BC5F55"/>
    <w:rsid w:val="00BC6113"/>
    <w:rsid w:val="00BC62A3"/>
    <w:rsid w:val="00BC6CC9"/>
    <w:rsid w:val="00BC6E3E"/>
    <w:rsid w:val="00BD0A1D"/>
    <w:rsid w:val="00BD0AEB"/>
    <w:rsid w:val="00BD24F2"/>
    <w:rsid w:val="00BD29FF"/>
    <w:rsid w:val="00BD2BF8"/>
    <w:rsid w:val="00BD2F5D"/>
    <w:rsid w:val="00BD34FF"/>
    <w:rsid w:val="00BD4911"/>
    <w:rsid w:val="00BD49C3"/>
    <w:rsid w:val="00BD4A10"/>
    <w:rsid w:val="00BD4EF9"/>
    <w:rsid w:val="00BD56F0"/>
    <w:rsid w:val="00BD57D7"/>
    <w:rsid w:val="00BD5A90"/>
    <w:rsid w:val="00BD5E6A"/>
    <w:rsid w:val="00BD6163"/>
    <w:rsid w:val="00BE09F0"/>
    <w:rsid w:val="00BE0E36"/>
    <w:rsid w:val="00BE151E"/>
    <w:rsid w:val="00BE1818"/>
    <w:rsid w:val="00BE1FBB"/>
    <w:rsid w:val="00BE30A8"/>
    <w:rsid w:val="00BE36AE"/>
    <w:rsid w:val="00BE48F5"/>
    <w:rsid w:val="00BE4AAD"/>
    <w:rsid w:val="00BE670D"/>
    <w:rsid w:val="00BE6D63"/>
    <w:rsid w:val="00BE6E3F"/>
    <w:rsid w:val="00BE7A13"/>
    <w:rsid w:val="00BE7D9C"/>
    <w:rsid w:val="00BF01A2"/>
    <w:rsid w:val="00BF07EF"/>
    <w:rsid w:val="00BF0EBF"/>
    <w:rsid w:val="00BF244B"/>
    <w:rsid w:val="00BF2EC0"/>
    <w:rsid w:val="00BF2F9D"/>
    <w:rsid w:val="00BF338A"/>
    <w:rsid w:val="00BF3CCC"/>
    <w:rsid w:val="00BF4910"/>
    <w:rsid w:val="00BF5177"/>
    <w:rsid w:val="00BF59AC"/>
    <w:rsid w:val="00BF5BC7"/>
    <w:rsid w:val="00BF5FFE"/>
    <w:rsid w:val="00BF6D91"/>
    <w:rsid w:val="00BF7346"/>
    <w:rsid w:val="00BF77D9"/>
    <w:rsid w:val="00BF78A9"/>
    <w:rsid w:val="00C0049D"/>
    <w:rsid w:val="00C01A28"/>
    <w:rsid w:val="00C01CA6"/>
    <w:rsid w:val="00C0273A"/>
    <w:rsid w:val="00C02778"/>
    <w:rsid w:val="00C02A37"/>
    <w:rsid w:val="00C02BC2"/>
    <w:rsid w:val="00C02C19"/>
    <w:rsid w:val="00C02CDB"/>
    <w:rsid w:val="00C03701"/>
    <w:rsid w:val="00C0373D"/>
    <w:rsid w:val="00C03C37"/>
    <w:rsid w:val="00C04000"/>
    <w:rsid w:val="00C04BFC"/>
    <w:rsid w:val="00C04C6C"/>
    <w:rsid w:val="00C05193"/>
    <w:rsid w:val="00C05443"/>
    <w:rsid w:val="00C05865"/>
    <w:rsid w:val="00C05C1B"/>
    <w:rsid w:val="00C05D08"/>
    <w:rsid w:val="00C069C5"/>
    <w:rsid w:val="00C06EAF"/>
    <w:rsid w:val="00C06F6F"/>
    <w:rsid w:val="00C07BCD"/>
    <w:rsid w:val="00C07CF0"/>
    <w:rsid w:val="00C07D97"/>
    <w:rsid w:val="00C07E0E"/>
    <w:rsid w:val="00C10435"/>
    <w:rsid w:val="00C1050C"/>
    <w:rsid w:val="00C10EF6"/>
    <w:rsid w:val="00C118E6"/>
    <w:rsid w:val="00C119B2"/>
    <w:rsid w:val="00C13ED4"/>
    <w:rsid w:val="00C13FE8"/>
    <w:rsid w:val="00C142FF"/>
    <w:rsid w:val="00C146A9"/>
    <w:rsid w:val="00C147B9"/>
    <w:rsid w:val="00C1480F"/>
    <w:rsid w:val="00C14B03"/>
    <w:rsid w:val="00C1511D"/>
    <w:rsid w:val="00C156BC"/>
    <w:rsid w:val="00C167BC"/>
    <w:rsid w:val="00C20914"/>
    <w:rsid w:val="00C212E8"/>
    <w:rsid w:val="00C2437A"/>
    <w:rsid w:val="00C25B97"/>
    <w:rsid w:val="00C26D8A"/>
    <w:rsid w:val="00C27D55"/>
    <w:rsid w:val="00C311A4"/>
    <w:rsid w:val="00C31AC8"/>
    <w:rsid w:val="00C32449"/>
    <w:rsid w:val="00C33CFE"/>
    <w:rsid w:val="00C34202"/>
    <w:rsid w:val="00C34691"/>
    <w:rsid w:val="00C346A8"/>
    <w:rsid w:val="00C346E4"/>
    <w:rsid w:val="00C34ED7"/>
    <w:rsid w:val="00C35ACC"/>
    <w:rsid w:val="00C35C92"/>
    <w:rsid w:val="00C35DF2"/>
    <w:rsid w:val="00C3634C"/>
    <w:rsid w:val="00C4030E"/>
    <w:rsid w:val="00C405ED"/>
    <w:rsid w:val="00C409B3"/>
    <w:rsid w:val="00C410CF"/>
    <w:rsid w:val="00C416AA"/>
    <w:rsid w:val="00C42630"/>
    <w:rsid w:val="00C44313"/>
    <w:rsid w:val="00C444F1"/>
    <w:rsid w:val="00C448C1"/>
    <w:rsid w:val="00C45059"/>
    <w:rsid w:val="00C452AD"/>
    <w:rsid w:val="00C4618B"/>
    <w:rsid w:val="00C46B12"/>
    <w:rsid w:val="00C4739D"/>
    <w:rsid w:val="00C473C7"/>
    <w:rsid w:val="00C47B37"/>
    <w:rsid w:val="00C47DA2"/>
    <w:rsid w:val="00C47E34"/>
    <w:rsid w:val="00C50F84"/>
    <w:rsid w:val="00C51174"/>
    <w:rsid w:val="00C51258"/>
    <w:rsid w:val="00C51D6F"/>
    <w:rsid w:val="00C51F10"/>
    <w:rsid w:val="00C51F28"/>
    <w:rsid w:val="00C5225C"/>
    <w:rsid w:val="00C5283B"/>
    <w:rsid w:val="00C52C48"/>
    <w:rsid w:val="00C53C7F"/>
    <w:rsid w:val="00C54294"/>
    <w:rsid w:val="00C5488D"/>
    <w:rsid w:val="00C548C2"/>
    <w:rsid w:val="00C54C54"/>
    <w:rsid w:val="00C5537A"/>
    <w:rsid w:val="00C55605"/>
    <w:rsid w:val="00C55A0D"/>
    <w:rsid w:val="00C56F3C"/>
    <w:rsid w:val="00C57677"/>
    <w:rsid w:val="00C608A8"/>
    <w:rsid w:val="00C61BEB"/>
    <w:rsid w:val="00C62C6D"/>
    <w:rsid w:val="00C638C5"/>
    <w:rsid w:val="00C63C0E"/>
    <w:rsid w:val="00C63D19"/>
    <w:rsid w:val="00C63FE1"/>
    <w:rsid w:val="00C645AC"/>
    <w:rsid w:val="00C64B85"/>
    <w:rsid w:val="00C651A3"/>
    <w:rsid w:val="00C669CE"/>
    <w:rsid w:val="00C67365"/>
    <w:rsid w:val="00C67D49"/>
    <w:rsid w:val="00C7087D"/>
    <w:rsid w:val="00C70981"/>
    <w:rsid w:val="00C72222"/>
    <w:rsid w:val="00C72982"/>
    <w:rsid w:val="00C74620"/>
    <w:rsid w:val="00C75B52"/>
    <w:rsid w:val="00C761DE"/>
    <w:rsid w:val="00C764AE"/>
    <w:rsid w:val="00C76DFC"/>
    <w:rsid w:val="00C770AB"/>
    <w:rsid w:val="00C779DA"/>
    <w:rsid w:val="00C77C06"/>
    <w:rsid w:val="00C81090"/>
    <w:rsid w:val="00C81581"/>
    <w:rsid w:val="00C82112"/>
    <w:rsid w:val="00C82F35"/>
    <w:rsid w:val="00C82F5F"/>
    <w:rsid w:val="00C836C0"/>
    <w:rsid w:val="00C83CC8"/>
    <w:rsid w:val="00C83E2E"/>
    <w:rsid w:val="00C85DF7"/>
    <w:rsid w:val="00C86726"/>
    <w:rsid w:val="00C874B8"/>
    <w:rsid w:val="00C87C2A"/>
    <w:rsid w:val="00C90659"/>
    <w:rsid w:val="00C90806"/>
    <w:rsid w:val="00C90C75"/>
    <w:rsid w:val="00C913C7"/>
    <w:rsid w:val="00C91802"/>
    <w:rsid w:val="00C9197E"/>
    <w:rsid w:val="00C9225A"/>
    <w:rsid w:val="00C931CF"/>
    <w:rsid w:val="00C93707"/>
    <w:rsid w:val="00C93C70"/>
    <w:rsid w:val="00C93CEF"/>
    <w:rsid w:val="00C94EE2"/>
    <w:rsid w:val="00C953C7"/>
    <w:rsid w:val="00C95401"/>
    <w:rsid w:val="00C9606D"/>
    <w:rsid w:val="00C96553"/>
    <w:rsid w:val="00C96581"/>
    <w:rsid w:val="00CA04C3"/>
    <w:rsid w:val="00CA112A"/>
    <w:rsid w:val="00CA1407"/>
    <w:rsid w:val="00CA1A36"/>
    <w:rsid w:val="00CA2865"/>
    <w:rsid w:val="00CA48EE"/>
    <w:rsid w:val="00CA4A6B"/>
    <w:rsid w:val="00CA68D1"/>
    <w:rsid w:val="00CB0B52"/>
    <w:rsid w:val="00CB16DA"/>
    <w:rsid w:val="00CB2141"/>
    <w:rsid w:val="00CB2690"/>
    <w:rsid w:val="00CB2D25"/>
    <w:rsid w:val="00CB3D2E"/>
    <w:rsid w:val="00CB3DC7"/>
    <w:rsid w:val="00CB4753"/>
    <w:rsid w:val="00CB479D"/>
    <w:rsid w:val="00CB47A7"/>
    <w:rsid w:val="00CB4D19"/>
    <w:rsid w:val="00CB5295"/>
    <w:rsid w:val="00CB554D"/>
    <w:rsid w:val="00CB5E87"/>
    <w:rsid w:val="00CB61DB"/>
    <w:rsid w:val="00CB7217"/>
    <w:rsid w:val="00CB7615"/>
    <w:rsid w:val="00CB7D1C"/>
    <w:rsid w:val="00CC0AF1"/>
    <w:rsid w:val="00CC0CA6"/>
    <w:rsid w:val="00CC1BB6"/>
    <w:rsid w:val="00CC21B3"/>
    <w:rsid w:val="00CC2252"/>
    <w:rsid w:val="00CC3D3E"/>
    <w:rsid w:val="00CC444D"/>
    <w:rsid w:val="00CC4920"/>
    <w:rsid w:val="00CC4948"/>
    <w:rsid w:val="00CC5737"/>
    <w:rsid w:val="00CC5804"/>
    <w:rsid w:val="00CC5FC5"/>
    <w:rsid w:val="00CC66EA"/>
    <w:rsid w:val="00CC72EF"/>
    <w:rsid w:val="00CD0CFD"/>
    <w:rsid w:val="00CD280D"/>
    <w:rsid w:val="00CD30C7"/>
    <w:rsid w:val="00CD3162"/>
    <w:rsid w:val="00CD3358"/>
    <w:rsid w:val="00CD34F1"/>
    <w:rsid w:val="00CD51ED"/>
    <w:rsid w:val="00CD5347"/>
    <w:rsid w:val="00CD575B"/>
    <w:rsid w:val="00CD5BEA"/>
    <w:rsid w:val="00CD5CC3"/>
    <w:rsid w:val="00CD6181"/>
    <w:rsid w:val="00CD6778"/>
    <w:rsid w:val="00CD6A01"/>
    <w:rsid w:val="00CD70CC"/>
    <w:rsid w:val="00CE1667"/>
    <w:rsid w:val="00CE19EE"/>
    <w:rsid w:val="00CE2385"/>
    <w:rsid w:val="00CE28C4"/>
    <w:rsid w:val="00CE29D7"/>
    <w:rsid w:val="00CE35E5"/>
    <w:rsid w:val="00CE384C"/>
    <w:rsid w:val="00CE3B74"/>
    <w:rsid w:val="00CE4171"/>
    <w:rsid w:val="00CE4279"/>
    <w:rsid w:val="00CE430E"/>
    <w:rsid w:val="00CE56A4"/>
    <w:rsid w:val="00CE5A56"/>
    <w:rsid w:val="00CE6E7D"/>
    <w:rsid w:val="00CE7789"/>
    <w:rsid w:val="00CF05DE"/>
    <w:rsid w:val="00CF0F46"/>
    <w:rsid w:val="00CF1972"/>
    <w:rsid w:val="00CF2B3E"/>
    <w:rsid w:val="00CF353E"/>
    <w:rsid w:val="00CF4123"/>
    <w:rsid w:val="00CF50BB"/>
    <w:rsid w:val="00CF6658"/>
    <w:rsid w:val="00CF6C30"/>
    <w:rsid w:val="00D012E5"/>
    <w:rsid w:val="00D029BC"/>
    <w:rsid w:val="00D02D98"/>
    <w:rsid w:val="00D031E2"/>
    <w:rsid w:val="00D037FD"/>
    <w:rsid w:val="00D042B4"/>
    <w:rsid w:val="00D05E20"/>
    <w:rsid w:val="00D07627"/>
    <w:rsid w:val="00D076BF"/>
    <w:rsid w:val="00D07B39"/>
    <w:rsid w:val="00D10DCA"/>
    <w:rsid w:val="00D11AA6"/>
    <w:rsid w:val="00D12157"/>
    <w:rsid w:val="00D12417"/>
    <w:rsid w:val="00D133C5"/>
    <w:rsid w:val="00D13904"/>
    <w:rsid w:val="00D13DEC"/>
    <w:rsid w:val="00D13F75"/>
    <w:rsid w:val="00D14BE0"/>
    <w:rsid w:val="00D1520B"/>
    <w:rsid w:val="00D168C9"/>
    <w:rsid w:val="00D177B6"/>
    <w:rsid w:val="00D17953"/>
    <w:rsid w:val="00D17B0B"/>
    <w:rsid w:val="00D17C50"/>
    <w:rsid w:val="00D21B39"/>
    <w:rsid w:val="00D21BE6"/>
    <w:rsid w:val="00D22255"/>
    <w:rsid w:val="00D22D1E"/>
    <w:rsid w:val="00D235EB"/>
    <w:rsid w:val="00D2393C"/>
    <w:rsid w:val="00D23A08"/>
    <w:rsid w:val="00D24C63"/>
    <w:rsid w:val="00D2512D"/>
    <w:rsid w:val="00D2527E"/>
    <w:rsid w:val="00D25BFC"/>
    <w:rsid w:val="00D2608D"/>
    <w:rsid w:val="00D26E4D"/>
    <w:rsid w:val="00D30830"/>
    <w:rsid w:val="00D322A3"/>
    <w:rsid w:val="00D33C0E"/>
    <w:rsid w:val="00D34519"/>
    <w:rsid w:val="00D34602"/>
    <w:rsid w:val="00D34D64"/>
    <w:rsid w:val="00D34F86"/>
    <w:rsid w:val="00D353A1"/>
    <w:rsid w:val="00D3544C"/>
    <w:rsid w:val="00D357B2"/>
    <w:rsid w:val="00D35D0A"/>
    <w:rsid w:val="00D37FA4"/>
    <w:rsid w:val="00D40060"/>
    <w:rsid w:val="00D40228"/>
    <w:rsid w:val="00D407B9"/>
    <w:rsid w:val="00D415C2"/>
    <w:rsid w:val="00D418BE"/>
    <w:rsid w:val="00D41D31"/>
    <w:rsid w:val="00D42739"/>
    <w:rsid w:val="00D42F60"/>
    <w:rsid w:val="00D432E9"/>
    <w:rsid w:val="00D444A7"/>
    <w:rsid w:val="00D45A44"/>
    <w:rsid w:val="00D45CB7"/>
    <w:rsid w:val="00D4663A"/>
    <w:rsid w:val="00D46E0D"/>
    <w:rsid w:val="00D47153"/>
    <w:rsid w:val="00D47A52"/>
    <w:rsid w:val="00D47C4B"/>
    <w:rsid w:val="00D47F45"/>
    <w:rsid w:val="00D504C9"/>
    <w:rsid w:val="00D50724"/>
    <w:rsid w:val="00D5152C"/>
    <w:rsid w:val="00D516F9"/>
    <w:rsid w:val="00D526C2"/>
    <w:rsid w:val="00D52873"/>
    <w:rsid w:val="00D5294B"/>
    <w:rsid w:val="00D529DC"/>
    <w:rsid w:val="00D53112"/>
    <w:rsid w:val="00D53139"/>
    <w:rsid w:val="00D5320A"/>
    <w:rsid w:val="00D5323C"/>
    <w:rsid w:val="00D532A5"/>
    <w:rsid w:val="00D532F5"/>
    <w:rsid w:val="00D53610"/>
    <w:rsid w:val="00D54554"/>
    <w:rsid w:val="00D5463B"/>
    <w:rsid w:val="00D5483B"/>
    <w:rsid w:val="00D54AD8"/>
    <w:rsid w:val="00D55C6B"/>
    <w:rsid w:val="00D55FF5"/>
    <w:rsid w:val="00D566AA"/>
    <w:rsid w:val="00D572A8"/>
    <w:rsid w:val="00D57365"/>
    <w:rsid w:val="00D574C0"/>
    <w:rsid w:val="00D574E7"/>
    <w:rsid w:val="00D57B1F"/>
    <w:rsid w:val="00D60CBF"/>
    <w:rsid w:val="00D6111F"/>
    <w:rsid w:val="00D615FC"/>
    <w:rsid w:val="00D61B30"/>
    <w:rsid w:val="00D6201E"/>
    <w:rsid w:val="00D622B1"/>
    <w:rsid w:val="00D6442C"/>
    <w:rsid w:val="00D64D27"/>
    <w:rsid w:val="00D65C96"/>
    <w:rsid w:val="00D663BD"/>
    <w:rsid w:val="00D6704B"/>
    <w:rsid w:val="00D67129"/>
    <w:rsid w:val="00D677B3"/>
    <w:rsid w:val="00D67804"/>
    <w:rsid w:val="00D67A79"/>
    <w:rsid w:val="00D67B12"/>
    <w:rsid w:val="00D67C18"/>
    <w:rsid w:val="00D6A6EE"/>
    <w:rsid w:val="00D7038B"/>
    <w:rsid w:val="00D70BCA"/>
    <w:rsid w:val="00D7103D"/>
    <w:rsid w:val="00D71195"/>
    <w:rsid w:val="00D72B06"/>
    <w:rsid w:val="00D73047"/>
    <w:rsid w:val="00D73204"/>
    <w:rsid w:val="00D73B6E"/>
    <w:rsid w:val="00D74845"/>
    <w:rsid w:val="00D74A60"/>
    <w:rsid w:val="00D76378"/>
    <w:rsid w:val="00D765FD"/>
    <w:rsid w:val="00D76B5F"/>
    <w:rsid w:val="00D77281"/>
    <w:rsid w:val="00D7735A"/>
    <w:rsid w:val="00D8089F"/>
    <w:rsid w:val="00D80990"/>
    <w:rsid w:val="00D80C56"/>
    <w:rsid w:val="00D80CBF"/>
    <w:rsid w:val="00D80E9F"/>
    <w:rsid w:val="00D823B6"/>
    <w:rsid w:val="00D8279B"/>
    <w:rsid w:val="00D83033"/>
    <w:rsid w:val="00D83192"/>
    <w:rsid w:val="00D844C9"/>
    <w:rsid w:val="00D84B0E"/>
    <w:rsid w:val="00D84E97"/>
    <w:rsid w:val="00D85222"/>
    <w:rsid w:val="00D85663"/>
    <w:rsid w:val="00D85779"/>
    <w:rsid w:val="00D85CC9"/>
    <w:rsid w:val="00D86D9D"/>
    <w:rsid w:val="00D8755A"/>
    <w:rsid w:val="00D87631"/>
    <w:rsid w:val="00D876EB"/>
    <w:rsid w:val="00D900AA"/>
    <w:rsid w:val="00D91A58"/>
    <w:rsid w:val="00D924F2"/>
    <w:rsid w:val="00D92917"/>
    <w:rsid w:val="00D92D8E"/>
    <w:rsid w:val="00D92D97"/>
    <w:rsid w:val="00D93389"/>
    <w:rsid w:val="00D94969"/>
    <w:rsid w:val="00D95599"/>
    <w:rsid w:val="00D95600"/>
    <w:rsid w:val="00D9595F"/>
    <w:rsid w:val="00D96303"/>
    <w:rsid w:val="00D96C0B"/>
    <w:rsid w:val="00D97553"/>
    <w:rsid w:val="00D979D5"/>
    <w:rsid w:val="00DA0783"/>
    <w:rsid w:val="00DA0D2F"/>
    <w:rsid w:val="00DA2E59"/>
    <w:rsid w:val="00DA3432"/>
    <w:rsid w:val="00DA3C6C"/>
    <w:rsid w:val="00DA3C6F"/>
    <w:rsid w:val="00DA45D7"/>
    <w:rsid w:val="00DA5FEA"/>
    <w:rsid w:val="00DA7989"/>
    <w:rsid w:val="00DA79A4"/>
    <w:rsid w:val="00DB10A9"/>
    <w:rsid w:val="00DB1937"/>
    <w:rsid w:val="00DB1D92"/>
    <w:rsid w:val="00DB20EF"/>
    <w:rsid w:val="00DB2847"/>
    <w:rsid w:val="00DB480A"/>
    <w:rsid w:val="00DB4F1C"/>
    <w:rsid w:val="00DB5A51"/>
    <w:rsid w:val="00DB5EE1"/>
    <w:rsid w:val="00DB5EE5"/>
    <w:rsid w:val="00DB64CA"/>
    <w:rsid w:val="00DB68CF"/>
    <w:rsid w:val="00DB6C79"/>
    <w:rsid w:val="00DB73A6"/>
    <w:rsid w:val="00DB7467"/>
    <w:rsid w:val="00DB76F7"/>
    <w:rsid w:val="00DB7AA8"/>
    <w:rsid w:val="00DB9DB1"/>
    <w:rsid w:val="00DC0D26"/>
    <w:rsid w:val="00DC1025"/>
    <w:rsid w:val="00DC34BB"/>
    <w:rsid w:val="00DC42DF"/>
    <w:rsid w:val="00DC4C01"/>
    <w:rsid w:val="00DC4E4A"/>
    <w:rsid w:val="00DC5985"/>
    <w:rsid w:val="00DC5C50"/>
    <w:rsid w:val="00DC60F6"/>
    <w:rsid w:val="00DC68AE"/>
    <w:rsid w:val="00DC6AF3"/>
    <w:rsid w:val="00DC708E"/>
    <w:rsid w:val="00DC72CE"/>
    <w:rsid w:val="00DC7743"/>
    <w:rsid w:val="00DD062D"/>
    <w:rsid w:val="00DD1451"/>
    <w:rsid w:val="00DD14AC"/>
    <w:rsid w:val="00DD1902"/>
    <w:rsid w:val="00DD1CE6"/>
    <w:rsid w:val="00DD258E"/>
    <w:rsid w:val="00DD312F"/>
    <w:rsid w:val="00DD3516"/>
    <w:rsid w:val="00DD3B29"/>
    <w:rsid w:val="00DD3D91"/>
    <w:rsid w:val="00DD3F2A"/>
    <w:rsid w:val="00DD46F2"/>
    <w:rsid w:val="00DD4B5A"/>
    <w:rsid w:val="00DD52EC"/>
    <w:rsid w:val="00DD64D4"/>
    <w:rsid w:val="00DE0185"/>
    <w:rsid w:val="00DE054C"/>
    <w:rsid w:val="00DE0E86"/>
    <w:rsid w:val="00DE1DF4"/>
    <w:rsid w:val="00DE1E5A"/>
    <w:rsid w:val="00DE3D15"/>
    <w:rsid w:val="00DE540B"/>
    <w:rsid w:val="00DE56AB"/>
    <w:rsid w:val="00DE580D"/>
    <w:rsid w:val="00DE758E"/>
    <w:rsid w:val="00DF00D6"/>
    <w:rsid w:val="00DF0AAC"/>
    <w:rsid w:val="00DF0C60"/>
    <w:rsid w:val="00DF0CA1"/>
    <w:rsid w:val="00DF1990"/>
    <w:rsid w:val="00DF21A0"/>
    <w:rsid w:val="00DF259A"/>
    <w:rsid w:val="00DF292E"/>
    <w:rsid w:val="00DF32C0"/>
    <w:rsid w:val="00DF34D2"/>
    <w:rsid w:val="00DF4B27"/>
    <w:rsid w:val="00DF51EA"/>
    <w:rsid w:val="00DF575E"/>
    <w:rsid w:val="00DF6241"/>
    <w:rsid w:val="00DF6382"/>
    <w:rsid w:val="00DF664B"/>
    <w:rsid w:val="00DF6C89"/>
    <w:rsid w:val="00DF7032"/>
    <w:rsid w:val="00DF7509"/>
    <w:rsid w:val="00DF7891"/>
    <w:rsid w:val="00E0006D"/>
    <w:rsid w:val="00E00110"/>
    <w:rsid w:val="00E0041D"/>
    <w:rsid w:val="00E00700"/>
    <w:rsid w:val="00E011CB"/>
    <w:rsid w:val="00E011CD"/>
    <w:rsid w:val="00E016E2"/>
    <w:rsid w:val="00E01806"/>
    <w:rsid w:val="00E01C32"/>
    <w:rsid w:val="00E02502"/>
    <w:rsid w:val="00E02556"/>
    <w:rsid w:val="00E02D81"/>
    <w:rsid w:val="00E02D8E"/>
    <w:rsid w:val="00E03B56"/>
    <w:rsid w:val="00E03F23"/>
    <w:rsid w:val="00E042E1"/>
    <w:rsid w:val="00E045C2"/>
    <w:rsid w:val="00E06084"/>
    <w:rsid w:val="00E0609F"/>
    <w:rsid w:val="00E06BCF"/>
    <w:rsid w:val="00E07523"/>
    <w:rsid w:val="00E075FB"/>
    <w:rsid w:val="00E077F7"/>
    <w:rsid w:val="00E0791B"/>
    <w:rsid w:val="00E07FD4"/>
    <w:rsid w:val="00E10049"/>
    <w:rsid w:val="00E101F4"/>
    <w:rsid w:val="00E11A7E"/>
    <w:rsid w:val="00E11E2F"/>
    <w:rsid w:val="00E11F4A"/>
    <w:rsid w:val="00E122B4"/>
    <w:rsid w:val="00E1286B"/>
    <w:rsid w:val="00E1322C"/>
    <w:rsid w:val="00E132E2"/>
    <w:rsid w:val="00E139DD"/>
    <w:rsid w:val="00E14F95"/>
    <w:rsid w:val="00E15104"/>
    <w:rsid w:val="00E15F97"/>
    <w:rsid w:val="00E161A6"/>
    <w:rsid w:val="00E1627E"/>
    <w:rsid w:val="00E16386"/>
    <w:rsid w:val="00E164F3"/>
    <w:rsid w:val="00E16A23"/>
    <w:rsid w:val="00E16AAB"/>
    <w:rsid w:val="00E16C31"/>
    <w:rsid w:val="00E17430"/>
    <w:rsid w:val="00E1752F"/>
    <w:rsid w:val="00E17BD9"/>
    <w:rsid w:val="00E20B0F"/>
    <w:rsid w:val="00E20F68"/>
    <w:rsid w:val="00E222DD"/>
    <w:rsid w:val="00E22A5B"/>
    <w:rsid w:val="00E23564"/>
    <w:rsid w:val="00E23F76"/>
    <w:rsid w:val="00E23FB6"/>
    <w:rsid w:val="00E242ED"/>
    <w:rsid w:val="00E24D15"/>
    <w:rsid w:val="00E24D8D"/>
    <w:rsid w:val="00E253FE"/>
    <w:rsid w:val="00E25CC6"/>
    <w:rsid w:val="00E265C4"/>
    <w:rsid w:val="00E26849"/>
    <w:rsid w:val="00E2695E"/>
    <w:rsid w:val="00E26FB8"/>
    <w:rsid w:val="00E2764E"/>
    <w:rsid w:val="00E27949"/>
    <w:rsid w:val="00E3087B"/>
    <w:rsid w:val="00E31604"/>
    <w:rsid w:val="00E3179C"/>
    <w:rsid w:val="00E32127"/>
    <w:rsid w:val="00E324D1"/>
    <w:rsid w:val="00E335A1"/>
    <w:rsid w:val="00E34909"/>
    <w:rsid w:val="00E3517F"/>
    <w:rsid w:val="00E358D8"/>
    <w:rsid w:val="00E359EE"/>
    <w:rsid w:val="00E3610F"/>
    <w:rsid w:val="00E3680A"/>
    <w:rsid w:val="00E37947"/>
    <w:rsid w:val="00E40DE5"/>
    <w:rsid w:val="00E410EE"/>
    <w:rsid w:val="00E4179D"/>
    <w:rsid w:val="00E42380"/>
    <w:rsid w:val="00E42491"/>
    <w:rsid w:val="00E43B5B"/>
    <w:rsid w:val="00E44F52"/>
    <w:rsid w:val="00E4508B"/>
    <w:rsid w:val="00E451A5"/>
    <w:rsid w:val="00E467B3"/>
    <w:rsid w:val="00E4706A"/>
    <w:rsid w:val="00E47368"/>
    <w:rsid w:val="00E47434"/>
    <w:rsid w:val="00E517A7"/>
    <w:rsid w:val="00E518C1"/>
    <w:rsid w:val="00E51E11"/>
    <w:rsid w:val="00E51E2D"/>
    <w:rsid w:val="00E52139"/>
    <w:rsid w:val="00E522D4"/>
    <w:rsid w:val="00E52960"/>
    <w:rsid w:val="00E544FE"/>
    <w:rsid w:val="00E54945"/>
    <w:rsid w:val="00E556CC"/>
    <w:rsid w:val="00E5618A"/>
    <w:rsid w:val="00E57928"/>
    <w:rsid w:val="00E57A21"/>
    <w:rsid w:val="00E6021B"/>
    <w:rsid w:val="00E6033A"/>
    <w:rsid w:val="00E60950"/>
    <w:rsid w:val="00E612D7"/>
    <w:rsid w:val="00E619FD"/>
    <w:rsid w:val="00E61DEC"/>
    <w:rsid w:val="00E6247B"/>
    <w:rsid w:val="00E62509"/>
    <w:rsid w:val="00E62CCF"/>
    <w:rsid w:val="00E62D68"/>
    <w:rsid w:val="00E63EFC"/>
    <w:rsid w:val="00E641AE"/>
    <w:rsid w:val="00E6500B"/>
    <w:rsid w:val="00E650DF"/>
    <w:rsid w:val="00E65AB7"/>
    <w:rsid w:val="00E67286"/>
    <w:rsid w:val="00E67582"/>
    <w:rsid w:val="00E70C0D"/>
    <w:rsid w:val="00E71446"/>
    <w:rsid w:val="00E71597"/>
    <w:rsid w:val="00E7181F"/>
    <w:rsid w:val="00E7448D"/>
    <w:rsid w:val="00E7477C"/>
    <w:rsid w:val="00E74B1D"/>
    <w:rsid w:val="00E75253"/>
    <w:rsid w:val="00E75E4F"/>
    <w:rsid w:val="00E77186"/>
    <w:rsid w:val="00E77448"/>
    <w:rsid w:val="00E77654"/>
    <w:rsid w:val="00E82336"/>
    <w:rsid w:val="00E82595"/>
    <w:rsid w:val="00E828B4"/>
    <w:rsid w:val="00E82C6F"/>
    <w:rsid w:val="00E830F2"/>
    <w:rsid w:val="00E8405F"/>
    <w:rsid w:val="00E84198"/>
    <w:rsid w:val="00E8476B"/>
    <w:rsid w:val="00E84A4A"/>
    <w:rsid w:val="00E85448"/>
    <w:rsid w:val="00E863D4"/>
    <w:rsid w:val="00E86C1D"/>
    <w:rsid w:val="00E86F68"/>
    <w:rsid w:val="00E86FDA"/>
    <w:rsid w:val="00E8780C"/>
    <w:rsid w:val="00E8786E"/>
    <w:rsid w:val="00E87A12"/>
    <w:rsid w:val="00E90A80"/>
    <w:rsid w:val="00E90B62"/>
    <w:rsid w:val="00E91073"/>
    <w:rsid w:val="00E912BA"/>
    <w:rsid w:val="00E914D6"/>
    <w:rsid w:val="00E924CA"/>
    <w:rsid w:val="00E92548"/>
    <w:rsid w:val="00E9262C"/>
    <w:rsid w:val="00E92872"/>
    <w:rsid w:val="00E92D83"/>
    <w:rsid w:val="00E92DF6"/>
    <w:rsid w:val="00E9335D"/>
    <w:rsid w:val="00E94FDB"/>
    <w:rsid w:val="00E96FC8"/>
    <w:rsid w:val="00E97A36"/>
    <w:rsid w:val="00E97FAC"/>
    <w:rsid w:val="00EA0773"/>
    <w:rsid w:val="00EA0DF6"/>
    <w:rsid w:val="00EA0E66"/>
    <w:rsid w:val="00EA1953"/>
    <w:rsid w:val="00EA2730"/>
    <w:rsid w:val="00EA2806"/>
    <w:rsid w:val="00EA2CC6"/>
    <w:rsid w:val="00EA2E82"/>
    <w:rsid w:val="00EA2EDF"/>
    <w:rsid w:val="00EA2F95"/>
    <w:rsid w:val="00EA343F"/>
    <w:rsid w:val="00EA3C00"/>
    <w:rsid w:val="00EA3C8A"/>
    <w:rsid w:val="00EA41C9"/>
    <w:rsid w:val="00EA4B21"/>
    <w:rsid w:val="00EA61E0"/>
    <w:rsid w:val="00EA6469"/>
    <w:rsid w:val="00EA6BFC"/>
    <w:rsid w:val="00EA6C05"/>
    <w:rsid w:val="00EA7DB7"/>
    <w:rsid w:val="00EB0FDA"/>
    <w:rsid w:val="00EB3203"/>
    <w:rsid w:val="00EB434E"/>
    <w:rsid w:val="00EB4431"/>
    <w:rsid w:val="00EB44A7"/>
    <w:rsid w:val="00EC032B"/>
    <w:rsid w:val="00EC036F"/>
    <w:rsid w:val="00EC1343"/>
    <w:rsid w:val="00EC1F7E"/>
    <w:rsid w:val="00EC25D1"/>
    <w:rsid w:val="00EC32A1"/>
    <w:rsid w:val="00EC33CE"/>
    <w:rsid w:val="00EC4174"/>
    <w:rsid w:val="00EC49E6"/>
    <w:rsid w:val="00EC54E4"/>
    <w:rsid w:val="00EC5967"/>
    <w:rsid w:val="00EC6BA7"/>
    <w:rsid w:val="00EC6C1D"/>
    <w:rsid w:val="00EC7F56"/>
    <w:rsid w:val="00ED02AD"/>
    <w:rsid w:val="00ED0372"/>
    <w:rsid w:val="00ED0DF5"/>
    <w:rsid w:val="00ED11C0"/>
    <w:rsid w:val="00ED14AB"/>
    <w:rsid w:val="00ED268F"/>
    <w:rsid w:val="00ED2C98"/>
    <w:rsid w:val="00ED36D2"/>
    <w:rsid w:val="00ED410E"/>
    <w:rsid w:val="00ED4E63"/>
    <w:rsid w:val="00ED4FBB"/>
    <w:rsid w:val="00ED4FE9"/>
    <w:rsid w:val="00ED66D1"/>
    <w:rsid w:val="00ED716A"/>
    <w:rsid w:val="00ED7A48"/>
    <w:rsid w:val="00ED7DC8"/>
    <w:rsid w:val="00EE054B"/>
    <w:rsid w:val="00EE054F"/>
    <w:rsid w:val="00EE0579"/>
    <w:rsid w:val="00EE1404"/>
    <w:rsid w:val="00EE1DC2"/>
    <w:rsid w:val="00EE25F4"/>
    <w:rsid w:val="00EE269D"/>
    <w:rsid w:val="00EE2CAE"/>
    <w:rsid w:val="00EE3A61"/>
    <w:rsid w:val="00EE53DE"/>
    <w:rsid w:val="00EE5CBA"/>
    <w:rsid w:val="00EE6D14"/>
    <w:rsid w:val="00EE78C6"/>
    <w:rsid w:val="00EF0443"/>
    <w:rsid w:val="00EF1397"/>
    <w:rsid w:val="00EF164C"/>
    <w:rsid w:val="00EF1814"/>
    <w:rsid w:val="00EF249A"/>
    <w:rsid w:val="00EF26C7"/>
    <w:rsid w:val="00EF3163"/>
    <w:rsid w:val="00EF32AA"/>
    <w:rsid w:val="00EF3B88"/>
    <w:rsid w:val="00EF3CF5"/>
    <w:rsid w:val="00EF403B"/>
    <w:rsid w:val="00EF4D0D"/>
    <w:rsid w:val="00EF4D7E"/>
    <w:rsid w:val="00EF500A"/>
    <w:rsid w:val="00EF62EF"/>
    <w:rsid w:val="00EF755E"/>
    <w:rsid w:val="00EF7812"/>
    <w:rsid w:val="00EF7AD2"/>
    <w:rsid w:val="00EF7E0A"/>
    <w:rsid w:val="00F0107E"/>
    <w:rsid w:val="00F01559"/>
    <w:rsid w:val="00F018FE"/>
    <w:rsid w:val="00F023B0"/>
    <w:rsid w:val="00F025AA"/>
    <w:rsid w:val="00F02EDC"/>
    <w:rsid w:val="00F035D6"/>
    <w:rsid w:val="00F054F5"/>
    <w:rsid w:val="00F05809"/>
    <w:rsid w:val="00F06111"/>
    <w:rsid w:val="00F07288"/>
    <w:rsid w:val="00F074A9"/>
    <w:rsid w:val="00F07966"/>
    <w:rsid w:val="00F07CAD"/>
    <w:rsid w:val="00F1033D"/>
    <w:rsid w:val="00F10474"/>
    <w:rsid w:val="00F117A7"/>
    <w:rsid w:val="00F13AD6"/>
    <w:rsid w:val="00F151D2"/>
    <w:rsid w:val="00F15C56"/>
    <w:rsid w:val="00F15CE6"/>
    <w:rsid w:val="00F15D8D"/>
    <w:rsid w:val="00F16F30"/>
    <w:rsid w:val="00F17953"/>
    <w:rsid w:val="00F17E34"/>
    <w:rsid w:val="00F22A48"/>
    <w:rsid w:val="00F22B74"/>
    <w:rsid w:val="00F23204"/>
    <w:rsid w:val="00F2359F"/>
    <w:rsid w:val="00F23E96"/>
    <w:rsid w:val="00F2400F"/>
    <w:rsid w:val="00F26698"/>
    <w:rsid w:val="00F26867"/>
    <w:rsid w:val="00F26E03"/>
    <w:rsid w:val="00F2795C"/>
    <w:rsid w:val="00F27A47"/>
    <w:rsid w:val="00F30216"/>
    <w:rsid w:val="00F314A3"/>
    <w:rsid w:val="00F314A6"/>
    <w:rsid w:val="00F314CC"/>
    <w:rsid w:val="00F33B97"/>
    <w:rsid w:val="00F35324"/>
    <w:rsid w:val="00F35612"/>
    <w:rsid w:val="00F36B8F"/>
    <w:rsid w:val="00F375F2"/>
    <w:rsid w:val="00F37FAB"/>
    <w:rsid w:val="00F404B7"/>
    <w:rsid w:val="00F40633"/>
    <w:rsid w:val="00F40672"/>
    <w:rsid w:val="00F41B48"/>
    <w:rsid w:val="00F427AA"/>
    <w:rsid w:val="00F42CFC"/>
    <w:rsid w:val="00F4303A"/>
    <w:rsid w:val="00F43C81"/>
    <w:rsid w:val="00F44046"/>
    <w:rsid w:val="00F44A3B"/>
    <w:rsid w:val="00F454A3"/>
    <w:rsid w:val="00F45BEC"/>
    <w:rsid w:val="00F45C34"/>
    <w:rsid w:val="00F45CE0"/>
    <w:rsid w:val="00F45DBD"/>
    <w:rsid w:val="00F46015"/>
    <w:rsid w:val="00F46B8B"/>
    <w:rsid w:val="00F46C98"/>
    <w:rsid w:val="00F46DBB"/>
    <w:rsid w:val="00F47776"/>
    <w:rsid w:val="00F47867"/>
    <w:rsid w:val="00F50352"/>
    <w:rsid w:val="00F507FB"/>
    <w:rsid w:val="00F51229"/>
    <w:rsid w:val="00F5175A"/>
    <w:rsid w:val="00F52268"/>
    <w:rsid w:val="00F523D1"/>
    <w:rsid w:val="00F5277C"/>
    <w:rsid w:val="00F52A4F"/>
    <w:rsid w:val="00F53860"/>
    <w:rsid w:val="00F53CA2"/>
    <w:rsid w:val="00F53DFC"/>
    <w:rsid w:val="00F53FFE"/>
    <w:rsid w:val="00F54C3C"/>
    <w:rsid w:val="00F55780"/>
    <w:rsid w:val="00F56F03"/>
    <w:rsid w:val="00F57678"/>
    <w:rsid w:val="00F57715"/>
    <w:rsid w:val="00F60B49"/>
    <w:rsid w:val="00F61181"/>
    <w:rsid w:val="00F6166A"/>
    <w:rsid w:val="00F62E55"/>
    <w:rsid w:val="00F63185"/>
    <w:rsid w:val="00F63E18"/>
    <w:rsid w:val="00F642F4"/>
    <w:rsid w:val="00F644D5"/>
    <w:rsid w:val="00F6461A"/>
    <w:rsid w:val="00F65061"/>
    <w:rsid w:val="00F65A6F"/>
    <w:rsid w:val="00F6630F"/>
    <w:rsid w:val="00F70C83"/>
    <w:rsid w:val="00F71A4A"/>
    <w:rsid w:val="00F721A4"/>
    <w:rsid w:val="00F72B46"/>
    <w:rsid w:val="00F72DAF"/>
    <w:rsid w:val="00F73D21"/>
    <w:rsid w:val="00F7438C"/>
    <w:rsid w:val="00F758DA"/>
    <w:rsid w:val="00F763E7"/>
    <w:rsid w:val="00F771A1"/>
    <w:rsid w:val="00F80972"/>
    <w:rsid w:val="00F81EBF"/>
    <w:rsid w:val="00F82919"/>
    <w:rsid w:val="00F8314A"/>
    <w:rsid w:val="00F83542"/>
    <w:rsid w:val="00F838F9"/>
    <w:rsid w:val="00F83F0A"/>
    <w:rsid w:val="00F83FDD"/>
    <w:rsid w:val="00F84102"/>
    <w:rsid w:val="00F8519C"/>
    <w:rsid w:val="00F85620"/>
    <w:rsid w:val="00F8597C"/>
    <w:rsid w:val="00F860C4"/>
    <w:rsid w:val="00F87E46"/>
    <w:rsid w:val="00F87EE7"/>
    <w:rsid w:val="00F8C277"/>
    <w:rsid w:val="00F9035E"/>
    <w:rsid w:val="00F90701"/>
    <w:rsid w:val="00F9104F"/>
    <w:rsid w:val="00F92224"/>
    <w:rsid w:val="00F923FE"/>
    <w:rsid w:val="00F92585"/>
    <w:rsid w:val="00F926A6"/>
    <w:rsid w:val="00F92B4E"/>
    <w:rsid w:val="00F92C5E"/>
    <w:rsid w:val="00F92EF2"/>
    <w:rsid w:val="00F930B2"/>
    <w:rsid w:val="00F93DD6"/>
    <w:rsid w:val="00F942B5"/>
    <w:rsid w:val="00F9554A"/>
    <w:rsid w:val="00F9589C"/>
    <w:rsid w:val="00F95E64"/>
    <w:rsid w:val="00F962C4"/>
    <w:rsid w:val="00F97E76"/>
    <w:rsid w:val="00F97EDC"/>
    <w:rsid w:val="00FA03DA"/>
    <w:rsid w:val="00FA0D30"/>
    <w:rsid w:val="00FA15B6"/>
    <w:rsid w:val="00FA184C"/>
    <w:rsid w:val="00FA2376"/>
    <w:rsid w:val="00FA2541"/>
    <w:rsid w:val="00FA2AA7"/>
    <w:rsid w:val="00FA2EEC"/>
    <w:rsid w:val="00FA2FA2"/>
    <w:rsid w:val="00FA3F19"/>
    <w:rsid w:val="00FA43D9"/>
    <w:rsid w:val="00FA48E1"/>
    <w:rsid w:val="00FA53B5"/>
    <w:rsid w:val="00FA590D"/>
    <w:rsid w:val="00FA6DE6"/>
    <w:rsid w:val="00FA71D8"/>
    <w:rsid w:val="00FA74D7"/>
    <w:rsid w:val="00FA9172"/>
    <w:rsid w:val="00FB00B1"/>
    <w:rsid w:val="00FB034A"/>
    <w:rsid w:val="00FB0BEA"/>
    <w:rsid w:val="00FB1AAA"/>
    <w:rsid w:val="00FB2722"/>
    <w:rsid w:val="00FB27E7"/>
    <w:rsid w:val="00FB3381"/>
    <w:rsid w:val="00FB4CB9"/>
    <w:rsid w:val="00FB5433"/>
    <w:rsid w:val="00FB62C4"/>
    <w:rsid w:val="00FB635A"/>
    <w:rsid w:val="00FB6D58"/>
    <w:rsid w:val="00FB6FA5"/>
    <w:rsid w:val="00FB74E9"/>
    <w:rsid w:val="00FC070E"/>
    <w:rsid w:val="00FC0AAF"/>
    <w:rsid w:val="00FC0ECA"/>
    <w:rsid w:val="00FC1044"/>
    <w:rsid w:val="00FC1131"/>
    <w:rsid w:val="00FC122C"/>
    <w:rsid w:val="00FC1290"/>
    <w:rsid w:val="00FC2F02"/>
    <w:rsid w:val="00FC3EEB"/>
    <w:rsid w:val="00FC4703"/>
    <w:rsid w:val="00FC4F0F"/>
    <w:rsid w:val="00FC5F4E"/>
    <w:rsid w:val="00FC6AE8"/>
    <w:rsid w:val="00FC6B1E"/>
    <w:rsid w:val="00FC7044"/>
    <w:rsid w:val="00FC7537"/>
    <w:rsid w:val="00FC77E5"/>
    <w:rsid w:val="00FC7EA0"/>
    <w:rsid w:val="00FD2882"/>
    <w:rsid w:val="00FD524F"/>
    <w:rsid w:val="00FD5578"/>
    <w:rsid w:val="00FD5C3E"/>
    <w:rsid w:val="00FD5EB4"/>
    <w:rsid w:val="00FD640D"/>
    <w:rsid w:val="00FD6E75"/>
    <w:rsid w:val="00FE0266"/>
    <w:rsid w:val="00FE0913"/>
    <w:rsid w:val="00FE09AA"/>
    <w:rsid w:val="00FE1576"/>
    <w:rsid w:val="00FE26B5"/>
    <w:rsid w:val="00FE31CF"/>
    <w:rsid w:val="00FE3ACB"/>
    <w:rsid w:val="00FE4417"/>
    <w:rsid w:val="00FE529D"/>
    <w:rsid w:val="00FE598A"/>
    <w:rsid w:val="00FE5ECB"/>
    <w:rsid w:val="00FE6394"/>
    <w:rsid w:val="00FE698C"/>
    <w:rsid w:val="00FE6DC0"/>
    <w:rsid w:val="00FE7E08"/>
    <w:rsid w:val="00FF0952"/>
    <w:rsid w:val="00FF0A34"/>
    <w:rsid w:val="00FF0C87"/>
    <w:rsid w:val="00FF12AD"/>
    <w:rsid w:val="00FF17E4"/>
    <w:rsid w:val="00FF4B84"/>
    <w:rsid w:val="00FF4D6E"/>
    <w:rsid w:val="00FF5487"/>
    <w:rsid w:val="00FF5CE6"/>
    <w:rsid w:val="00FF7031"/>
    <w:rsid w:val="00FF7BAF"/>
    <w:rsid w:val="010408A7"/>
    <w:rsid w:val="010CAFF4"/>
    <w:rsid w:val="01171E66"/>
    <w:rsid w:val="011BEC40"/>
    <w:rsid w:val="011C8F3F"/>
    <w:rsid w:val="011D3079"/>
    <w:rsid w:val="014FA24D"/>
    <w:rsid w:val="015832C5"/>
    <w:rsid w:val="01587405"/>
    <w:rsid w:val="01696161"/>
    <w:rsid w:val="019D9E1F"/>
    <w:rsid w:val="019E4045"/>
    <w:rsid w:val="01AA683B"/>
    <w:rsid w:val="01D74D2F"/>
    <w:rsid w:val="01F18FA3"/>
    <w:rsid w:val="01F50CAD"/>
    <w:rsid w:val="020248B4"/>
    <w:rsid w:val="020E7677"/>
    <w:rsid w:val="020F95B5"/>
    <w:rsid w:val="0220AA92"/>
    <w:rsid w:val="02264170"/>
    <w:rsid w:val="02423A43"/>
    <w:rsid w:val="02465A39"/>
    <w:rsid w:val="0249673D"/>
    <w:rsid w:val="024EE837"/>
    <w:rsid w:val="0258B4B2"/>
    <w:rsid w:val="0266160F"/>
    <w:rsid w:val="0267134A"/>
    <w:rsid w:val="026EF2F0"/>
    <w:rsid w:val="02832E38"/>
    <w:rsid w:val="02901377"/>
    <w:rsid w:val="029313ED"/>
    <w:rsid w:val="0296C127"/>
    <w:rsid w:val="02AB3EC3"/>
    <w:rsid w:val="02AFE68D"/>
    <w:rsid w:val="02B0D862"/>
    <w:rsid w:val="02B5D608"/>
    <w:rsid w:val="02B8CF23"/>
    <w:rsid w:val="02D21399"/>
    <w:rsid w:val="02F310D3"/>
    <w:rsid w:val="02F9CFCC"/>
    <w:rsid w:val="02FA6B84"/>
    <w:rsid w:val="030E060E"/>
    <w:rsid w:val="03121D47"/>
    <w:rsid w:val="0314A45A"/>
    <w:rsid w:val="031804B7"/>
    <w:rsid w:val="031D3F5E"/>
    <w:rsid w:val="03293226"/>
    <w:rsid w:val="03407A16"/>
    <w:rsid w:val="034C90CA"/>
    <w:rsid w:val="03569207"/>
    <w:rsid w:val="037674C4"/>
    <w:rsid w:val="038743C4"/>
    <w:rsid w:val="03928BF9"/>
    <w:rsid w:val="039BDB8A"/>
    <w:rsid w:val="03A15BDF"/>
    <w:rsid w:val="03A332A9"/>
    <w:rsid w:val="03A91645"/>
    <w:rsid w:val="03AD9478"/>
    <w:rsid w:val="03AD98B6"/>
    <w:rsid w:val="03B44146"/>
    <w:rsid w:val="03B8438A"/>
    <w:rsid w:val="03CAEA07"/>
    <w:rsid w:val="03CDB00C"/>
    <w:rsid w:val="03DA58C7"/>
    <w:rsid w:val="03E3B745"/>
    <w:rsid w:val="03E3D9E4"/>
    <w:rsid w:val="03F20E68"/>
    <w:rsid w:val="03F27EF2"/>
    <w:rsid w:val="03F70D0F"/>
    <w:rsid w:val="03F9789B"/>
    <w:rsid w:val="03FC102A"/>
    <w:rsid w:val="03FCB9FD"/>
    <w:rsid w:val="041AF998"/>
    <w:rsid w:val="04235808"/>
    <w:rsid w:val="04268A11"/>
    <w:rsid w:val="04351C1D"/>
    <w:rsid w:val="044A8660"/>
    <w:rsid w:val="044CA8C3"/>
    <w:rsid w:val="04604C2B"/>
    <w:rsid w:val="0461618A"/>
    <w:rsid w:val="04705812"/>
    <w:rsid w:val="0472BE85"/>
    <w:rsid w:val="0473BCA9"/>
    <w:rsid w:val="048FA7A1"/>
    <w:rsid w:val="04933689"/>
    <w:rsid w:val="04961D9F"/>
    <w:rsid w:val="04976D8A"/>
    <w:rsid w:val="049FED06"/>
    <w:rsid w:val="04A24277"/>
    <w:rsid w:val="04B1C36F"/>
    <w:rsid w:val="04BF3EAD"/>
    <w:rsid w:val="04C50287"/>
    <w:rsid w:val="04D658C0"/>
    <w:rsid w:val="04DE9F22"/>
    <w:rsid w:val="04E314DB"/>
    <w:rsid w:val="04EC3ADA"/>
    <w:rsid w:val="04FA4E83"/>
    <w:rsid w:val="050BC6BA"/>
    <w:rsid w:val="050FCF06"/>
    <w:rsid w:val="05196B2D"/>
    <w:rsid w:val="051BC964"/>
    <w:rsid w:val="05209018"/>
    <w:rsid w:val="0532C765"/>
    <w:rsid w:val="0535455C"/>
    <w:rsid w:val="054964D9"/>
    <w:rsid w:val="0549BDFE"/>
    <w:rsid w:val="054AD083"/>
    <w:rsid w:val="054C979A"/>
    <w:rsid w:val="0565ED42"/>
    <w:rsid w:val="056EA03A"/>
    <w:rsid w:val="0576E72E"/>
    <w:rsid w:val="059050CB"/>
    <w:rsid w:val="0593AF23"/>
    <w:rsid w:val="059EA4A4"/>
    <w:rsid w:val="05A22304"/>
    <w:rsid w:val="05A514AB"/>
    <w:rsid w:val="05A7C0B0"/>
    <w:rsid w:val="05AADE36"/>
    <w:rsid w:val="05AC059E"/>
    <w:rsid w:val="05B4DB70"/>
    <w:rsid w:val="05B67802"/>
    <w:rsid w:val="05C15090"/>
    <w:rsid w:val="05E51529"/>
    <w:rsid w:val="05E87924"/>
    <w:rsid w:val="05F307A4"/>
    <w:rsid w:val="05F71818"/>
    <w:rsid w:val="05FE1EB2"/>
    <w:rsid w:val="060387FD"/>
    <w:rsid w:val="06068D82"/>
    <w:rsid w:val="061183C9"/>
    <w:rsid w:val="06142CD4"/>
    <w:rsid w:val="0626F8FD"/>
    <w:rsid w:val="063FE17A"/>
    <w:rsid w:val="0646B806"/>
    <w:rsid w:val="0648CC82"/>
    <w:rsid w:val="065C36F7"/>
    <w:rsid w:val="0674411E"/>
    <w:rsid w:val="0684FA35"/>
    <w:rsid w:val="06858788"/>
    <w:rsid w:val="069852C5"/>
    <w:rsid w:val="069B126F"/>
    <w:rsid w:val="06A4C499"/>
    <w:rsid w:val="06ACF7A5"/>
    <w:rsid w:val="06AF99DD"/>
    <w:rsid w:val="06B19C75"/>
    <w:rsid w:val="06BDEBFB"/>
    <w:rsid w:val="06C1EB3C"/>
    <w:rsid w:val="06C7F886"/>
    <w:rsid w:val="06C9010A"/>
    <w:rsid w:val="06D963D4"/>
    <w:rsid w:val="06E3571A"/>
    <w:rsid w:val="06F375EC"/>
    <w:rsid w:val="06FAE095"/>
    <w:rsid w:val="06FFAFD5"/>
    <w:rsid w:val="070AC127"/>
    <w:rsid w:val="070B08AD"/>
    <w:rsid w:val="07157087"/>
    <w:rsid w:val="0717A2F5"/>
    <w:rsid w:val="074B0D63"/>
    <w:rsid w:val="07542D81"/>
    <w:rsid w:val="0755414F"/>
    <w:rsid w:val="075802FB"/>
    <w:rsid w:val="075B2338"/>
    <w:rsid w:val="0763C17D"/>
    <w:rsid w:val="076CDB63"/>
    <w:rsid w:val="076F58C1"/>
    <w:rsid w:val="07741379"/>
    <w:rsid w:val="0774B981"/>
    <w:rsid w:val="07779F3B"/>
    <w:rsid w:val="077F1F01"/>
    <w:rsid w:val="07819344"/>
    <w:rsid w:val="07840B2F"/>
    <w:rsid w:val="078478B9"/>
    <w:rsid w:val="078EA8B2"/>
    <w:rsid w:val="07912A66"/>
    <w:rsid w:val="0792F502"/>
    <w:rsid w:val="07933228"/>
    <w:rsid w:val="07B14A60"/>
    <w:rsid w:val="07B69057"/>
    <w:rsid w:val="07BF75CE"/>
    <w:rsid w:val="07C10F7C"/>
    <w:rsid w:val="07CA3EC7"/>
    <w:rsid w:val="07D1CE78"/>
    <w:rsid w:val="07D2D075"/>
    <w:rsid w:val="080D9D9B"/>
    <w:rsid w:val="0825BFEE"/>
    <w:rsid w:val="08296B42"/>
    <w:rsid w:val="083EF292"/>
    <w:rsid w:val="08405E4F"/>
    <w:rsid w:val="084094FA"/>
    <w:rsid w:val="084B082B"/>
    <w:rsid w:val="084C7BD0"/>
    <w:rsid w:val="084CC146"/>
    <w:rsid w:val="084E6FC4"/>
    <w:rsid w:val="0857500A"/>
    <w:rsid w:val="085B5EB0"/>
    <w:rsid w:val="08654637"/>
    <w:rsid w:val="086988BF"/>
    <w:rsid w:val="086E81CF"/>
    <w:rsid w:val="0885760D"/>
    <w:rsid w:val="0885C7C0"/>
    <w:rsid w:val="0886E8D5"/>
    <w:rsid w:val="088843E9"/>
    <w:rsid w:val="08970868"/>
    <w:rsid w:val="08988787"/>
    <w:rsid w:val="089C8EFD"/>
    <w:rsid w:val="089D0147"/>
    <w:rsid w:val="089F1ACC"/>
    <w:rsid w:val="08A63DD5"/>
    <w:rsid w:val="08A937F8"/>
    <w:rsid w:val="08AC9E3D"/>
    <w:rsid w:val="08B6760D"/>
    <w:rsid w:val="08C4A50D"/>
    <w:rsid w:val="08C4CD9A"/>
    <w:rsid w:val="08CB3E4E"/>
    <w:rsid w:val="08D58787"/>
    <w:rsid w:val="08DD4519"/>
    <w:rsid w:val="08DE903A"/>
    <w:rsid w:val="08E8A2FF"/>
    <w:rsid w:val="08FB3A2B"/>
    <w:rsid w:val="08FDFA06"/>
    <w:rsid w:val="08FE153B"/>
    <w:rsid w:val="0918A546"/>
    <w:rsid w:val="09377C1D"/>
    <w:rsid w:val="09434653"/>
    <w:rsid w:val="094F4C78"/>
    <w:rsid w:val="095557F8"/>
    <w:rsid w:val="095D4CCE"/>
    <w:rsid w:val="096EAD70"/>
    <w:rsid w:val="0978FAA9"/>
    <w:rsid w:val="0992E14C"/>
    <w:rsid w:val="099D9B66"/>
    <w:rsid w:val="09A0B9D4"/>
    <w:rsid w:val="09AD884B"/>
    <w:rsid w:val="09B181A3"/>
    <w:rsid w:val="09B9F076"/>
    <w:rsid w:val="09C35480"/>
    <w:rsid w:val="09C94DB2"/>
    <w:rsid w:val="09CD0A52"/>
    <w:rsid w:val="09D6A94B"/>
    <w:rsid w:val="09E3E198"/>
    <w:rsid w:val="09E9AD3F"/>
    <w:rsid w:val="09FD40C0"/>
    <w:rsid w:val="0A0E6C84"/>
    <w:rsid w:val="0A156AC8"/>
    <w:rsid w:val="0A197585"/>
    <w:rsid w:val="0A1B2050"/>
    <w:rsid w:val="0A23EC03"/>
    <w:rsid w:val="0A51CD31"/>
    <w:rsid w:val="0A5B3013"/>
    <w:rsid w:val="0A6625D4"/>
    <w:rsid w:val="0A6C4B1A"/>
    <w:rsid w:val="0A6D7BE2"/>
    <w:rsid w:val="0A6DE28E"/>
    <w:rsid w:val="0A6F3217"/>
    <w:rsid w:val="0A7517C0"/>
    <w:rsid w:val="0A82AE25"/>
    <w:rsid w:val="0A87EFD0"/>
    <w:rsid w:val="0A88CA58"/>
    <w:rsid w:val="0A89B72E"/>
    <w:rsid w:val="0AA587B1"/>
    <w:rsid w:val="0AA97251"/>
    <w:rsid w:val="0AAF11F3"/>
    <w:rsid w:val="0AB0D823"/>
    <w:rsid w:val="0AB2E40D"/>
    <w:rsid w:val="0AB762CB"/>
    <w:rsid w:val="0AC4A6FC"/>
    <w:rsid w:val="0ACC2865"/>
    <w:rsid w:val="0AD8DD8D"/>
    <w:rsid w:val="0ADEEE80"/>
    <w:rsid w:val="0AE2E1E0"/>
    <w:rsid w:val="0AF45877"/>
    <w:rsid w:val="0B0FCF16"/>
    <w:rsid w:val="0B1D837E"/>
    <w:rsid w:val="0B1F64D3"/>
    <w:rsid w:val="0B203AAA"/>
    <w:rsid w:val="0B496B06"/>
    <w:rsid w:val="0B4B4672"/>
    <w:rsid w:val="0B4BF08B"/>
    <w:rsid w:val="0B4FAEA8"/>
    <w:rsid w:val="0B516EAC"/>
    <w:rsid w:val="0B58E7D3"/>
    <w:rsid w:val="0B5AAAEA"/>
    <w:rsid w:val="0B632121"/>
    <w:rsid w:val="0B6BF87F"/>
    <w:rsid w:val="0B90ADBC"/>
    <w:rsid w:val="0B915419"/>
    <w:rsid w:val="0B9528FB"/>
    <w:rsid w:val="0BAB1C21"/>
    <w:rsid w:val="0BB36A57"/>
    <w:rsid w:val="0BB7CEDE"/>
    <w:rsid w:val="0BC3B175"/>
    <w:rsid w:val="0BC453C0"/>
    <w:rsid w:val="0BC53E6E"/>
    <w:rsid w:val="0BD0F042"/>
    <w:rsid w:val="0BD27C69"/>
    <w:rsid w:val="0BD950EF"/>
    <w:rsid w:val="0BE2B871"/>
    <w:rsid w:val="0BE4B87C"/>
    <w:rsid w:val="0BEF0B24"/>
    <w:rsid w:val="0BF1C380"/>
    <w:rsid w:val="0BF2FD4E"/>
    <w:rsid w:val="0BF664A1"/>
    <w:rsid w:val="0BFC67E4"/>
    <w:rsid w:val="0C049E74"/>
    <w:rsid w:val="0C0A0C45"/>
    <w:rsid w:val="0C108EA7"/>
    <w:rsid w:val="0C124AEF"/>
    <w:rsid w:val="0C1285B6"/>
    <w:rsid w:val="0C14CC96"/>
    <w:rsid w:val="0C237EF1"/>
    <w:rsid w:val="0C25878F"/>
    <w:rsid w:val="0C293390"/>
    <w:rsid w:val="0C2F5136"/>
    <w:rsid w:val="0C312276"/>
    <w:rsid w:val="0C33D046"/>
    <w:rsid w:val="0C353312"/>
    <w:rsid w:val="0C419644"/>
    <w:rsid w:val="0C442E50"/>
    <w:rsid w:val="0C4DF206"/>
    <w:rsid w:val="0C510239"/>
    <w:rsid w:val="0C57BAA8"/>
    <w:rsid w:val="0C5E81EA"/>
    <w:rsid w:val="0C616D9B"/>
    <w:rsid w:val="0C640845"/>
    <w:rsid w:val="0C7180CC"/>
    <w:rsid w:val="0C891AA4"/>
    <w:rsid w:val="0C8EE606"/>
    <w:rsid w:val="0C9A1072"/>
    <w:rsid w:val="0C9B8DA7"/>
    <w:rsid w:val="0CA7EB7A"/>
    <w:rsid w:val="0CA98080"/>
    <w:rsid w:val="0CE40435"/>
    <w:rsid w:val="0CED3F0D"/>
    <w:rsid w:val="0CF2B953"/>
    <w:rsid w:val="0CF2E56F"/>
    <w:rsid w:val="0CFD0F90"/>
    <w:rsid w:val="0D0392FF"/>
    <w:rsid w:val="0D0BEC2D"/>
    <w:rsid w:val="0D1203A2"/>
    <w:rsid w:val="0D1337FA"/>
    <w:rsid w:val="0D1FA068"/>
    <w:rsid w:val="0D23B2C9"/>
    <w:rsid w:val="0D23F388"/>
    <w:rsid w:val="0D2DB926"/>
    <w:rsid w:val="0D312A5A"/>
    <w:rsid w:val="0D31C672"/>
    <w:rsid w:val="0D42F29A"/>
    <w:rsid w:val="0D4516A2"/>
    <w:rsid w:val="0D473099"/>
    <w:rsid w:val="0D4AB47A"/>
    <w:rsid w:val="0D4DF361"/>
    <w:rsid w:val="0D54898D"/>
    <w:rsid w:val="0D60E81B"/>
    <w:rsid w:val="0D731B41"/>
    <w:rsid w:val="0D733810"/>
    <w:rsid w:val="0D8794E6"/>
    <w:rsid w:val="0D896DF3"/>
    <w:rsid w:val="0D8BBEBF"/>
    <w:rsid w:val="0D8EB18A"/>
    <w:rsid w:val="0D92F305"/>
    <w:rsid w:val="0DA4241F"/>
    <w:rsid w:val="0DA7F21C"/>
    <w:rsid w:val="0DB1CAF5"/>
    <w:rsid w:val="0DB60972"/>
    <w:rsid w:val="0DC59A84"/>
    <w:rsid w:val="0DD30301"/>
    <w:rsid w:val="0DDA7466"/>
    <w:rsid w:val="0DDC4F1C"/>
    <w:rsid w:val="0DDF3305"/>
    <w:rsid w:val="0DF27CF2"/>
    <w:rsid w:val="0E36149B"/>
    <w:rsid w:val="0E3E8046"/>
    <w:rsid w:val="0E3E9D5E"/>
    <w:rsid w:val="0E4AA873"/>
    <w:rsid w:val="0E4EE67F"/>
    <w:rsid w:val="0E51F7E1"/>
    <w:rsid w:val="0E53685E"/>
    <w:rsid w:val="0E5A5741"/>
    <w:rsid w:val="0E5DD7D1"/>
    <w:rsid w:val="0E5F0A3B"/>
    <w:rsid w:val="0E623EE8"/>
    <w:rsid w:val="0E77606D"/>
    <w:rsid w:val="0E779DD3"/>
    <w:rsid w:val="0E7CA0F8"/>
    <w:rsid w:val="0E8B3105"/>
    <w:rsid w:val="0E8FBA8E"/>
    <w:rsid w:val="0E93677F"/>
    <w:rsid w:val="0E9526E6"/>
    <w:rsid w:val="0E95415B"/>
    <w:rsid w:val="0E9A8ABC"/>
    <w:rsid w:val="0E9AC8FB"/>
    <w:rsid w:val="0E9DA564"/>
    <w:rsid w:val="0EA11681"/>
    <w:rsid w:val="0EA7064C"/>
    <w:rsid w:val="0EB3E192"/>
    <w:rsid w:val="0EBA52C2"/>
    <w:rsid w:val="0EBBC7A1"/>
    <w:rsid w:val="0EBCAE5A"/>
    <w:rsid w:val="0EC20FBB"/>
    <w:rsid w:val="0EC9C44F"/>
    <w:rsid w:val="0ECCF6C8"/>
    <w:rsid w:val="0ECE56DB"/>
    <w:rsid w:val="0ED7C6F6"/>
    <w:rsid w:val="0EDDB90A"/>
    <w:rsid w:val="0EE9512E"/>
    <w:rsid w:val="0EEE0A3C"/>
    <w:rsid w:val="0EF1AC1B"/>
    <w:rsid w:val="0EF7B8AD"/>
    <w:rsid w:val="0EF9C0F5"/>
    <w:rsid w:val="0F114A9B"/>
    <w:rsid w:val="0F1C0EDF"/>
    <w:rsid w:val="0F2BB29F"/>
    <w:rsid w:val="0F2DA3DD"/>
    <w:rsid w:val="0F30B61A"/>
    <w:rsid w:val="0F3CF24B"/>
    <w:rsid w:val="0F3CF6EB"/>
    <w:rsid w:val="0F3EB657"/>
    <w:rsid w:val="0F42809C"/>
    <w:rsid w:val="0F4FC1B4"/>
    <w:rsid w:val="0F516D6E"/>
    <w:rsid w:val="0F5C1BD2"/>
    <w:rsid w:val="0F6AFF17"/>
    <w:rsid w:val="0F6FF3A7"/>
    <w:rsid w:val="0F70F3D9"/>
    <w:rsid w:val="0F798F56"/>
    <w:rsid w:val="0F7FE566"/>
    <w:rsid w:val="0F8AC690"/>
    <w:rsid w:val="0F8C4831"/>
    <w:rsid w:val="0F94C68F"/>
    <w:rsid w:val="0FA689F4"/>
    <w:rsid w:val="0FA95AED"/>
    <w:rsid w:val="0FB8BCA1"/>
    <w:rsid w:val="0FBB331B"/>
    <w:rsid w:val="0FC2081F"/>
    <w:rsid w:val="0FC3871D"/>
    <w:rsid w:val="0FC530F5"/>
    <w:rsid w:val="0FD46B0F"/>
    <w:rsid w:val="0FD5810D"/>
    <w:rsid w:val="0FD7461C"/>
    <w:rsid w:val="0FF8F27C"/>
    <w:rsid w:val="10093E9A"/>
    <w:rsid w:val="101AF3BD"/>
    <w:rsid w:val="1021B250"/>
    <w:rsid w:val="102F53F2"/>
    <w:rsid w:val="10329ED7"/>
    <w:rsid w:val="10335B9A"/>
    <w:rsid w:val="10337D42"/>
    <w:rsid w:val="103CCF54"/>
    <w:rsid w:val="10544EA5"/>
    <w:rsid w:val="105A588A"/>
    <w:rsid w:val="10670DFF"/>
    <w:rsid w:val="106AC52F"/>
    <w:rsid w:val="106ACC8F"/>
    <w:rsid w:val="1075299D"/>
    <w:rsid w:val="10800178"/>
    <w:rsid w:val="108B0C93"/>
    <w:rsid w:val="108C203B"/>
    <w:rsid w:val="10983F18"/>
    <w:rsid w:val="109DF12F"/>
    <w:rsid w:val="10A1EA14"/>
    <w:rsid w:val="10A629EE"/>
    <w:rsid w:val="10AC2E71"/>
    <w:rsid w:val="10BA704B"/>
    <w:rsid w:val="10BD2CD1"/>
    <w:rsid w:val="10BDFA8D"/>
    <w:rsid w:val="10CE24AA"/>
    <w:rsid w:val="10D4A1A4"/>
    <w:rsid w:val="10D6BCB9"/>
    <w:rsid w:val="10D7D79D"/>
    <w:rsid w:val="10DE91E5"/>
    <w:rsid w:val="10EF8477"/>
    <w:rsid w:val="1116D3C7"/>
    <w:rsid w:val="1116FEAD"/>
    <w:rsid w:val="111AA938"/>
    <w:rsid w:val="112231BE"/>
    <w:rsid w:val="1124735C"/>
    <w:rsid w:val="11328F76"/>
    <w:rsid w:val="11382D5C"/>
    <w:rsid w:val="11452B4E"/>
    <w:rsid w:val="1159312C"/>
    <w:rsid w:val="1161ABB9"/>
    <w:rsid w:val="11724FFA"/>
    <w:rsid w:val="11AF012F"/>
    <w:rsid w:val="11B48B4D"/>
    <w:rsid w:val="11C007B9"/>
    <w:rsid w:val="11CDFCF4"/>
    <w:rsid w:val="11D5A197"/>
    <w:rsid w:val="11E07D75"/>
    <w:rsid w:val="11F25555"/>
    <w:rsid w:val="12054D10"/>
    <w:rsid w:val="120F502A"/>
    <w:rsid w:val="1211F245"/>
    <w:rsid w:val="12228F42"/>
    <w:rsid w:val="12237066"/>
    <w:rsid w:val="1237FAA0"/>
    <w:rsid w:val="123A332A"/>
    <w:rsid w:val="124FBCF3"/>
    <w:rsid w:val="12542B72"/>
    <w:rsid w:val="12638305"/>
    <w:rsid w:val="1263B1A6"/>
    <w:rsid w:val="1269F50B"/>
    <w:rsid w:val="126D85F9"/>
    <w:rsid w:val="127754C5"/>
    <w:rsid w:val="127BAF5A"/>
    <w:rsid w:val="127C9002"/>
    <w:rsid w:val="1285DC6C"/>
    <w:rsid w:val="128FDD11"/>
    <w:rsid w:val="12A3FB62"/>
    <w:rsid w:val="12A4C0CE"/>
    <w:rsid w:val="12ABB045"/>
    <w:rsid w:val="12C5A287"/>
    <w:rsid w:val="12C6E567"/>
    <w:rsid w:val="12EC022F"/>
    <w:rsid w:val="12F4FFCA"/>
    <w:rsid w:val="12F53F92"/>
    <w:rsid w:val="12F6435A"/>
    <w:rsid w:val="12F9BC3E"/>
    <w:rsid w:val="130CA3CC"/>
    <w:rsid w:val="13134794"/>
    <w:rsid w:val="13138B95"/>
    <w:rsid w:val="1314088F"/>
    <w:rsid w:val="131C9F4C"/>
    <w:rsid w:val="1323E3DC"/>
    <w:rsid w:val="1333C5C6"/>
    <w:rsid w:val="13367B93"/>
    <w:rsid w:val="13396463"/>
    <w:rsid w:val="134F8713"/>
    <w:rsid w:val="13532037"/>
    <w:rsid w:val="136B1E04"/>
    <w:rsid w:val="137ABB66"/>
    <w:rsid w:val="137DEC48"/>
    <w:rsid w:val="13A3B3B7"/>
    <w:rsid w:val="13A93CCD"/>
    <w:rsid w:val="13B9631B"/>
    <w:rsid w:val="13BF209E"/>
    <w:rsid w:val="13D40032"/>
    <w:rsid w:val="13D46BFB"/>
    <w:rsid w:val="13E678B7"/>
    <w:rsid w:val="13F28219"/>
    <w:rsid w:val="13F4D6AE"/>
    <w:rsid w:val="13F639AD"/>
    <w:rsid w:val="13F8C689"/>
    <w:rsid w:val="14116621"/>
    <w:rsid w:val="143700F5"/>
    <w:rsid w:val="14372C3A"/>
    <w:rsid w:val="1437F66D"/>
    <w:rsid w:val="14395D2A"/>
    <w:rsid w:val="143CBEDD"/>
    <w:rsid w:val="144CCD8F"/>
    <w:rsid w:val="1456E46B"/>
    <w:rsid w:val="1469BBBB"/>
    <w:rsid w:val="146ABA13"/>
    <w:rsid w:val="147E9D16"/>
    <w:rsid w:val="14802D80"/>
    <w:rsid w:val="148185C6"/>
    <w:rsid w:val="1488E24F"/>
    <w:rsid w:val="1493253A"/>
    <w:rsid w:val="14A305BD"/>
    <w:rsid w:val="14BF7353"/>
    <w:rsid w:val="14BF9F93"/>
    <w:rsid w:val="14C32854"/>
    <w:rsid w:val="14C9E7C7"/>
    <w:rsid w:val="14CA4DC3"/>
    <w:rsid w:val="14DA1CEF"/>
    <w:rsid w:val="14DCC66E"/>
    <w:rsid w:val="14E1E277"/>
    <w:rsid w:val="14E4C38F"/>
    <w:rsid w:val="14E9CF14"/>
    <w:rsid w:val="14F1D226"/>
    <w:rsid w:val="15084A74"/>
    <w:rsid w:val="150EDEB6"/>
    <w:rsid w:val="15103960"/>
    <w:rsid w:val="1512ABA4"/>
    <w:rsid w:val="1529E63C"/>
    <w:rsid w:val="153451E3"/>
    <w:rsid w:val="1547DE1A"/>
    <w:rsid w:val="1549A6BE"/>
    <w:rsid w:val="15586F21"/>
    <w:rsid w:val="1559E791"/>
    <w:rsid w:val="156E0A8E"/>
    <w:rsid w:val="15827020"/>
    <w:rsid w:val="1599058A"/>
    <w:rsid w:val="15A1C8D6"/>
    <w:rsid w:val="15B6BA4E"/>
    <w:rsid w:val="15CD08D7"/>
    <w:rsid w:val="15CEB42B"/>
    <w:rsid w:val="15D3C6CE"/>
    <w:rsid w:val="15F06072"/>
    <w:rsid w:val="15F34558"/>
    <w:rsid w:val="15F423D3"/>
    <w:rsid w:val="1600A8AD"/>
    <w:rsid w:val="1625EFE8"/>
    <w:rsid w:val="16356075"/>
    <w:rsid w:val="1637275D"/>
    <w:rsid w:val="1657B27E"/>
    <w:rsid w:val="1659E281"/>
    <w:rsid w:val="165B0FF1"/>
    <w:rsid w:val="166BDF46"/>
    <w:rsid w:val="1674A14A"/>
    <w:rsid w:val="168727D5"/>
    <w:rsid w:val="169381F8"/>
    <w:rsid w:val="16A385BE"/>
    <w:rsid w:val="16A3E18C"/>
    <w:rsid w:val="16CD02F9"/>
    <w:rsid w:val="16D161D7"/>
    <w:rsid w:val="16D19AF6"/>
    <w:rsid w:val="16DDF113"/>
    <w:rsid w:val="16ED3EE0"/>
    <w:rsid w:val="171D3B00"/>
    <w:rsid w:val="171D7DC0"/>
    <w:rsid w:val="172385CD"/>
    <w:rsid w:val="172F1D59"/>
    <w:rsid w:val="1736BDC3"/>
    <w:rsid w:val="17370B62"/>
    <w:rsid w:val="173E93C1"/>
    <w:rsid w:val="17437480"/>
    <w:rsid w:val="17457908"/>
    <w:rsid w:val="174EBF41"/>
    <w:rsid w:val="17508775"/>
    <w:rsid w:val="175213BA"/>
    <w:rsid w:val="175B884E"/>
    <w:rsid w:val="175DB235"/>
    <w:rsid w:val="1767A77A"/>
    <w:rsid w:val="177DC35E"/>
    <w:rsid w:val="17873236"/>
    <w:rsid w:val="1788A746"/>
    <w:rsid w:val="1792DF99"/>
    <w:rsid w:val="1793B4E0"/>
    <w:rsid w:val="17A05395"/>
    <w:rsid w:val="17A10DDA"/>
    <w:rsid w:val="17A80920"/>
    <w:rsid w:val="17B86425"/>
    <w:rsid w:val="17C03BC6"/>
    <w:rsid w:val="17C16A94"/>
    <w:rsid w:val="17C23545"/>
    <w:rsid w:val="17CAAA62"/>
    <w:rsid w:val="17D09A14"/>
    <w:rsid w:val="17F87F4E"/>
    <w:rsid w:val="17FACAEE"/>
    <w:rsid w:val="180C9F42"/>
    <w:rsid w:val="181A17F3"/>
    <w:rsid w:val="182AB2FA"/>
    <w:rsid w:val="183ACFF4"/>
    <w:rsid w:val="183DF740"/>
    <w:rsid w:val="183F7F3D"/>
    <w:rsid w:val="1843DC7E"/>
    <w:rsid w:val="18520235"/>
    <w:rsid w:val="18585DCA"/>
    <w:rsid w:val="18801C6F"/>
    <w:rsid w:val="188AAD19"/>
    <w:rsid w:val="188FE3F0"/>
    <w:rsid w:val="18988C13"/>
    <w:rsid w:val="18ADC762"/>
    <w:rsid w:val="18B1D8E9"/>
    <w:rsid w:val="18B23DD6"/>
    <w:rsid w:val="18C38E6B"/>
    <w:rsid w:val="18C52BF8"/>
    <w:rsid w:val="18D869C9"/>
    <w:rsid w:val="18E0EE03"/>
    <w:rsid w:val="18EAD775"/>
    <w:rsid w:val="190055EF"/>
    <w:rsid w:val="190B6790"/>
    <w:rsid w:val="190F22DF"/>
    <w:rsid w:val="1910CEBF"/>
    <w:rsid w:val="191993BF"/>
    <w:rsid w:val="192315FC"/>
    <w:rsid w:val="1937EA2C"/>
    <w:rsid w:val="193C0943"/>
    <w:rsid w:val="19533DEC"/>
    <w:rsid w:val="19639B24"/>
    <w:rsid w:val="1966DF7C"/>
    <w:rsid w:val="1967EA29"/>
    <w:rsid w:val="196E632A"/>
    <w:rsid w:val="197B124F"/>
    <w:rsid w:val="197EA0EC"/>
    <w:rsid w:val="19821CA4"/>
    <w:rsid w:val="198403BE"/>
    <w:rsid w:val="19954426"/>
    <w:rsid w:val="19A65196"/>
    <w:rsid w:val="19B4A48D"/>
    <w:rsid w:val="19B6B7B2"/>
    <w:rsid w:val="19CBB19C"/>
    <w:rsid w:val="19CDB4F9"/>
    <w:rsid w:val="19CEE3D6"/>
    <w:rsid w:val="19D61E1C"/>
    <w:rsid w:val="19DA5F88"/>
    <w:rsid w:val="19E5234D"/>
    <w:rsid w:val="19E8F282"/>
    <w:rsid w:val="19ECC614"/>
    <w:rsid w:val="19F0E621"/>
    <w:rsid w:val="1A019368"/>
    <w:rsid w:val="1A054BEF"/>
    <w:rsid w:val="1A0A9177"/>
    <w:rsid w:val="1A149698"/>
    <w:rsid w:val="1A1A2F3E"/>
    <w:rsid w:val="1A236006"/>
    <w:rsid w:val="1A273D82"/>
    <w:rsid w:val="1A2A2C32"/>
    <w:rsid w:val="1A33E7B6"/>
    <w:rsid w:val="1A5D9AEC"/>
    <w:rsid w:val="1A7F1D97"/>
    <w:rsid w:val="1A864B78"/>
    <w:rsid w:val="1A8ECE37"/>
    <w:rsid w:val="1A9251C9"/>
    <w:rsid w:val="1AA22FE6"/>
    <w:rsid w:val="1AB22D45"/>
    <w:rsid w:val="1AB427F7"/>
    <w:rsid w:val="1AB61A86"/>
    <w:rsid w:val="1ABC933B"/>
    <w:rsid w:val="1ABDB528"/>
    <w:rsid w:val="1ABF157E"/>
    <w:rsid w:val="1AC29771"/>
    <w:rsid w:val="1AE3A743"/>
    <w:rsid w:val="1AE856D2"/>
    <w:rsid w:val="1AF263E4"/>
    <w:rsid w:val="1AFACFF2"/>
    <w:rsid w:val="1B0FC3A1"/>
    <w:rsid w:val="1B19A0F9"/>
    <w:rsid w:val="1B2009B6"/>
    <w:rsid w:val="1B20C2A0"/>
    <w:rsid w:val="1B238852"/>
    <w:rsid w:val="1B271AFE"/>
    <w:rsid w:val="1B2A251B"/>
    <w:rsid w:val="1B2CDD5F"/>
    <w:rsid w:val="1B2F9EE8"/>
    <w:rsid w:val="1B3A51CB"/>
    <w:rsid w:val="1B426453"/>
    <w:rsid w:val="1B42AC60"/>
    <w:rsid w:val="1B44BAD3"/>
    <w:rsid w:val="1B49CA37"/>
    <w:rsid w:val="1B4BF157"/>
    <w:rsid w:val="1B4FB402"/>
    <w:rsid w:val="1B50F1BC"/>
    <w:rsid w:val="1B580D9D"/>
    <w:rsid w:val="1B58FB0C"/>
    <w:rsid w:val="1B650DB9"/>
    <w:rsid w:val="1B66AF0D"/>
    <w:rsid w:val="1B784F73"/>
    <w:rsid w:val="1B7CA463"/>
    <w:rsid w:val="1B7CAD66"/>
    <w:rsid w:val="1B93588B"/>
    <w:rsid w:val="1BC429D6"/>
    <w:rsid w:val="1BCA4BAF"/>
    <w:rsid w:val="1BCBF656"/>
    <w:rsid w:val="1BD6B7AD"/>
    <w:rsid w:val="1BDDF5FB"/>
    <w:rsid w:val="1BEB0D05"/>
    <w:rsid w:val="1BF058D7"/>
    <w:rsid w:val="1BFBAD1E"/>
    <w:rsid w:val="1C069551"/>
    <w:rsid w:val="1C08932D"/>
    <w:rsid w:val="1C0A7C85"/>
    <w:rsid w:val="1C249F7D"/>
    <w:rsid w:val="1C2C6351"/>
    <w:rsid w:val="1C47394A"/>
    <w:rsid w:val="1C5BDD2D"/>
    <w:rsid w:val="1C615D2A"/>
    <w:rsid w:val="1C626920"/>
    <w:rsid w:val="1C6B6328"/>
    <w:rsid w:val="1C6F5E81"/>
    <w:rsid w:val="1C8B0149"/>
    <w:rsid w:val="1C925DD2"/>
    <w:rsid w:val="1CA38553"/>
    <w:rsid w:val="1CBF58B3"/>
    <w:rsid w:val="1CD98550"/>
    <w:rsid w:val="1CE13DC0"/>
    <w:rsid w:val="1CE1A86F"/>
    <w:rsid w:val="1CEF8ED2"/>
    <w:rsid w:val="1CF2787E"/>
    <w:rsid w:val="1CF67A3C"/>
    <w:rsid w:val="1CFB22F0"/>
    <w:rsid w:val="1D0A82ED"/>
    <w:rsid w:val="1D134A8E"/>
    <w:rsid w:val="1D1DA546"/>
    <w:rsid w:val="1D27B41D"/>
    <w:rsid w:val="1D2AB493"/>
    <w:rsid w:val="1D2D2E0D"/>
    <w:rsid w:val="1D3EF1A2"/>
    <w:rsid w:val="1D45371D"/>
    <w:rsid w:val="1D485378"/>
    <w:rsid w:val="1D4FDEF5"/>
    <w:rsid w:val="1D62AAB2"/>
    <w:rsid w:val="1D6AA652"/>
    <w:rsid w:val="1D707933"/>
    <w:rsid w:val="1D71B08F"/>
    <w:rsid w:val="1D723ACB"/>
    <w:rsid w:val="1D76B0B7"/>
    <w:rsid w:val="1D7CA273"/>
    <w:rsid w:val="1D7DD163"/>
    <w:rsid w:val="1D7F7342"/>
    <w:rsid w:val="1D816048"/>
    <w:rsid w:val="1D94E878"/>
    <w:rsid w:val="1DB1744B"/>
    <w:rsid w:val="1DB1D8E3"/>
    <w:rsid w:val="1DD7EBF4"/>
    <w:rsid w:val="1DDCBE71"/>
    <w:rsid w:val="1DE08C9D"/>
    <w:rsid w:val="1DE2C99F"/>
    <w:rsid w:val="1DE8F62B"/>
    <w:rsid w:val="1DE9DD8A"/>
    <w:rsid w:val="1DEAD0F2"/>
    <w:rsid w:val="1DEE32AD"/>
    <w:rsid w:val="1DEEEF15"/>
    <w:rsid w:val="1DFA3833"/>
    <w:rsid w:val="1DFA606C"/>
    <w:rsid w:val="1DFB1253"/>
    <w:rsid w:val="1E001FB5"/>
    <w:rsid w:val="1E0825ED"/>
    <w:rsid w:val="1E093ED4"/>
    <w:rsid w:val="1E0D86B2"/>
    <w:rsid w:val="1E2608F6"/>
    <w:rsid w:val="1E6C2CC7"/>
    <w:rsid w:val="1E6EC7BD"/>
    <w:rsid w:val="1E6F3D37"/>
    <w:rsid w:val="1E823B65"/>
    <w:rsid w:val="1E853242"/>
    <w:rsid w:val="1EA59E3A"/>
    <w:rsid w:val="1EADD0AB"/>
    <w:rsid w:val="1EC76C7D"/>
    <w:rsid w:val="1ECE2505"/>
    <w:rsid w:val="1ED6D654"/>
    <w:rsid w:val="1EE772C8"/>
    <w:rsid w:val="1EEB0C0B"/>
    <w:rsid w:val="1EF93FF7"/>
    <w:rsid w:val="1F00AA60"/>
    <w:rsid w:val="1F057AE7"/>
    <w:rsid w:val="1F1EA2CC"/>
    <w:rsid w:val="1F2165B4"/>
    <w:rsid w:val="1F248757"/>
    <w:rsid w:val="1F25E6AF"/>
    <w:rsid w:val="1F406540"/>
    <w:rsid w:val="1F717986"/>
    <w:rsid w:val="1F7BA91D"/>
    <w:rsid w:val="1F7E1C09"/>
    <w:rsid w:val="1F83F35E"/>
    <w:rsid w:val="1F8D2086"/>
    <w:rsid w:val="1F97CB56"/>
    <w:rsid w:val="1F9B7046"/>
    <w:rsid w:val="1F9D6B11"/>
    <w:rsid w:val="1FA4E6E8"/>
    <w:rsid w:val="1FAF5A01"/>
    <w:rsid w:val="1FB181FD"/>
    <w:rsid w:val="1FB64C22"/>
    <w:rsid w:val="1FBA4C3A"/>
    <w:rsid w:val="1FC0EA98"/>
    <w:rsid w:val="1FC31C8B"/>
    <w:rsid w:val="1FD91127"/>
    <w:rsid w:val="1FDB9580"/>
    <w:rsid w:val="1FE1CAAC"/>
    <w:rsid w:val="1FEAEB43"/>
    <w:rsid w:val="1FF658C6"/>
    <w:rsid w:val="1FFCBF52"/>
    <w:rsid w:val="201B6387"/>
    <w:rsid w:val="2021FCA1"/>
    <w:rsid w:val="2025EB5B"/>
    <w:rsid w:val="2032A135"/>
    <w:rsid w:val="2036C9C5"/>
    <w:rsid w:val="203A19F3"/>
    <w:rsid w:val="20409A23"/>
    <w:rsid w:val="2043E3BF"/>
    <w:rsid w:val="2050511A"/>
    <w:rsid w:val="20684A87"/>
    <w:rsid w:val="2068A301"/>
    <w:rsid w:val="2073720A"/>
    <w:rsid w:val="2076336C"/>
    <w:rsid w:val="2085AB34"/>
    <w:rsid w:val="20910073"/>
    <w:rsid w:val="20A7CC85"/>
    <w:rsid w:val="20C1995D"/>
    <w:rsid w:val="20CB7D86"/>
    <w:rsid w:val="20D0A815"/>
    <w:rsid w:val="20D29A2B"/>
    <w:rsid w:val="20D5F94D"/>
    <w:rsid w:val="20DE500A"/>
    <w:rsid w:val="20E3034C"/>
    <w:rsid w:val="20E9C86A"/>
    <w:rsid w:val="20EAFEAC"/>
    <w:rsid w:val="20FDC1A7"/>
    <w:rsid w:val="21026A94"/>
    <w:rsid w:val="2105EE6F"/>
    <w:rsid w:val="210F8CB6"/>
    <w:rsid w:val="21123E30"/>
    <w:rsid w:val="2134F3B3"/>
    <w:rsid w:val="213A4791"/>
    <w:rsid w:val="21549244"/>
    <w:rsid w:val="2155267E"/>
    <w:rsid w:val="2159897C"/>
    <w:rsid w:val="216166CD"/>
    <w:rsid w:val="2162A5F2"/>
    <w:rsid w:val="2165EFB8"/>
    <w:rsid w:val="21901BEF"/>
    <w:rsid w:val="219D91B2"/>
    <w:rsid w:val="21A1DCDD"/>
    <w:rsid w:val="21A1FB2A"/>
    <w:rsid w:val="21A2C047"/>
    <w:rsid w:val="21A80B5F"/>
    <w:rsid w:val="21B6108B"/>
    <w:rsid w:val="21B7B102"/>
    <w:rsid w:val="21B877B1"/>
    <w:rsid w:val="21CC6CD1"/>
    <w:rsid w:val="21D517A4"/>
    <w:rsid w:val="21DA4513"/>
    <w:rsid w:val="21DB706B"/>
    <w:rsid w:val="21E2AE09"/>
    <w:rsid w:val="21EB118C"/>
    <w:rsid w:val="21F1617D"/>
    <w:rsid w:val="2205E653"/>
    <w:rsid w:val="22063E05"/>
    <w:rsid w:val="2209C67D"/>
    <w:rsid w:val="22105DD4"/>
    <w:rsid w:val="2214AC9E"/>
    <w:rsid w:val="2218B8D6"/>
    <w:rsid w:val="222050C2"/>
    <w:rsid w:val="222FCD81"/>
    <w:rsid w:val="22319F1D"/>
    <w:rsid w:val="2235676C"/>
    <w:rsid w:val="223A7809"/>
    <w:rsid w:val="224E0418"/>
    <w:rsid w:val="225212C4"/>
    <w:rsid w:val="225A2C2B"/>
    <w:rsid w:val="225E229C"/>
    <w:rsid w:val="225FD35F"/>
    <w:rsid w:val="2263707C"/>
    <w:rsid w:val="227941B3"/>
    <w:rsid w:val="227C5DF8"/>
    <w:rsid w:val="228B1753"/>
    <w:rsid w:val="22914F79"/>
    <w:rsid w:val="22981A4F"/>
    <w:rsid w:val="22A659C2"/>
    <w:rsid w:val="22A8E1CE"/>
    <w:rsid w:val="22AD8691"/>
    <w:rsid w:val="22BBDB02"/>
    <w:rsid w:val="22BCD047"/>
    <w:rsid w:val="22C03872"/>
    <w:rsid w:val="22C557C5"/>
    <w:rsid w:val="22CF0E7E"/>
    <w:rsid w:val="22D72072"/>
    <w:rsid w:val="22E0E084"/>
    <w:rsid w:val="22E2EB73"/>
    <w:rsid w:val="22E667E4"/>
    <w:rsid w:val="22F36035"/>
    <w:rsid w:val="23017E7D"/>
    <w:rsid w:val="2303062E"/>
    <w:rsid w:val="2303EEED"/>
    <w:rsid w:val="230CEAB0"/>
    <w:rsid w:val="233E4A93"/>
    <w:rsid w:val="23475C65"/>
    <w:rsid w:val="2347E0C2"/>
    <w:rsid w:val="2351E58F"/>
    <w:rsid w:val="23521E98"/>
    <w:rsid w:val="23597BFE"/>
    <w:rsid w:val="235AA4A0"/>
    <w:rsid w:val="235FB9F7"/>
    <w:rsid w:val="2362D260"/>
    <w:rsid w:val="2365A473"/>
    <w:rsid w:val="237128A4"/>
    <w:rsid w:val="23775E9A"/>
    <w:rsid w:val="238649C4"/>
    <w:rsid w:val="238955E5"/>
    <w:rsid w:val="239143A8"/>
    <w:rsid w:val="239B6A80"/>
    <w:rsid w:val="239EF1E0"/>
    <w:rsid w:val="23B557D6"/>
    <w:rsid w:val="23B75EF7"/>
    <w:rsid w:val="23BEB7C8"/>
    <w:rsid w:val="23C0176A"/>
    <w:rsid w:val="23C55D61"/>
    <w:rsid w:val="23C66609"/>
    <w:rsid w:val="23C7B5D2"/>
    <w:rsid w:val="23D7E885"/>
    <w:rsid w:val="23DE2C1F"/>
    <w:rsid w:val="23DED01D"/>
    <w:rsid w:val="23E2640D"/>
    <w:rsid w:val="23E4A459"/>
    <w:rsid w:val="23F4ED28"/>
    <w:rsid w:val="23F828BE"/>
    <w:rsid w:val="24026460"/>
    <w:rsid w:val="241DC050"/>
    <w:rsid w:val="241E711F"/>
    <w:rsid w:val="242ED099"/>
    <w:rsid w:val="243486E7"/>
    <w:rsid w:val="243D2E13"/>
    <w:rsid w:val="2441422E"/>
    <w:rsid w:val="24590F8B"/>
    <w:rsid w:val="245951A1"/>
    <w:rsid w:val="2460DC88"/>
    <w:rsid w:val="2461E4AC"/>
    <w:rsid w:val="246921F2"/>
    <w:rsid w:val="246CA422"/>
    <w:rsid w:val="246E1019"/>
    <w:rsid w:val="2475AFD7"/>
    <w:rsid w:val="24794A66"/>
    <w:rsid w:val="24902992"/>
    <w:rsid w:val="24912A3E"/>
    <w:rsid w:val="249773F4"/>
    <w:rsid w:val="249847EB"/>
    <w:rsid w:val="24BEBCF0"/>
    <w:rsid w:val="24BEC543"/>
    <w:rsid w:val="24C08C14"/>
    <w:rsid w:val="24C6857D"/>
    <w:rsid w:val="24CAA58A"/>
    <w:rsid w:val="24D051AB"/>
    <w:rsid w:val="24D87792"/>
    <w:rsid w:val="24E96DD7"/>
    <w:rsid w:val="24FC3A0B"/>
    <w:rsid w:val="24FE2FB6"/>
    <w:rsid w:val="24FE3EFB"/>
    <w:rsid w:val="24FFB405"/>
    <w:rsid w:val="250A41DD"/>
    <w:rsid w:val="25138DD7"/>
    <w:rsid w:val="251FA2E0"/>
    <w:rsid w:val="2523F9AF"/>
    <w:rsid w:val="25271C9E"/>
    <w:rsid w:val="252DB954"/>
    <w:rsid w:val="253836E7"/>
    <w:rsid w:val="253D2857"/>
    <w:rsid w:val="255A230E"/>
    <w:rsid w:val="2565FECB"/>
    <w:rsid w:val="256AE9B8"/>
    <w:rsid w:val="256EED2A"/>
    <w:rsid w:val="25740A6A"/>
    <w:rsid w:val="25942069"/>
    <w:rsid w:val="2599DA78"/>
    <w:rsid w:val="259AAF1C"/>
    <w:rsid w:val="25A4E3CC"/>
    <w:rsid w:val="25AE91D8"/>
    <w:rsid w:val="25B12162"/>
    <w:rsid w:val="25B25AEA"/>
    <w:rsid w:val="25B55ADD"/>
    <w:rsid w:val="25BD47C4"/>
    <w:rsid w:val="25C8EBAA"/>
    <w:rsid w:val="25D5C284"/>
    <w:rsid w:val="25E10DA2"/>
    <w:rsid w:val="25E9EF51"/>
    <w:rsid w:val="25EE8B5C"/>
    <w:rsid w:val="2603C1CE"/>
    <w:rsid w:val="2610D522"/>
    <w:rsid w:val="261CAE3E"/>
    <w:rsid w:val="26297B5D"/>
    <w:rsid w:val="2635C03F"/>
    <w:rsid w:val="2640C181"/>
    <w:rsid w:val="264C818B"/>
    <w:rsid w:val="26510AD4"/>
    <w:rsid w:val="2651A24C"/>
    <w:rsid w:val="265961D8"/>
    <w:rsid w:val="265A95A4"/>
    <w:rsid w:val="265B5E82"/>
    <w:rsid w:val="265BD7DB"/>
    <w:rsid w:val="26648E53"/>
    <w:rsid w:val="2686A724"/>
    <w:rsid w:val="2688A727"/>
    <w:rsid w:val="26A34F1B"/>
    <w:rsid w:val="26A53925"/>
    <w:rsid w:val="26A84259"/>
    <w:rsid w:val="26AC8681"/>
    <w:rsid w:val="26B293ED"/>
    <w:rsid w:val="26C4D2A0"/>
    <w:rsid w:val="26C84588"/>
    <w:rsid w:val="26D8517F"/>
    <w:rsid w:val="26E3B6F0"/>
    <w:rsid w:val="26E3CEF7"/>
    <w:rsid w:val="26E86E25"/>
    <w:rsid w:val="26FF6A78"/>
    <w:rsid w:val="2708C425"/>
    <w:rsid w:val="271670DF"/>
    <w:rsid w:val="271A184E"/>
    <w:rsid w:val="2725A1E8"/>
    <w:rsid w:val="2727603F"/>
    <w:rsid w:val="27362B44"/>
    <w:rsid w:val="27677EFD"/>
    <w:rsid w:val="276FC732"/>
    <w:rsid w:val="27701A6D"/>
    <w:rsid w:val="2771A694"/>
    <w:rsid w:val="278D1F65"/>
    <w:rsid w:val="279C9C67"/>
    <w:rsid w:val="27A524FF"/>
    <w:rsid w:val="27AD06EF"/>
    <w:rsid w:val="27B0EB28"/>
    <w:rsid w:val="27B71CDE"/>
    <w:rsid w:val="27BA868A"/>
    <w:rsid w:val="27C895F1"/>
    <w:rsid w:val="27D031B1"/>
    <w:rsid w:val="27D0810F"/>
    <w:rsid w:val="27E23F3A"/>
    <w:rsid w:val="27E7A826"/>
    <w:rsid w:val="280F04B5"/>
    <w:rsid w:val="281AB9D8"/>
    <w:rsid w:val="282C9BEE"/>
    <w:rsid w:val="2837D781"/>
    <w:rsid w:val="283C94C4"/>
    <w:rsid w:val="28450B66"/>
    <w:rsid w:val="284755B2"/>
    <w:rsid w:val="284EEAFA"/>
    <w:rsid w:val="28512011"/>
    <w:rsid w:val="28622A55"/>
    <w:rsid w:val="2872D647"/>
    <w:rsid w:val="28837E3B"/>
    <w:rsid w:val="2887B5DA"/>
    <w:rsid w:val="28A2C1C4"/>
    <w:rsid w:val="28B7AD77"/>
    <w:rsid w:val="28C32182"/>
    <w:rsid w:val="28CE9F80"/>
    <w:rsid w:val="28D9E9D0"/>
    <w:rsid w:val="28E0A083"/>
    <w:rsid w:val="28E3ADFC"/>
    <w:rsid w:val="28E74690"/>
    <w:rsid w:val="28F6F82E"/>
    <w:rsid w:val="28F902B4"/>
    <w:rsid w:val="28FDEC14"/>
    <w:rsid w:val="291113DD"/>
    <w:rsid w:val="2915261E"/>
    <w:rsid w:val="29152CD1"/>
    <w:rsid w:val="29175019"/>
    <w:rsid w:val="291A9E9B"/>
    <w:rsid w:val="2930147F"/>
    <w:rsid w:val="29371147"/>
    <w:rsid w:val="293E40FE"/>
    <w:rsid w:val="29418453"/>
    <w:rsid w:val="2956BC5E"/>
    <w:rsid w:val="29656F8F"/>
    <w:rsid w:val="296B2280"/>
    <w:rsid w:val="298D5B6B"/>
    <w:rsid w:val="299C92C6"/>
    <w:rsid w:val="29AD29B5"/>
    <w:rsid w:val="29B3F0B5"/>
    <w:rsid w:val="29C18D16"/>
    <w:rsid w:val="29C84660"/>
    <w:rsid w:val="29D0C9B0"/>
    <w:rsid w:val="29D15085"/>
    <w:rsid w:val="29DED08D"/>
    <w:rsid w:val="29E0B0A1"/>
    <w:rsid w:val="29EA5876"/>
    <w:rsid w:val="29EB2A8D"/>
    <w:rsid w:val="29F1DE98"/>
    <w:rsid w:val="29F98BE2"/>
    <w:rsid w:val="29FA0188"/>
    <w:rsid w:val="2A03BF04"/>
    <w:rsid w:val="2A068B63"/>
    <w:rsid w:val="2A06EFA3"/>
    <w:rsid w:val="2A0826E6"/>
    <w:rsid w:val="2A0D0F3A"/>
    <w:rsid w:val="2A1F1986"/>
    <w:rsid w:val="2A20A187"/>
    <w:rsid w:val="2A282B4D"/>
    <w:rsid w:val="2A3907EE"/>
    <w:rsid w:val="2A3DC987"/>
    <w:rsid w:val="2A401A85"/>
    <w:rsid w:val="2A45D181"/>
    <w:rsid w:val="2A527C55"/>
    <w:rsid w:val="2A57DE3D"/>
    <w:rsid w:val="2A5EF34E"/>
    <w:rsid w:val="2A65261B"/>
    <w:rsid w:val="2A91A41A"/>
    <w:rsid w:val="2AA16952"/>
    <w:rsid w:val="2AAF3835"/>
    <w:rsid w:val="2AB514DB"/>
    <w:rsid w:val="2AB63219"/>
    <w:rsid w:val="2AB87220"/>
    <w:rsid w:val="2ABF44CA"/>
    <w:rsid w:val="2AC62980"/>
    <w:rsid w:val="2AD8A179"/>
    <w:rsid w:val="2AD98620"/>
    <w:rsid w:val="2AE44645"/>
    <w:rsid w:val="2AE4DE68"/>
    <w:rsid w:val="2AE9C1DB"/>
    <w:rsid w:val="2AF87F0E"/>
    <w:rsid w:val="2B09F17F"/>
    <w:rsid w:val="2B0A7908"/>
    <w:rsid w:val="2B101A51"/>
    <w:rsid w:val="2B144A32"/>
    <w:rsid w:val="2B144D72"/>
    <w:rsid w:val="2B1451C7"/>
    <w:rsid w:val="2B1FB74A"/>
    <w:rsid w:val="2B27C82B"/>
    <w:rsid w:val="2B2F26AB"/>
    <w:rsid w:val="2B36286B"/>
    <w:rsid w:val="2B3A859C"/>
    <w:rsid w:val="2B3BF2A3"/>
    <w:rsid w:val="2B3E76E5"/>
    <w:rsid w:val="2B43299A"/>
    <w:rsid w:val="2B51706F"/>
    <w:rsid w:val="2B591A39"/>
    <w:rsid w:val="2B5A1CED"/>
    <w:rsid w:val="2B648DE3"/>
    <w:rsid w:val="2B681167"/>
    <w:rsid w:val="2B78B6EC"/>
    <w:rsid w:val="2B8470F7"/>
    <w:rsid w:val="2B8C4C98"/>
    <w:rsid w:val="2B9837C3"/>
    <w:rsid w:val="2BA840BC"/>
    <w:rsid w:val="2BBE1112"/>
    <w:rsid w:val="2BC7734C"/>
    <w:rsid w:val="2BCD7C1F"/>
    <w:rsid w:val="2BDDBEE4"/>
    <w:rsid w:val="2BDFF644"/>
    <w:rsid w:val="2BE487CC"/>
    <w:rsid w:val="2BEFA463"/>
    <w:rsid w:val="2C0BFB5C"/>
    <w:rsid w:val="2C11BDE1"/>
    <w:rsid w:val="2C130950"/>
    <w:rsid w:val="2C154F2D"/>
    <w:rsid w:val="2C18F591"/>
    <w:rsid w:val="2C190835"/>
    <w:rsid w:val="2C1E428A"/>
    <w:rsid w:val="2C2F9D6A"/>
    <w:rsid w:val="2C30A641"/>
    <w:rsid w:val="2C315BB1"/>
    <w:rsid w:val="2C406462"/>
    <w:rsid w:val="2C4A6670"/>
    <w:rsid w:val="2C4E29D6"/>
    <w:rsid w:val="2C50E53C"/>
    <w:rsid w:val="2C61C1A4"/>
    <w:rsid w:val="2C64330E"/>
    <w:rsid w:val="2C67083D"/>
    <w:rsid w:val="2C691E17"/>
    <w:rsid w:val="2C8552B8"/>
    <w:rsid w:val="2C8D56E4"/>
    <w:rsid w:val="2C8F45BB"/>
    <w:rsid w:val="2C8F6519"/>
    <w:rsid w:val="2C9280BA"/>
    <w:rsid w:val="2CA1F5E9"/>
    <w:rsid w:val="2CA6CF59"/>
    <w:rsid w:val="2CA82AC8"/>
    <w:rsid w:val="2CAC304F"/>
    <w:rsid w:val="2CB32569"/>
    <w:rsid w:val="2CB4716D"/>
    <w:rsid w:val="2CB54ED8"/>
    <w:rsid w:val="2CB75FEA"/>
    <w:rsid w:val="2CBD143E"/>
    <w:rsid w:val="2CC2B647"/>
    <w:rsid w:val="2CC9BD7E"/>
    <w:rsid w:val="2CCA3973"/>
    <w:rsid w:val="2CCE7735"/>
    <w:rsid w:val="2CD0F458"/>
    <w:rsid w:val="2CD1898A"/>
    <w:rsid w:val="2CD36072"/>
    <w:rsid w:val="2CDD7EAD"/>
    <w:rsid w:val="2CDF9F78"/>
    <w:rsid w:val="2CE79796"/>
    <w:rsid w:val="2CF84CD7"/>
    <w:rsid w:val="2CF8BC45"/>
    <w:rsid w:val="2CFBDD54"/>
    <w:rsid w:val="2D05A804"/>
    <w:rsid w:val="2D06B0BB"/>
    <w:rsid w:val="2D0A67DA"/>
    <w:rsid w:val="2D0D2FE8"/>
    <w:rsid w:val="2D146342"/>
    <w:rsid w:val="2D147AA9"/>
    <w:rsid w:val="2D28BF52"/>
    <w:rsid w:val="2D2E421D"/>
    <w:rsid w:val="2D33B47E"/>
    <w:rsid w:val="2D48ADCE"/>
    <w:rsid w:val="2D6831A3"/>
    <w:rsid w:val="2D6C3DCF"/>
    <w:rsid w:val="2D6DDED1"/>
    <w:rsid w:val="2D77BB47"/>
    <w:rsid w:val="2D7E3517"/>
    <w:rsid w:val="2D89CA4F"/>
    <w:rsid w:val="2DA6C28F"/>
    <w:rsid w:val="2DA716ED"/>
    <w:rsid w:val="2DB9E7FB"/>
    <w:rsid w:val="2DC65AA4"/>
    <w:rsid w:val="2DD1F1AE"/>
    <w:rsid w:val="2DDAF8DA"/>
    <w:rsid w:val="2DE2AF9C"/>
    <w:rsid w:val="2DE32F2A"/>
    <w:rsid w:val="2E05C2D0"/>
    <w:rsid w:val="2E15EC3F"/>
    <w:rsid w:val="2E3C35DC"/>
    <w:rsid w:val="2E445D8E"/>
    <w:rsid w:val="2E492628"/>
    <w:rsid w:val="2E4CEB67"/>
    <w:rsid w:val="2E58E49F"/>
    <w:rsid w:val="2E5CD4A5"/>
    <w:rsid w:val="2E5DE586"/>
    <w:rsid w:val="2E662C83"/>
    <w:rsid w:val="2E6C8DA2"/>
    <w:rsid w:val="2E769BDB"/>
    <w:rsid w:val="2E8B6B0C"/>
    <w:rsid w:val="2E8FD5B6"/>
    <w:rsid w:val="2E901AC4"/>
    <w:rsid w:val="2E9722AD"/>
    <w:rsid w:val="2E987906"/>
    <w:rsid w:val="2E9CB091"/>
    <w:rsid w:val="2EA41C2B"/>
    <w:rsid w:val="2EACF1A7"/>
    <w:rsid w:val="2EBB8832"/>
    <w:rsid w:val="2EBD77B2"/>
    <w:rsid w:val="2EC39BFB"/>
    <w:rsid w:val="2EC9CE0D"/>
    <w:rsid w:val="2ECAE917"/>
    <w:rsid w:val="2F01AA05"/>
    <w:rsid w:val="2F0C24E9"/>
    <w:rsid w:val="2F1FFEDD"/>
    <w:rsid w:val="2F22BC4C"/>
    <w:rsid w:val="2F2D6903"/>
    <w:rsid w:val="2F2E084D"/>
    <w:rsid w:val="2F3095CC"/>
    <w:rsid w:val="2F36D28D"/>
    <w:rsid w:val="2F4453ED"/>
    <w:rsid w:val="2F44F32E"/>
    <w:rsid w:val="2F526792"/>
    <w:rsid w:val="2F5AAAC3"/>
    <w:rsid w:val="2F8BCDDF"/>
    <w:rsid w:val="2F8C353D"/>
    <w:rsid w:val="2F8E6AFA"/>
    <w:rsid w:val="2F8EF3DE"/>
    <w:rsid w:val="2F8F4921"/>
    <w:rsid w:val="2F9126C3"/>
    <w:rsid w:val="2FA28448"/>
    <w:rsid w:val="2FB2D132"/>
    <w:rsid w:val="2FB66570"/>
    <w:rsid w:val="2FD22F49"/>
    <w:rsid w:val="2FDA3162"/>
    <w:rsid w:val="2FE28E11"/>
    <w:rsid w:val="2FF448C9"/>
    <w:rsid w:val="2FF5E87A"/>
    <w:rsid w:val="2FFA18D9"/>
    <w:rsid w:val="2FFE3F50"/>
    <w:rsid w:val="3000ABFB"/>
    <w:rsid w:val="3005C59A"/>
    <w:rsid w:val="301EBDDD"/>
    <w:rsid w:val="301EF80E"/>
    <w:rsid w:val="3026B260"/>
    <w:rsid w:val="30281389"/>
    <w:rsid w:val="30294687"/>
    <w:rsid w:val="3049835F"/>
    <w:rsid w:val="304E859F"/>
    <w:rsid w:val="30504F42"/>
    <w:rsid w:val="3054DCA7"/>
    <w:rsid w:val="3058DD28"/>
    <w:rsid w:val="30725501"/>
    <w:rsid w:val="30735758"/>
    <w:rsid w:val="308076E8"/>
    <w:rsid w:val="3091D500"/>
    <w:rsid w:val="3098CF94"/>
    <w:rsid w:val="30A4486A"/>
    <w:rsid w:val="30AAD2FF"/>
    <w:rsid w:val="30B0ABBF"/>
    <w:rsid w:val="30DB3F77"/>
    <w:rsid w:val="30E88BB6"/>
    <w:rsid w:val="30FD14EA"/>
    <w:rsid w:val="30FFB6AE"/>
    <w:rsid w:val="31024783"/>
    <w:rsid w:val="312B2099"/>
    <w:rsid w:val="312C1372"/>
    <w:rsid w:val="312FE45F"/>
    <w:rsid w:val="3136F73E"/>
    <w:rsid w:val="3139D042"/>
    <w:rsid w:val="313DF3F2"/>
    <w:rsid w:val="31511722"/>
    <w:rsid w:val="3155133E"/>
    <w:rsid w:val="31573B99"/>
    <w:rsid w:val="3162813C"/>
    <w:rsid w:val="3162997F"/>
    <w:rsid w:val="31691E89"/>
    <w:rsid w:val="316BE405"/>
    <w:rsid w:val="31776266"/>
    <w:rsid w:val="31784F93"/>
    <w:rsid w:val="31813817"/>
    <w:rsid w:val="318F478C"/>
    <w:rsid w:val="31943913"/>
    <w:rsid w:val="319A2F0E"/>
    <w:rsid w:val="319DDA1A"/>
    <w:rsid w:val="31A8264E"/>
    <w:rsid w:val="31B3109B"/>
    <w:rsid w:val="31B44532"/>
    <w:rsid w:val="31C03725"/>
    <w:rsid w:val="31CA1626"/>
    <w:rsid w:val="31D38E0B"/>
    <w:rsid w:val="31DBBCED"/>
    <w:rsid w:val="31DE1120"/>
    <w:rsid w:val="31F606EF"/>
    <w:rsid w:val="3203B8C9"/>
    <w:rsid w:val="3224EA1E"/>
    <w:rsid w:val="322B9C64"/>
    <w:rsid w:val="3238A8A1"/>
    <w:rsid w:val="32426596"/>
    <w:rsid w:val="324BEDC1"/>
    <w:rsid w:val="324D8A41"/>
    <w:rsid w:val="325216D5"/>
    <w:rsid w:val="3262B542"/>
    <w:rsid w:val="327F0539"/>
    <w:rsid w:val="3282417B"/>
    <w:rsid w:val="329496A3"/>
    <w:rsid w:val="329C2F69"/>
    <w:rsid w:val="329D8E9A"/>
    <w:rsid w:val="32ADDBEB"/>
    <w:rsid w:val="32B83923"/>
    <w:rsid w:val="32BB987B"/>
    <w:rsid w:val="32BDCE68"/>
    <w:rsid w:val="32EFCFD5"/>
    <w:rsid w:val="32F01B67"/>
    <w:rsid w:val="330636FA"/>
    <w:rsid w:val="3306E1E4"/>
    <w:rsid w:val="331B2381"/>
    <w:rsid w:val="331CC136"/>
    <w:rsid w:val="3331B2F6"/>
    <w:rsid w:val="3336E352"/>
    <w:rsid w:val="333DAE78"/>
    <w:rsid w:val="33430E2C"/>
    <w:rsid w:val="334EE0FC"/>
    <w:rsid w:val="335C2912"/>
    <w:rsid w:val="3362D9B7"/>
    <w:rsid w:val="3384E50C"/>
    <w:rsid w:val="338A214B"/>
    <w:rsid w:val="3390CD66"/>
    <w:rsid w:val="339F8A0F"/>
    <w:rsid w:val="33A0B8CD"/>
    <w:rsid w:val="33A8D75D"/>
    <w:rsid w:val="33A94AA5"/>
    <w:rsid w:val="33B1B3F6"/>
    <w:rsid w:val="33BB0B7D"/>
    <w:rsid w:val="33BBE7C7"/>
    <w:rsid w:val="33BC1D05"/>
    <w:rsid w:val="33BF6946"/>
    <w:rsid w:val="33C54818"/>
    <w:rsid w:val="33C8E31A"/>
    <w:rsid w:val="33E81AF2"/>
    <w:rsid w:val="33E8AD8E"/>
    <w:rsid w:val="33ED2339"/>
    <w:rsid w:val="3403E08E"/>
    <w:rsid w:val="3405C005"/>
    <w:rsid w:val="340C697E"/>
    <w:rsid w:val="340E55FD"/>
    <w:rsid w:val="341561BC"/>
    <w:rsid w:val="3432232B"/>
    <w:rsid w:val="3438BBE6"/>
    <w:rsid w:val="34527A10"/>
    <w:rsid w:val="34658E1D"/>
    <w:rsid w:val="3474C6EB"/>
    <w:rsid w:val="3474E919"/>
    <w:rsid w:val="34758683"/>
    <w:rsid w:val="3480442C"/>
    <w:rsid w:val="3480A2EF"/>
    <w:rsid w:val="3481B2BE"/>
    <w:rsid w:val="348936B2"/>
    <w:rsid w:val="348A0356"/>
    <w:rsid w:val="349CFAB0"/>
    <w:rsid w:val="349DD286"/>
    <w:rsid w:val="34A339B8"/>
    <w:rsid w:val="34A59F76"/>
    <w:rsid w:val="34BA0A11"/>
    <w:rsid w:val="34D72302"/>
    <w:rsid w:val="34F0126D"/>
    <w:rsid w:val="34F66474"/>
    <w:rsid w:val="34FA4BED"/>
    <w:rsid w:val="350A0FCA"/>
    <w:rsid w:val="350DB18D"/>
    <w:rsid w:val="35135DAF"/>
    <w:rsid w:val="352C9DC7"/>
    <w:rsid w:val="352F4DD5"/>
    <w:rsid w:val="35302608"/>
    <w:rsid w:val="35309FC8"/>
    <w:rsid w:val="353416E1"/>
    <w:rsid w:val="35355D71"/>
    <w:rsid w:val="353599A4"/>
    <w:rsid w:val="35381716"/>
    <w:rsid w:val="353A5F80"/>
    <w:rsid w:val="3540E02E"/>
    <w:rsid w:val="3546DAAB"/>
    <w:rsid w:val="354836AE"/>
    <w:rsid w:val="3559ACD1"/>
    <w:rsid w:val="355C97C9"/>
    <w:rsid w:val="3566C6A0"/>
    <w:rsid w:val="35701C77"/>
    <w:rsid w:val="3575E9A5"/>
    <w:rsid w:val="3578E2AC"/>
    <w:rsid w:val="357F6329"/>
    <w:rsid w:val="35805256"/>
    <w:rsid w:val="3586A1A8"/>
    <w:rsid w:val="359B4C06"/>
    <w:rsid w:val="359BCD3C"/>
    <w:rsid w:val="35A41ECD"/>
    <w:rsid w:val="35A4653C"/>
    <w:rsid w:val="35A8C49D"/>
    <w:rsid w:val="35BA00DF"/>
    <w:rsid w:val="35C1A401"/>
    <w:rsid w:val="35CDEB80"/>
    <w:rsid w:val="35D8549B"/>
    <w:rsid w:val="35D87393"/>
    <w:rsid w:val="35ED344D"/>
    <w:rsid w:val="35FFB843"/>
    <w:rsid w:val="36181A1D"/>
    <w:rsid w:val="361D8E8C"/>
    <w:rsid w:val="3623E237"/>
    <w:rsid w:val="362B4B73"/>
    <w:rsid w:val="362CD1CC"/>
    <w:rsid w:val="362CFB3C"/>
    <w:rsid w:val="363C5C28"/>
    <w:rsid w:val="365FD244"/>
    <w:rsid w:val="3661077D"/>
    <w:rsid w:val="3662205B"/>
    <w:rsid w:val="366DDF9E"/>
    <w:rsid w:val="366E5853"/>
    <w:rsid w:val="368681BE"/>
    <w:rsid w:val="369064A1"/>
    <w:rsid w:val="3694EDB8"/>
    <w:rsid w:val="3698274A"/>
    <w:rsid w:val="3699F078"/>
    <w:rsid w:val="369BB5AF"/>
    <w:rsid w:val="36A4A935"/>
    <w:rsid w:val="36A8AF44"/>
    <w:rsid w:val="36B57D1C"/>
    <w:rsid w:val="36BD6B12"/>
    <w:rsid w:val="36C27B7D"/>
    <w:rsid w:val="36C42BD7"/>
    <w:rsid w:val="36D009EF"/>
    <w:rsid w:val="36D3EB01"/>
    <w:rsid w:val="36E2A32E"/>
    <w:rsid w:val="36E361E4"/>
    <w:rsid w:val="36E371A3"/>
    <w:rsid w:val="36F818BD"/>
    <w:rsid w:val="36F8FFA2"/>
    <w:rsid w:val="36FC9EE2"/>
    <w:rsid w:val="36FCF423"/>
    <w:rsid w:val="36FF8A31"/>
    <w:rsid w:val="370609E4"/>
    <w:rsid w:val="3708564E"/>
    <w:rsid w:val="370F7CA3"/>
    <w:rsid w:val="3712C354"/>
    <w:rsid w:val="37171F91"/>
    <w:rsid w:val="3729F026"/>
    <w:rsid w:val="372BBA86"/>
    <w:rsid w:val="3747D8F5"/>
    <w:rsid w:val="3748D0D4"/>
    <w:rsid w:val="374AC047"/>
    <w:rsid w:val="37589E5F"/>
    <w:rsid w:val="375C182A"/>
    <w:rsid w:val="376E5027"/>
    <w:rsid w:val="37740FED"/>
    <w:rsid w:val="377443F4"/>
    <w:rsid w:val="378A73D5"/>
    <w:rsid w:val="379679CC"/>
    <w:rsid w:val="379E1631"/>
    <w:rsid w:val="37B109D4"/>
    <w:rsid w:val="37B8B2A6"/>
    <w:rsid w:val="37BB244B"/>
    <w:rsid w:val="37C7C8E2"/>
    <w:rsid w:val="37CC758A"/>
    <w:rsid w:val="37D5D524"/>
    <w:rsid w:val="37F7AD25"/>
    <w:rsid w:val="37F93F3E"/>
    <w:rsid w:val="3804FDF7"/>
    <w:rsid w:val="38115104"/>
    <w:rsid w:val="381BFDCE"/>
    <w:rsid w:val="381F7F91"/>
    <w:rsid w:val="3822B7E6"/>
    <w:rsid w:val="38407A26"/>
    <w:rsid w:val="38443663"/>
    <w:rsid w:val="3863398F"/>
    <w:rsid w:val="38655C55"/>
    <w:rsid w:val="388A9BF0"/>
    <w:rsid w:val="388D96F6"/>
    <w:rsid w:val="389197C5"/>
    <w:rsid w:val="3894F397"/>
    <w:rsid w:val="38B2EFF2"/>
    <w:rsid w:val="38C95E32"/>
    <w:rsid w:val="38CD82E0"/>
    <w:rsid w:val="3907832A"/>
    <w:rsid w:val="390A06CF"/>
    <w:rsid w:val="391F5F6E"/>
    <w:rsid w:val="391FB656"/>
    <w:rsid w:val="39229A2E"/>
    <w:rsid w:val="3924592E"/>
    <w:rsid w:val="3924C2C1"/>
    <w:rsid w:val="392AED5F"/>
    <w:rsid w:val="3935782B"/>
    <w:rsid w:val="3940DC27"/>
    <w:rsid w:val="39412FBC"/>
    <w:rsid w:val="394ACEFF"/>
    <w:rsid w:val="395544E7"/>
    <w:rsid w:val="396BF7A5"/>
    <w:rsid w:val="39705DB8"/>
    <w:rsid w:val="397AA013"/>
    <w:rsid w:val="39824807"/>
    <w:rsid w:val="398B169F"/>
    <w:rsid w:val="398E2B1C"/>
    <w:rsid w:val="39900379"/>
    <w:rsid w:val="399150BF"/>
    <w:rsid w:val="3991ED24"/>
    <w:rsid w:val="3993E838"/>
    <w:rsid w:val="39A5F915"/>
    <w:rsid w:val="39A841CA"/>
    <w:rsid w:val="39B57EB8"/>
    <w:rsid w:val="39B7AB5D"/>
    <w:rsid w:val="39B9EFF8"/>
    <w:rsid w:val="39C30E57"/>
    <w:rsid w:val="39CB2DB3"/>
    <w:rsid w:val="39D45A69"/>
    <w:rsid w:val="39D5757D"/>
    <w:rsid w:val="39D713D9"/>
    <w:rsid w:val="39D84E76"/>
    <w:rsid w:val="39DC67EB"/>
    <w:rsid w:val="39E878E8"/>
    <w:rsid w:val="39F1CFF7"/>
    <w:rsid w:val="39F30E81"/>
    <w:rsid w:val="39F3E334"/>
    <w:rsid w:val="39F56E33"/>
    <w:rsid w:val="39F5ABBE"/>
    <w:rsid w:val="3A139094"/>
    <w:rsid w:val="3A18E4EC"/>
    <w:rsid w:val="3A197E25"/>
    <w:rsid w:val="3A201347"/>
    <w:rsid w:val="3A27A5FE"/>
    <w:rsid w:val="3A28C1AF"/>
    <w:rsid w:val="3A2DD173"/>
    <w:rsid w:val="3A5CACEB"/>
    <w:rsid w:val="3A660D90"/>
    <w:rsid w:val="3A6A9642"/>
    <w:rsid w:val="3A6DB5A3"/>
    <w:rsid w:val="3A725A23"/>
    <w:rsid w:val="3A7C79B3"/>
    <w:rsid w:val="3A7D21F1"/>
    <w:rsid w:val="3A97892C"/>
    <w:rsid w:val="3AA22744"/>
    <w:rsid w:val="3AAA2265"/>
    <w:rsid w:val="3AABE4B6"/>
    <w:rsid w:val="3ABDDB62"/>
    <w:rsid w:val="3ABFB9DB"/>
    <w:rsid w:val="3AE42A9D"/>
    <w:rsid w:val="3AEA7B79"/>
    <w:rsid w:val="3AF699FD"/>
    <w:rsid w:val="3B00FC45"/>
    <w:rsid w:val="3B01FAFC"/>
    <w:rsid w:val="3B0976E4"/>
    <w:rsid w:val="3B143BC5"/>
    <w:rsid w:val="3B19F57B"/>
    <w:rsid w:val="3B47AE99"/>
    <w:rsid w:val="3B5746EB"/>
    <w:rsid w:val="3B58C5C8"/>
    <w:rsid w:val="3B6BD2CA"/>
    <w:rsid w:val="3B7AE699"/>
    <w:rsid w:val="3B884E34"/>
    <w:rsid w:val="3B88DD2C"/>
    <w:rsid w:val="3B9F1E17"/>
    <w:rsid w:val="3BA0D05F"/>
    <w:rsid w:val="3BB152CE"/>
    <w:rsid w:val="3BB3E6D8"/>
    <w:rsid w:val="3BB4C8D4"/>
    <w:rsid w:val="3BC9CBC9"/>
    <w:rsid w:val="3BD2D50C"/>
    <w:rsid w:val="3BD97DE2"/>
    <w:rsid w:val="3BDCC320"/>
    <w:rsid w:val="3BDF23B5"/>
    <w:rsid w:val="3BFAAB3C"/>
    <w:rsid w:val="3C097F64"/>
    <w:rsid w:val="3C159463"/>
    <w:rsid w:val="3C2EE1FC"/>
    <w:rsid w:val="3C44CA2C"/>
    <w:rsid w:val="3C4D10B6"/>
    <w:rsid w:val="3C70B3BF"/>
    <w:rsid w:val="3C795F00"/>
    <w:rsid w:val="3C7A99B9"/>
    <w:rsid w:val="3C7B8242"/>
    <w:rsid w:val="3C7F6BAF"/>
    <w:rsid w:val="3C8254D2"/>
    <w:rsid w:val="3C867028"/>
    <w:rsid w:val="3C86E3DA"/>
    <w:rsid w:val="3C87FAF3"/>
    <w:rsid w:val="3CABA85D"/>
    <w:rsid w:val="3CB40522"/>
    <w:rsid w:val="3CCAE22E"/>
    <w:rsid w:val="3CCF30CE"/>
    <w:rsid w:val="3CD7FECD"/>
    <w:rsid w:val="3CE1FB5E"/>
    <w:rsid w:val="3CE7E025"/>
    <w:rsid w:val="3CF80E42"/>
    <w:rsid w:val="3D02CE75"/>
    <w:rsid w:val="3D07E7BE"/>
    <w:rsid w:val="3D08012B"/>
    <w:rsid w:val="3D0B5D6C"/>
    <w:rsid w:val="3D12910C"/>
    <w:rsid w:val="3D1C4038"/>
    <w:rsid w:val="3D2069ED"/>
    <w:rsid w:val="3D2DF2D1"/>
    <w:rsid w:val="3D2F8E78"/>
    <w:rsid w:val="3D37145F"/>
    <w:rsid w:val="3D3D850B"/>
    <w:rsid w:val="3D3DE6FD"/>
    <w:rsid w:val="3D45D58D"/>
    <w:rsid w:val="3D460015"/>
    <w:rsid w:val="3D59413B"/>
    <w:rsid w:val="3D723142"/>
    <w:rsid w:val="3D735E6B"/>
    <w:rsid w:val="3D73C698"/>
    <w:rsid w:val="3D7942EA"/>
    <w:rsid w:val="3D7ADD22"/>
    <w:rsid w:val="3D8382B1"/>
    <w:rsid w:val="3D88D82E"/>
    <w:rsid w:val="3DA6E348"/>
    <w:rsid w:val="3DBF02CC"/>
    <w:rsid w:val="3DCB1464"/>
    <w:rsid w:val="3DCE67FB"/>
    <w:rsid w:val="3DF11CA4"/>
    <w:rsid w:val="3DF36A8B"/>
    <w:rsid w:val="3E009429"/>
    <w:rsid w:val="3E131286"/>
    <w:rsid w:val="3E22030A"/>
    <w:rsid w:val="3E2260AA"/>
    <w:rsid w:val="3E33F0FE"/>
    <w:rsid w:val="3E39535B"/>
    <w:rsid w:val="3E40C9DB"/>
    <w:rsid w:val="3E413D4D"/>
    <w:rsid w:val="3E4344DC"/>
    <w:rsid w:val="3E4A27A2"/>
    <w:rsid w:val="3E4BBD7E"/>
    <w:rsid w:val="3E5017D5"/>
    <w:rsid w:val="3E56B19C"/>
    <w:rsid w:val="3E7670C3"/>
    <w:rsid w:val="3E777DCC"/>
    <w:rsid w:val="3E7C07E7"/>
    <w:rsid w:val="3E83190E"/>
    <w:rsid w:val="3E83B8D9"/>
    <w:rsid w:val="3E8594B7"/>
    <w:rsid w:val="3E8A9188"/>
    <w:rsid w:val="3E8FC964"/>
    <w:rsid w:val="3E905706"/>
    <w:rsid w:val="3EAAF184"/>
    <w:rsid w:val="3EB8FCDC"/>
    <w:rsid w:val="3EBC38DF"/>
    <w:rsid w:val="3ED3721D"/>
    <w:rsid w:val="3ED79757"/>
    <w:rsid w:val="3EEE17E0"/>
    <w:rsid w:val="3EEF8D35"/>
    <w:rsid w:val="3EF7C5DB"/>
    <w:rsid w:val="3EFB1A94"/>
    <w:rsid w:val="3F004958"/>
    <w:rsid w:val="3F1C4DE4"/>
    <w:rsid w:val="3F1DE474"/>
    <w:rsid w:val="3F330063"/>
    <w:rsid w:val="3F4CF63F"/>
    <w:rsid w:val="3F57BF57"/>
    <w:rsid w:val="3F598530"/>
    <w:rsid w:val="3F5AA95F"/>
    <w:rsid w:val="3F6B7E42"/>
    <w:rsid w:val="3F6D3D29"/>
    <w:rsid w:val="3F7AB199"/>
    <w:rsid w:val="3F7B7187"/>
    <w:rsid w:val="3F7EAB5F"/>
    <w:rsid w:val="3F83EA3D"/>
    <w:rsid w:val="3F8FB448"/>
    <w:rsid w:val="3F924593"/>
    <w:rsid w:val="3F940D54"/>
    <w:rsid w:val="3F9945F2"/>
    <w:rsid w:val="3F99F0E9"/>
    <w:rsid w:val="3F9AD1A3"/>
    <w:rsid w:val="3F9C85BD"/>
    <w:rsid w:val="3F9DA6A8"/>
    <w:rsid w:val="3FA0F203"/>
    <w:rsid w:val="3FAA3505"/>
    <w:rsid w:val="3FBC526A"/>
    <w:rsid w:val="3FC1F6B5"/>
    <w:rsid w:val="3FC56EEF"/>
    <w:rsid w:val="3FC72E48"/>
    <w:rsid w:val="3FCF5969"/>
    <w:rsid w:val="3FD8C5D8"/>
    <w:rsid w:val="3FDA0E5D"/>
    <w:rsid w:val="3FE2A101"/>
    <w:rsid w:val="3FE47324"/>
    <w:rsid w:val="3FEEFEB5"/>
    <w:rsid w:val="3FF24566"/>
    <w:rsid w:val="3FF79CEC"/>
    <w:rsid w:val="40028CEE"/>
    <w:rsid w:val="400E2117"/>
    <w:rsid w:val="4018C00C"/>
    <w:rsid w:val="4021CB67"/>
    <w:rsid w:val="404C79AD"/>
    <w:rsid w:val="406271A1"/>
    <w:rsid w:val="407887AC"/>
    <w:rsid w:val="408106AE"/>
    <w:rsid w:val="408184D9"/>
    <w:rsid w:val="4083EA9A"/>
    <w:rsid w:val="40908F2C"/>
    <w:rsid w:val="409103B6"/>
    <w:rsid w:val="40948A4E"/>
    <w:rsid w:val="409A24D5"/>
    <w:rsid w:val="40AE3C75"/>
    <w:rsid w:val="40B4F3BA"/>
    <w:rsid w:val="40B7877E"/>
    <w:rsid w:val="40B8B74B"/>
    <w:rsid w:val="40D95854"/>
    <w:rsid w:val="40E98B88"/>
    <w:rsid w:val="40EEDD46"/>
    <w:rsid w:val="40F52A37"/>
    <w:rsid w:val="40F676C6"/>
    <w:rsid w:val="410D7563"/>
    <w:rsid w:val="411A1796"/>
    <w:rsid w:val="411CBC53"/>
    <w:rsid w:val="414D011C"/>
    <w:rsid w:val="415A016C"/>
    <w:rsid w:val="41630835"/>
    <w:rsid w:val="41725A6E"/>
    <w:rsid w:val="417290A6"/>
    <w:rsid w:val="417CC86F"/>
    <w:rsid w:val="4184A82B"/>
    <w:rsid w:val="4185725E"/>
    <w:rsid w:val="4192DAFD"/>
    <w:rsid w:val="41958FD7"/>
    <w:rsid w:val="4199D307"/>
    <w:rsid w:val="41A2B651"/>
    <w:rsid w:val="41AB1F2D"/>
    <w:rsid w:val="41BD248D"/>
    <w:rsid w:val="41BEF172"/>
    <w:rsid w:val="41DDF0BC"/>
    <w:rsid w:val="41EF6C6A"/>
    <w:rsid w:val="41FB52E1"/>
    <w:rsid w:val="41FE0F11"/>
    <w:rsid w:val="420F8FE0"/>
    <w:rsid w:val="42203682"/>
    <w:rsid w:val="4228185C"/>
    <w:rsid w:val="4238416D"/>
    <w:rsid w:val="424004BD"/>
    <w:rsid w:val="42407636"/>
    <w:rsid w:val="424966D6"/>
    <w:rsid w:val="424E965F"/>
    <w:rsid w:val="42518067"/>
    <w:rsid w:val="425A3D58"/>
    <w:rsid w:val="428EB36D"/>
    <w:rsid w:val="42906A10"/>
    <w:rsid w:val="4295C6E5"/>
    <w:rsid w:val="4299094C"/>
    <w:rsid w:val="429AB319"/>
    <w:rsid w:val="42AECBFB"/>
    <w:rsid w:val="42D0D253"/>
    <w:rsid w:val="42D14CC3"/>
    <w:rsid w:val="42D66E1A"/>
    <w:rsid w:val="42D85978"/>
    <w:rsid w:val="42DB402D"/>
    <w:rsid w:val="42E5044F"/>
    <w:rsid w:val="42ED8604"/>
    <w:rsid w:val="4312A58C"/>
    <w:rsid w:val="4316E0D4"/>
    <w:rsid w:val="4317CCFA"/>
    <w:rsid w:val="4320454B"/>
    <w:rsid w:val="43223093"/>
    <w:rsid w:val="4323710E"/>
    <w:rsid w:val="4323BF87"/>
    <w:rsid w:val="4328C297"/>
    <w:rsid w:val="432E094E"/>
    <w:rsid w:val="4330AE41"/>
    <w:rsid w:val="435A784F"/>
    <w:rsid w:val="435A8640"/>
    <w:rsid w:val="436B27F4"/>
    <w:rsid w:val="437017DD"/>
    <w:rsid w:val="4372A383"/>
    <w:rsid w:val="43754932"/>
    <w:rsid w:val="43773D90"/>
    <w:rsid w:val="437FE61C"/>
    <w:rsid w:val="4391A8B1"/>
    <w:rsid w:val="439EB08B"/>
    <w:rsid w:val="43A0FB5E"/>
    <w:rsid w:val="43A5564E"/>
    <w:rsid w:val="43A8C015"/>
    <w:rsid w:val="43AF3839"/>
    <w:rsid w:val="43B33584"/>
    <w:rsid w:val="43B55854"/>
    <w:rsid w:val="43C29292"/>
    <w:rsid w:val="43C94FD3"/>
    <w:rsid w:val="43CF45B5"/>
    <w:rsid w:val="43D3041B"/>
    <w:rsid w:val="43D9E9EC"/>
    <w:rsid w:val="43E53737"/>
    <w:rsid w:val="43F8911A"/>
    <w:rsid w:val="43FEA7E9"/>
    <w:rsid w:val="4401F9DB"/>
    <w:rsid w:val="4419242C"/>
    <w:rsid w:val="441A12F0"/>
    <w:rsid w:val="441BE2B3"/>
    <w:rsid w:val="441C855F"/>
    <w:rsid w:val="441D4DF7"/>
    <w:rsid w:val="4425558E"/>
    <w:rsid w:val="443BB740"/>
    <w:rsid w:val="443C61C5"/>
    <w:rsid w:val="445BDD38"/>
    <w:rsid w:val="446AFAF0"/>
    <w:rsid w:val="446BF629"/>
    <w:rsid w:val="4471E486"/>
    <w:rsid w:val="447EDCB5"/>
    <w:rsid w:val="448DB764"/>
    <w:rsid w:val="449A983C"/>
    <w:rsid w:val="44AAF8CD"/>
    <w:rsid w:val="44AE75ED"/>
    <w:rsid w:val="44AFFB96"/>
    <w:rsid w:val="44B2B03A"/>
    <w:rsid w:val="44BF8FE8"/>
    <w:rsid w:val="44C521EF"/>
    <w:rsid w:val="44C9EFFB"/>
    <w:rsid w:val="44DCD5CB"/>
    <w:rsid w:val="44E423AA"/>
    <w:rsid w:val="44E929E6"/>
    <w:rsid w:val="44F3EF5F"/>
    <w:rsid w:val="44F73A57"/>
    <w:rsid w:val="4502318A"/>
    <w:rsid w:val="45169715"/>
    <w:rsid w:val="451C332B"/>
    <w:rsid w:val="45202DDC"/>
    <w:rsid w:val="4525B043"/>
    <w:rsid w:val="4529401D"/>
    <w:rsid w:val="45303681"/>
    <w:rsid w:val="454F378E"/>
    <w:rsid w:val="4553BFBB"/>
    <w:rsid w:val="4554211B"/>
    <w:rsid w:val="45544596"/>
    <w:rsid w:val="4557D744"/>
    <w:rsid w:val="455C1FB4"/>
    <w:rsid w:val="4562B253"/>
    <w:rsid w:val="456A7476"/>
    <w:rsid w:val="456C6273"/>
    <w:rsid w:val="456CF845"/>
    <w:rsid w:val="456EF476"/>
    <w:rsid w:val="457791AB"/>
    <w:rsid w:val="457F37FB"/>
    <w:rsid w:val="4584E6BB"/>
    <w:rsid w:val="4598D469"/>
    <w:rsid w:val="459AFF78"/>
    <w:rsid w:val="459F7319"/>
    <w:rsid w:val="45C3353F"/>
    <w:rsid w:val="45C471E2"/>
    <w:rsid w:val="45E0C798"/>
    <w:rsid w:val="45EC95A6"/>
    <w:rsid w:val="45FC2E89"/>
    <w:rsid w:val="45FE3840"/>
    <w:rsid w:val="4602C211"/>
    <w:rsid w:val="46063DA6"/>
    <w:rsid w:val="4608D000"/>
    <w:rsid w:val="46132E6E"/>
    <w:rsid w:val="4613585A"/>
    <w:rsid w:val="4614032A"/>
    <w:rsid w:val="4617984A"/>
    <w:rsid w:val="461E21CA"/>
    <w:rsid w:val="46219F45"/>
    <w:rsid w:val="4635ACD1"/>
    <w:rsid w:val="46373262"/>
    <w:rsid w:val="4639B46F"/>
    <w:rsid w:val="463E7683"/>
    <w:rsid w:val="46488CD7"/>
    <w:rsid w:val="46581613"/>
    <w:rsid w:val="465CC0FE"/>
    <w:rsid w:val="465E22A0"/>
    <w:rsid w:val="4664C408"/>
    <w:rsid w:val="46710E6D"/>
    <w:rsid w:val="46719BA1"/>
    <w:rsid w:val="4682F3F1"/>
    <w:rsid w:val="46830C2D"/>
    <w:rsid w:val="468974D4"/>
    <w:rsid w:val="468C5012"/>
    <w:rsid w:val="46BB622E"/>
    <w:rsid w:val="46CCC595"/>
    <w:rsid w:val="46D73BDD"/>
    <w:rsid w:val="46D9144F"/>
    <w:rsid w:val="46DE98E0"/>
    <w:rsid w:val="46DF91EB"/>
    <w:rsid w:val="46F66ADF"/>
    <w:rsid w:val="46F8646C"/>
    <w:rsid w:val="470162C2"/>
    <w:rsid w:val="4701BB38"/>
    <w:rsid w:val="4705AA4E"/>
    <w:rsid w:val="470C4DDA"/>
    <w:rsid w:val="471375E0"/>
    <w:rsid w:val="471B0171"/>
    <w:rsid w:val="47262ACF"/>
    <w:rsid w:val="4726F9E5"/>
    <w:rsid w:val="472D1CE6"/>
    <w:rsid w:val="473D5B02"/>
    <w:rsid w:val="47414ED3"/>
    <w:rsid w:val="4747779B"/>
    <w:rsid w:val="474B4459"/>
    <w:rsid w:val="47532E19"/>
    <w:rsid w:val="47591DCA"/>
    <w:rsid w:val="47602319"/>
    <w:rsid w:val="4768C344"/>
    <w:rsid w:val="477E34F2"/>
    <w:rsid w:val="477E7F24"/>
    <w:rsid w:val="478B3F12"/>
    <w:rsid w:val="4797FEEA"/>
    <w:rsid w:val="47A0CC6F"/>
    <w:rsid w:val="47A49EA2"/>
    <w:rsid w:val="47BE1793"/>
    <w:rsid w:val="47BF9FD6"/>
    <w:rsid w:val="47C47C13"/>
    <w:rsid w:val="47CEF736"/>
    <w:rsid w:val="47D83F1D"/>
    <w:rsid w:val="47E9AB87"/>
    <w:rsid w:val="47F64AB9"/>
    <w:rsid w:val="4835E6A4"/>
    <w:rsid w:val="4837733F"/>
    <w:rsid w:val="484BE6F1"/>
    <w:rsid w:val="485ABC47"/>
    <w:rsid w:val="485BFEDC"/>
    <w:rsid w:val="487EC0A8"/>
    <w:rsid w:val="48839A04"/>
    <w:rsid w:val="48845643"/>
    <w:rsid w:val="488D722A"/>
    <w:rsid w:val="488D9DEA"/>
    <w:rsid w:val="48A6753E"/>
    <w:rsid w:val="48AD5CD1"/>
    <w:rsid w:val="48B082CE"/>
    <w:rsid w:val="48B0E165"/>
    <w:rsid w:val="48BB7953"/>
    <w:rsid w:val="48BDBB96"/>
    <w:rsid w:val="48D2D9F3"/>
    <w:rsid w:val="48DA333F"/>
    <w:rsid w:val="48F08545"/>
    <w:rsid w:val="48F2BAE2"/>
    <w:rsid w:val="490FA745"/>
    <w:rsid w:val="49167BD4"/>
    <w:rsid w:val="491B7F95"/>
    <w:rsid w:val="49218FD8"/>
    <w:rsid w:val="49251A6B"/>
    <w:rsid w:val="492DDB50"/>
    <w:rsid w:val="492E53B5"/>
    <w:rsid w:val="492EC353"/>
    <w:rsid w:val="4931E705"/>
    <w:rsid w:val="494ED5EB"/>
    <w:rsid w:val="494F1E64"/>
    <w:rsid w:val="4957C846"/>
    <w:rsid w:val="4964915B"/>
    <w:rsid w:val="49701181"/>
    <w:rsid w:val="497FCAB6"/>
    <w:rsid w:val="498F1995"/>
    <w:rsid w:val="498F4AB8"/>
    <w:rsid w:val="499BCB96"/>
    <w:rsid w:val="499E9792"/>
    <w:rsid w:val="499EB4EE"/>
    <w:rsid w:val="49A071E7"/>
    <w:rsid w:val="49AECC7F"/>
    <w:rsid w:val="49D196F6"/>
    <w:rsid w:val="49D33BC3"/>
    <w:rsid w:val="49D7EBB7"/>
    <w:rsid w:val="49DFB5D9"/>
    <w:rsid w:val="49EC3CD6"/>
    <w:rsid w:val="4A057DCD"/>
    <w:rsid w:val="4A18C85C"/>
    <w:rsid w:val="4A1B0B91"/>
    <w:rsid w:val="4A23CF51"/>
    <w:rsid w:val="4A28ABA5"/>
    <w:rsid w:val="4A3BFB60"/>
    <w:rsid w:val="4A46E670"/>
    <w:rsid w:val="4A5DC9A6"/>
    <w:rsid w:val="4A5E5E5D"/>
    <w:rsid w:val="4A5F9091"/>
    <w:rsid w:val="4A611C18"/>
    <w:rsid w:val="4A69DAB6"/>
    <w:rsid w:val="4A6CE3FE"/>
    <w:rsid w:val="4A755369"/>
    <w:rsid w:val="4A7C972F"/>
    <w:rsid w:val="4A85C9C0"/>
    <w:rsid w:val="4A86C3FE"/>
    <w:rsid w:val="4A9208DD"/>
    <w:rsid w:val="4A9296EB"/>
    <w:rsid w:val="4A9E8503"/>
    <w:rsid w:val="4A9EBDBC"/>
    <w:rsid w:val="4AA79070"/>
    <w:rsid w:val="4AB25D7A"/>
    <w:rsid w:val="4AB3DB58"/>
    <w:rsid w:val="4ACD56D7"/>
    <w:rsid w:val="4ACF1E75"/>
    <w:rsid w:val="4AD904D3"/>
    <w:rsid w:val="4AE69555"/>
    <w:rsid w:val="4AFAD02C"/>
    <w:rsid w:val="4B067A75"/>
    <w:rsid w:val="4B07D8F3"/>
    <w:rsid w:val="4B0B0D84"/>
    <w:rsid w:val="4B138801"/>
    <w:rsid w:val="4B13D16F"/>
    <w:rsid w:val="4B16EA93"/>
    <w:rsid w:val="4B1C0628"/>
    <w:rsid w:val="4B1F692A"/>
    <w:rsid w:val="4B22FBBD"/>
    <w:rsid w:val="4B285408"/>
    <w:rsid w:val="4B326445"/>
    <w:rsid w:val="4B3AEFAF"/>
    <w:rsid w:val="4B3F57CE"/>
    <w:rsid w:val="4B44DD6A"/>
    <w:rsid w:val="4B48715B"/>
    <w:rsid w:val="4B536FE4"/>
    <w:rsid w:val="4B599D8E"/>
    <w:rsid w:val="4B5A6579"/>
    <w:rsid w:val="4B6038C0"/>
    <w:rsid w:val="4B62202E"/>
    <w:rsid w:val="4B6874AC"/>
    <w:rsid w:val="4B7A670E"/>
    <w:rsid w:val="4B83B748"/>
    <w:rsid w:val="4B9304E6"/>
    <w:rsid w:val="4B964D06"/>
    <w:rsid w:val="4B9710A5"/>
    <w:rsid w:val="4BA27E29"/>
    <w:rsid w:val="4BB736D4"/>
    <w:rsid w:val="4BBAB21C"/>
    <w:rsid w:val="4BC71B0D"/>
    <w:rsid w:val="4BCB8F76"/>
    <w:rsid w:val="4BDB84F5"/>
    <w:rsid w:val="4BDBC516"/>
    <w:rsid w:val="4BDD1C26"/>
    <w:rsid w:val="4BE1B2A2"/>
    <w:rsid w:val="4BE1C96F"/>
    <w:rsid w:val="4BEA033A"/>
    <w:rsid w:val="4BEA3C67"/>
    <w:rsid w:val="4C08491C"/>
    <w:rsid w:val="4C11394B"/>
    <w:rsid w:val="4C15EC5A"/>
    <w:rsid w:val="4C16F234"/>
    <w:rsid w:val="4C1A939E"/>
    <w:rsid w:val="4C1B707B"/>
    <w:rsid w:val="4C1FDDA2"/>
    <w:rsid w:val="4C229C16"/>
    <w:rsid w:val="4C258A59"/>
    <w:rsid w:val="4C282607"/>
    <w:rsid w:val="4C4D7A42"/>
    <w:rsid w:val="4C4F7345"/>
    <w:rsid w:val="4C52676C"/>
    <w:rsid w:val="4C55AC52"/>
    <w:rsid w:val="4C5B58ED"/>
    <w:rsid w:val="4C62FE02"/>
    <w:rsid w:val="4C695875"/>
    <w:rsid w:val="4C72B51C"/>
    <w:rsid w:val="4C75E3D1"/>
    <w:rsid w:val="4C816AEE"/>
    <w:rsid w:val="4C8AC99A"/>
    <w:rsid w:val="4C8E5363"/>
    <w:rsid w:val="4C8F7C52"/>
    <w:rsid w:val="4C99D16B"/>
    <w:rsid w:val="4C9F6908"/>
    <w:rsid w:val="4CA4A199"/>
    <w:rsid w:val="4CBBF708"/>
    <w:rsid w:val="4CC2F62C"/>
    <w:rsid w:val="4CC71F9D"/>
    <w:rsid w:val="4CD6D026"/>
    <w:rsid w:val="4CD7030D"/>
    <w:rsid w:val="4CE2A276"/>
    <w:rsid w:val="4CE2B8A4"/>
    <w:rsid w:val="4D018D66"/>
    <w:rsid w:val="4D026A57"/>
    <w:rsid w:val="4D02C619"/>
    <w:rsid w:val="4D25734A"/>
    <w:rsid w:val="4D6B3242"/>
    <w:rsid w:val="4D701792"/>
    <w:rsid w:val="4D7D99D0"/>
    <w:rsid w:val="4D7DB50B"/>
    <w:rsid w:val="4D869F68"/>
    <w:rsid w:val="4D907706"/>
    <w:rsid w:val="4DBA0CA0"/>
    <w:rsid w:val="4DBBB527"/>
    <w:rsid w:val="4DC3F668"/>
    <w:rsid w:val="4DC495F3"/>
    <w:rsid w:val="4DCCE683"/>
    <w:rsid w:val="4DD0E3D0"/>
    <w:rsid w:val="4DD7C9D1"/>
    <w:rsid w:val="4DE3BA21"/>
    <w:rsid w:val="4DED5947"/>
    <w:rsid w:val="4E10209B"/>
    <w:rsid w:val="4E11C003"/>
    <w:rsid w:val="4E13F75A"/>
    <w:rsid w:val="4E1CF106"/>
    <w:rsid w:val="4E1E98C2"/>
    <w:rsid w:val="4E20A9D4"/>
    <w:rsid w:val="4E249590"/>
    <w:rsid w:val="4E2699FB"/>
    <w:rsid w:val="4E2CBE8D"/>
    <w:rsid w:val="4E3B3969"/>
    <w:rsid w:val="4E3C82D3"/>
    <w:rsid w:val="4E4FFC4B"/>
    <w:rsid w:val="4E5C3691"/>
    <w:rsid w:val="4E5C6F71"/>
    <w:rsid w:val="4E629103"/>
    <w:rsid w:val="4E74ED40"/>
    <w:rsid w:val="4E761EFF"/>
    <w:rsid w:val="4E7FF7D5"/>
    <w:rsid w:val="4E89023D"/>
    <w:rsid w:val="4EA1D197"/>
    <w:rsid w:val="4EC5097D"/>
    <w:rsid w:val="4EC65BF8"/>
    <w:rsid w:val="4ECBF1C4"/>
    <w:rsid w:val="4EEEE462"/>
    <w:rsid w:val="4EF27D7F"/>
    <w:rsid w:val="4EF90858"/>
    <w:rsid w:val="4F0480E4"/>
    <w:rsid w:val="4F0704E0"/>
    <w:rsid w:val="4F0AA7A9"/>
    <w:rsid w:val="4F0C89BF"/>
    <w:rsid w:val="4F10154E"/>
    <w:rsid w:val="4F2005CD"/>
    <w:rsid w:val="4F259183"/>
    <w:rsid w:val="4F2AE523"/>
    <w:rsid w:val="4F2E9865"/>
    <w:rsid w:val="4F393499"/>
    <w:rsid w:val="4F43358E"/>
    <w:rsid w:val="4F443334"/>
    <w:rsid w:val="4F479F20"/>
    <w:rsid w:val="4F4B1CAB"/>
    <w:rsid w:val="4F4C3C73"/>
    <w:rsid w:val="4F5BB6C3"/>
    <w:rsid w:val="4F5D9FAD"/>
    <w:rsid w:val="4F6DBEFD"/>
    <w:rsid w:val="4F70A8A0"/>
    <w:rsid w:val="4F79A021"/>
    <w:rsid w:val="4F7B32C2"/>
    <w:rsid w:val="4FA2CC7E"/>
    <w:rsid w:val="4FB3D20A"/>
    <w:rsid w:val="4FB423FD"/>
    <w:rsid w:val="4FB5E614"/>
    <w:rsid w:val="4FCA1171"/>
    <w:rsid w:val="4FCF63AB"/>
    <w:rsid w:val="4FD7EAAA"/>
    <w:rsid w:val="4FDB095E"/>
    <w:rsid w:val="4FDD54B9"/>
    <w:rsid w:val="4FE960A9"/>
    <w:rsid w:val="4FF0EBD9"/>
    <w:rsid w:val="4FF63211"/>
    <w:rsid w:val="5008685E"/>
    <w:rsid w:val="5017E860"/>
    <w:rsid w:val="501D2CC4"/>
    <w:rsid w:val="501E36CD"/>
    <w:rsid w:val="501E4F99"/>
    <w:rsid w:val="50210D80"/>
    <w:rsid w:val="5043F8B4"/>
    <w:rsid w:val="505163DC"/>
    <w:rsid w:val="506D8D46"/>
    <w:rsid w:val="5073B821"/>
    <w:rsid w:val="507F9149"/>
    <w:rsid w:val="50915CD2"/>
    <w:rsid w:val="509738B9"/>
    <w:rsid w:val="50991526"/>
    <w:rsid w:val="509C2579"/>
    <w:rsid w:val="50A4003C"/>
    <w:rsid w:val="50C65BA7"/>
    <w:rsid w:val="50CB614A"/>
    <w:rsid w:val="50E2864F"/>
    <w:rsid w:val="50E30D27"/>
    <w:rsid w:val="50E675D0"/>
    <w:rsid w:val="50ECC137"/>
    <w:rsid w:val="50F7A612"/>
    <w:rsid w:val="50FCD37D"/>
    <w:rsid w:val="5102C492"/>
    <w:rsid w:val="51059AB7"/>
    <w:rsid w:val="5105ABB6"/>
    <w:rsid w:val="510DDF22"/>
    <w:rsid w:val="510FDEBD"/>
    <w:rsid w:val="51162833"/>
    <w:rsid w:val="511C41D0"/>
    <w:rsid w:val="5121146B"/>
    <w:rsid w:val="512603E9"/>
    <w:rsid w:val="512B3D7C"/>
    <w:rsid w:val="513B75B1"/>
    <w:rsid w:val="5142F7A0"/>
    <w:rsid w:val="514B4E14"/>
    <w:rsid w:val="51515998"/>
    <w:rsid w:val="5173BA2A"/>
    <w:rsid w:val="518C23FE"/>
    <w:rsid w:val="518DD157"/>
    <w:rsid w:val="519AAE2F"/>
    <w:rsid w:val="519E3520"/>
    <w:rsid w:val="51A1E62F"/>
    <w:rsid w:val="51A8DDA8"/>
    <w:rsid w:val="51B51C6E"/>
    <w:rsid w:val="51BE3E82"/>
    <w:rsid w:val="51C46E8D"/>
    <w:rsid w:val="51CA649A"/>
    <w:rsid w:val="51D17512"/>
    <w:rsid w:val="52050EFC"/>
    <w:rsid w:val="52088394"/>
    <w:rsid w:val="520C36C6"/>
    <w:rsid w:val="5217B1E3"/>
    <w:rsid w:val="5219C5C4"/>
    <w:rsid w:val="52204315"/>
    <w:rsid w:val="522059D0"/>
    <w:rsid w:val="52250CF7"/>
    <w:rsid w:val="5227C649"/>
    <w:rsid w:val="522D2D33"/>
    <w:rsid w:val="522D70A7"/>
    <w:rsid w:val="522F13D8"/>
    <w:rsid w:val="52357401"/>
    <w:rsid w:val="5244D431"/>
    <w:rsid w:val="52468455"/>
    <w:rsid w:val="524EC531"/>
    <w:rsid w:val="524F7BBB"/>
    <w:rsid w:val="5254470B"/>
    <w:rsid w:val="52554425"/>
    <w:rsid w:val="5274BDBA"/>
    <w:rsid w:val="52843C2A"/>
    <w:rsid w:val="52B6BEA1"/>
    <w:rsid w:val="52C1BA4F"/>
    <w:rsid w:val="52D23F86"/>
    <w:rsid w:val="52E8EA2D"/>
    <w:rsid w:val="52EADACB"/>
    <w:rsid w:val="52F0D56F"/>
    <w:rsid w:val="52F75061"/>
    <w:rsid w:val="52FCF9C9"/>
    <w:rsid w:val="53023478"/>
    <w:rsid w:val="530F8A8B"/>
    <w:rsid w:val="53102957"/>
    <w:rsid w:val="531E8FD1"/>
    <w:rsid w:val="532C6ED7"/>
    <w:rsid w:val="532C92A0"/>
    <w:rsid w:val="53362070"/>
    <w:rsid w:val="533F0CA5"/>
    <w:rsid w:val="535A0F1E"/>
    <w:rsid w:val="536CBE45"/>
    <w:rsid w:val="5370266D"/>
    <w:rsid w:val="5378D3FE"/>
    <w:rsid w:val="53894905"/>
    <w:rsid w:val="538A7461"/>
    <w:rsid w:val="538CFD17"/>
    <w:rsid w:val="539A1CF7"/>
    <w:rsid w:val="53A78894"/>
    <w:rsid w:val="53A9F3AF"/>
    <w:rsid w:val="53AC0AC0"/>
    <w:rsid w:val="53BA4356"/>
    <w:rsid w:val="53D05091"/>
    <w:rsid w:val="53D1BA5A"/>
    <w:rsid w:val="53E52380"/>
    <w:rsid w:val="53E66409"/>
    <w:rsid w:val="53E7850D"/>
    <w:rsid w:val="53F5C73B"/>
    <w:rsid w:val="53FE9F85"/>
    <w:rsid w:val="5405CB12"/>
    <w:rsid w:val="5411D860"/>
    <w:rsid w:val="54120475"/>
    <w:rsid w:val="5413DBAD"/>
    <w:rsid w:val="5418B979"/>
    <w:rsid w:val="541CB939"/>
    <w:rsid w:val="541EFF6F"/>
    <w:rsid w:val="5427A41F"/>
    <w:rsid w:val="542C9E1B"/>
    <w:rsid w:val="54337CE7"/>
    <w:rsid w:val="543E6BFB"/>
    <w:rsid w:val="543F5421"/>
    <w:rsid w:val="54415B2C"/>
    <w:rsid w:val="54477F7F"/>
    <w:rsid w:val="5449FB4F"/>
    <w:rsid w:val="544C95FC"/>
    <w:rsid w:val="5454D44A"/>
    <w:rsid w:val="54595849"/>
    <w:rsid w:val="5459E60D"/>
    <w:rsid w:val="54650780"/>
    <w:rsid w:val="546751F0"/>
    <w:rsid w:val="546BEDCE"/>
    <w:rsid w:val="5486E04D"/>
    <w:rsid w:val="54C5586D"/>
    <w:rsid w:val="54C76470"/>
    <w:rsid w:val="54EF5C7A"/>
    <w:rsid w:val="54FDD632"/>
    <w:rsid w:val="550CAB3E"/>
    <w:rsid w:val="551B5945"/>
    <w:rsid w:val="55249B9C"/>
    <w:rsid w:val="552C6A8E"/>
    <w:rsid w:val="553B0EA6"/>
    <w:rsid w:val="553CA7CB"/>
    <w:rsid w:val="553EF612"/>
    <w:rsid w:val="5540FE69"/>
    <w:rsid w:val="5565AB19"/>
    <w:rsid w:val="556635A8"/>
    <w:rsid w:val="55667314"/>
    <w:rsid w:val="557112D3"/>
    <w:rsid w:val="55738A9E"/>
    <w:rsid w:val="5598F86F"/>
    <w:rsid w:val="559DCA67"/>
    <w:rsid w:val="55A1AB7A"/>
    <w:rsid w:val="55A67265"/>
    <w:rsid w:val="55BB5539"/>
    <w:rsid w:val="55C33B4D"/>
    <w:rsid w:val="55C4767A"/>
    <w:rsid w:val="55CA2783"/>
    <w:rsid w:val="55D1243E"/>
    <w:rsid w:val="55DE830D"/>
    <w:rsid w:val="55E66879"/>
    <w:rsid w:val="55EB43CB"/>
    <w:rsid w:val="55ED436D"/>
    <w:rsid w:val="55ED5CA8"/>
    <w:rsid w:val="55EE4EB6"/>
    <w:rsid w:val="55F03098"/>
    <w:rsid w:val="55F0F95D"/>
    <w:rsid w:val="5613DFB2"/>
    <w:rsid w:val="56145303"/>
    <w:rsid w:val="561DDE06"/>
    <w:rsid w:val="56207CAD"/>
    <w:rsid w:val="56249BE0"/>
    <w:rsid w:val="56364DD9"/>
    <w:rsid w:val="563F40FC"/>
    <w:rsid w:val="564530F4"/>
    <w:rsid w:val="56481688"/>
    <w:rsid w:val="564A8DE2"/>
    <w:rsid w:val="564DA847"/>
    <w:rsid w:val="564E38D4"/>
    <w:rsid w:val="5661427A"/>
    <w:rsid w:val="568A2EFE"/>
    <w:rsid w:val="5694C74A"/>
    <w:rsid w:val="56A51384"/>
    <w:rsid w:val="56A9DAFF"/>
    <w:rsid w:val="56D3881A"/>
    <w:rsid w:val="56D3D9DD"/>
    <w:rsid w:val="56DA356F"/>
    <w:rsid w:val="56E80C0B"/>
    <w:rsid w:val="5704ED5A"/>
    <w:rsid w:val="5706749A"/>
    <w:rsid w:val="5744DA52"/>
    <w:rsid w:val="574E99B5"/>
    <w:rsid w:val="57511439"/>
    <w:rsid w:val="57514B53"/>
    <w:rsid w:val="576E20FB"/>
    <w:rsid w:val="576FA45C"/>
    <w:rsid w:val="577EDDF2"/>
    <w:rsid w:val="57815410"/>
    <w:rsid w:val="57853551"/>
    <w:rsid w:val="5794AD0E"/>
    <w:rsid w:val="5796ED5B"/>
    <w:rsid w:val="57A685AB"/>
    <w:rsid w:val="57AE95FC"/>
    <w:rsid w:val="57B6103A"/>
    <w:rsid w:val="57C2FDAD"/>
    <w:rsid w:val="57C79698"/>
    <w:rsid w:val="57CC5FE8"/>
    <w:rsid w:val="57CF2F09"/>
    <w:rsid w:val="57DA6180"/>
    <w:rsid w:val="57DD4258"/>
    <w:rsid w:val="57E8669E"/>
    <w:rsid w:val="57F2AEAE"/>
    <w:rsid w:val="57F546CD"/>
    <w:rsid w:val="57FD3CD0"/>
    <w:rsid w:val="580AD9D4"/>
    <w:rsid w:val="580E3C59"/>
    <w:rsid w:val="5810DB2A"/>
    <w:rsid w:val="58186B11"/>
    <w:rsid w:val="58192380"/>
    <w:rsid w:val="581E0085"/>
    <w:rsid w:val="582DC8E6"/>
    <w:rsid w:val="58395838"/>
    <w:rsid w:val="5859ABAD"/>
    <w:rsid w:val="58604117"/>
    <w:rsid w:val="586E53CD"/>
    <w:rsid w:val="586F81D8"/>
    <w:rsid w:val="58725221"/>
    <w:rsid w:val="587477BE"/>
    <w:rsid w:val="58804D9D"/>
    <w:rsid w:val="58A52C1F"/>
    <w:rsid w:val="58B189EF"/>
    <w:rsid w:val="58B362BA"/>
    <w:rsid w:val="58B44C6E"/>
    <w:rsid w:val="58B73B64"/>
    <w:rsid w:val="58C0F869"/>
    <w:rsid w:val="58C26E73"/>
    <w:rsid w:val="58CF8771"/>
    <w:rsid w:val="58D5DE04"/>
    <w:rsid w:val="58DA9788"/>
    <w:rsid w:val="58DF6B8D"/>
    <w:rsid w:val="58ECE49A"/>
    <w:rsid w:val="58F3527D"/>
    <w:rsid w:val="58FA9EA6"/>
    <w:rsid w:val="58FCE738"/>
    <w:rsid w:val="58FE9A9F"/>
    <w:rsid w:val="58FF1F9D"/>
    <w:rsid w:val="58FF99FE"/>
    <w:rsid w:val="590B731B"/>
    <w:rsid w:val="593AF9A2"/>
    <w:rsid w:val="5948AABD"/>
    <w:rsid w:val="5953F735"/>
    <w:rsid w:val="596E6820"/>
    <w:rsid w:val="596EFB89"/>
    <w:rsid w:val="5980B1B8"/>
    <w:rsid w:val="598436FF"/>
    <w:rsid w:val="5986C916"/>
    <w:rsid w:val="598C8C62"/>
    <w:rsid w:val="59935918"/>
    <w:rsid w:val="5996CC68"/>
    <w:rsid w:val="59A895B0"/>
    <w:rsid w:val="59AE4E29"/>
    <w:rsid w:val="59B5F06B"/>
    <w:rsid w:val="59C9F8BC"/>
    <w:rsid w:val="59CA5601"/>
    <w:rsid w:val="59CDA6ED"/>
    <w:rsid w:val="59E4E353"/>
    <w:rsid w:val="59E97393"/>
    <w:rsid w:val="59ECE520"/>
    <w:rsid w:val="59F591E8"/>
    <w:rsid w:val="5A19C579"/>
    <w:rsid w:val="5A269880"/>
    <w:rsid w:val="5A2796F6"/>
    <w:rsid w:val="5A2905B1"/>
    <w:rsid w:val="5A2A376F"/>
    <w:rsid w:val="5A2F9C27"/>
    <w:rsid w:val="5A3F9215"/>
    <w:rsid w:val="5A493E31"/>
    <w:rsid w:val="5A49B596"/>
    <w:rsid w:val="5A4E0361"/>
    <w:rsid w:val="5A52F9CF"/>
    <w:rsid w:val="5A5EDC8C"/>
    <w:rsid w:val="5A686262"/>
    <w:rsid w:val="5A7365FB"/>
    <w:rsid w:val="5A7652D4"/>
    <w:rsid w:val="5A7B3BEE"/>
    <w:rsid w:val="5A87672D"/>
    <w:rsid w:val="5A885011"/>
    <w:rsid w:val="5A97947C"/>
    <w:rsid w:val="5A98944E"/>
    <w:rsid w:val="5AA07AA1"/>
    <w:rsid w:val="5AA5A187"/>
    <w:rsid w:val="5AA84F18"/>
    <w:rsid w:val="5AAD7717"/>
    <w:rsid w:val="5AAE2D7D"/>
    <w:rsid w:val="5AC3FC17"/>
    <w:rsid w:val="5AC792A1"/>
    <w:rsid w:val="5AD4AA04"/>
    <w:rsid w:val="5AE0D0EA"/>
    <w:rsid w:val="5AE34006"/>
    <w:rsid w:val="5AE4B4DC"/>
    <w:rsid w:val="5AE8A504"/>
    <w:rsid w:val="5AF4E7F0"/>
    <w:rsid w:val="5AF61A04"/>
    <w:rsid w:val="5B0384DF"/>
    <w:rsid w:val="5B03BEF7"/>
    <w:rsid w:val="5B042D6D"/>
    <w:rsid w:val="5B09F6F6"/>
    <w:rsid w:val="5B16F854"/>
    <w:rsid w:val="5B1CA2C9"/>
    <w:rsid w:val="5B21FE3E"/>
    <w:rsid w:val="5B2FF974"/>
    <w:rsid w:val="5B41AFD0"/>
    <w:rsid w:val="5B55A147"/>
    <w:rsid w:val="5B5E0D2B"/>
    <w:rsid w:val="5B69774E"/>
    <w:rsid w:val="5B69BAEC"/>
    <w:rsid w:val="5B6CC41D"/>
    <w:rsid w:val="5B8DE689"/>
    <w:rsid w:val="5BB18575"/>
    <w:rsid w:val="5BC2CFFC"/>
    <w:rsid w:val="5BCC0050"/>
    <w:rsid w:val="5BDA0855"/>
    <w:rsid w:val="5BDCBC38"/>
    <w:rsid w:val="5BE0CB78"/>
    <w:rsid w:val="5BE42E93"/>
    <w:rsid w:val="5BE56078"/>
    <w:rsid w:val="5BE74343"/>
    <w:rsid w:val="5BE9CDC3"/>
    <w:rsid w:val="5BEF12A2"/>
    <w:rsid w:val="5BF42E7A"/>
    <w:rsid w:val="5C09B16A"/>
    <w:rsid w:val="5C0AB3FB"/>
    <w:rsid w:val="5C0F3D68"/>
    <w:rsid w:val="5C0FAE07"/>
    <w:rsid w:val="5C182B09"/>
    <w:rsid w:val="5C24B76F"/>
    <w:rsid w:val="5C27329A"/>
    <w:rsid w:val="5C2851B0"/>
    <w:rsid w:val="5C2E9733"/>
    <w:rsid w:val="5C311534"/>
    <w:rsid w:val="5C3E35AD"/>
    <w:rsid w:val="5C4A05EB"/>
    <w:rsid w:val="5C53E3B8"/>
    <w:rsid w:val="5C5A147D"/>
    <w:rsid w:val="5C7317AB"/>
    <w:rsid w:val="5C7E6BE3"/>
    <w:rsid w:val="5C80853D"/>
    <w:rsid w:val="5C84D83E"/>
    <w:rsid w:val="5C85E178"/>
    <w:rsid w:val="5C8EAD7C"/>
    <w:rsid w:val="5C92E684"/>
    <w:rsid w:val="5C93713C"/>
    <w:rsid w:val="5C9EBA04"/>
    <w:rsid w:val="5CA170E5"/>
    <w:rsid w:val="5CAEFDA0"/>
    <w:rsid w:val="5CBC4421"/>
    <w:rsid w:val="5CC70743"/>
    <w:rsid w:val="5CC7D26C"/>
    <w:rsid w:val="5CE0049C"/>
    <w:rsid w:val="5CE601DD"/>
    <w:rsid w:val="5CE68974"/>
    <w:rsid w:val="5CE8707A"/>
    <w:rsid w:val="5CE8B31D"/>
    <w:rsid w:val="5CEF83BC"/>
    <w:rsid w:val="5CFF5DCD"/>
    <w:rsid w:val="5D0286D3"/>
    <w:rsid w:val="5D04C027"/>
    <w:rsid w:val="5D0D8E62"/>
    <w:rsid w:val="5D15BBBD"/>
    <w:rsid w:val="5D1E359B"/>
    <w:rsid w:val="5D2AE2B8"/>
    <w:rsid w:val="5D2B81F2"/>
    <w:rsid w:val="5D2BB833"/>
    <w:rsid w:val="5D384D61"/>
    <w:rsid w:val="5D390E1C"/>
    <w:rsid w:val="5D465457"/>
    <w:rsid w:val="5D511408"/>
    <w:rsid w:val="5D577D20"/>
    <w:rsid w:val="5D68ED69"/>
    <w:rsid w:val="5D6D0C3D"/>
    <w:rsid w:val="5D7B87FA"/>
    <w:rsid w:val="5D7C8E5C"/>
    <w:rsid w:val="5D80F97E"/>
    <w:rsid w:val="5D83FB9D"/>
    <w:rsid w:val="5D84F76B"/>
    <w:rsid w:val="5D8FFEDB"/>
    <w:rsid w:val="5D95059D"/>
    <w:rsid w:val="5D9CD7F0"/>
    <w:rsid w:val="5D9E3C61"/>
    <w:rsid w:val="5DA4960C"/>
    <w:rsid w:val="5DA897F5"/>
    <w:rsid w:val="5DAF5377"/>
    <w:rsid w:val="5DB95963"/>
    <w:rsid w:val="5DBD125B"/>
    <w:rsid w:val="5DC8964E"/>
    <w:rsid w:val="5DC99184"/>
    <w:rsid w:val="5DCBA738"/>
    <w:rsid w:val="5DD24941"/>
    <w:rsid w:val="5DDFFEA5"/>
    <w:rsid w:val="5DE714FA"/>
    <w:rsid w:val="5DEF54D9"/>
    <w:rsid w:val="5E13FE82"/>
    <w:rsid w:val="5E2C96CD"/>
    <w:rsid w:val="5E3CA9CB"/>
    <w:rsid w:val="5E3F3AD6"/>
    <w:rsid w:val="5E4DE6A7"/>
    <w:rsid w:val="5E557CBF"/>
    <w:rsid w:val="5E5E1D83"/>
    <w:rsid w:val="5E5FD7C8"/>
    <w:rsid w:val="5E631B88"/>
    <w:rsid w:val="5E674EFF"/>
    <w:rsid w:val="5E7375C4"/>
    <w:rsid w:val="5E7AAFCA"/>
    <w:rsid w:val="5E80B9B3"/>
    <w:rsid w:val="5E88F722"/>
    <w:rsid w:val="5E8B9214"/>
    <w:rsid w:val="5E909DEC"/>
    <w:rsid w:val="5E95DCEA"/>
    <w:rsid w:val="5E9885B0"/>
    <w:rsid w:val="5EA2A397"/>
    <w:rsid w:val="5EAC488E"/>
    <w:rsid w:val="5EBE6E0C"/>
    <w:rsid w:val="5ED1B994"/>
    <w:rsid w:val="5ED51BFC"/>
    <w:rsid w:val="5EDE34D6"/>
    <w:rsid w:val="5EFA214A"/>
    <w:rsid w:val="5EFB0474"/>
    <w:rsid w:val="5F01DAAA"/>
    <w:rsid w:val="5F095948"/>
    <w:rsid w:val="5F09E71E"/>
    <w:rsid w:val="5F0A504B"/>
    <w:rsid w:val="5F0EF827"/>
    <w:rsid w:val="5F109E81"/>
    <w:rsid w:val="5F158950"/>
    <w:rsid w:val="5F263F50"/>
    <w:rsid w:val="5F26E78A"/>
    <w:rsid w:val="5F3DD1A2"/>
    <w:rsid w:val="5F3E8B1F"/>
    <w:rsid w:val="5F3FB54C"/>
    <w:rsid w:val="5F4CC687"/>
    <w:rsid w:val="5F69B460"/>
    <w:rsid w:val="5F6BE62A"/>
    <w:rsid w:val="5F6C6FC7"/>
    <w:rsid w:val="5F6CD370"/>
    <w:rsid w:val="5F723CEF"/>
    <w:rsid w:val="5F7932E0"/>
    <w:rsid w:val="5F8873F2"/>
    <w:rsid w:val="5F8A7852"/>
    <w:rsid w:val="5F92765F"/>
    <w:rsid w:val="5F9F3073"/>
    <w:rsid w:val="5FA74768"/>
    <w:rsid w:val="5FA9AC60"/>
    <w:rsid w:val="5FB27129"/>
    <w:rsid w:val="5FC829DA"/>
    <w:rsid w:val="5FCD9849"/>
    <w:rsid w:val="5FD36C2A"/>
    <w:rsid w:val="5FD7AD18"/>
    <w:rsid w:val="5FDD4757"/>
    <w:rsid w:val="5FDE2A95"/>
    <w:rsid w:val="5FF15ADF"/>
    <w:rsid w:val="60038586"/>
    <w:rsid w:val="6016EFEE"/>
    <w:rsid w:val="601938F5"/>
    <w:rsid w:val="60232B96"/>
    <w:rsid w:val="602CB963"/>
    <w:rsid w:val="6037CED7"/>
    <w:rsid w:val="6046746B"/>
    <w:rsid w:val="6046A682"/>
    <w:rsid w:val="6053961B"/>
    <w:rsid w:val="6053EE79"/>
    <w:rsid w:val="6059806A"/>
    <w:rsid w:val="606634E2"/>
    <w:rsid w:val="60877865"/>
    <w:rsid w:val="609C74C6"/>
    <w:rsid w:val="60A070A6"/>
    <w:rsid w:val="60A8E84F"/>
    <w:rsid w:val="60C1847F"/>
    <w:rsid w:val="60CCF435"/>
    <w:rsid w:val="60CE252A"/>
    <w:rsid w:val="60D467E7"/>
    <w:rsid w:val="60D6CA62"/>
    <w:rsid w:val="60DB43F8"/>
    <w:rsid w:val="60EA2AA1"/>
    <w:rsid w:val="60F93222"/>
    <w:rsid w:val="6107B2E9"/>
    <w:rsid w:val="610CA33C"/>
    <w:rsid w:val="612143A5"/>
    <w:rsid w:val="61277B41"/>
    <w:rsid w:val="61285D7A"/>
    <w:rsid w:val="612DEF27"/>
    <w:rsid w:val="613256F5"/>
    <w:rsid w:val="6138E59F"/>
    <w:rsid w:val="614B8035"/>
    <w:rsid w:val="61562A02"/>
    <w:rsid w:val="6157A7D0"/>
    <w:rsid w:val="61588937"/>
    <w:rsid w:val="615D0690"/>
    <w:rsid w:val="617AA6E3"/>
    <w:rsid w:val="617C6B3E"/>
    <w:rsid w:val="617F6F4B"/>
    <w:rsid w:val="61828468"/>
    <w:rsid w:val="61887A47"/>
    <w:rsid w:val="61892066"/>
    <w:rsid w:val="618ACD60"/>
    <w:rsid w:val="618AF6B9"/>
    <w:rsid w:val="619BF642"/>
    <w:rsid w:val="619E0C1A"/>
    <w:rsid w:val="61A5C7F6"/>
    <w:rsid w:val="61A8D41E"/>
    <w:rsid w:val="61AB92EA"/>
    <w:rsid w:val="61B42D13"/>
    <w:rsid w:val="61B49AB1"/>
    <w:rsid w:val="61BB2726"/>
    <w:rsid w:val="61BB7AD3"/>
    <w:rsid w:val="61E6B343"/>
    <w:rsid w:val="62026478"/>
    <w:rsid w:val="6204B442"/>
    <w:rsid w:val="620BFEFB"/>
    <w:rsid w:val="620C41D3"/>
    <w:rsid w:val="62216777"/>
    <w:rsid w:val="62256E20"/>
    <w:rsid w:val="622CF4F8"/>
    <w:rsid w:val="62378D16"/>
    <w:rsid w:val="62384527"/>
    <w:rsid w:val="623B272A"/>
    <w:rsid w:val="624631E9"/>
    <w:rsid w:val="62478F18"/>
    <w:rsid w:val="624B4B36"/>
    <w:rsid w:val="625BEAB8"/>
    <w:rsid w:val="625C8F82"/>
    <w:rsid w:val="6263988B"/>
    <w:rsid w:val="627507DE"/>
    <w:rsid w:val="627756BB"/>
    <w:rsid w:val="627923CE"/>
    <w:rsid w:val="629A3307"/>
    <w:rsid w:val="629D8874"/>
    <w:rsid w:val="62A78A73"/>
    <w:rsid w:val="62ABCAFB"/>
    <w:rsid w:val="62C2298B"/>
    <w:rsid w:val="62C3F965"/>
    <w:rsid w:val="62C45E34"/>
    <w:rsid w:val="62CA860F"/>
    <w:rsid w:val="62CE7E6E"/>
    <w:rsid w:val="62DC9C42"/>
    <w:rsid w:val="62F88185"/>
    <w:rsid w:val="62F908C7"/>
    <w:rsid w:val="62FA009F"/>
    <w:rsid w:val="62FB88DD"/>
    <w:rsid w:val="62FE971E"/>
    <w:rsid w:val="6307CABF"/>
    <w:rsid w:val="630A997A"/>
    <w:rsid w:val="630B9826"/>
    <w:rsid w:val="6319DC13"/>
    <w:rsid w:val="631B3300"/>
    <w:rsid w:val="632358BC"/>
    <w:rsid w:val="63390711"/>
    <w:rsid w:val="634B7B48"/>
    <w:rsid w:val="634D89F9"/>
    <w:rsid w:val="6373977F"/>
    <w:rsid w:val="6377A6C1"/>
    <w:rsid w:val="6385FECF"/>
    <w:rsid w:val="638C3AC6"/>
    <w:rsid w:val="638D88C4"/>
    <w:rsid w:val="638EA886"/>
    <w:rsid w:val="6390284D"/>
    <w:rsid w:val="6391109D"/>
    <w:rsid w:val="63937DDA"/>
    <w:rsid w:val="639E1413"/>
    <w:rsid w:val="63AFAF6C"/>
    <w:rsid w:val="63B7A957"/>
    <w:rsid w:val="63B829B1"/>
    <w:rsid w:val="63C0C0DC"/>
    <w:rsid w:val="63C64E25"/>
    <w:rsid w:val="63C781D6"/>
    <w:rsid w:val="63D97085"/>
    <w:rsid w:val="63D9E0BF"/>
    <w:rsid w:val="63EC85D4"/>
    <w:rsid w:val="63F7B11E"/>
    <w:rsid w:val="6400E771"/>
    <w:rsid w:val="6402CC4D"/>
    <w:rsid w:val="64093075"/>
    <w:rsid w:val="642080BB"/>
    <w:rsid w:val="642265C8"/>
    <w:rsid w:val="6424DDF0"/>
    <w:rsid w:val="64260FAE"/>
    <w:rsid w:val="64269492"/>
    <w:rsid w:val="6429537F"/>
    <w:rsid w:val="64305B79"/>
    <w:rsid w:val="64536A6F"/>
    <w:rsid w:val="64544F35"/>
    <w:rsid w:val="645778DA"/>
    <w:rsid w:val="64693D67"/>
    <w:rsid w:val="64694EE2"/>
    <w:rsid w:val="646F8C5D"/>
    <w:rsid w:val="647AF266"/>
    <w:rsid w:val="649C56A6"/>
    <w:rsid w:val="64A2CBF7"/>
    <w:rsid w:val="64AF1171"/>
    <w:rsid w:val="64B4EC82"/>
    <w:rsid w:val="64B5C0E0"/>
    <w:rsid w:val="64BCDDC1"/>
    <w:rsid w:val="64C5516F"/>
    <w:rsid w:val="64CB49E1"/>
    <w:rsid w:val="64D1C799"/>
    <w:rsid w:val="64F4CCB6"/>
    <w:rsid w:val="64F9F5EA"/>
    <w:rsid w:val="650C7C43"/>
    <w:rsid w:val="650C9E98"/>
    <w:rsid w:val="651760CE"/>
    <w:rsid w:val="65193FF3"/>
    <w:rsid w:val="651D2F5A"/>
    <w:rsid w:val="65218710"/>
    <w:rsid w:val="6521CF30"/>
    <w:rsid w:val="65248427"/>
    <w:rsid w:val="65300D70"/>
    <w:rsid w:val="65383DDF"/>
    <w:rsid w:val="65452ADF"/>
    <w:rsid w:val="6553252E"/>
    <w:rsid w:val="6553D875"/>
    <w:rsid w:val="655BB3E2"/>
    <w:rsid w:val="656883F4"/>
    <w:rsid w:val="657138AD"/>
    <w:rsid w:val="6571C482"/>
    <w:rsid w:val="6577F6A4"/>
    <w:rsid w:val="658C7A32"/>
    <w:rsid w:val="658E9309"/>
    <w:rsid w:val="65943044"/>
    <w:rsid w:val="659C3667"/>
    <w:rsid w:val="65A704AA"/>
    <w:rsid w:val="65B8A43E"/>
    <w:rsid w:val="65BA9C92"/>
    <w:rsid w:val="65BE880D"/>
    <w:rsid w:val="65C80066"/>
    <w:rsid w:val="65D13349"/>
    <w:rsid w:val="65D48C93"/>
    <w:rsid w:val="65DC17E3"/>
    <w:rsid w:val="65E6C107"/>
    <w:rsid w:val="65EB108A"/>
    <w:rsid w:val="65FC8AE2"/>
    <w:rsid w:val="660A6252"/>
    <w:rsid w:val="660BA311"/>
    <w:rsid w:val="660C12AB"/>
    <w:rsid w:val="660E3C18"/>
    <w:rsid w:val="661AA6B9"/>
    <w:rsid w:val="661B5E0D"/>
    <w:rsid w:val="6620085B"/>
    <w:rsid w:val="66232FA7"/>
    <w:rsid w:val="662DEDAC"/>
    <w:rsid w:val="663E3BE8"/>
    <w:rsid w:val="664E4775"/>
    <w:rsid w:val="66660F66"/>
    <w:rsid w:val="6667D2E3"/>
    <w:rsid w:val="666A158D"/>
    <w:rsid w:val="666A2F76"/>
    <w:rsid w:val="667E3AA9"/>
    <w:rsid w:val="667EA75D"/>
    <w:rsid w:val="66883044"/>
    <w:rsid w:val="669ADDD6"/>
    <w:rsid w:val="669B0B7E"/>
    <w:rsid w:val="66AE15B1"/>
    <w:rsid w:val="66AE7B64"/>
    <w:rsid w:val="66B04F78"/>
    <w:rsid w:val="66B2D355"/>
    <w:rsid w:val="66BB9CD8"/>
    <w:rsid w:val="66C42F62"/>
    <w:rsid w:val="66C7B122"/>
    <w:rsid w:val="66C9F6A6"/>
    <w:rsid w:val="66E2BFDC"/>
    <w:rsid w:val="670394F9"/>
    <w:rsid w:val="67056600"/>
    <w:rsid w:val="6705774B"/>
    <w:rsid w:val="670F5672"/>
    <w:rsid w:val="6711390E"/>
    <w:rsid w:val="67195E72"/>
    <w:rsid w:val="671B65DA"/>
    <w:rsid w:val="671D4B77"/>
    <w:rsid w:val="672EE290"/>
    <w:rsid w:val="6731D455"/>
    <w:rsid w:val="673C0BDA"/>
    <w:rsid w:val="67416FD3"/>
    <w:rsid w:val="674FE1FA"/>
    <w:rsid w:val="6764FA15"/>
    <w:rsid w:val="67759B4F"/>
    <w:rsid w:val="67A3CB22"/>
    <w:rsid w:val="67A77B9B"/>
    <w:rsid w:val="67AB1739"/>
    <w:rsid w:val="67AB4805"/>
    <w:rsid w:val="67BEAFF0"/>
    <w:rsid w:val="67C0A6E8"/>
    <w:rsid w:val="67CED916"/>
    <w:rsid w:val="67E36522"/>
    <w:rsid w:val="67E3C1F5"/>
    <w:rsid w:val="67EF7498"/>
    <w:rsid w:val="67F91A18"/>
    <w:rsid w:val="680409F1"/>
    <w:rsid w:val="680AB3D8"/>
    <w:rsid w:val="680C3B42"/>
    <w:rsid w:val="681274B5"/>
    <w:rsid w:val="681514EE"/>
    <w:rsid w:val="6823E4F0"/>
    <w:rsid w:val="6829D26C"/>
    <w:rsid w:val="68395987"/>
    <w:rsid w:val="684D0340"/>
    <w:rsid w:val="684E4D12"/>
    <w:rsid w:val="6852084B"/>
    <w:rsid w:val="68742E44"/>
    <w:rsid w:val="688F6968"/>
    <w:rsid w:val="6894CD83"/>
    <w:rsid w:val="68992C91"/>
    <w:rsid w:val="68A667D8"/>
    <w:rsid w:val="68A81712"/>
    <w:rsid w:val="68AF4D95"/>
    <w:rsid w:val="68BD6BCE"/>
    <w:rsid w:val="68CA52FE"/>
    <w:rsid w:val="68D19EEE"/>
    <w:rsid w:val="68D2B611"/>
    <w:rsid w:val="68DFFBEC"/>
    <w:rsid w:val="68EF680F"/>
    <w:rsid w:val="690F692F"/>
    <w:rsid w:val="69100FE1"/>
    <w:rsid w:val="6913E8B9"/>
    <w:rsid w:val="691FD995"/>
    <w:rsid w:val="692D3A54"/>
    <w:rsid w:val="692EB011"/>
    <w:rsid w:val="693105E4"/>
    <w:rsid w:val="6932AE7E"/>
    <w:rsid w:val="69348AAB"/>
    <w:rsid w:val="694656E9"/>
    <w:rsid w:val="69695F1A"/>
    <w:rsid w:val="69799D0F"/>
    <w:rsid w:val="69814B2A"/>
    <w:rsid w:val="698C61EE"/>
    <w:rsid w:val="699E0036"/>
    <w:rsid w:val="699E70DC"/>
    <w:rsid w:val="69A89217"/>
    <w:rsid w:val="69D61DFA"/>
    <w:rsid w:val="69E06262"/>
    <w:rsid w:val="69E4FC45"/>
    <w:rsid w:val="69EDAA98"/>
    <w:rsid w:val="69F3EAA2"/>
    <w:rsid w:val="69F4878B"/>
    <w:rsid w:val="69F6CB57"/>
    <w:rsid w:val="69F8C61F"/>
    <w:rsid w:val="6A10BE94"/>
    <w:rsid w:val="6A17D1A0"/>
    <w:rsid w:val="6A263EA0"/>
    <w:rsid w:val="6A46FE7B"/>
    <w:rsid w:val="6A590324"/>
    <w:rsid w:val="6A5B0172"/>
    <w:rsid w:val="6A63A2FA"/>
    <w:rsid w:val="6A701765"/>
    <w:rsid w:val="6A7B7C77"/>
    <w:rsid w:val="6A816FF5"/>
    <w:rsid w:val="6A955132"/>
    <w:rsid w:val="6A9A8F46"/>
    <w:rsid w:val="6ABE9006"/>
    <w:rsid w:val="6AD34C8F"/>
    <w:rsid w:val="6AD82199"/>
    <w:rsid w:val="6AE27436"/>
    <w:rsid w:val="6AEB8AC2"/>
    <w:rsid w:val="6AEC5FA3"/>
    <w:rsid w:val="6AF4B4B2"/>
    <w:rsid w:val="6AF9C510"/>
    <w:rsid w:val="6AFBA435"/>
    <w:rsid w:val="6B2DAD68"/>
    <w:rsid w:val="6B2F58D6"/>
    <w:rsid w:val="6B36032A"/>
    <w:rsid w:val="6B3628CF"/>
    <w:rsid w:val="6B3AB419"/>
    <w:rsid w:val="6B3C1982"/>
    <w:rsid w:val="6B3E18B0"/>
    <w:rsid w:val="6B46D497"/>
    <w:rsid w:val="6B50B8B3"/>
    <w:rsid w:val="6B55B772"/>
    <w:rsid w:val="6B5997FD"/>
    <w:rsid w:val="6B5BB04E"/>
    <w:rsid w:val="6B5DA678"/>
    <w:rsid w:val="6B5E9F69"/>
    <w:rsid w:val="6B60E265"/>
    <w:rsid w:val="6B6A00DA"/>
    <w:rsid w:val="6B72303D"/>
    <w:rsid w:val="6B800A2A"/>
    <w:rsid w:val="6B929BB8"/>
    <w:rsid w:val="6BA77F63"/>
    <w:rsid w:val="6BA7E779"/>
    <w:rsid w:val="6BBA0080"/>
    <w:rsid w:val="6BBCE86E"/>
    <w:rsid w:val="6BC2A702"/>
    <w:rsid w:val="6BCB2752"/>
    <w:rsid w:val="6BD20C6F"/>
    <w:rsid w:val="6BFDF54A"/>
    <w:rsid w:val="6C06982D"/>
    <w:rsid w:val="6C0EE585"/>
    <w:rsid w:val="6C1CB0F8"/>
    <w:rsid w:val="6C1D89BA"/>
    <w:rsid w:val="6C24EFFA"/>
    <w:rsid w:val="6C30149D"/>
    <w:rsid w:val="6C312193"/>
    <w:rsid w:val="6C319BC6"/>
    <w:rsid w:val="6C36FFD2"/>
    <w:rsid w:val="6C4A37C1"/>
    <w:rsid w:val="6C56969A"/>
    <w:rsid w:val="6C5A3568"/>
    <w:rsid w:val="6C6F3958"/>
    <w:rsid w:val="6C7F543A"/>
    <w:rsid w:val="6C9D1F40"/>
    <w:rsid w:val="6C9D3D5F"/>
    <w:rsid w:val="6C9D6CA4"/>
    <w:rsid w:val="6CA0F2BF"/>
    <w:rsid w:val="6CA3FC20"/>
    <w:rsid w:val="6CA69D4D"/>
    <w:rsid w:val="6CC16537"/>
    <w:rsid w:val="6CC1D51C"/>
    <w:rsid w:val="6CC60F64"/>
    <w:rsid w:val="6CC90509"/>
    <w:rsid w:val="6CCF347A"/>
    <w:rsid w:val="6CD5B0D7"/>
    <w:rsid w:val="6CE65A9B"/>
    <w:rsid w:val="6CE6F213"/>
    <w:rsid w:val="6CEABB51"/>
    <w:rsid w:val="6CF0C08A"/>
    <w:rsid w:val="6D049AC4"/>
    <w:rsid w:val="6D09AAAF"/>
    <w:rsid w:val="6D09C253"/>
    <w:rsid w:val="6D1B496E"/>
    <w:rsid w:val="6D3DA24B"/>
    <w:rsid w:val="6D3FAA14"/>
    <w:rsid w:val="6D53E14F"/>
    <w:rsid w:val="6D703841"/>
    <w:rsid w:val="6D71CA88"/>
    <w:rsid w:val="6D7A3FBD"/>
    <w:rsid w:val="6D7DA454"/>
    <w:rsid w:val="6D8165D3"/>
    <w:rsid w:val="6D830A05"/>
    <w:rsid w:val="6D87510F"/>
    <w:rsid w:val="6D8A00BA"/>
    <w:rsid w:val="6DA4B701"/>
    <w:rsid w:val="6DA638E7"/>
    <w:rsid w:val="6DD3354D"/>
    <w:rsid w:val="6DD994DE"/>
    <w:rsid w:val="6DDB14AE"/>
    <w:rsid w:val="6DE46059"/>
    <w:rsid w:val="6DE7F411"/>
    <w:rsid w:val="6DF12301"/>
    <w:rsid w:val="6DF79ACB"/>
    <w:rsid w:val="6E0959BA"/>
    <w:rsid w:val="6E0A602E"/>
    <w:rsid w:val="6E12E252"/>
    <w:rsid w:val="6E2BC4D0"/>
    <w:rsid w:val="6E2C5574"/>
    <w:rsid w:val="6E3702DD"/>
    <w:rsid w:val="6E442624"/>
    <w:rsid w:val="6E45ED09"/>
    <w:rsid w:val="6E46B42F"/>
    <w:rsid w:val="6E4D04BC"/>
    <w:rsid w:val="6E59A750"/>
    <w:rsid w:val="6E60BA70"/>
    <w:rsid w:val="6E61310C"/>
    <w:rsid w:val="6E68619E"/>
    <w:rsid w:val="6E73F0C5"/>
    <w:rsid w:val="6E7D3E68"/>
    <w:rsid w:val="6E7EB983"/>
    <w:rsid w:val="6E8BA29E"/>
    <w:rsid w:val="6E8E9083"/>
    <w:rsid w:val="6E99FDDB"/>
    <w:rsid w:val="6EA36B6C"/>
    <w:rsid w:val="6EB68DF1"/>
    <w:rsid w:val="6EB78C0F"/>
    <w:rsid w:val="6EBA55E6"/>
    <w:rsid w:val="6EBB9B6A"/>
    <w:rsid w:val="6EBC0B32"/>
    <w:rsid w:val="6EBC712E"/>
    <w:rsid w:val="6EC2DBAE"/>
    <w:rsid w:val="6ED5BD11"/>
    <w:rsid w:val="6EE6D393"/>
    <w:rsid w:val="6EEDBA8D"/>
    <w:rsid w:val="6EEEC19D"/>
    <w:rsid w:val="6F04988E"/>
    <w:rsid w:val="6F07B070"/>
    <w:rsid w:val="6F170255"/>
    <w:rsid w:val="6F17EF3C"/>
    <w:rsid w:val="6F270FA7"/>
    <w:rsid w:val="6F3493BF"/>
    <w:rsid w:val="6F391548"/>
    <w:rsid w:val="6F3FEA7B"/>
    <w:rsid w:val="6F41660F"/>
    <w:rsid w:val="6F46C463"/>
    <w:rsid w:val="6F539604"/>
    <w:rsid w:val="6F5FF6A8"/>
    <w:rsid w:val="6F61B6E6"/>
    <w:rsid w:val="6F6F3B9C"/>
    <w:rsid w:val="6F780C55"/>
    <w:rsid w:val="6F7DE87F"/>
    <w:rsid w:val="6F8C88B8"/>
    <w:rsid w:val="6F8ED1B9"/>
    <w:rsid w:val="6F93B664"/>
    <w:rsid w:val="6F9B643D"/>
    <w:rsid w:val="6FAACE9A"/>
    <w:rsid w:val="6FB0CDC4"/>
    <w:rsid w:val="6FB952A0"/>
    <w:rsid w:val="6FC234A4"/>
    <w:rsid w:val="6FC266BD"/>
    <w:rsid w:val="6FC3EC11"/>
    <w:rsid w:val="6FD2F299"/>
    <w:rsid w:val="6FDAF99B"/>
    <w:rsid w:val="6FDF05CB"/>
    <w:rsid w:val="6FE7B5F1"/>
    <w:rsid w:val="700494E4"/>
    <w:rsid w:val="7009EC0A"/>
    <w:rsid w:val="700AECE9"/>
    <w:rsid w:val="701B409A"/>
    <w:rsid w:val="70219756"/>
    <w:rsid w:val="702449A0"/>
    <w:rsid w:val="70293842"/>
    <w:rsid w:val="7036B598"/>
    <w:rsid w:val="70469D0D"/>
    <w:rsid w:val="704B9924"/>
    <w:rsid w:val="705350A8"/>
    <w:rsid w:val="7060F956"/>
    <w:rsid w:val="707FB3F5"/>
    <w:rsid w:val="7081EF83"/>
    <w:rsid w:val="7083665A"/>
    <w:rsid w:val="70B81E78"/>
    <w:rsid w:val="70BF233A"/>
    <w:rsid w:val="70CB8C2B"/>
    <w:rsid w:val="70CC520C"/>
    <w:rsid w:val="70D0B72A"/>
    <w:rsid w:val="70D3E8F3"/>
    <w:rsid w:val="70DE0F2B"/>
    <w:rsid w:val="70E5D97A"/>
    <w:rsid w:val="70E77E69"/>
    <w:rsid w:val="70EC2F60"/>
    <w:rsid w:val="70ED47AA"/>
    <w:rsid w:val="70F45BC8"/>
    <w:rsid w:val="70F97B34"/>
    <w:rsid w:val="70FC21E1"/>
    <w:rsid w:val="71088EC2"/>
    <w:rsid w:val="710BC908"/>
    <w:rsid w:val="712DBF85"/>
    <w:rsid w:val="713982A4"/>
    <w:rsid w:val="7146B160"/>
    <w:rsid w:val="71494E62"/>
    <w:rsid w:val="714B6F4F"/>
    <w:rsid w:val="71567E53"/>
    <w:rsid w:val="71759E1D"/>
    <w:rsid w:val="7186699C"/>
    <w:rsid w:val="71908F0E"/>
    <w:rsid w:val="7192519C"/>
    <w:rsid w:val="719ADCE6"/>
    <w:rsid w:val="719F91F9"/>
    <w:rsid w:val="71A73A33"/>
    <w:rsid w:val="71A7D50E"/>
    <w:rsid w:val="71B7C2FB"/>
    <w:rsid w:val="71CC37B4"/>
    <w:rsid w:val="71D36E5A"/>
    <w:rsid w:val="71D48F4A"/>
    <w:rsid w:val="71D6AE72"/>
    <w:rsid w:val="71D7B98C"/>
    <w:rsid w:val="71DE1B6F"/>
    <w:rsid w:val="71E1E1DC"/>
    <w:rsid w:val="71F7FB97"/>
    <w:rsid w:val="71F99042"/>
    <w:rsid w:val="71FA7789"/>
    <w:rsid w:val="71FC95F3"/>
    <w:rsid w:val="720F14A1"/>
    <w:rsid w:val="72167E98"/>
    <w:rsid w:val="72182893"/>
    <w:rsid w:val="721DFD16"/>
    <w:rsid w:val="721EE9FE"/>
    <w:rsid w:val="722CE3CF"/>
    <w:rsid w:val="722E6060"/>
    <w:rsid w:val="72389C6B"/>
    <w:rsid w:val="72415319"/>
    <w:rsid w:val="72509C94"/>
    <w:rsid w:val="72691AA1"/>
    <w:rsid w:val="7269B12A"/>
    <w:rsid w:val="7279D914"/>
    <w:rsid w:val="727B5BF1"/>
    <w:rsid w:val="727D21F8"/>
    <w:rsid w:val="727D6436"/>
    <w:rsid w:val="7287FFC1"/>
    <w:rsid w:val="72992066"/>
    <w:rsid w:val="729E7E91"/>
    <w:rsid w:val="72A04334"/>
    <w:rsid w:val="72A536FF"/>
    <w:rsid w:val="72A890BE"/>
    <w:rsid w:val="72B25667"/>
    <w:rsid w:val="72B6100D"/>
    <w:rsid w:val="72BAF9EF"/>
    <w:rsid w:val="72BD345C"/>
    <w:rsid w:val="72BF4720"/>
    <w:rsid w:val="72C376D3"/>
    <w:rsid w:val="72C684ED"/>
    <w:rsid w:val="72CEC212"/>
    <w:rsid w:val="72E272C9"/>
    <w:rsid w:val="72F01AB6"/>
    <w:rsid w:val="72FA671B"/>
    <w:rsid w:val="73013C09"/>
    <w:rsid w:val="7309805E"/>
    <w:rsid w:val="73114809"/>
    <w:rsid w:val="731902A5"/>
    <w:rsid w:val="73243C39"/>
    <w:rsid w:val="7325F04E"/>
    <w:rsid w:val="733402F2"/>
    <w:rsid w:val="73383112"/>
    <w:rsid w:val="733B2577"/>
    <w:rsid w:val="733CCCC5"/>
    <w:rsid w:val="7346B362"/>
    <w:rsid w:val="73535E79"/>
    <w:rsid w:val="7353A51D"/>
    <w:rsid w:val="7353DE4A"/>
    <w:rsid w:val="73669FD1"/>
    <w:rsid w:val="73692F1E"/>
    <w:rsid w:val="7369B14E"/>
    <w:rsid w:val="73731027"/>
    <w:rsid w:val="7384E33D"/>
    <w:rsid w:val="73870FE0"/>
    <w:rsid w:val="73871B76"/>
    <w:rsid w:val="73A19202"/>
    <w:rsid w:val="73A352E5"/>
    <w:rsid w:val="73AA8A32"/>
    <w:rsid w:val="73AEC6E5"/>
    <w:rsid w:val="73B5E4CC"/>
    <w:rsid w:val="73BDA3AD"/>
    <w:rsid w:val="73C79E95"/>
    <w:rsid w:val="73D5A2A4"/>
    <w:rsid w:val="73E2EA1C"/>
    <w:rsid w:val="73EA032D"/>
    <w:rsid w:val="73EE8936"/>
    <w:rsid w:val="740B8ACD"/>
    <w:rsid w:val="740F9AA0"/>
    <w:rsid w:val="74106A2E"/>
    <w:rsid w:val="74192D67"/>
    <w:rsid w:val="741D7A3C"/>
    <w:rsid w:val="74209A1A"/>
    <w:rsid w:val="742A68F3"/>
    <w:rsid w:val="742B15DE"/>
    <w:rsid w:val="742CF80D"/>
    <w:rsid w:val="743ECD3D"/>
    <w:rsid w:val="745AE055"/>
    <w:rsid w:val="745D9A89"/>
    <w:rsid w:val="7461A0BE"/>
    <w:rsid w:val="7462554E"/>
    <w:rsid w:val="7462D970"/>
    <w:rsid w:val="746FCF21"/>
    <w:rsid w:val="747C45A7"/>
    <w:rsid w:val="747DE868"/>
    <w:rsid w:val="747FA33D"/>
    <w:rsid w:val="74870C36"/>
    <w:rsid w:val="7491BB32"/>
    <w:rsid w:val="74A56856"/>
    <w:rsid w:val="74AAAE79"/>
    <w:rsid w:val="74AB072C"/>
    <w:rsid w:val="74B6AE26"/>
    <w:rsid w:val="74BD50DA"/>
    <w:rsid w:val="74BE0A5E"/>
    <w:rsid w:val="74C1D815"/>
    <w:rsid w:val="74C5057B"/>
    <w:rsid w:val="74D820D5"/>
    <w:rsid w:val="74E1C3AB"/>
    <w:rsid w:val="74E6EDCD"/>
    <w:rsid w:val="74F49FDB"/>
    <w:rsid w:val="7503E4CF"/>
    <w:rsid w:val="75043AEE"/>
    <w:rsid w:val="7518D9A9"/>
    <w:rsid w:val="752822F7"/>
    <w:rsid w:val="752B1AE7"/>
    <w:rsid w:val="75313E38"/>
    <w:rsid w:val="7531D077"/>
    <w:rsid w:val="755A1229"/>
    <w:rsid w:val="755D64FB"/>
    <w:rsid w:val="7560B962"/>
    <w:rsid w:val="75648E33"/>
    <w:rsid w:val="756EA11D"/>
    <w:rsid w:val="756FE1B3"/>
    <w:rsid w:val="75851046"/>
    <w:rsid w:val="75A6F559"/>
    <w:rsid w:val="75A73183"/>
    <w:rsid w:val="75BDA7E4"/>
    <w:rsid w:val="75C5E9F6"/>
    <w:rsid w:val="75C74B38"/>
    <w:rsid w:val="75D0A3A0"/>
    <w:rsid w:val="75DD7DC1"/>
    <w:rsid w:val="75E9F2CB"/>
    <w:rsid w:val="75EE22E1"/>
    <w:rsid w:val="75F4FABB"/>
    <w:rsid w:val="75F67677"/>
    <w:rsid w:val="75F99081"/>
    <w:rsid w:val="75F9FF22"/>
    <w:rsid w:val="75FE2351"/>
    <w:rsid w:val="75FEC57A"/>
    <w:rsid w:val="76110D79"/>
    <w:rsid w:val="7616460C"/>
    <w:rsid w:val="762ADBA0"/>
    <w:rsid w:val="76333A3D"/>
    <w:rsid w:val="7637C823"/>
    <w:rsid w:val="7644706E"/>
    <w:rsid w:val="764C4056"/>
    <w:rsid w:val="764EBAD9"/>
    <w:rsid w:val="7652EDE6"/>
    <w:rsid w:val="7659DABF"/>
    <w:rsid w:val="765AA7D8"/>
    <w:rsid w:val="7660F362"/>
    <w:rsid w:val="76729CE0"/>
    <w:rsid w:val="767ADE0F"/>
    <w:rsid w:val="76821F97"/>
    <w:rsid w:val="76824EB8"/>
    <w:rsid w:val="768F67F0"/>
    <w:rsid w:val="7691C28B"/>
    <w:rsid w:val="7694D324"/>
    <w:rsid w:val="769D2752"/>
    <w:rsid w:val="76A15210"/>
    <w:rsid w:val="76A69714"/>
    <w:rsid w:val="76AA589B"/>
    <w:rsid w:val="76BB0257"/>
    <w:rsid w:val="76BD3753"/>
    <w:rsid w:val="76C096B6"/>
    <w:rsid w:val="76D12F45"/>
    <w:rsid w:val="76D5B600"/>
    <w:rsid w:val="76E56F78"/>
    <w:rsid w:val="76F464F8"/>
    <w:rsid w:val="76FAF9B2"/>
    <w:rsid w:val="770333C3"/>
    <w:rsid w:val="77176088"/>
    <w:rsid w:val="77198004"/>
    <w:rsid w:val="77212203"/>
    <w:rsid w:val="7721A3EF"/>
    <w:rsid w:val="772328E2"/>
    <w:rsid w:val="77236122"/>
    <w:rsid w:val="772A6667"/>
    <w:rsid w:val="773FFF29"/>
    <w:rsid w:val="774EDF9B"/>
    <w:rsid w:val="7753869E"/>
    <w:rsid w:val="7753D279"/>
    <w:rsid w:val="775D5C0C"/>
    <w:rsid w:val="775ED185"/>
    <w:rsid w:val="775FD5F8"/>
    <w:rsid w:val="776665B0"/>
    <w:rsid w:val="77666673"/>
    <w:rsid w:val="7767FB4F"/>
    <w:rsid w:val="7772531E"/>
    <w:rsid w:val="77862843"/>
    <w:rsid w:val="778EA7E6"/>
    <w:rsid w:val="779D236A"/>
    <w:rsid w:val="779DE42E"/>
    <w:rsid w:val="779FA94B"/>
    <w:rsid w:val="77A42E43"/>
    <w:rsid w:val="77BD4B37"/>
    <w:rsid w:val="77CC9811"/>
    <w:rsid w:val="77D337BA"/>
    <w:rsid w:val="77E01BD6"/>
    <w:rsid w:val="77F7CAF6"/>
    <w:rsid w:val="77F90E22"/>
    <w:rsid w:val="77FEC565"/>
    <w:rsid w:val="78009BA7"/>
    <w:rsid w:val="78017C61"/>
    <w:rsid w:val="7803ACEA"/>
    <w:rsid w:val="78048565"/>
    <w:rsid w:val="780FA5FD"/>
    <w:rsid w:val="781E8081"/>
    <w:rsid w:val="781FEDD3"/>
    <w:rsid w:val="78234DF1"/>
    <w:rsid w:val="782B6B36"/>
    <w:rsid w:val="783474E1"/>
    <w:rsid w:val="783939D1"/>
    <w:rsid w:val="783E7F59"/>
    <w:rsid w:val="78716AA9"/>
    <w:rsid w:val="787EA790"/>
    <w:rsid w:val="788AC9C4"/>
    <w:rsid w:val="788CC77C"/>
    <w:rsid w:val="788CE2FA"/>
    <w:rsid w:val="78A64055"/>
    <w:rsid w:val="78B48059"/>
    <w:rsid w:val="78B55BF5"/>
    <w:rsid w:val="78B87174"/>
    <w:rsid w:val="78C49CC1"/>
    <w:rsid w:val="78C5BFE9"/>
    <w:rsid w:val="78CA7FB2"/>
    <w:rsid w:val="78CD50C9"/>
    <w:rsid w:val="78CE50B8"/>
    <w:rsid w:val="78DE18E8"/>
    <w:rsid w:val="78DF15A6"/>
    <w:rsid w:val="78EA7430"/>
    <w:rsid w:val="78ED1D65"/>
    <w:rsid w:val="78EE9779"/>
    <w:rsid w:val="78F3EAB0"/>
    <w:rsid w:val="78FDE561"/>
    <w:rsid w:val="7909E43C"/>
    <w:rsid w:val="791C5E4D"/>
    <w:rsid w:val="79356C4C"/>
    <w:rsid w:val="79555BE7"/>
    <w:rsid w:val="795925D9"/>
    <w:rsid w:val="795F9F0A"/>
    <w:rsid w:val="7960D892"/>
    <w:rsid w:val="797037DA"/>
    <w:rsid w:val="7977D7B8"/>
    <w:rsid w:val="797BE9F2"/>
    <w:rsid w:val="797F530D"/>
    <w:rsid w:val="7987085C"/>
    <w:rsid w:val="798BCD49"/>
    <w:rsid w:val="798EB507"/>
    <w:rsid w:val="798EC3C4"/>
    <w:rsid w:val="7992EAA1"/>
    <w:rsid w:val="7997EC4E"/>
    <w:rsid w:val="79A00880"/>
    <w:rsid w:val="79A4C4DA"/>
    <w:rsid w:val="79A70778"/>
    <w:rsid w:val="79A7BAE2"/>
    <w:rsid w:val="79A7E2BD"/>
    <w:rsid w:val="79A9ED7A"/>
    <w:rsid w:val="79B015FC"/>
    <w:rsid w:val="79B23F06"/>
    <w:rsid w:val="79B28AE4"/>
    <w:rsid w:val="79B2F6BB"/>
    <w:rsid w:val="79B40DD5"/>
    <w:rsid w:val="79B50855"/>
    <w:rsid w:val="79C7AB72"/>
    <w:rsid w:val="79CA6103"/>
    <w:rsid w:val="79D67C6E"/>
    <w:rsid w:val="79D781D3"/>
    <w:rsid w:val="79E5CE3F"/>
    <w:rsid w:val="79F93147"/>
    <w:rsid w:val="7A031778"/>
    <w:rsid w:val="7A05DAB2"/>
    <w:rsid w:val="7A0D56C2"/>
    <w:rsid w:val="7A1E9960"/>
    <w:rsid w:val="7A24FCB5"/>
    <w:rsid w:val="7A25D718"/>
    <w:rsid w:val="7A27D2AC"/>
    <w:rsid w:val="7A28FA3F"/>
    <w:rsid w:val="7A2D078F"/>
    <w:rsid w:val="7A2DE6DA"/>
    <w:rsid w:val="7A2FAD42"/>
    <w:rsid w:val="7A48764E"/>
    <w:rsid w:val="7A4A7613"/>
    <w:rsid w:val="7A796146"/>
    <w:rsid w:val="7A7F069A"/>
    <w:rsid w:val="7A852297"/>
    <w:rsid w:val="7A856D3C"/>
    <w:rsid w:val="7A919666"/>
    <w:rsid w:val="7A9C71A1"/>
    <w:rsid w:val="7A9F1231"/>
    <w:rsid w:val="7A9F90DF"/>
    <w:rsid w:val="7AACCEAB"/>
    <w:rsid w:val="7AADB8E8"/>
    <w:rsid w:val="7AB4DAAE"/>
    <w:rsid w:val="7ABED0B7"/>
    <w:rsid w:val="7AC7DB23"/>
    <w:rsid w:val="7AD95DB4"/>
    <w:rsid w:val="7AE2906C"/>
    <w:rsid w:val="7AF6C847"/>
    <w:rsid w:val="7B01F740"/>
    <w:rsid w:val="7B09F526"/>
    <w:rsid w:val="7B0EC8FA"/>
    <w:rsid w:val="7B21B679"/>
    <w:rsid w:val="7B240228"/>
    <w:rsid w:val="7B24ADBF"/>
    <w:rsid w:val="7B36ED44"/>
    <w:rsid w:val="7B3A64BB"/>
    <w:rsid w:val="7B4E2F07"/>
    <w:rsid w:val="7B5506B1"/>
    <w:rsid w:val="7B5A4F6C"/>
    <w:rsid w:val="7B620FAF"/>
    <w:rsid w:val="7B62FEA3"/>
    <w:rsid w:val="7BA1AB13"/>
    <w:rsid w:val="7BA31B9F"/>
    <w:rsid w:val="7BA3E56C"/>
    <w:rsid w:val="7BA6016C"/>
    <w:rsid w:val="7BACDD14"/>
    <w:rsid w:val="7BC4B5A9"/>
    <w:rsid w:val="7BCE7368"/>
    <w:rsid w:val="7BDF6CCB"/>
    <w:rsid w:val="7BEF872E"/>
    <w:rsid w:val="7C01BCCE"/>
    <w:rsid w:val="7C0AF4D3"/>
    <w:rsid w:val="7C0BDDE1"/>
    <w:rsid w:val="7C0FB1BF"/>
    <w:rsid w:val="7C11E31A"/>
    <w:rsid w:val="7C1C270D"/>
    <w:rsid w:val="7C2375B8"/>
    <w:rsid w:val="7C2B8A7C"/>
    <w:rsid w:val="7C2DD5D4"/>
    <w:rsid w:val="7C341B07"/>
    <w:rsid w:val="7C349A64"/>
    <w:rsid w:val="7C39FA4F"/>
    <w:rsid w:val="7C46FFA1"/>
    <w:rsid w:val="7C4854B6"/>
    <w:rsid w:val="7C4EE92B"/>
    <w:rsid w:val="7C51A971"/>
    <w:rsid w:val="7C53F378"/>
    <w:rsid w:val="7C5FADDC"/>
    <w:rsid w:val="7C6FCBFB"/>
    <w:rsid w:val="7C6FD1F0"/>
    <w:rsid w:val="7C88C1FB"/>
    <w:rsid w:val="7C89F944"/>
    <w:rsid w:val="7C9FE623"/>
    <w:rsid w:val="7CA5C587"/>
    <w:rsid w:val="7CA8D254"/>
    <w:rsid w:val="7CAD5294"/>
    <w:rsid w:val="7CBA4E25"/>
    <w:rsid w:val="7CBD1EE3"/>
    <w:rsid w:val="7CD37602"/>
    <w:rsid w:val="7CE2276D"/>
    <w:rsid w:val="7CF5CE57"/>
    <w:rsid w:val="7CF6A308"/>
    <w:rsid w:val="7D01AA14"/>
    <w:rsid w:val="7D0285E8"/>
    <w:rsid w:val="7D030A11"/>
    <w:rsid w:val="7D072131"/>
    <w:rsid w:val="7D08F170"/>
    <w:rsid w:val="7D0ABA2E"/>
    <w:rsid w:val="7D14172C"/>
    <w:rsid w:val="7D1DCF0B"/>
    <w:rsid w:val="7D1ED5D8"/>
    <w:rsid w:val="7D21EFD1"/>
    <w:rsid w:val="7D353C37"/>
    <w:rsid w:val="7D3B899A"/>
    <w:rsid w:val="7D40D6C2"/>
    <w:rsid w:val="7D5C3AE5"/>
    <w:rsid w:val="7D5CDAF3"/>
    <w:rsid w:val="7D5FFD7E"/>
    <w:rsid w:val="7D6C6765"/>
    <w:rsid w:val="7D6DA7DD"/>
    <w:rsid w:val="7D744095"/>
    <w:rsid w:val="7D7D97E4"/>
    <w:rsid w:val="7D90222B"/>
    <w:rsid w:val="7DA42B1C"/>
    <w:rsid w:val="7DA45902"/>
    <w:rsid w:val="7DA9EA53"/>
    <w:rsid w:val="7DABD7E0"/>
    <w:rsid w:val="7DAC88F0"/>
    <w:rsid w:val="7DACD729"/>
    <w:rsid w:val="7DC4060A"/>
    <w:rsid w:val="7DC45C82"/>
    <w:rsid w:val="7DC6CFAB"/>
    <w:rsid w:val="7DCB3BCA"/>
    <w:rsid w:val="7DCFAA96"/>
    <w:rsid w:val="7DD6F5AD"/>
    <w:rsid w:val="7DDEE23C"/>
    <w:rsid w:val="7DE24633"/>
    <w:rsid w:val="7DE32CC3"/>
    <w:rsid w:val="7DE5DACD"/>
    <w:rsid w:val="7E034B84"/>
    <w:rsid w:val="7E0749EE"/>
    <w:rsid w:val="7E17DDAE"/>
    <w:rsid w:val="7E199EF2"/>
    <w:rsid w:val="7E1E10BB"/>
    <w:rsid w:val="7E1F9FAF"/>
    <w:rsid w:val="7E220DAF"/>
    <w:rsid w:val="7E252835"/>
    <w:rsid w:val="7E26CF5C"/>
    <w:rsid w:val="7E42A832"/>
    <w:rsid w:val="7E67E97D"/>
    <w:rsid w:val="7E789FBB"/>
    <w:rsid w:val="7E87B0E7"/>
    <w:rsid w:val="7E8A54F2"/>
    <w:rsid w:val="7E93324F"/>
    <w:rsid w:val="7E9583D6"/>
    <w:rsid w:val="7E95BD65"/>
    <w:rsid w:val="7E9C5E75"/>
    <w:rsid w:val="7E9EDA72"/>
    <w:rsid w:val="7EA47F71"/>
    <w:rsid w:val="7EB82161"/>
    <w:rsid w:val="7EC21324"/>
    <w:rsid w:val="7EC2FB59"/>
    <w:rsid w:val="7EC787B7"/>
    <w:rsid w:val="7ECF5B08"/>
    <w:rsid w:val="7ED94BD5"/>
    <w:rsid w:val="7EE23EC3"/>
    <w:rsid w:val="7EE6C2C6"/>
    <w:rsid w:val="7EEC9151"/>
    <w:rsid w:val="7EF34BB1"/>
    <w:rsid w:val="7EFBFC93"/>
    <w:rsid w:val="7F0B751C"/>
    <w:rsid w:val="7F1557FF"/>
    <w:rsid w:val="7F18B894"/>
    <w:rsid w:val="7F2DA2A2"/>
    <w:rsid w:val="7F331BC1"/>
    <w:rsid w:val="7F40AAF3"/>
    <w:rsid w:val="7F493C5E"/>
    <w:rsid w:val="7F50244D"/>
    <w:rsid w:val="7F5628FD"/>
    <w:rsid w:val="7F618AA7"/>
    <w:rsid w:val="7F65C0B7"/>
    <w:rsid w:val="7F6CDD66"/>
    <w:rsid w:val="7F771849"/>
    <w:rsid w:val="7F7C3B98"/>
    <w:rsid w:val="7F7EC001"/>
    <w:rsid w:val="7F83AFB6"/>
    <w:rsid w:val="7F8ED90D"/>
    <w:rsid w:val="7F971890"/>
    <w:rsid w:val="7F9B8CEB"/>
    <w:rsid w:val="7FCB606A"/>
    <w:rsid w:val="7FD4BBD5"/>
    <w:rsid w:val="7FF8D8CE"/>
    <w:rsid w:val="7FFA8B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A4A79"/>
  <w15:chartTrackingRefBased/>
  <w15:docId w15:val="{F31C5B11-756A-42B9-A80F-28288622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B3E"/>
    <w:pPr>
      <w:keepNext/>
      <w:keepLines/>
      <w:spacing w:before="240" w:after="0"/>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CF2B3E"/>
    <w:pPr>
      <w:keepNext/>
      <w:keepLines/>
      <w:spacing w:before="40" w:after="0" w:line="240" w:lineRule="auto"/>
      <w:outlineLvl w:val="1"/>
    </w:pPr>
    <w:rPr>
      <w:rFonts w:asciiTheme="majorHAnsi" w:eastAsiaTheme="majorEastAsia" w:hAnsiTheme="majorHAnsi" w:cstheme="majorBidi"/>
      <w:b/>
      <w:color w:val="44688F"/>
      <w:sz w:val="26"/>
      <w:szCs w:val="26"/>
    </w:rPr>
  </w:style>
  <w:style w:type="paragraph" w:styleId="Heading3">
    <w:name w:val="heading 3"/>
    <w:basedOn w:val="Normal"/>
    <w:next w:val="Normal"/>
    <w:link w:val="Heading3Char"/>
    <w:uiPriority w:val="9"/>
    <w:semiHidden/>
    <w:unhideWhenUsed/>
    <w:qFormat/>
    <w:rsid w:val="00AA29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04BF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7C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C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7C4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7C4F"/>
    <w:rPr>
      <w:rFonts w:eastAsiaTheme="minorEastAsia"/>
      <w:color w:val="5A5A5A" w:themeColor="text1" w:themeTint="A5"/>
      <w:spacing w:val="15"/>
    </w:rPr>
  </w:style>
  <w:style w:type="character" w:styleId="SubtleEmphasis">
    <w:name w:val="Subtle Emphasis"/>
    <w:basedOn w:val="DefaultParagraphFont"/>
    <w:uiPriority w:val="19"/>
    <w:qFormat/>
    <w:rsid w:val="00AA291C"/>
    <w:rPr>
      <w:i/>
      <w:iCs/>
      <w:color w:val="404040" w:themeColor="text1" w:themeTint="BF"/>
    </w:rPr>
  </w:style>
  <w:style w:type="paragraph" w:styleId="TOC1">
    <w:name w:val="toc 1"/>
    <w:basedOn w:val="Normal"/>
    <w:next w:val="Normal"/>
    <w:autoRedefine/>
    <w:uiPriority w:val="39"/>
    <w:unhideWhenUsed/>
    <w:rsid w:val="005D71FC"/>
    <w:pPr>
      <w:tabs>
        <w:tab w:val="right" w:leader="dot" w:pos="9350"/>
      </w:tabs>
      <w:spacing w:after="100" w:line="240" w:lineRule="auto"/>
    </w:pPr>
    <w:rPr>
      <w:rFonts w:ascii="Calibri" w:hAnsi="Calibri"/>
      <w:szCs w:val="24"/>
    </w:rPr>
  </w:style>
  <w:style w:type="paragraph" w:styleId="TOC2">
    <w:name w:val="toc 2"/>
    <w:basedOn w:val="Normal"/>
    <w:next w:val="Normal"/>
    <w:autoRedefine/>
    <w:uiPriority w:val="39"/>
    <w:unhideWhenUsed/>
    <w:rsid w:val="00DD1451"/>
    <w:pPr>
      <w:tabs>
        <w:tab w:val="right" w:leader="dot" w:pos="9350"/>
      </w:tabs>
      <w:spacing w:after="100" w:line="240" w:lineRule="auto"/>
      <w:ind w:left="240"/>
    </w:pPr>
    <w:rPr>
      <w:rFonts w:ascii="Calibri" w:hAnsi="Calibri"/>
      <w:szCs w:val="24"/>
    </w:rPr>
  </w:style>
  <w:style w:type="character" w:styleId="Hyperlink">
    <w:name w:val="Hyperlink"/>
    <w:basedOn w:val="DefaultParagraphFont"/>
    <w:uiPriority w:val="99"/>
    <w:unhideWhenUsed/>
    <w:rsid w:val="00AA291C"/>
    <w:rPr>
      <w:color w:val="0563C1" w:themeColor="hyperlink"/>
      <w:u w:val="single"/>
    </w:rPr>
  </w:style>
  <w:style w:type="character" w:customStyle="1" w:styleId="Heading1Char">
    <w:name w:val="Heading 1 Char"/>
    <w:basedOn w:val="DefaultParagraphFont"/>
    <w:link w:val="Heading1"/>
    <w:uiPriority w:val="9"/>
    <w:rsid w:val="00CF2B3E"/>
    <w:rPr>
      <w:rFonts w:asciiTheme="majorHAnsi" w:eastAsiaTheme="majorEastAsia" w:hAnsiTheme="majorHAnsi" w:cstheme="majorBidi"/>
      <w:b/>
      <w:color w:val="2E74B5" w:themeColor="accent1" w:themeShade="BF"/>
      <w:sz w:val="32"/>
      <w:szCs w:val="32"/>
    </w:rPr>
  </w:style>
  <w:style w:type="paragraph" w:styleId="TOCHeading">
    <w:name w:val="TOC Heading"/>
    <w:basedOn w:val="Heading1"/>
    <w:next w:val="Normal"/>
    <w:uiPriority w:val="39"/>
    <w:unhideWhenUsed/>
    <w:qFormat/>
    <w:rsid w:val="00AA291C"/>
    <w:pPr>
      <w:outlineLvl w:val="9"/>
    </w:pPr>
  </w:style>
  <w:style w:type="paragraph" w:styleId="TOC3">
    <w:name w:val="toc 3"/>
    <w:basedOn w:val="Normal"/>
    <w:next w:val="Normal"/>
    <w:autoRedefine/>
    <w:uiPriority w:val="39"/>
    <w:unhideWhenUsed/>
    <w:rsid w:val="00AA291C"/>
    <w:pPr>
      <w:spacing w:after="100" w:line="240" w:lineRule="auto"/>
      <w:ind w:left="480"/>
    </w:pPr>
    <w:rPr>
      <w:rFonts w:ascii="Calibri" w:hAnsi="Calibri"/>
      <w:szCs w:val="24"/>
    </w:rPr>
  </w:style>
  <w:style w:type="character" w:customStyle="1" w:styleId="Heading3Char">
    <w:name w:val="Heading 3 Char"/>
    <w:basedOn w:val="DefaultParagraphFont"/>
    <w:link w:val="Heading3"/>
    <w:uiPriority w:val="9"/>
    <w:semiHidden/>
    <w:rsid w:val="00AA291C"/>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CF2B3E"/>
    <w:rPr>
      <w:rFonts w:asciiTheme="majorHAnsi" w:eastAsiaTheme="majorEastAsia" w:hAnsiTheme="majorHAnsi" w:cstheme="majorBidi"/>
      <w:b/>
      <w:color w:val="44688F"/>
      <w:sz w:val="26"/>
      <w:szCs w:val="26"/>
    </w:rPr>
  </w:style>
  <w:style w:type="paragraph" w:styleId="ListParagraph">
    <w:name w:val="List Paragraph"/>
    <w:basedOn w:val="Normal"/>
    <w:uiPriority w:val="34"/>
    <w:qFormat/>
    <w:rsid w:val="00AA291C"/>
    <w:pPr>
      <w:spacing w:after="0" w:line="240" w:lineRule="auto"/>
      <w:ind w:left="720"/>
      <w:contextualSpacing/>
    </w:pPr>
    <w:rPr>
      <w:rFonts w:ascii="Calibri" w:hAnsi="Calibri"/>
      <w:szCs w:val="24"/>
    </w:rPr>
  </w:style>
  <w:style w:type="paragraph" w:styleId="BalloonText">
    <w:name w:val="Balloon Text"/>
    <w:basedOn w:val="Normal"/>
    <w:link w:val="BalloonTextChar"/>
    <w:uiPriority w:val="99"/>
    <w:semiHidden/>
    <w:unhideWhenUsed/>
    <w:rsid w:val="001029A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029AB"/>
    <w:rPr>
      <w:rFonts w:ascii="Times New Roman" w:hAnsi="Times New Roman" w:cs="Times New Roman"/>
      <w:sz w:val="18"/>
      <w:szCs w:val="18"/>
    </w:rPr>
  </w:style>
  <w:style w:type="character" w:styleId="CommentReference">
    <w:name w:val="annotation reference"/>
    <w:basedOn w:val="DefaultParagraphFont"/>
    <w:semiHidden/>
    <w:unhideWhenUsed/>
    <w:rsid w:val="009E0AD7"/>
    <w:rPr>
      <w:sz w:val="16"/>
      <w:szCs w:val="16"/>
    </w:rPr>
  </w:style>
  <w:style w:type="paragraph" w:styleId="CommentText">
    <w:name w:val="annotation text"/>
    <w:basedOn w:val="Normal"/>
    <w:link w:val="CommentTextChar"/>
    <w:unhideWhenUsed/>
    <w:rsid w:val="009E0AD7"/>
    <w:pPr>
      <w:spacing w:line="240" w:lineRule="auto"/>
    </w:pPr>
    <w:rPr>
      <w:sz w:val="20"/>
      <w:szCs w:val="20"/>
    </w:rPr>
  </w:style>
  <w:style w:type="character" w:customStyle="1" w:styleId="CommentTextChar">
    <w:name w:val="Comment Text Char"/>
    <w:basedOn w:val="DefaultParagraphFont"/>
    <w:link w:val="CommentText"/>
    <w:rsid w:val="009E0AD7"/>
    <w:rPr>
      <w:sz w:val="20"/>
      <w:szCs w:val="20"/>
    </w:rPr>
  </w:style>
  <w:style w:type="paragraph" w:styleId="CommentSubject">
    <w:name w:val="annotation subject"/>
    <w:basedOn w:val="CommentText"/>
    <w:next w:val="CommentText"/>
    <w:link w:val="CommentSubjectChar"/>
    <w:uiPriority w:val="99"/>
    <w:semiHidden/>
    <w:unhideWhenUsed/>
    <w:rsid w:val="009E0AD7"/>
    <w:rPr>
      <w:b/>
      <w:bCs/>
    </w:rPr>
  </w:style>
  <w:style w:type="character" w:customStyle="1" w:styleId="CommentSubjectChar">
    <w:name w:val="Comment Subject Char"/>
    <w:basedOn w:val="CommentTextChar"/>
    <w:link w:val="CommentSubject"/>
    <w:uiPriority w:val="99"/>
    <w:semiHidden/>
    <w:rsid w:val="009E0AD7"/>
    <w:rPr>
      <w:b/>
      <w:bCs/>
      <w:sz w:val="20"/>
      <w:szCs w:val="20"/>
    </w:rPr>
  </w:style>
  <w:style w:type="table" w:styleId="TableGrid">
    <w:name w:val="Table Grid"/>
    <w:basedOn w:val="TableNormal"/>
    <w:uiPriority w:val="39"/>
    <w:rsid w:val="0075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75315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Header">
    <w:name w:val="header"/>
    <w:basedOn w:val="Normal"/>
    <w:link w:val="HeaderChar"/>
    <w:uiPriority w:val="99"/>
    <w:unhideWhenUsed/>
    <w:rsid w:val="008C48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8BA"/>
  </w:style>
  <w:style w:type="paragraph" w:styleId="Footer">
    <w:name w:val="footer"/>
    <w:basedOn w:val="Normal"/>
    <w:link w:val="FooterChar"/>
    <w:uiPriority w:val="99"/>
    <w:unhideWhenUsed/>
    <w:rsid w:val="008C48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8BA"/>
  </w:style>
  <w:style w:type="paragraph" w:styleId="FootnoteText">
    <w:name w:val="footnote text"/>
    <w:basedOn w:val="Normal"/>
    <w:link w:val="FootnoteTextChar"/>
    <w:unhideWhenUsed/>
    <w:rsid w:val="006C212C"/>
    <w:pPr>
      <w:spacing w:after="0" w:line="240" w:lineRule="auto"/>
    </w:pPr>
    <w:rPr>
      <w:sz w:val="20"/>
      <w:szCs w:val="20"/>
    </w:rPr>
  </w:style>
  <w:style w:type="character" w:customStyle="1" w:styleId="FootnoteTextChar">
    <w:name w:val="Footnote Text Char"/>
    <w:basedOn w:val="DefaultParagraphFont"/>
    <w:link w:val="FootnoteText"/>
    <w:rsid w:val="006C212C"/>
    <w:rPr>
      <w:sz w:val="20"/>
      <w:szCs w:val="20"/>
    </w:rPr>
  </w:style>
  <w:style w:type="character" w:styleId="FootnoteReference">
    <w:name w:val="footnote reference"/>
    <w:basedOn w:val="DefaultParagraphFont"/>
    <w:semiHidden/>
    <w:unhideWhenUsed/>
    <w:rsid w:val="006C212C"/>
    <w:rPr>
      <w:vertAlign w:val="superscript"/>
    </w:rPr>
  </w:style>
  <w:style w:type="table" w:styleId="GridTable5Dark-Accent1">
    <w:name w:val="Grid Table 5 Dark Accent 1"/>
    <w:basedOn w:val="TableNormal"/>
    <w:uiPriority w:val="50"/>
    <w:rsid w:val="003078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ED7DC8"/>
    <w:pPr>
      <w:spacing w:after="0" w:line="240" w:lineRule="auto"/>
    </w:pPr>
  </w:style>
  <w:style w:type="paragraph" w:styleId="NormalWeb">
    <w:name w:val="Normal (Web)"/>
    <w:basedOn w:val="Normal"/>
    <w:uiPriority w:val="99"/>
    <w:semiHidden/>
    <w:unhideWhenUsed/>
    <w:rsid w:val="001A19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semiHidden/>
    <w:unhideWhenUsed/>
    <w:rsid w:val="007F5C09"/>
    <w:rPr>
      <w:color w:val="605E5C"/>
      <w:shd w:val="clear" w:color="auto" w:fill="E1DFDD"/>
    </w:rPr>
  </w:style>
  <w:style w:type="character" w:customStyle="1" w:styleId="normaltextrun">
    <w:name w:val="normaltextrun"/>
    <w:basedOn w:val="DefaultParagraphFont"/>
    <w:rsid w:val="006E705B"/>
  </w:style>
  <w:style w:type="character" w:customStyle="1" w:styleId="findhit">
    <w:name w:val="findhit"/>
    <w:basedOn w:val="DefaultParagraphFont"/>
    <w:rsid w:val="006E705B"/>
  </w:style>
  <w:style w:type="character" w:customStyle="1" w:styleId="eop">
    <w:name w:val="eop"/>
    <w:basedOn w:val="DefaultParagraphFont"/>
    <w:rsid w:val="006E705B"/>
  </w:style>
  <w:style w:type="paragraph" w:styleId="NoSpacing">
    <w:name w:val="No Spacing"/>
    <w:uiPriority w:val="1"/>
    <w:qFormat/>
    <w:rsid w:val="00752B31"/>
    <w:pPr>
      <w:spacing w:after="0" w:line="240" w:lineRule="auto"/>
    </w:pPr>
  </w:style>
  <w:style w:type="character" w:styleId="FollowedHyperlink">
    <w:name w:val="FollowedHyperlink"/>
    <w:basedOn w:val="DefaultParagraphFont"/>
    <w:uiPriority w:val="99"/>
    <w:semiHidden/>
    <w:unhideWhenUsed/>
    <w:rsid w:val="000B4196"/>
    <w:rPr>
      <w:color w:val="954F72" w:themeColor="followedHyperlink"/>
      <w:u w:val="single"/>
    </w:rPr>
  </w:style>
  <w:style w:type="paragraph" w:styleId="Caption">
    <w:name w:val="caption"/>
    <w:basedOn w:val="Normal"/>
    <w:next w:val="Normal"/>
    <w:uiPriority w:val="35"/>
    <w:unhideWhenUsed/>
    <w:qFormat/>
    <w:rsid w:val="009C5822"/>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8B634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B634F"/>
    <w:rPr>
      <w:sz w:val="20"/>
      <w:szCs w:val="20"/>
    </w:rPr>
  </w:style>
  <w:style w:type="character" w:styleId="EndnoteReference">
    <w:name w:val="endnote reference"/>
    <w:basedOn w:val="DefaultParagraphFont"/>
    <w:uiPriority w:val="99"/>
    <w:semiHidden/>
    <w:unhideWhenUsed/>
    <w:rsid w:val="008B634F"/>
    <w:rPr>
      <w:vertAlign w:val="superscript"/>
    </w:rPr>
  </w:style>
  <w:style w:type="paragraph" w:styleId="TableofFigures">
    <w:name w:val="table of figures"/>
    <w:basedOn w:val="Normal"/>
    <w:next w:val="Normal"/>
    <w:uiPriority w:val="99"/>
    <w:unhideWhenUsed/>
    <w:rsid w:val="00090305"/>
    <w:pPr>
      <w:spacing w:after="0"/>
    </w:pPr>
  </w:style>
  <w:style w:type="character" w:customStyle="1" w:styleId="Mention3">
    <w:name w:val="Mention3"/>
    <w:basedOn w:val="DefaultParagraphFont"/>
    <w:uiPriority w:val="99"/>
    <w:unhideWhenUsed/>
    <w:rsid w:val="0046382B"/>
    <w:rPr>
      <w:color w:val="2B579A"/>
      <w:shd w:val="clear" w:color="auto" w:fill="E6E6E6"/>
    </w:rPr>
  </w:style>
  <w:style w:type="character" w:customStyle="1" w:styleId="UnresolvedMention2">
    <w:name w:val="Unresolved Mention2"/>
    <w:basedOn w:val="DefaultParagraphFont"/>
    <w:uiPriority w:val="99"/>
    <w:semiHidden/>
    <w:unhideWhenUsed/>
    <w:rsid w:val="0046382B"/>
    <w:rPr>
      <w:color w:val="605E5C"/>
      <w:shd w:val="clear" w:color="auto" w:fill="E1DFDD"/>
    </w:rPr>
  </w:style>
  <w:style w:type="character" w:styleId="Strong">
    <w:name w:val="Strong"/>
    <w:basedOn w:val="DefaultParagraphFont"/>
    <w:uiPriority w:val="22"/>
    <w:qFormat/>
    <w:rsid w:val="0046382B"/>
    <w:rPr>
      <w:b/>
      <w:bCs/>
    </w:rPr>
  </w:style>
  <w:style w:type="character" w:styleId="Mention">
    <w:name w:val="Mention"/>
    <w:basedOn w:val="DefaultParagraphFont"/>
    <w:uiPriority w:val="99"/>
    <w:unhideWhenUsed/>
    <w:rsid w:val="00763C6C"/>
    <w:rPr>
      <w:color w:val="2B579A"/>
      <w:shd w:val="clear" w:color="auto" w:fill="E6E6E6"/>
    </w:rPr>
  </w:style>
  <w:style w:type="character" w:styleId="UnresolvedMention">
    <w:name w:val="Unresolved Mention"/>
    <w:basedOn w:val="DefaultParagraphFont"/>
    <w:uiPriority w:val="99"/>
    <w:semiHidden/>
    <w:unhideWhenUsed/>
    <w:rsid w:val="00032EE9"/>
    <w:rPr>
      <w:color w:val="605E5C"/>
      <w:shd w:val="clear" w:color="auto" w:fill="E1DFDD"/>
    </w:rPr>
  </w:style>
  <w:style w:type="paragraph" w:customStyle="1" w:styleId="pf0">
    <w:name w:val="pf0"/>
    <w:basedOn w:val="Normal"/>
    <w:rsid w:val="007E72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7E7295"/>
    <w:rPr>
      <w:rFonts w:ascii="Segoe UI" w:hAnsi="Segoe UI" w:cs="Segoe UI" w:hint="default"/>
      <w:sz w:val="18"/>
      <w:szCs w:val="18"/>
    </w:rPr>
  </w:style>
  <w:style w:type="character" w:customStyle="1" w:styleId="Heading4Char">
    <w:name w:val="Heading 4 Char"/>
    <w:basedOn w:val="DefaultParagraphFont"/>
    <w:link w:val="Heading4"/>
    <w:uiPriority w:val="9"/>
    <w:semiHidden/>
    <w:rsid w:val="00C04BFC"/>
    <w:rPr>
      <w:rFonts w:asciiTheme="majorHAnsi" w:eastAsiaTheme="majorEastAsia" w:hAnsiTheme="majorHAnsi" w:cstheme="majorBidi"/>
      <w:i/>
      <w:iCs/>
      <w:color w:val="2E74B5" w:themeColor="accent1" w:themeShade="BF"/>
    </w:rPr>
  </w:style>
  <w:style w:type="table" w:customStyle="1" w:styleId="TableGrid0">
    <w:name w:val="TableGrid"/>
    <w:rsid w:val="002F325D"/>
    <w:pPr>
      <w:spacing w:after="0" w:line="240" w:lineRule="auto"/>
    </w:pPr>
    <w:rPr>
      <w:rFonts w:eastAsiaTheme="minorEastAsia"/>
    </w:rPr>
    <w:tblPr>
      <w:tblCellMar>
        <w:top w:w="0" w:type="dxa"/>
        <w:left w:w="0" w:type="dxa"/>
        <w:bottom w:w="0" w:type="dxa"/>
        <w:right w:w="0" w:type="dxa"/>
      </w:tblCellMar>
    </w:tblPr>
  </w:style>
  <w:style w:type="paragraph" w:customStyle="1" w:styleId="msonormal0">
    <w:name w:val="msonormal"/>
    <w:basedOn w:val="Normal"/>
    <w:rsid w:val="00686D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686D9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686D9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rontMatterH2">
    <w:name w:val="Front Matter H2"/>
    <w:basedOn w:val="Heading2"/>
    <w:next w:val="Normal"/>
    <w:link w:val="FrontMatterH2Char"/>
    <w:qFormat/>
    <w:rsid w:val="004C4B0F"/>
    <w:pPr>
      <w:keepNext w:val="0"/>
      <w:keepLines w:val="0"/>
      <w:spacing w:before="240" w:after="240"/>
      <w:jc w:val="center"/>
    </w:pPr>
    <w:rPr>
      <w:rFonts w:ascii="Arial" w:hAnsi="Arial" w:cs="Arial"/>
      <w:sz w:val="36"/>
    </w:rPr>
  </w:style>
  <w:style w:type="character" w:customStyle="1" w:styleId="FrontMatterH2Char">
    <w:name w:val="Front Matter H2 Char"/>
    <w:basedOn w:val="Heading2Char"/>
    <w:link w:val="FrontMatterH2"/>
    <w:rsid w:val="004C4B0F"/>
    <w:rPr>
      <w:rFonts w:ascii="Arial" w:eastAsiaTheme="majorEastAsia" w:hAnsi="Arial" w:cs="Arial"/>
      <w:b/>
      <w:color w:val="44688F"/>
      <w:sz w:val="36"/>
      <w:szCs w:val="26"/>
    </w:rPr>
  </w:style>
  <w:style w:type="paragraph" w:customStyle="1" w:styleId="Front-H3b">
    <w:name w:val="Front-H3b"/>
    <w:basedOn w:val="Normal"/>
    <w:link w:val="Front-H3bChar"/>
    <w:qFormat/>
    <w:rsid w:val="004C4B0F"/>
    <w:pPr>
      <w:spacing w:before="240" w:after="120" w:line="240" w:lineRule="auto"/>
      <w:outlineLvl w:val="2"/>
    </w:pPr>
    <w:rPr>
      <w:rFonts w:ascii="Arial" w:hAnsi="Arial" w:cs="Arial"/>
      <w:b/>
      <w:sz w:val="24"/>
    </w:rPr>
  </w:style>
  <w:style w:type="character" w:customStyle="1" w:styleId="Front-H3bChar">
    <w:name w:val="Front-H3b Char"/>
    <w:basedOn w:val="DefaultParagraphFont"/>
    <w:link w:val="Front-H3b"/>
    <w:rsid w:val="004C4B0F"/>
    <w:rPr>
      <w:rFonts w:ascii="Arial" w:hAnsi="Arial" w:cs="Arial"/>
      <w:b/>
      <w:sz w:val="24"/>
    </w:rPr>
  </w:style>
  <w:style w:type="table" w:styleId="GridTable2-Accent3">
    <w:name w:val="Grid Table 2 Accent 3"/>
    <w:basedOn w:val="TableNormal"/>
    <w:uiPriority w:val="47"/>
    <w:rsid w:val="004C4B0F"/>
    <w:pPr>
      <w:spacing w:after="0" w:line="240" w:lineRule="auto"/>
      <w:ind w:left="72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Front-H3">
    <w:name w:val="Front-H3"/>
    <w:basedOn w:val="Heading3"/>
    <w:link w:val="Front-H3Char"/>
    <w:qFormat/>
    <w:rsid w:val="004C4B0F"/>
    <w:pPr>
      <w:keepNext w:val="0"/>
      <w:keepLines w:val="0"/>
      <w:spacing w:before="240" w:after="120" w:line="240" w:lineRule="auto"/>
      <w:jc w:val="center"/>
    </w:pPr>
    <w:rPr>
      <w:rFonts w:ascii="Arial" w:hAnsi="Arial" w:cs="Arial"/>
      <w:b/>
      <w:sz w:val="28"/>
    </w:rPr>
  </w:style>
  <w:style w:type="character" w:customStyle="1" w:styleId="Front-H3Char">
    <w:name w:val="Front-H3 Char"/>
    <w:basedOn w:val="Heading3Char"/>
    <w:link w:val="Front-H3"/>
    <w:rsid w:val="004C4B0F"/>
    <w:rPr>
      <w:rFonts w:ascii="Arial" w:eastAsiaTheme="majorEastAsia" w:hAnsi="Arial" w:cs="Arial"/>
      <w:b/>
      <w:color w:val="1F4D78" w:themeColor="accent1" w:themeShade="7F"/>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8583">
      <w:bodyDiv w:val="1"/>
      <w:marLeft w:val="0"/>
      <w:marRight w:val="0"/>
      <w:marTop w:val="0"/>
      <w:marBottom w:val="0"/>
      <w:divBdr>
        <w:top w:val="none" w:sz="0" w:space="0" w:color="auto"/>
        <w:left w:val="none" w:sz="0" w:space="0" w:color="auto"/>
        <w:bottom w:val="none" w:sz="0" w:space="0" w:color="auto"/>
        <w:right w:val="none" w:sz="0" w:space="0" w:color="auto"/>
      </w:divBdr>
      <w:divsChild>
        <w:div w:id="1883591429">
          <w:marLeft w:val="0"/>
          <w:marRight w:val="0"/>
          <w:marTop w:val="0"/>
          <w:marBottom w:val="0"/>
          <w:divBdr>
            <w:top w:val="none" w:sz="0" w:space="0" w:color="auto"/>
            <w:left w:val="none" w:sz="0" w:space="0" w:color="auto"/>
            <w:bottom w:val="none" w:sz="0" w:space="0" w:color="auto"/>
            <w:right w:val="none" w:sz="0" w:space="0" w:color="auto"/>
          </w:divBdr>
        </w:div>
      </w:divsChild>
    </w:div>
    <w:div w:id="89086810">
      <w:bodyDiv w:val="1"/>
      <w:marLeft w:val="0"/>
      <w:marRight w:val="0"/>
      <w:marTop w:val="0"/>
      <w:marBottom w:val="0"/>
      <w:divBdr>
        <w:top w:val="none" w:sz="0" w:space="0" w:color="auto"/>
        <w:left w:val="none" w:sz="0" w:space="0" w:color="auto"/>
        <w:bottom w:val="none" w:sz="0" w:space="0" w:color="auto"/>
        <w:right w:val="none" w:sz="0" w:space="0" w:color="auto"/>
      </w:divBdr>
    </w:div>
    <w:div w:id="234164500">
      <w:bodyDiv w:val="1"/>
      <w:marLeft w:val="0"/>
      <w:marRight w:val="0"/>
      <w:marTop w:val="0"/>
      <w:marBottom w:val="0"/>
      <w:divBdr>
        <w:top w:val="none" w:sz="0" w:space="0" w:color="auto"/>
        <w:left w:val="none" w:sz="0" w:space="0" w:color="auto"/>
        <w:bottom w:val="none" w:sz="0" w:space="0" w:color="auto"/>
        <w:right w:val="none" w:sz="0" w:space="0" w:color="auto"/>
      </w:divBdr>
    </w:div>
    <w:div w:id="328951333">
      <w:bodyDiv w:val="1"/>
      <w:marLeft w:val="0"/>
      <w:marRight w:val="0"/>
      <w:marTop w:val="0"/>
      <w:marBottom w:val="0"/>
      <w:divBdr>
        <w:top w:val="none" w:sz="0" w:space="0" w:color="auto"/>
        <w:left w:val="none" w:sz="0" w:space="0" w:color="auto"/>
        <w:bottom w:val="none" w:sz="0" w:space="0" w:color="auto"/>
        <w:right w:val="none" w:sz="0" w:space="0" w:color="auto"/>
      </w:divBdr>
      <w:divsChild>
        <w:div w:id="834493734">
          <w:marLeft w:val="0"/>
          <w:marRight w:val="0"/>
          <w:marTop w:val="0"/>
          <w:marBottom w:val="0"/>
          <w:divBdr>
            <w:top w:val="none" w:sz="0" w:space="0" w:color="auto"/>
            <w:left w:val="none" w:sz="0" w:space="0" w:color="auto"/>
            <w:bottom w:val="none" w:sz="0" w:space="0" w:color="auto"/>
            <w:right w:val="none" w:sz="0" w:space="0" w:color="auto"/>
          </w:divBdr>
        </w:div>
      </w:divsChild>
    </w:div>
    <w:div w:id="345715892">
      <w:bodyDiv w:val="1"/>
      <w:marLeft w:val="0"/>
      <w:marRight w:val="0"/>
      <w:marTop w:val="0"/>
      <w:marBottom w:val="0"/>
      <w:divBdr>
        <w:top w:val="none" w:sz="0" w:space="0" w:color="auto"/>
        <w:left w:val="none" w:sz="0" w:space="0" w:color="auto"/>
        <w:bottom w:val="none" w:sz="0" w:space="0" w:color="auto"/>
        <w:right w:val="none" w:sz="0" w:space="0" w:color="auto"/>
      </w:divBdr>
    </w:div>
    <w:div w:id="386685648">
      <w:bodyDiv w:val="1"/>
      <w:marLeft w:val="0"/>
      <w:marRight w:val="0"/>
      <w:marTop w:val="0"/>
      <w:marBottom w:val="0"/>
      <w:divBdr>
        <w:top w:val="none" w:sz="0" w:space="0" w:color="auto"/>
        <w:left w:val="none" w:sz="0" w:space="0" w:color="auto"/>
        <w:bottom w:val="none" w:sz="0" w:space="0" w:color="auto"/>
        <w:right w:val="none" w:sz="0" w:space="0" w:color="auto"/>
      </w:divBdr>
    </w:div>
    <w:div w:id="414939406">
      <w:bodyDiv w:val="1"/>
      <w:marLeft w:val="0"/>
      <w:marRight w:val="0"/>
      <w:marTop w:val="0"/>
      <w:marBottom w:val="0"/>
      <w:divBdr>
        <w:top w:val="none" w:sz="0" w:space="0" w:color="auto"/>
        <w:left w:val="none" w:sz="0" w:space="0" w:color="auto"/>
        <w:bottom w:val="none" w:sz="0" w:space="0" w:color="auto"/>
        <w:right w:val="none" w:sz="0" w:space="0" w:color="auto"/>
      </w:divBdr>
    </w:div>
    <w:div w:id="646738267">
      <w:bodyDiv w:val="1"/>
      <w:marLeft w:val="0"/>
      <w:marRight w:val="0"/>
      <w:marTop w:val="0"/>
      <w:marBottom w:val="0"/>
      <w:divBdr>
        <w:top w:val="none" w:sz="0" w:space="0" w:color="auto"/>
        <w:left w:val="none" w:sz="0" w:space="0" w:color="auto"/>
        <w:bottom w:val="none" w:sz="0" w:space="0" w:color="auto"/>
        <w:right w:val="none" w:sz="0" w:space="0" w:color="auto"/>
      </w:divBdr>
    </w:div>
    <w:div w:id="748963922">
      <w:bodyDiv w:val="1"/>
      <w:marLeft w:val="0"/>
      <w:marRight w:val="0"/>
      <w:marTop w:val="0"/>
      <w:marBottom w:val="0"/>
      <w:divBdr>
        <w:top w:val="none" w:sz="0" w:space="0" w:color="auto"/>
        <w:left w:val="none" w:sz="0" w:space="0" w:color="auto"/>
        <w:bottom w:val="none" w:sz="0" w:space="0" w:color="auto"/>
        <w:right w:val="none" w:sz="0" w:space="0" w:color="auto"/>
      </w:divBdr>
    </w:div>
    <w:div w:id="775248778">
      <w:bodyDiv w:val="1"/>
      <w:marLeft w:val="0"/>
      <w:marRight w:val="0"/>
      <w:marTop w:val="0"/>
      <w:marBottom w:val="0"/>
      <w:divBdr>
        <w:top w:val="none" w:sz="0" w:space="0" w:color="auto"/>
        <w:left w:val="none" w:sz="0" w:space="0" w:color="auto"/>
        <w:bottom w:val="none" w:sz="0" w:space="0" w:color="auto"/>
        <w:right w:val="none" w:sz="0" w:space="0" w:color="auto"/>
      </w:divBdr>
    </w:div>
    <w:div w:id="907038148">
      <w:bodyDiv w:val="1"/>
      <w:marLeft w:val="0"/>
      <w:marRight w:val="0"/>
      <w:marTop w:val="0"/>
      <w:marBottom w:val="0"/>
      <w:divBdr>
        <w:top w:val="none" w:sz="0" w:space="0" w:color="auto"/>
        <w:left w:val="none" w:sz="0" w:space="0" w:color="auto"/>
        <w:bottom w:val="none" w:sz="0" w:space="0" w:color="auto"/>
        <w:right w:val="none" w:sz="0" w:space="0" w:color="auto"/>
      </w:divBdr>
    </w:div>
    <w:div w:id="987855146">
      <w:bodyDiv w:val="1"/>
      <w:marLeft w:val="0"/>
      <w:marRight w:val="0"/>
      <w:marTop w:val="0"/>
      <w:marBottom w:val="0"/>
      <w:divBdr>
        <w:top w:val="none" w:sz="0" w:space="0" w:color="auto"/>
        <w:left w:val="none" w:sz="0" w:space="0" w:color="auto"/>
        <w:bottom w:val="none" w:sz="0" w:space="0" w:color="auto"/>
        <w:right w:val="none" w:sz="0" w:space="0" w:color="auto"/>
      </w:divBdr>
    </w:div>
    <w:div w:id="1097559007">
      <w:bodyDiv w:val="1"/>
      <w:marLeft w:val="0"/>
      <w:marRight w:val="0"/>
      <w:marTop w:val="0"/>
      <w:marBottom w:val="0"/>
      <w:divBdr>
        <w:top w:val="none" w:sz="0" w:space="0" w:color="auto"/>
        <w:left w:val="none" w:sz="0" w:space="0" w:color="auto"/>
        <w:bottom w:val="none" w:sz="0" w:space="0" w:color="auto"/>
        <w:right w:val="none" w:sz="0" w:space="0" w:color="auto"/>
      </w:divBdr>
    </w:div>
    <w:div w:id="1267230883">
      <w:bodyDiv w:val="1"/>
      <w:marLeft w:val="0"/>
      <w:marRight w:val="0"/>
      <w:marTop w:val="0"/>
      <w:marBottom w:val="0"/>
      <w:divBdr>
        <w:top w:val="none" w:sz="0" w:space="0" w:color="auto"/>
        <w:left w:val="none" w:sz="0" w:space="0" w:color="auto"/>
        <w:bottom w:val="none" w:sz="0" w:space="0" w:color="auto"/>
        <w:right w:val="none" w:sz="0" w:space="0" w:color="auto"/>
      </w:divBdr>
    </w:div>
    <w:div w:id="1280450391">
      <w:bodyDiv w:val="1"/>
      <w:marLeft w:val="0"/>
      <w:marRight w:val="0"/>
      <w:marTop w:val="0"/>
      <w:marBottom w:val="0"/>
      <w:divBdr>
        <w:top w:val="none" w:sz="0" w:space="0" w:color="auto"/>
        <w:left w:val="none" w:sz="0" w:space="0" w:color="auto"/>
        <w:bottom w:val="none" w:sz="0" w:space="0" w:color="auto"/>
        <w:right w:val="none" w:sz="0" w:space="0" w:color="auto"/>
      </w:divBdr>
    </w:div>
    <w:div w:id="1363558006">
      <w:bodyDiv w:val="1"/>
      <w:marLeft w:val="0"/>
      <w:marRight w:val="0"/>
      <w:marTop w:val="0"/>
      <w:marBottom w:val="0"/>
      <w:divBdr>
        <w:top w:val="none" w:sz="0" w:space="0" w:color="auto"/>
        <w:left w:val="none" w:sz="0" w:space="0" w:color="auto"/>
        <w:bottom w:val="none" w:sz="0" w:space="0" w:color="auto"/>
        <w:right w:val="none" w:sz="0" w:space="0" w:color="auto"/>
      </w:divBdr>
    </w:div>
    <w:div w:id="1416517947">
      <w:bodyDiv w:val="1"/>
      <w:marLeft w:val="0"/>
      <w:marRight w:val="0"/>
      <w:marTop w:val="0"/>
      <w:marBottom w:val="0"/>
      <w:divBdr>
        <w:top w:val="none" w:sz="0" w:space="0" w:color="auto"/>
        <w:left w:val="none" w:sz="0" w:space="0" w:color="auto"/>
        <w:bottom w:val="none" w:sz="0" w:space="0" w:color="auto"/>
        <w:right w:val="none" w:sz="0" w:space="0" w:color="auto"/>
      </w:divBdr>
    </w:div>
    <w:div w:id="1582104874">
      <w:bodyDiv w:val="1"/>
      <w:marLeft w:val="0"/>
      <w:marRight w:val="0"/>
      <w:marTop w:val="0"/>
      <w:marBottom w:val="0"/>
      <w:divBdr>
        <w:top w:val="none" w:sz="0" w:space="0" w:color="auto"/>
        <w:left w:val="none" w:sz="0" w:space="0" w:color="auto"/>
        <w:bottom w:val="none" w:sz="0" w:space="0" w:color="auto"/>
        <w:right w:val="none" w:sz="0" w:space="0" w:color="auto"/>
      </w:divBdr>
    </w:div>
    <w:div w:id="1686860720">
      <w:bodyDiv w:val="1"/>
      <w:marLeft w:val="0"/>
      <w:marRight w:val="0"/>
      <w:marTop w:val="0"/>
      <w:marBottom w:val="0"/>
      <w:divBdr>
        <w:top w:val="none" w:sz="0" w:space="0" w:color="auto"/>
        <w:left w:val="none" w:sz="0" w:space="0" w:color="auto"/>
        <w:bottom w:val="none" w:sz="0" w:space="0" w:color="auto"/>
        <w:right w:val="none" w:sz="0" w:space="0" w:color="auto"/>
      </w:divBdr>
    </w:div>
    <w:div w:id="176379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ecology.wa.gov/publications/summarypages/2307012.html" TargetMode="External"/><Relationship Id="rId18" Type="http://schemas.openxmlformats.org/officeDocument/2006/relationships/hyperlink" Target="https://cebr.wwu.edu/" TargetMode="External"/><Relationship Id="rId26" Type="http://schemas.openxmlformats.org/officeDocument/2006/relationships/image" Target="media/image5.png"/><Relationship Id="rId39" Type="http://schemas.openxmlformats.org/officeDocument/2006/relationships/image" Target="media/image15.png"/><Relationship Id="rId21" Type="http://schemas.openxmlformats.org/officeDocument/2006/relationships/hyperlink" Target="https://www.facebook.com/westerncebr" TargetMode="External"/><Relationship Id="rId34" Type="http://schemas.openxmlformats.org/officeDocument/2006/relationships/image" Target="media/image10.jpeg"/><Relationship Id="rId42" Type="http://schemas.openxmlformats.org/officeDocument/2006/relationships/image" Target="media/image18.jpg"/><Relationship Id="rId47" Type="http://schemas.openxmlformats.org/officeDocument/2006/relationships/image" Target="media/image23.jp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cology.wa.gov/About-us/Accountability-transparency/Our-website/Accessibility" TargetMode="External"/><Relationship Id="rId29" Type="http://schemas.openxmlformats.org/officeDocument/2006/relationships/image" Target="media/image6.jpeg"/><Relationship Id="rId11" Type="http://schemas.openxmlformats.org/officeDocument/2006/relationships/endnotes" Target="endnotes.xml"/><Relationship Id="rId24" Type="http://schemas.openxmlformats.org/officeDocument/2006/relationships/hyperlink" Target="https://twitter.com/PugetSoundEF" TargetMode="External"/><Relationship Id="rId32" Type="http://schemas.openxmlformats.org/officeDocument/2006/relationships/image" Target="media/image8.png"/><Relationship Id="rId37" Type="http://schemas.openxmlformats.org/officeDocument/2006/relationships/image" Target="media/image13.jpeg"/><Relationship Id="rId40" Type="http://schemas.openxmlformats.org/officeDocument/2006/relationships/image" Target="media/image16.jpeg"/><Relationship Id="rId45" Type="http://schemas.openxmlformats.org/officeDocument/2006/relationships/image" Target="media/image21.jpg"/><Relationship Id="rId53" Type="http://schemas.openxmlformats.org/officeDocument/2006/relationships/footer" Target="footer3.xml"/><Relationship Id="rId5" Type="http://schemas.openxmlformats.org/officeDocument/2006/relationships/customXml" Target="../customXml/item5.xml"/><Relationship Id="rId19" Type="http://schemas.openxmlformats.org/officeDocument/2006/relationships/hyperlink" Target="https://www.facebook.com/westernceb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pps.ecology.wa.gov/publications/summarypages/2307013.html" TargetMode="External"/><Relationship Id="rId22" Type="http://schemas.openxmlformats.org/officeDocument/2006/relationships/hyperlink" Target="https://twitter.com/PugetSoundEF" TargetMode="External"/><Relationship Id="rId27" Type="http://schemas.openxmlformats.org/officeDocument/2006/relationships/hyperlink" Target="https://www.linkedin.com/company/wwu-center-for-economic-and-business-research" TargetMode="External"/><Relationship Id="rId30" Type="http://schemas.openxmlformats.org/officeDocument/2006/relationships/hyperlink" Target="https://www.instagram.com/wwucebr" TargetMode="External"/><Relationship Id="rId35" Type="http://schemas.openxmlformats.org/officeDocument/2006/relationships/image" Target="media/image11.png"/><Relationship Id="rId43" Type="http://schemas.openxmlformats.org/officeDocument/2006/relationships/image" Target="media/image19.jpg"/><Relationship Id="rId48" Type="http://schemas.openxmlformats.org/officeDocument/2006/relationships/header" Target="header1.xml"/><Relationship Id="rId56" Type="http://schemas.microsoft.com/office/2019/05/relationships/documenttasks" Target="documenttasks/documenttasks1.xml"/><Relationship Id="rId8" Type="http://schemas.openxmlformats.org/officeDocument/2006/relationships/settings" Target="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2.jpeg"/><Relationship Id="rId25" Type="http://schemas.openxmlformats.org/officeDocument/2006/relationships/hyperlink" Target="https://www.linkedin.com/company/wwu-center-for-economic-and-business-research" TargetMode="External"/><Relationship Id="rId33" Type="http://schemas.openxmlformats.org/officeDocument/2006/relationships/image" Target="media/image9.jpeg"/><Relationship Id="rId38" Type="http://schemas.openxmlformats.org/officeDocument/2006/relationships/image" Target="media/image14.png"/><Relationship Id="rId46" Type="http://schemas.openxmlformats.org/officeDocument/2006/relationships/image" Target="media/image22.jpg"/><Relationship Id="rId20" Type="http://schemas.openxmlformats.org/officeDocument/2006/relationships/image" Target="media/image3.png"/><Relationship Id="rId41" Type="http://schemas.openxmlformats.org/officeDocument/2006/relationships/image" Target="media/image17.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cology.wa.gov/contact" TargetMode="External"/><Relationship Id="rId23" Type="http://schemas.openxmlformats.org/officeDocument/2006/relationships/image" Target="media/image4.png"/><Relationship Id="rId28" Type="http://schemas.openxmlformats.org/officeDocument/2006/relationships/hyperlink" Target="https://www.instagram.com/wwucebr/?hl=en" TargetMode="External"/><Relationship Id="rId36" Type="http://schemas.openxmlformats.org/officeDocument/2006/relationships/image" Target="media/image12.jpeg"/><Relationship Id="rId49" Type="http://schemas.openxmlformats.org/officeDocument/2006/relationships/header" Target="header2.xml"/><Relationship Id="rId57" Type="http://schemas.microsoft.com/office/2020/10/relationships/intelligence" Target="intelligence2.xml"/><Relationship Id="rId10" Type="http://schemas.openxmlformats.org/officeDocument/2006/relationships/footnotes" Target="footnotes.xml"/><Relationship Id="rId31" Type="http://schemas.openxmlformats.org/officeDocument/2006/relationships/image" Target="media/image7.png"/><Relationship Id="rId44" Type="http://schemas.openxmlformats.org/officeDocument/2006/relationships/image" Target="media/image20.jpg"/><Relationship Id="rId52"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programs-surveys/cbp/data/datasets.html" TargetMode="External"/><Relationship Id="rId13" Type="http://schemas.openxmlformats.org/officeDocument/2006/relationships/hyperlink" Target="https://www.mergentintellect.com/index.php/search/index" TargetMode="External"/><Relationship Id="rId18" Type="http://schemas.openxmlformats.org/officeDocument/2006/relationships/hyperlink" Target="https://www.naics.com/naics-code-description/?code=423930" TargetMode="External"/><Relationship Id="rId3" Type="http://schemas.openxmlformats.org/officeDocument/2006/relationships/hyperlink" Target="https://www.naics.com/naics-code-description/?code=562920&amp;v=2022" TargetMode="External"/><Relationship Id="rId21" Type="http://schemas.openxmlformats.org/officeDocument/2006/relationships/hyperlink" Target="https://www.mergentintellect.com/index.php/search/index" TargetMode="External"/><Relationship Id="rId7" Type="http://schemas.openxmlformats.org/officeDocument/2006/relationships/hyperlink" Target="https://www.chmura.com/software" TargetMode="External"/><Relationship Id="rId12" Type="http://schemas.openxmlformats.org/officeDocument/2006/relationships/hyperlink" Target="https://www.mergentintellect.com/index.php/search/index" TargetMode="External"/><Relationship Id="rId17" Type="http://schemas.openxmlformats.org/officeDocument/2006/relationships/hyperlink" Target="https://dor.wa.gov/about/statistics-reports" TargetMode="External"/><Relationship Id="rId25" Type="http://schemas.openxmlformats.org/officeDocument/2006/relationships/hyperlink" Target="https://wtb.wa.gov/planning-programs/regional-workforce-plans/" TargetMode="External"/><Relationship Id="rId2" Type="http://schemas.openxmlformats.org/officeDocument/2006/relationships/hyperlink" Target="https://www.bea.gov/help/faq/19" TargetMode="External"/><Relationship Id="rId16" Type="http://schemas.openxmlformats.org/officeDocument/2006/relationships/hyperlink" Target="https://wtb.wa.gov/planning-programs/regional-workforce-plans/" TargetMode="External"/><Relationship Id="rId20" Type="http://schemas.openxmlformats.org/officeDocument/2006/relationships/hyperlink" Target="https://dor.wa.gov/about/statistics-reports" TargetMode="External"/><Relationship Id="rId1" Type="http://schemas.openxmlformats.org/officeDocument/2006/relationships/hyperlink" Target="https://www.naics.com/search/" TargetMode="External"/><Relationship Id="rId6" Type="http://schemas.openxmlformats.org/officeDocument/2006/relationships/hyperlink" Target="https://www.census.gov/naics/?input=562&amp;year=2022&amp;details=562" TargetMode="External"/><Relationship Id="rId11" Type="http://schemas.openxmlformats.org/officeDocument/2006/relationships/hyperlink" Target="https://dor.wa.gov/about/statistics-reports" TargetMode="External"/><Relationship Id="rId24" Type="http://schemas.openxmlformats.org/officeDocument/2006/relationships/hyperlink" Target="https://dor.wa.gov/about/statistics-reports" TargetMode="External"/><Relationship Id="rId5" Type="http://schemas.openxmlformats.org/officeDocument/2006/relationships/hyperlink" Target="https://www.naics.com/naics-code-description/?code=423930" TargetMode="External"/><Relationship Id="rId15" Type="http://schemas.openxmlformats.org/officeDocument/2006/relationships/hyperlink" Target="https://wtb.wa.gov/planning-programs/regional-workforce-plans/" TargetMode="External"/><Relationship Id="rId23" Type="http://schemas.openxmlformats.org/officeDocument/2006/relationships/hyperlink" Target="https://dor.wa.gov/about/statistics-reports" TargetMode="External"/><Relationship Id="rId10" Type="http://schemas.openxmlformats.org/officeDocument/2006/relationships/hyperlink" Target="https://dor.wa.gov/about/statistics-reports" TargetMode="External"/><Relationship Id="rId19" Type="http://schemas.openxmlformats.org/officeDocument/2006/relationships/hyperlink" Target="https://www.census.gov/programs-surveys/cbp/data/datasets.html" TargetMode="External"/><Relationship Id="rId4" Type="http://schemas.openxmlformats.org/officeDocument/2006/relationships/hyperlink" Target="https://www.naics.com/naics-code-description/?code=562910&amp;v=2022" TargetMode="External"/><Relationship Id="rId9" Type="http://schemas.openxmlformats.org/officeDocument/2006/relationships/hyperlink" Target="https://www.census.gov/programs-surveys/cbp/data/datasets.html" TargetMode="External"/><Relationship Id="rId14" Type="http://schemas.openxmlformats.org/officeDocument/2006/relationships/hyperlink" Target="https://wtb.wa.gov/planning-programs/regional-workforce-plans/" TargetMode="External"/><Relationship Id="rId22" Type="http://schemas.openxmlformats.org/officeDocument/2006/relationships/hyperlink" Target="https://dor.wa.gov/about/statistics-report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4.jpg"/></Relationships>
</file>

<file path=word/documenttasks/documenttasks1.xml><?xml version="1.0" encoding="utf-8"?>
<t:Tasks xmlns:t="http://schemas.microsoft.com/office/tasks/2019/documenttasks" xmlns:oel="http://schemas.microsoft.com/office/2019/extlst">
  <t:Task id="{86C7E346-310A-4322-A415-C1AF9DE1C540}">
    <t:Anchor>
      <t:Comment id="1992342341"/>
    </t:Anchor>
    <t:History>
      <t:Event id="{62A7709D-3EF3-4DCA-8929-8961E8CF2846}" time="2022-06-23T19:22:24.804Z">
        <t:Attribution userId="S::pottse3@wwu.edu::55144d6d-ae58-4514-8868-39e515b81209" userProvider="AD" userName="Ellie Potts"/>
        <t:Anchor>
          <t:Comment id="1992342341"/>
        </t:Anchor>
        <t:Create/>
      </t:Event>
      <t:Event id="{D5DB3F48-FA4B-40AC-B070-E0618242BECC}" time="2022-06-23T19:22:24.804Z">
        <t:Attribution userId="S::pottse3@wwu.edu::55144d6d-ae58-4514-8868-39e515b81209" userProvider="AD" userName="Ellie Potts"/>
        <t:Anchor>
          <t:Comment id="1992342341"/>
        </t:Anchor>
        <t:Assign userId="S::starcht@wwu.edu::fe4b0661-d433-4453-95f4-25a44b16b176" userProvider="AD" userName="Tai Starchman"/>
      </t:Event>
      <t:Event id="{F1BF04F5-01A5-42E8-9776-AEC61944CDA7}" time="2022-06-23T19:22:24.804Z">
        <t:Attribution userId="S::pottse3@wwu.edu::55144d6d-ae58-4514-8868-39e515b81209" userProvider="AD" userName="Ellie Potts"/>
        <t:Anchor>
          <t:Comment id="1992342341"/>
        </t:Anchor>
        <t:SetTitle title="@Tai Starchman"/>
      </t:Event>
    </t:History>
  </t:Task>
  <t:Task id="{C6EED604-5FB1-40B3-91EE-DE7DBBC2A1E8}">
    <t:Anchor>
      <t:Comment id="961534976"/>
    </t:Anchor>
    <t:History>
      <t:Event id="{D8882A66-685E-48DE-A80D-0D97ABFBD061}" time="2022-06-23T19:22:54.895Z">
        <t:Attribution userId="S::pottse3@wwu.edu::55144d6d-ae58-4514-8868-39e515b81209" userProvider="AD" userName="Ellie Potts"/>
        <t:Anchor>
          <t:Comment id="961534976"/>
        </t:Anchor>
        <t:Create/>
      </t:Event>
      <t:Event id="{902B8492-D008-4387-9BEE-55F9DE08309E}" time="2022-06-23T19:22:54.895Z">
        <t:Attribution userId="S::pottse3@wwu.edu::55144d6d-ae58-4514-8868-39e515b81209" userProvider="AD" userName="Ellie Potts"/>
        <t:Anchor>
          <t:Comment id="961534976"/>
        </t:Anchor>
        <t:Assign userId="S::rodrig26@wwu.edu::c94995c5-23a2-47ae-ba51-79efe5b57fc5" userProvider="AD" userName="Michael Rodriguez"/>
      </t:Event>
      <t:Event id="{C026AAA7-3886-4042-8BE9-77C208BD6662}" time="2022-06-23T19:22:54.895Z">
        <t:Attribution userId="S::pottse3@wwu.edu::55144d6d-ae58-4514-8868-39e515b81209" userProvider="AD" userName="Ellie Potts"/>
        <t:Anchor>
          <t:Comment id="961534976"/>
        </t:Anchor>
        <t:SetTitle title="@Michael Rodriguez"/>
      </t:Event>
      <t:Event id="{809E6607-99D7-4413-847D-614E9ACEFD95}" time="2022-06-28T20:29:13.043Z">
        <t:Attribution userId="S::pottse3@wwu.edu::55144d6d-ae58-4514-8868-39e515b81209" userProvider="AD" userName="Ellie Potts"/>
        <t:Progress percentComplete="100"/>
      </t:Event>
      <t:Event id="{10788287-C034-40E2-BC33-4CCAAF3BA99F}" time="2022-06-28T20:29:21.13Z">
        <t:Attribution userId="S::pottse3@wwu.edu::55144d6d-ae58-4514-8868-39e515b81209" userProvider="AD" userName="Ellie Potts"/>
        <t:Progress percentComplete="0"/>
      </t:Event>
      <t:Event id="{0786DDD2-1F16-4019-8B54-B8137B3ADA12}" time="2022-07-05T22:56:53.205Z">
        <t:Attribution userId="S::pottse3@wwu.edu::55144d6d-ae58-4514-8868-39e515b81209" userProvider="AD" userName="Ellie Potts"/>
        <t:Progress percentComplete="100"/>
      </t:Event>
    </t:History>
  </t:Task>
  <t:Task id="{325C420C-9AFB-41BF-8E12-FBE6583EE1D1}">
    <t:Anchor>
      <t:Comment id="1688265400"/>
    </t:Anchor>
    <t:History>
      <t:Event id="{1D9AF3BD-6D74-4006-912D-5FE7F7A314BD}" time="2022-08-04T06:33:00.702Z">
        <t:Attribution userId="S::pottse3@wwu.edu::55144d6d-ae58-4514-8868-39e515b81209" userProvider="AD" userName="Ellie Potts"/>
        <t:Anchor>
          <t:Comment id="1688265400"/>
        </t:Anchor>
        <t:Create/>
      </t:Event>
      <t:Event id="{8F264B8B-25FD-4A5B-B7D9-B714C117C5E7}" time="2022-08-04T06:33:00.702Z">
        <t:Attribution userId="S::pottse3@wwu.edu::55144d6d-ae58-4514-8868-39e515b81209" userProvider="AD" userName="Ellie Potts"/>
        <t:Anchor>
          <t:Comment id="1688265400"/>
        </t:Anchor>
        <t:Assign userId="S::marionl@wwu.edu::7fceae7e-4ec9-4b09-b6ce-dc35c6cec787" userProvider="AD" userName="Lino Marioni"/>
      </t:Event>
      <t:Event id="{75D6F771-899A-45A6-84DF-18CE9C9E95AF}" time="2022-08-04T06:33:00.702Z">
        <t:Attribution userId="S::pottse3@wwu.edu::55144d6d-ae58-4514-8868-39e515b81209" userProvider="AD" userName="Ellie Potts"/>
        <t:Anchor>
          <t:Comment id="1688265400"/>
        </t:Anchor>
        <t:SetTitle title="@Lino Marioni"/>
      </t:Event>
      <t:Event id="{8972A5E7-687B-46B9-8855-8609BAB12690}" time="2022-09-01T22:51:57.2Z">
        <t:Attribution userId="S::marionl@wwu.edu::7fceae7e-4ec9-4b09-b6ce-dc35c6cec787" userProvider="AD" userName="Lino Marioni"/>
        <t:Progress percentComplete="100"/>
      </t:Event>
    </t:History>
  </t:Task>
  <t:Task id="{539CACEB-0001-4D86-9C20-ED3CE7277C0F}">
    <t:Anchor>
      <t:Comment id="1444622295"/>
    </t:Anchor>
    <t:History>
      <t:Event id="{06E1A505-70E5-4479-9B8E-86D4C18B71E9}" time="2022-06-28T22:06:06.052Z">
        <t:Attribution userId="S::pottse3@wwu.edu::55144d6d-ae58-4514-8868-39e515b81209" userProvider="AD" userName="Ellie Potts"/>
        <t:Anchor>
          <t:Comment id="1444622295"/>
        </t:Anchor>
        <t:Create/>
      </t:Event>
      <t:Event id="{79302093-F406-493E-B017-E0F3B350B306}" time="2022-06-28T22:06:06.052Z">
        <t:Attribution userId="S::pottse3@wwu.edu::55144d6d-ae58-4514-8868-39e515b81209" userProvider="AD" userName="Ellie Potts"/>
        <t:Anchor>
          <t:Comment id="1444622295"/>
        </t:Anchor>
        <t:Assign userId="S::rodrig26@wwu.edu::c94995c5-23a2-47ae-ba51-79efe5b57fc5" userProvider="AD" userName="Michael Rodriguez"/>
      </t:Event>
      <t:Event id="{AD2F042B-48BD-475C-A53C-8ADFB72855DA}" time="2022-06-28T22:06:06.052Z">
        <t:Attribution userId="S::pottse3@wwu.edu::55144d6d-ae58-4514-8868-39e515b81209" userProvider="AD" userName="Ellie Potts"/>
        <t:Anchor>
          <t:Comment id="1444622295"/>
        </t:Anchor>
        <t:SetTitle title="@Michael Rodriguez this is where we can discuss foreign data collection limitations, the definition of &quot;recycling&quot; and what we learned from James at our meeting (6/24)"/>
      </t:Event>
    </t:History>
  </t:Task>
  <t:Task id="{AD191173-1AFC-4664-AC57-6902C4BACAC5}">
    <t:Anchor>
      <t:Comment id="139121164"/>
    </t:Anchor>
    <t:History>
      <t:Event id="{D9A0896B-FE1B-41B2-9E6A-10555A9A4507}" time="2022-06-28T21:08:48.274Z">
        <t:Attribution userId="S::pottse3@wwu.edu::55144d6d-ae58-4514-8868-39e515b81209" userProvider="AD" userName="Ellie Potts"/>
        <t:Anchor>
          <t:Comment id="139121164"/>
        </t:Anchor>
        <t:Create/>
      </t:Event>
      <t:Event id="{F3BA4661-D2B2-462B-9891-AD7F043AFEA0}" time="2022-06-28T21:08:48.274Z">
        <t:Attribution userId="S::pottse3@wwu.edu::55144d6d-ae58-4514-8868-39e515b81209" userProvider="AD" userName="Ellie Potts"/>
        <t:Anchor>
          <t:Comment id="139121164"/>
        </t:Anchor>
        <t:Assign userId="S::peter406@wwu.edu::740553c9-d186-4e08-8438-58e54f4305e3" userProvider="AD" userName="Tony Peterson"/>
      </t:Event>
      <t:Event id="{C4462AFA-0940-48C4-AF7C-CEC81FFE1C44}" time="2022-06-28T21:08:48.274Z">
        <t:Attribution userId="S::pottse3@wwu.edu::55144d6d-ae58-4514-8868-39e515b81209" userProvider="AD" userName="Ellie Potts"/>
        <t:Anchor>
          <t:Comment id="139121164"/>
        </t:Anchor>
        <t:SetTitle title="@Tony Peterson provide a brief description of how you plan to portray survey data for next drafts (pulling points from both the scope of work, as well as why we asked the questions we did in the survey)."/>
      </t:Event>
    </t:History>
  </t:Task>
  <t:Task id="{03108D7A-6059-42DE-B7C5-2056DCD80AD5}">
    <t:Anchor>
      <t:Comment id="7157134"/>
    </t:Anchor>
    <t:History>
      <t:Event id="{8FBE6DE6-BFF3-41BC-87F7-788E4D7D0AAA}" time="2022-06-28T21:43:49.11Z">
        <t:Attribution userId="S::pottse3@wwu.edu::55144d6d-ae58-4514-8868-39e515b81209" userProvider="AD" userName="Ellie Potts"/>
        <t:Anchor>
          <t:Comment id="7157134"/>
        </t:Anchor>
        <t:Create/>
      </t:Event>
      <t:Event id="{57C87C44-14BD-4B42-9C29-FB06CAEA1798}" time="2022-06-28T21:43:49.11Z">
        <t:Attribution userId="S::pottse3@wwu.edu::55144d6d-ae58-4514-8868-39e515b81209" userProvider="AD" userName="Ellie Potts"/>
        <t:Anchor>
          <t:Comment id="7157134"/>
        </t:Anchor>
        <t:Assign userId="S::pottse3@wwu.edu::55144d6d-ae58-4514-8868-39e515b81209" userProvider="AD" userName="Ellie Potts"/>
      </t:Event>
      <t:Event id="{E33137DF-288C-44EE-AB41-6E901719A3F9}" time="2022-06-28T21:43:49.11Z">
        <t:Attribution userId="S::pottse3@wwu.edu::55144d6d-ae58-4514-8868-39e515b81209" userProvider="AD" userName="Ellie Potts"/>
        <t:Anchor>
          <t:Comment id="7157134"/>
        </t:Anchor>
        <t:SetTitle title="@Ellie Potts and @Michael Rodriguez description for draft 1"/>
      </t:Event>
    </t:History>
  </t:Task>
  <t:Task id="{269E0BD3-8CDD-457D-B31A-405986EAA386}">
    <t:Anchor>
      <t:Comment id="816401611"/>
    </t:Anchor>
    <t:History>
      <t:Event id="{B99CBAA5-937F-457F-8A8C-3105AF04F6A6}" time="2022-09-01T19:21:34.098Z">
        <t:Attribution userId="S::pottse3@wwu.edu::55144d6d-ae58-4514-8868-39e515b81209" userProvider="AD" userName="Ellie Potts"/>
        <t:Anchor>
          <t:Comment id="816401611"/>
        </t:Anchor>
        <t:Create/>
      </t:Event>
      <t:Event id="{1E3A7681-24F5-4097-A48E-B19BE10E0CA2}" time="2022-09-01T19:21:34.098Z">
        <t:Attribution userId="S::pottse3@wwu.edu::55144d6d-ae58-4514-8868-39e515b81209" userProvider="AD" userName="Ellie Potts"/>
        <t:Anchor>
          <t:Comment id="816401611"/>
        </t:Anchor>
        <t:Assign userId="S::rodrig26@wwu.edu::c94995c5-23a2-47ae-ba51-79efe5b57fc5" userProvider="AD" userName="Michael Rodriguez"/>
      </t:Event>
      <t:Event id="{4DAAA9F5-AF68-472E-9CE8-12494E1A77D9}" time="2022-09-01T19:21:34.098Z">
        <t:Attribution userId="S::pottse3@wwu.edu::55144d6d-ae58-4514-8868-39e515b81209" userProvider="AD" userName="Ellie Potts"/>
        <t:Anchor>
          <t:Comment id="816401611"/>
        </t:Anchor>
        <t:SetTitle title="Citations @Michael Rodriguez"/>
      </t:Event>
      <t:Event id="{6D717095-2B3D-4E23-AA00-1891D6365C69}" time="2022-09-06T08:12:06.859Z">
        <t:Attribution userId="S::rodrig26@wwu.edu::c94995c5-23a2-47ae-ba51-79efe5b57fc5" userProvider="AD" userName="Michael Rodriguez"/>
        <t:Progress percentComplete="100"/>
      </t:Event>
    </t:History>
  </t:Task>
  <t:Task id="{7545348F-019B-4E2C-95E9-D5403A1A0DCB}">
    <t:Anchor>
      <t:Comment id="1011475639"/>
    </t:Anchor>
    <t:History>
      <t:Event id="{C8DB45E2-8E4F-4533-920B-A383E4B90FA7}" time="2022-06-28T21:46:03.409Z">
        <t:Attribution userId="S::pottse3@wwu.edu::55144d6d-ae58-4514-8868-39e515b81209" userProvider="AD" userName="Ellie Potts"/>
        <t:Anchor>
          <t:Comment id="1011475639"/>
        </t:Anchor>
        <t:Create/>
      </t:Event>
      <t:Event id="{33CFECCA-8544-47AB-9F59-49905875D009}" time="2022-06-28T21:46:03.409Z">
        <t:Attribution userId="S::pottse3@wwu.edu::55144d6d-ae58-4514-8868-39e515b81209" userProvider="AD" userName="Ellie Potts"/>
        <t:Anchor>
          <t:Comment id="1011475639"/>
        </t:Anchor>
        <t:Assign userId="S::rodrig26@wwu.edu::c94995c5-23a2-47ae-ba51-79efe5b57fc5" userProvider="AD" userName="Michael Rodriguez"/>
      </t:Event>
      <t:Event id="{D98357D1-BD3D-4C50-B981-1BA60CFA2748}" time="2022-06-28T21:46:03.409Z">
        <t:Attribution userId="S::pottse3@wwu.edu::55144d6d-ae58-4514-8868-39e515b81209" userProvider="AD" userName="Ellie Potts"/>
        <t:Anchor>
          <t:Comment id="1011475639"/>
        </t:Anchor>
        <t:SetTitle title="@Michael Rodriguez leave some notes here from the book James assigned you on limitations..."/>
      </t:Event>
    </t:History>
  </t:Task>
  <t:Task id="{0F1CD437-EA8B-435E-9376-15A7E913723C}">
    <t:Anchor>
      <t:Comment id="104683743"/>
    </t:Anchor>
    <t:History>
      <t:Event id="{B1C55BA6-DBC6-4944-91ED-4CF9374EB9CD}" time="2022-06-28T21:46:48.247Z">
        <t:Attribution userId="S::pottse3@wwu.edu::55144d6d-ae58-4514-8868-39e515b81209" userProvider="AD" userName="Ellie Potts"/>
        <t:Anchor>
          <t:Comment id="104683743"/>
        </t:Anchor>
        <t:Create/>
      </t:Event>
      <t:Event id="{369F0544-F651-4368-9B5A-C7B56D996317}" time="2022-06-28T21:46:48.247Z">
        <t:Attribution userId="S::pottse3@wwu.edu::55144d6d-ae58-4514-8868-39e515b81209" userProvider="AD" userName="Ellie Potts"/>
        <t:Anchor>
          <t:Comment id="104683743"/>
        </t:Anchor>
        <t:Assign userId="S::pottse3@wwu.edu::55144d6d-ae58-4514-8868-39e515b81209" userProvider="AD" userName="Ellie Potts"/>
      </t:Event>
      <t:Event id="{D53E23A8-FB4C-4197-95CE-48F790B6F491}" time="2022-06-28T21:46:48.247Z">
        <t:Attribution userId="S::pottse3@wwu.edu::55144d6d-ae58-4514-8868-39e515b81209" userProvider="AD" userName="Ellie Potts"/>
        <t:Anchor>
          <t:Comment id="104683743"/>
        </t:Anchor>
        <t:SetTitle title="@Ellie Potts elaborate on survey goals discussion"/>
      </t:Event>
      <t:Event id="{8C3EA6B9-0105-419C-B5F7-92D410D698B3}" time="2022-08-29T14:30:42.659Z">
        <t:Attribution userId="S::pottse3@wwu.edu::55144d6d-ae58-4514-8868-39e515b81209" userProvider="AD" userName="Ellie Potts"/>
        <t:Progress percentComplete="100"/>
      </t:Event>
    </t:History>
  </t:Task>
  <t:Task id="{4A69A92F-2FDE-4AD8-A76F-BC7E73D9A9B4}">
    <t:Anchor>
      <t:Comment id="1357032621"/>
    </t:Anchor>
    <t:History>
      <t:Event id="{A6827FDC-D026-4906-8DC6-A42C82EE3261}" time="2022-06-30T19:07:17.893Z">
        <t:Attribution userId="S::pottse3@wwu.edu::55144d6d-ae58-4514-8868-39e515b81209" userProvider="AD" userName="Ellie Potts"/>
        <t:Anchor>
          <t:Comment id="1357032621"/>
        </t:Anchor>
        <t:Create/>
      </t:Event>
      <t:Event id="{77FB3A86-D438-4CE0-91AF-028F204FE648}" time="2022-06-30T19:07:17.893Z">
        <t:Attribution userId="S::pottse3@wwu.edu::55144d6d-ae58-4514-8868-39e515b81209" userProvider="AD" userName="Ellie Potts"/>
        <t:Anchor>
          <t:Comment id="1357032621"/>
        </t:Anchor>
        <t:Assign userId="S::marionl@wwu.edu::7fceae7e-4ec9-4b09-b6ce-dc35c6cec787" userProvider="AD" userName="Lino Marioni"/>
      </t:Event>
      <t:Event id="{8BEB00A2-3874-4F85-A53A-2877F73718BC}" time="2022-06-30T19:07:17.893Z">
        <t:Attribution userId="S::pottse3@wwu.edu::55144d6d-ae58-4514-8868-39e515b81209" userProvider="AD" userName="Ellie Potts"/>
        <t:Anchor>
          <t:Comment id="1357032621"/>
        </t:Anchor>
        <t:SetTitle title="LQ description, @Lino Marioni"/>
      </t:Event>
    </t:History>
  </t:Task>
  <t:Task id="{1B540DC1-D22E-497C-B15B-26B854A5DCB7}">
    <t:Anchor>
      <t:Comment id="804307461"/>
    </t:Anchor>
    <t:History>
      <t:Event id="{F86D6206-C1BB-448A-88DB-A8B47FAA6DF2}" time="2022-10-18T22:24:03.537Z">
        <t:Attribution userId="S::pottse3@wwu.edu::55144d6d-ae58-4514-8868-39e515b81209" userProvider="AD" userName="Ellie Potts"/>
        <t:Anchor>
          <t:Comment id="804307461"/>
        </t:Anchor>
        <t:Create/>
      </t:Event>
      <t:Event id="{82DFF0C6-FFA9-49CF-BA03-3E7EFF5C1E5E}" time="2022-10-18T22:24:03.537Z">
        <t:Attribution userId="S::pottse3@wwu.edu::55144d6d-ae58-4514-8868-39e515b81209" userProvider="AD" userName="Ellie Potts"/>
        <t:Anchor>
          <t:Comment id="804307461"/>
        </t:Anchor>
        <t:Assign userId="S::rodrig26@wwu.edu::c94995c5-23a2-47ae-ba51-79efe5b57fc5" userProvider="AD" userName="Michael Rodriguez"/>
      </t:Event>
      <t:Event id="{5FF3156D-ED8E-4CC6-B108-47BAD5FBF7BE}" time="2022-10-18T22:24:03.537Z">
        <t:Attribution userId="S::pottse3@wwu.edu::55144d6d-ae58-4514-8868-39e515b81209" userProvider="AD" userName="Ellie Potts"/>
        <t:Anchor>
          <t:Comment id="804307461"/>
        </t:Anchor>
        <t:SetTitle title="@Michael Rodriguez fix citation please"/>
      </t:Event>
      <t:Event id="{4CA6BDA5-C1FD-4132-86D2-B11E02F05600}" time="2022-10-18T22:44:50.202Z">
        <t:Attribution userId="S::rodrig26@wwu.edu::c94995c5-23a2-47ae-ba51-79efe5b57fc5" userProvider="AD" userName="Michael Rodriguez"/>
        <t:Progress percentComplete="100"/>
      </t:Event>
    </t:History>
  </t:Task>
  <t:Task id="{1EB6D2B4-F724-4384-894D-BBE37AD681BA}">
    <t:Anchor>
      <t:Comment id="299360588"/>
    </t:Anchor>
    <t:History>
      <t:Event id="{DA7DE494-6FE5-479F-8919-F0B9F84BCAD3}" time="2022-08-04T12:47:20.865Z">
        <t:Attribution userId="S::pottse3@wwu.edu::55144d6d-ae58-4514-8868-39e515b81209" userProvider="AD" userName="Ellie Potts"/>
        <t:Anchor>
          <t:Comment id="299360588"/>
        </t:Anchor>
        <t:Create/>
      </t:Event>
      <t:Event id="{F64A8B5C-54F1-4EB0-98F3-A8774D0F7752}" time="2022-08-04T12:47:20.865Z">
        <t:Attribution userId="S::pottse3@wwu.edu::55144d6d-ae58-4514-8868-39e515b81209" userProvider="AD" userName="Ellie Potts"/>
        <t:Anchor>
          <t:Comment id="299360588"/>
        </t:Anchor>
        <t:Assign userId="S::pottse3@wwu.edu::55144d6d-ae58-4514-8868-39e515b81209" userProvider="AD" userName="Ellie Potts"/>
      </t:Event>
      <t:Event id="{5F62C56F-CC79-4758-B0C2-B02E01CF120C}" time="2022-08-04T12:47:20.865Z">
        <t:Attribution userId="S::pottse3@wwu.edu::55144d6d-ae58-4514-8868-39e515b81209" userProvider="AD" userName="Ellie Potts"/>
        <t:Anchor>
          <t:Comment id="299360588"/>
        </t:Anchor>
        <t:SetTitle title="Focus on IAA here @Ellie Potts"/>
      </t:Event>
    </t:History>
  </t:Task>
  <t:Task id="{DEECDBF7-8805-410A-8FE2-F4EE58413EB7}">
    <t:Anchor>
      <t:Comment id="1689732153"/>
    </t:Anchor>
    <t:History>
      <t:Event id="{2BDA5ABB-DA62-4EC4-BE4D-5D592DEC0217}" time="2022-06-28T22:06:06.052Z">
        <t:Attribution userId="S::pottse3@wwu.edu::55144d6d-ae58-4514-8868-39e515b81209" userProvider="AD" userName="Ellie Potts"/>
        <t:Anchor>
          <t:Comment id="1689732153"/>
        </t:Anchor>
        <t:Create/>
      </t:Event>
      <t:Event id="{6E33BAC9-00A8-493C-B017-6D1A4B351BE8}" time="2022-06-28T22:06:06.052Z">
        <t:Attribution userId="S::pottse3@wwu.edu::55144d6d-ae58-4514-8868-39e515b81209" userProvider="AD" userName="Ellie Potts"/>
        <t:Anchor>
          <t:Comment id="1689732153"/>
        </t:Anchor>
        <t:Assign userId="S::rodrig26@wwu.edu::c94995c5-23a2-47ae-ba51-79efe5b57fc5" userProvider="AD" userName="Michael Rodriguez"/>
      </t:Event>
      <t:Event id="{4D156DFD-0C3A-4904-AA68-9FDE047AEF83}" time="2022-06-28T22:06:06.052Z">
        <t:Attribution userId="S::pottse3@wwu.edu::55144d6d-ae58-4514-8868-39e515b81209" userProvider="AD" userName="Ellie Potts"/>
        <t:Anchor>
          <t:Comment id="1689732153"/>
        </t:Anchor>
        <t:SetTitle title="@Michael Rodriguez this is where we can discuss foreign data collection limitations, the definition of &quot;recycling&quot; and what we learned from James at our meeting (6/24)"/>
      </t:Event>
    </t:History>
  </t:Task>
  <t:Task id="{5F4AAC4C-54FB-4ADC-8C7D-3F40AAD8089A}">
    <t:Anchor>
      <t:Comment id="326064852"/>
    </t:Anchor>
    <t:History>
      <t:Event id="{B479AAB6-3847-43BD-9615-4661D0F23C99}" time="2022-07-13T23:26:36.068Z">
        <t:Attribution userId="S::pottse3@wwu.edu::55144d6d-ae58-4514-8868-39e515b81209" userProvider="AD" userName="Ellie Potts"/>
        <t:Anchor>
          <t:Comment id="144581552"/>
        </t:Anchor>
        <t:Create/>
      </t:Event>
      <t:Event id="{E95C6C5F-4C6F-4D3F-B447-A803EEE84823}" time="2022-07-13T23:26:36.068Z">
        <t:Attribution userId="S::pottse3@wwu.edu::55144d6d-ae58-4514-8868-39e515b81209" userProvider="AD" userName="Ellie Potts"/>
        <t:Anchor>
          <t:Comment id="144581552"/>
        </t:Anchor>
        <t:Assign userId="S::starcht@wwu.edu::fe4b0661-d433-4453-95f4-25a44b16b176" userProvider="AD" userName="Tai Starchman"/>
      </t:Event>
      <t:Event id="{9A7CA261-7208-49D7-AB98-C8899AC32FB9}" time="2022-07-13T23:26:36.068Z">
        <t:Attribution userId="S::pottse3@wwu.edu::55144d6d-ae58-4514-8868-39e515b81209" userProvider="AD" userName="Ellie Potts"/>
        <t:Anchor>
          <t:Comment id="144581552"/>
        </t:Anchor>
        <t:SetTitle title="@Tai Starchman Please dive into what Kara expands on here^"/>
      </t:Event>
    </t:History>
  </t:Task>
  <t:Task id="{4E6433E7-F373-4049-B841-6DAB02799D08}">
    <t:Anchor>
      <t:Comment id="402966155"/>
    </t:Anchor>
    <t:History>
      <t:Event id="{242BF6BC-24B1-4CF4-BA18-8B8042F4E1CD}" time="2022-06-28T22:06:06.052Z">
        <t:Attribution userId="S::pottse3@wwu.edu::55144d6d-ae58-4514-8868-39e515b81209" userProvider="AD" userName="Ellie Potts"/>
        <t:Anchor>
          <t:Comment id="402966155"/>
        </t:Anchor>
        <t:Create/>
      </t:Event>
      <t:Event id="{05354006-4899-4B43-89BE-6B2A7769DE60}" time="2022-06-28T22:06:06.052Z">
        <t:Attribution userId="S::pottse3@wwu.edu::55144d6d-ae58-4514-8868-39e515b81209" userProvider="AD" userName="Ellie Potts"/>
        <t:Anchor>
          <t:Comment id="402966155"/>
        </t:Anchor>
        <t:Assign userId="S::rodrig26@wwu.edu::c94995c5-23a2-47ae-ba51-79efe5b57fc5" userProvider="AD" userName="Michael Rodriguez"/>
      </t:Event>
      <t:Event id="{4F6B784A-0D94-41CB-BB6D-135042E7FC47}" time="2022-06-28T22:06:06.052Z">
        <t:Attribution userId="S::pottse3@wwu.edu::55144d6d-ae58-4514-8868-39e515b81209" userProvider="AD" userName="Ellie Potts"/>
        <t:Anchor>
          <t:Comment id="402966155"/>
        </t:Anchor>
        <t:SetTitle title="@Michael Rodriguez this is where we can discuss foreign data collection limitations, the definition of &quot;recycling&quot; and what we learned from James at our meeting (6/24)"/>
      </t:Event>
    </t:History>
  </t:Task>
  <t:Task id="{01953C52-0AAE-48C2-8195-3378E00A0754}">
    <t:Anchor>
      <t:Comment id="2021506839"/>
    </t:Anchor>
    <t:History>
      <t:Event id="{9F4A091B-1182-4BF0-B400-4FA03CE727E9}" time="2022-07-13T23:18:55.805Z">
        <t:Attribution userId="S::pottse3@wwu.edu::55144d6d-ae58-4514-8868-39e515b81209" userProvider="AD" userName="Ellie Potts"/>
        <t:Anchor>
          <t:Comment id="2021506839"/>
        </t:Anchor>
        <t:Create/>
      </t:Event>
      <t:Event id="{5C2E6256-51E5-4F30-B4FE-0258BB83BF9F}" time="2022-07-13T23:18:55.805Z">
        <t:Attribution userId="S::pottse3@wwu.edu::55144d6d-ae58-4514-8868-39e515b81209" userProvider="AD" userName="Ellie Potts"/>
        <t:Anchor>
          <t:Comment id="2021506839"/>
        </t:Anchor>
        <t:Assign userId="S::rodrig26@wwu.edu::c94995c5-23a2-47ae-ba51-79efe5b57fc5" userProvider="AD" userName="Michael Rodriguez"/>
      </t:Event>
      <t:Event id="{FC041954-5C4F-4A57-99B6-B27F30911363}" time="2022-07-13T23:18:55.805Z">
        <t:Attribution userId="S::pottse3@wwu.edu::55144d6d-ae58-4514-8868-39e515b81209" userProvider="AD" userName="Ellie Potts"/>
        <t:Anchor>
          <t:Comment id="2021506839"/>
        </t:Anchor>
        <t:SetTitle title="@Michael Rodriguez @Lino Marioni The IAA requires a comprehensive summary on principal processors of recyclable materials, identifying residential, commercial, institutional and industrial sectors. This review so far only covers residential"/>
      </t:Event>
      <t:Event id="{1447D8C9-574E-438C-96C3-760F344F0E47}" time="2022-09-06T18:33:12.855Z">
        <t:Attribution userId="S::pottse3@wwu.edu::55144d6d-ae58-4514-8868-39e515b81209" userProvider="AD" userName="Ellie Potts"/>
        <t:Progress percentComplete="100"/>
      </t:Event>
    </t:History>
  </t:Task>
  <t:Task id="{6B4F4EDA-03A6-413B-AE07-D7FACA4C781D}">
    <t:Anchor>
      <t:Comment id="136534320"/>
    </t:Anchor>
    <t:History>
      <t:Event id="{5ECD2DE6-BBA1-42DA-9BA2-6080A2FBD37D}" time="2022-07-13T23:25:47.302Z">
        <t:Attribution userId="S::pottse3@wwu.edu::55144d6d-ae58-4514-8868-39e515b81209" userProvider="AD" userName="Ellie Potts"/>
        <t:Anchor>
          <t:Comment id="136534320"/>
        </t:Anchor>
        <t:Create/>
      </t:Event>
      <t:Event id="{5088FEDD-77A1-47B2-AB35-3F2A1FA2E033}" time="2022-07-13T23:25:47.302Z">
        <t:Attribution userId="S::pottse3@wwu.edu::55144d6d-ae58-4514-8868-39e515b81209" userProvider="AD" userName="Ellie Potts"/>
        <t:Anchor>
          <t:Comment id="136534320"/>
        </t:Anchor>
        <t:Assign userId="S::marionl@wwu.edu::7fceae7e-4ec9-4b09-b6ce-dc35c6cec787" userProvider="AD" userName="Lino Marioni"/>
      </t:Event>
      <t:Event id="{C0482E8F-F497-4690-A0F3-4DCAE3CB7B5B}" time="2022-07-13T23:25:47.302Z">
        <t:Attribution userId="S::pottse3@wwu.edu::55144d6d-ae58-4514-8868-39e515b81209" userProvider="AD" userName="Ellie Potts"/>
        <t:Anchor>
          <t:Comment id="136534320"/>
        </t:Anchor>
        <t:SetTitle title="…in a comment above: &quot;Have you found any data that explores whether human or automation helps expand the businesses bottom line or which has a bigger impact on the circular economy overall?&quot; @Lino Marioni I'd like you to look respond to the question here"/>
      </t:Event>
    </t:History>
  </t:Task>
  <t:Task id="{314C1EC1-0044-4754-B236-BCEB74438E6A}">
    <t:Anchor>
      <t:Comment id="807611798"/>
    </t:Anchor>
    <t:History>
      <t:Event id="{572F99D8-ECE8-479A-910A-4FA7D1FD116D}" time="2022-07-13T23:38:04.539Z">
        <t:Attribution userId="S::pottse3@wwu.edu::55144d6d-ae58-4514-8868-39e515b81209" userProvider="AD" userName="Ellie Potts"/>
        <t:Anchor>
          <t:Comment id="807611798"/>
        </t:Anchor>
        <t:Create/>
      </t:Event>
      <t:Event id="{12734A5A-A759-40A6-A1F2-3F49D1523BF4}" time="2022-07-13T23:38:04.539Z">
        <t:Attribution userId="S::pottse3@wwu.edu::55144d6d-ae58-4514-8868-39e515b81209" userProvider="AD" userName="Ellie Potts"/>
        <t:Anchor>
          <t:Comment id="807611798"/>
        </t:Anchor>
        <t:Assign userId="S::rodrig26@wwu.edu::c94995c5-23a2-47ae-ba51-79efe5b57fc5" userProvider="AD" userName="Michael Rodriguez"/>
      </t:Event>
      <t:Event id="{3D5BBB5F-3AF3-4A56-8262-4CE9A2E33DFF}" time="2022-07-13T23:38:04.539Z">
        <t:Attribution userId="S::pottse3@wwu.edu::55144d6d-ae58-4514-8868-39e515b81209" userProvider="AD" userName="Ellie Potts"/>
        <t:Anchor>
          <t:Comment id="807611798"/>
        </t:Anchor>
        <t:SetTitle title="…, the purpose of comparing WA to the nation with LQ, and how looking macro helps inform our survey responses and identifying the &quot;who&quot; within these industries. A summary of JobsEQ tool can be found in numerous past CEBR Reports. @Michael Rodriguez"/>
      </t:Event>
      <t:Event id="{F2719114-CDAA-47FC-A8CA-FD8F48B24D68}" time="2022-09-01T19:17:30.646Z">
        <t:Attribution userId="S::pottse3@wwu.edu::55144d6d-ae58-4514-8868-39e515b81209" userProvider="AD" userName="Ellie Potts"/>
        <t:Progress percentComplete="100"/>
      </t:Event>
    </t:History>
  </t:Task>
  <t:Task id="{2B018364-F0DF-406B-9741-33A76A885BF0}">
    <t:Anchor>
      <t:Comment id="1526901779"/>
    </t:Anchor>
    <t:History>
      <t:Event id="{3EED67FC-7993-43AC-808E-AAF0C663A5FA}" time="2022-07-14T20:35:18.17Z">
        <t:Attribution userId="S::pottse3@wwu.edu::55144d6d-ae58-4514-8868-39e515b81209" userProvider="AD" userName="Ellie Potts"/>
        <t:Anchor>
          <t:Comment id="508173367"/>
        </t:Anchor>
        <t:Create/>
      </t:Event>
      <t:Event id="{5FCF78EB-1AD4-41D1-9FAF-954069E31960}" time="2022-07-14T20:35:18.17Z">
        <t:Attribution userId="S::pottse3@wwu.edu::55144d6d-ae58-4514-8868-39e515b81209" userProvider="AD" userName="Ellie Potts"/>
        <t:Anchor>
          <t:Comment id="508173367"/>
        </t:Anchor>
        <t:Assign userId="S::starcht@wwu.edu::fe4b0661-d433-4453-95f4-25a44b16b176" userProvider="AD" userName="Tai Starchman"/>
      </t:Event>
      <t:Event id="{A9BE4911-DD3C-44CC-A503-B090C14A565F}" time="2022-07-14T20:35:18.17Z">
        <t:Attribution userId="S::pottse3@wwu.edu::55144d6d-ae58-4514-8868-39e515b81209" userProvider="AD" userName="Ellie Potts"/>
        <t:Anchor>
          <t:Comment id="508173367"/>
        </t:Anchor>
        <t:SetTitle title="@Tai Starchman Build in an automation section here."/>
      </t:Event>
      <t:Event id="{FEB3FBB6-3692-426E-BF22-625E1B439BB8}" time="2022-07-14T20:36:56.25Z">
        <t:Attribution userId="S::pottse3@wwu.edu::55144d6d-ae58-4514-8868-39e515b81209" userProvider="AD" userName="Ellie Potts"/>
        <t:Progress percentComplete="100"/>
      </t:Event>
      <t:Event id="{479B5E5B-7793-4651-B7E5-78E0FA4377DE}" time="2022-07-14T20:37:01.597Z">
        <t:Attribution userId="S::pottse3@wwu.edu::55144d6d-ae58-4514-8868-39e515b81209" userProvider="AD" userName="Ellie Potts"/>
        <t:Progress percentComplete="0"/>
      </t:Event>
    </t:History>
  </t:Task>
  <t:Task id="{C7A4E903-C49A-4B7C-841B-51A09B2246E8}">
    <t:Anchor>
      <t:Comment id="439219570"/>
    </t:Anchor>
    <t:History>
      <t:Event id="{4E2BEA49-738D-4F35-8C17-8B0D1FD095EE}" time="2022-09-01T19:18:32.397Z">
        <t:Attribution userId="S::pottse3@wwu.edu::55144d6d-ae58-4514-8868-39e515b81209" userProvider="AD" userName="Ellie Potts"/>
        <t:Anchor>
          <t:Comment id="439219570"/>
        </t:Anchor>
        <t:Create/>
      </t:Event>
      <t:Event id="{2242D7B1-F869-4EFB-ABDF-31B5FDC950E7}" time="2022-09-01T19:18:32.397Z">
        <t:Attribution userId="S::pottse3@wwu.edu::55144d6d-ae58-4514-8868-39e515b81209" userProvider="AD" userName="Ellie Potts"/>
        <t:Anchor>
          <t:Comment id="439219570"/>
        </t:Anchor>
        <t:Assign userId="S::marionl@wwu.edu::7fceae7e-4ec9-4b09-b6ce-dc35c6cec787" userProvider="AD" userName="Lino Marioni"/>
      </t:Event>
      <t:Event id="{B5633A0A-ACF4-4547-BAC3-84428F58002D}" time="2022-09-01T19:18:32.397Z">
        <t:Attribution userId="S::pottse3@wwu.edu::55144d6d-ae58-4514-8868-39e515b81209" userProvider="AD" userName="Ellie Potts"/>
        <t:Anchor>
          <t:Comment id="439219570"/>
        </t:Anchor>
        <t:SetTitle title="@Lino Marioni"/>
      </t:Event>
    </t:History>
  </t:Task>
  <t:Task id="{3E90F391-BA9D-43A8-B8EA-0884C0921A2E}">
    <t:Anchor>
      <t:Comment id="764915705"/>
    </t:Anchor>
    <t:History>
      <t:Event id="{3B7824A1-188E-4ECC-A597-8519D8807A11}" time="2022-07-13T23:41:06.454Z">
        <t:Attribution userId="S::pottse3@wwu.edu::55144d6d-ae58-4514-8868-39e515b81209" userProvider="AD" userName="Ellie Potts"/>
        <t:Anchor>
          <t:Comment id="764915705"/>
        </t:Anchor>
        <t:Create/>
      </t:Event>
      <t:Event id="{1FEB8A73-7BB9-4639-90CB-BA8159E69CC5}" time="2022-07-13T23:41:06.454Z">
        <t:Attribution userId="S::pottse3@wwu.edu::55144d6d-ae58-4514-8868-39e515b81209" userProvider="AD" userName="Ellie Potts"/>
        <t:Anchor>
          <t:Comment id="764915705"/>
        </t:Anchor>
        <t:Assign userId="S::rodrig26@wwu.edu::c94995c5-23a2-47ae-ba51-79efe5b57fc5" userProvider="AD" userName="Michael Rodriguez"/>
      </t:Event>
      <t:Event id="{F26BCAAD-AC86-4C60-86A1-39DC60F33975}" time="2022-07-13T23:41:06.454Z">
        <t:Attribution userId="S::pottse3@wwu.edu::55144d6d-ae58-4514-8868-39e515b81209" userProvider="AD" userName="Ellie Potts"/>
        <t:Anchor>
          <t:Comment id="764915705"/>
        </t:Anchor>
        <t:SetTitle title="Please explain graph above and why these categories are used (build off of JobsEQ explanation) @Michael Rodriguez"/>
      </t:Event>
    </t:History>
  </t:Task>
  <t:Task id="{0C095F4D-8678-4585-9C96-B0C9E1E87EC5}">
    <t:Anchor>
      <t:Comment id="1149540078"/>
    </t:Anchor>
    <t:History>
      <t:Event id="{26AE0E98-43F5-4EC0-8815-ABF8B9135387}" time="2022-07-13T23:42:51.586Z">
        <t:Attribution userId="S::pottse3@wwu.edu::55144d6d-ae58-4514-8868-39e515b81209" userProvider="AD" userName="Ellie Potts"/>
        <t:Anchor>
          <t:Comment id="965107660"/>
        </t:Anchor>
        <t:Create/>
      </t:Event>
      <t:Event id="{3339297D-4B96-44D2-BF9F-45076C50E3CE}" time="2022-07-13T23:42:51.586Z">
        <t:Attribution userId="S::pottse3@wwu.edu::55144d6d-ae58-4514-8868-39e515b81209" userProvider="AD" userName="Ellie Potts"/>
        <t:Anchor>
          <t:Comment id="965107660"/>
        </t:Anchor>
        <t:Assign userId="S::starcht@wwu.edu::fe4b0661-d433-4453-95f4-25a44b16b176" userProvider="AD" userName="Tai Starchman"/>
      </t:Event>
      <t:Event id="{4FAE96BA-C234-4047-98B5-1DB559C793CD}" time="2022-07-13T23:42:51.586Z">
        <t:Attribution userId="S::pottse3@wwu.edu::55144d6d-ae58-4514-8868-39e515b81209" userProvider="AD" userName="Ellie Potts"/>
        <t:Anchor>
          <t:Comment id="965107660"/>
        </t:Anchor>
        <t:SetTitle title="@Tai Starchman"/>
      </t:Event>
    </t:History>
  </t:Task>
  <t:Task id="{D0D2E96C-E220-4BC1-A81D-0250AB0C1894}">
    <t:Anchor>
      <t:Comment id="1395085056"/>
    </t:Anchor>
    <t:History>
      <t:Event id="{A33A3190-E3BB-49C7-B0B8-415F321D210A}" time="2022-09-01T19:19:35.62Z">
        <t:Attribution userId="S::pottse3@wwu.edu::55144d6d-ae58-4514-8868-39e515b81209" userProvider="AD" userName="Ellie Potts"/>
        <t:Anchor>
          <t:Comment id="1395085056"/>
        </t:Anchor>
        <t:Create/>
      </t:Event>
      <t:Event id="{12534012-37DA-424D-A11F-746D2A3D4059}" time="2022-09-01T19:19:35.62Z">
        <t:Attribution userId="S::pottse3@wwu.edu::55144d6d-ae58-4514-8868-39e515b81209" userProvider="AD" userName="Ellie Potts"/>
        <t:Anchor>
          <t:Comment id="1395085056"/>
        </t:Anchor>
        <t:Assign userId="S::pottse3@wwu.edu::55144d6d-ae58-4514-8868-39e515b81209" userProvider="AD" userName="Ellie Potts"/>
      </t:Event>
      <t:Event id="{ECA22004-078C-4243-8998-D0D3A2A5A339}" time="2022-09-01T19:19:35.62Z">
        <t:Attribution userId="S::pottse3@wwu.edu::55144d6d-ae58-4514-8868-39e515b81209" userProvider="AD" userName="Ellie Potts"/>
        <t:Anchor>
          <t:Comment id="1395085056"/>
        </t:Anchor>
        <t:SetTitle title="@Ellie Potts limitations within JobsEQ (groupings, Mya's comment earlier)"/>
      </t:Event>
    </t:History>
  </t:Task>
  <t:Task id="{19F88198-E35E-4766-9ADF-FD3A73C2EBC7}">
    <t:Anchor>
      <t:Comment id="1374050960"/>
    </t:Anchor>
    <t:History>
      <t:Event id="{03AE3C94-E3D3-4AA8-84FB-515C85E30133}" time="2022-07-14T20:32:54.714Z">
        <t:Attribution userId="S::pottse3@wwu.edu::55144d6d-ae58-4514-8868-39e515b81209" userProvider="AD" userName="Ellie Potts"/>
        <t:Anchor>
          <t:Comment id="1730362126"/>
        </t:Anchor>
        <t:Create/>
      </t:Event>
      <t:Event id="{49FD4CD2-1377-4A0A-9834-BC05795F1D2F}" time="2022-07-14T20:32:54.714Z">
        <t:Attribution userId="S::pottse3@wwu.edu::55144d6d-ae58-4514-8868-39e515b81209" userProvider="AD" userName="Ellie Potts"/>
        <t:Anchor>
          <t:Comment id="1730362126"/>
        </t:Anchor>
        <t:Assign userId="S::marionl@wwu.edu::7fceae7e-4ec9-4b09-b6ce-dc35c6cec787" userProvider="AD" userName="Lino Marioni"/>
      </t:Event>
      <t:Event id="{EC59D1E3-929C-4C07-B455-6937F55F917C}" time="2022-07-14T20:32:54.714Z">
        <t:Attribution userId="S::pottse3@wwu.edu::55144d6d-ae58-4514-8868-39e515b81209" userProvider="AD" userName="Ellie Potts"/>
        <t:Anchor>
          <t:Comment id="1730362126"/>
        </t:Anchor>
        <t:SetTitle title="@Lino Marioni Let's expand this section. First, add more to LQ description as need.. but next- Look at local LQ (Idaho, OR, CA) to see if that can inform our mapping for where materials are going when they leave Washington. I would also look at LQ by …"/>
      </t:Event>
    </t:History>
  </t:Task>
  <t:Task id="{0770FD91-3C5C-4A3A-809D-C56CF3D7F855}">
    <t:Anchor>
      <t:Comment id="761204663"/>
    </t:Anchor>
    <t:History>
      <t:Event id="{601A8042-23A1-4A3C-92B3-36B60B2D2608}" time="2022-07-14T20:36:34.929Z">
        <t:Attribution userId="S::pottse3@wwu.edu::55144d6d-ae58-4514-8868-39e515b81209" userProvider="AD" userName="Ellie Potts"/>
        <t:Anchor>
          <t:Comment id="222664606"/>
        </t:Anchor>
        <t:Create/>
      </t:Event>
      <t:Event id="{543060B4-A553-4580-9B68-AEA63D22E6C1}" time="2022-07-14T20:36:34.929Z">
        <t:Attribution userId="S::pottse3@wwu.edu::55144d6d-ae58-4514-8868-39e515b81209" userProvider="AD" userName="Ellie Potts"/>
        <t:Anchor>
          <t:Comment id="222664606"/>
        </t:Anchor>
        <t:Assign userId="S::starcht@wwu.edu::fe4b0661-d433-4453-95f4-25a44b16b176" userProvider="AD" userName="Tai Starchman"/>
      </t:Event>
      <t:Event id="{57D24DDF-25D1-41BF-8F47-67B71EB1D15B}" time="2022-07-14T20:36:34.929Z">
        <t:Attribution userId="S::pottse3@wwu.edu::55144d6d-ae58-4514-8868-39e515b81209" userProvider="AD" userName="Ellie Potts"/>
        <t:Anchor>
          <t:Comment id="222664606"/>
        </t:Anchor>
        <t:SetTitle title="@Tai Starchman let's add an automation section below"/>
      </t:Event>
    </t:History>
  </t:Task>
  <t:Task id="{970567B6-DFCB-4C2C-BE70-484729906052}">
    <t:Anchor>
      <t:Comment id="826623841"/>
    </t:Anchor>
    <t:History>
      <t:Event id="{81BC8E4C-880D-4BBD-8E64-4A7EE3F77971}" time="2022-07-14T20:38:12.131Z">
        <t:Attribution userId="S::pottse3@wwu.edu::55144d6d-ae58-4514-8868-39e515b81209" userProvider="AD" userName="Ellie Potts"/>
        <t:Anchor>
          <t:Comment id="2028267112"/>
        </t:Anchor>
        <t:Create/>
      </t:Event>
      <t:Event id="{337FD216-1190-49C1-B155-289A6D319A0E}" time="2022-07-14T20:38:12.131Z">
        <t:Attribution userId="S::pottse3@wwu.edu::55144d6d-ae58-4514-8868-39e515b81209" userProvider="AD" userName="Ellie Potts"/>
        <t:Anchor>
          <t:Comment id="2028267112"/>
        </t:Anchor>
        <t:Assign userId="S::rodrig26@wwu.edu::c94995c5-23a2-47ae-ba51-79efe5b57fc5" userProvider="AD" userName="Michael Rodriguez"/>
      </t:Event>
      <t:Event id="{F8608D04-2191-4C13-BEFD-95F560E9D816}" time="2022-07-14T20:38:12.131Z">
        <t:Attribution userId="S::pottse3@wwu.edu::55144d6d-ae58-4514-8868-39e515b81209" userProvider="AD" userName="Ellie Potts"/>
        <t:Anchor>
          <t:Comment id="2028267112"/>
        </t:Anchor>
        <t:SetTitle title="@Michael Rodriguez let's break this down by sector and split up the writing"/>
      </t:Event>
      <t:Event id="{F56F62FB-4FA2-4F50-8DAF-4E2C02C6EC70}" time="2022-09-06T18:38:13.057Z">
        <t:Attribution userId="S::pottse3@wwu.edu::55144d6d-ae58-4514-8868-39e515b81209" userProvider="AD" userName="Ellie Potts"/>
        <t:Progress percentComplete="100"/>
      </t:Event>
    </t:History>
  </t:Task>
  <t:Task id="{FA3BC817-2CDF-4579-A72B-09FAB214CCB6}">
    <t:Anchor>
      <t:Comment id="1325939840"/>
    </t:Anchor>
    <t:History>
      <t:Event id="{F6FB4206-57E8-4305-9D34-265A8D04D824}" time="2022-07-18T19:19:52.47Z">
        <t:Attribution userId="S::pottse3@wwu.edu::55144d6d-ae58-4514-8868-39e515b81209" userProvider="AD" userName="Ellie Potts"/>
        <t:Anchor>
          <t:Comment id="1325939840"/>
        </t:Anchor>
        <t:Create/>
      </t:Event>
      <t:Event id="{A8FA6185-1FD5-4953-9A27-26CA12D663E2}" time="2022-07-18T19:19:52.47Z">
        <t:Attribution userId="S::pottse3@wwu.edu::55144d6d-ae58-4514-8868-39e515b81209" userProvider="AD" userName="Ellie Potts"/>
        <t:Anchor>
          <t:Comment id="1325939840"/>
        </t:Anchor>
        <t:Assign userId="S::starcht@wwu.edu::fe4b0661-d433-4453-95f4-25a44b16b176" userProvider="AD" userName="Tai Starchman"/>
      </t:Event>
      <t:Event id="{D3F06CF3-1D37-4A6A-8BC9-3243506E04DB}" time="2022-07-18T19:19:52.47Z">
        <t:Attribution userId="S::pottse3@wwu.edu::55144d6d-ae58-4514-8868-39e515b81209" userProvider="AD" userName="Ellie Potts"/>
        <t:Anchor>
          <t:Comment id="1325939840"/>
        </t:Anchor>
        <t:SetTitle title="…a comment above: &quot;Have you found any data that explores whether human or automation helps expand the businesses bottom line or which has a bigger impact on the circular economy overall?&quot; I'd like you to look respond to the question here @Tai Starchman"/>
      </t:Event>
    </t:History>
  </t:Task>
  <t:Task id="{39A76DAD-6B44-45FE-8A4F-E7123BCA49C0}">
    <t:Anchor>
      <t:Comment id="1546299282"/>
    </t:Anchor>
    <t:History>
      <t:Event id="{6AEF2C00-5402-45A3-8AC6-F4D2CC118EF5}" time="2022-08-04T06:32:44.993Z">
        <t:Attribution userId="S::pottse3@wwu.edu::55144d6d-ae58-4514-8868-39e515b81209" userProvider="AD" userName="Ellie Potts"/>
        <t:Anchor>
          <t:Comment id="1546299282"/>
        </t:Anchor>
        <t:Create/>
      </t:Event>
      <t:Event id="{81BA09C1-15DE-4E77-9169-1AC6A1EA14CB}" time="2022-08-04T06:32:44.993Z">
        <t:Attribution userId="S::pottse3@wwu.edu::55144d6d-ae58-4514-8868-39e515b81209" userProvider="AD" userName="Ellie Potts"/>
        <t:Anchor>
          <t:Comment id="1546299282"/>
        </t:Anchor>
        <t:Assign userId="S::rodrig26@wwu.edu::c94995c5-23a2-47ae-ba51-79efe5b57fc5" userProvider="AD" userName="Michael Rodriguez"/>
      </t:Event>
      <t:Event id="{C0546B95-73B4-4928-838D-A83B94A15370}" time="2022-08-04T06:32:44.993Z">
        <t:Attribution userId="S::pottse3@wwu.edu::55144d6d-ae58-4514-8868-39e515b81209" userProvider="AD" userName="Ellie Potts"/>
        <t:Anchor>
          <t:Comment id="1546299282"/>
        </t:Anchor>
        <t:SetTitle title="@Michael Rodriguez"/>
      </t:Event>
    </t:History>
  </t:Task>
  <t:Task id="{E101F7C0-8EA8-4632-88E9-7AA0AD87EF9E}">
    <t:Anchor>
      <t:Comment id="1904206001"/>
    </t:Anchor>
    <t:History>
      <t:Event id="{C384D19B-0CB2-4113-96E8-F3BE13BAEB47}" time="2022-08-04T12:47:02.52Z">
        <t:Attribution userId="S::pottse3@wwu.edu::55144d6d-ae58-4514-8868-39e515b81209" userProvider="AD" userName="Ellie Potts"/>
        <t:Anchor>
          <t:Comment id="1904206001"/>
        </t:Anchor>
        <t:Create/>
      </t:Event>
      <t:Event id="{9B111D81-4C07-4075-AEF0-F292807C3398}" time="2022-08-04T12:47:02.52Z">
        <t:Attribution userId="S::pottse3@wwu.edu::55144d6d-ae58-4514-8868-39e515b81209" userProvider="AD" userName="Ellie Potts"/>
        <t:Anchor>
          <t:Comment id="1904206001"/>
        </t:Anchor>
        <t:Assign userId="S::pottse3@wwu.edu::55144d6d-ae58-4514-8868-39e515b81209" userProvider="AD" userName="Ellie Potts"/>
      </t:Event>
      <t:Event id="{5544BA11-0431-4FBD-9E1A-3ABAF2F06F6A}" time="2022-08-04T12:47:02.52Z">
        <t:Attribution userId="S::pottse3@wwu.edu::55144d6d-ae58-4514-8868-39e515b81209" userProvider="AD" userName="Ellie Potts"/>
        <t:Anchor>
          <t:Comment id="1904206001"/>
        </t:Anchor>
        <t:SetTitle title="@Ellie Potts"/>
      </t:Event>
    </t:History>
  </t:Task>
  <t:Task id="{E0677158-C5BB-4285-BDC7-AC48DA3E8826}">
    <t:Anchor>
      <t:Comment id="440690588"/>
    </t:Anchor>
    <t:History>
      <t:Event id="{9B8C8951-5F48-470F-8ECC-AD53382DFA41}" time="2022-07-18T19:19:52.47Z">
        <t:Attribution userId="S::pottse3@wwu.edu::55144d6d-ae58-4514-8868-39e515b81209" userProvider="AD" userName="Ellie Potts"/>
        <t:Anchor>
          <t:Comment id="440690588"/>
        </t:Anchor>
        <t:Create/>
      </t:Event>
      <t:Event id="{CC9A0472-E7E3-46C3-8465-3414E4098067}" time="2022-07-18T19:19:52.47Z">
        <t:Attribution userId="S::pottse3@wwu.edu::55144d6d-ae58-4514-8868-39e515b81209" userProvider="AD" userName="Ellie Potts"/>
        <t:Anchor>
          <t:Comment id="440690588"/>
        </t:Anchor>
        <t:Assign userId="S::starcht@wwu.edu::fe4b0661-d433-4453-95f4-25a44b16b176" userProvider="AD" userName="Tai Starchman"/>
      </t:Event>
      <t:Event id="{DF2351D6-6B26-4970-AA09-F2858100ACC5}" time="2022-07-18T19:19:52.47Z">
        <t:Attribution userId="S::pottse3@wwu.edu::55144d6d-ae58-4514-8868-39e515b81209" userProvider="AD" userName="Ellie Potts"/>
        <t:Anchor>
          <t:Comment id="440690588"/>
        </t:Anchor>
        <t:SetTitle title="…a comment above: &quot;Have you found any data that explores whether human or automation helps expand the businesses bottom line or which has a bigger impact on the circular economy overall?&quot; I'd like you to look respond to the question here @Tai Starchman"/>
      </t:Event>
      <t:Event id="{516BD7DD-B1B7-4147-BC86-44F4E6F21F73}" time="2022-08-29T14:33:39.185Z">
        <t:Attribution userId="S::pottse3@wwu.edu::55144d6d-ae58-4514-8868-39e515b81209" userProvider="AD" userName="Ellie Potts"/>
        <t:Progress percentComplete="100"/>
      </t:Event>
    </t:History>
  </t:Task>
  <t:Task id="{9EA61F84-378E-4D92-A781-FA402F31E4AE}">
    <t:Anchor>
      <t:Comment id="523766365"/>
    </t:Anchor>
    <t:History>
      <t:Event id="{E0ED2037-FD48-46C0-8675-856B440D9F62}" time="2022-09-01T19:25:12.353Z">
        <t:Attribution userId="S::pottse3@wwu.edu::55144d6d-ae58-4514-8868-39e515b81209" userProvider="AD" userName="Ellie Potts"/>
        <t:Anchor>
          <t:Comment id="523766365"/>
        </t:Anchor>
        <t:Create/>
      </t:Event>
      <t:Event id="{08C90E50-65F9-4AC8-BCE7-25E6FEBA91AF}" time="2022-09-01T19:25:12.353Z">
        <t:Attribution userId="S::pottse3@wwu.edu::55144d6d-ae58-4514-8868-39e515b81209" userProvider="AD" userName="Ellie Potts"/>
        <t:Anchor>
          <t:Comment id="523766365"/>
        </t:Anchor>
        <t:Assign userId="S::pottse3@wwu.edu::55144d6d-ae58-4514-8868-39e515b81209" userProvider="AD" userName="Ellie Potts"/>
      </t:Event>
      <t:Event id="{66489A67-FDFB-44A0-BFD3-C3438172ABB3}" time="2022-09-01T19:25:12.353Z">
        <t:Attribution userId="S::pottse3@wwu.edu::55144d6d-ae58-4514-8868-39e515b81209" userProvider="AD" userName="Ellie Potts"/>
        <t:Anchor>
          <t:Comment id="523766365"/>
        </t:Anchor>
        <t:SetTitle title="@Ellie Potts and Tai"/>
      </t:Event>
    </t:History>
  </t:Task>
  <t:Task id="{AAEEC625-E67A-4FBB-BCC8-BD863D4A76ED}">
    <t:Anchor>
      <t:Comment id="1693145567"/>
    </t:Anchor>
    <t:History>
      <t:Event id="{15D00E95-5158-4C13-A9D0-48C164E632F2}" time="2022-09-01T19:25:56.66Z">
        <t:Attribution userId="S::pottse3@wwu.edu::55144d6d-ae58-4514-8868-39e515b81209" userProvider="AD" userName="Ellie Potts"/>
        <t:Anchor>
          <t:Comment id="1693145567"/>
        </t:Anchor>
        <t:Create/>
      </t:Event>
      <t:Event id="{515E56B8-BB03-42D4-9033-8D097682A506}" time="2022-09-01T19:25:56.66Z">
        <t:Attribution userId="S::pottse3@wwu.edu::55144d6d-ae58-4514-8868-39e515b81209" userProvider="AD" userName="Ellie Potts"/>
        <t:Anchor>
          <t:Comment id="1693145567"/>
        </t:Anchor>
        <t:Assign userId="S::peter406@wwu.edu::740553c9-d186-4e08-8438-58e54f4305e3" userProvider="AD" userName="Tony Peterson"/>
      </t:Event>
      <t:Event id="{BC187B61-7E72-477C-874C-83364563838B}" time="2022-09-01T19:25:56.66Z">
        <t:Attribution userId="S::pottse3@wwu.edu::55144d6d-ae58-4514-8868-39e515b81209" userProvider="AD" userName="Ellie Potts"/>
        <t:Anchor>
          <t:Comment id="1693145567"/>
        </t:Anchor>
        <t:SetTitle title="@Tony Peterson"/>
      </t:Event>
    </t:History>
  </t:Task>
  <t:Task id="{478D7AE8-C51A-4AE9-86A4-28661C280987}">
    <t:Anchor>
      <t:Comment id="1520442827"/>
    </t:Anchor>
    <t:History>
      <t:Event id="{24FC94AB-C6C8-4876-B0F2-B0C23B9F682C}" time="2022-09-23T00:33:54.42Z">
        <t:Attribution userId="S::pottse3@wwu.edu::55144d6d-ae58-4514-8868-39e515b81209" userProvider="AD" userName="Ellie Potts"/>
        <t:Anchor>
          <t:Comment id="1520442827"/>
        </t:Anchor>
        <t:Create/>
      </t:Event>
      <t:Event id="{2172B859-A2A5-4AA3-B774-F58F8E88130E}" time="2022-09-23T00:33:54.42Z">
        <t:Attribution userId="S::pottse3@wwu.edu::55144d6d-ae58-4514-8868-39e515b81209" userProvider="AD" userName="Ellie Potts"/>
        <t:Anchor>
          <t:Comment id="1520442827"/>
        </t:Anchor>
        <t:Assign userId="S::starcht@wwu.edu::fe4b0661-d433-4453-95f4-25a44b16b176" userProvider="AD" userName="Tai Starchman"/>
      </t:Event>
      <t:Event id="{B0E21D51-A4DC-4B10-B17C-49F04D76C4C2}" time="2022-09-23T00:33:54.42Z">
        <t:Attribution userId="S::pottse3@wwu.edu::55144d6d-ae58-4514-8868-39e515b81209" userProvider="AD" userName="Ellie Potts"/>
        <t:Anchor>
          <t:Comment id="1520442827"/>
        </t:Anchor>
        <t:SetTitle title="@Tai Starchman I moved this section to where they suggested but the edits/comments did not carry over. Please be sure to look at DOE's original document (what they emailed) of draft 2 revisions to see their comments on your section."/>
      </t:Event>
      <t:Event id="{3CF10943-2EDC-4820-B00F-20FEED9581DA}" time="2022-10-18T22:02:30.671Z">
        <t:Attribution userId="S::pottse3@wwu.edu::55144d6d-ae58-4514-8868-39e515b81209" userProvider="AD" userName="Ellie Potts"/>
        <t:Progress percentComplete="100"/>
      </t:Event>
    </t:History>
  </t:Task>
  <t:Task id="{D1981586-9C82-4A51-9611-39C7F815CC62}">
    <t:Anchor>
      <t:Comment id="1231156274"/>
    </t:Anchor>
    <t:History>
      <t:Event id="{510CD3BA-FC89-4F7A-A0D7-17D94B63D68B}" time="2022-10-18T22:26:41.789Z">
        <t:Attribution userId="S::pottse3@wwu.edu::55144d6d-ae58-4514-8868-39e515b81209" userProvider="AD" userName="Ellie Potts"/>
        <t:Anchor>
          <t:Comment id="819133476"/>
        </t:Anchor>
        <t:Create/>
      </t:Event>
      <t:Event id="{728D133B-0DEB-4C06-B52E-0C97F977A18E}" time="2022-10-18T22:26:41.789Z">
        <t:Attribution userId="S::pottse3@wwu.edu::55144d6d-ae58-4514-8868-39e515b81209" userProvider="AD" userName="Ellie Potts"/>
        <t:Anchor>
          <t:Comment id="819133476"/>
        </t:Anchor>
        <t:Assign userId="S::starcht@wwu.edu::fe4b0661-d433-4453-95f4-25a44b16b176" userProvider="AD" userName="Tai Starchman"/>
      </t:Event>
      <t:Event id="{3F6385FC-BF16-4238-8580-65C6B194702F}" time="2022-10-18T22:26:41.789Z">
        <t:Attribution userId="S::pottse3@wwu.edu::55144d6d-ae58-4514-8868-39e515b81209" userProvider="AD" userName="Ellie Potts"/>
        <t:Anchor>
          <t:Comment id="819133476"/>
        </t:Anchor>
        <t:SetTitle title="@Tai Starchman add a caution statement here, maybe even integrate it throughout this sec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ocument_x0020_Type xmlns="43a89319-323f-4b40-a13e-7ff520beefbb"/>
    <_dlc_DocId xmlns="ef66c0c8-142b-4c59-93f2-831009d530b4">SH7A6FU2NYNQ-950209490-160</_dlc_DocId>
    <_dlc_DocIdUrl xmlns="ef66c0c8-142b-4c59-93f2-831009d530b4">
      <Url>http://teams/sites/W2R/RecyclingDevelopmentCenter/_layouts/15/DocIdRedir.aspx?ID=SH7A6FU2NYNQ-950209490-160</Url>
      <Description>SH7A6FU2NYNQ-950209490-16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A68900A654384FAEAE830F69F7E3C7" ma:contentTypeVersion="1" ma:contentTypeDescription="Create a new document." ma:contentTypeScope="" ma:versionID="c8677b804a8b433a2250f1b97b3c9ba6">
  <xsd:schema xmlns:xsd="http://www.w3.org/2001/XMLSchema" xmlns:xs="http://www.w3.org/2001/XMLSchema" xmlns:p="http://schemas.microsoft.com/office/2006/metadata/properties" xmlns:ns2="ef66c0c8-142b-4c59-93f2-831009d530b4" xmlns:ns3="43a89319-323f-4b40-a13e-7ff520beefbb" targetNamespace="http://schemas.microsoft.com/office/2006/metadata/properties" ma:root="true" ma:fieldsID="bfee3430eea093389ae939365ecd0fb9" ns2:_="" ns3:_="">
    <xsd:import namespace="ef66c0c8-142b-4c59-93f2-831009d530b4"/>
    <xsd:import namespace="43a89319-323f-4b40-a13e-7ff520beefbb"/>
    <xsd:element name="properties">
      <xsd:complexType>
        <xsd:sequence>
          <xsd:element name="documentManagement">
            <xsd:complexType>
              <xsd:all>
                <xsd:element ref="ns2:_dlc_DocId" minOccurs="0"/>
                <xsd:element ref="ns2:_dlc_DocIdUrl" minOccurs="0"/>
                <xsd:element ref="ns2:_dlc_DocIdPersistId" minOccurs="0"/>
                <xsd:element ref="ns3: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3a89319-323f-4b40-a13e-7ff520beefbb" elementFormDefault="qualified">
    <xsd:import namespace="http://schemas.microsoft.com/office/2006/documentManagement/types"/>
    <xsd:import namespace="http://schemas.microsoft.com/office/infopath/2007/PartnerControls"/>
    <xsd:element name="Document_x0020_Type" ma:index="11" ma:displayName="Category" ma:default="Grant" ma:format="Dropdown" ma:internalName="Document_x0020_Type">
      <xsd:simpleType>
        <xsd:restriction base="dms:Choice">
          <xsd:enumeration value="Grant"/>
          <xsd:enumeration value="Budget 19-21"/>
          <xsd:enumeration value="Budget 21-23"/>
          <xsd:enumeration value="Financial Assistance"/>
          <xsd:enumeration value="Commerce"/>
          <xsd:enumeration value="King Co IAA for RRS"/>
          <xsd:enumeration value="Revenue"/>
          <xsd:enumeration value="RFPs"/>
          <xsd:enumeration value="Contracts"/>
          <xsd:enumeration value="Econ-EJ-Contract"/>
          <xsd:enumeration value="King Co IAA for NextCycle"/>
          <xsd:enumeration value="Consumer Packaging Study"/>
          <xsd:enumeration value="EPA SWIFR Grant"/>
          <xsd:enumeration value="Funding Opportuniti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8F28C-61B9-41EB-93FA-F80039467E64}">
  <ds:schemaRefs>
    <ds:schemaRef ds:uri="http://schemas.microsoft.com/sharepoint/v3/contenttype/forms"/>
  </ds:schemaRefs>
</ds:datastoreItem>
</file>

<file path=customXml/itemProps2.xml><?xml version="1.0" encoding="utf-8"?>
<ds:datastoreItem xmlns:ds="http://schemas.openxmlformats.org/officeDocument/2006/customXml" ds:itemID="{F2ECAEC3-17D7-45B8-835B-7AD90E43C9DF}">
  <ds:schemaRefs>
    <ds:schemaRef ds:uri="http://schemas.microsoft.com/sharepoint/events"/>
  </ds:schemaRefs>
</ds:datastoreItem>
</file>

<file path=customXml/itemProps3.xml><?xml version="1.0" encoding="utf-8"?>
<ds:datastoreItem xmlns:ds="http://schemas.openxmlformats.org/officeDocument/2006/customXml" ds:itemID="{1113C477-D348-47BC-930E-34DF8B17DBA7}">
  <ds:schemaRefs>
    <ds:schemaRef ds:uri="http://schemas.microsoft.com/office/2006/metadata/properties"/>
    <ds:schemaRef ds:uri="http://schemas.microsoft.com/office/infopath/2007/PartnerControls"/>
    <ds:schemaRef ds:uri="43a89319-323f-4b40-a13e-7ff520beefbb"/>
    <ds:schemaRef ds:uri="ef66c0c8-142b-4c59-93f2-831009d530b4"/>
  </ds:schemaRefs>
</ds:datastoreItem>
</file>

<file path=customXml/itemProps4.xml><?xml version="1.0" encoding="utf-8"?>
<ds:datastoreItem xmlns:ds="http://schemas.openxmlformats.org/officeDocument/2006/customXml" ds:itemID="{422FFE4B-9B46-46B9-AEA2-7F50010D6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66c0c8-142b-4c59-93f2-831009d530b4"/>
    <ds:schemaRef ds:uri="43a89319-323f-4b40-a13e-7ff520bee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50296B-44B9-4F87-AB33-B42ADDB45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5</Pages>
  <Words>8437</Words>
  <Characters>4809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WWU Econ-EJ Report</vt:lpstr>
    </vt:vector>
  </TitlesOfParts>
  <Company>Western Washington University</Company>
  <LinksUpToDate>false</LinksUpToDate>
  <CharactersWithSpaces>56422</CharactersWithSpaces>
  <SharedDoc>false</SharedDoc>
  <HLinks>
    <vt:vector size="276" baseType="variant">
      <vt:variant>
        <vt:i4>4980813</vt:i4>
      </vt:variant>
      <vt:variant>
        <vt:i4>183</vt:i4>
      </vt:variant>
      <vt:variant>
        <vt:i4>0</vt:i4>
      </vt:variant>
      <vt:variant>
        <vt:i4>5</vt:i4>
      </vt:variant>
      <vt:variant>
        <vt:lpwstr>https://www.instagram.com/wwucebr</vt:lpwstr>
      </vt:variant>
      <vt:variant>
        <vt:lpwstr/>
      </vt:variant>
      <vt:variant>
        <vt:i4>6291512</vt:i4>
      </vt:variant>
      <vt:variant>
        <vt:i4>180</vt:i4>
      </vt:variant>
      <vt:variant>
        <vt:i4>0</vt:i4>
      </vt:variant>
      <vt:variant>
        <vt:i4>5</vt:i4>
      </vt:variant>
      <vt:variant>
        <vt:lpwstr>https://www.linkedin.com/company/wwu-center-for-economic-and-business-research</vt:lpwstr>
      </vt:variant>
      <vt:variant>
        <vt:lpwstr/>
      </vt:variant>
      <vt:variant>
        <vt:i4>852050</vt:i4>
      </vt:variant>
      <vt:variant>
        <vt:i4>177</vt:i4>
      </vt:variant>
      <vt:variant>
        <vt:i4>0</vt:i4>
      </vt:variant>
      <vt:variant>
        <vt:i4>5</vt:i4>
      </vt:variant>
      <vt:variant>
        <vt:lpwstr>https://twitter.com/PugetSoundEF</vt:lpwstr>
      </vt:variant>
      <vt:variant>
        <vt:lpwstr/>
      </vt:variant>
      <vt:variant>
        <vt:i4>6160452</vt:i4>
      </vt:variant>
      <vt:variant>
        <vt:i4>174</vt:i4>
      </vt:variant>
      <vt:variant>
        <vt:i4>0</vt:i4>
      </vt:variant>
      <vt:variant>
        <vt:i4>5</vt:i4>
      </vt:variant>
      <vt:variant>
        <vt:lpwstr>https://www.facebook.com/westerncebr</vt:lpwstr>
      </vt:variant>
      <vt:variant>
        <vt:lpwstr/>
      </vt:variant>
      <vt:variant>
        <vt:i4>1310802</vt:i4>
      </vt:variant>
      <vt:variant>
        <vt:i4>171</vt:i4>
      </vt:variant>
      <vt:variant>
        <vt:i4>0</vt:i4>
      </vt:variant>
      <vt:variant>
        <vt:i4>5</vt:i4>
      </vt:variant>
      <vt:variant>
        <vt:lpwstr>https://cebr.wwu.edu/</vt:lpwstr>
      </vt:variant>
      <vt:variant>
        <vt:lpwstr/>
      </vt:variant>
      <vt:variant>
        <vt:i4>1310775</vt:i4>
      </vt:variant>
      <vt:variant>
        <vt:i4>164</vt:i4>
      </vt:variant>
      <vt:variant>
        <vt:i4>0</vt:i4>
      </vt:variant>
      <vt:variant>
        <vt:i4>5</vt:i4>
      </vt:variant>
      <vt:variant>
        <vt:lpwstr/>
      </vt:variant>
      <vt:variant>
        <vt:lpwstr>_Toc124016379</vt:lpwstr>
      </vt:variant>
      <vt:variant>
        <vt:i4>1310775</vt:i4>
      </vt:variant>
      <vt:variant>
        <vt:i4>158</vt:i4>
      </vt:variant>
      <vt:variant>
        <vt:i4>0</vt:i4>
      </vt:variant>
      <vt:variant>
        <vt:i4>5</vt:i4>
      </vt:variant>
      <vt:variant>
        <vt:lpwstr/>
      </vt:variant>
      <vt:variant>
        <vt:lpwstr>_Toc124016378</vt:lpwstr>
      </vt:variant>
      <vt:variant>
        <vt:i4>1310775</vt:i4>
      </vt:variant>
      <vt:variant>
        <vt:i4>152</vt:i4>
      </vt:variant>
      <vt:variant>
        <vt:i4>0</vt:i4>
      </vt:variant>
      <vt:variant>
        <vt:i4>5</vt:i4>
      </vt:variant>
      <vt:variant>
        <vt:lpwstr/>
      </vt:variant>
      <vt:variant>
        <vt:lpwstr>_Toc124016377</vt:lpwstr>
      </vt:variant>
      <vt:variant>
        <vt:i4>1310775</vt:i4>
      </vt:variant>
      <vt:variant>
        <vt:i4>146</vt:i4>
      </vt:variant>
      <vt:variant>
        <vt:i4>0</vt:i4>
      </vt:variant>
      <vt:variant>
        <vt:i4>5</vt:i4>
      </vt:variant>
      <vt:variant>
        <vt:lpwstr/>
      </vt:variant>
      <vt:variant>
        <vt:lpwstr>_Toc124016376</vt:lpwstr>
      </vt:variant>
      <vt:variant>
        <vt:i4>1310775</vt:i4>
      </vt:variant>
      <vt:variant>
        <vt:i4>140</vt:i4>
      </vt:variant>
      <vt:variant>
        <vt:i4>0</vt:i4>
      </vt:variant>
      <vt:variant>
        <vt:i4>5</vt:i4>
      </vt:variant>
      <vt:variant>
        <vt:lpwstr/>
      </vt:variant>
      <vt:variant>
        <vt:lpwstr>_Toc124016375</vt:lpwstr>
      </vt:variant>
      <vt:variant>
        <vt:i4>1310775</vt:i4>
      </vt:variant>
      <vt:variant>
        <vt:i4>134</vt:i4>
      </vt:variant>
      <vt:variant>
        <vt:i4>0</vt:i4>
      </vt:variant>
      <vt:variant>
        <vt:i4>5</vt:i4>
      </vt:variant>
      <vt:variant>
        <vt:lpwstr/>
      </vt:variant>
      <vt:variant>
        <vt:lpwstr>_Toc124016374</vt:lpwstr>
      </vt:variant>
      <vt:variant>
        <vt:i4>1310775</vt:i4>
      </vt:variant>
      <vt:variant>
        <vt:i4>128</vt:i4>
      </vt:variant>
      <vt:variant>
        <vt:i4>0</vt:i4>
      </vt:variant>
      <vt:variant>
        <vt:i4>5</vt:i4>
      </vt:variant>
      <vt:variant>
        <vt:lpwstr/>
      </vt:variant>
      <vt:variant>
        <vt:lpwstr>_Toc124016373</vt:lpwstr>
      </vt:variant>
      <vt:variant>
        <vt:i4>1310775</vt:i4>
      </vt:variant>
      <vt:variant>
        <vt:i4>122</vt:i4>
      </vt:variant>
      <vt:variant>
        <vt:i4>0</vt:i4>
      </vt:variant>
      <vt:variant>
        <vt:i4>5</vt:i4>
      </vt:variant>
      <vt:variant>
        <vt:lpwstr/>
      </vt:variant>
      <vt:variant>
        <vt:lpwstr>_Toc124016372</vt:lpwstr>
      </vt:variant>
      <vt:variant>
        <vt:i4>1310775</vt:i4>
      </vt:variant>
      <vt:variant>
        <vt:i4>116</vt:i4>
      </vt:variant>
      <vt:variant>
        <vt:i4>0</vt:i4>
      </vt:variant>
      <vt:variant>
        <vt:i4>5</vt:i4>
      </vt:variant>
      <vt:variant>
        <vt:lpwstr/>
      </vt:variant>
      <vt:variant>
        <vt:lpwstr>_Toc124016371</vt:lpwstr>
      </vt:variant>
      <vt:variant>
        <vt:i4>1310775</vt:i4>
      </vt:variant>
      <vt:variant>
        <vt:i4>110</vt:i4>
      </vt:variant>
      <vt:variant>
        <vt:i4>0</vt:i4>
      </vt:variant>
      <vt:variant>
        <vt:i4>5</vt:i4>
      </vt:variant>
      <vt:variant>
        <vt:lpwstr/>
      </vt:variant>
      <vt:variant>
        <vt:lpwstr>_Toc124016370</vt:lpwstr>
      </vt:variant>
      <vt:variant>
        <vt:i4>1376311</vt:i4>
      </vt:variant>
      <vt:variant>
        <vt:i4>104</vt:i4>
      </vt:variant>
      <vt:variant>
        <vt:i4>0</vt:i4>
      </vt:variant>
      <vt:variant>
        <vt:i4>5</vt:i4>
      </vt:variant>
      <vt:variant>
        <vt:lpwstr/>
      </vt:variant>
      <vt:variant>
        <vt:lpwstr>_Toc124016369</vt:lpwstr>
      </vt:variant>
      <vt:variant>
        <vt:i4>1376311</vt:i4>
      </vt:variant>
      <vt:variant>
        <vt:i4>98</vt:i4>
      </vt:variant>
      <vt:variant>
        <vt:i4>0</vt:i4>
      </vt:variant>
      <vt:variant>
        <vt:i4>5</vt:i4>
      </vt:variant>
      <vt:variant>
        <vt:lpwstr/>
      </vt:variant>
      <vt:variant>
        <vt:lpwstr>_Toc124016368</vt:lpwstr>
      </vt:variant>
      <vt:variant>
        <vt:i4>1376311</vt:i4>
      </vt:variant>
      <vt:variant>
        <vt:i4>92</vt:i4>
      </vt:variant>
      <vt:variant>
        <vt:i4>0</vt:i4>
      </vt:variant>
      <vt:variant>
        <vt:i4>5</vt:i4>
      </vt:variant>
      <vt:variant>
        <vt:lpwstr/>
      </vt:variant>
      <vt:variant>
        <vt:lpwstr>_Toc124016367</vt:lpwstr>
      </vt:variant>
      <vt:variant>
        <vt:i4>1376311</vt:i4>
      </vt:variant>
      <vt:variant>
        <vt:i4>86</vt:i4>
      </vt:variant>
      <vt:variant>
        <vt:i4>0</vt:i4>
      </vt:variant>
      <vt:variant>
        <vt:i4>5</vt:i4>
      </vt:variant>
      <vt:variant>
        <vt:lpwstr/>
      </vt:variant>
      <vt:variant>
        <vt:lpwstr>_Toc124016366</vt:lpwstr>
      </vt:variant>
      <vt:variant>
        <vt:i4>1376311</vt:i4>
      </vt:variant>
      <vt:variant>
        <vt:i4>80</vt:i4>
      </vt:variant>
      <vt:variant>
        <vt:i4>0</vt:i4>
      </vt:variant>
      <vt:variant>
        <vt:i4>5</vt:i4>
      </vt:variant>
      <vt:variant>
        <vt:lpwstr/>
      </vt:variant>
      <vt:variant>
        <vt:lpwstr>_Toc124016365</vt:lpwstr>
      </vt:variant>
      <vt:variant>
        <vt:i4>1376311</vt:i4>
      </vt:variant>
      <vt:variant>
        <vt:i4>74</vt:i4>
      </vt:variant>
      <vt:variant>
        <vt:i4>0</vt:i4>
      </vt:variant>
      <vt:variant>
        <vt:i4>5</vt:i4>
      </vt:variant>
      <vt:variant>
        <vt:lpwstr/>
      </vt:variant>
      <vt:variant>
        <vt:lpwstr>_Toc124016364</vt:lpwstr>
      </vt:variant>
      <vt:variant>
        <vt:i4>1376311</vt:i4>
      </vt:variant>
      <vt:variant>
        <vt:i4>68</vt:i4>
      </vt:variant>
      <vt:variant>
        <vt:i4>0</vt:i4>
      </vt:variant>
      <vt:variant>
        <vt:i4>5</vt:i4>
      </vt:variant>
      <vt:variant>
        <vt:lpwstr/>
      </vt:variant>
      <vt:variant>
        <vt:lpwstr>_Toc124016363</vt:lpwstr>
      </vt:variant>
      <vt:variant>
        <vt:i4>1376311</vt:i4>
      </vt:variant>
      <vt:variant>
        <vt:i4>62</vt:i4>
      </vt:variant>
      <vt:variant>
        <vt:i4>0</vt:i4>
      </vt:variant>
      <vt:variant>
        <vt:i4>5</vt:i4>
      </vt:variant>
      <vt:variant>
        <vt:lpwstr/>
      </vt:variant>
      <vt:variant>
        <vt:lpwstr>_Toc124016362</vt:lpwstr>
      </vt:variant>
      <vt:variant>
        <vt:i4>1376311</vt:i4>
      </vt:variant>
      <vt:variant>
        <vt:i4>56</vt:i4>
      </vt:variant>
      <vt:variant>
        <vt:i4>0</vt:i4>
      </vt:variant>
      <vt:variant>
        <vt:i4>5</vt:i4>
      </vt:variant>
      <vt:variant>
        <vt:lpwstr/>
      </vt:variant>
      <vt:variant>
        <vt:lpwstr>_Toc124016361</vt:lpwstr>
      </vt:variant>
      <vt:variant>
        <vt:i4>1376311</vt:i4>
      </vt:variant>
      <vt:variant>
        <vt:i4>50</vt:i4>
      </vt:variant>
      <vt:variant>
        <vt:i4>0</vt:i4>
      </vt:variant>
      <vt:variant>
        <vt:i4>5</vt:i4>
      </vt:variant>
      <vt:variant>
        <vt:lpwstr/>
      </vt:variant>
      <vt:variant>
        <vt:lpwstr>_Toc124016360</vt:lpwstr>
      </vt:variant>
      <vt:variant>
        <vt:i4>1441847</vt:i4>
      </vt:variant>
      <vt:variant>
        <vt:i4>44</vt:i4>
      </vt:variant>
      <vt:variant>
        <vt:i4>0</vt:i4>
      </vt:variant>
      <vt:variant>
        <vt:i4>5</vt:i4>
      </vt:variant>
      <vt:variant>
        <vt:lpwstr/>
      </vt:variant>
      <vt:variant>
        <vt:lpwstr>_Toc124016359</vt:lpwstr>
      </vt:variant>
      <vt:variant>
        <vt:i4>1441847</vt:i4>
      </vt:variant>
      <vt:variant>
        <vt:i4>38</vt:i4>
      </vt:variant>
      <vt:variant>
        <vt:i4>0</vt:i4>
      </vt:variant>
      <vt:variant>
        <vt:i4>5</vt:i4>
      </vt:variant>
      <vt:variant>
        <vt:lpwstr/>
      </vt:variant>
      <vt:variant>
        <vt:lpwstr>_Toc124016358</vt:lpwstr>
      </vt:variant>
      <vt:variant>
        <vt:i4>1441847</vt:i4>
      </vt:variant>
      <vt:variant>
        <vt:i4>32</vt:i4>
      </vt:variant>
      <vt:variant>
        <vt:i4>0</vt:i4>
      </vt:variant>
      <vt:variant>
        <vt:i4>5</vt:i4>
      </vt:variant>
      <vt:variant>
        <vt:lpwstr/>
      </vt:variant>
      <vt:variant>
        <vt:lpwstr>_Toc124016357</vt:lpwstr>
      </vt:variant>
      <vt:variant>
        <vt:i4>1441847</vt:i4>
      </vt:variant>
      <vt:variant>
        <vt:i4>26</vt:i4>
      </vt:variant>
      <vt:variant>
        <vt:i4>0</vt:i4>
      </vt:variant>
      <vt:variant>
        <vt:i4>5</vt:i4>
      </vt:variant>
      <vt:variant>
        <vt:lpwstr/>
      </vt:variant>
      <vt:variant>
        <vt:lpwstr>_Toc124016356</vt:lpwstr>
      </vt:variant>
      <vt:variant>
        <vt:i4>1441847</vt:i4>
      </vt:variant>
      <vt:variant>
        <vt:i4>20</vt:i4>
      </vt:variant>
      <vt:variant>
        <vt:i4>0</vt:i4>
      </vt:variant>
      <vt:variant>
        <vt:i4>5</vt:i4>
      </vt:variant>
      <vt:variant>
        <vt:lpwstr/>
      </vt:variant>
      <vt:variant>
        <vt:lpwstr>_Toc124016355</vt:lpwstr>
      </vt:variant>
      <vt:variant>
        <vt:i4>1441847</vt:i4>
      </vt:variant>
      <vt:variant>
        <vt:i4>14</vt:i4>
      </vt:variant>
      <vt:variant>
        <vt:i4>0</vt:i4>
      </vt:variant>
      <vt:variant>
        <vt:i4>5</vt:i4>
      </vt:variant>
      <vt:variant>
        <vt:lpwstr/>
      </vt:variant>
      <vt:variant>
        <vt:lpwstr>_Toc124016354</vt:lpwstr>
      </vt:variant>
      <vt:variant>
        <vt:i4>1441847</vt:i4>
      </vt:variant>
      <vt:variant>
        <vt:i4>8</vt:i4>
      </vt:variant>
      <vt:variant>
        <vt:i4>0</vt:i4>
      </vt:variant>
      <vt:variant>
        <vt:i4>5</vt:i4>
      </vt:variant>
      <vt:variant>
        <vt:lpwstr/>
      </vt:variant>
      <vt:variant>
        <vt:lpwstr>_Toc124016353</vt:lpwstr>
      </vt:variant>
      <vt:variant>
        <vt:i4>1441847</vt:i4>
      </vt:variant>
      <vt:variant>
        <vt:i4>2</vt:i4>
      </vt:variant>
      <vt:variant>
        <vt:i4>0</vt:i4>
      </vt:variant>
      <vt:variant>
        <vt:i4>5</vt:i4>
      </vt:variant>
      <vt:variant>
        <vt:lpwstr/>
      </vt:variant>
      <vt:variant>
        <vt:lpwstr>_Toc124016352</vt:lpwstr>
      </vt:variant>
      <vt:variant>
        <vt:i4>1179662</vt:i4>
      </vt:variant>
      <vt:variant>
        <vt:i4>33</vt:i4>
      </vt:variant>
      <vt:variant>
        <vt:i4>0</vt:i4>
      </vt:variant>
      <vt:variant>
        <vt:i4>5</vt:i4>
      </vt:variant>
      <vt:variant>
        <vt:lpwstr>https://www.naics.com/naics-code-description/?code=423930</vt:lpwstr>
      </vt:variant>
      <vt:variant>
        <vt:lpwstr/>
      </vt:variant>
      <vt:variant>
        <vt:i4>4063351</vt:i4>
      </vt:variant>
      <vt:variant>
        <vt:i4>30</vt:i4>
      </vt:variant>
      <vt:variant>
        <vt:i4>0</vt:i4>
      </vt:variant>
      <vt:variant>
        <vt:i4>5</vt:i4>
      </vt:variant>
      <vt:variant>
        <vt:lpwstr>https://wtb.wa.gov/planning-programs/regional-workforce-plans/</vt:lpwstr>
      </vt:variant>
      <vt:variant>
        <vt:lpwstr/>
      </vt:variant>
      <vt:variant>
        <vt:i4>6946868</vt:i4>
      </vt:variant>
      <vt:variant>
        <vt:i4>27</vt:i4>
      </vt:variant>
      <vt:variant>
        <vt:i4>0</vt:i4>
      </vt:variant>
      <vt:variant>
        <vt:i4>5</vt:i4>
      </vt:variant>
      <vt:variant>
        <vt:lpwstr>https://www.mergentintellect.com/index.php/search/index</vt:lpwstr>
      </vt:variant>
      <vt:variant>
        <vt:lpwstr/>
      </vt:variant>
      <vt:variant>
        <vt:i4>6619246</vt:i4>
      </vt:variant>
      <vt:variant>
        <vt:i4>24</vt:i4>
      </vt:variant>
      <vt:variant>
        <vt:i4>0</vt:i4>
      </vt:variant>
      <vt:variant>
        <vt:i4>5</vt:i4>
      </vt:variant>
      <vt:variant>
        <vt:lpwstr>https://dor.wa.gov/about/statistics-reports</vt:lpwstr>
      </vt:variant>
      <vt:variant>
        <vt:lpwstr/>
      </vt:variant>
      <vt:variant>
        <vt:i4>2621561</vt:i4>
      </vt:variant>
      <vt:variant>
        <vt:i4>21</vt:i4>
      </vt:variant>
      <vt:variant>
        <vt:i4>0</vt:i4>
      </vt:variant>
      <vt:variant>
        <vt:i4>5</vt:i4>
      </vt:variant>
      <vt:variant>
        <vt:lpwstr>https://www.census.gov/programs-surveys/cbp/data/datasets.html</vt:lpwstr>
      </vt:variant>
      <vt:variant>
        <vt:lpwstr/>
      </vt:variant>
      <vt:variant>
        <vt:i4>2752552</vt:i4>
      </vt:variant>
      <vt:variant>
        <vt:i4>18</vt:i4>
      </vt:variant>
      <vt:variant>
        <vt:i4>0</vt:i4>
      </vt:variant>
      <vt:variant>
        <vt:i4>5</vt:i4>
      </vt:variant>
      <vt:variant>
        <vt:lpwstr>https://www.chmura.com/software</vt:lpwstr>
      </vt:variant>
      <vt:variant>
        <vt:lpwstr/>
      </vt:variant>
      <vt:variant>
        <vt:i4>1245193</vt:i4>
      </vt:variant>
      <vt:variant>
        <vt:i4>15</vt:i4>
      </vt:variant>
      <vt:variant>
        <vt:i4>0</vt:i4>
      </vt:variant>
      <vt:variant>
        <vt:i4>5</vt:i4>
      </vt:variant>
      <vt:variant>
        <vt:lpwstr>https://www.census.gov/naics/?input=562&amp;year=2022&amp;details=562</vt:lpwstr>
      </vt:variant>
      <vt:variant>
        <vt:lpwstr/>
      </vt:variant>
      <vt:variant>
        <vt:i4>1179662</vt:i4>
      </vt:variant>
      <vt:variant>
        <vt:i4>12</vt:i4>
      </vt:variant>
      <vt:variant>
        <vt:i4>0</vt:i4>
      </vt:variant>
      <vt:variant>
        <vt:i4>5</vt:i4>
      </vt:variant>
      <vt:variant>
        <vt:lpwstr>https://www.naics.com/naics-code-description/?code=423930</vt:lpwstr>
      </vt:variant>
      <vt:variant>
        <vt:lpwstr/>
      </vt:variant>
      <vt:variant>
        <vt:i4>589900</vt:i4>
      </vt:variant>
      <vt:variant>
        <vt:i4>9</vt:i4>
      </vt:variant>
      <vt:variant>
        <vt:i4>0</vt:i4>
      </vt:variant>
      <vt:variant>
        <vt:i4>5</vt:i4>
      </vt:variant>
      <vt:variant>
        <vt:lpwstr>https://www.naics.com/naics-code-description/?code=562910&amp;v=2022</vt:lpwstr>
      </vt:variant>
      <vt:variant>
        <vt:lpwstr/>
      </vt:variant>
      <vt:variant>
        <vt:i4>655436</vt:i4>
      </vt:variant>
      <vt:variant>
        <vt:i4>6</vt:i4>
      </vt:variant>
      <vt:variant>
        <vt:i4>0</vt:i4>
      </vt:variant>
      <vt:variant>
        <vt:i4>5</vt:i4>
      </vt:variant>
      <vt:variant>
        <vt:lpwstr>https://www.naics.com/naics-code-description/?code=562920&amp;v=2022</vt:lpwstr>
      </vt:variant>
      <vt:variant>
        <vt:lpwstr/>
      </vt:variant>
      <vt:variant>
        <vt:i4>7340087</vt:i4>
      </vt:variant>
      <vt:variant>
        <vt:i4>3</vt:i4>
      </vt:variant>
      <vt:variant>
        <vt:i4>0</vt:i4>
      </vt:variant>
      <vt:variant>
        <vt:i4>5</vt:i4>
      </vt:variant>
      <vt:variant>
        <vt:lpwstr>https://www.bea.gov/help/faq/19</vt:lpwstr>
      </vt:variant>
      <vt:variant>
        <vt:lpwstr/>
      </vt:variant>
      <vt:variant>
        <vt:i4>5963851</vt:i4>
      </vt:variant>
      <vt:variant>
        <vt:i4>0</vt:i4>
      </vt:variant>
      <vt:variant>
        <vt:i4>0</vt:i4>
      </vt:variant>
      <vt:variant>
        <vt:i4>5</vt:i4>
      </vt:variant>
      <vt:variant>
        <vt:lpwstr>https://www.naics.com/search/</vt:lpwstr>
      </vt:variant>
      <vt:variant>
        <vt:lpwstr/>
      </vt:variant>
      <vt:variant>
        <vt:i4>7471187</vt:i4>
      </vt:variant>
      <vt:variant>
        <vt:i4>0</vt:i4>
      </vt:variant>
      <vt:variant>
        <vt:i4>0</vt:i4>
      </vt:variant>
      <vt:variant>
        <vt:i4>5</vt:i4>
      </vt:variant>
      <vt:variant>
        <vt:lpwstr>mailto:mccaffj@ww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ycling Companies and Revenue - Western Washington University - Center for Economic and Business Research</dc:title>
  <dc:subject/>
  <dc:creator>Western Washington University - CEBR</dc:creator>
  <cp:keywords/>
  <dc:description/>
  <cp:lastModifiedBy>Hayes, Mark (ECY)</cp:lastModifiedBy>
  <cp:revision>8</cp:revision>
  <cp:lastPrinted>2022-02-09T03:56:00Z</cp:lastPrinted>
  <dcterms:created xsi:type="dcterms:W3CDTF">2023-03-10T23:03:00Z</dcterms:created>
  <dcterms:modified xsi:type="dcterms:W3CDTF">2023-04-0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68900A654384FAEAE830F69F7E3C7</vt:lpwstr>
  </property>
  <property fmtid="{D5CDD505-2E9C-101B-9397-08002B2CF9AE}" pid="3" name="MediaServiceImageTags">
    <vt:lpwstr/>
  </property>
  <property fmtid="{D5CDD505-2E9C-101B-9397-08002B2CF9AE}" pid="4" name="_dlc_DocIdItemGuid">
    <vt:lpwstr>6f1a6b42-6738-4fd7-b225-546915f7f0b7</vt:lpwstr>
  </property>
</Properties>
</file>